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8727904" w:displacedByCustomXml="next"/>
    <w:bookmarkEnd w:id="0" w:displacedByCustomXml="next"/>
    <w:sdt>
      <w:sdtPr>
        <w:rPr>
          <w:rFonts w:ascii="Times New Roman" w:hAnsi="Times New Roman" w:cs="Times New Roman"/>
          <w:sz w:val="24"/>
          <w:lang w:eastAsia="zh-CN"/>
        </w:rPr>
        <w:id w:val="2058659819"/>
        <w:docPartObj>
          <w:docPartGallery w:val="Cover Pages"/>
          <w:docPartUnique/>
        </w:docPartObj>
      </w:sdtPr>
      <w:sdtEndPr>
        <w:rPr>
          <w:szCs w:val="24"/>
        </w:rPr>
      </w:sdtEndPr>
      <w:sdtContent>
        <w:p w14:paraId="7A4305C6" w14:textId="2EB4E2CF" w:rsidR="00617EF6" w:rsidRPr="00104AED" w:rsidRDefault="00617EF6" w:rsidP="00C14CE9">
          <w:pPr>
            <w:pStyle w:val="NoSpacing"/>
            <w:spacing w:before="1540" w:after="240"/>
            <w:jc w:val="center"/>
            <w:rPr>
              <w:rFonts w:ascii="Times New Roman" w:hAnsi="Times New Roman" w:cs="Times New Roman"/>
              <w:sz w:val="28"/>
              <w:szCs w:val="28"/>
            </w:rPr>
          </w:pPr>
        </w:p>
        <w:p w14:paraId="26D42F3D" w14:textId="77777777" w:rsidR="00553973" w:rsidRPr="00104AED" w:rsidRDefault="00553973" w:rsidP="00C14CE9">
          <w:pPr>
            <w:pStyle w:val="NoSpacing"/>
            <w:spacing w:before="1540" w:after="240"/>
            <w:jc w:val="center"/>
            <w:rPr>
              <w:rFonts w:ascii="Times New Roman" w:hAnsi="Times New Roman" w:cs="Times New Roman"/>
              <w:i/>
              <w:iCs/>
              <w:sz w:val="28"/>
              <w:szCs w:val="28"/>
            </w:rPr>
          </w:pPr>
        </w:p>
        <w:p w14:paraId="6C6DE7CD" w14:textId="6DDD9B7C" w:rsidR="00C14CE9" w:rsidRPr="00104AED" w:rsidRDefault="00C14CE9" w:rsidP="00C14CE9">
          <w:pPr>
            <w:pStyle w:val="NoSpacing"/>
            <w:spacing w:before="1540" w:after="240"/>
            <w:jc w:val="center"/>
            <w:rPr>
              <w:rFonts w:ascii="Times New Roman" w:hAnsi="Times New Roman" w:cs="Times New Roman"/>
              <w:i/>
              <w:iCs/>
            </w:rPr>
          </w:pPr>
          <w:r w:rsidRPr="00104AED">
            <w:rPr>
              <w:rFonts w:ascii="Times New Roman" w:hAnsi="Times New Roman" w:cs="Times New Roman"/>
              <w:i/>
              <w:iCs/>
              <w:sz w:val="28"/>
              <w:szCs w:val="28"/>
            </w:rPr>
            <w:t>(This is the cover page and it should be blank)</w:t>
          </w:r>
        </w:p>
        <w:p w14:paraId="483BA83F" w14:textId="52486455" w:rsidR="00617EF6" w:rsidRPr="00104AED" w:rsidRDefault="00617EF6">
          <w:pPr>
            <w:rPr>
              <w:rFonts w:cs="Times New Roman"/>
              <w:szCs w:val="24"/>
            </w:rPr>
          </w:pPr>
          <w:r w:rsidRPr="00104AED">
            <w:rPr>
              <w:rFonts w:cs="Times New Roman"/>
              <w:szCs w:val="24"/>
            </w:rPr>
            <w:br w:type="page"/>
          </w:r>
        </w:p>
      </w:sdtContent>
    </w:sdt>
    <w:p w14:paraId="3E16CB03" w14:textId="77777777" w:rsidR="00945ABF" w:rsidRPr="00104AED" w:rsidRDefault="00945ABF">
      <w:pPr>
        <w:rPr>
          <w:rFonts w:cs="Times New Roman"/>
        </w:rPr>
        <w:sectPr w:rsidR="00945ABF" w:rsidRPr="00104AED" w:rsidSect="00945ABF">
          <w:footerReference w:type="even" r:id="rId9"/>
          <w:footerReference w:type="default" r:id="rId10"/>
          <w:footerReference w:type="first" r:id="rId11"/>
          <w:pgSz w:w="11906" w:h="16838"/>
          <w:pgMar w:top="1440" w:right="1440" w:bottom="1440" w:left="1440" w:header="708" w:footer="708" w:gutter="0"/>
          <w:pgNumType w:start="0"/>
          <w:cols w:space="708"/>
          <w:titlePg/>
          <w:docGrid w:linePitch="360"/>
        </w:sectPr>
      </w:pPr>
    </w:p>
    <w:p w14:paraId="2BBE4774" w14:textId="7A3255ED" w:rsidR="005C2006" w:rsidRPr="00104AED" w:rsidRDefault="005C2006">
      <w:pPr>
        <w:rPr>
          <w:rFonts w:cs="Times New Roman"/>
        </w:rPr>
      </w:pPr>
      <w:r w:rsidRPr="00104AED">
        <w:rPr>
          <w:rFonts w:cs="Times New Roman"/>
          <w:noProof/>
        </w:rPr>
        <w:lastRenderedPageBreak/>
        <w:drawing>
          <wp:anchor distT="0" distB="0" distL="114300" distR="114300" simplePos="0" relativeHeight="251658240" behindDoc="0" locked="0" layoutInCell="1" allowOverlap="1" wp14:anchorId="78FFB98E" wp14:editId="56B4B277">
            <wp:simplePos x="0" y="0"/>
            <wp:positionH relativeFrom="column">
              <wp:posOffset>3382299</wp:posOffset>
            </wp:positionH>
            <wp:positionV relativeFrom="paragraph">
              <wp:posOffset>-247708</wp:posOffset>
            </wp:positionV>
            <wp:extent cx="2355273" cy="997064"/>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5273" cy="997064"/>
                    </a:xfrm>
                    <a:prstGeom prst="rect">
                      <a:avLst/>
                    </a:prstGeom>
                  </pic:spPr>
                </pic:pic>
              </a:graphicData>
            </a:graphic>
          </wp:anchor>
        </w:drawing>
      </w:r>
    </w:p>
    <w:p w14:paraId="18359D68" w14:textId="6D2F6CEC" w:rsidR="000E4F82" w:rsidRPr="00104AED" w:rsidRDefault="000E4F82">
      <w:pPr>
        <w:rPr>
          <w:rFonts w:cs="Times New Roman"/>
        </w:rPr>
      </w:pPr>
    </w:p>
    <w:p w14:paraId="4F7296F0" w14:textId="77777777" w:rsidR="004A4D78" w:rsidRPr="00104AED" w:rsidRDefault="004A4D78">
      <w:pPr>
        <w:rPr>
          <w:rFonts w:cs="Times New Roman"/>
          <w:noProof/>
          <w:szCs w:val="24"/>
        </w:rPr>
      </w:pPr>
    </w:p>
    <w:p w14:paraId="66E80C93" w14:textId="7FE88E57" w:rsidR="005C2006" w:rsidRPr="00104AED" w:rsidRDefault="005C2006">
      <w:pPr>
        <w:rPr>
          <w:rFonts w:cstheme="minorHAnsi"/>
          <w:b/>
          <w:bCs/>
          <w:color w:val="7F7F7F" w:themeColor="text1" w:themeTint="80"/>
          <w:szCs w:val="24"/>
        </w:rPr>
      </w:pPr>
      <w:r w:rsidRPr="00104AED">
        <w:rPr>
          <w:rFonts w:cs="Times New Roman"/>
          <w:b/>
          <w:bCs/>
          <w:color w:val="595959" w:themeColor="text1" w:themeTint="A6"/>
          <w:szCs w:val="24"/>
        </w:rPr>
        <w:t xml:space="preserve">                                                                                  </w:t>
      </w:r>
      <w:r w:rsidR="002D2DE4" w:rsidRPr="00104AED">
        <w:rPr>
          <w:rFonts w:cs="Times New Roman"/>
          <w:b/>
          <w:bCs/>
          <w:color w:val="595959" w:themeColor="text1" w:themeTint="A6"/>
          <w:szCs w:val="24"/>
        </w:rPr>
        <w:t xml:space="preserve"> </w:t>
      </w:r>
      <w:r w:rsidR="00006DC0" w:rsidRPr="00104AED">
        <w:rPr>
          <w:rFonts w:cs="Times New Roman"/>
          <w:b/>
          <w:bCs/>
          <w:color w:val="595959" w:themeColor="text1" w:themeTint="A6"/>
          <w:szCs w:val="24"/>
        </w:rPr>
        <w:t xml:space="preserve">     </w:t>
      </w:r>
      <w:r w:rsidR="00A3203C" w:rsidRPr="00104AED">
        <w:rPr>
          <w:rFonts w:cs="Times New Roman"/>
          <w:b/>
          <w:bCs/>
          <w:color w:val="595959" w:themeColor="text1" w:themeTint="A6"/>
          <w:szCs w:val="24"/>
        </w:rPr>
        <w:t xml:space="preserve"> </w:t>
      </w:r>
      <w:r w:rsidRPr="00104AED">
        <w:rPr>
          <w:rFonts w:cstheme="minorHAnsi"/>
          <w:b/>
          <w:bCs/>
          <w:color w:val="7F7F7F" w:themeColor="text1" w:themeTint="80"/>
          <w:szCs w:val="24"/>
        </w:rPr>
        <w:t xml:space="preserve">Master of Science </w:t>
      </w:r>
    </w:p>
    <w:p w14:paraId="407F6DD5" w14:textId="4759080C" w:rsidR="00AC4CDD" w:rsidRPr="00104AED" w:rsidRDefault="005C2006">
      <w:pPr>
        <w:rPr>
          <w:rFonts w:cstheme="minorHAnsi"/>
          <w:b/>
          <w:bCs/>
          <w:color w:val="7F7F7F" w:themeColor="text1" w:themeTint="80"/>
          <w:szCs w:val="24"/>
        </w:rPr>
      </w:pPr>
      <w:r w:rsidRPr="00104AED">
        <w:rPr>
          <w:rFonts w:cstheme="minorHAnsi"/>
          <w:b/>
          <w:bCs/>
          <w:color w:val="7F7F7F" w:themeColor="text1" w:themeTint="80"/>
          <w:szCs w:val="24"/>
        </w:rPr>
        <w:t xml:space="preserve">                                                                                  </w:t>
      </w:r>
      <w:r w:rsidR="00006DC0" w:rsidRPr="00104AED">
        <w:rPr>
          <w:rFonts w:cstheme="minorHAnsi"/>
          <w:b/>
          <w:bCs/>
          <w:color w:val="7F7F7F" w:themeColor="text1" w:themeTint="80"/>
          <w:szCs w:val="24"/>
        </w:rPr>
        <w:t xml:space="preserve">      </w:t>
      </w:r>
      <w:r w:rsidR="00DF0BED" w:rsidRPr="00104AED">
        <w:rPr>
          <w:rFonts w:cstheme="minorHAnsi"/>
          <w:b/>
          <w:bCs/>
          <w:color w:val="7F7F7F" w:themeColor="text1" w:themeTint="80"/>
          <w:szCs w:val="24"/>
        </w:rPr>
        <w:t xml:space="preserve"> </w:t>
      </w:r>
      <w:r w:rsidRPr="00104AED">
        <w:rPr>
          <w:rFonts w:cstheme="minorHAnsi"/>
          <w:b/>
          <w:bCs/>
          <w:color w:val="7F7F7F" w:themeColor="text1" w:themeTint="80"/>
          <w:szCs w:val="24"/>
        </w:rPr>
        <w:t>Early Childhood Research</w:t>
      </w:r>
    </w:p>
    <w:p w14:paraId="2187EE8F" w14:textId="77777777" w:rsidR="004A4D78" w:rsidRPr="00104AED" w:rsidRDefault="004A4D78">
      <w:pPr>
        <w:rPr>
          <w:rFonts w:cs="Times New Roman"/>
        </w:rPr>
      </w:pPr>
    </w:p>
    <w:p w14:paraId="2B6FF5DC" w14:textId="77777777" w:rsidR="00505986" w:rsidRPr="00104AED" w:rsidRDefault="005C2006" w:rsidP="009E3B61">
      <w:pPr>
        <w:jc w:val="center"/>
        <w:rPr>
          <w:rFonts w:cs="Times New Roman"/>
          <w:szCs w:val="24"/>
        </w:rPr>
      </w:pPr>
      <w:r w:rsidRPr="00104AED">
        <w:rPr>
          <w:rFonts w:cs="Times New Roman"/>
          <w:szCs w:val="24"/>
        </w:rPr>
        <w:t xml:space="preserve">Title of the thesis </w:t>
      </w:r>
    </w:p>
    <w:p w14:paraId="2845123F" w14:textId="551622A5" w:rsidR="005C2006" w:rsidRPr="00104AED" w:rsidRDefault="00451A44" w:rsidP="009E3B61">
      <w:pPr>
        <w:jc w:val="center"/>
        <w:rPr>
          <w:rFonts w:cs="Times New Roman"/>
          <w:szCs w:val="24"/>
        </w:rPr>
      </w:pPr>
      <w:r w:rsidRPr="00104AED">
        <w:rPr>
          <w:rFonts w:cs="Times New Roman"/>
          <w:szCs w:val="24"/>
        </w:rPr>
        <w:t>The Role of the Mother in Feeding Skill Acquisition in Immature Sumatran Orangutans</w:t>
      </w:r>
      <w:r w:rsidR="00D030C4" w:rsidRPr="00104AED">
        <w:rPr>
          <w:rFonts w:cs="Times New Roman"/>
          <w:szCs w:val="24"/>
        </w:rPr>
        <w:t xml:space="preserve"> </w:t>
      </w:r>
      <w:r w:rsidR="00D030C4" w:rsidRPr="00104AED">
        <w:rPr>
          <w:rFonts w:cs="Times New Roman"/>
          <w:i/>
          <w:iCs/>
          <w:szCs w:val="24"/>
        </w:rPr>
        <w:t xml:space="preserve">(Pongo </w:t>
      </w:r>
      <w:proofErr w:type="spellStart"/>
      <w:r w:rsidR="00D030C4" w:rsidRPr="00104AED">
        <w:rPr>
          <w:rFonts w:cs="Times New Roman"/>
          <w:i/>
          <w:iCs/>
          <w:szCs w:val="24"/>
        </w:rPr>
        <w:t>abelii</w:t>
      </w:r>
      <w:proofErr w:type="spellEnd"/>
      <w:r w:rsidR="00D030C4" w:rsidRPr="00104AED">
        <w:rPr>
          <w:rFonts w:cs="Times New Roman"/>
          <w:i/>
          <w:iCs/>
          <w:szCs w:val="24"/>
        </w:rPr>
        <w:t>)</w:t>
      </w:r>
    </w:p>
    <w:p w14:paraId="352A99E3" w14:textId="2DDA5A42" w:rsidR="00505986" w:rsidRPr="00104AED" w:rsidRDefault="00505986" w:rsidP="009E3B61">
      <w:pPr>
        <w:jc w:val="center"/>
        <w:rPr>
          <w:rFonts w:cs="Times New Roman"/>
          <w:szCs w:val="24"/>
        </w:rPr>
      </w:pPr>
    </w:p>
    <w:p w14:paraId="4A446671" w14:textId="17D0608F" w:rsidR="005C2006" w:rsidRPr="00104AED" w:rsidRDefault="005C2006" w:rsidP="009E3B61">
      <w:pPr>
        <w:jc w:val="center"/>
        <w:rPr>
          <w:rFonts w:cs="Times New Roman"/>
          <w:szCs w:val="24"/>
        </w:rPr>
      </w:pPr>
      <w:r w:rsidRPr="00104AED">
        <w:rPr>
          <w:rFonts w:cs="Times New Roman"/>
          <w:szCs w:val="24"/>
        </w:rPr>
        <w:t>Master’s thesis to obtain the academic degree</w:t>
      </w:r>
    </w:p>
    <w:p w14:paraId="4B4AE823" w14:textId="6D3A6F2A" w:rsidR="005C2006" w:rsidRPr="00104AED" w:rsidRDefault="005C2006" w:rsidP="009E3B61">
      <w:pPr>
        <w:jc w:val="center"/>
        <w:rPr>
          <w:rFonts w:cs="Times New Roman"/>
          <w:szCs w:val="24"/>
        </w:rPr>
      </w:pPr>
      <w:r w:rsidRPr="00104AED">
        <w:rPr>
          <w:rFonts w:cs="Times New Roman"/>
          <w:szCs w:val="24"/>
        </w:rPr>
        <w:t>Master of Science (M.Sc.)</w:t>
      </w:r>
    </w:p>
    <w:p w14:paraId="45C5882D" w14:textId="7BEE8825" w:rsidR="00505986" w:rsidRPr="00104AED" w:rsidRDefault="004004A2" w:rsidP="009E3B61">
      <w:pPr>
        <w:jc w:val="center"/>
        <w:rPr>
          <w:rFonts w:cs="Times New Roman"/>
          <w:szCs w:val="24"/>
        </w:rPr>
      </w:pPr>
      <w:r w:rsidRPr="00104AED">
        <w:rPr>
          <w:noProof/>
        </w:rPr>
        <w:drawing>
          <wp:anchor distT="0" distB="0" distL="114300" distR="114300" simplePos="0" relativeHeight="251662336" behindDoc="0" locked="0" layoutInCell="1" allowOverlap="1" wp14:anchorId="3DBB1E7F" wp14:editId="1D965182">
            <wp:simplePos x="0" y="0"/>
            <wp:positionH relativeFrom="column">
              <wp:posOffset>3147060</wp:posOffset>
            </wp:positionH>
            <wp:positionV relativeFrom="paragraph">
              <wp:posOffset>68580</wp:posOffset>
            </wp:positionV>
            <wp:extent cx="2529840" cy="2382742"/>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200107_133920.jpg"/>
                    <pic:cNvPicPr/>
                  </pic:nvPicPr>
                  <pic:blipFill rotWithShape="1">
                    <a:blip r:embed="rId13" cstate="print">
                      <a:extLst>
                        <a:ext uri="{28A0092B-C50C-407E-A947-70E740481C1C}">
                          <a14:useLocalDpi xmlns:a14="http://schemas.microsoft.com/office/drawing/2010/main" val="0"/>
                        </a:ext>
                      </a:extLst>
                    </a:blip>
                    <a:srcRect t="9063" b="24439"/>
                    <a:stretch/>
                  </pic:blipFill>
                  <pic:spPr bwMode="auto">
                    <a:xfrm>
                      <a:off x="0" y="0"/>
                      <a:ext cx="2530783" cy="2383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A2">
        <w:rPr>
          <w:rFonts w:cs="Times New Roman"/>
          <w:noProof/>
          <w:szCs w:val="24"/>
        </w:rPr>
        <w:drawing>
          <wp:anchor distT="0" distB="0" distL="114300" distR="114300" simplePos="0" relativeHeight="251663360" behindDoc="0" locked="0" layoutInCell="1" allowOverlap="1" wp14:anchorId="630C1CC3" wp14:editId="6CA7EA3F">
            <wp:simplePos x="0" y="0"/>
            <wp:positionH relativeFrom="column">
              <wp:posOffset>342900</wp:posOffset>
            </wp:positionH>
            <wp:positionV relativeFrom="paragraph">
              <wp:posOffset>68580</wp:posOffset>
            </wp:positionV>
            <wp:extent cx="2383200" cy="2383200"/>
            <wp:effectExtent l="0" t="0" r="0" b="0"/>
            <wp:wrapNone/>
            <wp:docPr id="5" name="Picture 4">
              <a:extLst xmlns:a="http://schemas.openxmlformats.org/drawingml/2006/main">
                <a:ext uri="{FF2B5EF4-FFF2-40B4-BE49-F238E27FC236}">
                  <a16:creationId xmlns:a16="http://schemas.microsoft.com/office/drawing/2014/main" id="{304B58F4-6E86-4A1A-8697-03B15EACF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04B58F4-6E86-4A1A-8697-03B15EACF1F2}"/>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5704" r="19298" b="2"/>
                    <a:stretch/>
                  </pic:blipFill>
                  <pic:spPr>
                    <a:xfrm>
                      <a:off x="0" y="0"/>
                      <a:ext cx="2383200" cy="2383200"/>
                    </a:xfrm>
                    <a:prstGeom prst="rect">
                      <a:avLst/>
                    </a:prstGeom>
                  </pic:spPr>
                </pic:pic>
              </a:graphicData>
            </a:graphic>
            <wp14:sizeRelH relativeFrom="margin">
              <wp14:pctWidth>0</wp14:pctWidth>
            </wp14:sizeRelH>
            <wp14:sizeRelV relativeFrom="margin">
              <wp14:pctHeight>0</wp14:pctHeight>
            </wp14:sizeRelV>
          </wp:anchor>
        </w:drawing>
      </w:r>
    </w:p>
    <w:p w14:paraId="14B8F024" w14:textId="612DFCA4" w:rsidR="00AC4CDD" w:rsidRPr="00104AED" w:rsidRDefault="00AC4CDD" w:rsidP="004004A2">
      <w:pPr>
        <w:rPr>
          <w:rFonts w:cs="Times New Roman"/>
          <w:szCs w:val="24"/>
        </w:rPr>
      </w:pPr>
    </w:p>
    <w:p w14:paraId="591853C5" w14:textId="691DE324" w:rsidR="00AC4CDD" w:rsidRPr="00104AED" w:rsidRDefault="00AC4CDD" w:rsidP="009E3B61">
      <w:pPr>
        <w:jc w:val="center"/>
        <w:rPr>
          <w:rFonts w:cs="Times New Roman"/>
          <w:szCs w:val="24"/>
        </w:rPr>
      </w:pPr>
    </w:p>
    <w:p w14:paraId="19573CD4" w14:textId="7AEC5453" w:rsidR="00AC4CDD" w:rsidRPr="00104AED" w:rsidRDefault="00AC4CDD" w:rsidP="009E3B61">
      <w:pPr>
        <w:jc w:val="center"/>
        <w:rPr>
          <w:rFonts w:cs="Times New Roman"/>
          <w:szCs w:val="24"/>
        </w:rPr>
      </w:pPr>
    </w:p>
    <w:p w14:paraId="25854013" w14:textId="1E8DD4A0" w:rsidR="00AC4CDD" w:rsidRPr="00104AED" w:rsidRDefault="00AC4CDD" w:rsidP="009E3B61">
      <w:pPr>
        <w:jc w:val="center"/>
        <w:rPr>
          <w:rFonts w:cs="Times New Roman"/>
          <w:szCs w:val="24"/>
        </w:rPr>
      </w:pPr>
    </w:p>
    <w:p w14:paraId="5961DD9E" w14:textId="1A7FDF9A" w:rsidR="00AC4CDD" w:rsidRPr="00104AED" w:rsidRDefault="00AC4CDD" w:rsidP="009E3B61">
      <w:pPr>
        <w:jc w:val="center"/>
        <w:rPr>
          <w:rFonts w:cs="Times New Roman"/>
          <w:szCs w:val="24"/>
        </w:rPr>
      </w:pPr>
    </w:p>
    <w:p w14:paraId="36B1CB52" w14:textId="0B8EBFA8" w:rsidR="00AC4CDD" w:rsidRPr="00104AED" w:rsidRDefault="00AC4CDD" w:rsidP="009E3B61">
      <w:pPr>
        <w:jc w:val="center"/>
        <w:rPr>
          <w:rFonts w:cs="Times New Roman"/>
          <w:szCs w:val="24"/>
        </w:rPr>
      </w:pPr>
    </w:p>
    <w:p w14:paraId="57BF2E5C" w14:textId="5C625224" w:rsidR="00AC4CDD" w:rsidRPr="00104AED" w:rsidRDefault="00AC4CDD" w:rsidP="009E3B61">
      <w:pPr>
        <w:jc w:val="center"/>
        <w:rPr>
          <w:rFonts w:cs="Times New Roman"/>
          <w:szCs w:val="24"/>
        </w:rPr>
      </w:pPr>
    </w:p>
    <w:p w14:paraId="42F61D4C" w14:textId="77777777" w:rsidR="00AC4CDD" w:rsidRPr="00104AED" w:rsidRDefault="00AC4CDD" w:rsidP="009E3B61">
      <w:pPr>
        <w:jc w:val="center"/>
        <w:rPr>
          <w:rFonts w:cs="Times New Roman"/>
          <w:szCs w:val="24"/>
        </w:rPr>
      </w:pPr>
    </w:p>
    <w:p w14:paraId="023E95AA" w14:textId="77777777" w:rsidR="009B7861" w:rsidRPr="00104AED" w:rsidRDefault="009B7861" w:rsidP="009E3B61">
      <w:pPr>
        <w:jc w:val="center"/>
        <w:rPr>
          <w:rFonts w:cs="Times New Roman"/>
          <w:szCs w:val="24"/>
        </w:rPr>
      </w:pPr>
    </w:p>
    <w:p w14:paraId="7C38FFE9" w14:textId="28989FFE" w:rsidR="00505986" w:rsidRPr="00104AED" w:rsidRDefault="005C2006" w:rsidP="009E3B61">
      <w:pPr>
        <w:jc w:val="center"/>
        <w:rPr>
          <w:rFonts w:cs="Times New Roman"/>
          <w:szCs w:val="24"/>
        </w:rPr>
      </w:pPr>
      <w:r w:rsidRPr="00104AED">
        <w:rPr>
          <w:rFonts w:cs="Times New Roman"/>
          <w:szCs w:val="24"/>
        </w:rPr>
        <w:t xml:space="preserve">Written by </w:t>
      </w:r>
    </w:p>
    <w:p w14:paraId="0C01DA73" w14:textId="68AF4FE3" w:rsidR="005C2006" w:rsidRPr="00104AED" w:rsidRDefault="00451A44" w:rsidP="009E3B61">
      <w:pPr>
        <w:jc w:val="center"/>
        <w:rPr>
          <w:rFonts w:cs="Times New Roman"/>
          <w:szCs w:val="24"/>
        </w:rPr>
      </w:pPr>
      <w:r w:rsidRPr="00104AED">
        <w:rPr>
          <w:rFonts w:cs="Times New Roman"/>
          <w:szCs w:val="24"/>
        </w:rPr>
        <w:t>Mikeliban</w:t>
      </w:r>
      <w:r w:rsidR="009B7861" w:rsidRPr="00104AED">
        <w:rPr>
          <w:rFonts w:cs="Times New Roman"/>
          <w:szCs w:val="24"/>
        </w:rPr>
        <w:t xml:space="preserve"> Mulati</w:t>
      </w:r>
      <w:r w:rsidR="005C2006" w:rsidRPr="00104AED">
        <w:rPr>
          <w:rFonts w:cs="Times New Roman"/>
          <w:szCs w:val="24"/>
        </w:rPr>
        <w:t>,</w:t>
      </w:r>
    </w:p>
    <w:p w14:paraId="6E8CEB41" w14:textId="171EDAA8" w:rsidR="00505986" w:rsidRPr="00104AED" w:rsidRDefault="00505986" w:rsidP="009E3B61">
      <w:pPr>
        <w:jc w:val="center"/>
        <w:rPr>
          <w:rFonts w:cs="Times New Roman"/>
          <w:szCs w:val="24"/>
        </w:rPr>
      </w:pPr>
    </w:p>
    <w:p w14:paraId="750FBE44" w14:textId="7A10974C" w:rsidR="00505986" w:rsidRPr="00104AED" w:rsidRDefault="005C2006" w:rsidP="009E3B61">
      <w:pPr>
        <w:jc w:val="center"/>
        <w:rPr>
          <w:rFonts w:cs="Times New Roman"/>
          <w:szCs w:val="24"/>
        </w:rPr>
      </w:pPr>
      <w:r w:rsidRPr="00104AED">
        <w:rPr>
          <w:rFonts w:cs="Times New Roman"/>
          <w:szCs w:val="24"/>
        </w:rPr>
        <w:t xml:space="preserve">Born on </w:t>
      </w:r>
    </w:p>
    <w:p w14:paraId="5607C11B" w14:textId="3B65CD0F" w:rsidR="005C2006" w:rsidRPr="00104AED" w:rsidRDefault="00451A44" w:rsidP="009E3B61">
      <w:pPr>
        <w:jc w:val="center"/>
        <w:rPr>
          <w:rFonts w:cs="Times New Roman"/>
          <w:szCs w:val="24"/>
        </w:rPr>
      </w:pPr>
      <w:r w:rsidRPr="00104AED">
        <w:rPr>
          <w:rFonts w:cs="Times New Roman"/>
          <w:szCs w:val="24"/>
        </w:rPr>
        <w:t>25.12.1994</w:t>
      </w:r>
    </w:p>
    <w:p w14:paraId="521C7CDC" w14:textId="068CF461" w:rsidR="00505986" w:rsidRPr="00104AED" w:rsidRDefault="00505986" w:rsidP="009E3B61">
      <w:pPr>
        <w:jc w:val="center"/>
        <w:rPr>
          <w:rFonts w:cs="Times New Roman"/>
          <w:szCs w:val="24"/>
        </w:rPr>
      </w:pPr>
    </w:p>
    <w:p w14:paraId="4EA3FD9C" w14:textId="7523ABD5" w:rsidR="00505986" w:rsidRPr="00104AED" w:rsidRDefault="005C2006" w:rsidP="009E3B61">
      <w:pPr>
        <w:jc w:val="center"/>
        <w:rPr>
          <w:rFonts w:cs="Times New Roman"/>
          <w:szCs w:val="24"/>
        </w:rPr>
      </w:pPr>
      <w:r w:rsidRPr="00104AED">
        <w:rPr>
          <w:rFonts w:cs="Times New Roman"/>
          <w:szCs w:val="24"/>
        </w:rPr>
        <w:t xml:space="preserve">Year of submission </w:t>
      </w:r>
    </w:p>
    <w:p w14:paraId="1699BB94" w14:textId="379C97AF" w:rsidR="009E3B61" w:rsidRPr="00104AED" w:rsidRDefault="00451A44" w:rsidP="00AC4CDD">
      <w:pPr>
        <w:jc w:val="center"/>
        <w:rPr>
          <w:rFonts w:cs="Times New Roman"/>
          <w:szCs w:val="24"/>
        </w:rPr>
      </w:pPr>
      <w:r w:rsidRPr="00104AED">
        <w:rPr>
          <w:rFonts w:cs="Times New Roman"/>
          <w:szCs w:val="24"/>
        </w:rPr>
        <w:t>2020</w:t>
      </w:r>
    </w:p>
    <w:p w14:paraId="099E5F6B" w14:textId="77777777" w:rsidR="00AC4CDD" w:rsidRPr="00104AED" w:rsidRDefault="00AC4CDD" w:rsidP="009E3B61">
      <w:pPr>
        <w:rPr>
          <w:rFonts w:cs="Times New Roman"/>
          <w:szCs w:val="24"/>
        </w:rPr>
      </w:pPr>
    </w:p>
    <w:p w14:paraId="4903F4D2" w14:textId="77777777" w:rsidR="004A4D78" w:rsidRPr="00104AED" w:rsidRDefault="004A4D78" w:rsidP="009E3B61">
      <w:pPr>
        <w:rPr>
          <w:rFonts w:cs="Times New Roman"/>
          <w:szCs w:val="24"/>
        </w:rPr>
      </w:pPr>
    </w:p>
    <w:p w14:paraId="55F3410B" w14:textId="76D79F37" w:rsidR="005C2006" w:rsidRPr="00104AED" w:rsidRDefault="005C2006" w:rsidP="009E3B61">
      <w:pPr>
        <w:rPr>
          <w:rFonts w:cs="Times New Roman"/>
          <w:szCs w:val="24"/>
        </w:rPr>
      </w:pPr>
      <w:r w:rsidRPr="00104AED">
        <w:rPr>
          <w:rFonts w:cs="Times New Roman"/>
          <w:szCs w:val="24"/>
        </w:rPr>
        <w:t xml:space="preserve">Advisor: </w:t>
      </w:r>
      <w:r w:rsidR="00451A44" w:rsidRPr="00104AED">
        <w:rPr>
          <w:rFonts w:cs="Times New Roman"/>
          <w:szCs w:val="24"/>
        </w:rPr>
        <w:t xml:space="preserve">Dr. Caroline </w:t>
      </w:r>
      <w:proofErr w:type="spellStart"/>
      <w:r w:rsidR="00451A44" w:rsidRPr="00104AED">
        <w:rPr>
          <w:rFonts w:cs="Times New Roman"/>
          <w:szCs w:val="24"/>
        </w:rPr>
        <w:t>Schuppli</w:t>
      </w:r>
      <w:proofErr w:type="spellEnd"/>
      <w:r w:rsidR="00451A44" w:rsidRPr="00104AED">
        <w:rPr>
          <w:rFonts w:cs="Times New Roman"/>
          <w:szCs w:val="24"/>
        </w:rPr>
        <w:t xml:space="preserve"> </w:t>
      </w:r>
      <w:r w:rsidRPr="00104AED">
        <w:rPr>
          <w:rFonts w:cs="Times New Roman"/>
          <w:szCs w:val="24"/>
        </w:rPr>
        <w:t xml:space="preserve"> </w:t>
      </w:r>
    </w:p>
    <w:p w14:paraId="6B340077" w14:textId="13A823B5" w:rsidR="005C2006" w:rsidRPr="00104AED" w:rsidRDefault="005C2006" w:rsidP="009E3B61">
      <w:pPr>
        <w:rPr>
          <w:rFonts w:cs="Times New Roman"/>
          <w:szCs w:val="24"/>
        </w:rPr>
      </w:pPr>
      <w:r w:rsidRPr="00104AED">
        <w:rPr>
          <w:rFonts w:cs="Times New Roman"/>
          <w:szCs w:val="24"/>
        </w:rPr>
        <w:t>Advisor:</w:t>
      </w:r>
      <w:r w:rsidR="00451A44" w:rsidRPr="00104AED">
        <w:rPr>
          <w:rFonts w:cs="Times New Roman"/>
          <w:szCs w:val="24"/>
        </w:rPr>
        <w:t xml:space="preserve"> Jr. Prof. Dr. Robert Hepach </w:t>
      </w:r>
      <w:r w:rsidRPr="00104AED">
        <w:rPr>
          <w:rFonts w:cs="Times New Roman"/>
          <w:sz w:val="28"/>
          <w:szCs w:val="28"/>
        </w:rPr>
        <w:br w:type="page"/>
      </w:r>
    </w:p>
    <w:p w14:paraId="0CF6F560" w14:textId="77777777" w:rsidR="00E70CD7" w:rsidRPr="00104AED" w:rsidRDefault="00E70CD7" w:rsidP="00C71D5D">
      <w:pPr>
        <w:rPr>
          <w:rFonts w:cs="Times New Roman"/>
          <w:b/>
          <w:bCs/>
          <w:szCs w:val="24"/>
        </w:rPr>
        <w:sectPr w:rsidR="00E70CD7" w:rsidRPr="00104AED" w:rsidSect="00C46973">
          <w:footerReference w:type="default" r:id="rId15"/>
          <w:footerReference w:type="first" r:id="rId16"/>
          <w:pgSz w:w="11906" w:h="16838"/>
          <w:pgMar w:top="1440" w:right="1440" w:bottom="1440" w:left="1440" w:header="708" w:footer="708" w:gutter="0"/>
          <w:pgNumType w:start="1"/>
          <w:cols w:space="708"/>
          <w:titlePg/>
          <w:docGrid w:linePitch="360"/>
        </w:sectPr>
      </w:pPr>
    </w:p>
    <w:p w14:paraId="6A57FAD2" w14:textId="58644DE3" w:rsidR="00BE4A99" w:rsidRPr="00104AED" w:rsidRDefault="00BE4A99" w:rsidP="00A3111C">
      <w:pPr>
        <w:pStyle w:val="Subtitle"/>
      </w:pPr>
      <w:bookmarkStart w:id="1" w:name="_Toc43752928"/>
      <w:r w:rsidRPr="00104AED">
        <w:lastRenderedPageBreak/>
        <w:t>List of abbreviations</w:t>
      </w:r>
      <w:bookmarkEnd w:id="1"/>
      <w:r w:rsidRPr="00104AED">
        <w:t xml:space="preserve"> </w:t>
      </w:r>
    </w:p>
    <w:p w14:paraId="3AEAD1CA" w14:textId="440B5827" w:rsidR="0069513D" w:rsidRPr="00104AED" w:rsidRDefault="0069513D" w:rsidP="00C71D5D">
      <w:pPr>
        <w:rPr>
          <w:rFonts w:cs="Times New Roman"/>
          <w:szCs w:val="24"/>
        </w:rPr>
      </w:pPr>
      <w:r w:rsidRPr="00104AED">
        <w:rPr>
          <w:rFonts w:cs="Times New Roman"/>
          <w:szCs w:val="24"/>
        </w:rPr>
        <w:t>IBI: interbirth interval</w:t>
      </w:r>
    </w:p>
    <w:p w14:paraId="3F16880A" w14:textId="10609624" w:rsidR="001F6461" w:rsidRPr="00104AED" w:rsidRDefault="001F6461" w:rsidP="00C71D5D">
      <w:pPr>
        <w:rPr>
          <w:rFonts w:cs="Times New Roman"/>
          <w:szCs w:val="24"/>
        </w:rPr>
      </w:pPr>
      <w:r w:rsidRPr="00104AED">
        <w:rPr>
          <w:rFonts w:cs="Times New Roman"/>
          <w:szCs w:val="24"/>
        </w:rPr>
        <w:t>POC: Parent-Offspring Conflict theory</w:t>
      </w:r>
    </w:p>
    <w:p w14:paraId="646C8F5C" w14:textId="6A4E61D2" w:rsidR="00787E9D" w:rsidRPr="00104AED" w:rsidRDefault="00531D4E" w:rsidP="00C71D5D">
      <w:pPr>
        <w:rPr>
          <w:rFonts w:cs="Times New Roman"/>
          <w:szCs w:val="24"/>
        </w:rPr>
      </w:pPr>
      <w:r w:rsidRPr="00104AED">
        <w:rPr>
          <w:rFonts w:cs="Times New Roman"/>
          <w:szCs w:val="24"/>
        </w:rPr>
        <w:t xml:space="preserve">PI: </w:t>
      </w:r>
      <w:r w:rsidR="00787E9D" w:rsidRPr="00104AED">
        <w:rPr>
          <w:rFonts w:cs="Times New Roman"/>
          <w:szCs w:val="24"/>
        </w:rPr>
        <w:t xml:space="preserve">Parental investment </w:t>
      </w:r>
    </w:p>
    <w:p w14:paraId="4BAC78EB" w14:textId="1625D778" w:rsidR="00787E9D" w:rsidRPr="00104AED" w:rsidRDefault="00531D4E" w:rsidP="00C71D5D">
      <w:pPr>
        <w:rPr>
          <w:rFonts w:cs="Times New Roman"/>
          <w:szCs w:val="24"/>
        </w:rPr>
      </w:pPr>
      <w:r w:rsidRPr="00104AED">
        <w:rPr>
          <w:rFonts w:cs="Times New Roman"/>
          <w:szCs w:val="24"/>
        </w:rPr>
        <w:t xml:space="preserve">PC: </w:t>
      </w:r>
      <w:r w:rsidR="00787E9D" w:rsidRPr="00104AED">
        <w:rPr>
          <w:rFonts w:cs="Times New Roman"/>
          <w:szCs w:val="24"/>
        </w:rPr>
        <w:t xml:space="preserve">Parental cost </w:t>
      </w:r>
    </w:p>
    <w:p w14:paraId="4305D689" w14:textId="2828060C" w:rsidR="00787E9D" w:rsidRPr="00104AED" w:rsidRDefault="00531D4E" w:rsidP="00C71D5D">
      <w:pPr>
        <w:rPr>
          <w:rFonts w:cs="Times New Roman"/>
          <w:szCs w:val="24"/>
        </w:rPr>
      </w:pPr>
      <w:r w:rsidRPr="00104AED">
        <w:rPr>
          <w:rFonts w:cs="Times New Roman"/>
          <w:szCs w:val="24"/>
        </w:rPr>
        <w:t xml:space="preserve">OC: </w:t>
      </w:r>
      <w:r w:rsidR="00787E9D" w:rsidRPr="00104AED">
        <w:rPr>
          <w:rFonts w:cs="Times New Roman"/>
          <w:szCs w:val="24"/>
        </w:rPr>
        <w:t xml:space="preserve">Offspring’s cost </w:t>
      </w:r>
    </w:p>
    <w:p w14:paraId="4F5530E3" w14:textId="3E8A8FCF" w:rsidR="00B55430" w:rsidRPr="00104AED" w:rsidRDefault="0017353B" w:rsidP="00C71D5D">
      <w:pPr>
        <w:rPr>
          <w:rFonts w:cs="Times New Roman"/>
          <w:szCs w:val="24"/>
        </w:rPr>
      </w:pPr>
      <w:r>
        <w:rPr>
          <w:rFonts w:cs="Times New Roman"/>
          <w:szCs w:val="24"/>
        </w:rPr>
        <w:t xml:space="preserve">GLMM(s): </w:t>
      </w:r>
      <w:r w:rsidRPr="00104AED">
        <w:rPr>
          <w:rFonts w:cs="Times New Roman"/>
          <w:szCs w:val="24"/>
        </w:rPr>
        <w:t>general linear mixed model</w:t>
      </w:r>
      <w:r>
        <w:rPr>
          <w:rFonts w:cs="Times New Roman"/>
          <w:szCs w:val="24"/>
        </w:rPr>
        <w:t>(</w:t>
      </w:r>
      <w:r w:rsidRPr="00104AED">
        <w:rPr>
          <w:rFonts w:cs="Times New Roman"/>
          <w:szCs w:val="24"/>
        </w:rPr>
        <w:t>s</w:t>
      </w:r>
      <w:r>
        <w:rPr>
          <w:rFonts w:cs="Times New Roman"/>
          <w:szCs w:val="24"/>
        </w:rPr>
        <w:t>)</w:t>
      </w:r>
      <w:r w:rsidRPr="00104AED">
        <w:rPr>
          <w:rFonts w:cs="Times New Roman"/>
          <w:szCs w:val="24"/>
        </w:rPr>
        <w:t xml:space="preserve"> </w:t>
      </w:r>
    </w:p>
    <w:p w14:paraId="38E5D898" w14:textId="15F19B42" w:rsidR="00F431FF" w:rsidRPr="00104AED" w:rsidRDefault="00F431FF" w:rsidP="00A3111C">
      <w:pPr>
        <w:pStyle w:val="Subtitle"/>
      </w:pPr>
      <w:bookmarkStart w:id="2" w:name="_Toc43752929"/>
      <w:commentRangeStart w:id="3"/>
      <w:r w:rsidRPr="00104AED">
        <w:lastRenderedPageBreak/>
        <w:t xml:space="preserve">Summary </w:t>
      </w:r>
      <w:commentRangeEnd w:id="3"/>
      <w:r w:rsidR="005E6194">
        <w:rPr>
          <w:rStyle w:val="CommentReference"/>
          <w:b w:val="0"/>
        </w:rPr>
        <w:commentReference w:id="3"/>
      </w:r>
      <w:bookmarkEnd w:id="2"/>
    </w:p>
    <w:p w14:paraId="5F24F3CC" w14:textId="50E6F197" w:rsidR="005F7866" w:rsidRPr="00104AED" w:rsidRDefault="00C9394B" w:rsidP="005F7866">
      <w:pPr>
        <w:rPr>
          <w:rFonts w:cs="Times New Roman"/>
          <w:color w:val="202124"/>
          <w:spacing w:val="2"/>
          <w:szCs w:val="24"/>
          <w:shd w:val="clear" w:color="auto" w:fill="FFFFFF"/>
        </w:rPr>
      </w:pPr>
      <w:r>
        <w:rPr>
          <w:rFonts w:cs="Times New Roman"/>
          <w:color w:val="202124"/>
          <w:spacing w:val="2"/>
          <w:szCs w:val="24"/>
          <w:shd w:val="clear" w:color="auto" w:fill="FFFFFF"/>
        </w:rPr>
        <w:t xml:space="preserve">Unlike </w:t>
      </w:r>
      <w:r w:rsidR="00612C22">
        <w:rPr>
          <w:rFonts w:cs="Times New Roman"/>
          <w:color w:val="202124"/>
          <w:spacing w:val="2"/>
          <w:szCs w:val="24"/>
          <w:shd w:val="clear" w:color="auto" w:fill="FFFFFF"/>
        </w:rPr>
        <w:t xml:space="preserve">humans or other non-human primates, orangutan mothers </w:t>
      </w:r>
      <w:r w:rsidR="004C6EDA">
        <w:rPr>
          <w:rFonts w:cs="Times New Roman"/>
          <w:color w:val="202124"/>
          <w:spacing w:val="2"/>
          <w:szCs w:val="24"/>
          <w:shd w:val="clear" w:color="auto" w:fill="FFFFFF"/>
        </w:rPr>
        <w:t xml:space="preserve">have been believed to be passive and even uninvolved </w:t>
      </w:r>
      <w:r w:rsidR="00D719E7">
        <w:rPr>
          <w:rFonts w:cs="Times New Roman"/>
          <w:color w:val="202124"/>
          <w:spacing w:val="2"/>
          <w:szCs w:val="24"/>
          <w:shd w:val="clear" w:color="auto" w:fill="FFFFFF"/>
        </w:rPr>
        <w:t xml:space="preserve">in skill acquisition of their </w:t>
      </w:r>
      <w:r w:rsidR="00743603">
        <w:rPr>
          <w:rFonts w:cs="Times New Roman"/>
          <w:color w:val="202124"/>
          <w:spacing w:val="2"/>
          <w:szCs w:val="24"/>
          <w:shd w:val="clear" w:color="auto" w:fill="FFFFFF"/>
        </w:rPr>
        <w:t>offspring</w:t>
      </w:r>
      <w:r w:rsidR="007510F9">
        <w:rPr>
          <w:rFonts w:cs="Times New Roman"/>
          <w:color w:val="202124"/>
          <w:spacing w:val="2"/>
          <w:szCs w:val="24"/>
          <w:shd w:val="clear" w:color="auto" w:fill="FFFFFF"/>
        </w:rPr>
        <w:t xml:space="preserve">, while </w:t>
      </w:r>
      <w:r w:rsidR="00570022">
        <w:rPr>
          <w:rFonts w:cs="Times New Roman"/>
          <w:color w:val="202124"/>
          <w:spacing w:val="2"/>
          <w:szCs w:val="24"/>
          <w:shd w:val="clear" w:color="auto" w:fill="FFFFFF"/>
        </w:rPr>
        <w:t xml:space="preserve">one could not rule out the possibility that </w:t>
      </w:r>
      <w:r w:rsidR="007510F9">
        <w:rPr>
          <w:rFonts w:cs="Times New Roman"/>
          <w:color w:val="202124"/>
          <w:spacing w:val="2"/>
          <w:szCs w:val="24"/>
          <w:shd w:val="clear" w:color="auto" w:fill="FFFFFF"/>
        </w:rPr>
        <w:t>this attribute</w:t>
      </w:r>
      <w:r w:rsidR="00570022">
        <w:rPr>
          <w:rFonts w:cs="Times New Roman"/>
          <w:color w:val="202124"/>
          <w:spacing w:val="2"/>
          <w:szCs w:val="24"/>
          <w:shd w:val="clear" w:color="auto" w:fill="FFFFFF"/>
        </w:rPr>
        <w:t>s</w:t>
      </w:r>
      <w:r w:rsidR="007510F9">
        <w:rPr>
          <w:rFonts w:cs="Times New Roman"/>
          <w:color w:val="202124"/>
          <w:spacing w:val="2"/>
          <w:szCs w:val="24"/>
          <w:shd w:val="clear" w:color="auto" w:fill="FFFFFF"/>
        </w:rPr>
        <w:t xml:space="preserve"> to the exceptionally </w:t>
      </w:r>
      <w:r w:rsidR="009048F0">
        <w:rPr>
          <w:rFonts w:cs="Times New Roman"/>
          <w:color w:val="202124"/>
          <w:spacing w:val="2"/>
          <w:szCs w:val="24"/>
          <w:shd w:val="clear" w:color="auto" w:fill="FFFFFF"/>
        </w:rPr>
        <w:t>long time it prepares orangutans for their adulthood</w:t>
      </w:r>
      <w:r w:rsidR="00570022">
        <w:rPr>
          <w:rFonts w:cs="Times New Roman"/>
          <w:szCs w:val="24"/>
        </w:rPr>
        <w:t>.</w:t>
      </w:r>
      <w:r w:rsidR="006A0E55">
        <w:rPr>
          <w:rFonts w:cs="Times New Roman"/>
          <w:szCs w:val="24"/>
        </w:rPr>
        <w:t xml:space="preserve"> </w:t>
      </w:r>
      <w:r w:rsidR="00EC72D7">
        <w:rPr>
          <w:rFonts w:cs="Times New Roman"/>
          <w:szCs w:val="24"/>
        </w:rPr>
        <w:t>To make sure the survival of the offspring, orangutan mothers invest their maternal effort the most among the great apes</w:t>
      </w:r>
      <w:r w:rsidR="00A639AE">
        <w:rPr>
          <w:rFonts w:cs="Times New Roman"/>
          <w:szCs w:val="24"/>
        </w:rPr>
        <w:t xml:space="preserve"> and therefore, they should </w:t>
      </w:r>
      <w:r w:rsidR="00FC4570">
        <w:rPr>
          <w:rFonts w:cs="Times New Roman"/>
          <w:szCs w:val="24"/>
        </w:rPr>
        <w:t>have an important influence on the competence gain of their young ones.</w:t>
      </w:r>
      <w:r w:rsidR="00FC4570">
        <w:rPr>
          <w:rFonts w:cs="Times New Roman"/>
          <w:color w:val="202124"/>
          <w:spacing w:val="2"/>
          <w:szCs w:val="24"/>
          <w:shd w:val="clear" w:color="auto" w:fill="FFFFFF"/>
        </w:rPr>
        <w:t xml:space="preserve"> </w:t>
      </w:r>
      <w:r w:rsidR="005F7866" w:rsidRPr="00104AED">
        <w:rPr>
          <w:rFonts w:cs="Times New Roman"/>
          <w:color w:val="202124"/>
          <w:spacing w:val="2"/>
          <w:szCs w:val="24"/>
          <w:shd w:val="clear" w:color="auto" w:fill="FFFFFF"/>
        </w:rPr>
        <w:t>The aim of this project was to investigate how Sumatran orangutan mothers are involved in the acquisition of the feeding skills of their offs</w:t>
      </w:r>
      <w:r w:rsidR="005F7866">
        <w:rPr>
          <w:rFonts w:cs="Times New Roman"/>
          <w:color w:val="202124"/>
          <w:spacing w:val="2"/>
          <w:szCs w:val="24"/>
          <w:shd w:val="clear" w:color="auto" w:fill="FFFFFF"/>
        </w:rPr>
        <w:t>p</w:t>
      </w:r>
      <w:r w:rsidR="005F7866" w:rsidRPr="00104AED">
        <w:rPr>
          <w:rFonts w:cs="Times New Roman"/>
          <w:color w:val="202124"/>
          <w:spacing w:val="2"/>
          <w:szCs w:val="24"/>
          <w:shd w:val="clear" w:color="auto" w:fill="FFFFFF"/>
        </w:rPr>
        <w:t xml:space="preserve">ring. For this purpose, I looked at the reaction of the mother </w:t>
      </w:r>
      <w:r w:rsidR="00946E24">
        <w:rPr>
          <w:rFonts w:cs="Times New Roman"/>
          <w:color w:val="202124"/>
          <w:spacing w:val="2"/>
          <w:szCs w:val="24"/>
          <w:shd w:val="clear" w:color="auto" w:fill="FFFFFF"/>
        </w:rPr>
        <w:t>during the offspring’s</w:t>
      </w:r>
      <w:r w:rsidR="005F7866" w:rsidRPr="00104AED">
        <w:rPr>
          <w:rFonts w:cs="Times New Roman"/>
          <w:color w:val="202124"/>
          <w:spacing w:val="2"/>
          <w:szCs w:val="24"/>
          <w:shd w:val="clear" w:color="auto" w:fill="FFFFFF"/>
        </w:rPr>
        <w:t xml:space="preserve"> begging</w:t>
      </w:r>
      <w:r w:rsidR="00946E24">
        <w:rPr>
          <w:rFonts w:cs="Times New Roman"/>
          <w:color w:val="202124"/>
          <w:spacing w:val="2"/>
          <w:szCs w:val="24"/>
          <w:shd w:val="clear" w:color="auto" w:fill="FFFFFF"/>
        </w:rPr>
        <w:t xml:space="preserve"> (i.e. one of the most acknowledged learning technique of non-human primates)</w:t>
      </w:r>
      <w:r w:rsidR="005F7866" w:rsidRPr="00104AED">
        <w:rPr>
          <w:rFonts w:cs="Times New Roman"/>
          <w:color w:val="202124"/>
          <w:spacing w:val="2"/>
          <w:szCs w:val="24"/>
          <w:shd w:val="clear" w:color="auto" w:fill="FFFFFF"/>
        </w:rPr>
        <w:t xml:space="preserve">. I put special focus on the tolerance of the mother (i.e. letting the offspring have the food or refuses the begging call. Data on wild Sumatran orangutans </w:t>
      </w:r>
      <w:r w:rsidR="00946E24">
        <w:rPr>
          <w:rFonts w:cs="Times New Roman"/>
          <w:color w:val="202124"/>
          <w:spacing w:val="2"/>
          <w:szCs w:val="24"/>
          <w:shd w:val="clear" w:color="auto" w:fill="FFFFFF"/>
        </w:rPr>
        <w:t xml:space="preserve">(N=19) </w:t>
      </w:r>
      <w:r w:rsidR="005F7866" w:rsidRPr="00104AED">
        <w:rPr>
          <w:rFonts w:cs="Times New Roman"/>
          <w:color w:val="202124"/>
          <w:spacing w:val="2"/>
          <w:szCs w:val="24"/>
          <w:shd w:val="clear" w:color="auto" w:fill="FFFFFF"/>
        </w:rPr>
        <w:t xml:space="preserve">at different age categories were collected for 13 years to be able to manifest the developmental trend with the targeted phenomenon, data on captive Sumatran orangutans </w:t>
      </w:r>
      <w:r w:rsidR="00C1656E">
        <w:rPr>
          <w:rFonts w:cs="Times New Roman"/>
          <w:color w:val="202124"/>
          <w:spacing w:val="2"/>
          <w:szCs w:val="24"/>
          <w:shd w:val="clear" w:color="auto" w:fill="FFFFFF"/>
        </w:rPr>
        <w:t xml:space="preserve">(N=3) </w:t>
      </w:r>
      <w:r w:rsidR="005F7866" w:rsidRPr="00104AED">
        <w:rPr>
          <w:rFonts w:cs="Times New Roman"/>
          <w:color w:val="202124"/>
          <w:spacing w:val="2"/>
          <w:szCs w:val="24"/>
          <w:shd w:val="clear" w:color="auto" w:fill="FFFFFF"/>
        </w:rPr>
        <w:t xml:space="preserve">were gathered at a different research period for two months. I </w:t>
      </w:r>
      <w:r w:rsidR="003643D3">
        <w:rPr>
          <w:rFonts w:cs="Times New Roman"/>
          <w:color w:val="202124"/>
          <w:spacing w:val="2"/>
          <w:szCs w:val="24"/>
          <w:shd w:val="clear" w:color="auto" w:fill="FFFFFF"/>
        </w:rPr>
        <w:t xml:space="preserve">hypothesized </w:t>
      </w:r>
      <w:r w:rsidR="00F92202">
        <w:rPr>
          <w:rFonts w:cs="Times New Roman"/>
          <w:color w:val="202124"/>
          <w:spacing w:val="2"/>
          <w:szCs w:val="24"/>
          <w:shd w:val="clear" w:color="auto" w:fill="FFFFFF"/>
        </w:rPr>
        <w:t>five variables that</w:t>
      </w:r>
      <w:r w:rsidR="005F7866" w:rsidRPr="00104AED">
        <w:rPr>
          <w:rFonts w:cs="Times New Roman"/>
          <w:color w:val="202124"/>
          <w:spacing w:val="2"/>
          <w:szCs w:val="24"/>
          <w:shd w:val="clear" w:color="auto" w:fill="FFFFFF"/>
        </w:rPr>
        <w:t xml:space="preserve"> </w:t>
      </w:r>
      <w:r w:rsidR="00F92202">
        <w:rPr>
          <w:rFonts w:cs="Times New Roman"/>
          <w:color w:val="202124"/>
          <w:spacing w:val="2"/>
          <w:szCs w:val="24"/>
          <w:shd w:val="clear" w:color="auto" w:fill="FFFFFF"/>
        </w:rPr>
        <w:t>might</w:t>
      </w:r>
      <w:r w:rsidR="005F7866" w:rsidRPr="00104AED">
        <w:rPr>
          <w:rFonts w:cs="Times New Roman"/>
          <w:color w:val="202124"/>
          <w:spacing w:val="2"/>
          <w:szCs w:val="24"/>
          <w:shd w:val="clear" w:color="auto" w:fill="FFFFFF"/>
        </w:rPr>
        <w:t xml:space="preserve"> impact the mother’s tolerance when begging</w:t>
      </w:r>
      <w:r w:rsidR="008C23B3">
        <w:rPr>
          <w:rFonts w:cs="Times New Roman"/>
          <w:color w:val="202124"/>
          <w:spacing w:val="2"/>
          <w:szCs w:val="24"/>
          <w:shd w:val="clear" w:color="auto" w:fill="FFFFFF"/>
        </w:rPr>
        <w:t xml:space="preserve"> </w:t>
      </w:r>
      <w:r w:rsidR="003643D3">
        <w:rPr>
          <w:rFonts w:cs="Times New Roman"/>
          <w:color w:val="202124"/>
          <w:spacing w:val="2"/>
          <w:szCs w:val="24"/>
          <w:shd w:val="clear" w:color="auto" w:fill="FFFFFF"/>
        </w:rPr>
        <w:t xml:space="preserve">occurs. </w:t>
      </w:r>
      <w:r w:rsidR="00F92202">
        <w:rPr>
          <w:rFonts w:cs="Times New Roman"/>
          <w:color w:val="202124"/>
          <w:spacing w:val="2"/>
          <w:szCs w:val="24"/>
          <w:shd w:val="clear" w:color="auto" w:fill="FFFFFF"/>
        </w:rPr>
        <w:t xml:space="preserve">From the mother’s perspective, </w:t>
      </w:r>
      <w:r w:rsidR="004C6EDA">
        <w:rPr>
          <w:rFonts w:cs="Times New Roman"/>
          <w:color w:val="202124"/>
          <w:spacing w:val="2"/>
          <w:szCs w:val="24"/>
          <w:shd w:val="clear" w:color="auto" w:fill="FFFFFF"/>
        </w:rPr>
        <w:t xml:space="preserve">I found … </w:t>
      </w:r>
      <w:r w:rsidR="00667F4B">
        <w:rPr>
          <w:rFonts w:cs="Times New Roman"/>
          <w:color w:val="202124"/>
          <w:spacing w:val="2"/>
          <w:szCs w:val="24"/>
          <w:shd w:val="clear" w:color="auto" w:fill="FFFFFF"/>
        </w:rPr>
        <w:t xml:space="preserve">(summary of my results). </w:t>
      </w:r>
      <w:r w:rsidR="004C6EDA">
        <w:rPr>
          <w:rFonts w:cs="Times New Roman"/>
          <w:color w:val="202124"/>
          <w:spacing w:val="2"/>
          <w:szCs w:val="24"/>
          <w:shd w:val="clear" w:color="auto" w:fill="FFFFFF"/>
        </w:rPr>
        <w:t xml:space="preserve">My results suggest that orangutan mothers do </w:t>
      </w:r>
      <w:r w:rsidR="006B6CFC">
        <w:rPr>
          <w:rFonts w:cs="Times New Roman"/>
          <w:color w:val="202124"/>
          <w:spacing w:val="2"/>
          <w:szCs w:val="24"/>
          <w:shd w:val="clear" w:color="auto" w:fill="FFFFFF"/>
        </w:rPr>
        <w:t xml:space="preserve">change their behavior at their cost to contribute </w:t>
      </w:r>
      <w:r w:rsidR="009641FD">
        <w:rPr>
          <w:rFonts w:cs="Times New Roman"/>
          <w:color w:val="202124"/>
          <w:spacing w:val="2"/>
          <w:szCs w:val="24"/>
          <w:shd w:val="clear" w:color="auto" w:fill="FFFFFF"/>
        </w:rPr>
        <w:t>to</w:t>
      </w:r>
      <w:r w:rsidR="006B6CFC">
        <w:rPr>
          <w:rFonts w:cs="Times New Roman"/>
          <w:color w:val="202124"/>
          <w:spacing w:val="2"/>
          <w:szCs w:val="24"/>
          <w:shd w:val="clear" w:color="auto" w:fill="FFFFFF"/>
        </w:rPr>
        <w:t xml:space="preserve"> skill </w:t>
      </w:r>
      <w:r w:rsidR="009641FD">
        <w:rPr>
          <w:rFonts w:cs="Times New Roman"/>
          <w:color w:val="202124"/>
          <w:spacing w:val="2"/>
          <w:szCs w:val="24"/>
          <w:shd w:val="clear" w:color="auto" w:fill="FFFFFF"/>
        </w:rPr>
        <w:t>obtaining</w:t>
      </w:r>
      <w:r w:rsidR="006B6CFC">
        <w:rPr>
          <w:rFonts w:cs="Times New Roman"/>
          <w:color w:val="202124"/>
          <w:spacing w:val="2"/>
          <w:szCs w:val="24"/>
          <w:shd w:val="clear" w:color="auto" w:fill="FFFFFF"/>
        </w:rPr>
        <w:t xml:space="preserve"> of their offspring</w:t>
      </w:r>
      <w:r w:rsidR="00667F4B">
        <w:rPr>
          <w:rFonts w:cs="Times New Roman"/>
          <w:color w:val="202124"/>
          <w:spacing w:val="2"/>
          <w:szCs w:val="24"/>
          <w:shd w:val="clear" w:color="auto" w:fill="FFFFFF"/>
        </w:rPr>
        <w:t xml:space="preserve">. Hereby, I conclude that </w:t>
      </w:r>
      <w:r w:rsidR="00266B2D">
        <w:rPr>
          <w:rFonts w:cs="Times New Roman"/>
          <w:color w:val="202124"/>
          <w:spacing w:val="2"/>
          <w:szCs w:val="24"/>
          <w:shd w:val="clear" w:color="auto" w:fill="FFFFFF"/>
        </w:rPr>
        <w:t>although not easily detectable and hence more subtle, orangutan mothers</w:t>
      </w:r>
      <w:r w:rsidR="002F1CF8">
        <w:rPr>
          <w:rFonts w:cs="Times New Roman"/>
          <w:color w:val="202124"/>
          <w:spacing w:val="2"/>
          <w:szCs w:val="24"/>
          <w:shd w:val="clear" w:color="auto" w:fill="FFFFFF"/>
        </w:rPr>
        <w:t xml:space="preserve"> so show</w:t>
      </w:r>
      <w:r w:rsidR="00266B2D">
        <w:rPr>
          <w:rFonts w:cs="Times New Roman"/>
          <w:color w:val="202124"/>
          <w:spacing w:val="2"/>
          <w:szCs w:val="24"/>
          <w:shd w:val="clear" w:color="auto" w:fill="FFFFFF"/>
        </w:rPr>
        <w:t xml:space="preserve"> subtle maternal scaffolding in skill acquisition of their young</w:t>
      </w:r>
      <w:r w:rsidR="00B27FF7">
        <w:rPr>
          <w:rFonts w:cs="Times New Roman"/>
          <w:color w:val="202124"/>
          <w:spacing w:val="2"/>
          <w:szCs w:val="24"/>
          <w:shd w:val="clear" w:color="auto" w:fill="FFFFFF"/>
        </w:rPr>
        <w:t>, and t</w:t>
      </w:r>
      <w:r w:rsidR="00B27FF7" w:rsidRPr="00104AED">
        <w:rPr>
          <w:rFonts w:cs="Times New Roman"/>
          <w:color w:val="202124"/>
          <w:spacing w:val="2"/>
          <w:szCs w:val="24"/>
          <w:shd w:val="clear" w:color="auto" w:fill="FFFFFF"/>
        </w:rPr>
        <w:t>his may bring an important clue on why orangutans have an exceptionally slow life history with their prolonged immaturity and thereby provides an important message about the evolution of social-cognitive development with social learning of humans</w:t>
      </w:r>
      <w:r w:rsidR="00B25E78">
        <w:rPr>
          <w:rFonts w:cs="Times New Roman"/>
          <w:color w:val="202124"/>
          <w:spacing w:val="2"/>
          <w:szCs w:val="24"/>
          <w:shd w:val="clear" w:color="auto" w:fill="FFFFFF"/>
        </w:rPr>
        <w:t xml:space="preserve">. </w:t>
      </w:r>
    </w:p>
    <w:p w14:paraId="0AAE8D1E" w14:textId="77777777" w:rsidR="00BE4A99" w:rsidRPr="00104AED" w:rsidRDefault="00BE4A99">
      <w:pPr>
        <w:rPr>
          <w:rFonts w:cs="Times New Roman"/>
          <w:szCs w:val="24"/>
        </w:rPr>
      </w:pPr>
      <w:r w:rsidRPr="00104AED">
        <w:rPr>
          <w:rFonts w:cs="Times New Roman"/>
          <w:szCs w:val="24"/>
        </w:rPr>
        <w:br w:type="page"/>
      </w:r>
    </w:p>
    <w:p w14:paraId="01F51C6D" w14:textId="4C3E3CC7" w:rsidR="00BE4A99" w:rsidRPr="00104AED" w:rsidRDefault="00BE4A99" w:rsidP="00A3111C">
      <w:pPr>
        <w:pStyle w:val="Subtitle"/>
      </w:pPr>
      <w:bookmarkStart w:id="4" w:name="_Toc43752930"/>
      <w:r w:rsidRPr="00104AED">
        <w:lastRenderedPageBreak/>
        <w:t>Table of Contents</w:t>
      </w:r>
      <w:bookmarkEnd w:id="4"/>
      <w:r w:rsidRPr="00104AED">
        <w:t xml:space="preserve"> </w:t>
      </w:r>
    </w:p>
    <w:p w14:paraId="29CA82F8" w14:textId="6D16C560" w:rsidR="006A4575" w:rsidRDefault="00FB1B43">
      <w:pPr>
        <w:pStyle w:val="TOC1"/>
        <w:tabs>
          <w:tab w:val="right" w:leader="dot" w:pos="9016"/>
        </w:tabs>
        <w:rPr>
          <w:rFonts w:asciiTheme="minorHAnsi" w:hAnsiTheme="minorHAnsi"/>
          <w:noProof/>
          <w:snapToGrid/>
          <w:sz w:val="22"/>
        </w:rPr>
      </w:pPr>
      <w:r w:rsidRPr="00104AED">
        <w:rPr>
          <w:rFonts w:cs="Times New Roman"/>
          <w:szCs w:val="24"/>
        </w:rPr>
        <w:fldChar w:fldCharType="begin"/>
      </w:r>
      <w:r w:rsidRPr="00104AED">
        <w:rPr>
          <w:rFonts w:cs="Times New Roman"/>
          <w:szCs w:val="24"/>
        </w:rPr>
        <w:instrText xml:space="preserve"> TOC \h \z \t "Subtitle,1,H2,3,H1,2,H3,4" </w:instrText>
      </w:r>
      <w:r w:rsidRPr="00104AED">
        <w:rPr>
          <w:rFonts w:cs="Times New Roman"/>
          <w:szCs w:val="24"/>
        </w:rPr>
        <w:fldChar w:fldCharType="separate"/>
      </w:r>
      <w:bookmarkStart w:id="5" w:name="_GoBack"/>
      <w:bookmarkEnd w:id="5"/>
      <w:r w:rsidR="006A4575" w:rsidRPr="00393F12">
        <w:rPr>
          <w:rStyle w:val="Hyperlink"/>
          <w:noProof/>
        </w:rPr>
        <w:fldChar w:fldCharType="begin"/>
      </w:r>
      <w:r w:rsidR="006A4575" w:rsidRPr="00393F12">
        <w:rPr>
          <w:rStyle w:val="Hyperlink"/>
          <w:noProof/>
        </w:rPr>
        <w:instrText xml:space="preserve"> </w:instrText>
      </w:r>
      <w:r w:rsidR="006A4575">
        <w:rPr>
          <w:noProof/>
        </w:rPr>
        <w:instrText>HYPERLINK \l "_Toc43752928"</w:instrText>
      </w:r>
      <w:r w:rsidR="006A4575" w:rsidRPr="00393F12">
        <w:rPr>
          <w:rStyle w:val="Hyperlink"/>
          <w:noProof/>
        </w:rPr>
        <w:instrText xml:space="preserve"> </w:instrText>
      </w:r>
      <w:r w:rsidR="006A4575" w:rsidRPr="00393F12">
        <w:rPr>
          <w:rStyle w:val="Hyperlink"/>
          <w:noProof/>
        </w:rPr>
      </w:r>
      <w:r w:rsidR="006A4575" w:rsidRPr="00393F12">
        <w:rPr>
          <w:rStyle w:val="Hyperlink"/>
          <w:noProof/>
        </w:rPr>
        <w:fldChar w:fldCharType="separate"/>
      </w:r>
      <w:r w:rsidR="006A4575" w:rsidRPr="00393F12">
        <w:rPr>
          <w:rStyle w:val="Hyperlink"/>
          <w:noProof/>
        </w:rPr>
        <w:t>List of abbreviations</w:t>
      </w:r>
      <w:r w:rsidR="006A4575">
        <w:rPr>
          <w:noProof/>
          <w:webHidden/>
        </w:rPr>
        <w:tab/>
      </w:r>
      <w:r w:rsidR="006A4575">
        <w:rPr>
          <w:noProof/>
          <w:webHidden/>
        </w:rPr>
        <w:fldChar w:fldCharType="begin"/>
      </w:r>
      <w:r w:rsidR="006A4575">
        <w:rPr>
          <w:noProof/>
          <w:webHidden/>
        </w:rPr>
        <w:instrText xml:space="preserve"> PAGEREF _Toc43752928 \h </w:instrText>
      </w:r>
      <w:r w:rsidR="006A4575">
        <w:rPr>
          <w:noProof/>
          <w:webHidden/>
        </w:rPr>
      </w:r>
      <w:r w:rsidR="006A4575">
        <w:rPr>
          <w:noProof/>
          <w:webHidden/>
        </w:rPr>
        <w:fldChar w:fldCharType="separate"/>
      </w:r>
      <w:r w:rsidR="006A4575">
        <w:rPr>
          <w:noProof/>
          <w:webHidden/>
        </w:rPr>
        <w:t>2</w:t>
      </w:r>
      <w:r w:rsidR="006A4575">
        <w:rPr>
          <w:noProof/>
          <w:webHidden/>
        </w:rPr>
        <w:fldChar w:fldCharType="end"/>
      </w:r>
      <w:r w:rsidR="006A4575" w:rsidRPr="00393F12">
        <w:rPr>
          <w:rStyle w:val="Hyperlink"/>
          <w:noProof/>
        </w:rPr>
        <w:fldChar w:fldCharType="end"/>
      </w:r>
    </w:p>
    <w:p w14:paraId="590F25F4" w14:textId="78A689D5" w:rsidR="006A4575" w:rsidRDefault="006A4575">
      <w:pPr>
        <w:pStyle w:val="TOC1"/>
        <w:tabs>
          <w:tab w:val="right" w:leader="dot" w:pos="9016"/>
        </w:tabs>
        <w:rPr>
          <w:rFonts w:asciiTheme="minorHAnsi" w:hAnsiTheme="minorHAnsi"/>
          <w:noProof/>
          <w:snapToGrid/>
          <w:sz w:val="22"/>
        </w:rPr>
      </w:pPr>
      <w:hyperlink w:anchor="_Toc43752929" w:history="1">
        <w:r w:rsidRPr="00393F12">
          <w:rPr>
            <w:rStyle w:val="Hyperlink"/>
            <w:noProof/>
          </w:rPr>
          <w:t xml:space="preserve">Summary </w:t>
        </w:r>
        <w:r>
          <w:rPr>
            <w:noProof/>
            <w:webHidden/>
          </w:rPr>
          <w:tab/>
        </w:r>
        <w:r>
          <w:rPr>
            <w:noProof/>
            <w:webHidden/>
          </w:rPr>
          <w:fldChar w:fldCharType="begin"/>
        </w:r>
        <w:r>
          <w:rPr>
            <w:noProof/>
            <w:webHidden/>
          </w:rPr>
          <w:instrText xml:space="preserve"> PAGEREF _Toc43752929 \h </w:instrText>
        </w:r>
        <w:r>
          <w:rPr>
            <w:noProof/>
            <w:webHidden/>
          </w:rPr>
        </w:r>
        <w:r>
          <w:rPr>
            <w:noProof/>
            <w:webHidden/>
          </w:rPr>
          <w:fldChar w:fldCharType="separate"/>
        </w:r>
        <w:r>
          <w:rPr>
            <w:noProof/>
            <w:webHidden/>
          </w:rPr>
          <w:t>3</w:t>
        </w:r>
        <w:r>
          <w:rPr>
            <w:noProof/>
            <w:webHidden/>
          </w:rPr>
          <w:fldChar w:fldCharType="end"/>
        </w:r>
      </w:hyperlink>
    </w:p>
    <w:p w14:paraId="352FF4E2" w14:textId="6BB3144A" w:rsidR="006A4575" w:rsidRDefault="006A4575">
      <w:pPr>
        <w:pStyle w:val="TOC1"/>
        <w:tabs>
          <w:tab w:val="right" w:leader="dot" w:pos="9016"/>
        </w:tabs>
        <w:rPr>
          <w:rFonts w:asciiTheme="minorHAnsi" w:hAnsiTheme="minorHAnsi"/>
          <w:noProof/>
          <w:snapToGrid/>
          <w:sz w:val="22"/>
        </w:rPr>
      </w:pPr>
      <w:hyperlink w:anchor="_Toc43752930" w:history="1">
        <w:r w:rsidRPr="00393F12">
          <w:rPr>
            <w:rStyle w:val="Hyperlink"/>
            <w:noProof/>
          </w:rPr>
          <w:t>Table of Contents</w:t>
        </w:r>
        <w:r>
          <w:rPr>
            <w:noProof/>
            <w:webHidden/>
          </w:rPr>
          <w:tab/>
        </w:r>
        <w:r>
          <w:rPr>
            <w:noProof/>
            <w:webHidden/>
          </w:rPr>
          <w:fldChar w:fldCharType="begin"/>
        </w:r>
        <w:r>
          <w:rPr>
            <w:noProof/>
            <w:webHidden/>
          </w:rPr>
          <w:instrText xml:space="preserve"> PAGEREF _Toc43752930 \h </w:instrText>
        </w:r>
        <w:r>
          <w:rPr>
            <w:noProof/>
            <w:webHidden/>
          </w:rPr>
        </w:r>
        <w:r>
          <w:rPr>
            <w:noProof/>
            <w:webHidden/>
          </w:rPr>
          <w:fldChar w:fldCharType="separate"/>
        </w:r>
        <w:r>
          <w:rPr>
            <w:noProof/>
            <w:webHidden/>
          </w:rPr>
          <w:t>4</w:t>
        </w:r>
        <w:r>
          <w:rPr>
            <w:noProof/>
            <w:webHidden/>
          </w:rPr>
          <w:fldChar w:fldCharType="end"/>
        </w:r>
      </w:hyperlink>
    </w:p>
    <w:p w14:paraId="0BD24384" w14:textId="5E90A496" w:rsidR="006A4575" w:rsidRDefault="006A4575">
      <w:pPr>
        <w:pStyle w:val="TOC2"/>
        <w:tabs>
          <w:tab w:val="left" w:pos="880"/>
          <w:tab w:val="right" w:leader="dot" w:pos="9016"/>
        </w:tabs>
        <w:rPr>
          <w:rFonts w:asciiTheme="minorHAnsi" w:hAnsiTheme="minorHAnsi"/>
          <w:noProof/>
          <w:sz w:val="22"/>
        </w:rPr>
      </w:pPr>
      <w:hyperlink w:anchor="_Toc43752931" w:history="1">
        <w:r w:rsidRPr="00393F12">
          <w:rPr>
            <w:rStyle w:val="Hyperlink"/>
            <w:noProof/>
            <w:spacing w:val="20"/>
          </w:rPr>
          <w:t>1.</w:t>
        </w:r>
        <w:r>
          <w:rPr>
            <w:rFonts w:asciiTheme="minorHAnsi" w:hAnsiTheme="minorHAnsi"/>
            <w:noProof/>
            <w:sz w:val="22"/>
          </w:rPr>
          <w:tab/>
        </w:r>
        <w:r w:rsidRPr="00393F12">
          <w:rPr>
            <w:rStyle w:val="Hyperlink"/>
            <w:noProof/>
          </w:rPr>
          <w:t>Introduction</w:t>
        </w:r>
        <w:r>
          <w:rPr>
            <w:noProof/>
            <w:webHidden/>
          </w:rPr>
          <w:tab/>
        </w:r>
        <w:r>
          <w:rPr>
            <w:noProof/>
            <w:webHidden/>
          </w:rPr>
          <w:fldChar w:fldCharType="begin"/>
        </w:r>
        <w:r>
          <w:rPr>
            <w:noProof/>
            <w:webHidden/>
          </w:rPr>
          <w:instrText xml:space="preserve"> PAGEREF _Toc43752931 \h </w:instrText>
        </w:r>
        <w:r>
          <w:rPr>
            <w:noProof/>
            <w:webHidden/>
          </w:rPr>
        </w:r>
        <w:r>
          <w:rPr>
            <w:noProof/>
            <w:webHidden/>
          </w:rPr>
          <w:fldChar w:fldCharType="separate"/>
        </w:r>
        <w:r>
          <w:rPr>
            <w:noProof/>
            <w:webHidden/>
          </w:rPr>
          <w:t>6</w:t>
        </w:r>
        <w:r>
          <w:rPr>
            <w:noProof/>
            <w:webHidden/>
          </w:rPr>
          <w:fldChar w:fldCharType="end"/>
        </w:r>
      </w:hyperlink>
    </w:p>
    <w:p w14:paraId="1C74E863" w14:textId="3FB7A1B4" w:rsidR="006A4575" w:rsidRDefault="006A4575">
      <w:pPr>
        <w:pStyle w:val="TOC3"/>
        <w:tabs>
          <w:tab w:val="left" w:pos="880"/>
          <w:tab w:val="right" w:leader="dot" w:pos="9016"/>
        </w:tabs>
        <w:rPr>
          <w:rFonts w:asciiTheme="minorHAnsi" w:hAnsiTheme="minorHAnsi"/>
          <w:noProof/>
          <w:sz w:val="22"/>
        </w:rPr>
      </w:pPr>
      <w:hyperlink w:anchor="_Toc43752932" w:history="1">
        <w:r w:rsidRPr="00393F12">
          <w:rPr>
            <w:rStyle w:val="Hyperlink"/>
            <w:noProof/>
          </w:rPr>
          <w:t>1.1.</w:t>
        </w:r>
        <w:r>
          <w:rPr>
            <w:rFonts w:asciiTheme="minorHAnsi" w:hAnsiTheme="minorHAnsi"/>
            <w:noProof/>
            <w:sz w:val="22"/>
          </w:rPr>
          <w:tab/>
        </w:r>
        <w:r w:rsidRPr="00393F12">
          <w:rPr>
            <w:rStyle w:val="Hyperlink"/>
            <w:noProof/>
          </w:rPr>
          <w:t>Research background and objective</w:t>
        </w:r>
        <w:r>
          <w:rPr>
            <w:noProof/>
            <w:webHidden/>
          </w:rPr>
          <w:tab/>
        </w:r>
        <w:r>
          <w:rPr>
            <w:noProof/>
            <w:webHidden/>
          </w:rPr>
          <w:fldChar w:fldCharType="begin"/>
        </w:r>
        <w:r>
          <w:rPr>
            <w:noProof/>
            <w:webHidden/>
          </w:rPr>
          <w:instrText xml:space="preserve"> PAGEREF _Toc43752932 \h </w:instrText>
        </w:r>
        <w:r>
          <w:rPr>
            <w:noProof/>
            <w:webHidden/>
          </w:rPr>
        </w:r>
        <w:r>
          <w:rPr>
            <w:noProof/>
            <w:webHidden/>
          </w:rPr>
          <w:fldChar w:fldCharType="separate"/>
        </w:r>
        <w:r>
          <w:rPr>
            <w:noProof/>
            <w:webHidden/>
          </w:rPr>
          <w:t>6</w:t>
        </w:r>
        <w:r>
          <w:rPr>
            <w:noProof/>
            <w:webHidden/>
          </w:rPr>
          <w:fldChar w:fldCharType="end"/>
        </w:r>
      </w:hyperlink>
    </w:p>
    <w:p w14:paraId="4C03D1BD" w14:textId="1EFEFF30" w:rsidR="006A4575" w:rsidRDefault="006A4575">
      <w:pPr>
        <w:pStyle w:val="TOC4"/>
        <w:rPr>
          <w:rFonts w:asciiTheme="minorHAnsi" w:hAnsiTheme="minorHAnsi"/>
          <w:noProof/>
          <w:sz w:val="22"/>
        </w:rPr>
      </w:pPr>
      <w:hyperlink w:anchor="_Toc43752933" w:history="1">
        <w:r w:rsidRPr="00393F12">
          <w:rPr>
            <w:rStyle w:val="Hyperlink"/>
            <w:noProof/>
          </w:rPr>
          <w:t>1.1.1.</w:t>
        </w:r>
        <w:r>
          <w:rPr>
            <w:rFonts w:asciiTheme="minorHAnsi" w:hAnsiTheme="minorHAnsi"/>
            <w:noProof/>
            <w:sz w:val="22"/>
          </w:rPr>
          <w:tab/>
        </w:r>
        <w:r w:rsidRPr="00393F12">
          <w:rPr>
            <w:rStyle w:val="Hyperlink"/>
            <w:noProof/>
          </w:rPr>
          <w:t>Knowledge transfer</w:t>
        </w:r>
        <w:r>
          <w:rPr>
            <w:noProof/>
            <w:webHidden/>
          </w:rPr>
          <w:tab/>
        </w:r>
        <w:r>
          <w:rPr>
            <w:noProof/>
            <w:webHidden/>
          </w:rPr>
          <w:fldChar w:fldCharType="begin"/>
        </w:r>
        <w:r>
          <w:rPr>
            <w:noProof/>
            <w:webHidden/>
          </w:rPr>
          <w:instrText xml:space="preserve"> PAGEREF _Toc43752933 \h </w:instrText>
        </w:r>
        <w:r>
          <w:rPr>
            <w:noProof/>
            <w:webHidden/>
          </w:rPr>
        </w:r>
        <w:r>
          <w:rPr>
            <w:noProof/>
            <w:webHidden/>
          </w:rPr>
          <w:fldChar w:fldCharType="separate"/>
        </w:r>
        <w:r>
          <w:rPr>
            <w:noProof/>
            <w:webHidden/>
          </w:rPr>
          <w:t>10</w:t>
        </w:r>
        <w:r>
          <w:rPr>
            <w:noProof/>
            <w:webHidden/>
          </w:rPr>
          <w:fldChar w:fldCharType="end"/>
        </w:r>
      </w:hyperlink>
    </w:p>
    <w:p w14:paraId="49922D34" w14:textId="37BDDE22" w:rsidR="006A4575" w:rsidRDefault="006A4575">
      <w:pPr>
        <w:pStyle w:val="TOC4"/>
        <w:rPr>
          <w:rFonts w:asciiTheme="minorHAnsi" w:hAnsiTheme="minorHAnsi"/>
          <w:noProof/>
          <w:sz w:val="22"/>
        </w:rPr>
      </w:pPr>
      <w:hyperlink w:anchor="_Toc43752934" w:history="1">
        <w:r w:rsidRPr="00393F12">
          <w:rPr>
            <w:rStyle w:val="Hyperlink"/>
            <w:noProof/>
          </w:rPr>
          <w:t>1.1.2.</w:t>
        </w:r>
        <w:r>
          <w:rPr>
            <w:rFonts w:asciiTheme="minorHAnsi" w:hAnsiTheme="minorHAnsi"/>
            <w:noProof/>
            <w:sz w:val="22"/>
          </w:rPr>
          <w:tab/>
        </w:r>
        <w:r w:rsidRPr="00393F12">
          <w:rPr>
            <w:rStyle w:val="Hyperlink"/>
            <w:noProof/>
          </w:rPr>
          <w:t>Feeding techniques</w:t>
        </w:r>
        <w:r>
          <w:rPr>
            <w:noProof/>
            <w:webHidden/>
          </w:rPr>
          <w:tab/>
        </w:r>
        <w:r>
          <w:rPr>
            <w:noProof/>
            <w:webHidden/>
          </w:rPr>
          <w:fldChar w:fldCharType="begin"/>
        </w:r>
        <w:r>
          <w:rPr>
            <w:noProof/>
            <w:webHidden/>
          </w:rPr>
          <w:instrText xml:space="preserve"> PAGEREF _Toc43752934 \h </w:instrText>
        </w:r>
        <w:r>
          <w:rPr>
            <w:noProof/>
            <w:webHidden/>
          </w:rPr>
        </w:r>
        <w:r>
          <w:rPr>
            <w:noProof/>
            <w:webHidden/>
          </w:rPr>
          <w:fldChar w:fldCharType="separate"/>
        </w:r>
        <w:r>
          <w:rPr>
            <w:noProof/>
            <w:webHidden/>
          </w:rPr>
          <w:t>11</w:t>
        </w:r>
        <w:r>
          <w:rPr>
            <w:noProof/>
            <w:webHidden/>
          </w:rPr>
          <w:fldChar w:fldCharType="end"/>
        </w:r>
      </w:hyperlink>
    </w:p>
    <w:p w14:paraId="07DD132A" w14:textId="5A8A8247" w:rsidR="006A4575" w:rsidRDefault="006A4575">
      <w:pPr>
        <w:pStyle w:val="TOC4"/>
        <w:rPr>
          <w:rFonts w:asciiTheme="minorHAnsi" w:hAnsiTheme="minorHAnsi"/>
          <w:noProof/>
          <w:sz w:val="22"/>
        </w:rPr>
      </w:pPr>
      <w:hyperlink w:anchor="_Toc43752935" w:history="1">
        <w:r w:rsidRPr="00393F12">
          <w:rPr>
            <w:rStyle w:val="Hyperlink"/>
            <w:noProof/>
          </w:rPr>
          <w:t>1.1.3.</w:t>
        </w:r>
        <w:r>
          <w:rPr>
            <w:rFonts w:asciiTheme="minorHAnsi" w:hAnsiTheme="minorHAnsi"/>
            <w:noProof/>
            <w:sz w:val="22"/>
          </w:rPr>
          <w:tab/>
        </w:r>
        <w:r w:rsidRPr="00393F12">
          <w:rPr>
            <w:rStyle w:val="Hyperlink"/>
            <w:noProof/>
          </w:rPr>
          <w:t>Why Begging? What may impact begging behavior?</w:t>
        </w:r>
        <w:r>
          <w:rPr>
            <w:noProof/>
            <w:webHidden/>
          </w:rPr>
          <w:tab/>
        </w:r>
        <w:r>
          <w:rPr>
            <w:noProof/>
            <w:webHidden/>
          </w:rPr>
          <w:fldChar w:fldCharType="begin"/>
        </w:r>
        <w:r>
          <w:rPr>
            <w:noProof/>
            <w:webHidden/>
          </w:rPr>
          <w:instrText xml:space="preserve"> PAGEREF _Toc43752935 \h </w:instrText>
        </w:r>
        <w:r>
          <w:rPr>
            <w:noProof/>
            <w:webHidden/>
          </w:rPr>
        </w:r>
        <w:r>
          <w:rPr>
            <w:noProof/>
            <w:webHidden/>
          </w:rPr>
          <w:fldChar w:fldCharType="separate"/>
        </w:r>
        <w:r>
          <w:rPr>
            <w:noProof/>
            <w:webHidden/>
          </w:rPr>
          <w:t>13</w:t>
        </w:r>
        <w:r>
          <w:rPr>
            <w:noProof/>
            <w:webHidden/>
          </w:rPr>
          <w:fldChar w:fldCharType="end"/>
        </w:r>
      </w:hyperlink>
    </w:p>
    <w:p w14:paraId="4734DB9E" w14:textId="77B70EF6" w:rsidR="006A4575" w:rsidRDefault="006A4575">
      <w:pPr>
        <w:pStyle w:val="TOC3"/>
        <w:tabs>
          <w:tab w:val="left" w:pos="880"/>
          <w:tab w:val="right" w:leader="dot" w:pos="9016"/>
        </w:tabs>
        <w:rPr>
          <w:rFonts w:asciiTheme="minorHAnsi" w:hAnsiTheme="minorHAnsi"/>
          <w:noProof/>
          <w:sz w:val="22"/>
        </w:rPr>
      </w:pPr>
      <w:hyperlink w:anchor="_Toc43752936" w:history="1">
        <w:r w:rsidRPr="00393F12">
          <w:rPr>
            <w:rStyle w:val="Hyperlink"/>
            <w:noProof/>
          </w:rPr>
          <w:t>1.2.</w:t>
        </w:r>
        <w:r>
          <w:rPr>
            <w:rFonts w:asciiTheme="minorHAnsi" w:hAnsiTheme="minorHAnsi"/>
            <w:noProof/>
            <w:sz w:val="22"/>
          </w:rPr>
          <w:tab/>
        </w:r>
        <w:r w:rsidRPr="00393F12">
          <w:rPr>
            <w:rStyle w:val="Hyperlink"/>
            <w:noProof/>
          </w:rPr>
          <w:t>Novelty of this study: what impacts the mother’s tolerance during the begging?</w:t>
        </w:r>
        <w:r>
          <w:rPr>
            <w:noProof/>
            <w:webHidden/>
          </w:rPr>
          <w:tab/>
        </w:r>
        <w:r>
          <w:rPr>
            <w:noProof/>
            <w:webHidden/>
          </w:rPr>
          <w:fldChar w:fldCharType="begin"/>
        </w:r>
        <w:r>
          <w:rPr>
            <w:noProof/>
            <w:webHidden/>
          </w:rPr>
          <w:instrText xml:space="preserve"> PAGEREF _Toc43752936 \h </w:instrText>
        </w:r>
        <w:r>
          <w:rPr>
            <w:noProof/>
            <w:webHidden/>
          </w:rPr>
        </w:r>
        <w:r>
          <w:rPr>
            <w:noProof/>
            <w:webHidden/>
          </w:rPr>
          <w:fldChar w:fldCharType="separate"/>
        </w:r>
        <w:r>
          <w:rPr>
            <w:noProof/>
            <w:webHidden/>
          </w:rPr>
          <w:t>16</w:t>
        </w:r>
        <w:r>
          <w:rPr>
            <w:noProof/>
            <w:webHidden/>
          </w:rPr>
          <w:fldChar w:fldCharType="end"/>
        </w:r>
      </w:hyperlink>
    </w:p>
    <w:p w14:paraId="51DA206D" w14:textId="4995C3F2" w:rsidR="006A4575" w:rsidRDefault="006A4575">
      <w:pPr>
        <w:pStyle w:val="TOC3"/>
        <w:tabs>
          <w:tab w:val="left" w:pos="880"/>
          <w:tab w:val="right" w:leader="dot" w:pos="9016"/>
        </w:tabs>
        <w:rPr>
          <w:rFonts w:asciiTheme="minorHAnsi" w:hAnsiTheme="minorHAnsi"/>
          <w:noProof/>
          <w:sz w:val="22"/>
        </w:rPr>
      </w:pPr>
      <w:hyperlink w:anchor="_Toc43752937" w:history="1">
        <w:r w:rsidRPr="00393F12">
          <w:rPr>
            <w:rStyle w:val="Hyperlink"/>
            <w:noProof/>
          </w:rPr>
          <w:t>1.3.</w:t>
        </w:r>
        <w:r>
          <w:rPr>
            <w:rFonts w:asciiTheme="minorHAnsi" w:hAnsiTheme="minorHAnsi"/>
            <w:noProof/>
            <w:sz w:val="22"/>
          </w:rPr>
          <w:tab/>
        </w:r>
        <w:r w:rsidRPr="00393F12">
          <w:rPr>
            <w:rStyle w:val="Hyperlink"/>
            <w:noProof/>
          </w:rPr>
          <w:t>What could influence the orangutan mother’s tolerance towards begging?</w:t>
        </w:r>
        <w:r>
          <w:rPr>
            <w:noProof/>
            <w:webHidden/>
          </w:rPr>
          <w:tab/>
        </w:r>
        <w:r>
          <w:rPr>
            <w:noProof/>
            <w:webHidden/>
          </w:rPr>
          <w:fldChar w:fldCharType="begin"/>
        </w:r>
        <w:r>
          <w:rPr>
            <w:noProof/>
            <w:webHidden/>
          </w:rPr>
          <w:instrText xml:space="preserve"> PAGEREF _Toc43752937 \h </w:instrText>
        </w:r>
        <w:r>
          <w:rPr>
            <w:noProof/>
            <w:webHidden/>
          </w:rPr>
        </w:r>
        <w:r>
          <w:rPr>
            <w:noProof/>
            <w:webHidden/>
          </w:rPr>
          <w:fldChar w:fldCharType="separate"/>
        </w:r>
        <w:r>
          <w:rPr>
            <w:noProof/>
            <w:webHidden/>
          </w:rPr>
          <w:t>16</w:t>
        </w:r>
        <w:r>
          <w:rPr>
            <w:noProof/>
            <w:webHidden/>
          </w:rPr>
          <w:fldChar w:fldCharType="end"/>
        </w:r>
      </w:hyperlink>
    </w:p>
    <w:p w14:paraId="381AE23F" w14:textId="04064A5F" w:rsidR="006A4575" w:rsidRDefault="006A4575">
      <w:pPr>
        <w:pStyle w:val="TOC4"/>
        <w:rPr>
          <w:rFonts w:asciiTheme="minorHAnsi" w:hAnsiTheme="minorHAnsi"/>
          <w:noProof/>
          <w:sz w:val="22"/>
        </w:rPr>
      </w:pPr>
      <w:hyperlink w:anchor="_Toc43752938" w:history="1">
        <w:r w:rsidRPr="00393F12">
          <w:rPr>
            <w:rStyle w:val="Hyperlink"/>
            <w:noProof/>
          </w:rPr>
          <w:t>1.3.1.</w:t>
        </w:r>
        <w:r>
          <w:rPr>
            <w:rFonts w:asciiTheme="minorHAnsi" w:hAnsiTheme="minorHAnsi"/>
            <w:noProof/>
            <w:sz w:val="22"/>
          </w:rPr>
          <w:tab/>
        </w:r>
        <w:r w:rsidRPr="00393F12">
          <w:rPr>
            <w:rStyle w:val="Hyperlink"/>
            <w:noProof/>
          </w:rPr>
          <w:t>Role of the mother in feeding skill acquisition in immature wild chimpanzees</w:t>
        </w:r>
        <w:r>
          <w:rPr>
            <w:noProof/>
            <w:webHidden/>
          </w:rPr>
          <w:tab/>
        </w:r>
        <w:r>
          <w:rPr>
            <w:noProof/>
            <w:webHidden/>
          </w:rPr>
          <w:fldChar w:fldCharType="begin"/>
        </w:r>
        <w:r>
          <w:rPr>
            <w:noProof/>
            <w:webHidden/>
          </w:rPr>
          <w:instrText xml:space="preserve"> PAGEREF _Toc43752938 \h </w:instrText>
        </w:r>
        <w:r>
          <w:rPr>
            <w:noProof/>
            <w:webHidden/>
          </w:rPr>
        </w:r>
        <w:r>
          <w:rPr>
            <w:noProof/>
            <w:webHidden/>
          </w:rPr>
          <w:fldChar w:fldCharType="separate"/>
        </w:r>
        <w:r>
          <w:rPr>
            <w:noProof/>
            <w:webHidden/>
          </w:rPr>
          <w:t>16</w:t>
        </w:r>
        <w:r>
          <w:rPr>
            <w:noProof/>
            <w:webHidden/>
          </w:rPr>
          <w:fldChar w:fldCharType="end"/>
        </w:r>
      </w:hyperlink>
    </w:p>
    <w:p w14:paraId="7A664CE5" w14:textId="31BE3059" w:rsidR="006A4575" w:rsidRDefault="006A4575">
      <w:pPr>
        <w:pStyle w:val="TOC4"/>
        <w:rPr>
          <w:rFonts w:asciiTheme="minorHAnsi" w:hAnsiTheme="minorHAnsi"/>
          <w:noProof/>
          <w:sz w:val="22"/>
        </w:rPr>
      </w:pPr>
      <w:hyperlink w:anchor="_Toc43752939" w:history="1">
        <w:r w:rsidRPr="00393F12">
          <w:rPr>
            <w:rStyle w:val="Hyperlink"/>
            <w:noProof/>
          </w:rPr>
          <w:t>1.3.2.</w:t>
        </w:r>
        <w:r>
          <w:rPr>
            <w:rFonts w:asciiTheme="minorHAnsi" w:hAnsiTheme="minorHAnsi"/>
            <w:noProof/>
            <w:sz w:val="22"/>
          </w:rPr>
          <w:tab/>
        </w:r>
        <w:r w:rsidRPr="00393F12">
          <w:rPr>
            <w:rStyle w:val="Hyperlink"/>
            <w:noProof/>
          </w:rPr>
          <w:t>Parent-Offspring Conflict theory (POC)</w:t>
        </w:r>
        <w:r>
          <w:rPr>
            <w:noProof/>
            <w:webHidden/>
          </w:rPr>
          <w:tab/>
        </w:r>
        <w:r>
          <w:rPr>
            <w:noProof/>
            <w:webHidden/>
          </w:rPr>
          <w:fldChar w:fldCharType="begin"/>
        </w:r>
        <w:r>
          <w:rPr>
            <w:noProof/>
            <w:webHidden/>
          </w:rPr>
          <w:instrText xml:space="preserve"> PAGEREF _Toc43752939 \h </w:instrText>
        </w:r>
        <w:r>
          <w:rPr>
            <w:noProof/>
            <w:webHidden/>
          </w:rPr>
        </w:r>
        <w:r>
          <w:rPr>
            <w:noProof/>
            <w:webHidden/>
          </w:rPr>
          <w:fldChar w:fldCharType="separate"/>
        </w:r>
        <w:r>
          <w:rPr>
            <w:noProof/>
            <w:webHidden/>
          </w:rPr>
          <w:t>17</w:t>
        </w:r>
        <w:r>
          <w:rPr>
            <w:noProof/>
            <w:webHidden/>
          </w:rPr>
          <w:fldChar w:fldCharType="end"/>
        </w:r>
      </w:hyperlink>
    </w:p>
    <w:p w14:paraId="41A0EE5E" w14:textId="2BB0B171" w:rsidR="006A4575" w:rsidRDefault="006A4575">
      <w:pPr>
        <w:pStyle w:val="TOC3"/>
        <w:tabs>
          <w:tab w:val="left" w:pos="880"/>
          <w:tab w:val="right" w:leader="dot" w:pos="9016"/>
        </w:tabs>
        <w:rPr>
          <w:rFonts w:asciiTheme="minorHAnsi" w:hAnsiTheme="minorHAnsi"/>
          <w:noProof/>
          <w:sz w:val="22"/>
        </w:rPr>
      </w:pPr>
      <w:hyperlink w:anchor="_Toc43752940" w:history="1">
        <w:r w:rsidRPr="00393F12">
          <w:rPr>
            <w:rStyle w:val="Hyperlink"/>
            <w:noProof/>
          </w:rPr>
          <w:t>1.4.</w:t>
        </w:r>
        <w:r>
          <w:rPr>
            <w:rFonts w:asciiTheme="minorHAnsi" w:hAnsiTheme="minorHAnsi"/>
            <w:noProof/>
            <w:sz w:val="22"/>
          </w:rPr>
          <w:tab/>
        </w:r>
        <w:r w:rsidRPr="00393F12">
          <w:rPr>
            <w:rStyle w:val="Hyperlink"/>
            <w:noProof/>
          </w:rPr>
          <w:t>Research question, hypotheses, and predictions</w:t>
        </w:r>
        <w:r>
          <w:rPr>
            <w:noProof/>
            <w:webHidden/>
          </w:rPr>
          <w:tab/>
        </w:r>
        <w:r>
          <w:rPr>
            <w:noProof/>
            <w:webHidden/>
          </w:rPr>
          <w:fldChar w:fldCharType="begin"/>
        </w:r>
        <w:r>
          <w:rPr>
            <w:noProof/>
            <w:webHidden/>
          </w:rPr>
          <w:instrText xml:space="preserve"> PAGEREF _Toc43752940 \h </w:instrText>
        </w:r>
        <w:r>
          <w:rPr>
            <w:noProof/>
            <w:webHidden/>
          </w:rPr>
        </w:r>
        <w:r>
          <w:rPr>
            <w:noProof/>
            <w:webHidden/>
          </w:rPr>
          <w:fldChar w:fldCharType="separate"/>
        </w:r>
        <w:r>
          <w:rPr>
            <w:noProof/>
            <w:webHidden/>
          </w:rPr>
          <w:t>18</w:t>
        </w:r>
        <w:r>
          <w:rPr>
            <w:noProof/>
            <w:webHidden/>
          </w:rPr>
          <w:fldChar w:fldCharType="end"/>
        </w:r>
      </w:hyperlink>
    </w:p>
    <w:p w14:paraId="55E56BAE" w14:textId="1313F193" w:rsidR="006A4575" w:rsidRDefault="006A4575">
      <w:pPr>
        <w:pStyle w:val="TOC2"/>
        <w:tabs>
          <w:tab w:val="left" w:pos="880"/>
          <w:tab w:val="right" w:leader="dot" w:pos="9016"/>
        </w:tabs>
        <w:rPr>
          <w:rFonts w:asciiTheme="minorHAnsi" w:hAnsiTheme="minorHAnsi"/>
          <w:noProof/>
          <w:sz w:val="22"/>
        </w:rPr>
      </w:pPr>
      <w:hyperlink w:anchor="_Toc43752941" w:history="1">
        <w:r w:rsidRPr="00393F12">
          <w:rPr>
            <w:rStyle w:val="Hyperlink"/>
            <w:noProof/>
            <w:spacing w:val="20"/>
          </w:rPr>
          <w:t>2.</w:t>
        </w:r>
        <w:r>
          <w:rPr>
            <w:rFonts w:asciiTheme="minorHAnsi" w:hAnsiTheme="minorHAnsi"/>
            <w:noProof/>
            <w:sz w:val="22"/>
          </w:rPr>
          <w:tab/>
        </w:r>
        <w:r w:rsidRPr="00393F12">
          <w:rPr>
            <w:rStyle w:val="Hyperlink"/>
            <w:noProof/>
          </w:rPr>
          <w:t>Material and methods</w:t>
        </w:r>
        <w:r>
          <w:rPr>
            <w:noProof/>
            <w:webHidden/>
          </w:rPr>
          <w:tab/>
        </w:r>
        <w:r>
          <w:rPr>
            <w:noProof/>
            <w:webHidden/>
          </w:rPr>
          <w:fldChar w:fldCharType="begin"/>
        </w:r>
        <w:r>
          <w:rPr>
            <w:noProof/>
            <w:webHidden/>
          </w:rPr>
          <w:instrText xml:space="preserve"> PAGEREF _Toc43752941 \h </w:instrText>
        </w:r>
        <w:r>
          <w:rPr>
            <w:noProof/>
            <w:webHidden/>
          </w:rPr>
        </w:r>
        <w:r>
          <w:rPr>
            <w:noProof/>
            <w:webHidden/>
          </w:rPr>
          <w:fldChar w:fldCharType="separate"/>
        </w:r>
        <w:r>
          <w:rPr>
            <w:noProof/>
            <w:webHidden/>
          </w:rPr>
          <w:t>21</w:t>
        </w:r>
        <w:r>
          <w:rPr>
            <w:noProof/>
            <w:webHidden/>
          </w:rPr>
          <w:fldChar w:fldCharType="end"/>
        </w:r>
      </w:hyperlink>
    </w:p>
    <w:p w14:paraId="5D60E2C0" w14:textId="2B4F3B82" w:rsidR="006A4575" w:rsidRDefault="006A4575">
      <w:pPr>
        <w:pStyle w:val="TOC3"/>
        <w:tabs>
          <w:tab w:val="left" w:pos="880"/>
          <w:tab w:val="right" w:leader="dot" w:pos="9016"/>
        </w:tabs>
        <w:rPr>
          <w:rFonts w:asciiTheme="minorHAnsi" w:hAnsiTheme="minorHAnsi"/>
          <w:noProof/>
          <w:sz w:val="22"/>
        </w:rPr>
      </w:pPr>
      <w:hyperlink w:anchor="_Toc43752942" w:history="1">
        <w:r w:rsidRPr="00393F12">
          <w:rPr>
            <w:rStyle w:val="Hyperlink"/>
            <w:noProof/>
          </w:rPr>
          <w:t>2.1.</w:t>
        </w:r>
        <w:r>
          <w:rPr>
            <w:rFonts w:asciiTheme="minorHAnsi" w:hAnsiTheme="minorHAnsi"/>
            <w:noProof/>
            <w:sz w:val="22"/>
          </w:rPr>
          <w:tab/>
        </w:r>
        <w:r w:rsidRPr="00393F12">
          <w:rPr>
            <w:rStyle w:val="Hyperlink"/>
            <w:noProof/>
            <w:shd w:val="clear" w:color="auto" w:fill="FFFFFF"/>
          </w:rPr>
          <w:t>Study sites and study periods</w:t>
        </w:r>
        <w:r>
          <w:rPr>
            <w:noProof/>
            <w:webHidden/>
          </w:rPr>
          <w:tab/>
        </w:r>
        <w:r>
          <w:rPr>
            <w:noProof/>
            <w:webHidden/>
          </w:rPr>
          <w:fldChar w:fldCharType="begin"/>
        </w:r>
        <w:r>
          <w:rPr>
            <w:noProof/>
            <w:webHidden/>
          </w:rPr>
          <w:instrText xml:space="preserve"> PAGEREF _Toc43752942 \h </w:instrText>
        </w:r>
        <w:r>
          <w:rPr>
            <w:noProof/>
            <w:webHidden/>
          </w:rPr>
        </w:r>
        <w:r>
          <w:rPr>
            <w:noProof/>
            <w:webHidden/>
          </w:rPr>
          <w:fldChar w:fldCharType="separate"/>
        </w:r>
        <w:r>
          <w:rPr>
            <w:noProof/>
            <w:webHidden/>
          </w:rPr>
          <w:t>21</w:t>
        </w:r>
        <w:r>
          <w:rPr>
            <w:noProof/>
            <w:webHidden/>
          </w:rPr>
          <w:fldChar w:fldCharType="end"/>
        </w:r>
      </w:hyperlink>
    </w:p>
    <w:p w14:paraId="68E7D935" w14:textId="6D6FA4C3" w:rsidR="006A4575" w:rsidRDefault="006A4575">
      <w:pPr>
        <w:pStyle w:val="TOC3"/>
        <w:tabs>
          <w:tab w:val="left" w:pos="880"/>
          <w:tab w:val="right" w:leader="dot" w:pos="9016"/>
        </w:tabs>
        <w:rPr>
          <w:rFonts w:asciiTheme="minorHAnsi" w:hAnsiTheme="minorHAnsi"/>
          <w:noProof/>
          <w:sz w:val="22"/>
        </w:rPr>
      </w:pPr>
      <w:hyperlink w:anchor="_Toc43752943" w:history="1">
        <w:r w:rsidRPr="00393F12">
          <w:rPr>
            <w:rStyle w:val="Hyperlink"/>
            <w:noProof/>
          </w:rPr>
          <w:t>2.2.</w:t>
        </w:r>
        <w:r>
          <w:rPr>
            <w:rFonts w:asciiTheme="minorHAnsi" w:hAnsiTheme="minorHAnsi"/>
            <w:noProof/>
            <w:sz w:val="22"/>
          </w:rPr>
          <w:tab/>
        </w:r>
        <w:r w:rsidRPr="00393F12">
          <w:rPr>
            <w:rStyle w:val="Hyperlink"/>
            <w:noProof/>
          </w:rPr>
          <w:t>Focal orangutans</w:t>
        </w:r>
        <w:r>
          <w:rPr>
            <w:noProof/>
            <w:webHidden/>
          </w:rPr>
          <w:tab/>
        </w:r>
        <w:r>
          <w:rPr>
            <w:noProof/>
            <w:webHidden/>
          </w:rPr>
          <w:fldChar w:fldCharType="begin"/>
        </w:r>
        <w:r>
          <w:rPr>
            <w:noProof/>
            <w:webHidden/>
          </w:rPr>
          <w:instrText xml:space="preserve"> PAGEREF _Toc43752943 \h </w:instrText>
        </w:r>
        <w:r>
          <w:rPr>
            <w:noProof/>
            <w:webHidden/>
          </w:rPr>
        </w:r>
        <w:r>
          <w:rPr>
            <w:noProof/>
            <w:webHidden/>
          </w:rPr>
          <w:fldChar w:fldCharType="separate"/>
        </w:r>
        <w:r>
          <w:rPr>
            <w:noProof/>
            <w:webHidden/>
          </w:rPr>
          <w:t>22</w:t>
        </w:r>
        <w:r>
          <w:rPr>
            <w:noProof/>
            <w:webHidden/>
          </w:rPr>
          <w:fldChar w:fldCharType="end"/>
        </w:r>
      </w:hyperlink>
    </w:p>
    <w:p w14:paraId="2184B0F4" w14:textId="6611EEC2" w:rsidR="006A4575" w:rsidRDefault="006A4575">
      <w:pPr>
        <w:pStyle w:val="TOC4"/>
        <w:rPr>
          <w:rFonts w:asciiTheme="minorHAnsi" w:hAnsiTheme="minorHAnsi"/>
          <w:noProof/>
          <w:sz w:val="22"/>
        </w:rPr>
      </w:pPr>
      <w:hyperlink w:anchor="_Toc43752944" w:history="1">
        <w:r w:rsidRPr="00393F12">
          <w:rPr>
            <w:rStyle w:val="Hyperlink"/>
            <w:noProof/>
          </w:rPr>
          <w:t>2.2.1.</w:t>
        </w:r>
        <w:r>
          <w:rPr>
            <w:rFonts w:asciiTheme="minorHAnsi" w:hAnsiTheme="minorHAnsi"/>
            <w:noProof/>
            <w:sz w:val="22"/>
          </w:rPr>
          <w:tab/>
        </w:r>
        <w:r w:rsidRPr="00393F12">
          <w:rPr>
            <w:rStyle w:val="Hyperlink"/>
            <w:noProof/>
          </w:rPr>
          <w:t>Wild Sumatran orangutans</w:t>
        </w:r>
        <w:r>
          <w:rPr>
            <w:noProof/>
            <w:webHidden/>
          </w:rPr>
          <w:tab/>
        </w:r>
        <w:r>
          <w:rPr>
            <w:noProof/>
            <w:webHidden/>
          </w:rPr>
          <w:fldChar w:fldCharType="begin"/>
        </w:r>
        <w:r>
          <w:rPr>
            <w:noProof/>
            <w:webHidden/>
          </w:rPr>
          <w:instrText xml:space="preserve"> PAGEREF _Toc43752944 \h </w:instrText>
        </w:r>
        <w:r>
          <w:rPr>
            <w:noProof/>
            <w:webHidden/>
          </w:rPr>
        </w:r>
        <w:r>
          <w:rPr>
            <w:noProof/>
            <w:webHidden/>
          </w:rPr>
          <w:fldChar w:fldCharType="separate"/>
        </w:r>
        <w:r>
          <w:rPr>
            <w:noProof/>
            <w:webHidden/>
          </w:rPr>
          <w:t>22</w:t>
        </w:r>
        <w:r>
          <w:rPr>
            <w:noProof/>
            <w:webHidden/>
          </w:rPr>
          <w:fldChar w:fldCharType="end"/>
        </w:r>
      </w:hyperlink>
    </w:p>
    <w:p w14:paraId="7A854D4A" w14:textId="4734BD62" w:rsidR="006A4575" w:rsidRDefault="006A4575">
      <w:pPr>
        <w:pStyle w:val="TOC4"/>
        <w:rPr>
          <w:rFonts w:asciiTheme="minorHAnsi" w:hAnsiTheme="minorHAnsi"/>
          <w:noProof/>
          <w:sz w:val="22"/>
        </w:rPr>
      </w:pPr>
      <w:hyperlink w:anchor="_Toc43752945" w:history="1">
        <w:r w:rsidRPr="00393F12">
          <w:rPr>
            <w:rStyle w:val="Hyperlink"/>
            <w:noProof/>
          </w:rPr>
          <w:t>2.2.2.</w:t>
        </w:r>
        <w:r>
          <w:rPr>
            <w:rFonts w:asciiTheme="minorHAnsi" w:hAnsiTheme="minorHAnsi"/>
            <w:noProof/>
            <w:sz w:val="22"/>
          </w:rPr>
          <w:tab/>
        </w:r>
        <w:r w:rsidRPr="00393F12">
          <w:rPr>
            <w:rStyle w:val="Hyperlink"/>
            <w:noProof/>
          </w:rPr>
          <w:t>Captive Sumatran orangutans</w:t>
        </w:r>
        <w:r>
          <w:rPr>
            <w:noProof/>
            <w:webHidden/>
          </w:rPr>
          <w:tab/>
        </w:r>
        <w:r>
          <w:rPr>
            <w:noProof/>
            <w:webHidden/>
          </w:rPr>
          <w:fldChar w:fldCharType="begin"/>
        </w:r>
        <w:r>
          <w:rPr>
            <w:noProof/>
            <w:webHidden/>
          </w:rPr>
          <w:instrText xml:space="preserve"> PAGEREF _Toc43752945 \h </w:instrText>
        </w:r>
        <w:r>
          <w:rPr>
            <w:noProof/>
            <w:webHidden/>
          </w:rPr>
        </w:r>
        <w:r>
          <w:rPr>
            <w:noProof/>
            <w:webHidden/>
          </w:rPr>
          <w:fldChar w:fldCharType="separate"/>
        </w:r>
        <w:r>
          <w:rPr>
            <w:noProof/>
            <w:webHidden/>
          </w:rPr>
          <w:t>26</w:t>
        </w:r>
        <w:r>
          <w:rPr>
            <w:noProof/>
            <w:webHidden/>
          </w:rPr>
          <w:fldChar w:fldCharType="end"/>
        </w:r>
      </w:hyperlink>
    </w:p>
    <w:p w14:paraId="66F3091D" w14:textId="57953842" w:rsidR="006A4575" w:rsidRDefault="006A4575">
      <w:pPr>
        <w:pStyle w:val="TOC3"/>
        <w:tabs>
          <w:tab w:val="left" w:pos="880"/>
          <w:tab w:val="right" w:leader="dot" w:pos="9016"/>
        </w:tabs>
        <w:rPr>
          <w:rFonts w:asciiTheme="minorHAnsi" w:hAnsiTheme="minorHAnsi"/>
          <w:noProof/>
          <w:sz w:val="22"/>
        </w:rPr>
      </w:pPr>
      <w:hyperlink w:anchor="_Toc43752946" w:history="1">
        <w:r w:rsidRPr="00393F12">
          <w:rPr>
            <w:rStyle w:val="Hyperlink"/>
            <w:noProof/>
          </w:rPr>
          <w:t>2.3.</w:t>
        </w:r>
        <w:r>
          <w:rPr>
            <w:rFonts w:asciiTheme="minorHAnsi" w:hAnsiTheme="minorHAnsi"/>
            <w:noProof/>
            <w:sz w:val="22"/>
          </w:rPr>
          <w:tab/>
        </w:r>
        <w:r w:rsidRPr="00393F12">
          <w:rPr>
            <w:rStyle w:val="Hyperlink"/>
            <w:noProof/>
            <w:shd w:val="clear" w:color="auto" w:fill="FFFFFF"/>
          </w:rPr>
          <w:t>Data collection</w:t>
        </w:r>
        <w:r>
          <w:rPr>
            <w:noProof/>
            <w:webHidden/>
          </w:rPr>
          <w:tab/>
        </w:r>
        <w:r>
          <w:rPr>
            <w:noProof/>
            <w:webHidden/>
          </w:rPr>
          <w:fldChar w:fldCharType="begin"/>
        </w:r>
        <w:r>
          <w:rPr>
            <w:noProof/>
            <w:webHidden/>
          </w:rPr>
          <w:instrText xml:space="preserve"> PAGEREF _Toc43752946 \h </w:instrText>
        </w:r>
        <w:r>
          <w:rPr>
            <w:noProof/>
            <w:webHidden/>
          </w:rPr>
        </w:r>
        <w:r>
          <w:rPr>
            <w:noProof/>
            <w:webHidden/>
          </w:rPr>
          <w:fldChar w:fldCharType="separate"/>
        </w:r>
        <w:r>
          <w:rPr>
            <w:noProof/>
            <w:webHidden/>
          </w:rPr>
          <w:t>27</w:t>
        </w:r>
        <w:r>
          <w:rPr>
            <w:noProof/>
            <w:webHidden/>
          </w:rPr>
          <w:fldChar w:fldCharType="end"/>
        </w:r>
      </w:hyperlink>
    </w:p>
    <w:p w14:paraId="14B199D8" w14:textId="4DAAB432" w:rsidR="006A4575" w:rsidRDefault="006A4575">
      <w:pPr>
        <w:pStyle w:val="TOC4"/>
        <w:rPr>
          <w:rFonts w:asciiTheme="minorHAnsi" w:hAnsiTheme="minorHAnsi"/>
          <w:noProof/>
          <w:sz w:val="22"/>
        </w:rPr>
      </w:pPr>
      <w:hyperlink w:anchor="_Toc43752947" w:history="1">
        <w:r w:rsidRPr="00393F12">
          <w:rPr>
            <w:rStyle w:val="Hyperlink"/>
            <w:noProof/>
          </w:rPr>
          <w:t>2.3.1.</w:t>
        </w:r>
        <w:r>
          <w:rPr>
            <w:rFonts w:asciiTheme="minorHAnsi" w:hAnsiTheme="minorHAnsi"/>
            <w:noProof/>
            <w:sz w:val="22"/>
          </w:rPr>
          <w:tab/>
        </w:r>
        <w:r w:rsidRPr="00393F12">
          <w:rPr>
            <w:rStyle w:val="Hyperlink"/>
            <w:noProof/>
            <w:shd w:val="clear" w:color="auto" w:fill="FFFFFF"/>
          </w:rPr>
          <w:t>Wild data and variables</w:t>
        </w:r>
        <w:r>
          <w:rPr>
            <w:noProof/>
            <w:webHidden/>
          </w:rPr>
          <w:tab/>
        </w:r>
        <w:r>
          <w:rPr>
            <w:noProof/>
            <w:webHidden/>
          </w:rPr>
          <w:fldChar w:fldCharType="begin"/>
        </w:r>
        <w:r>
          <w:rPr>
            <w:noProof/>
            <w:webHidden/>
          </w:rPr>
          <w:instrText xml:space="preserve"> PAGEREF _Toc43752947 \h </w:instrText>
        </w:r>
        <w:r>
          <w:rPr>
            <w:noProof/>
            <w:webHidden/>
          </w:rPr>
        </w:r>
        <w:r>
          <w:rPr>
            <w:noProof/>
            <w:webHidden/>
          </w:rPr>
          <w:fldChar w:fldCharType="separate"/>
        </w:r>
        <w:r>
          <w:rPr>
            <w:noProof/>
            <w:webHidden/>
          </w:rPr>
          <w:t>27</w:t>
        </w:r>
        <w:r>
          <w:rPr>
            <w:noProof/>
            <w:webHidden/>
          </w:rPr>
          <w:fldChar w:fldCharType="end"/>
        </w:r>
      </w:hyperlink>
    </w:p>
    <w:p w14:paraId="7C67B40E" w14:textId="7E7DC911" w:rsidR="006A4575" w:rsidRDefault="006A4575">
      <w:pPr>
        <w:pStyle w:val="TOC4"/>
        <w:rPr>
          <w:rFonts w:asciiTheme="minorHAnsi" w:hAnsiTheme="minorHAnsi"/>
          <w:noProof/>
          <w:sz w:val="22"/>
        </w:rPr>
      </w:pPr>
      <w:hyperlink w:anchor="_Toc43752948" w:history="1">
        <w:r w:rsidRPr="00393F12">
          <w:rPr>
            <w:rStyle w:val="Hyperlink"/>
            <w:noProof/>
          </w:rPr>
          <w:t>2.3.2.</w:t>
        </w:r>
        <w:r>
          <w:rPr>
            <w:rFonts w:asciiTheme="minorHAnsi" w:hAnsiTheme="minorHAnsi"/>
            <w:noProof/>
            <w:sz w:val="22"/>
          </w:rPr>
          <w:tab/>
        </w:r>
        <w:r w:rsidRPr="00393F12">
          <w:rPr>
            <w:rStyle w:val="Hyperlink"/>
            <w:noProof/>
            <w:shd w:val="clear" w:color="auto" w:fill="FFFFFF"/>
          </w:rPr>
          <w:t>Zoo data and variables</w:t>
        </w:r>
        <w:r>
          <w:rPr>
            <w:noProof/>
            <w:webHidden/>
          </w:rPr>
          <w:tab/>
        </w:r>
        <w:r>
          <w:rPr>
            <w:noProof/>
            <w:webHidden/>
          </w:rPr>
          <w:fldChar w:fldCharType="begin"/>
        </w:r>
        <w:r>
          <w:rPr>
            <w:noProof/>
            <w:webHidden/>
          </w:rPr>
          <w:instrText xml:space="preserve"> PAGEREF _Toc43752948 \h </w:instrText>
        </w:r>
        <w:r>
          <w:rPr>
            <w:noProof/>
            <w:webHidden/>
          </w:rPr>
        </w:r>
        <w:r>
          <w:rPr>
            <w:noProof/>
            <w:webHidden/>
          </w:rPr>
          <w:fldChar w:fldCharType="separate"/>
        </w:r>
        <w:r>
          <w:rPr>
            <w:noProof/>
            <w:webHidden/>
          </w:rPr>
          <w:t>28</w:t>
        </w:r>
        <w:r>
          <w:rPr>
            <w:noProof/>
            <w:webHidden/>
          </w:rPr>
          <w:fldChar w:fldCharType="end"/>
        </w:r>
      </w:hyperlink>
    </w:p>
    <w:p w14:paraId="31736CF5" w14:textId="30C65E91" w:rsidR="006A4575" w:rsidRDefault="006A4575">
      <w:pPr>
        <w:pStyle w:val="TOC4"/>
        <w:rPr>
          <w:rFonts w:asciiTheme="minorHAnsi" w:hAnsiTheme="minorHAnsi"/>
          <w:noProof/>
          <w:sz w:val="22"/>
        </w:rPr>
      </w:pPr>
      <w:hyperlink w:anchor="_Toc43752949" w:history="1">
        <w:r w:rsidRPr="00393F12">
          <w:rPr>
            <w:rStyle w:val="Hyperlink"/>
            <w:noProof/>
          </w:rPr>
          <w:t>2.3.3.</w:t>
        </w:r>
        <w:r>
          <w:rPr>
            <w:rFonts w:asciiTheme="minorHAnsi" w:hAnsiTheme="minorHAnsi"/>
            <w:noProof/>
            <w:sz w:val="22"/>
          </w:rPr>
          <w:tab/>
        </w:r>
        <w:r w:rsidRPr="00393F12">
          <w:rPr>
            <w:rStyle w:val="Hyperlink"/>
            <w:noProof/>
            <w:shd w:val="clear" w:color="auto" w:fill="FFFFFF"/>
          </w:rPr>
          <w:t>Data exclusion</w:t>
        </w:r>
        <w:r>
          <w:rPr>
            <w:noProof/>
            <w:webHidden/>
          </w:rPr>
          <w:tab/>
        </w:r>
        <w:r>
          <w:rPr>
            <w:noProof/>
            <w:webHidden/>
          </w:rPr>
          <w:fldChar w:fldCharType="begin"/>
        </w:r>
        <w:r>
          <w:rPr>
            <w:noProof/>
            <w:webHidden/>
          </w:rPr>
          <w:instrText xml:space="preserve"> PAGEREF _Toc43752949 \h </w:instrText>
        </w:r>
        <w:r>
          <w:rPr>
            <w:noProof/>
            <w:webHidden/>
          </w:rPr>
        </w:r>
        <w:r>
          <w:rPr>
            <w:noProof/>
            <w:webHidden/>
          </w:rPr>
          <w:fldChar w:fldCharType="separate"/>
        </w:r>
        <w:r>
          <w:rPr>
            <w:noProof/>
            <w:webHidden/>
          </w:rPr>
          <w:t>29</w:t>
        </w:r>
        <w:r>
          <w:rPr>
            <w:noProof/>
            <w:webHidden/>
          </w:rPr>
          <w:fldChar w:fldCharType="end"/>
        </w:r>
      </w:hyperlink>
    </w:p>
    <w:p w14:paraId="3427ADD3" w14:textId="082A5EF5" w:rsidR="006A4575" w:rsidRDefault="006A4575">
      <w:pPr>
        <w:pStyle w:val="TOC3"/>
        <w:tabs>
          <w:tab w:val="left" w:pos="880"/>
          <w:tab w:val="right" w:leader="dot" w:pos="9016"/>
        </w:tabs>
        <w:rPr>
          <w:rFonts w:asciiTheme="minorHAnsi" w:hAnsiTheme="minorHAnsi"/>
          <w:noProof/>
          <w:sz w:val="22"/>
        </w:rPr>
      </w:pPr>
      <w:hyperlink w:anchor="_Toc43752950" w:history="1">
        <w:r w:rsidRPr="00393F12">
          <w:rPr>
            <w:rStyle w:val="Hyperlink"/>
            <w:noProof/>
          </w:rPr>
          <w:t>2.4.</w:t>
        </w:r>
        <w:r>
          <w:rPr>
            <w:rFonts w:asciiTheme="minorHAnsi" w:hAnsiTheme="minorHAnsi"/>
            <w:noProof/>
            <w:sz w:val="22"/>
          </w:rPr>
          <w:tab/>
        </w:r>
        <w:r w:rsidRPr="00393F12">
          <w:rPr>
            <w:rStyle w:val="Hyperlink"/>
            <w:noProof/>
          </w:rPr>
          <w:t>Statistical analyses</w:t>
        </w:r>
        <w:r>
          <w:rPr>
            <w:noProof/>
            <w:webHidden/>
          </w:rPr>
          <w:tab/>
        </w:r>
        <w:r>
          <w:rPr>
            <w:noProof/>
            <w:webHidden/>
          </w:rPr>
          <w:fldChar w:fldCharType="begin"/>
        </w:r>
        <w:r>
          <w:rPr>
            <w:noProof/>
            <w:webHidden/>
          </w:rPr>
          <w:instrText xml:space="preserve"> PAGEREF _Toc43752950 \h </w:instrText>
        </w:r>
        <w:r>
          <w:rPr>
            <w:noProof/>
            <w:webHidden/>
          </w:rPr>
        </w:r>
        <w:r>
          <w:rPr>
            <w:noProof/>
            <w:webHidden/>
          </w:rPr>
          <w:fldChar w:fldCharType="separate"/>
        </w:r>
        <w:r>
          <w:rPr>
            <w:noProof/>
            <w:webHidden/>
          </w:rPr>
          <w:t>29</w:t>
        </w:r>
        <w:r>
          <w:rPr>
            <w:noProof/>
            <w:webHidden/>
          </w:rPr>
          <w:fldChar w:fldCharType="end"/>
        </w:r>
      </w:hyperlink>
    </w:p>
    <w:p w14:paraId="714441AE" w14:textId="30120E48" w:rsidR="006A4575" w:rsidRDefault="006A4575">
      <w:pPr>
        <w:pStyle w:val="TOC3"/>
        <w:tabs>
          <w:tab w:val="left" w:pos="880"/>
          <w:tab w:val="right" w:leader="dot" w:pos="9016"/>
        </w:tabs>
        <w:rPr>
          <w:rFonts w:asciiTheme="minorHAnsi" w:hAnsiTheme="minorHAnsi"/>
          <w:noProof/>
          <w:sz w:val="22"/>
        </w:rPr>
      </w:pPr>
      <w:hyperlink w:anchor="_Toc43752951" w:history="1">
        <w:r w:rsidRPr="00393F12">
          <w:rPr>
            <w:rStyle w:val="Hyperlink"/>
            <w:noProof/>
          </w:rPr>
          <w:t>2.5.</w:t>
        </w:r>
        <w:r>
          <w:rPr>
            <w:rFonts w:asciiTheme="minorHAnsi" w:hAnsiTheme="minorHAnsi"/>
            <w:noProof/>
            <w:sz w:val="22"/>
          </w:rPr>
          <w:tab/>
        </w:r>
        <w:r w:rsidRPr="00393F12">
          <w:rPr>
            <w:rStyle w:val="Hyperlink"/>
            <w:noProof/>
          </w:rPr>
          <w:t>Summary of the statistical models</w:t>
        </w:r>
        <w:r>
          <w:rPr>
            <w:noProof/>
            <w:webHidden/>
          </w:rPr>
          <w:tab/>
        </w:r>
        <w:r>
          <w:rPr>
            <w:noProof/>
            <w:webHidden/>
          </w:rPr>
          <w:fldChar w:fldCharType="begin"/>
        </w:r>
        <w:r>
          <w:rPr>
            <w:noProof/>
            <w:webHidden/>
          </w:rPr>
          <w:instrText xml:space="preserve"> PAGEREF _Toc43752951 \h </w:instrText>
        </w:r>
        <w:r>
          <w:rPr>
            <w:noProof/>
            <w:webHidden/>
          </w:rPr>
        </w:r>
        <w:r>
          <w:rPr>
            <w:noProof/>
            <w:webHidden/>
          </w:rPr>
          <w:fldChar w:fldCharType="separate"/>
        </w:r>
        <w:r>
          <w:rPr>
            <w:noProof/>
            <w:webHidden/>
          </w:rPr>
          <w:t>30</w:t>
        </w:r>
        <w:r>
          <w:rPr>
            <w:noProof/>
            <w:webHidden/>
          </w:rPr>
          <w:fldChar w:fldCharType="end"/>
        </w:r>
      </w:hyperlink>
    </w:p>
    <w:p w14:paraId="62989BBB" w14:textId="6B46F87B" w:rsidR="006A4575" w:rsidRDefault="006A4575">
      <w:pPr>
        <w:pStyle w:val="TOC2"/>
        <w:tabs>
          <w:tab w:val="left" w:pos="880"/>
          <w:tab w:val="right" w:leader="dot" w:pos="9016"/>
        </w:tabs>
        <w:rPr>
          <w:rFonts w:asciiTheme="minorHAnsi" w:hAnsiTheme="minorHAnsi"/>
          <w:noProof/>
          <w:sz w:val="22"/>
        </w:rPr>
      </w:pPr>
      <w:hyperlink w:anchor="_Toc43752952" w:history="1">
        <w:r w:rsidRPr="00393F12">
          <w:rPr>
            <w:rStyle w:val="Hyperlink"/>
            <w:noProof/>
            <w:spacing w:val="20"/>
          </w:rPr>
          <w:t>3.</w:t>
        </w:r>
        <w:r>
          <w:rPr>
            <w:rFonts w:asciiTheme="minorHAnsi" w:hAnsiTheme="minorHAnsi"/>
            <w:noProof/>
            <w:sz w:val="22"/>
          </w:rPr>
          <w:tab/>
        </w:r>
        <w:r w:rsidRPr="00393F12">
          <w:rPr>
            <w:rStyle w:val="Hyperlink"/>
            <w:noProof/>
          </w:rPr>
          <w:t>Results</w:t>
        </w:r>
        <w:r>
          <w:rPr>
            <w:noProof/>
            <w:webHidden/>
          </w:rPr>
          <w:tab/>
        </w:r>
        <w:r>
          <w:rPr>
            <w:noProof/>
            <w:webHidden/>
          </w:rPr>
          <w:fldChar w:fldCharType="begin"/>
        </w:r>
        <w:r>
          <w:rPr>
            <w:noProof/>
            <w:webHidden/>
          </w:rPr>
          <w:instrText xml:space="preserve"> PAGEREF _Toc43752952 \h </w:instrText>
        </w:r>
        <w:r>
          <w:rPr>
            <w:noProof/>
            <w:webHidden/>
          </w:rPr>
        </w:r>
        <w:r>
          <w:rPr>
            <w:noProof/>
            <w:webHidden/>
          </w:rPr>
          <w:fldChar w:fldCharType="separate"/>
        </w:r>
        <w:r>
          <w:rPr>
            <w:noProof/>
            <w:webHidden/>
          </w:rPr>
          <w:t>32</w:t>
        </w:r>
        <w:r>
          <w:rPr>
            <w:noProof/>
            <w:webHidden/>
          </w:rPr>
          <w:fldChar w:fldCharType="end"/>
        </w:r>
      </w:hyperlink>
    </w:p>
    <w:p w14:paraId="139B47F4" w14:textId="6A03C4CA" w:rsidR="006A4575" w:rsidRDefault="006A4575">
      <w:pPr>
        <w:pStyle w:val="TOC3"/>
        <w:tabs>
          <w:tab w:val="left" w:pos="880"/>
          <w:tab w:val="right" w:leader="dot" w:pos="9016"/>
        </w:tabs>
        <w:rPr>
          <w:rFonts w:asciiTheme="minorHAnsi" w:hAnsiTheme="minorHAnsi"/>
          <w:noProof/>
          <w:sz w:val="22"/>
        </w:rPr>
      </w:pPr>
      <w:hyperlink w:anchor="_Toc43752953" w:history="1">
        <w:r w:rsidRPr="00393F12">
          <w:rPr>
            <w:rStyle w:val="Hyperlink"/>
            <w:noProof/>
          </w:rPr>
          <w:t>3.1.</w:t>
        </w:r>
        <w:r>
          <w:rPr>
            <w:rFonts w:asciiTheme="minorHAnsi" w:hAnsiTheme="minorHAnsi"/>
            <w:noProof/>
            <w:sz w:val="22"/>
          </w:rPr>
          <w:tab/>
        </w:r>
        <w:r w:rsidRPr="00393F12">
          <w:rPr>
            <w:rStyle w:val="Hyperlink"/>
            <w:noProof/>
          </w:rPr>
          <w:t>Effects on begging success</w:t>
        </w:r>
        <w:r>
          <w:rPr>
            <w:noProof/>
            <w:webHidden/>
          </w:rPr>
          <w:tab/>
        </w:r>
        <w:r>
          <w:rPr>
            <w:noProof/>
            <w:webHidden/>
          </w:rPr>
          <w:fldChar w:fldCharType="begin"/>
        </w:r>
        <w:r>
          <w:rPr>
            <w:noProof/>
            <w:webHidden/>
          </w:rPr>
          <w:instrText xml:space="preserve"> PAGEREF _Toc43752953 \h </w:instrText>
        </w:r>
        <w:r>
          <w:rPr>
            <w:noProof/>
            <w:webHidden/>
          </w:rPr>
        </w:r>
        <w:r>
          <w:rPr>
            <w:noProof/>
            <w:webHidden/>
          </w:rPr>
          <w:fldChar w:fldCharType="separate"/>
        </w:r>
        <w:r>
          <w:rPr>
            <w:noProof/>
            <w:webHidden/>
          </w:rPr>
          <w:t>32</w:t>
        </w:r>
        <w:r>
          <w:rPr>
            <w:noProof/>
            <w:webHidden/>
          </w:rPr>
          <w:fldChar w:fldCharType="end"/>
        </w:r>
      </w:hyperlink>
    </w:p>
    <w:p w14:paraId="47240826" w14:textId="0C88F463" w:rsidR="006A4575" w:rsidRDefault="006A4575">
      <w:pPr>
        <w:pStyle w:val="TOC3"/>
        <w:tabs>
          <w:tab w:val="left" w:pos="880"/>
          <w:tab w:val="right" w:leader="dot" w:pos="9016"/>
        </w:tabs>
        <w:rPr>
          <w:rFonts w:asciiTheme="minorHAnsi" w:hAnsiTheme="minorHAnsi"/>
          <w:noProof/>
          <w:sz w:val="22"/>
        </w:rPr>
      </w:pPr>
      <w:hyperlink w:anchor="_Toc43752954" w:history="1">
        <w:r w:rsidRPr="00393F12">
          <w:rPr>
            <w:rStyle w:val="Hyperlink"/>
            <w:noProof/>
          </w:rPr>
          <w:t>3.2.</w:t>
        </w:r>
        <w:r>
          <w:rPr>
            <w:rFonts w:asciiTheme="minorHAnsi" w:hAnsiTheme="minorHAnsi"/>
            <w:noProof/>
            <w:sz w:val="22"/>
          </w:rPr>
          <w:tab/>
        </w:r>
        <w:r w:rsidRPr="00393F12">
          <w:rPr>
            <w:rStyle w:val="Hyperlink"/>
            <w:noProof/>
          </w:rPr>
          <w:t>Effects on begging rate and begging frequency</w:t>
        </w:r>
        <w:r>
          <w:rPr>
            <w:noProof/>
            <w:webHidden/>
          </w:rPr>
          <w:tab/>
        </w:r>
        <w:r>
          <w:rPr>
            <w:noProof/>
            <w:webHidden/>
          </w:rPr>
          <w:fldChar w:fldCharType="begin"/>
        </w:r>
        <w:r>
          <w:rPr>
            <w:noProof/>
            <w:webHidden/>
          </w:rPr>
          <w:instrText xml:space="preserve"> PAGEREF _Toc43752954 \h </w:instrText>
        </w:r>
        <w:r>
          <w:rPr>
            <w:noProof/>
            <w:webHidden/>
          </w:rPr>
        </w:r>
        <w:r>
          <w:rPr>
            <w:noProof/>
            <w:webHidden/>
          </w:rPr>
          <w:fldChar w:fldCharType="separate"/>
        </w:r>
        <w:r>
          <w:rPr>
            <w:noProof/>
            <w:webHidden/>
          </w:rPr>
          <w:t>40</w:t>
        </w:r>
        <w:r>
          <w:rPr>
            <w:noProof/>
            <w:webHidden/>
          </w:rPr>
          <w:fldChar w:fldCharType="end"/>
        </w:r>
      </w:hyperlink>
    </w:p>
    <w:p w14:paraId="4C596F99" w14:textId="031D8E97" w:rsidR="006A4575" w:rsidRDefault="006A4575">
      <w:pPr>
        <w:pStyle w:val="TOC2"/>
        <w:tabs>
          <w:tab w:val="left" w:pos="880"/>
          <w:tab w:val="right" w:leader="dot" w:pos="9016"/>
        </w:tabs>
        <w:rPr>
          <w:rFonts w:asciiTheme="minorHAnsi" w:hAnsiTheme="minorHAnsi"/>
          <w:noProof/>
          <w:sz w:val="22"/>
        </w:rPr>
      </w:pPr>
      <w:hyperlink w:anchor="_Toc43752955" w:history="1">
        <w:r w:rsidRPr="00393F12">
          <w:rPr>
            <w:rStyle w:val="Hyperlink"/>
            <w:noProof/>
            <w:spacing w:val="20"/>
          </w:rPr>
          <w:t>4.</w:t>
        </w:r>
        <w:r>
          <w:rPr>
            <w:rFonts w:asciiTheme="minorHAnsi" w:hAnsiTheme="minorHAnsi"/>
            <w:noProof/>
            <w:sz w:val="22"/>
          </w:rPr>
          <w:tab/>
        </w:r>
        <w:r w:rsidRPr="00393F12">
          <w:rPr>
            <w:rStyle w:val="Hyperlink"/>
            <w:noProof/>
          </w:rPr>
          <w:t>Discussion</w:t>
        </w:r>
        <w:r>
          <w:rPr>
            <w:noProof/>
            <w:webHidden/>
          </w:rPr>
          <w:tab/>
        </w:r>
        <w:r>
          <w:rPr>
            <w:noProof/>
            <w:webHidden/>
          </w:rPr>
          <w:fldChar w:fldCharType="begin"/>
        </w:r>
        <w:r>
          <w:rPr>
            <w:noProof/>
            <w:webHidden/>
          </w:rPr>
          <w:instrText xml:space="preserve"> PAGEREF _Toc43752955 \h </w:instrText>
        </w:r>
        <w:r>
          <w:rPr>
            <w:noProof/>
            <w:webHidden/>
          </w:rPr>
        </w:r>
        <w:r>
          <w:rPr>
            <w:noProof/>
            <w:webHidden/>
          </w:rPr>
          <w:fldChar w:fldCharType="separate"/>
        </w:r>
        <w:r>
          <w:rPr>
            <w:noProof/>
            <w:webHidden/>
          </w:rPr>
          <w:t>48</w:t>
        </w:r>
        <w:r>
          <w:rPr>
            <w:noProof/>
            <w:webHidden/>
          </w:rPr>
          <w:fldChar w:fldCharType="end"/>
        </w:r>
      </w:hyperlink>
    </w:p>
    <w:p w14:paraId="1E1B1999" w14:textId="62D93679" w:rsidR="006A4575" w:rsidRDefault="006A4575">
      <w:pPr>
        <w:pStyle w:val="TOC3"/>
        <w:tabs>
          <w:tab w:val="left" w:pos="880"/>
          <w:tab w:val="right" w:leader="dot" w:pos="9016"/>
        </w:tabs>
        <w:rPr>
          <w:rFonts w:asciiTheme="minorHAnsi" w:hAnsiTheme="minorHAnsi"/>
          <w:noProof/>
          <w:sz w:val="22"/>
        </w:rPr>
      </w:pPr>
      <w:hyperlink w:anchor="_Toc43752956" w:history="1">
        <w:r w:rsidRPr="00393F12">
          <w:rPr>
            <w:rStyle w:val="Hyperlink"/>
            <w:noProof/>
          </w:rPr>
          <w:t>4.1.</w:t>
        </w:r>
        <w:r>
          <w:rPr>
            <w:rFonts w:asciiTheme="minorHAnsi" w:hAnsiTheme="minorHAnsi"/>
            <w:noProof/>
            <w:sz w:val="22"/>
          </w:rPr>
          <w:tab/>
        </w:r>
        <w:r w:rsidRPr="00393F12">
          <w:rPr>
            <w:rStyle w:val="Hyperlink"/>
            <w:noProof/>
          </w:rPr>
          <w:t>Part 1: begging success in relation to four universal independent variables</w:t>
        </w:r>
        <w:r>
          <w:rPr>
            <w:noProof/>
            <w:webHidden/>
          </w:rPr>
          <w:tab/>
        </w:r>
        <w:r>
          <w:rPr>
            <w:noProof/>
            <w:webHidden/>
          </w:rPr>
          <w:fldChar w:fldCharType="begin"/>
        </w:r>
        <w:r>
          <w:rPr>
            <w:noProof/>
            <w:webHidden/>
          </w:rPr>
          <w:instrText xml:space="preserve"> PAGEREF _Toc43752956 \h </w:instrText>
        </w:r>
        <w:r>
          <w:rPr>
            <w:noProof/>
            <w:webHidden/>
          </w:rPr>
        </w:r>
        <w:r>
          <w:rPr>
            <w:noProof/>
            <w:webHidden/>
          </w:rPr>
          <w:fldChar w:fldCharType="separate"/>
        </w:r>
        <w:r>
          <w:rPr>
            <w:noProof/>
            <w:webHidden/>
          </w:rPr>
          <w:t>48</w:t>
        </w:r>
        <w:r>
          <w:rPr>
            <w:noProof/>
            <w:webHidden/>
          </w:rPr>
          <w:fldChar w:fldCharType="end"/>
        </w:r>
      </w:hyperlink>
    </w:p>
    <w:p w14:paraId="10B1D455" w14:textId="4ADD9E79" w:rsidR="006A4575" w:rsidRDefault="006A4575">
      <w:pPr>
        <w:pStyle w:val="TOC3"/>
        <w:tabs>
          <w:tab w:val="left" w:pos="880"/>
          <w:tab w:val="right" w:leader="dot" w:pos="9016"/>
        </w:tabs>
        <w:rPr>
          <w:rFonts w:asciiTheme="minorHAnsi" w:hAnsiTheme="minorHAnsi"/>
          <w:noProof/>
          <w:sz w:val="22"/>
        </w:rPr>
      </w:pPr>
      <w:hyperlink w:anchor="_Toc43752957" w:history="1">
        <w:r w:rsidRPr="00393F12">
          <w:rPr>
            <w:rStyle w:val="Hyperlink"/>
            <w:noProof/>
          </w:rPr>
          <w:t>4.2.</w:t>
        </w:r>
        <w:r>
          <w:rPr>
            <w:rFonts w:asciiTheme="minorHAnsi" w:hAnsiTheme="minorHAnsi"/>
            <w:noProof/>
            <w:sz w:val="22"/>
          </w:rPr>
          <w:tab/>
        </w:r>
        <w:r w:rsidRPr="00393F12">
          <w:rPr>
            <w:rStyle w:val="Hyperlink"/>
            <w:noProof/>
          </w:rPr>
          <w:t>Part 2: begging success in relation to site (i.e. wild vs zoo)</w:t>
        </w:r>
        <w:r>
          <w:rPr>
            <w:noProof/>
            <w:webHidden/>
          </w:rPr>
          <w:tab/>
        </w:r>
        <w:r>
          <w:rPr>
            <w:noProof/>
            <w:webHidden/>
          </w:rPr>
          <w:fldChar w:fldCharType="begin"/>
        </w:r>
        <w:r>
          <w:rPr>
            <w:noProof/>
            <w:webHidden/>
          </w:rPr>
          <w:instrText xml:space="preserve"> PAGEREF _Toc43752957 \h </w:instrText>
        </w:r>
        <w:r>
          <w:rPr>
            <w:noProof/>
            <w:webHidden/>
          </w:rPr>
        </w:r>
        <w:r>
          <w:rPr>
            <w:noProof/>
            <w:webHidden/>
          </w:rPr>
          <w:fldChar w:fldCharType="separate"/>
        </w:r>
        <w:r>
          <w:rPr>
            <w:noProof/>
            <w:webHidden/>
          </w:rPr>
          <w:t>51</w:t>
        </w:r>
        <w:r>
          <w:rPr>
            <w:noProof/>
            <w:webHidden/>
          </w:rPr>
          <w:fldChar w:fldCharType="end"/>
        </w:r>
      </w:hyperlink>
    </w:p>
    <w:p w14:paraId="112B7AE0" w14:textId="15713EFA" w:rsidR="006A4575" w:rsidRDefault="006A4575">
      <w:pPr>
        <w:pStyle w:val="TOC3"/>
        <w:tabs>
          <w:tab w:val="left" w:pos="880"/>
          <w:tab w:val="right" w:leader="dot" w:pos="9016"/>
        </w:tabs>
        <w:rPr>
          <w:rFonts w:asciiTheme="minorHAnsi" w:hAnsiTheme="minorHAnsi"/>
          <w:noProof/>
          <w:sz w:val="22"/>
        </w:rPr>
      </w:pPr>
      <w:hyperlink w:anchor="_Toc43752958" w:history="1">
        <w:r w:rsidRPr="00393F12">
          <w:rPr>
            <w:rStyle w:val="Hyperlink"/>
            <w:noProof/>
          </w:rPr>
          <w:t>4.3.</w:t>
        </w:r>
        <w:r>
          <w:rPr>
            <w:rFonts w:asciiTheme="minorHAnsi" w:hAnsiTheme="minorHAnsi"/>
            <w:noProof/>
            <w:sz w:val="22"/>
          </w:rPr>
          <w:tab/>
        </w:r>
        <w:r w:rsidRPr="00393F12">
          <w:rPr>
            <w:rStyle w:val="Hyperlink"/>
            <w:noProof/>
          </w:rPr>
          <w:t>Part 3: begging frequency &amp; begging rate</w:t>
        </w:r>
        <w:r>
          <w:rPr>
            <w:noProof/>
            <w:webHidden/>
          </w:rPr>
          <w:tab/>
        </w:r>
        <w:r>
          <w:rPr>
            <w:noProof/>
            <w:webHidden/>
          </w:rPr>
          <w:fldChar w:fldCharType="begin"/>
        </w:r>
        <w:r>
          <w:rPr>
            <w:noProof/>
            <w:webHidden/>
          </w:rPr>
          <w:instrText xml:space="preserve"> PAGEREF _Toc43752958 \h </w:instrText>
        </w:r>
        <w:r>
          <w:rPr>
            <w:noProof/>
            <w:webHidden/>
          </w:rPr>
        </w:r>
        <w:r>
          <w:rPr>
            <w:noProof/>
            <w:webHidden/>
          </w:rPr>
          <w:fldChar w:fldCharType="separate"/>
        </w:r>
        <w:r>
          <w:rPr>
            <w:noProof/>
            <w:webHidden/>
          </w:rPr>
          <w:t>52</w:t>
        </w:r>
        <w:r>
          <w:rPr>
            <w:noProof/>
            <w:webHidden/>
          </w:rPr>
          <w:fldChar w:fldCharType="end"/>
        </w:r>
      </w:hyperlink>
    </w:p>
    <w:p w14:paraId="4C15AD7B" w14:textId="1A59FE1C" w:rsidR="006A4575" w:rsidRDefault="006A4575">
      <w:pPr>
        <w:pStyle w:val="TOC2"/>
        <w:tabs>
          <w:tab w:val="left" w:pos="880"/>
          <w:tab w:val="right" w:leader="dot" w:pos="9016"/>
        </w:tabs>
        <w:rPr>
          <w:rFonts w:asciiTheme="minorHAnsi" w:hAnsiTheme="minorHAnsi"/>
          <w:noProof/>
          <w:sz w:val="22"/>
        </w:rPr>
      </w:pPr>
      <w:hyperlink w:anchor="_Toc43752959" w:history="1">
        <w:r w:rsidRPr="00393F12">
          <w:rPr>
            <w:rStyle w:val="Hyperlink"/>
            <w:noProof/>
            <w:spacing w:val="20"/>
          </w:rPr>
          <w:t>5.</w:t>
        </w:r>
        <w:r>
          <w:rPr>
            <w:rFonts w:asciiTheme="minorHAnsi" w:hAnsiTheme="minorHAnsi"/>
            <w:noProof/>
            <w:sz w:val="22"/>
          </w:rPr>
          <w:tab/>
        </w:r>
        <w:r w:rsidRPr="00393F12">
          <w:rPr>
            <w:rStyle w:val="Hyperlink"/>
            <w:noProof/>
          </w:rPr>
          <w:t xml:space="preserve">Conclusion </w:t>
        </w:r>
        <w:r>
          <w:rPr>
            <w:noProof/>
            <w:webHidden/>
          </w:rPr>
          <w:tab/>
        </w:r>
        <w:r>
          <w:rPr>
            <w:noProof/>
            <w:webHidden/>
          </w:rPr>
          <w:fldChar w:fldCharType="begin"/>
        </w:r>
        <w:r>
          <w:rPr>
            <w:noProof/>
            <w:webHidden/>
          </w:rPr>
          <w:instrText xml:space="preserve"> PAGEREF _Toc43752959 \h </w:instrText>
        </w:r>
        <w:r>
          <w:rPr>
            <w:noProof/>
            <w:webHidden/>
          </w:rPr>
        </w:r>
        <w:r>
          <w:rPr>
            <w:noProof/>
            <w:webHidden/>
          </w:rPr>
          <w:fldChar w:fldCharType="separate"/>
        </w:r>
        <w:r>
          <w:rPr>
            <w:noProof/>
            <w:webHidden/>
          </w:rPr>
          <w:t>54</w:t>
        </w:r>
        <w:r>
          <w:rPr>
            <w:noProof/>
            <w:webHidden/>
          </w:rPr>
          <w:fldChar w:fldCharType="end"/>
        </w:r>
      </w:hyperlink>
    </w:p>
    <w:p w14:paraId="76AD13CF" w14:textId="7A648620" w:rsidR="006A4575" w:rsidRDefault="006A4575">
      <w:pPr>
        <w:pStyle w:val="TOC2"/>
        <w:tabs>
          <w:tab w:val="left" w:pos="880"/>
          <w:tab w:val="right" w:leader="dot" w:pos="9016"/>
        </w:tabs>
        <w:rPr>
          <w:rFonts w:asciiTheme="minorHAnsi" w:hAnsiTheme="minorHAnsi"/>
          <w:noProof/>
          <w:sz w:val="22"/>
        </w:rPr>
      </w:pPr>
      <w:hyperlink w:anchor="_Toc43752960" w:history="1">
        <w:r w:rsidRPr="00393F12">
          <w:rPr>
            <w:rStyle w:val="Hyperlink"/>
            <w:noProof/>
            <w:spacing w:val="20"/>
          </w:rPr>
          <w:t>6.</w:t>
        </w:r>
        <w:r>
          <w:rPr>
            <w:rFonts w:asciiTheme="minorHAnsi" w:hAnsiTheme="minorHAnsi"/>
            <w:noProof/>
            <w:sz w:val="22"/>
          </w:rPr>
          <w:tab/>
        </w:r>
        <w:r w:rsidRPr="00393F12">
          <w:rPr>
            <w:rStyle w:val="Hyperlink"/>
            <w:noProof/>
          </w:rPr>
          <w:t>Acknowledgments</w:t>
        </w:r>
        <w:r>
          <w:rPr>
            <w:noProof/>
            <w:webHidden/>
          </w:rPr>
          <w:tab/>
        </w:r>
        <w:r>
          <w:rPr>
            <w:noProof/>
            <w:webHidden/>
          </w:rPr>
          <w:fldChar w:fldCharType="begin"/>
        </w:r>
        <w:r>
          <w:rPr>
            <w:noProof/>
            <w:webHidden/>
          </w:rPr>
          <w:instrText xml:space="preserve"> PAGEREF _Toc43752960 \h </w:instrText>
        </w:r>
        <w:r>
          <w:rPr>
            <w:noProof/>
            <w:webHidden/>
          </w:rPr>
        </w:r>
        <w:r>
          <w:rPr>
            <w:noProof/>
            <w:webHidden/>
          </w:rPr>
          <w:fldChar w:fldCharType="separate"/>
        </w:r>
        <w:r>
          <w:rPr>
            <w:noProof/>
            <w:webHidden/>
          </w:rPr>
          <w:t>55</w:t>
        </w:r>
        <w:r>
          <w:rPr>
            <w:noProof/>
            <w:webHidden/>
          </w:rPr>
          <w:fldChar w:fldCharType="end"/>
        </w:r>
      </w:hyperlink>
    </w:p>
    <w:p w14:paraId="68DDDB04" w14:textId="77DAEEB2" w:rsidR="006A4575" w:rsidRDefault="006A4575">
      <w:pPr>
        <w:pStyle w:val="TOC1"/>
        <w:tabs>
          <w:tab w:val="right" w:leader="dot" w:pos="9016"/>
        </w:tabs>
        <w:rPr>
          <w:rFonts w:asciiTheme="minorHAnsi" w:hAnsiTheme="minorHAnsi"/>
          <w:noProof/>
          <w:snapToGrid/>
          <w:sz w:val="22"/>
        </w:rPr>
      </w:pPr>
      <w:hyperlink w:anchor="_Toc43752961" w:history="1">
        <w:r w:rsidRPr="00393F12">
          <w:rPr>
            <w:rStyle w:val="Hyperlink"/>
            <w:noProof/>
          </w:rPr>
          <w:t xml:space="preserve">Appendix </w:t>
        </w:r>
        <w:r>
          <w:rPr>
            <w:noProof/>
            <w:webHidden/>
          </w:rPr>
          <w:tab/>
        </w:r>
        <w:r>
          <w:rPr>
            <w:noProof/>
            <w:webHidden/>
          </w:rPr>
          <w:fldChar w:fldCharType="begin"/>
        </w:r>
        <w:r>
          <w:rPr>
            <w:noProof/>
            <w:webHidden/>
          </w:rPr>
          <w:instrText xml:space="preserve"> PAGEREF _Toc43752961 \h </w:instrText>
        </w:r>
        <w:r>
          <w:rPr>
            <w:noProof/>
            <w:webHidden/>
          </w:rPr>
        </w:r>
        <w:r>
          <w:rPr>
            <w:noProof/>
            <w:webHidden/>
          </w:rPr>
          <w:fldChar w:fldCharType="separate"/>
        </w:r>
        <w:r>
          <w:rPr>
            <w:noProof/>
            <w:webHidden/>
          </w:rPr>
          <w:t>56</w:t>
        </w:r>
        <w:r>
          <w:rPr>
            <w:noProof/>
            <w:webHidden/>
          </w:rPr>
          <w:fldChar w:fldCharType="end"/>
        </w:r>
      </w:hyperlink>
    </w:p>
    <w:p w14:paraId="22281B2C" w14:textId="166A752C" w:rsidR="006A4575" w:rsidRDefault="006A4575">
      <w:pPr>
        <w:pStyle w:val="TOC1"/>
        <w:tabs>
          <w:tab w:val="left" w:pos="880"/>
          <w:tab w:val="right" w:leader="dot" w:pos="9016"/>
        </w:tabs>
        <w:rPr>
          <w:rFonts w:asciiTheme="minorHAnsi" w:hAnsiTheme="minorHAnsi"/>
          <w:noProof/>
          <w:snapToGrid/>
          <w:sz w:val="22"/>
        </w:rPr>
      </w:pPr>
      <w:hyperlink w:anchor="_Toc43752962" w:history="1">
        <w:r w:rsidRPr="00393F12">
          <w:rPr>
            <w:rStyle w:val="Hyperlink"/>
            <w:noProof/>
          </w:rPr>
          <w:t>List of</w:t>
        </w:r>
        <w:r>
          <w:rPr>
            <w:rFonts w:asciiTheme="minorHAnsi" w:hAnsiTheme="minorHAnsi"/>
            <w:noProof/>
            <w:snapToGrid/>
            <w:sz w:val="22"/>
          </w:rPr>
          <w:tab/>
        </w:r>
        <w:r w:rsidRPr="00393F12">
          <w:rPr>
            <w:rStyle w:val="Hyperlink"/>
            <w:noProof/>
          </w:rPr>
          <w:t>figures and tables</w:t>
        </w:r>
        <w:r>
          <w:rPr>
            <w:noProof/>
            <w:webHidden/>
          </w:rPr>
          <w:tab/>
        </w:r>
        <w:r>
          <w:rPr>
            <w:noProof/>
            <w:webHidden/>
          </w:rPr>
          <w:fldChar w:fldCharType="begin"/>
        </w:r>
        <w:r>
          <w:rPr>
            <w:noProof/>
            <w:webHidden/>
          </w:rPr>
          <w:instrText xml:space="preserve"> PAGEREF _Toc43752962 \h </w:instrText>
        </w:r>
        <w:r>
          <w:rPr>
            <w:noProof/>
            <w:webHidden/>
          </w:rPr>
        </w:r>
        <w:r>
          <w:rPr>
            <w:noProof/>
            <w:webHidden/>
          </w:rPr>
          <w:fldChar w:fldCharType="separate"/>
        </w:r>
        <w:r>
          <w:rPr>
            <w:noProof/>
            <w:webHidden/>
          </w:rPr>
          <w:t>62</w:t>
        </w:r>
        <w:r>
          <w:rPr>
            <w:noProof/>
            <w:webHidden/>
          </w:rPr>
          <w:fldChar w:fldCharType="end"/>
        </w:r>
      </w:hyperlink>
    </w:p>
    <w:p w14:paraId="77A71DFB" w14:textId="06390B07" w:rsidR="006A4575" w:rsidRDefault="006A4575">
      <w:pPr>
        <w:pStyle w:val="TOC1"/>
        <w:tabs>
          <w:tab w:val="right" w:leader="dot" w:pos="9016"/>
        </w:tabs>
        <w:rPr>
          <w:rFonts w:asciiTheme="minorHAnsi" w:hAnsiTheme="minorHAnsi"/>
          <w:noProof/>
          <w:snapToGrid/>
          <w:sz w:val="22"/>
        </w:rPr>
      </w:pPr>
      <w:hyperlink w:anchor="_Toc43752963" w:history="1">
        <w:r w:rsidRPr="00393F12">
          <w:rPr>
            <w:rStyle w:val="Hyperlink"/>
            <w:noProof/>
          </w:rPr>
          <w:t>Bibliography</w:t>
        </w:r>
        <w:r>
          <w:rPr>
            <w:noProof/>
            <w:webHidden/>
          </w:rPr>
          <w:tab/>
        </w:r>
        <w:r>
          <w:rPr>
            <w:noProof/>
            <w:webHidden/>
          </w:rPr>
          <w:fldChar w:fldCharType="begin"/>
        </w:r>
        <w:r>
          <w:rPr>
            <w:noProof/>
            <w:webHidden/>
          </w:rPr>
          <w:instrText xml:space="preserve"> PAGEREF _Toc43752963 \h </w:instrText>
        </w:r>
        <w:r>
          <w:rPr>
            <w:noProof/>
            <w:webHidden/>
          </w:rPr>
        </w:r>
        <w:r>
          <w:rPr>
            <w:noProof/>
            <w:webHidden/>
          </w:rPr>
          <w:fldChar w:fldCharType="separate"/>
        </w:r>
        <w:r>
          <w:rPr>
            <w:noProof/>
            <w:webHidden/>
          </w:rPr>
          <w:t>63</w:t>
        </w:r>
        <w:r>
          <w:rPr>
            <w:noProof/>
            <w:webHidden/>
          </w:rPr>
          <w:fldChar w:fldCharType="end"/>
        </w:r>
      </w:hyperlink>
    </w:p>
    <w:p w14:paraId="61360C76" w14:textId="36E16A2A" w:rsidR="006A4575" w:rsidRDefault="006A4575">
      <w:pPr>
        <w:pStyle w:val="TOC1"/>
        <w:tabs>
          <w:tab w:val="right" w:leader="dot" w:pos="9016"/>
        </w:tabs>
        <w:rPr>
          <w:rFonts w:asciiTheme="minorHAnsi" w:hAnsiTheme="minorHAnsi"/>
          <w:noProof/>
          <w:snapToGrid/>
          <w:sz w:val="22"/>
        </w:rPr>
      </w:pPr>
      <w:hyperlink w:anchor="_Toc43752964" w:history="1">
        <w:r w:rsidRPr="00393F12">
          <w:rPr>
            <w:rStyle w:val="Hyperlink"/>
            <w:noProof/>
          </w:rPr>
          <w:t>Declaration of Academic Honesty</w:t>
        </w:r>
        <w:r>
          <w:rPr>
            <w:noProof/>
            <w:webHidden/>
          </w:rPr>
          <w:tab/>
        </w:r>
        <w:r>
          <w:rPr>
            <w:noProof/>
            <w:webHidden/>
          </w:rPr>
          <w:fldChar w:fldCharType="begin"/>
        </w:r>
        <w:r>
          <w:rPr>
            <w:noProof/>
            <w:webHidden/>
          </w:rPr>
          <w:instrText xml:space="preserve"> PAGEREF _Toc43752964 \h </w:instrText>
        </w:r>
        <w:r>
          <w:rPr>
            <w:noProof/>
            <w:webHidden/>
          </w:rPr>
        </w:r>
        <w:r>
          <w:rPr>
            <w:noProof/>
            <w:webHidden/>
          </w:rPr>
          <w:fldChar w:fldCharType="separate"/>
        </w:r>
        <w:r>
          <w:rPr>
            <w:noProof/>
            <w:webHidden/>
          </w:rPr>
          <w:t>69</w:t>
        </w:r>
        <w:r>
          <w:rPr>
            <w:noProof/>
            <w:webHidden/>
          </w:rPr>
          <w:fldChar w:fldCharType="end"/>
        </w:r>
      </w:hyperlink>
    </w:p>
    <w:p w14:paraId="1FB315A9" w14:textId="7188E275" w:rsidR="002B64F8" w:rsidRPr="002B64F8" w:rsidRDefault="00FB1B43" w:rsidP="002B64F8">
      <w:pPr>
        <w:rPr>
          <w:rFonts w:cstheme="majorBidi"/>
          <w:szCs w:val="32"/>
        </w:rPr>
      </w:pPr>
      <w:r w:rsidRPr="00104AED">
        <w:rPr>
          <w:snapToGrid w:val="0"/>
        </w:rPr>
        <w:fldChar w:fldCharType="end"/>
      </w:r>
      <w:r w:rsidR="00316F58" w:rsidRPr="00104AED">
        <w:rPr>
          <w:snapToGrid w:val="0"/>
        </w:rPr>
        <w:br w:type="page"/>
      </w:r>
    </w:p>
    <w:p w14:paraId="0A5C511E" w14:textId="33A36DAB" w:rsidR="00316F58" w:rsidRPr="00104AED" w:rsidRDefault="00D958C1" w:rsidP="002B64F8">
      <w:pPr>
        <w:pStyle w:val="H1"/>
      </w:pPr>
      <w:bookmarkStart w:id="6" w:name="_Hlk43380486"/>
      <w:bookmarkStart w:id="7" w:name="_Toc43752931"/>
      <w:r w:rsidRPr="00104AED">
        <w:lastRenderedPageBreak/>
        <w:t>Introductio</w:t>
      </w:r>
      <w:r w:rsidR="00784643" w:rsidRPr="00104AED">
        <w:t>n</w:t>
      </w:r>
      <w:bookmarkEnd w:id="7"/>
      <w:r w:rsidR="002B64F8">
        <w:t xml:space="preserve"> </w:t>
      </w:r>
    </w:p>
    <w:p w14:paraId="29F931E6" w14:textId="77777777" w:rsidR="00784643" w:rsidRPr="00104AED" w:rsidRDefault="00784643" w:rsidP="009827CE"/>
    <w:p w14:paraId="2A071323" w14:textId="6EFF54EB" w:rsidR="002D1398" w:rsidRPr="00104AED" w:rsidRDefault="00784643" w:rsidP="009827CE">
      <w:pPr>
        <w:pStyle w:val="H2"/>
      </w:pPr>
      <w:r w:rsidRPr="00104AED">
        <w:t xml:space="preserve"> </w:t>
      </w:r>
      <w:bookmarkStart w:id="8" w:name="_Toc43752932"/>
      <w:r w:rsidR="00EE69C7" w:rsidRPr="00104AED">
        <w:t>Research</w:t>
      </w:r>
      <w:r w:rsidRPr="00104AED">
        <w:t xml:space="preserve"> background</w:t>
      </w:r>
      <w:r w:rsidR="00EE69C7" w:rsidRPr="00104AED">
        <w:t xml:space="preserve"> and objective</w:t>
      </w:r>
      <w:bookmarkEnd w:id="8"/>
    </w:p>
    <w:p w14:paraId="7CEB39A8" w14:textId="77777777" w:rsidR="00C730F0" w:rsidRDefault="00E84DCC" w:rsidP="0016312B">
      <w:pPr>
        <w:rPr>
          <w:rFonts w:cs="Times New Roman"/>
          <w:szCs w:val="24"/>
        </w:rPr>
      </w:pPr>
      <w:r w:rsidRPr="00104AED">
        <w:rPr>
          <w:rFonts w:cs="Times New Roman"/>
          <w:szCs w:val="24"/>
        </w:rPr>
        <w:t>Great apes</w:t>
      </w:r>
      <w:r w:rsidR="00146CAA" w:rsidRPr="00104AED">
        <w:rPr>
          <w:rFonts w:cs="Times New Roman"/>
          <w:szCs w:val="24"/>
        </w:rPr>
        <w:t xml:space="preserve">, including humans, </w:t>
      </w:r>
      <w:r w:rsidR="009B61B0" w:rsidRPr="00104AED">
        <w:rPr>
          <w:rFonts w:cs="Times New Roman"/>
          <w:szCs w:val="24"/>
        </w:rPr>
        <w:t>are known for their</w:t>
      </w:r>
      <w:r w:rsidR="00146CAA" w:rsidRPr="00104AED">
        <w:rPr>
          <w:rFonts w:cs="Times New Roman"/>
          <w:szCs w:val="24"/>
        </w:rPr>
        <w:t xml:space="preserve"> </w:t>
      </w:r>
      <w:r w:rsidR="00AE6D21" w:rsidRPr="00104AED">
        <w:rPr>
          <w:rFonts w:cs="Times New Roman"/>
          <w:szCs w:val="24"/>
        </w:rPr>
        <w:t>long</w:t>
      </w:r>
      <w:r w:rsidR="00C54ADB" w:rsidRPr="00104AED">
        <w:rPr>
          <w:rFonts w:cs="Times New Roman"/>
          <w:szCs w:val="24"/>
        </w:rPr>
        <w:t>er</w:t>
      </w:r>
      <w:r w:rsidR="00AE6D21" w:rsidRPr="00104AED">
        <w:rPr>
          <w:rFonts w:cs="Times New Roman"/>
          <w:szCs w:val="24"/>
        </w:rPr>
        <w:t xml:space="preserve"> lifespan but </w:t>
      </w:r>
      <w:r w:rsidR="00C54ADB" w:rsidRPr="00104AED">
        <w:rPr>
          <w:rFonts w:cs="Times New Roman"/>
          <w:szCs w:val="24"/>
        </w:rPr>
        <w:t xml:space="preserve">much </w:t>
      </w:r>
      <w:r w:rsidR="00146CAA" w:rsidRPr="00104AED">
        <w:rPr>
          <w:rFonts w:cs="Times New Roman"/>
          <w:szCs w:val="24"/>
        </w:rPr>
        <w:t>slow</w:t>
      </w:r>
      <w:r w:rsidR="00C54ADB" w:rsidRPr="00104AED">
        <w:rPr>
          <w:rFonts w:cs="Times New Roman"/>
          <w:szCs w:val="24"/>
        </w:rPr>
        <w:t>er</w:t>
      </w:r>
      <w:r w:rsidR="00146CAA" w:rsidRPr="00104AED">
        <w:rPr>
          <w:rFonts w:cs="Times New Roman"/>
          <w:szCs w:val="24"/>
        </w:rPr>
        <w:t xml:space="preserve"> </w:t>
      </w:r>
      <w:r w:rsidR="00FC0388" w:rsidRPr="00104AED">
        <w:rPr>
          <w:rFonts w:cs="Times New Roman"/>
          <w:szCs w:val="24"/>
        </w:rPr>
        <w:t xml:space="preserve">developmental pace </w:t>
      </w:r>
      <w:r w:rsidR="00C54ADB" w:rsidRPr="00104AED">
        <w:rPr>
          <w:rFonts w:cs="Times New Roman"/>
          <w:szCs w:val="24"/>
        </w:rPr>
        <w:t xml:space="preserve">compared to other mammals </w:t>
      </w:r>
      <w:r w:rsidR="00F12D8B" w:rsidRPr="00104AED">
        <w:rPr>
          <w:rFonts w:cs="Times New Roman"/>
          <w:szCs w:val="24"/>
        </w:rPr>
        <w:t>(</w:t>
      </w:r>
      <w:r w:rsidR="00E74DF0" w:rsidRPr="00104AED">
        <w:rPr>
          <w:rFonts w:cs="Times New Roman"/>
          <w:szCs w:val="24"/>
        </w:rPr>
        <w:t>Harvey et al.</w:t>
      </w:r>
      <w:r w:rsidR="00C62AF3" w:rsidRPr="00104AED">
        <w:rPr>
          <w:rFonts w:cs="Times New Roman"/>
          <w:szCs w:val="24"/>
        </w:rPr>
        <w:t>,</w:t>
      </w:r>
      <w:r w:rsidR="00E74DF0" w:rsidRPr="00104AED">
        <w:rPr>
          <w:rFonts w:cs="Times New Roman"/>
          <w:szCs w:val="24"/>
        </w:rPr>
        <w:t xml:space="preserve">1987; Janson </w:t>
      </w:r>
      <w:r w:rsidR="00FC3417" w:rsidRPr="00104AED">
        <w:rPr>
          <w:rFonts w:cs="Times New Roman"/>
          <w:szCs w:val="24"/>
        </w:rPr>
        <w:t>&amp;</w:t>
      </w:r>
      <w:r w:rsidR="00E74DF0" w:rsidRPr="00104AED">
        <w:rPr>
          <w:rFonts w:cs="Times New Roman"/>
          <w:szCs w:val="24"/>
        </w:rPr>
        <w:t xml:space="preserve"> van Schaik 1993; Ross, 1998; Ross </w:t>
      </w:r>
      <w:r w:rsidR="00FC3417" w:rsidRPr="00104AED">
        <w:rPr>
          <w:rFonts w:cs="Times New Roman"/>
          <w:szCs w:val="24"/>
        </w:rPr>
        <w:t>&amp;</w:t>
      </w:r>
      <w:r w:rsidR="00E74DF0" w:rsidRPr="00104AED">
        <w:rPr>
          <w:rFonts w:cs="Times New Roman"/>
          <w:szCs w:val="24"/>
        </w:rPr>
        <w:t xml:space="preserve"> Jones 1999; van </w:t>
      </w:r>
      <w:proofErr w:type="spellStart"/>
      <w:r w:rsidR="00E74DF0" w:rsidRPr="00104AED">
        <w:rPr>
          <w:rFonts w:cs="Times New Roman"/>
          <w:szCs w:val="24"/>
        </w:rPr>
        <w:t>Adrichem</w:t>
      </w:r>
      <w:proofErr w:type="spellEnd"/>
      <w:r w:rsidR="00E74DF0" w:rsidRPr="00104AED">
        <w:rPr>
          <w:rFonts w:cs="Times New Roman"/>
          <w:szCs w:val="24"/>
        </w:rPr>
        <w:t xml:space="preserve">, </w:t>
      </w:r>
      <w:proofErr w:type="spellStart"/>
      <w:r w:rsidR="00E74DF0" w:rsidRPr="00104AED">
        <w:rPr>
          <w:rFonts w:cs="Times New Roman"/>
          <w:szCs w:val="24"/>
        </w:rPr>
        <w:t>Utami</w:t>
      </w:r>
      <w:proofErr w:type="spellEnd"/>
      <w:r w:rsidR="00E74DF0" w:rsidRPr="00104AED">
        <w:rPr>
          <w:rFonts w:cs="Times New Roman"/>
          <w:szCs w:val="24"/>
        </w:rPr>
        <w:t xml:space="preserve">, </w:t>
      </w:r>
      <w:proofErr w:type="spellStart"/>
      <w:r w:rsidR="00E74DF0" w:rsidRPr="00104AED">
        <w:rPr>
          <w:rFonts w:cs="Times New Roman"/>
          <w:szCs w:val="24"/>
        </w:rPr>
        <w:t>Wich</w:t>
      </w:r>
      <w:proofErr w:type="spellEnd"/>
      <w:r w:rsidR="00E74DF0" w:rsidRPr="00104AED">
        <w:rPr>
          <w:rFonts w:cs="Times New Roman"/>
          <w:szCs w:val="24"/>
        </w:rPr>
        <w:t xml:space="preserve">, van </w:t>
      </w:r>
      <w:proofErr w:type="spellStart"/>
      <w:r w:rsidR="00E74DF0" w:rsidRPr="00104AED">
        <w:rPr>
          <w:rFonts w:cs="Times New Roman"/>
          <w:szCs w:val="24"/>
        </w:rPr>
        <w:t>Hooff</w:t>
      </w:r>
      <w:proofErr w:type="spellEnd"/>
      <w:r w:rsidR="00E74DF0" w:rsidRPr="00104AED">
        <w:rPr>
          <w:rFonts w:cs="Times New Roman"/>
          <w:szCs w:val="24"/>
        </w:rPr>
        <w:t xml:space="preserve">, &amp; </w:t>
      </w:r>
      <w:proofErr w:type="spellStart"/>
      <w:r w:rsidR="00E74DF0" w:rsidRPr="00104AED">
        <w:rPr>
          <w:rFonts w:cs="Times New Roman"/>
          <w:szCs w:val="24"/>
        </w:rPr>
        <w:t>Sterck</w:t>
      </w:r>
      <w:proofErr w:type="spellEnd"/>
      <w:r w:rsidR="00E74DF0" w:rsidRPr="00104AED">
        <w:rPr>
          <w:rFonts w:cs="Times New Roman"/>
          <w:szCs w:val="24"/>
        </w:rPr>
        <w:t xml:space="preserve">, 2006; Dunkel, 2006; </w:t>
      </w:r>
      <w:proofErr w:type="spellStart"/>
      <w:r w:rsidR="00E74DF0" w:rsidRPr="00104AED">
        <w:rPr>
          <w:rFonts w:cs="Times New Roman"/>
          <w:szCs w:val="24"/>
        </w:rPr>
        <w:t>Schuppli</w:t>
      </w:r>
      <w:proofErr w:type="spellEnd"/>
      <w:r w:rsidR="00E74DF0" w:rsidRPr="00104AED">
        <w:rPr>
          <w:rFonts w:cs="Times New Roman"/>
          <w:szCs w:val="24"/>
        </w:rPr>
        <w:t>, 2012</w:t>
      </w:r>
      <w:r w:rsidR="00F12D8B" w:rsidRPr="00104AED">
        <w:rPr>
          <w:rFonts w:cs="Times New Roman"/>
          <w:szCs w:val="24"/>
        </w:rPr>
        <w:t>)</w:t>
      </w:r>
      <w:r w:rsidR="00146CAA" w:rsidRPr="00104AED">
        <w:rPr>
          <w:rFonts w:cs="Times New Roman"/>
          <w:szCs w:val="24"/>
        </w:rPr>
        <w:t>.</w:t>
      </w:r>
      <w:r w:rsidR="00C970FF" w:rsidRPr="00104AED">
        <w:rPr>
          <w:rFonts w:cs="Times New Roman"/>
          <w:szCs w:val="24"/>
        </w:rPr>
        <w:t xml:space="preserve"> Several hypotheses have tried to explain </w:t>
      </w:r>
      <w:r w:rsidR="00FC0388" w:rsidRPr="00104AED">
        <w:rPr>
          <w:rFonts w:cs="Times New Roman"/>
          <w:szCs w:val="24"/>
        </w:rPr>
        <w:t>primates’ slow li</w:t>
      </w:r>
      <w:r w:rsidR="0023030D">
        <w:rPr>
          <w:rFonts w:cs="Times New Roman"/>
          <w:szCs w:val="24"/>
        </w:rPr>
        <w:t>f</w:t>
      </w:r>
      <w:r w:rsidR="00FC0388" w:rsidRPr="00104AED">
        <w:rPr>
          <w:rFonts w:cs="Times New Roman"/>
          <w:szCs w:val="24"/>
        </w:rPr>
        <w:t>e history</w:t>
      </w:r>
      <w:r w:rsidR="00CE6E87">
        <w:rPr>
          <w:rFonts w:cs="Times New Roman"/>
          <w:szCs w:val="24"/>
        </w:rPr>
        <w:t xml:space="preserve"> schedule</w:t>
      </w:r>
      <w:r w:rsidR="00C970FF" w:rsidRPr="00104AED">
        <w:rPr>
          <w:rFonts w:cs="Times New Roman"/>
          <w:szCs w:val="24"/>
        </w:rPr>
        <w:t>. T</w:t>
      </w:r>
      <w:r w:rsidR="00FC6D20" w:rsidRPr="00104AED">
        <w:rPr>
          <w:rFonts w:cs="Times New Roman"/>
          <w:szCs w:val="24"/>
        </w:rPr>
        <w:t xml:space="preserve">he energy-consumption hypothesis postulates that the </w:t>
      </w:r>
      <w:r w:rsidR="008923B6" w:rsidRPr="00104AED">
        <w:rPr>
          <w:rFonts w:cs="Times New Roman"/>
          <w:szCs w:val="24"/>
        </w:rPr>
        <w:t xml:space="preserve">slow life history schedule in primates is a result of their </w:t>
      </w:r>
      <w:r w:rsidR="00FC6D20" w:rsidRPr="00104AED">
        <w:rPr>
          <w:rFonts w:cs="Times New Roman"/>
          <w:szCs w:val="24"/>
        </w:rPr>
        <w:t>slow</w:t>
      </w:r>
      <w:r w:rsidR="00B523C7" w:rsidRPr="00104AED">
        <w:rPr>
          <w:rFonts w:cs="Times New Roman"/>
          <w:szCs w:val="24"/>
        </w:rPr>
        <w:t>er</w:t>
      </w:r>
      <w:r w:rsidR="00FC6D20" w:rsidRPr="00104AED">
        <w:rPr>
          <w:rFonts w:cs="Times New Roman"/>
          <w:szCs w:val="24"/>
        </w:rPr>
        <w:t xml:space="preserve"> metabolism </w:t>
      </w:r>
      <w:r w:rsidR="008923B6" w:rsidRPr="00104AED">
        <w:rPr>
          <w:rFonts w:cs="Times New Roman"/>
          <w:szCs w:val="24"/>
        </w:rPr>
        <w:t>compared</w:t>
      </w:r>
      <w:r w:rsidR="00FC6D20" w:rsidRPr="00104AED">
        <w:rPr>
          <w:rFonts w:cs="Times New Roman"/>
          <w:szCs w:val="24"/>
        </w:rPr>
        <w:t xml:space="preserve"> other mammals </w:t>
      </w:r>
      <w:r w:rsidR="0047558A" w:rsidRPr="00104AED">
        <w:rPr>
          <w:rFonts w:cs="Times New Roman"/>
          <w:szCs w:val="24"/>
        </w:rPr>
        <w:t>(</w:t>
      </w:r>
      <w:r w:rsidR="00464A42" w:rsidRPr="00104AED">
        <w:rPr>
          <w:rFonts w:cs="Times New Roman"/>
          <w:szCs w:val="24"/>
        </w:rPr>
        <w:t>figure1.1, (</w:t>
      </w:r>
      <w:proofErr w:type="spellStart"/>
      <w:r w:rsidR="0047558A" w:rsidRPr="00104AED">
        <w:rPr>
          <w:rFonts w:cs="Times New Roman"/>
          <w:szCs w:val="24"/>
        </w:rPr>
        <w:t>Pontzer</w:t>
      </w:r>
      <w:proofErr w:type="spellEnd"/>
      <w:r w:rsidR="0047558A" w:rsidRPr="00104AED">
        <w:rPr>
          <w:rFonts w:cs="Times New Roman"/>
          <w:szCs w:val="24"/>
        </w:rPr>
        <w:t xml:space="preserve"> et al., 2014</w:t>
      </w:r>
      <w:r w:rsidR="00464A42" w:rsidRPr="00104AED">
        <w:rPr>
          <w:rFonts w:cs="Times New Roman"/>
          <w:szCs w:val="24"/>
        </w:rPr>
        <w:t>)</w:t>
      </w:r>
      <w:r w:rsidR="0047558A" w:rsidRPr="00104AED">
        <w:rPr>
          <w:rFonts w:cs="Times New Roman"/>
          <w:szCs w:val="24"/>
        </w:rPr>
        <w:t>)</w:t>
      </w:r>
      <w:r w:rsidR="003379F9" w:rsidRPr="00104AED">
        <w:rPr>
          <w:rFonts w:cs="Times New Roman"/>
          <w:szCs w:val="24"/>
        </w:rPr>
        <w:t xml:space="preserve">. Among </w:t>
      </w:r>
      <w:r w:rsidR="000D592F" w:rsidRPr="00104AED">
        <w:rPr>
          <w:rFonts w:cs="Times New Roman"/>
          <w:szCs w:val="24"/>
        </w:rPr>
        <w:t>all</w:t>
      </w:r>
      <w:r w:rsidR="003379F9" w:rsidRPr="00104AED">
        <w:rPr>
          <w:rFonts w:cs="Times New Roman"/>
          <w:szCs w:val="24"/>
        </w:rPr>
        <w:t xml:space="preserve"> pr</w:t>
      </w:r>
      <w:r w:rsidR="000D592F" w:rsidRPr="00104AED">
        <w:rPr>
          <w:rFonts w:cs="Times New Roman"/>
          <w:szCs w:val="24"/>
        </w:rPr>
        <w:t>i</w:t>
      </w:r>
      <w:r w:rsidR="003379F9" w:rsidRPr="00104AED">
        <w:rPr>
          <w:rFonts w:cs="Times New Roman"/>
          <w:szCs w:val="24"/>
        </w:rPr>
        <w:t>mates, Bornean orangutans</w:t>
      </w:r>
      <w:r w:rsidR="009B6FC7" w:rsidRPr="00104AED">
        <w:rPr>
          <w:rFonts w:cs="Times New Roman"/>
          <w:szCs w:val="24"/>
        </w:rPr>
        <w:t xml:space="preserve"> </w:t>
      </w:r>
      <w:r w:rsidR="003379F9" w:rsidRPr="00104AED">
        <w:rPr>
          <w:rFonts w:cs="Times New Roman"/>
          <w:szCs w:val="24"/>
        </w:rPr>
        <w:t>(</w:t>
      </w:r>
      <w:r w:rsidR="003379F9" w:rsidRPr="00104AED">
        <w:rPr>
          <w:rFonts w:cs="Times New Roman"/>
          <w:i/>
          <w:iCs/>
          <w:szCs w:val="24"/>
        </w:rPr>
        <w:t xml:space="preserve">Pongo </w:t>
      </w:r>
      <w:proofErr w:type="spellStart"/>
      <w:r w:rsidR="003379F9" w:rsidRPr="00104AED">
        <w:rPr>
          <w:rFonts w:cs="Times New Roman"/>
          <w:i/>
          <w:iCs/>
          <w:szCs w:val="24"/>
        </w:rPr>
        <w:t>pygmaeus</w:t>
      </w:r>
      <w:proofErr w:type="spellEnd"/>
      <w:r w:rsidR="003379F9" w:rsidRPr="00104AED">
        <w:rPr>
          <w:rFonts w:cs="Times New Roman"/>
          <w:szCs w:val="24"/>
        </w:rPr>
        <w:t>) sho</w:t>
      </w:r>
      <w:r w:rsidR="00CE6E87">
        <w:rPr>
          <w:rFonts w:cs="Times New Roman"/>
          <w:szCs w:val="24"/>
        </w:rPr>
        <w:t xml:space="preserve">w </w:t>
      </w:r>
      <w:r w:rsidR="003379F9" w:rsidRPr="00104AED">
        <w:rPr>
          <w:rFonts w:cs="Times New Roman"/>
          <w:szCs w:val="24"/>
        </w:rPr>
        <w:t xml:space="preserve">the lowest </w:t>
      </w:r>
      <w:r w:rsidR="00FC0388" w:rsidRPr="00104AED">
        <w:rPr>
          <w:rFonts w:cs="Times New Roman"/>
          <w:szCs w:val="24"/>
        </w:rPr>
        <w:t xml:space="preserve">total energy expenditure </w:t>
      </w:r>
      <w:r w:rsidR="003379F9" w:rsidRPr="00104AED">
        <w:rPr>
          <w:rFonts w:cs="Times New Roman"/>
          <w:szCs w:val="24"/>
        </w:rPr>
        <w:t>per body weight on a daily base</w:t>
      </w:r>
      <w:r w:rsidR="00F02831" w:rsidRPr="00104AED">
        <w:rPr>
          <w:rFonts w:cs="Times New Roman"/>
          <w:szCs w:val="24"/>
        </w:rPr>
        <w:t xml:space="preserve"> (figure1.</w:t>
      </w:r>
      <w:r w:rsidR="00464A42" w:rsidRPr="00104AED">
        <w:rPr>
          <w:rFonts w:cs="Times New Roman"/>
          <w:szCs w:val="24"/>
        </w:rPr>
        <w:t>2</w:t>
      </w:r>
      <w:r w:rsidR="00F02831" w:rsidRPr="00104AED">
        <w:rPr>
          <w:rFonts w:cs="Times New Roman"/>
          <w:szCs w:val="24"/>
        </w:rPr>
        <w:t>, (</w:t>
      </w:r>
      <w:proofErr w:type="spellStart"/>
      <w:r w:rsidR="000D592F" w:rsidRPr="00104AED">
        <w:rPr>
          <w:rFonts w:cs="Times New Roman"/>
          <w:szCs w:val="24"/>
        </w:rPr>
        <w:t>Pontzer</w:t>
      </w:r>
      <w:proofErr w:type="spellEnd"/>
      <w:r w:rsidR="000D592F" w:rsidRPr="00104AED">
        <w:rPr>
          <w:rFonts w:cs="Times New Roman"/>
          <w:szCs w:val="24"/>
        </w:rPr>
        <w:t xml:space="preserve"> et al., 2014</w:t>
      </w:r>
      <w:r w:rsidR="00F02831" w:rsidRPr="00104AED">
        <w:rPr>
          <w:rFonts w:cs="Times New Roman"/>
          <w:szCs w:val="24"/>
        </w:rPr>
        <w:t>))</w:t>
      </w:r>
      <w:r w:rsidR="00FC0388" w:rsidRPr="00104AED">
        <w:rPr>
          <w:rFonts w:cs="Times New Roman"/>
          <w:szCs w:val="24"/>
        </w:rPr>
        <w:t>.</w:t>
      </w:r>
      <w:r w:rsidR="007C3BAA" w:rsidRPr="00104AED">
        <w:rPr>
          <w:rFonts w:cs="Times New Roman"/>
          <w:szCs w:val="24"/>
        </w:rPr>
        <w:t xml:space="preserve"> Similarly, free-living Sumatran orangutans (</w:t>
      </w:r>
      <w:r w:rsidR="007C3BAA" w:rsidRPr="00104AED">
        <w:rPr>
          <w:rFonts w:cs="Times New Roman"/>
          <w:i/>
          <w:iCs/>
          <w:szCs w:val="24"/>
        </w:rPr>
        <w:t xml:space="preserve">Pongo </w:t>
      </w:r>
      <w:proofErr w:type="spellStart"/>
      <w:r w:rsidR="007C3BAA" w:rsidRPr="00104AED">
        <w:rPr>
          <w:rFonts w:cs="Times New Roman"/>
          <w:i/>
          <w:iCs/>
          <w:szCs w:val="24"/>
        </w:rPr>
        <w:t>abelii</w:t>
      </w:r>
      <w:proofErr w:type="spellEnd"/>
      <w:r w:rsidR="007C3BAA" w:rsidRPr="00104AED">
        <w:rPr>
          <w:rFonts w:cs="Times New Roman"/>
          <w:szCs w:val="24"/>
        </w:rPr>
        <w:t>) spend much less metabolic energy per day than expected for their body weight (</w:t>
      </w:r>
      <w:proofErr w:type="spellStart"/>
      <w:r w:rsidR="007C3BAA" w:rsidRPr="00104AED">
        <w:rPr>
          <w:rFonts w:cs="Times New Roman"/>
          <w:szCs w:val="24"/>
        </w:rPr>
        <w:t>Pontzer</w:t>
      </w:r>
      <w:proofErr w:type="spellEnd"/>
      <w:r w:rsidR="007C3BAA" w:rsidRPr="00104AED">
        <w:rPr>
          <w:rFonts w:cs="Times New Roman"/>
          <w:szCs w:val="24"/>
        </w:rPr>
        <w:t xml:space="preserve">, </w:t>
      </w:r>
      <w:proofErr w:type="spellStart"/>
      <w:r w:rsidR="007C3BAA" w:rsidRPr="00104AED">
        <w:rPr>
          <w:rFonts w:cs="Times New Roman"/>
          <w:szCs w:val="24"/>
        </w:rPr>
        <w:t>Raichlen</w:t>
      </w:r>
      <w:proofErr w:type="spellEnd"/>
      <w:r w:rsidR="007C3BAA" w:rsidRPr="00104AED">
        <w:rPr>
          <w:rFonts w:cs="Times New Roman"/>
          <w:szCs w:val="24"/>
        </w:rPr>
        <w:t xml:space="preserve">, Shumaker, </w:t>
      </w:r>
      <w:proofErr w:type="spellStart"/>
      <w:r w:rsidR="007C3BAA" w:rsidRPr="00104AED">
        <w:rPr>
          <w:rFonts w:cs="Times New Roman"/>
          <w:szCs w:val="24"/>
        </w:rPr>
        <w:t>Ocobock</w:t>
      </w:r>
      <w:proofErr w:type="spellEnd"/>
      <w:r w:rsidR="007C3BAA" w:rsidRPr="00104AED">
        <w:rPr>
          <w:rFonts w:cs="Times New Roman"/>
          <w:szCs w:val="24"/>
        </w:rPr>
        <w:t xml:space="preserve">, &amp; </w:t>
      </w:r>
      <w:proofErr w:type="spellStart"/>
      <w:r w:rsidR="007C3BAA" w:rsidRPr="00104AED">
        <w:rPr>
          <w:rFonts w:cs="Times New Roman"/>
          <w:szCs w:val="24"/>
        </w:rPr>
        <w:t>Wich</w:t>
      </w:r>
      <w:proofErr w:type="spellEnd"/>
      <w:r w:rsidR="007C3BAA" w:rsidRPr="00104AED">
        <w:rPr>
          <w:rFonts w:cs="Times New Roman"/>
          <w:szCs w:val="24"/>
        </w:rPr>
        <w:t>, 2010).</w:t>
      </w:r>
      <w:r w:rsidR="00CF59E4">
        <w:rPr>
          <w:rFonts w:cs="Times New Roman"/>
          <w:szCs w:val="24"/>
        </w:rPr>
        <w:t xml:space="preserve"> </w:t>
      </w:r>
      <w:r w:rsidR="00FC0388" w:rsidRPr="00104AED">
        <w:rPr>
          <w:rFonts w:cs="Times New Roman"/>
          <w:szCs w:val="24"/>
        </w:rPr>
        <w:t>I</w:t>
      </w:r>
      <w:r w:rsidR="00C970FF" w:rsidRPr="00104AED">
        <w:rPr>
          <w:rFonts w:cs="Times New Roman"/>
          <w:szCs w:val="24"/>
        </w:rPr>
        <w:t xml:space="preserve">t was </w:t>
      </w:r>
      <w:r w:rsidR="007F7FBC" w:rsidRPr="00104AED">
        <w:rPr>
          <w:rFonts w:cs="Times New Roman"/>
          <w:szCs w:val="24"/>
        </w:rPr>
        <w:t>s</w:t>
      </w:r>
      <w:r w:rsidR="00503F5B" w:rsidRPr="00104AED">
        <w:rPr>
          <w:rFonts w:cs="Times New Roman"/>
          <w:szCs w:val="24"/>
        </w:rPr>
        <w:t>uggest</w:t>
      </w:r>
      <w:r w:rsidR="00C970FF" w:rsidRPr="00104AED">
        <w:rPr>
          <w:rFonts w:cs="Times New Roman"/>
          <w:szCs w:val="24"/>
        </w:rPr>
        <w:t>ed</w:t>
      </w:r>
      <w:r w:rsidR="007F7FBC" w:rsidRPr="00104AED">
        <w:rPr>
          <w:rFonts w:cs="Times New Roman"/>
          <w:szCs w:val="24"/>
        </w:rPr>
        <w:t xml:space="preserve"> </w:t>
      </w:r>
      <w:r w:rsidR="00503F5B" w:rsidRPr="00104AED">
        <w:rPr>
          <w:rFonts w:cs="Times New Roman"/>
          <w:szCs w:val="24"/>
        </w:rPr>
        <w:t xml:space="preserve">that reducing energy </w:t>
      </w:r>
      <w:r w:rsidR="008923B6" w:rsidRPr="00104AED">
        <w:rPr>
          <w:rFonts w:cs="Times New Roman"/>
          <w:szCs w:val="24"/>
        </w:rPr>
        <w:t>throughput</w:t>
      </w:r>
      <w:r w:rsidR="00FC0388" w:rsidRPr="00104AED">
        <w:rPr>
          <w:rFonts w:cs="Times New Roman"/>
          <w:szCs w:val="24"/>
        </w:rPr>
        <w:t xml:space="preserve"> </w:t>
      </w:r>
      <w:r w:rsidR="00503F5B" w:rsidRPr="00104AED">
        <w:rPr>
          <w:rFonts w:cs="Times New Roman"/>
          <w:szCs w:val="24"/>
        </w:rPr>
        <w:t xml:space="preserve">is an evolved strategy of </w:t>
      </w:r>
      <w:r w:rsidR="007F7FBC" w:rsidRPr="00104AED">
        <w:rPr>
          <w:rFonts w:cs="Times New Roman"/>
          <w:szCs w:val="24"/>
        </w:rPr>
        <w:t>orangutans</w:t>
      </w:r>
      <w:r w:rsidR="00503F5B" w:rsidRPr="00104AED">
        <w:rPr>
          <w:rFonts w:cs="Times New Roman"/>
          <w:szCs w:val="24"/>
        </w:rPr>
        <w:t xml:space="preserve"> to </w:t>
      </w:r>
      <w:r w:rsidR="007C3BAA" w:rsidRPr="00104AED">
        <w:rPr>
          <w:rFonts w:cs="Times New Roman"/>
          <w:szCs w:val="24"/>
        </w:rPr>
        <w:t xml:space="preserve">decrease the risk of starvation </w:t>
      </w:r>
      <w:r w:rsidR="00503F5B" w:rsidRPr="00104AED">
        <w:rPr>
          <w:rFonts w:cs="Times New Roman"/>
          <w:szCs w:val="24"/>
        </w:rPr>
        <w:t xml:space="preserve">via attenuating hunger </w:t>
      </w:r>
      <w:r w:rsidR="008923B6" w:rsidRPr="00104AED">
        <w:rPr>
          <w:rFonts w:cs="Times New Roman"/>
          <w:szCs w:val="24"/>
        </w:rPr>
        <w:t>during times of low food availability</w:t>
      </w:r>
      <w:r w:rsidR="00CF3607">
        <w:rPr>
          <w:rFonts w:cs="Times New Roman"/>
          <w:szCs w:val="24"/>
        </w:rPr>
        <w:t>, which can be unpredictable</w:t>
      </w:r>
      <w:r w:rsidR="008923B6" w:rsidRPr="00104AED">
        <w:rPr>
          <w:rFonts w:cs="Times New Roman"/>
          <w:szCs w:val="24"/>
        </w:rPr>
        <w:t xml:space="preserve">. </w:t>
      </w:r>
      <w:r w:rsidR="0016312B" w:rsidRPr="00104AED">
        <w:rPr>
          <w:rFonts w:cs="Times New Roman"/>
          <w:szCs w:val="24"/>
        </w:rPr>
        <w:t>T</w:t>
      </w:r>
      <w:r w:rsidR="002D0229" w:rsidRPr="00104AED">
        <w:rPr>
          <w:rFonts w:cs="Times New Roman"/>
          <w:szCs w:val="24"/>
        </w:rPr>
        <w:t>his “stingy strategy” of orangutans’</w:t>
      </w:r>
      <w:r w:rsidR="0016312B" w:rsidRPr="00104AED">
        <w:rPr>
          <w:rFonts w:cs="Times New Roman"/>
          <w:szCs w:val="24"/>
        </w:rPr>
        <w:t xml:space="preserve"> </w:t>
      </w:r>
      <w:r w:rsidR="00CF3607">
        <w:rPr>
          <w:rFonts w:cs="Times New Roman"/>
          <w:szCs w:val="24"/>
        </w:rPr>
        <w:t xml:space="preserve">by staying solitary rather than spending much energy for foraging in a big group </w:t>
      </w:r>
      <w:r w:rsidR="0016312B" w:rsidRPr="00104AED">
        <w:rPr>
          <w:rFonts w:cs="Times New Roman"/>
          <w:szCs w:val="24"/>
        </w:rPr>
        <w:t xml:space="preserve">may </w:t>
      </w:r>
      <w:r w:rsidR="007C3BAA" w:rsidRPr="00104AED">
        <w:rPr>
          <w:rFonts w:cs="Times New Roman"/>
          <w:szCs w:val="24"/>
        </w:rPr>
        <w:t>explain</w:t>
      </w:r>
      <w:r w:rsidR="0016312B" w:rsidRPr="00104AED">
        <w:rPr>
          <w:rFonts w:cs="Times New Roman"/>
          <w:szCs w:val="24"/>
        </w:rPr>
        <w:t xml:space="preserve"> their prolonged lifespan</w:t>
      </w:r>
      <w:r w:rsidR="00D962D7" w:rsidRPr="00104AED">
        <w:rPr>
          <w:rFonts w:cs="Times New Roman"/>
          <w:szCs w:val="24"/>
        </w:rPr>
        <w:t>.</w:t>
      </w:r>
      <w:r w:rsidR="00F408B3">
        <w:rPr>
          <w:rFonts w:cs="Times New Roman"/>
          <w:szCs w:val="24"/>
        </w:rPr>
        <w:t xml:space="preserve"> </w:t>
      </w:r>
    </w:p>
    <w:p w14:paraId="692D151C" w14:textId="77777777" w:rsidR="00C730F0" w:rsidRDefault="00C730F0" w:rsidP="0016312B">
      <w:pPr>
        <w:rPr>
          <w:rFonts w:cs="Times New Roman"/>
          <w:szCs w:val="24"/>
        </w:rPr>
      </w:pPr>
    </w:p>
    <w:p w14:paraId="3DD82ACB" w14:textId="4209D5B1" w:rsidR="00190B20" w:rsidRPr="00104AED" w:rsidRDefault="007C3BAA" w:rsidP="0016312B">
      <w:pPr>
        <w:rPr>
          <w:rFonts w:cs="Times New Roman"/>
          <w:szCs w:val="24"/>
        </w:rPr>
      </w:pPr>
      <w:r w:rsidRPr="00104AED">
        <w:rPr>
          <w:rFonts w:cs="Times New Roman"/>
          <w:szCs w:val="24"/>
        </w:rPr>
        <w:t>Along the same line</w:t>
      </w:r>
      <w:r w:rsidR="0016312B" w:rsidRPr="00104AED">
        <w:rPr>
          <w:rFonts w:cs="Times New Roman"/>
          <w:szCs w:val="24"/>
        </w:rPr>
        <w:t xml:space="preserve">, </w:t>
      </w:r>
      <w:r w:rsidR="00AC4151" w:rsidRPr="00104AED">
        <w:rPr>
          <w:rFonts w:cs="Times New Roman"/>
          <w:szCs w:val="24"/>
        </w:rPr>
        <w:t xml:space="preserve">the </w:t>
      </w:r>
      <w:r w:rsidRPr="00104AED">
        <w:rPr>
          <w:rFonts w:cs="Times New Roman"/>
          <w:szCs w:val="24"/>
        </w:rPr>
        <w:t>expensive</w:t>
      </w:r>
      <w:r w:rsidR="00AC4151" w:rsidRPr="00104AED">
        <w:rPr>
          <w:rFonts w:cs="Times New Roman"/>
          <w:szCs w:val="24"/>
        </w:rPr>
        <w:t>-brain hypothesis</w:t>
      </w:r>
      <w:r w:rsidR="0016312B" w:rsidRPr="00104AED">
        <w:rPr>
          <w:rFonts w:cs="Times New Roman"/>
          <w:szCs w:val="24"/>
        </w:rPr>
        <w:t xml:space="preserve"> </w:t>
      </w:r>
      <w:r w:rsidR="00D962D7" w:rsidRPr="00104AED">
        <w:rPr>
          <w:rFonts w:cs="Times New Roman"/>
          <w:szCs w:val="24"/>
        </w:rPr>
        <w:t>infers</w:t>
      </w:r>
      <w:r w:rsidR="0016312B" w:rsidRPr="00104AED">
        <w:rPr>
          <w:rFonts w:cs="Times New Roman"/>
          <w:szCs w:val="24"/>
        </w:rPr>
        <w:t xml:space="preserve"> that </w:t>
      </w:r>
      <w:r w:rsidR="00071666" w:rsidRPr="00104AED">
        <w:rPr>
          <w:rFonts w:cs="Times New Roman"/>
          <w:szCs w:val="24"/>
        </w:rPr>
        <w:t>it takes longer time for large-brained specie to reach adult brain and body size compared to small-brained species</w:t>
      </w:r>
      <w:r w:rsidR="00071666">
        <w:rPr>
          <w:rFonts w:cs="Times New Roman"/>
          <w:szCs w:val="24"/>
        </w:rPr>
        <w:t>.</w:t>
      </w:r>
      <w:r w:rsidR="00B526B1">
        <w:rPr>
          <w:rFonts w:cs="Times New Roman"/>
          <w:szCs w:val="24"/>
        </w:rPr>
        <w:t xml:space="preserve"> </w:t>
      </w:r>
      <w:r w:rsidR="00071666">
        <w:rPr>
          <w:rFonts w:cs="Times New Roman"/>
          <w:szCs w:val="24"/>
        </w:rPr>
        <w:t>T</w:t>
      </w:r>
      <w:r w:rsidR="004E7E01">
        <w:rPr>
          <w:rFonts w:cs="Times New Roman"/>
          <w:szCs w:val="24"/>
        </w:rPr>
        <w:t xml:space="preserve">his is because </w:t>
      </w:r>
      <w:r w:rsidR="0016312B" w:rsidRPr="00104AED">
        <w:rPr>
          <w:rFonts w:cs="Times New Roman"/>
          <w:szCs w:val="24"/>
        </w:rPr>
        <w:t xml:space="preserve">brain </w:t>
      </w:r>
      <w:r w:rsidR="00F76C46" w:rsidRPr="00104AED">
        <w:rPr>
          <w:rFonts w:cs="Times New Roman"/>
          <w:szCs w:val="24"/>
        </w:rPr>
        <w:t xml:space="preserve">tissue is energetically more expensive to develop and </w:t>
      </w:r>
      <w:r w:rsidR="004E7E01">
        <w:rPr>
          <w:rFonts w:cs="Times New Roman"/>
          <w:szCs w:val="24"/>
        </w:rPr>
        <w:t>maintain</w:t>
      </w:r>
      <w:r w:rsidR="00F76C46" w:rsidRPr="00104AED">
        <w:rPr>
          <w:rFonts w:cs="Times New Roman"/>
          <w:szCs w:val="24"/>
        </w:rPr>
        <w:t xml:space="preserve"> </w:t>
      </w:r>
      <w:r w:rsidR="0016312B" w:rsidRPr="00104AED">
        <w:rPr>
          <w:rFonts w:cs="Times New Roman"/>
          <w:szCs w:val="24"/>
        </w:rPr>
        <w:t xml:space="preserve">than </w:t>
      </w:r>
      <w:r w:rsidR="00F76C46" w:rsidRPr="00104AED">
        <w:rPr>
          <w:rFonts w:cs="Times New Roman"/>
          <w:szCs w:val="24"/>
        </w:rPr>
        <w:t>other tissues</w:t>
      </w:r>
      <w:r w:rsidR="004E7E01">
        <w:rPr>
          <w:rFonts w:cs="Times New Roman"/>
          <w:szCs w:val="24"/>
        </w:rPr>
        <w:t xml:space="preserve">, what’s more, the energy flow </w:t>
      </w:r>
      <w:r w:rsidR="004121FE">
        <w:rPr>
          <w:rFonts w:cs="Times New Roman"/>
          <w:szCs w:val="24"/>
        </w:rPr>
        <w:t xml:space="preserve">to the brain </w:t>
      </w:r>
      <w:r w:rsidR="004E7E01">
        <w:rPr>
          <w:rFonts w:cs="Times New Roman"/>
          <w:szCs w:val="24"/>
        </w:rPr>
        <w:t xml:space="preserve">should be constant to avoid brain damage </w:t>
      </w:r>
      <w:r w:rsidR="004121FE">
        <w:rPr>
          <w:rFonts w:cs="Times New Roman"/>
          <w:szCs w:val="24"/>
        </w:rPr>
        <w:t xml:space="preserve">which means that energy flow goes into two parts: maintaining the brain and developing it. Yet, it’s already expensive to maintain existing brain tissue developing </w:t>
      </w:r>
      <w:r w:rsidR="00311542">
        <w:rPr>
          <w:rFonts w:cs="Times New Roman"/>
          <w:szCs w:val="24"/>
        </w:rPr>
        <w:t>new brain tissue</w:t>
      </w:r>
      <w:r w:rsidR="004121FE">
        <w:rPr>
          <w:rFonts w:cs="Times New Roman"/>
          <w:szCs w:val="24"/>
        </w:rPr>
        <w:t xml:space="preserve"> takes even more energy</w:t>
      </w:r>
      <w:r w:rsidR="00B526B1">
        <w:rPr>
          <w:rFonts w:cs="Times New Roman"/>
          <w:szCs w:val="24"/>
        </w:rPr>
        <w:t xml:space="preserve"> </w:t>
      </w:r>
      <w:r w:rsidR="00184DC6" w:rsidRPr="00104AED">
        <w:rPr>
          <w:rFonts w:cs="Times New Roman"/>
          <w:szCs w:val="24"/>
        </w:rPr>
        <w:t xml:space="preserve">(Isler and van Schaik, 2009; </w:t>
      </w:r>
      <w:proofErr w:type="spellStart"/>
      <w:r w:rsidR="00184DC6" w:rsidRPr="00104AED">
        <w:rPr>
          <w:rFonts w:cs="Times New Roman"/>
          <w:szCs w:val="24"/>
        </w:rPr>
        <w:t>Barrickman</w:t>
      </w:r>
      <w:proofErr w:type="spellEnd"/>
      <w:r w:rsidR="00184DC6" w:rsidRPr="00104AED">
        <w:rPr>
          <w:rFonts w:cs="Times New Roman"/>
          <w:szCs w:val="24"/>
        </w:rPr>
        <w:t xml:space="preserve"> et al., 2008, as cited in </w:t>
      </w:r>
      <w:proofErr w:type="spellStart"/>
      <w:r w:rsidR="00184DC6" w:rsidRPr="00104AED">
        <w:rPr>
          <w:rFonts w:cs="Times New Roman"/>
          <w:szCs w:val="24"/>
        </w:rPr>
        <w:t>Schuppli</w:t>
      </w:r>
      <w:proofErr w:type="spellEnd"/>
      <w:r w:rsidR="00184DC6" w:rsidRPr="00104AED">
        <w:rPr>
          <w:rFonts w:cs="Times New Roman"/>
          <w:szCs w:val="24"/>
        </w:rPr>
        <w:t>, 2012)</w:t>
      </w:r>
      <w:r w:rsidR="002D0229" w:rsidRPr="00104AED">
        <w:rPr>
          <w:rFonts w:cs="Times New Roman"/>
          <w:szCs w:val="24"/>
        </w:rPr>
        <w:t>.</w:t>
      </w:r>
      <w:r w:rsidR="00190B20" w:rsidRPr="00104AED">
        <w:rPr>
          <w:rFonts w:cs="Times New Roman"/>
          <w:szCs w:val="24"/>
        </w:rPr>
        <w:t xml:space="preserve"> These hypotheses predict </w:t>
      </w:r>
      <w:r w:rsidR="004B27DB" w:rsidRPr="00104AED">
        <w:rPr>
          <w:rFonts w:cs="Times New Roman"/>
          <w:szCs w:val="24"/>
        </w:rPr>
        <w:t xml:space="preserve">the </w:t>
      </w:r>
      <w:r w:rsidR="00190B20" w:rsidRPr="00104AED">
        <w:rPr>
          <w:rFonts w:cs="Times New Roman"/>
          <w:szCs w:val="24"/>
        </w:rPr>
        <w:t>reason why</w:t>
      </w:r>
      <w:r w:rsidR="00607404" w:rsidRPr="00104AED">
        <w:rPr>
          <w:rFonts w:cs="Times New Roman"/>
          <w:szCs w:val="24"/>
        </w:rPr>
        <w:t xml:space="preserve"> orangutans</w:t>
      </w:r>
      <w:r w:rsidR="002D0229" w:rsidRPr="00104AED">
        <w:rPr>
          <w:rFonts w:cs="Times New Roman"/>
          <w:szCs w:val="24"/>
        </w:rPr>
        <w:t xml:space="preserve"> </w:t>
      </w:r>
      <w:r w:rsidR="00607404" w:rsidRPr="00104AED">
        <w:rPr>
          <w:rFonts w:cs="Times New Roman"/>
          <w:szCs w:val="24"/>
        </w:rPr>
        <w:t xml:space="preserve">have the most prolonged developmental stages </w:t>
      </w:r>
      <w:r w:rsidR="00012FC2" w:rsidRPr="00104AED">
        <w:rPr>
          <w:rFonts w:cs="Times New Roman"/>
          <w:szCs w:val="24"/>
        </w:rPr>
        <w:t>among primates from</w:t>
      </w:r>
      <w:r w:rsidR="00B217F8" w:rsidRPr="00104AED">
        <w:rPr>
          <w:rFonts w:cs="Times New Roman"/>
          <w:szCs w:val="24"/>
        </w:rPr>
        <w:t xml:space="preserve"> a</w:t>
      </w:r>
      <w:r w:rsidR="00012FC2" w:rsidRPr="00104AED">
        <w:rPr>
          <w:rFonts w:cs="Times New Roman"/>
          <w:szCs w:val="24"/>
        </w:rPr>
        <w:t xml:space="preserve"> </w:t>
      </w:r>
      <w:r w:rsidR="00F76C46" w:rsidRPr="00104AED">
        <w:rPr>
          <w:rFonts w:cs="Times New Roman"/>
          <w:szCs w:val="24"/>
        </w:rPr>
        <w:t xml:space="preserve">physiological </w:t>
      </w:r>
      <w:r w:rsidR="00012FC2" w:rsidRPr="00104AED">
        <w:rPr>
          <w:rFonts w:cs="Times New Roman"/>
          <w:szCs w:val="24"/>
        </w:rPr>
        <w:t>perspective.</w:t>
      </w:r>
    </w:p>
    <w:p w14:paraId="6141BDC2" w14:textId="01ADF6D0" w:rsidR="00190B20" w:rsidRPr="00104AED" w:rsidRDefault="00190B20" w:rsidP="0016312B">
      <w:pPr>
        <w:rPr>
          <w:rFonts w:cs="Times New Roman"/>
          <w:szCs w:val="24"/>
        </w:rPr>
      </w:pPr>
    </w:p>
    <w:p w14:paraId="466F2444" w14:textId="1EBAA0E3" w:rsidR="00FD3BB3" w:rsidRPr="00104AED" w:rsidRDefault="00F76C46" w:rsidP="00FD3BB3">
      <w:pPr>
        <w:rPr>
          <w:rFonts w:cs="Times New Roman"/>
          <w:szCs w:val="24"/>
        </w:rPr>
      </w:pPr>
      <w:r w:rsidRPr="00104AED">
        <w:rPr>
          <w:rFonts w:cs="Times New Roman"/>
          <w:szCs w:val="24"/>
        </w:rPr>
        <w:t>Life history pace can be measured in the timing of the following three ontogenetic events</w:t>
      </w:r>
      <w:r w:rsidR="00FD3BB3" w:rsidRPr="00104AED">
        <w:rPr>
          <w:rFonts w:cs="Times New Roman"/>
          <w:szCs w:val="24"/>
        </w:rPr>
        <w:t xml:space="preserve">: weaning, first reproduction, and interbirth interval (IBI). Harvey and </w:t>
      </w:r>
      <w:proofErr w:type="spellStart"/>
      <w:r w:rsidR="00FD3BB3" w:rsidRPr="00104AED">
        <w:rPr>
          <w:rFonts w:cs="Times New Roman"/>
          <w:szCs w:val="24"/>
        </w:rPr>
        <w:t>Clutton</w:t>
      </w:r>
      <w:proofErr w:type="spellEnd"/>
      <w:r w:rsidR="00FD3BB3" w:rsidRPr="00104AED">
        <w:rPr>
          <w:rFonts w:cs="Times New Roman"/>
          <w:szCs w:val="24"/>
        </w:rPr>
        <w:t>‐Brock (1985) gathered 14 life events and traits of 135 species including chimpanzees (</w:t>
      </w:r>
      <w:r w:rsidR="00FD3BB3" w:rsidRPr="00104AED">
        <w:rPr>
          <w:rFonts w:cs="Times New Roman"/>
          <w:i/>
          <w:iCs/>
          <w:szCs w:val="24"/>
        </w:rPr>
        <w:t>Pan troglodytes</w:t>
      </w:r>
      <w:r w:rsidR="00FD3BB3" w:rsidRPr="00104AED">
        <w:rPr>
          <w:rFonts w:cs="Times New Roman"/>
          <w:szCs w:val="24"/>
        </w:rPr>
        <w:t>), Bornean orangutans</w:t>
      </w:r>
      <w:r w:rsidR="00313127" w:rsidRPr="00104AED">
        <w:rPr>
          <w:rFonts w:cs="Times New Roman"/>
          <w:szCs w:val="24"/>
        </w:rPr>
        <w:t xml:space="preserve">, </w:t>
      </w:r>
      <w:r w:rsidR="00FD3BB3" w:rsidRPr="00104AED">
        <w:rPr>
          <w:rFonts w:cs="Times New Roman"/>
          <w:szCs w:val="24"/>
        </w:rPr>
        <w:t>gorillas (</w:t>
      </w:r>
      <w:r w:rsidR="00FD3BB3" w:rsidRPr="00104AED">
        <w:rPr>
          <w:rFonts w:cs="Times New Roman"/>
          <w:i/>
          <w:iCs/>
          <w:szCs w:val="24"/>
        </w:rPr>
        <w:t>Gorilla gorilla</w:t>
      </w:r>
      <w:r w:rsidR="00FD3BB3" w:rsidRPr="00104AED">
        <w:rPr>
          <w:rFonts w:cs="Times New Roman"/>
          <w:szCs w:val="24"/>
        </w:rPr>
        <w:t>), and humans (</w:t>
      </w:r>
      <w:r w:rsidR="00FD3BB3" w:rsidRPr="00104AED">
        <w:rPr>
          <w:rFonts w:cs="Times New Roman"/>
          <w:i/>
          <w:iCs/>
          <w:szCs w:val="24"/>
        </w:rPr>
        <w:t>Homo sapiens</w:t>
      </w:r>
      <w:r w:rsidR="00FD3BB3" w:rsidRPr="00104AED">
        <w:rPr>
          <w:rFonts w:cs="Times New Roman"/>
          <w:szCs w:val="24"/>
        </w:rPr>
        <w:t xml:space="preserve">), disentangling that, among those groups, humans give their first birth at the latest age but wean at the </w:t>
      </w:r>
      <w:r w:rsidR="00FD3BB3" w:rsidRPr="00104AED">
        <w:rPr>
          <w:rFonts w:cs="Times New Roman"/>
          <w:szCs w:val="24"/>
        </w:rPr>
        <w:lastRenderedPageBreak/>
        <w:t xml:space="preserve">earliest age (figure1.3, (Harvey &amp; </w:t>
      </w:r>
      <w:proofErr w:type="spellStart"/>
      <w:r w:rsidR="00FD3BB3" w:rsidRPr="00104AED">
        <w:rPr>
          <w:rFonts w:cs="Times New Roman"/>
          <w:szCs w:val="24"/>
        </w:rPr>
        <w:t>Clutton</w:t>
      </w:r>
      <w:proofErr w:type="spellEnd"/>
      <w:r w:rsidR="00FD3BB3" w:rsidRPr="00104AED">
        <w:rPr>
          <w:rFonts w:cs="Times New Roman"/>
          <w:szCs w:val="24"/>
        </w:rPr>
        <w:t xml:space="preserve">‐Brock, 1985)). Their results also expounded that all those traits vary among taxa. </w:t>
      </w:r>
      <w:r w:rsidR="00951365" w:rsidRPr="00104AED">
        <w:rPr>
          <w:rFonts w:cs="Times New Roman"/>
          <w:szCs w:val="24"/>
        </w:rPr>
        <w:t xml:space="preserve">Regarding </w:t>
      </w:r>
      <w:r w:rsidR="00C00F55" w:rsidRPr="00104AED">
        <w:rPr>
          <w:rFonts w:cs="Times New Roman"/>
          <w:szCs w:val="24"/>
        </w:rPr>
        <w:t>weaning,</w:t>
      </w:r>
      <w:r w:rsidR="00C730F0">
        <w:rPr>
          <w:rFonts w:cs="Times New Roman"/>
          <w:szCs w:val="24"/>
        </w:rPr>
        <w:t xml:space="preserve"> </w:t>
      </w:r>
      <w:r w:rsidR="001E6DAB" w:rsidRPr="00104AED">
        <w:rPr>
          <w:rFonts w:cs="Times New Roman"/>
          <w:szCs w:val="24"/>
        </w:rPr>
        <w:t xml:space="preserve">Sumatran orangutans wean at </w:t>
      </w:r>
      <w:r w:rsidR="002E19F0" w:rsidRPr="00104AED">
        <w:rPr>
          <w:rFonts w:cs="Times New Roman"/>
          <w:szCs w:val="24"/>
        </w:rPr>
        <w:t xml:space="preserve">an </w:t>
      </w:r>
      <w:r w:rsidR="001E6DAB" w:rsidRPr="00104AED">
        <w:rPr>
          <w:rFonts w:cs="Times New Roman"/>
          <w:szCs w:val="24"/>
        </w:rPr>
        <w:t xml:space="preserve">age of 7-8 </w:t>
      </w:r>
      <w:r w:rsidR="00E5228E" w:rsidRPr="00104AED">
        <w:rPr>
          <w:rFonts w:cs="Times New Roman"/>
          <w:szCs w:val="24"/>
        </w:rPr>
        <w:t xml:space="preserve">(table 1.1) </w:t>
      </w:r>
      <w:r w:rsidR="001E6DAB" w:rsidRPr="00104AED">
        <w:rPr>
          <w:rFonts w:cs="Times New Roman"/>
          <w:szCs w:val="24"/>
        </w:rPr>
        <w:t xml:space="preserve">years which is 2-3 years later than chimps, bonobos, and gorillas. </w:t>
      </w:r>
      <w:r w:rsidR="00753563" w:rsidRPr="00104AED">
        <w:rPr>
          <w:rFonts w:cs="Times New Roman"/>
          <w:szCs w:val="24"/>
        </w:rPr>
        <w:t>Weaning</w:t>
      </w:r>
      <w:r w:rsidR="00C730F0">
        <w:rPr>
          <w:rFonts w:cs="Times New Roman"/>
          <w:szCs w:val="24"/>
        </w:rPr>
        <w:t>,</w:t>
      </w:r>
      <w:r w:rsidR="00753563" w:rsidRPr="00104AED">
        <w:rPr>
          <w:rFonts w:cs="Times New Roman"/>
          <w:szCs w:val="24"/>
        </w:rPr>
        <w:t xml:space="preserve"> </w:t>
      </w:r>
      <w:r w:rsidR="000D77E5">
        <w:rPr>
          <w:rFonts w:cs="Times New Roman"/>
          <w:szCs w:val="24"/>
        </w:rPr>
        <w:t>meaning “</w:t>
      </w:r>
      <w:r w:rsidR="000D77E5" w:rsidRPr="000D77E5">
        <w:rPr>
          <w:rFonts w:cs="Times New Roman"/>
          <w:szCs w:val="24"/>
        </w:rPr>
        <w:t>the act or process of causing a baby or young animal to stop feeding on its mother's milk and to start eating other food</w:t>
      </w:r>
      <w:r w:rsidR="000D77E5">
        <w:rPr>
          <w:rFonts w:cs="Times New Roman"/>
          <w:szCs w:val="24"/>
        </w:rPr>
        <w:t xml:space="preserve">” (Cambridge Dictionary, </w:t>
      </w:r>
      <w:r w:rsidR="000D77E5" w:rsidRPr="000D77E5">
        <w:rPr>
          <w:rFonts w:cs="Times New Roman"/>
          <w:szCs w:val="24"/>
        </w:rPr>
        <w:t>n.d.)</w:t>
      </w:r>
      <w:r w:rsidR="00C730F0">
        <w:rPr>
          <w:rFonts w:cs="Times New Roman"/>
          <w:szCs w:val="24"/>
        </w:rPr>
        <w:t>,</w:t>
      </w:r>
      <w:r w:rsidR="000D77E5" w:rsidRPr="000D77E5">
        <w:rPr>
          <w:rFonts w:cs="Times New Roman"/>
          <w:szCs w:val="24"/>
        </w:rPr>
        <w:t xml:space="preserve"> </w:t>
      </w:r>
      <w:r w:rsidR="00451BB8" w:rsidRPr="00104AED">
        <w:rPr>
          <w:rFonts w:cs="Times New Roman"/>
          <w:szCs w:val="24"/>
        </w:rPr>
        <w:t>is a significant life event which prepares the infant for surviving</w:t>
      </w:r>
      <w:r w:rsidR="000F4BDC" w:rsidRPr="00104AED">
        <w:rPr>
          <w:rFonts w:cs="Times New Roman"/>
          <w:szCs w:val="24"/>
        </w:rPr>
        <w:t xml:space="preserve"> more</w:t>
      </w:r>
      <w:r w:rsidR="00451BB8" w:rsidRPr="00104AED">
        <w:rPr>
          <w:rFonts w:cs="Times New Roman"/>
          <w:szCs w:val="24"/>
        </w:rPr>
        <w:t xml:space="preserve"> independently </w:t>
      </w:r>
      <w:r w:rsidR="00FC16F2" w:rsidRPr="00104AED">
        <w:rPr>
          <w:rFonts w:cs="Times New Roman"/>
          <w:szCs w:val="24"/>
        </w:rPr>
        <w:t xml:space="preserve">and </w:t>
      </w:r>
      <w:r w:rsidR="000F4BDC" w:rsidRPr="00104AED">
        <w:rPr>
          <w:rFonts w:cs="Times New Roman"/>
          <w:szCs w:val="24"/>
        </w:rPr>
        <w:t>the step</w:t>
      </w:r>
      <w:r w:rsidR="00451BB8" w:rsidRPr="00104AED">
        <w:rPr>
          <w:rFonts w:cs="Times New Roman"/>
          <w:szCs w:val="24"/>
        </w:rPr>
        <w:t xml:space="preserve"> into the juvenile phase (Pereira </w:t>
      </w:r>
      <w:r w:rsidR="00674C1F" w:rsidRPr="00104AED">
        <w:rPr>
          <w:rFonts w:cs="Times New Roman"/>
          <w:szCs w:val="24"/>
        </w:rPr>
        <w:t>and</w:t>
      </w:r>
      <w:r w:rsidR="00451BB8" w:rsidRPr="00104AED">
        <w:rPr>
          <w:rFonts w:cs="Times New Roman"/>
          <w:szCs w:val="24"/>
        </w:rPr>
        <w:t xml:space="preserve"> Altmann, 1985; van </w:t>
      </w:r>
      <w:proofErr w:type="spellStart"/>
      <w:r w:rsidR="00451BB8" w:rsidRPr="00104AED">
        <w:rPr>
          <w:rFonts w:cs="Times New Roman"/>
          <w:szCs w:val="24"/>
        </w:rPr>
        <w:t>Noordwijk</w:t>
      </w:r>
      <w:proofErr w:type="spellEnd"/>
      <w:r w:rsidR="00451BB8" w:rsidRPr="00104AED">
        <w:rPr>
          <w:rFonts w:cs="Times New Roman"/>
          <w:szCs w:val="24"/>
        </w:rPr>
        <w:t xml:space="preserve"> and van Schaik, 2005). </w:t>
      </w:r>
      <w:r w:rsidR="00FD3BB3" w:rsidRPr="00104AED">
        <w:rPr>
          <w:rFonts w:cs="Times New Roman"/>
          <w:szCs w:val="24"/>
        </w:rPr>
        <w:t xml:space="preserve">In terms of IBI, </w:t>
      </w:r>
      <w:proofErr w:type="spellStart"/>
      <w:r w:rsidR="00FD3BB3" w:rsidRPr="00104AED">
        <w:rPr>
          <w:rFonts w:cs="Times New Roman"/>
          <w:szCs w:val="24"/>
        </w:rPr>
        <w:t>Wich</w:t>
      </w:r>
      <w:proofErr w:type="spellEnd"/>
      <w:r w:rsidR="00FD3BB3" w:rsidRPr="00104AED">
        <w:rPr>
          <w:rFonts w:cs="Times New Roman"/>
          <w:szCs w:val="24"/>
        </w:rPr>
        <w:t xml:space="preserve"> and colleagues (2004) found that Sumatran orangutans</w:t>
      </w:r>
      <w:r w:rsidR="00313127" w:rsidRPr="00104AED">
        <w:rPr>
          <w:rFonts w:cs="Times New Roman"/>
          <w:szCs w:val="24"/>
        </w:rPr>
        <w:t xml:space="preserve"> </w:t>
      </w:r>
      <w:r w:rsidR="00FD3BB3" w:rsidRPr="00104AED">
        <w:rPr>
          <w:rFonts w:cs="Times New Roman"/>
          <w:szCs w:val="24"/>
        </w:rPr>
        <w:t xml:space="preserve">have the longest IBI </w:t>
      </w:r>
      <w:r w:rsidR="000461DD" w:rsidRPr="00104AED">
        <w:rPr>
          <w:rFonts w:cs="Times New Roman"/>
          <w:szCs w:val="24"/>
        </w:rPr>
        <w:t>(M= 9</w:t>
      </w:r>
      <w:r w:rsidR="004E2757">
        <w:rPr>
          <w:rFonts w:cs="Times New Roman"/>
          <w:szCs w:val="24"/>
        </w:rPr>
        <w:t xml:space="preserve"> years</w:t>
      </w:r>
      <w:r w:rsidR="000461DD" w:rsidRPr="00104AED">
        <w:rPr>
          <w:rFonts w:cs="Times New Roman"/>
          <w:szCs w:val="24"/>
        </w:rPr>
        <w:t xml:space="preserve">) </w:t>
      </w:r>
      <w:r w:rsidR="00FD3BB3" w:rsidRPr="00104AED">
        <w:rPr>
          <w:rFonts w:cs="Times New Roman"/>
          <w:szCs w:val="24"/>
        </w:rPr>
        <w:t xml:space="preserve">in comparison to </w:t>
      </w:r>
      <w:r w:rsidR="00444B69" w:rsidRPr="00104AED">
        <w:rPr>
          <w:rFonts w:cs="Times New Roman"/>
          <w:szCs w:val="24"/>
        </w:rPr>
        <w:t>Bornean orangutans (M=7</w:t>
      </w:r>
      <w:r w:rsidR="004E2757">
        <w:rPr>
          <w:rFonts w:cs="Times New Roman"/>
          <w:szCs w:val="24"/>
        </w:rPr>
        <w:t xml:space="preserve"> years</w:t>
      </w:r>
      <w:r w:rsidR="00444B69" w:rsidRPr="00104AED">
        <w:rPr>
          <w:rFonts w:cs="Times New Roman"/>
          <w:szCs w:val="24"/>
        </w:rPr>
        <w:t xml:space="preserve">), </w:t>
      </w:r>
      <w:r w:rsidR="00FD3BB3" w:rsidRPr="00104AED">
        <w:rPr>
          <w:rFonts w:cs="Times New Roman"/>
          <w:szCs w:val="24"/>
        </w:rPr>
        <w:t>chimpanzees</w:t>
      </w:r>
      <w:r w:rsidR="000308E0" w:rsidRPr="00104AED">
        <w:rPr>
          <w:rFonts w:cs="Times New Roman"/>
          <w:szCs w:val="24"/>
        </w:rPr>
        <w:t xml:space="preserve"> (M= 6</w:t>
      </w:r>
      <w:r w:rsidR="004E2757">
        <w:rPr>
          <w:rFonts w:cs="Times New Roman"/>
          <w:szCs w:val="24"/>
        </w:rPr>
        <w:t xml:space="preserve"> years</w:t>
      </w:r>
      <w:r w:rsidR="000308E0" w:rsidRPr="00104AED">
        <w:rPr>
          <w:rFonts w:cs="Times New Roman"/>
          <w:szCs w:val="24"/>
        </w:rPr>
        <w:t>)</w:t>
      </w:r>
      <w:r w:rsidR="00FD3BB3" w:rsidRPr="00104AED">
        <w:rPr>
          <w:rFonts w:cs="Times New Roman"/>
          <w:szCs w:val="24"/>
        </w:rPr>
        <w:t>, bonobos (</w:t>
      </w:r>
      <w:r w:rsidR="00FD3BB3" w:rsidRPr="00104AED">
        <w:rPr>
          <w:rFonts w:cs="Times New Roman"/>
          <w:i/>
          <w:iCs/>
          <w:szCs w:val="24"/>
        </w:rPr>
        <w:t xml:space="preserve">Pan </w:t>
      </w:r>
      <w:proofErr w:type="spellStart"/>
      <w:r w:rsidR="00FD3BB3" w:rsidRPr="00104AED">
        <w:rPr>
          <w:rFonts w:cs="Times New Roman"/>
          <w:i/>
          <w:iCs/>
          <w:szCs w:val="24"/>
        </w:rPr>
        <w:t>paniscus</w:t>
      </w:r>
      <w:proofErr w:type="spellEnd"/>
      <w:r w:rsidR="00FD3BB3" w:rsidRPr="00104AED">
        <w:rPr>
          <w:rFonts w:cs="Times New Roman"/>
          <w:szCs w:val="24"/>
        </w:rPr>
        <w:t>)</w:t>
      </w:r>
      <w:r w:rsidR="000308E0" w:rsidRPr="00104AED">
        <w:rPr>
          <w:rFonts w:cs="Times New Roman"/>
          <w:szCs w:val="24"/>
        </w:rPr>
        <w:t xml:space="preserve"> (M= 6</w:t>
      </w:r>
      <w:r w:rsidR="004E2757">
        <w:rPr>
          <w:rFonts w:cs="Times New Roman"/>
          <w:szCs w:val="24"/>
        </w:rPr>
        <w:t xml:space="preserve"> years</w:t>
      </w:r>
      <w:r w:rsidR="000308E0" w:rsidRPr="00104AED">
        <w:rPr>
          <w:rFonts w:cs="Times New Roman"/>
          <w:szCs w:val="24"/>
        </w:rPr>
        <w:t>)</w:t>
      </w:r>
      <w:r w:rsidR="00FD3BB3" w:rsidRPr="00104AED">
        <w:rPr>
          <w:rFonts w:cs="Times New Roman"/>
          <w:szCs w:val="24"/>
        </w:rPr>
        <w:t>, and gorillas</w:t>
      </w:r>
      <w:r w:rsidR="000308E0" w:rsidRPr="00104AED">
        <w:rPr>
          <w:rFonts w:cs="Times New Roman"/>
          <w:szCs w:val="24"/>
        </w:rPr>
        <w:t xml:space="preserve"> (M= 4</w:t>
      </w:r>
      <w:r w:rsidR="004E2757">
        <w:rPr>
          <w:rFonts w:cs="Times New Roman"/>
          <w:szCs w:val="24"/>
        </w:rPr>
        <w:t xml:space="preserve"> years</w:t>
      </w:r>
      <w:r w:rsidR="000308E0" w:rsidRPr="00104AED">
        <w:rPr>
          <w:rFonts w:cs="Times New Roman"/>
          <w:szCs w:val="24"/>
        </w:rPr>
        <w:t>)</w:t>
      </w:r>
      <w:r w:rsidR="00FD3BB3" w:rsidRPr="00104AED">
        <w:rPr>
          <w:rFonts w:cs="Times New Roman"/>
          <w:szCs w:val="24"/>
        </w:rPr>
        <w:t xml:space="preserve"> (figure1.4), which is compatible with findings in Singleton and van Schaik (2002), van </w:t>
      </w:r>
      <w:proofErr w:type="spellStart"/>
      <w:r w:rsidR="00FD3BB3" w:rsidRPr="00104AED">
        <w:rPr>
          <w:rFonts w:cs="Times New Roman"/>
          <w:szCs w:val="24"/>
        </w:rPr>
        <w:t>Noordwijk</w:t>
      </w:r>
      <w:proofErr w:type="spellEnd"/>
      <w:r w:rsidR="00FD3BB3" w:rsidRPr="00104AED">
        <w:rPr>
          <w:rFonts w:cs="Times New Roman"/>
          <w:szCs w:val="24"/>
        </w:rPr>
        <w:t xml:space="preserve"> and van Schaik (2005), Tilson et al. (1993), and Watts (1991). </w:t>
      </w:r>
      <w:r w:rsidR="007E60B9">
        <w:rPr>
          <w:rFonts w:cs="Times New Roman"/>
          <w:szCs w:val="24"/>
        </w:rPr>
        <w:t xml:space="preserve">However, </w:t>
      </w:r>
      <w:r w:rsidR="007E60B9" w:rsidRPr="007E60B9">
        <w:rPr>
          <w:rFonts w:cs="Times New Roman"/>
          <w:szCs w:val="24"/>
        </w:rPr>
        <w:t xml:space="preserve">van </w:t>
      </w:r>
      <w:proofErr w:type="spellStart"/>
      <w:r w:rsidR="007E60B9" w:rsidRPr="007E60B9">
        <w:rPr>
          <w:rFonts w:cs="Times New Roman"/>
          <w:szCs w:val="24"/>
        </w:rPr>
        <w:t>Noordwijk</w:t>
      </w:r>
      <w:proofErr w:type="spellEnd"/>
      <w:r w:rsidR="007E60B9">
        <w:rPr>
          <w:rFonts w:cs="Times New Roman"/>
          <w:szCs w:val="24"/>
        </w:rPr>
        <w:t xml:space="preserve"> and colleagues </w:t>
      </w:r>
      <w:r w:rsidR="00EA2D79">
        <w:rPr>
          <w:rFonts w:cs="Times New Roman"/>
          <w:szCs w:val="24"/>
        </w:rPr>
        <w:t xml:space="preserve">(2018) argued the difference between Bornean and Sumatran orangutans in IBI is rather minor.   </w:t>
      </w:r>
    </w:p>
    <w:p w14:paraId="52C6AEA9" w14:textId="77777777" w:rsidR="00990800" w:rsidRPr="00104AED" w:rsidRDefault="00990800" w:rsidP="00FD3BB3">
      <w:pPr>
        <w:rPr>
          <w:rFonts w:cs="Times New Roman"/>
          <w:szCs w:val="24"/>
        </w:rPr>
      </w:pPr>
    </w:p>
    <w:p w14:paraId="5DED5821" w14:textId="77777777" w:rsidR="004E52C2" w:rsidRPr="00104AED" w:rsidRDefault="004E52C2" w:rsidP="004E52C2">
      <w:pPr>
        <w:rPr>
          <w:rFonts w:cs="Times New Roman"/>
          <w:color w:val="0070C0"/>
          <w:szCs w:val="24"/>
        </w:rPr>
      </w:pPr>
      <w:r w:rsidRPr="00104AED">
        <w:rPr>
          <w:noProof/>
        </w:rPr>
        <w:drawing>
          <wp:inline distT="0" distB="0" distL="0" distR="0" wp14:anchorId="72C551D2" wp14:editId="35728A3B">
            <wp:extent cx="2901950" cy="2589992"/>
            <wp:effectExtent l="0" t="0" r="0" b="1270"/>
            <wp:docPr id="13" name="Chart 13">
              <a:extLst xmlns:a="http://schemas.openxmlformats.org/drawingml/2006/main">
                <a:ext uri="{FF2B5EF4-FFF2-40B4-BE49-F238E27FC236}">
                  <a16:creationId xmlns:a16="http://schemas.microsoft.com/office/drawing/2014/main" id="{482AC21E-474A-4BDE-A547-A01ADD87FD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104AED">
        <w:rPr>
          <w:noProof/>
        </w:rPr>
        <w:t xml:space="preserve"> </w:t>
      </w:r>
      <w:r w:rsidRPr="00104AED">
        <w:rPr>
          <w:noProof/>
        </w:rPr>
        <w:drawing>
          <wp:inline distT="0" distB="0" distL="0" distR="0" wp14:anchorId="48F6F0CE" wp14:editId="29687736">
            <wp:extent cx="2583815" cy="2646218"/>
            <wp:effectExtent l="0" t="0" r="6985" b="1905"/>
            <wp:docPr id="14" name="Chart 14">
              <a:extLst xmlns:a="http://schemas.openxmlformats.org/drawingml/2006/main">
                <a:ext uri="{FF2B5EF4-FFF2-40B4-BE49-F238E27FC236}">
                  <a16:creationId xmlns:a16="http://schemas.microsoft.com/office/drawing/2014/main" id="{FBE1044F-AF72-4EA4-B068-0C298ADA45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4E52C2" w:rsidRPr="00104AED" w14:paraId="374525BB" w14:textId="77777777" w:rsidTr="004847AA">
        <w:tc>
          <w:tcPr>
            <w:tcW w:w="4820" w:type="dxa"/>
          </w:tcPr>
          <w:p w14:paraId="755AD133" w14:textId="77777777" w:rsidR="004E52C2" w:rsidRPr="00104AED" w:rsidRDefault="004E52C2" w:rsidP="004847AA">
            <w:pPr>
              <w:rPr>
                <w:sz w:val="20"/>
                <w:szCs w:val="20"/>
              </w:rPr>
            </w:pPr>
            <w:r w:rsidRPr="00104AED">
              <w:rPr>
                <w:sz w:val="20"/>
                <w:szCs w:val="20"/>
              </w:rPr>
              <w:t xml:space="preserve">Figure </w:t>
            </w:r>
            <w:r w:rsidRPr="00104AED">
              <w:rPr>
                <w:sz w:val="20"/>
                <w:szCs w:val="20"/>
              </w:rPr>
              <w:fldChar w:fldCharType="begin"/>
            </w:r>
            <w:r w:rsidRPr="00104AED">
              <w:rPr>
                <w:sz w:val="20"/>
                <w:szCs w:val="20"/>
              </w:rPr>
              <w:instrText xml:space="preserve"> SEQ Figure \* ARABIC </w:instrText>
            </w:r>
            <w:r w:rsidRPr="00104AED">
              <w:rPr>
                <w:sz w:val="20"/>
                <w:szCs w:val="20"/>
              </w:rPr>
              <w:fldChar w:fldCharType="separate"/>
            </w:r>
            <w:r w:rsidRPr="00104AED">
              <w:rPr>
                <w:noProof/>
                <w:sz w:val="20"/>
                <w:szCs w:val="20"/>
              </w:rPr>
              <w:t>1</w:t>
            </w:r>
            <w:r w:rsidRPr="00104AED">
              <w:rPr>
                <w:sz w:val="20"/>
                <w:szCs w:val="20"/>
              </w:rPr>
              <w:fldChar w:fldCharType="end"/>
            </w:r>
            <w:r w:rsidRPr="00104AED">
              <w:rPr>
                <w:sz w:val="20"/>
                <w:szCs w:val="20"/>
              </w:rPr>
              <w:t xml:space="preserve">.1: </w:t>
            </w:r>
            <w:r w:rsidRPr="00104AED">
              <w:rPr>
                <w:b/>
                <w:bCs/>
                <w:sz w:val="20"/>
                <w:szCs w:val="20"/>
              </w:rPr>
              <w:t>Mean daily energy consumption per body weight (kcal/kg/d) between primates and non-primates.</w:t>
            </w:r>
            <w:r w:rsidRPr="00104AED">
              <w:rPr>
                <w:sz w:val="20"/>
                <w:szCs w:val="20"/>
              </w:rPr>
              <w:t xml:space="preserve"> Primates spend nearly ten times less energy than non-primates do on a daily base on average (data extracted and modified from</w:t>
            </w:r>
            <w:r w:rsidRPr="00104AED">
              <w:rPr>
                <w:szCs w:val="20"/>
              </w:rPr>
              <w:t xml:space="preserve"> </w:t>
            </w:r>
            <w:proofErr w:type="spellStart"/>
            <w:r w:rsidRPr="00104AED">
              <w:rPr>
                <w:sz w:val="20"/>
                <w:szCs w:val="20"/>
              </w:rPr>
              <w:t>Pontzer</w:t>
            </w:r>
            <w:proofErr w:type="spellEnd"/>
            <w:r w:rsidRPr="00104AED">
              <w:rPr>
                <w:sz w:val="20"/>
                <w:szCs w:val="20"/>
              </w:rPr>
              <w:t xml:space="preserve"> et al. 2014, p.1434).  </w:t>
            </w:r>
          </w:p>
        </w:tc>
        <w:tc>
          <w:tcPr>
            <w:tcW w:w="4819" w:type="dxa"/>
          </w:tcPr>
          <w:p w14:paraId="38188691" w14:textId="77777777" w:rsidR="004E52C2" w:rsidRPr="00104AED" w:rsidRDefault="004E52C2" w:rsidP="004847AA">
            <w:pPr>
              <w:rPr>
                <w:sz w:val="20"/>
                <w:szCs w:val="20"/>
              </w:rPr>
            </w:pPr>
            <w:r w:rsidRPr="00104AED">
              <w:rPr>
                <w:sz w:val="20"/>
                <w:szCs w:val="20"/>
              </w:rPr>
              <w:t xml:space="preserve">Figure 1.2: </w:t>
            </w:r>
            <w:r w:rsidRPr="00104AED">
              <w:rPr>
                <w:b/>
                <w:bCs/>
                <w:sz w:val="20"/>
                <w:szCs w:val="20"/>
              </w:rPr>
              <w:t>Daily energy consumption per body weight (kcal/kg/d) among eight species</w:t>
            </w:r>
            <w:r w:rsidRPr="00104AED">
              <w:rPr>
                <w:sz w:val="20"/>
                <w:szCs w:val="20"/>
              </w:rPr>
              <w:t>. Bornean orangutans show the lowest ratio among these species, indicating that they save their metabolic energy the most (data extracted and modified from</w:t>
            </w:r>
            <w:r w:rsidRPr="00104AED">
              <w:rPr>
                <w:szCs w:val="20"/>
              </w:rPr>
              <w:t xml:space="preserve"> </w:t>
            </w:r>
            <w:proofErr w:type="spellStart"/>
            <w:r w:rsidRPr="00104AED">
              <w:rPr>
                <w:sz w:val="20"/>
                <w:szCs w:val="20"/>
              </w:rPr>
              <w:t>Pontzer</w:t>
            </w:r>
            <w:proofErr w:type="spellEnd"/>
            <w:r w:rsidRPr="00104AED">
              <w:rPr>
                <w:sz w:val="20"/>
                <w:szCs w:val="20"/>
              </w:rPr>
              <w:t xml:space="preserve"> et al. 2014, p.1434). </w:t>
            </w:r>
          </w:p>
          <w:p w14:paraId="1FEF3807" w14:textId="77777777" w:rsidR="004E52C2" w:rsidRPr="00104AED" w:rsidRDefault="004E52C2" w:rsidP="004847AA">
            <w:pPr>
              <w:rPr>
                <w:sz w:val="20"/>
                <w:szCs w:val="20"/>
              </w:rPr>
            </w:pPr>
          </w:p>
        </w:tc>
      </w:tr>
    </w:tbl>
    <w:p w14:paraId="22F15AA1" w14:textId="77777777" w:rsidR="007454F5" w:rsidRPr="00104AED" w:rsidRDefault="007454F5" w:rsidP="00F7167B">
      <w:pPr>
        <w:rPr>
          <w:sz w:val="20"/>
          <w:szCs w:val="20"/>
        </w:rPr>
      </w:pPr>
    </w:p>
    <w:p w14:paraId="38CA49FA" w14:textId="6A2B8745" w:rsidR="00F7167B" w:rsidRPr="00104AED" w:rsidRDefault="007454F5" w:rsidP="00F7167B">
      <w:pPr>
        <w:rPr>
          <w:sz w:val="20"/>
          <w:szCs w:val="20"/>
        </w:rPr>
      </w:pPr>
      <w:r w:rsidRPr="00104AED">
        <w:rPr>
          <w:sz w:val="20"/>
          <w:szCs w:val="20"/>
        </w:rPr>
        <w:lastRenderedPageBreak/>
        <w:t xml:space="preserve">Table </w:t>
      </w:r>
      <w:r w:rsidRPr="00104AED">
        <w:rPr>
          <w:sz w:val="20"/>
          <w:szCs w:val="20"/>
        </w:rPr>
        <w:fldChar w:fldCharType="begin"/>
      </w:r>
      <w:r w:rsidRPr="00104AED">
        <w:rPr>
          <w:sz w:val="20"/>
          <w:szCs w:val="20"/>
        </w:rPr>
        <w:instrText xml:space="preserve"> SEQ Figure \* ARABIC </w:instrText>
      </w:r>
      <w:r w:rsidRPr="00104AED">
        <w:rPr>
          <w:sz w:val="20"/>
          <w:szCs w:val="20"/>
        </w:rPr>
        <w:fldChar w:fldCharType="separate"/>
      </w:r>
      <w:r w:rsidRPr="00104AED">
        <w:rPr>
          <w:noProof/>
          <w:sz w:val="20"/>
          <w:szCs w:val="20"/>
        </w:rPr>
        <w:t>1</w:t>
      </w:r>
      <w:r w:rsidRPr="00104AED">
        <w:rPr>
          <w:sz w:val="20"/>
          <w:szCs w:val="20"/>
        </w:rPr>
        <w:fldChar w:fldCharType="end"/>
      </w:r>
      <w:r w:rsidRPr="00104AED">
        <w:rPr>
          <w:sz w:val="20"/>
          <w:szCs w:val="20"/>
        </w:rPr>
        <w:t xml:space="preserve">.1: </w:t>
      </w:r>
      <w:r w:rsidRPr="00104AED">
        <w:rPr>
          <w:b/>
          <w:bCs/>
          <w:sz w:val="20"/>
          <w:szCs w:val="20"/>
        </w:rPr>
        <w:t>Age at weaning, age at first reproduction, and the IBI of Bornean and Sumatran orangutans.</w:t>
      </w:r>
      <w:r w:rsidRPr="00104AED">
        <w:rPr>
          <w:sz w:val="20"/>
          <w:szCs w:val="20"/>
        </w:rPr>
        <w:t xml:space="preserve"> Data on weaning extracted from Dunkel 2006, p. 15; data on first reproduction from </w:t>
      </w:r>
      <w:proofErr w:type="spellStart"/>
      <w:r w:rsidRPr="00104AED">
        <w:rPr>
          <w:sz w:val="20"/>
          <w:szCs w:val="20"/>
        </w:rPr>
        <w:t>Schuppli</w:t>
      </w:r>
      <w:proofErr w:type="spellEnd"/>
      <w:r w:rsidRPr="00104AED">
        <w:rPr>
          <w:sz w:val="20"/>
          <w:szCs w:val="20"/>
        </w:rPr>
        <w:t xml:space="preserve"> 2012, p. 13; data on IBI from </w:t>
      </w:r>
      <w:proofErr w:type="spellStart"/>
      <w:r w:rsidRPr="00104AED">
        <w:rPr>
          <w:sz w:val="20"/>
          <w:szCs w:val="20"/>
        </w:rPr>
        <w:t>Wich</w:t>
      </w:r>
      <w:proofErr w:type="spellEnd"/>
      <w:r w:rsidRPr="00104AED">
        <w:rPr>
          <w:sz w:val="20"/>
          <w:szCs w:val="20"/>
        </w:rPr>
        <w:t xml:space="preserve"> et al. 2004, p. 393. </w:t>
      </w:r>
    </w:p>
    <w:tbl>
      <w:tblPr>
        <w:tblStyle w:val="PlainTable2"/>
        <w:tblW w:w="0" w:type="auto"/>
        <w:tblBorders>
          <w:top w:val="single" w:sz="12" w:space="0" w:color="auto"/>
          <w:bottom w:val="single" w:sz="12" w:space="0" w:color="auto"/>
        </w:tblBorders>
        <w:tblLook w:val="04A0" w:firstRow="1" w:lastRow="0" w:firstColumn="1" w:lastColumn="0" w:noHBand="0" w:noVBand="1"/>
      </w:tblPr>
      <w:tblGrid>
        <w:gridCol w:w="2233"/>
        <w:gridCol w:w="2303"/>
        <w:gridCol w:w="2835"/>
        <w:gridCol w:w="1655"/>
      </w:tblGrid>
      <w:tr w:rsidR="00F7167B" w:rsidRPr="00104AED" w14:paraId="70765A37" w14:textId="77777777" w:rsidTr="00F347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3" w:type="dxa"/>
            <w:tcBorders>
              <w:top w:val="single" w:sz="12" w:space="0" w:color="auto"/>
              <w:bottom w:val="single" w:sz="12" w:space="0" w:color="auto"/>
            </w:tcBorders>
          </w:tcPr>
          <w:p w14:paraId="4384C3E7" w14:textId="77777777" w:rsidR="00F7167B" w:rsidRPr="00104AED" w:rsidRDefault="00F7167B" w:rsidP="00E627ED">
            <w:pPr>
              <w:rPr>
                <w:rFonts w:cs="Times New Roman"/>
                <w:b w:val="0"/>
                <w:bCs w:val="0"/>
                <w:sz w:val="22"/>
              </w:rPr>
            </w:pPr>
          </w:p>
        </w:tc>
        <w:tc>
          <w:tcPr>
            <w:tcW w:w="2303" w:type="dxa"/>
            <w:tcBorders>
              <w:top w:val="single" w:sz="12" w:space="0" w:color="auto"/>
              <w:bottom w:val="single" w:sz="12" w:space="0" w:color="auto"/>
            </w:tcBorders>
          </w:tcPr>
          <w:p w14:paraId="575C44B7" w14:textId="77777777" w:rsidR="00F7167B" w:rsidRPr="00104AED" w:rsidRDefault="00F7167B" w:rsidP="00E627ED">
            <w:pPr>
              <w:cnfStyle w:val="100000000000" w:firstRow="1" w:lastRow="0" w:firstColumn="0" w:lastColumn="0" w:oddVBand="0" w:evenVBand="0" w:oddHBand="0" w:evenHBand="0" w:firstRowFirstColumn="0" w:firstRowLastColumn="0" w:lastRowFirstColumn="0" w:lastRowLastColumn="0"/>
              <w:rPr>
                <w:rFonts w:cs="Times New Roman"/>
                <w:b w:val="0"/>
                <w:bCs w:val="0"/>
                <w:sz w:val="22"/>
              </w:rPr>
            </w:pPr>
            <w:r w:rsidRPr="00104AED">
              <w:rPr>
                <w:rFonts w:cs="Times New Roman"/>
                <w:b w:val="0"/>
                <w:bCs w:val="0"/>
                <w:sz w:val="22"/>
              </w:rPr>
              <w:t>Weaning age in years</w:t>
            </w:r>
          </w:p>
        </w:tc>
        <w:tc>
          <w:tcPr>
            <w:tcW w:w="2835" w:type="dxa"/>
            <w:tcBorders>
              <w:top w:val="single" w:sz="12" w:space="0" w:color="auto"/>
              <w:bottom w:val="single" w:sz="12" w:space="0" w:color="auto"/>
            </w:tcBorders>
          </w:tcPr>
          <w:p w14:paraId="09C50B7B" w14:textId="77777777" w:rsidR="00F7167B" w:rsidRPr="00104AED" w:rsidRDefault="00F7167B" w:rsidP="00E627ED">
            <w:pPr>
              <w:cnfStyle w:val="100000000000" w:firstRow="1" w:lastRow="0" w:firstColumn="0" w:lastColumn="0" w:oddVBand="0" w:evenVBand="0" w:oddHBand="0" w:evenHBand="0" w:firstRowFirstColumn="0" w:firstRowLastColumn="0" w:lastRowFirstColumn="0" w:lastRowLastColumn="0"/>
              <w:rPr>
                <w:rFonts w:cs="Times New Roman"/>
                <w:b w:val="0"/>
                <w:bCs w:val="0"/>
                <w:sz w:val="22"/>
              </w:rPr>
            </w:pPr>
            <w:r w:rsidRPr="00104AED">
              <w:rPr>
                <w:rFonts w:cs="Times New Roman"/>
                <w:b w:val="0"/>
                <w:bCs w:val="0"/>
                <w:sz w:val="22"/>
              </w:rPr>
              <w:t>First reproduction in years</w:t>
            </w:r>
          </w:p>
        </w:tc>
        <w:tc>
          <w:tcPr>
            <w:tcW w:w="1655" w:type="dxa"/>
            <w:tcBorders>
              <w:top w:val="single" w:sz="12" w:space="0" w:color="auto"/>
              <w:bottom w:val="single" w:sz="12" w:space="0" w:color="auto"/>
            </w:tcBorders>
          </w:tcPr>
          <w:p w14:paraId="67562FD8" w14:textId="77777777" w:rsidR="00F7167B" w:rsidRPr="00104AED" w:rsidRDefault="00F7167B" w:rsidP="00E627ED">
            <w:pPr>
              <w:cnfStyle w:val="100000000000" w:firstRow="1" w:lastRow="0" w:firstColumn="0" w:lastColumn="0" w:oddVBand="0" w:evenVBand="0" w:oddHBand="0" w:evenHBand="0" w:firstRowFirstColumn="0" w:firstRowLastColumn="0" w:lastRowFirstColumn="0" w:lastRowLastColumn="0"/>
              <w:rPr>
                <w:rFonts w:cs="Times New Roman"/>
                <w:b w:val="0"/>
                <w:bCs w:val="0"/>
                <w:sz w:val="22"/>
              </w:rPr>
            </w:pPr>
            <w:r w:rsidRPr="00104AED">
              <w:rPr>
                <w:rFonts w:cs="Times New Roman"/>
                <w:b w:val="0"/>
                <w:bCs w:val="0"/>
                <w:sz w:val="22"/>
              </w:rPr>
              <w:t>IBI in years</w:t>
            </w:r>
          </w:p>
        </w:tc>
      </w:tr>
      <w:tr w:rsidR="00F7167B" w:rsidRPr="00104AED" w14:paraId="63AA03B9" w14:textId="77777777" w:rsidTr="00F34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3" w:type="dxa"/>
            <w:tcBorders>
              <w:top w:val="single" w:sz="12" w:space="0" w:color="auto"/>
            </w:tcBorders>
          </w:tcPr>
          <w:p w14:paraId="076FEDA4" w14:textId="77777777" w:rsidR="00F7167B" w:rsidRPr="00104AED" w:rsidRDefault="00F7167B" w:rsidP="00E627ED">
            <w:pPr>
              <w:ind w:right="120"/>
              <w:rPr>
                <w:rFonts w:cs="Times New Roman"/>
                <w:b w:val="0"/>
                <w:bCs w:val="0"/>
                <w:sz w:val="22"/>
              </w:rPr>
            </w:pPr>
            <w:r w:rsidRPr="00104AED">
              <w:rPr>
                <w:rFonts w:cs="Times New Roman"/>
                <w:b w:val="0"/>
                <w:bCs w:val="0"/>
                <w:sz w:val="22"/>
              </w:rPr>
              <w:t>Bornean orangutan</w:t>
            </w:r>
          </w:p>
        </w:tc>
        <w:tc>
          <w:tcPr>
            <w:tcW w:w="2303" w:type="dxa"/>
            <w:tcBorders>
              <w:top w:val="single" w:sz="12" w:space="0" w:color="auto"/>
            </w:tcBorders>
          </w:tcPr>
          <w:p w14:paraId="6BFC5137" w14:textId="77777777" w:rsidR="00F7167B" w:rsidRPr="00104AED" w:rsidRDefault="00F7167B" w:rsidP="00E627ED">
            <w:pPr>
              <w:cnfStyle w:val="000000100000" w:firstRow="0" w:lastRow="0" w:firstColumn="0" w:lastColumn="0" w:oddVBand="0" w:evenVBand="0" w:oddHBand="1" w:evenHBand="0" w:firstRowFirstColumn="0" w:firstRowLastColumn="0" w:lastRowFirstColumn="0" w:lastRowLastColumn="0"/>
              <w:rPr>
                <w:rFonts w:cs="Times New Roman"/>
                <w:sz w:val="22"/>
              </w:rPr>
            </w:pPr>
            <w:r w:rsidRPr="00104AED">
              <w:rPr>
                <w:rFonts w:cs="Times New Roman"/>
                <w:sz w:val="22"/>
              </w:rPr>
              <w:t>5-6</w:t>
            </w:r>
          </w:p>
        </w:tc>
        <w:tc>
          <w:tcPr>
            <w:tcW w:w="2835" w:type="dxa"/>
            <w:tcBorders>
              <w:top w:val="single" w:sz="12" w:space="0" w:color="auto"/>
            </w:tcBorders>
          </w:tcPr>
          <w:p w14:paraId="49C4A45D" w14:textId="77777777" w:rsidR="00F7167B" w:rsidRPr="00104AED" w:rsidRDefault="00F7167B" w:rsidP="00E627ED">
            <w:pPr>
              <w:cnfStyle w:val="000000100000" w:firstRow="0" w:lastRow="0" w:firstColumn="0" w:lastColumn="0" w:oddVBand="0" w:evenVBand="0" w:oddHBand="1" w:evenHBand="0" w:firstRowFirstColumn="0" w:firstRowLastColumn="0" w:lastRowFirstColumn="0" w:lastRowLastColumn="0"/>
              <w:rPr>
                <w:rFonts w:cs="Times New Roman"/>
                <w:sz w:val="22"/>
              </w:rPr>
            </w:pPr>
            <w:r w:rsidRPr="00104AED">
              <w:rPr>
                <w:rFonts w:cs="Times New Roman"/>
                <w:sz w:val="22"/>
              </w:rPr>
              <w:t>12-14</w:t>
            </w:r>
          </w:p>
        </w:tc>
        <w:tc>
          <w:tcPr>
            <w:tcW w:w="1655" w:type="dxa"/>
            <w:tcBorders>
              <w:top w:val="single" w:sz="12" w:space="0" w:color="auto"/>
            </w:tcBorders>
          </w:tcPr>
          <w:p w14:paraId="17E26784" w14:textId="77777777" w:rsidR="00F7167B" w:rsidRPr="00104AED" w:rsidRDefault="00F7167B" w:rsidP="00E627ED">
            <w:pPr>
              <w:cnfStyle w:val="000000100000" w:firstRow="0" w:lastRow="0" w:firstColumn="0" w:lastColumn="0" w:oddVBand="0" w:evenVBand="0" w:oddHBand="1" w:evenHBand="0" w:firstRowFirstColumn="0" w:firstRowLastColumn="0" w:lastRowFirstColumn="0" w:lastRowLastColumn="0"/>
              <w:rPr>
                <w:rFonts w:cs="Times New Roman"/>
                <w:sz w:val="22"/>
              </w:rPr>
            </w:pPr>
            <w:r w:rsidRPr="00104AED">
              <w:rPr>
                <w:rFonts w:cs="Times New Roman"/>
                <w:sz w:val="22"/>
              </w:rPr>
              <w:t>7-8</w:t>
            </w:r>
          </w:p>
        </w:tc>
      </w:tr>
      <w:tr w:rsidR="00F7167B" w:rsidRPr="00104AED" w14:paraId="07D34143" w14:textId="77777777" w:rsidTr="00F3471B">
        <w:tc>
          <w:tcPr>
            <w:cnfStyle w:val="001000000000" w:firstRow="0" w:lastRow="0" w:firstColumn="1" w:lastColumn="0" w:oddVBand="0" w:evenVBand="0" w:oddHBand="0" w:evenHBand="0" w:firstRowFirstColumn="0" w:firstRowLastColumn="0" w:lastRowFirstColumn="0" w:lastRowLastColumn="0"/>
            <w:tcW w:w="2233" w:type="dxa"/>
          </w:tcPr>
          <w:p w14:paraId="0C5DC912" w14:textId="77777777" w:rsidR="00F7167B" w:rsidRPr="00104AED" w:rsidRDefault="00F7167B" w:rsidP="00E627ED">
            <w:pPr>
              <w:rPr>
                <w:rFonts w:cs="Times New Roman"/>
                <w:b w:val="0"/>
                <w:bCs w:val="0"/>
                <w:sz w:val="22"/>
              </w:rPr>
            </w:pPr>
            <w:r w:rsidRPr="00104AED">
              <w:rPr>
                <w:rFonts w:cs="Times New Roman"/>
                <w:b w:val="0"/>
                <w:bCs w:val="0"/>
                <w:sz w:val="22"/>
              </w:rPr>
              <w:t>Sumatran orangutan</w:t>
            </w:r>
          </w:p>
        </w:tc>
        <w:tc>
          <w:tcPr>
            <w:tcW w:w="2303" w:type="dxa"/>
          </w:tcPr>
          <w:p w14:paraId="04F76A7F" w14:textId="77777777" w:rsidR="00F7167B" w:rsidRPr="00104AED" w:rsidRDefault="00F7167B" w:rsidP="00E627ED">
            <w:pPr>
              <w:cnfStyle w:val="000000000000" w:firstRow="0" w:lastRow="0" w:firstColumn="0" w:lastColumn="0" w:oddVBand="0" w:evenVBand="0" w:oddHBand="0" w:evenHBand="0" w:firstRowFirstColumn="0" w:firstRowLastColumn="0" w:lastRowFirstColumn="0" w:lastRowLastColumn="0"/>
              <w:rPr>
                <w:rFonts w:cs="Times New Roman"/>
                <w:sz w:val="22"/>
              </w:rPr>
            </w:pPr>
            <w:r w:rsidRPr="00104AED">
              <w:rPr>
                <w:rFonts w:cs="Times New Roman"/>
                <w:sz w:val="22"/>
              </w:rPr>
              <w:t>7-8</w:t>
            </w:r>
          </w:p>
        </w:tc>
        <w:tc>
          <w:tcPr>
            <w:tcW w:w="2835" w:type="dxa"/>
          </w:tcPr>
          <w:p w14:paraId="22BD2B08" w14:textId="77777777" w:rsidR="00F7167B" w:rsidRPr="00104AED" w:rsidRDefault="00F7167B" w:rsidP="00E627ED">
            <w:pPr>
              <w:cnfStyle w:val="000000000000" w:firstRow="0" w:lastRow="0" w:firstColumn="0" w:lastColumn="0" w:oddVBand="0" w:evenVBand="0" w:oddHBand="0" w:evenHBand="0" w:firstRowFirstColumn="0" w:firstRowLastColumn="0" w:lastRowFirstColumn="0" w:lastRowLastColumn="0"/>
              <w:rPr>
                <w:rFonts w:cs="Times New Roman"/>
                <w:sz w:val="22"/>
              </w:rPr>
            </w:pPr>
            <w:r w:rsidRPr="00104AED">
              <w:rPr>
                <w:rFonts w:cs="Times New Roman"/>
                <w:sz w:val="22"/>
              </w:rPr>
              <w:t>15-16</w:t>
            </w:r>
          </w:p>
        </w:tc>
        <w:tc>
          <w:tcPr>
            <w:tcW w:w="1655" w:type="dxa"/>
          </w:tcPr>
          <w:p w14:paraId="4E28A1C7" w14:textId="77777777" w:rsidR="00F7167B" w:rsidRPr="00104AED" w:rsidRDefault="00F7167B" w:rsidP="00E627ED">
            <w:pPr>
              <w:cnfStyle w:val="000000000000" w:firstRow="0" w:lastRow="0" w:firstColumn="0" w:lastColumn="0" w:oddVBand="0" w:evenVBand="0" w:oddHBand="0" w:evenHBand="0" w:firstRowFirstColumn="0" w:firstRowLastColumn="0" w:lastRowFirstColumn="0" w:lastRowLastColumn="0"/>
              <w:rPr>
                <w:rFonts w:cs="Times New Roman"/>
                <w:sz w:val="22"/>
              </w:rPr>
            </w:pPr>
            <w:r w:rsidRPr="00104AED">
              <w:rPr>
                <w:rFonts w:cs="Times New Roman"/>
                <w:sz w:val="22"/>
              </w:rPr>
              <w:t>8-9</w:t>
            </w:r>
          </w:p>
        </w:tc>
      </w:tr>
    </w:tbl>
    <w:p w14:paraId="4E7B6561" w14:textId="77777777" w:rsidR="00F7167B" w:rsidRPr="00104AED" w:rsidRDefault="00F7167B" w:rsidP="00F7167B">
      <w:pPr>
        <w:rPr>
          <w:sz w:val="20"/>
          <w:szCs w:val="20"/>
        </w:rPr>
      </w:pPr>
    </w:p>
    <w:p w14:paraId="2DA00C72" w14:textId="77777777" w:rsidR="008F05BA" w:rsidRPr="00104AED" w:rsidRDefault="008F05BA" w:rsidP="00FD3BB3">
      <w:pPr>
        <w:rPr>
          <w:rFonts w:cs="Times New Roman"/>
          <w:color w:val="0070C0"/>
          <w:szCs w:val="24"/>
        </w:rPr>
      </w:pPr>
    </w:p>
    <w:p w14:paraId="011D7DB3" w14:textId="77777777" w:rsidR="00FD3BB3" w:rsidRPr="00104AED" w:rsidRDefault="00FD3BB3" w:rsidP="00FD3BB3">
      <w:pPr>
        <w:rPr>
          <w:i/>
          <w:iCs/>
          <w:sz w:val="20"/>
          <w:szCs w:val="20"/>
        </w:rPr>
      </w:pPr>
      <w:r w:rsidRPr="00104AED">
        <w:rPr>
          <w:noProof/>
        </w:rPr>
        <w:drawing>
          <wp:inline distT="0" distB="0" distL="0" distR="0" wp14:anchorId="31FD7CF2" wp14:editId="0BBAE57C">
            <wp:extent cx="3162300" cy="2736850"/>
            <wp:effectExtent l="0" t="0" r="0" b="6350"/>
            <wp:docPr id="9" name="Chart 9">
              <a:extLst xmlns:a="http://schemas.openxmlformats.org/drawingml/2006/main">
                <a:ext uri="{FF2B5EF4-FFF2-40B4-BE49-F238E27FC236}">
                  <a16:creationId xmlns:a16="http://schemas.microsoft.com/office/drawing/2014/main" id="{0C8A6A52-FC3B-47D0-B878-147D757D25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104AED">
        <w:rPr>
          <w:noProof/>
        </w:rPr>
        <w:drawing>
          <wp:inline distT="0" distB="0" distL="0" distR="0" wp14:anchorId="2B4F8BEA" wp14:editId="7FD78329">
            <wp:extent cx="2546350" cy="2686050"/>
            <wp:effectExtent l="0" t="0" r="6350" b="0"/>
            <wp:docPr id="10" name="Chart 10">
              <a:extLst xmlns:a="http://schemas.openxmlformats.org/drawingml/2006/main">
                <a:ext uri="{FF2B5EF4-FFF2-40B4-BE49-F238E27FC236}">
                  <a16:creationId xmlns:a16="http://schemas.microsoft.com/office/drawing/2014/main" id="{F8431C6D-8FEE-4FC8-929D-9E6141560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059"/>
      </w:tblGrid>
      <w:tr w:rsidR="00FD3BB3" w:rsidRPr="00104AED" w14:paraId="746DC3CD" w14:textId="77777777" w:rsidTr="009F0BA9">
        <w:trPr>
          <w:trHeight w:val="1603"/>
        </w:trPr>
        <w:tc>
          <w:tcPr>
            <w:tcW w:w="4957" w:type="dxa"/>
          </w:tcPr>
          <w:p w14:paraId="636BEBFB" w14:textId="428F4DEC" w:rsidR="00FD3BB3" w:rsidRPr="00104AED" w:rsidRDefault="00FD3BB3" w:rsidP="004847AA">
            <w:pPr>
              <w:rPr>
                <w:sz w:val="20"/>
                <w:szCs w:val="20"/>
              </w:rPr>
            </w:pPr>
            <w:r w:rsidRPr="00104AED">
              <w:rPr>
                <w:sz w:val="20"/>
                <w:szCs w:val="20"/>
              </w:rPr>
              <w:t xml:space="preserve">Figure </w:t>
            </w:r>
            <w:r w:rsidRPr="00104AED">
              <w:rPr>
                <w:sz w:val="20"/>
                <w:szCs w:val="20"/>
              </w:rPr>
              <w:fldChar w:fldCharType="begin"/>
            </w:r>
            <w:r w:rsidRPr="00104AED">
              <w:rPr>
                <w:sz w:val="20"/>
                <w:szCs w:val="20"/>
              </w:rPr>
              <w:instrText xml:space="preserve"> SEQ Figure \* ARABIC </w:instrText>
            </w:r>
            <w:r w:rsidRPr="00104AED">
              <w:rPr>
                <w:sz w:val="20"/>
                <w:szCs w:val="20"/>
              </w:rPr>
              <w:fldChar w:fldCharType="separate"/>
            </w:r>
            <w:r w:rsidRPr="00104AED">
              <w:rPr>
                <w:noProof/>
                <w:sz w:val="20"/>
                <w:szCs w:val="20"/>
              </w:rPr>
              <w:t>1</w:t>
            </w:r>
            <w:r w:rsidRPr="00104AED">
              <w:rPr>
                <w:sz w:val="20"/>
                <w:szCs w:val="20"/>
              </w:rPr>
              <w:fldChar w:fldCharType="end"/>
            </w:r>
            <w:r w:rsidRPr="00104AED">
              <w:rPr>
                <w:sz w:val="20"/>
                <w:szCs w:val="20"/>
              </w:rPr>
              <w:t xml:space="preserve">.3: </w:t>
            </w:r>
            <w:r w:rsidRPr="00104AED">
              <w:rPr>
                <w:b/>
                <w:bCs/>
                <w:sz w:val="20"/>
                <w:szCs w:val="20"/>
              </w:rPr>
              <w:t>Comparison of life history in four domains among four primate species.</w:t>
            </w:r>
            <w:r w:rsidRPr="00104AED">
              <w:rPr>
                <w:sz w:val="20"/>
                <w:szCs w:val="20"/>
              </w:rPr>
              <w:t xml:space="preserve"> Humans show the longest lifespan, the latest breeding age, and wean the earliest </w:t>
            </w:r>
            <w:r w:rsidR="004D57AE" w:rsidRPr="00104AED">
              <w:rPr>
                <w:sz w:val="20"/>
                <w:szCs w:val="20"/>
              </w:rPr>
              <w:t>is</w:t>
            </w:r>
            <w:r w:rsidRPr="00104AED">
              <w:rPr>
                <w:sz w:val="20"/>
                <w:szCs w:val="20"/>
              </w:rPr>
              <w:t xml:space="preserve"> </w:t>
            </w:r>
            <w:r w:rsidR="00210F76" w:rsidRPr="00104AED">
              <w:rPr>
                <w:sz w:val="20"/>
                <w:szCs w:val="20"/>
              </w:rPr>
              <w:t>th</w:t>
            </w:r>
            <w:r w:rsidR="004D57AE" w:rsidRPr="00104AED">
              <w:rPr>
                <w:sz w:val="20"/>
                <w:szCs w:val="20"/>
              </w:rPr>
              <w:t>is</w:t>
            </w:r>
            <w:r w:rsidR="00210F76" w:rsidRPr="00104AED">
              <w:rPr>
                <w:sz w:val="20"/>
                <w:szCs w:val="20"/>
              </w:rPr>
              <w:t xml:space="preserve"> group (</w:t>
            </w:r>
            <w:r w:rsidRPr="00104AED">
              <w:rPr>
                <w:sz w:val="20"/>
                <w:szCs w:val="20"/>
              </w:rPr>
              <w:t xml:space="preserve">data extracted and modified from Harvey and </w:t>
            </w:r>
            <w:proofErr w:type="spellStart"/>
            <w:r w:rsidRPr="00104AED">
              <w:rPr>
                <w:sz w:val="20"/>
                <w:szCs w:val="20"/>
              </w:rPr>
              <w:t>Clutton</w:t>
            </w:r>
            <w:proofErr w:type="spellEnd"/>
            <w:r w:rsidRPr="00104AED">
              <w:rPr>
                <w:sz w:val="20"/>
                <w:szCs w:val="20"/>
              </w:rPr>
              <w:t xml:space="preserve">‐Brock 1985, p. 566).  </w:t>
            </w:r>
          </w:p>
        </w:tc>
        <w:tc>
          <w:tcPr>
            <w:tcW w:w="4059" w:type="dxa"/>
          </w:tcPr>
          <w:p w14:paraId="3E48DF9D" w14:textId="77777777" w:rsidR="00FD3BB3" w:rsidRPr="00104AED" w:rsidRDefault="00FD3BB3" w:rsidP="004847AA">
            <w:pPr>
              <w:rPr>
                <w:sz w:val="20"/>
                <w:szCs w:val="20"/>
              </w:rPr>
            </w:pPr>
            <w:r w:rsidRPr="00104AED">
              <w:rPr>
                <w:sz w:val="20"/>
                <w:szCs w:val="20"/>
              </w:rPr>
              <w:t xml:space="preserve">Figure 1.4: </w:t>
            </w:r>
            <w:r w:rsidRPr="00104AED">
              <w:rPr>
                <w:b/>
                <w:bCs/>
                <w:sz w:val="20"/>
                <w:szCs w:val="20"/>
              </w:rPr>
              <w:t>Comparison of the mean age of interbirth interval (IBI) among five great ape species</w:t>
            </w:r>
            <w:r w:rsidRPr="00104AED">
              <w:rPr>
                <w:sz w:val="20"/>
                <w:szCs w:val="20"/>
              </w:rPr>
              <w:t xml:space="preserve">. Sumatran orangutans have the highest IBI among these species (data extracted and modified from </w:t>
            </w:r>
            <w:proofErr w:type="spellStart"/>
            <w:r w:rsidRPr="00104AED">
              <w:rPr>
                <w:sz w:val="20"/>
                <w:szCs w:val="20"/>
              </w:rPr>
              <w:t>Wich</w:t>
            </w:r>
            <w:proofErr w:type="spellEnd"/>
            <w:r w:rsidRPr="00104AED">
              <w:rPr>
                <w:sz w:val="20"/>
                <w:szCs w:val="20"/>
              </w:rPr>
              <w:t xml:space="preserve"> et al. 2004, p. 393). </w:t>
            </w:r>
          </w:p>
          <w:p w14:paraId="0CB770C4" w14:textId="77777777" w:rsidR="00FD3BB3" w:rsidRPr="00104AED" w:rsidRDefault="00FD3BB3" w:rsidP="004847AA">
            <w:pPr>
              <w:rPr>
                <w:sz w:val="20"/>
                <w:szCs w:val="20"/>
              </w:rPr>
            </w:pPr>
          </w:p>
        </w:tc>
      </w:tr>
    </w:tbl>
    <w:p w14:paraId="39761543" w14:textId="77777777" w:rsidR="005611EA" w:rsidRDefault="008428B8" w:rsidP="009827CE">
      <w:pPr>
        <w:rPr>
          <w:rFonts w:cs="Times New Roman"/>
          <w:szCs w:val="24"/>
        </w:rPr>
      </w:pPr>
      <w:r w:rsidRPr="00104AED">
        <w:rPr>
          <w:rFonts w:cs="Times New Roman"/>
          <w:szCs w:val="24"/>
        </w:rPr>
        <w:t xml:space="preserve">One important factor for trying to understand the slow life history pace of orangutans </w:t>
      </w:r>
      <w:r w:rsidR="00C730F0">
        <w:rPr>
          <w:rFonts w:cs="Times New Roman"/>
          <w:szCs w:val="24"/>
        </w:rPr>
        <w:t xml:space="preserve">(i.e. a </w:t>
      </w:r>
      <w:r w:rsidR="00C730F0" w:rsidRPr="00104AED">
        <w:rPr>
          <w:rFonts w:cs="Times New Roman"/>
          <w:szCs w:val="24"/>
        </w:rPr>
        <w:t>much later age at weaning of immatures than that of other great apes</w:t>
      </w:r>
      <w:r w:rsidR="00C730F0">
        <w:rPr>
          <w:rFonts w:cs="Times New Roman"/>
          <w:szCs w:val="24"/>
        </w:rPr>
        <w:t xml:space="preserve"> &amp; </w:t>
      </w:r>
      <w:r w:rsidR="00C730F0" w:rsidRPr="00104AED">
        <w:rPr>
          <w:rFonts w:cs="Times New Roman"/>
          <w:szCs w:val="24"/>
        </w:rPr>
        <w:t>longest IB</w:t>
      </w:r>
      <w:r w:rsidR="00C730F0">
        <w:rPr>
          <w:rFonts w:cs="Times New Roman"/>
          <w:szCs w:val="24"/>
        </w:rPr>
        <w:t xml:space="preserve">I among all the primates) </w:t>
      </w:r>
      <w:r w:rsidRPr="00104AED">
        <w:rPr>
          <w:rFonts w:cs="Times New Roman"/>
          <w:szCs w:val="24"/>
        </w:rPr>
        <w:t>is their</w:t>
      </w:r>
      <w:r w:rsidR="00D407C2" w:rsidRPr="00104AED">
        <w:rPr>
          <w:rFonts w:cs="Times New Roman"/>
          <w:szCs w:val="24"/>
        </w:rPr>
        <w:t xml:space="preserve"> lifestyle</w:t>
      </w:r>
      <w:r w:rsidR="00E31E74" w:rsidRPr="00104AED">
        <w:rPr>
          <w:rFonts w:cs="Times New Roman"/>
          <w:szCs w:val="24"/>
        </w:rPr>
        <w:t>,</w:t>
      </w:r>
      <w:r w:rsidR="006D26DF" w:rsidRPr="00104AED">
        <w:rPr>
          <w:rFonts w:cs="Times New Roman"/>
          <w:szCs w:val="24"/>
        </w:rPr>
        <w:t xml:space="preserve"> </w:t>
      </w:r>
      <w:r w:rsidR="00AE167A" w:rsidRPr="00104AED">
        <w:rPr>
          <w:rFonts w:cs="Times New Roman"/>
          <w:szCs w:val="24"/>
        </w:rPr>
        <w:t xml:space="preserve">which </w:t>
      </w:r>
      <w:r w:rsidR="000F4BDC" w:rsidRPr="00104AED">
        <w:rPr>
          <w:rFonts w:cs="Times New Roman"/>
          <w:szCs w:val="24"/>
        </w:rPr>
        <w:t>ranges from semi-solitary to fission fusion (van Schaik</w:t>
      </w:r>
      <w:r w:rsidR="00B91880">
        <w:rPr>
          <w:rFonts w:cs="Times New Roman"/>
          <w:szCs w:val="24"/>
        </w:rPr>
        <w:t>,</w:t>
      </w:r>
      <w:r w:rsidR="000F4BDC" w:rsidRPr="00104AED">
        <w:rPr>
          <w:rFonts w:cs="Times New Roman"/>
          <w:szCs w:val="24"/>
        </w:rPr>
        <w:t xml:space="preserve"> 1999)</w:t>
      </w:r>
      <w:r w:rsidR="006D26DF" w:rsidRPr="00104AED">
        <w:rPr>
          <w:rFonts w:cs="Times New Roman"/>
          <w:szCs w:val="24"/>
        </w:rPr>
        <w:t>.</w:t>
      </w:r>
      <w:r w:rsidR="001E1B3F">
        <w:rPr>
          <w:rFonts w:cs="Times New Roman"/>
          <w:szCs w:val="24"/>
        </w:rPr>
        <w:t xml:space="preserve"> </w:t>
      </w:r>
      <w:r w:rsidR="00AB077F">
        <w:rPr>
          <w:rFonts w:cs="Times New Roman"/>
          <w:szCs w:val="24"/>
        </w:rPr>
        <w:t>Orangutans from birth to the first birthday have body contact with their mothers almost all the time but it declines to 50% when they are about two years old (</w:t>
      </w:r>
      <w:r w:rsidR="00AB077F" w:rsidRPr="001E1B3F">
        <w:rPr>
          <w:rFonts w:cs="Times New Roman"/>
          <w:szCs w:val="24"/>
        </w:rPr>
        <w:t xml:space="preserve">van </w:t>
      </w:r>
      <w:proofErr w:type="spellStart"/>
      <w:r w:rsidR="00AB077F" w:rsidRPr="001E1B3F">
        <w:rPr>
          <w:rFonts w:cs="Times New Roman"/>
          <w:szCs w:val="24"/>
        </w:rPr>
        <w:t>Noordwijk</w:t>
      </w:r>
      <w:proofErr w:type="spellEnd"/>
      <w:r w:rsidR="00AB077F">
        <w:rPr>
          <w:rFonts w:cs="Times New Roman"/>
          <w:szCs w:val="24"/>
        </w:rPr>
        <w:t xml:space="preserve"> et al., 2009)</w:t>
      </w:r>
      <w:r w:rsidR="00B8107F">
        <w:rPr>
          <w:rFonts w:cs="Times New Roman"/>
          <w:szCs w:val="24"/>
        </w:rPr>
        <w:t xml:space="preserve">. </w:t>
      </w:r>
      <w:r w:rsidR="00EF5D88">
        <w:rPr>
          <w:rFonts w:cs="Times New Roman"/>
          <w:szCs w:val="24"/>
        </w:rPr>
        <w:t>After weaning</w:t>
      </w:r>
      <w:r w:rsidR="00B8107F">
        <w:rPr>
          <w:rFonts w:cs="Times New Roman"/>
          <w:szCs w:val="24"/>
        </w:rPr>
        <w:t xml:space="preserve">, not only do </w:t>
      </w:r>
      <w:r w:rsidR="00EF5D88">
        <w:rPr>
          <w:rFonts w:cs="Times New Roman"/>
          <w:szCs w:val="24"/>
        </w:rPr>
        <w:t>their</w:t>
      </w:r>
      <w:r w:rsidR="00B8107F" w:rsidRPr="00104AED">
        <w:rPr>
          <w:rFonts w:cs="Times New Roman"/>
          <w:szCs w:val="24"/>
        </w:rPr>
        <w:t xml:space="preserve"> mothers</w:t>
      </w:r>
      <w:r w:rsidR="00B8107F">
        <w:rPr>
          <w:rFonts w:cs="Times New Roman"/>
          <w:szCs w:val="24"/>
        </w:rPr>
        <w:t xml:space="preserve"> </w:t>
      </w:r>
      <w:r w:rsidR="00B8107F" w:rsidRPr="00104AED">
        <w:rPr>
          <w:rFonts w:cs="Times New Roman"/>
          <w:szCs w:val="24"/>
        </w:rPr>
        <w:t>significantly reduce their investment in th</w:t>
      </w:r>
      <w:r w:rsidR="00EF5D88">
        <w:rPr>
          <w:rFonts w:cs="Times New Roman"/>
          <w:szCs w:val="24"/>
        </w:rPr>
        <w:t>em</w:t>
      </w:r>
      <w:r w:rsidR="00B8107F" w:rsidRPr="00104AED">
        <w:rPr>
          <w:rFonts w:cs="Times New Roman"/>
          <w:szCs w:val="24"/>
        </w:rPr>
        <w:t xml:space="preserve"> </w:t>
      </w:r>
      <w:r w:rsidR="00375586">
        <w:rPr>
          <w:rFonts w:cs="Times New Roman"/>
          <w:szCs w:val="24"/>
        </w:rPr>
        <w:t xml:space="preserve">especially </w:t>
      </w:r>
      <w:r w:rsidR="00B8107F" w:rsidRPr="00104AED">
        <w:rPr>
          <w:rFonts w:cs="Times New Roman"/>
          <w:szCs w:val="24"/>
        </w:rPr>
        <w:t xml:space="preserve">once </w:t>
      </w:r>
      <w:r w:rsidR="00EF5D88">
        <w:rPr>
          <w:rFonts w:cs="Times New Roman"/>
          <w:szCs w:val="24"/>
        </w:rPr>
        <w:t>the mothers</w:t>
      </w:r>
      <w:r w:rsidR="00B8107F" w:rsidRPr="00104AED">
        <w:rPr>
          <w:rFonts w:cs="Times New Roman"/>
          <w:szCs w:val="24"/>
        </w:rPr>
        <w:t xml:space="preserve"> give birth to the next offspring</w:t>
      </w:r>
      <w:r w:rsidR="00B8107F">
        <w:rPr>
          <w:rFonts w:cs="Times New Roman"/>
          <w:szCs w:val="24"/>
        </w:rPr>
        <w:t xml:space="preserve">, </w:t>
      </w:r>
      <w:r w:rsidR="00B8107F" w:rsidRPr="00104AED">
        <w:rPr>
          <w:rFonts w:cs="Times New Roman"/>
          <w:szCs w:val="24"/>
        </w:rPr>
        <w:t xml:space="preserve">but they also end the permanent association with the </w:t>
      </w:r>
      <w:r w:rsidR="00EF5D88">
        <w:rPr>
          <w:rFonts w:cs="Times New Roman"/>
          <w:szCs w:val="24"/>
        </w:rPr>
        <w:t>weaned</w:t>
      </w:r>
      <w:r w:rsidR="00B8107F" w:rsidRPr="00104AED">
        <w:rPr>
          <w:rFonts w:cs="Times New Roman"/>
          <w:szCs w:val="24"/>
        </w:rPr>
        <w:t xml:space="preserve"> offspring soon thereafte</w:t>
      </w:r>
      <w:r w:rsidR="00B8107F">
        <w:rPr>
          <w:rFonts w:cs="Times New Roman"/>
          <w:szCs w:val="24"/>
        </w:rPr>
        <w:t>r (</w:t>
      </w:r>
      <w:r w:rsidR="00E5058A" w:rsidRPr="00E5058A">
        <w:rPr>
          <w:rFonts w:cs="Times New Roman"/>
          <w:szCs w:val="24"/>
        </w:rPr>
        <w:t>van Schaik CP</w:t>
      </w:r>
      <w:r w:rsidR="00E5058A">
        <w:rPr>
          <w:rFonts w:cs="Times New Roman"/>
          <w:szCs w:val="24"/>
        </w:rPr>
        <w:t>, 2016</w:t>
      </w:r>
      <w:r w:rsidR="00B8107F">
        <w:rPr>
          <w:rFonts w:cs="Times New Roman"/>
          <w:szCs w:val="24"/>
        </w:rPr>
        <w:t>)</w:t>
      </w:r>
      <w:r w:rsidR="00B8107F" w:rsidRPr="00104AED">
        <w:rPr>
          <w:rFonts w:cs="Times New Roman"/>
          <w:szCs w:val="24"/>
        </w:rPr>
        <w:t>.</w:t>
      </w:r>
      <w:r w:rsidR="00830356">
        <w:rPr>
          <w:rFonts w:cs="Times New Roman"/>
          <w:szCs w:val="24"/>
        </w:rPr>
        <w:t xml:space="preserve"> Orangutan mothers do this because they </w:t>
      </w:r>
      <w:r w:rsidR="00C534F5">
        <w:rPr>
          <w:rFonts w:cs="Times New Roman"/>
          <w:szCs w:val="24"/>
        </w:rPr>
        <w:t xml:space="preserve">may </w:t>
      </w:r>
      <w:r w:rsidR="00830356">
        <w:rPr>
          <w:rFonts w:cs="Times New Roman"/>
          <w:szCs w:val="24"/>
        </w:rPr>
        <w:t>want to make sure that there is enough food to afford the younger one and ensure its survival</w:t>
      </w:r>
      <w:r w:rsidR="00C534F5">
        <w:rPr>
          <w:rFonts w:cs="Times New Roman"/>
          <w:szCs w:val="24"/>
        </w:rPr>
        <w:t xml:space="preserve"> (</w:t>
      </w:r>
      <w:r w:rsidR="00C534F5" w:rsidRPr="00104AED">
        <w:rPr>
          <w:rFonts w:cs="Times New Roman"/>
          <w:szCs w:val="24"/>
        </w:rPr>
        <w:t>van Schaik</w:t>
      </w:r>
      <w:r w:rsidR="00C534F5">
        <w:rPr>
          <w:rFonts w:cs="Times New Roman"/>
          <w:szCs w:val="24"/>
        </w:rPr>
        <w:t>,</w:t>
      </w:r>
      <w:r w:rsidR="00C534F5" w:rsidRPr="00104AED">
        <w:rPr>
          <w:rFonts w:cs="Times New Roman"/>
          <w:szCs w:val="24"/>
        </w:rPr>
        <w:t xml:space="preserve"> 1999</w:t>
      </w:r>
      <w:r w:rsidR="00C534F5">
        <w:rPr>
          <w:rFonts w:cs="Times New Roman"/>
          <w:szCs w:val="24"/>
        </w:rPr>
        <w:t xml:space="preserve">). </w:t>
      </w:r>
      <w:r w:rsidR="003A4AE6">
        <w:rPr>
          <w:rFonts w:cs="Times New Roman"/>
          <w:szCs w:val="24"/>
        </w:rPr>
        <w:t xml:space="preserve">What’s more, due to </w:t>
      </w:r>
      <w:r w:rsidR="00970AD4">
        <w:rPr>
          <w:rFonts w:cs="Times New Roman"/>
          <w:szCs w:val="24"/>
        </w:rPr>
        <w:t xml:space="preserve">a low </w:t>
      </w:r>
      <w:r w:rsidR="00970AD4">
        <w:rPr>
          <w:rFonts w:cs="Times New Roman"/>
          <w:szCs w:val="24"/>
        </w:rPr>
        <w:lastRenderedPageBreak/>
        <w:t>birth rate among orangutans, mothers mostly only have one child</w:t>
      </w:r>
      <w:r w:rsidR="004F655A">
        <w:rPr>
          <w:rFonts w:cs="Times New Roman"/>
          <w:szCs w:val="24"/>
        </w:rPr>
        <w:t xml:space="preserve"> that they closely associated with</w:t>
      </w:r>
      <w:r w:rsidR="00493169">
        <w:rPr>
          <w:rFonts w:cs="Times New Roman"/>
          <w:szCs w:val="24"/>
        </w:rPr>
        <w:t xml:space="preserve">, while </w:t>
      </w:r>
      <w:r w:rsidR="00970AD4">
        <w:rPr>
          <w:rFonts w:cs="Times New Roman"/>
          <w:szCs w:val="24"/>
        </w:rPr>
        <w:t>m</w:t>
      </w:r>
      <w:r w:rsidR="00BE62B6">
        <w:rPr>
          <w:rFonts w:cs="Times New Roman"/>
          <w:szCs w:val="24"/>
        </w:rPr>
        <w:t>ost</w:t>
      </w:r>
      <w:r w:rsidR="00E104F0" w:rsidRPr="00104AED">
        <w:rPr>
          <w:rFonts w:cs="Times New Roman"/>
          <w:szCs w:val="24"/>
        </w:rPr>
        <w:t xml:space="preserve"> </w:t>
      </w:r>
      <w:r w:rsidRPr="00104AED">
        <w:rPr>
          <w:rFonts w:cs="Times New Roman"/>
          <w:szCs w:val="24"/>
        </w:rPr>
        <w:t xml:space="preserve">other </w:t>
      </w:r>
      <w:r w:rsidR="00E104F0" w:rsidRPr="00104AED">
        <w:rPr>
          <w:rFonts w:cs="Times New Roman"/>
          <w:szCs w:val="24"/>
        </w:rPr>
        <w:t xml:space="preserve">primate </w:t>
      </w:r>
      <w:r w:rsidRPr="00104AED">
        <w:rPr>
          <w:rFonts w:cs="Times New Roman"/>
          <w:szCs w:val="24"/>
        </w:rPr>
        <w:t xml:space="preserve">species </w:t>
      </w:r>
      <w:r w:rsidR="00F36D56">
        <w:rPr>
          <w:rFonts w:cs="Times New Roman"/>
          <w:szCs w:val="24"/>
        </w:rPr>
        <w:t xml:space="preserve">at the same age </w:t>
      </w:r>
      <w:r w:rsidRPr="00104AED">
        <w:rPr>
          <w:rFonts w:cs="Times New Roman"/>
          <w:szCs w:val="24"/>
        </w:rPr>
        <w:t xml:space="preserve">are more sociable </w:t>
      </w:r>
      <w:r w:rsidR="00CB56CF">
        <w:rPr>
          <w:rFonts w:cs="Times New Roman"/>
          <w:szCs w:val="24"/>
        </w:rPr>
        <w:t>because they have siblings who can reduce the</w:t>
      </w:r>
      <w:r w:rsidRPr="00104AED">
        <w:rPr>
          <w:rFonts w:cs="Times New Roman"/>
          <w:szCs w:val="24"/>
        </w:rPr>
        <w:t xml:space="preserve"> maternal effort</w:t>
      </w:r>
      <w:r w:rsidR="009A0B35">
        <w:rPr>
          <w:rFonts w:cs="Times New Roman"/>
          <w:szCs w:val="24"/>
        </w:rPr>
        <w:t xml:space="preserve"> </w:t>
      </w:r>
      <w:r w:rsidR="00CB56CF">
        <w:rPr>
          <w:rFonts w:cs="Times New Roman"/>
          <w:szCs w:val="24"/>
        </w:rPr>
        <w:t>by being other model model</w:t>
      </w:r>
      <w:r w:rsidR="00493169">
        <w:rPr>
          <w:rFonts w:cs="Times New Roman"/>
          <w:szCs w:val="24"/>
        </w:rPr>
        <w:t>s</w:t>
      </w:r>
      <w:r w:rsidR="009A0B35">
        <w:rPr>
          <w:rFonts w:cs="Times New Roman"/>
          <w:szCs w:val="24"/>
        </w:rPr>
        <w:t xml:space="preserve"> (</w:t>
      </w:r>
      <w:r w:rsidR="009A0B35" w:rsidRPr="009A0B35">
        <w:rPr>
          <w:rFonts w:cs="Times New Roman"/>
          <w:szCs w:val="24"/>
        </w:rPr>
        <w:t xml:space="preserve">van </w:t>
      </w:r>
      <w:proofErr w:type="spellStart"/>
      <w:r w:rsidR="009A0B35" w:rsidRPr="009A0B35">
        <w:rPr>
          <w:rFonts w:cs="Times New Roman"/>
          <w:szCs w:val="24"/>
        </w:rPr>
        <w:t>Noordwijk</w:t>
      </w:r>
      <w:proofErr w:type="spellEnd"/>
      <w:r w:rsidR="009A0B35" w:rsidRPr="009A0B35">
        <w:rPr>
          <w:rFonts w:cs="Times New Roman"/>
          <w:szCs w:val="24"/>
        </w:rPr>
        <w:t xml:space="preserve"> &amp; van Schaik</w:t>
      </w:r>
      <w:r w:rsidR="009A0B35">
        <w:rPr>
          <w:rFonts w:cs="Times New Roman"/>
          <w:szCs w:val="24"/>
        </w:rPr>
        <w:t xml:space="preserve">, </w:t>
      </w:r>
      <w:r w:rsidR="009A0B35" w:rsidRPr="009A0B35">
        <w:rPr>
          <w:rFonts w:cs="Times New Roman"/>
          <w:szCs w:val="24"/>
        </w:rPr>
        <w:t>2005)</w:t>
      </w:r>
      <w:r w:rsidR="006622CC" w:rsidRPr="00104AED">
        <w:rPr>
          <w:rFonts w:cs="Times New Roman"/>
          <w:szCs w:val="24"/>
        </w:rPr>
        <w:t>.</w:t>
      </w:r>
      <w:r w:rsidR="000A1EEB" w:rsidRPr="00104AED">
        <w:rPr>
          <w:rFonts w:cs="Times New Roman"/>
          <w:szCs w:val="24"/>
        </w:rPr>
        <w:t xml:space="preserve"> </w:t>
      </w:r>
      <w:r w:rsidR="00226881" w:rsidRPr="00104AED">
        <w:rPr>
          <w:rFonts w:cs="Times New Roman"/>
          <w:szCs w:val="24"/>
        </w:rPr>
        <w:t>Th</w:t>
      </w:r>
      <w:r w:rsidR="00BB6D6D">
        <w:rPr>
          <w:rFonts w:cs="Times New Roman"/>
          <w:szCs w:val="24"/>
        </w:rPr>
        <w:t>is</w:t>
      </w:r>
      <w:r w:rsidR="00226881" w:rsidRPr="00104AED">
        <w:rPr>
          <w:rFonts w:cs="Times New Roman"/>
          <w:szCs w:val="24"/>
        </w:rPr>
        <w:t xml:space="preserve"> semi-solitary lifestyle of orangutans means that </w:t>
      </w:r>
      <w:r w:rsidR="006855AA">
        <w:rPr>
          <w:rFonts w:cs="Times New Roman"/>
          <w:szCs w:val="24"/>
        </w:rPr>
        <w:t>weaned orangutans need to leave their mothers and thereafter</w:t>
      </w:r>
      <w:r w:rsidR="0032108C" w:rsidRPr="00104AED">
        <w:rPr>
          <w:rFonts w:cs="Times New Roman"/>
          <w:szCs w:val="24"/>
        </w:rPr>
        <w:t xml:space="preserve"> rely on their own skills </w:t>
      </w:r>
      <w:r w:rsidR="00DC4A36" w:rsidRPr="00104AED">
        <w:rPr>
          <w:rFonts w:cs="Times New Roman"/>
          <w:szCs w:val="24"/>
        </w:rPr>
        <w:t xml:space="preserve">and knowledge </w:t>
      </w:r>
      <w:r w:rsidR="0032108C" w:rsidRPr="00104AED">
        <w:rPr>
          <w:rFonts w:cs="Times New Roman"/>
          <w:szCs w:val="24"/>
        </w:rPr>
        <w:t>for large amounts of time</w:t>
      </w:r>
      <w:r w:rsidR="00FA2293" w:rsidRPr="00104AED">
        <w:rPr>
          <w:rFonts w:cs="Times New Roman"/>
          <w:szCs w:val="24"/>
        </w:rPr>
        <w:t xml:space="preserve"> (</w:t>
      </w:r>
      <w:r w:rsidR="00FA2293" w:rsidRPr="00104AED">
        <w:t>Dunkel, 2006</w:t>
      </w:r>
      <w:r w:rsidR="00FA2293" w:rsidRPr="00104AED">
        <w:rPr>
          <w:rFonts w:cs="Times New Roman"/>
          <w:szCs w:val="24"/>
        </w:rPr>
        <w:t>)</w:t>
      </w:r>
      <w:r w:rsidR="00606B51" w:rsidRPr="00104AED">
        <w:rPr>
          <w:rFonts w:cs="Times New Roman"/>
          <w:szCs w:val="24"/>
        </w:rPr>
        <w:t>.</w:t>
      </w:r>
      <w:r w:rsidR="00090FB9">
        <w:rPr>
          <w:rFonts w:cs="Times New Roman"/>
          <w:szCs w:val="24"/>
        </w:rPr>
        <w:t xml:space="preserve"> </w:t>
      </w:r>
    </w:p>
    <w:p w14:paraId="4AEA901F" w14:textId="77777777" w:rsidR="005611EA" w:rsidRDefault="005611EA" w:rsidP="009827CE">
      <w:pPr>
        <w:rPr>
          <w:rFonts w:cs="Times New Roman"/>
          <w:szCs w:val="24"/>
        </w:rPr>
      </w:pPr>
    </w:p>
    <w:p w14:paraId="0A03C75E" w14:textId="023D1DEE" w:rsidR="003255FD" w:rsidRPr="00104AED" w:rsidRDefault="00090FB9" w:rsidP="009827CE">
      <w:pPr>
        <w:rPr>
          <w:rFonts w:cs="Times New Roman"/>
          <w:szCs w:val="24"/>
        </w:rPr>
      </w:pPr>
      <w:r>
        <w:rPr>
          <w:rFonts w:cs="Times New Roman"/>
          <w:szCs w:val="24"/>
        </w:rPr>
        <w:t xml:space="preserve">To be able to survive on their own without </w:t>
      </w:r>
      <w:r w:rsidRPr="00104AED">
        <w:rPr>
          <w:rFonts w:cs="Times New Roman"/>
          <w:szCs w:val="24"/>
        </w:rPr>
        <w:t>resort</w:t>
      </w:r>
      <w:r>
        <w:rPr>
          <w:rFonts w:cs="Times New Roman"/>
          <w:szCs w:val="24"/>
        </w:rPr>
        <w:t>ing</w:t>
      </w:r>
      <w:r w:rsidRPr="00104AED">
        <w:rPr>
          <w:rFonts w:cs="Times New Roman"/>
          <w:szCs w:val="24"/>
        </w:rPr>
        <w:t xml:space="preserve"> to their mothers</w:t>
      </w:r>
      <w:r>
        <w:rPr>
          <w:rFonts w:cs="Times New Roman"/>
          <w:szCs w:val="24"/>
        </w:rPr>
        <w:t xml:space="preserve">, </w:t>
      </w:r>
      <w:r w:rsidR="00CE1693" w:rsidRPr="00104AED">
        <w:rPr>
          <w:rFonts w:cs="Times New Roman"/>
          <w:szCs w:val="24"/>
        </w:rPr>
        <w:t xml:space="preserve">juvenile </w:t>
      </w:r>
      <w:r w:rsidR="00447E4F" w:rsidRPr="00104AED">
        <w:rPr>
          <w:rFonts w:cs="Times New Roman"/>
          <w:szCs w:val="24"/>
        </w:rPr>
        <w:t>orangutan</w:t>
      </w:r>
      <w:r w:rsidR="00CE1693" w:rsidRPr="00104AED">
        <w:rPr>
          <w:rFonts w:cs="Times New Roman"/>
          <w:szCs w:val="24"/>
        </w:rPr>
        <w:t>s</w:t>
      </w:r>
      <w:r w:rsidR="00447E4F" w:rsidRPr="00104AED">
        <w:rPr>
          <w:rFonts w:cs="Times New Roman"/>
          <w:szCs w:val="24"/>
        </w:rPr>
        <w:t xml:space="preserve"> </w:t>
      </w:r>
      <w:r w:rsidR="00DC4A36" w:rsidRPr="00104AED">
        <w:rPr>
          <w:rFonts w:cs="Times New Roman"/>
          <w:szCs w:val="24"/>
        </w:rPr>
        <w:t>have to have their skills sufficiently in place.</w:t>
      </w:r>
      <w:r w:rsidR="003C31E1">
        <w:rPr>
          <w:rFonts w:cs="Times New Roman"/>
          <w:szCs w:val="24"/>
        </w:rPr>
        <w:t xml:space="preserve"> </w:t>
      </w:r>
      <w:r w:rsidR="00096A14">
        <w:rPr>
          <w:rFonts w:cs="Times New Roman"/>
          <w:szCs w:val="24"/>
        </w:rPr>
        <w:t>U</w:t>
      </w:r>
      <w:r w:rsidR="00447E4F" w:rsidRPr="00104AED">
        <w:rPr>
          <w:rFonts w:cs="Times New Roman"/>
          <w:szCs w:val="24"/>
        </w:rPr>
        <w:t>ltimately</w:t>
      </w:r>
      <w:r w:rsidR="009D448A" w:rsidRPr="00104AED">
        <w:rPr>
          <w:rFonts w:cs="Times New Roman"/>
          <w:szCs w:val="24"/>
        </w:rPr>
        <w:t>, this</w:t>
      </w:r>
      <w:r w:rsidR="00447E4F" w:rsidRPr="00104AED">
        <w:rPr>
          <w:rFonts w:cs="Times New Roman"/>
          <w:szCs w:val="24"/>
        </w:rPr>
        <w:t xml:space="preserve"> </w:t>
      </w:r>
      <w:r w:rsidR="00814769" w:rsidRPr="00104AED">
        <w:rPr>
          <w:rFonts w:cs="Times New Roman"/>
          <w:szCs w:val="24"/>
        </w:rPr>
        <w:t>may</w:t>
      </w:r>
      <w:r w:rsidR="009D448A" w:rsidRPr="00104AED">
        <w:rPr>
          <w:rFonts w:cs="Times New Roman"/>
          <w:szCs w:val="24"/>
        </w:rPr>
        <w:t xml:space="preserve"> result in </w:t>
      </w:r>
      <w:r w:rsidR="00447E4F" w:rsidRPr="00104AED">
        <w:rPr>
          <w:rFonts w:cs="Times New Roman"/>
          <w:szCs w:val="24"/>
        </w:rPr>
        <w:t xml:space="preserve">a slow life trajectory from </w:t>
      </w:r>
      <w:r w:rsidR="004544A6" w:rsidRPr="00104AED">
        <w:rPr>
          <w:rFonts w:cs="Times New Roman"/>
          <w:szCs w:val="24"/>
        </w:rPr>
        <w:t xml:space="preserve">the </w:t>
      </w:r>
      <w:r w:rsidR="00447E4F" w:rsidRPr="00104AED">
        <w:rPr>
          <w:rFonts w:cs="Times New Roman"/>
          <w:szCs w:val="24"/>
        </w:rPr>
        <w:t xml:space="preserve">immaturity to </w:t>
      </w:r>
      <w:r w:rsidR="004544A6" w:rsidRPr="00104AED">
        <w:rPr>
          <w:rFonts w:cs="Times New Roman"/>
          <w:szCs w:val="24"/>
        </w:rPr>
        <w:t xml:space="preserve">the </w:t>
      </w:r>
      <w:r w:rsidR="00447E4F" w:rsidRPr="00104AED">
        <w:rPr>
          <w:rFonts w:cs="Times New Roman"/>
          <w:szCs w:val="24"/>
        </w:rPr>
        <w:t>independency</w:t>
      </w:r>
      <w:r w:rsidR="00FA2293" w:rsidRPr="00104AED">
        <w:rPr>
          <w:rFonts w:cs="Times New Roman"/>
          <w:szCs w:val="24"/>
        </w:rPr>
        <w:t xml:space="preserve"> of orangutans because they</w:t>
      </w:r>
      <w:r w:rsidR="00DA5499" w:rsidRPr="00104AED">
        <w:rPr>
          <w:rFonts w:cs="Times New Roman"/>
          <w:szCs w:val="24"/>
        </w:rPr>
        <w:t xml:space="preserve"> need t</w:t>
      </w:r>
      <w:r w:rsidR="00FA2293" w:rsidRPr="00104AED">
        <w:rPr>
          <w:rFonts w:cs="Times New Roman"/>
          <w:szCs w:val="24"/>
        </w:rPr>
        <w:t xml:space="preserve">o learn various </w:t>
      </w:r>
      <w:r w:rsidR="00D42D71" w:rsidRPr="00104AED">
        <w:rPr>
          <w:rFonts w:cs="Times New Roman"/>
          <w:szCs w:val="24"/>
        </w:rPr>
        <w:t xml:space="preserve">subsistence skills and acquire </w:t>
      </w:r>
      <w:r w:rsidR="001919BA">
        <w:rPr>
          <w:rFonts w:cs="Times New Roman"/>
          <w:szCs w:val="24"/>
        </w:rPr>
        <w:t>lots of</w:t>
      </w:r>
      <w:r w:rsidR="00D42D71" w:rsidRPr="00104AED">
        <w:rPr>
          <w:rFonts w:cs="Times New Roman"/>
          <w:szCs w:val="24"/>
        </w:rPr>
        <w:t xml:space="preserve"> knowledge</w:t>
      </w:r>
      <w:r w:rsidR="00FA2293" w:rsidRPr="00104AED">
        <w:rPr>
          <w:rFonts w:cs="Times New Roman"/>
          <w:szCs w:val="24"/>
        </w:rPr>
        <w:t xml:space="preserve"> </w:t>
      </w:r>
      <w:r w:rsidR="00E5058A">
        <w:rPr>
          <w:rFonts w:cs="Times New Roman"/>
          <w:szCs w:val="24"/>
        </w:rPr>
        <w:t>to survive</w:t>
      </w:r>
      <w:r w:rsidR="00433561">
        <w:rPr>
          <w:rFonts w:cs="Times New Roman"/>
          <w:szCs w:val="24"/>
        </w:rPr>
        <w:t xml:space="preserve"> </w:t>
      </w:r>
      <w:r w:rsidR="00105558">
        <w:rPr>
          <w:rFonts w:cs="Times New Roman"/>
          <w:szCs w:val="24"/>
        </w:rPr>
        <w:t xml:space="preserve">(i.e. </w:t>
      </w:r>
      <w:r w:rsidR="007B7E68" w:rsidRPr="00104AED">
        <w:rPr>
          <w:rFonts w:cs="Times New Roman"/>
          <w:szCs w:val="24"/>
        </w:rPr>
        <w:t xml:space="preserve">the </w:t>
      </w:r>
      <w:r w:rsidR="003C2FD0">
        <w:rPr>
          <w:rFonts w:cs="Times New Roman"/>
          <w:szCs w:val="24"/>
        </w:rPr>
        <w:t xml:space="preserve">needing-to-learn </w:t>
      </w:r>
      <w:r w:rsidR="007B7E68" w:rsidRPr="00104AED">
        <w:rPr>
          <w:rFonts w:cs="Times New Roman"/>
          <w:szCs w:val="24"/>
        </w:rPr>
        <w:t>hypothesis</w:t>
      </w:r>
      <w:r w:rsidR="00FA2293" w:rsidRPr="00104AED">
        <w:rPr>
          <w:rFonts w:cs="Times New Roman"/>
          <w:szCs w:val="24"/>
        </w:rPr>
        <w:t>).</w:t>
      </w:r>
      <w:r w:rsidR="000D70BE" w:rsidRPr="00104AED">
        <w:rPr>
          <w:rFonts w:cs="Times New Roman"/>
          <w:szCs w:val="24"/>
        </w:rPr>
        <w:t xml:space="preserve"> </w:t>
      </w:r>
      <w:r w:rsidR="00105558">
        <w:rPr>
          <w:rFonts w:cs="Times New Roman"/>
          <w:szCs w:val="24"/>
        </w:rPr>
        <w:t xml:space="preserve">This hypothesis </w:t>
      </w:r>
      <w:r w:rsidR="00A22320">
        <w:rPr>
          <w:rFonts w:cs="Times New Roman"/>
          <w:szCs w:val="24"/>
        </w:rPr>
        <w:t xml:space="preserve">predicts that </w:t>
      </w:r>
      <w:r w:rsidR="0031741D">
        <w:rPr>
          <w:rFonts w:cs="Times New Roman"/>
          <w:szCs w:val="24"/>
        </w:rPr>
        <w:t xml:space="preserve">the </w:t>
      </w:r>
      <w:r w:rsidR="00A00741">
        <w:rPr>
          <w:rFonts w:cs="Times New Roman"/>
          <w:szCs w:val="24"/>
        </w:rPr>
        <w:t xml:space="preserve">knowledge and skills that at least </w:t>
      </w:r>
      <w:r w:rsidR="00531731">
        <w:rPr>
          <w:rFonts w:cs="Times New Roman"/>
          <w:szCs w:val="24"/>
        </w:rPr>
        <w:t>hold the survival of an animal is crucial for its development, therefore, the amount of knowledge that needs to be learned can estimate the length of immaturity</w:t>
      </w:r>
      <w:r w:rsidR="008E08D6">
        <w:rPr>
          <w:rFonts w:cs="Times New Roman"/>
          <w:szCs w:val="24"/>
        </w:rPr>
        <w:t xml:space="preserve">. In mammals, for instance, </w:t>
      </w:r>
      <w:r w:rsidR="006C45DF">
        <w:rPr>
          <w:rFonts w:cs="Times New Roman"/>
          <w:szCs w:val="24"/>
        </w:rPr>
        <w:t xml:space="preserve">essential skills like foraging </w:t>
      </w:r>
      <w:r w:rsidR="00ED5BE6">
        <w:rPr>
          <w:rFonts w:cs="Times New Roman"/>
          <w:szCs w:val="24"/>
        </w:rPr>
        <w:t xml:space="preserve">competences </w:t>
      </w:r>
      <w:r w:rsidR="006C45DF">
        <w:rPr>
          <w:rFonts w:cs="Times New Roman"/>
          <w:szCs w:val="24"/>
        </w:rPr>
        <w:t>are normally well acquired a few years before the age at first reproduction</w:t>
      </w:r>
      <w:r w:rsidR="00295317">
        <w:rPr>
          <w:rFonts w:cs="Times New Roman"/>
          <w:szCs w:val="24"/>
        </w:rPr>
        <w:t xml:space="preserve"> (</w:t>
      </w:r>
      <w:r w:rsidR="00295317" w:rsidRPr="00104AED">
        <w:rPr>
          <w:rFonts w:cs="Times New Roman"/>
          <w:szCs w:val="24"/>
        </w:rPr>
        <w:t xml:space="preserve">Ross </w:t>
      </w:r>
      <w:r w:rsidR="00295317">
        <w:rPr>
          <w:rFonts w:cs="Times New Roman"/>
          <w:szCs w:val="24"/>
        </w:rPr>
        <w:t>and</w:t>
      </w:r>
      <w:r w:rsidR="00295317" w:rsidRPr="00104AED">
        <w:rPr>
          <w:rFonts w:cs="Times New Roman"/>
          <w:szCs w:val="24"/>
        </w:rPr>
        <w:t xml:space="preserve"> Jones, </w:t>
      </w:r>
      <w:r w:rsidR="00295317">
        <w:rPr>
          <w:rFonts w:cs="Times New Roman"/>
          <w:szCs w:val="24"/>
        </w:rPr>
        <w:t xml:space="preserve">as cited in </w:t>
      </w:r>
      <w:proofErr w:type="spellStart"/>
      <w:r w:rsidR="00295317">
        <w:rPr>
          <w:rFonts w:cs="Times New Roman"/>
          <w:szCs w:val="24"/>
        </w:rPr>
        <w:t>Schuppli</w:t>
      </w:r>
      <w:proofErr w:type="spellEnd"/>
      <w:r w:rsidR="00295317">
        <w:rPr>
          <w:rFonts w:cs="Times New Roman"/>
          <w:szCs w:val="24"/>
        </w:rPr>
        <w:t xml:space="preserve"> et al, 2016</w:t>
      </w:r>
      <w:r w:rsidR="00295317" w:rsidRPr="00104AED">
        <w:rPr>
          <w:rFonts w:cs="Times New Roman"/>
          <w:szCs w:val="24"/>
        </w:rPr>
        <w:t>)</w:t>
      </w:r>
      <w:r w:rsidR="00B703F7">
        <w:rPr>
          <w:rFonts w:cs="Times New Roman"/>
          <w:szCs w:val="24"/>
        </w:rPr>
        <w:t>. Yet, with a drastic decline in maternal support</w:t>
      </w:r>
      <w:r w:rsidR="00152AEA">
        <w:rPr>
          <w:rFonts w:cs="Times New Roman"/>
          <w:szCs w:val="24"/>
        </w:rPr>
        <w:t xml:space="preserve"> and perhaps still so much left to learn</w:t>
      </w:r>
      <w:r w:rsidR="006A2E81">
        <w:rPr>
          <w:rFonts w:cs="Times New Roman"/>
          <w:szCs w:val="24"/>
        </w:rPr>
        <w:t xml:space="preserve"> after weaning</w:t>
      </w:r>
      <w:r w:rsidR="008B5B57">
        <w:rPr>
          <w:rFonts w:cs="Times New Roman"/>
          <w:szCs w:val="24"/>
        </w:rPr>
        <w:t xml:space="preserve">, compared to young chimpanzees, </w:t>
      </w:r>
      <w:r w:rsidR="006A2E81">
        <w:rPr>
          <w:rFonts w:cs="Times New Roman"/>
          <w:szCs w:val="24"/>
        </w:rPr>
        <w:t>juvenile</w:t>
      </w:r>
      <w:r w:rsidR="008B5B57">
        <w:rPr>
          <w:rFonts w:cs="Times New Roman"/>
          <w:szCs w:val="24"/>
        </w:rPr>
        <w:t xml:space="preserve"> orangutans are under more pressure to be master of various skills </w:t>
      </w:r>
      <w:r w:rsidR="006A2E81">
        <w:rPr>
          <w:rFonts w:cs="Times New Roman"/>
          <w:szCs w:val="24"/>
        </w:rPr>
        <w:t>on its own.</w:t>
      </w:r>
      <w:r w:rsidR="006C45DF">
        <w:rPr>
          <w:rFonts w:cs="Times New Roman"/>
          <w:szCs w:val="24"/>
        </w:rPr>
        <w:t xml:space="preserve"> </w:t>
      </w:r>
      <w:r w:rsidR="00531731">
        <w:rPr>
          <w:rFonts w:cs="Times New Roman"/>
          <w:szCs w:val="24"/>
        </w:rPr>
        <w:t xml:space="preserve">    </w:t>
      </w:r>
    </w:p>
    <w:p w14:paraId="0BCC247E" w14:textId="77777777" w:rsidR="003255FD" w:rsidRPr="00104AED" w:rsidRDefault="003255FD" w:rsidP="009827CE">
      <w:pPr>
        <w:rPr>
          <w:rFonts w:cs="Times New Roman"/>
          <w:szCs w:val="24"/>
        </w:rPr>
      </w:pPr>
    </w:p>
    <w:p w14:paraId="4C6A4880" w14:textId="056C05CC" w:rsidR="0064734C" w:rsidRPr="00104AED" w:rsidRDefault="00E104F0" w:rsidP="00E627ED">
      <w:pPr>
        <w:rPr>
          <w:rFonts w:cs="Times New Roman"/>
          <w:szCs w:val="24"/>
        </w:rPr>
      </w:pPr>
      <w:r w:rsidRPr="00104AED">
        <w:rPr>
          <w:rFonts w:cs="Times New Roman"/>
          <w:szCs w:val="24"/>
        </w:rPr>
        <w:t>I</w:t>
      </w:r>
      <w:r w:rsidR="005A5222" w:rsidRPr="00104AED">
        <w:rPr>
          <w:rFonts w:cs="Times New Roman"/>
          <w:szCs w:val="24"/>
        </w:rPr>
        <w:t>mmature</w:t>
      </w:r>
      <w:r w:rsidRPr="00104AED">
        <w:rPr>
          <w:rFonts w:cs="Times New Roman"/>
          <w:szCs w:val="24"/>
        </w:rPr>
        <w:t xml:space="preserve"> orangutans </w:t>
      </w:r>
      <w:r w:rsidR="003F62E3" w:rsidRPr="00104AED">
        <w:rPr>
          <w:rFonts w:cs="Times New Roman"/>
          <w:szCs w:val="24"/>
        </w:rPr>
        <w:t xml:space="preserve">get their mothers’ full </w:t>
      </w:r>
      <w:r w:rsidR="00FC4A31" w:rsidRPr="00104AED">
        <w:rPr>
          <w:rFonts w:cs="Times New Roman"/>
          <w:szCs w:val="24"/>
        </w:rPr>
        <w:t>maternal investment</w:t>
      </w:r>
      <w:r w:rsidR="003F62E3" w:rsidRPr="00104AED">
        <w:rPr>
          <w:rFonts w:cs="Times New Roman"/>
          <w:szCs w:val="24"/>
        </w:rPr>
        <w:t xml:space="preserve"> until they reach their juvenile period</w:t>
      </w:r>
      <w:r w:rsidRPr="00104AED">
        <w:rPr>
          <w:rFonts w:cs="Times New Roman"/>
          <w:szCs w:val="24"/>
        </w:rPr>
        <w:t xml:space="preserve"> which includes that they </w:t>
      </w:r>
      <w:r w:rsidR="00C64F91" w:rsidRPr="00104AED">
        <w:rPr>
          <w:rFonts w:cs="Times New Roman"/>
          <w:szCs w:val="24"/>
        </w:rPr>
        <w:t xml:space="preserve">are </w:t>
      </w:r>
      <w:r w:rsidR="00AF7328" w:rsidRPr="00104AED">
        <w:rPr>
          <w:rFonts w:cs="Times New Roman"/>
          <w:szCs w:val="24"/>
        </w:rPr>
        <w:t xml:space="preserve">intensively </w:t>
      </w:r>
      <w:r w:rsidR="00C64F91" w:rsidRPr="00104AED">
        <w:rPr>
          <w:rFonts w:cs="Times New Roman"/>
          <w:szCs w:val="24"/>
        </w:rPr>
        <w:t xml:space="preserve">taken care by their mothers </w:t>
      </w:r>
      <w:r w:rsidR="001C4A39" w:rsidRPr="00104AED">
        <w:rPr>
          <w:rFonts w:cs="Times New Roman"/>
          <w:szCs w:val="24"/>
        </w:rPr>
        <w:t xml:space="preserve">and spend most of their time </w:t>
      </w:r>
      <w:r w:rsidRPr="00104AED">
        <w:rPr>
          <w:rFonts w:cs="Times New Roman"/>
          <w:szCs w:val="24"/>
        </w:rPr>
        <w:t xml:space="preserve">in </w:t>
      </w:r>
      <w:r w:rsidR="005611EA" w:rsidRPr="00104AED">
        <w:rPr>
          <w:rFonts w:cs="Times New Roman"/>
          <w:szCs w:val="24"/>
        </w:rPr>
        <w:t>proximity</w:t>
      </w:r>
      <w:r w:rsidR="00736904" w:rsidRPr="00104AED">
        <w:rPr>
          <w:rFonts w:cs="Times New Roman"/>
          <w:szCs w:val="24"/>
        </w:rPr>
        <w:t>.</w:t>
      </w:r>
      <w:r w:rsidR="001C4A39" w:rsidRPr="00104AED">
        <w:rPr>
          <w:rFonts w:cs="Times New Roman"/>
          <w:szCs w:val="24"/>
        </w:rPr>
        <w:t xml:space="preserve"> </w:t>
      </w:r>
      <w:r w:rsidR="00CF7ABD" w:rsidRPr="00104AED">
        <w:rPr>
          <w:rFonts w:cs="Times New Roman"/>
          <w:szCs w:val="24"/>
        </w:rPr>
        <w:t>V</w:t>
      </w:r>
      <w:r w:rsidR="001D5CE5" w:rsidRPr="00104AED">
        <w:rPr>
          <w:rFonts w:cs="Times New Roman"/>
          <w:szCs w:val="24"/>
        </w:rPr>
        <w:t xml:space="preserve">an </w:t>
      </w:r>
      <w:proofErr w:type="spellStart"/>
      <w:r w:rsidR="001D5CE5" w:rsidRPr="00104AED">
        <w:rPr>
          <w:rFonts w:cs="Times New Roman"/>
          <w:szCs w:val="24"/>
        </w:rPr>
        <w:t>Noordwijk</w:t>
      </w:r>
      <w:proofErr w:type="spellEnd"/>
      <w:r w:rsidR="001D5CE5" w:rsidRPr="00104AED">
        <w:rPr>
          <w:rFonts w:cs="Times New Roman"/>
          <w:szCs w:val="24"/>
        </w:rPr>
        <w:t xml:space="preserve"> and colleagues </w:t>
      </w:r>
      <w:r w:rsidR="00AF3E5F" w:rsidRPr="00104AED">
        <w:rPr>
          <w:rFonts w:cs="Times New Roman"/>
          <w:szCs w:val="24"/>
        </w:rPr>
        <w:t xml:space="preserve">(2005) </w:t>
      </w:r>
      <w:r w:rsidR="00112AE3" w:rsidRPr="00104AED">
        <w:rPr>
          <w:rFonts w:cs="Times New Roman"/>
          <w:szCs w:val="24"/>
        </w:rPr>
        <w:t xml:space="preserve">observed that </w:t>
      </w:r>
      <w:r w:rsidR="00A5357F" w:rsidRPr="00104AED">
        <w:rPr>
          <w:rFonts w:cs="Times New Roman"/>
          <w:szCs w:val="24"/>
        </w:rPr>
        <w:t>Sumatran orangutans (</w:t>
      </w:r>
      <w:r w:rsidR="00CF7ABD" w:rsidRPr="00104AED">
        <w:rPr>
          <w:rFonts w:cs="Times New Roman"/>
          <w:szCs w:val="24"/>
        </w:rPr>
        <w:t xml:space="preserve">at </w:t>
      </w:r>
      <w:proofErr w:type="spellStart"/>
      <w:r w:rsidR="00CF7ABD" w:rsidRPr="00104AED">
        <w:rPr>
          <w:rFonts w:cs="Times New Roman"/>
          <w:szCs w:val="24"/>
        </w:rPr>
        <w:t>S</w:t>
      </w:r>
      <w:r w:rsidR="00A5357F" w:rsidRPr="00104AED">
        <w:rPr>
          <w:rFonts w:cs="Times New Roman"/>
          <w:szCs w:val="24"/>
        </w:rPr>
        <w:t>uaq</w:t>
      </w:r>
      <w:proofErr w:type="spellEnd"/>
      <w:r w:rsidR="00A5357F" w:rsidRPr="00104AED">
        <w:rPr>
          <w:rFonts w:cs="Times New Roman"/>
          <w:szCs w:val="24"/>
        </w:rPr>
        <w:t xml:space="preserve"> </w:t>
      </w:r>
      <w:proofErr w:type="spellStart"/>
      <w:r w:rsidR="00A5357F" w:rsidRPr="00104AED">
        <w:rPr>
          <w:rFonts w:cs="Times New Roman"/>
          <w:szCs w:val="24"/>
        </w:rPr>
        <w:t>Balimbing</w:t>
      </w:r>
      <w:proofErr w:type="spellEnd"/>
      <w:r w:rsidR="00A5357F" w:rsidRPr="00104AED">
        <w:rPr>
          <w:rFonts w:cs="Times New Roman"/>
          <w:szCs w:val="24"/>
        </w:rPr>
        <w:t xml:space="preserve"> forest in Indonesia) </w:t>
      </w:r>
      <w:r w:rsidR="00F306E6" w:rsidRPr="00104AED">
        <w:rPr>
          <w:rFonts w:cs="Times New Roman"/>
          <w:szCs w:val="24"/>
        </w:rPr>
        <w:t>spen</w:t>
      </w:r>
      <w:r w:rsidR="00F63461" w:rsidRPr="00104AED">
        <w:rPr>
          <w:rFonts w:cs="Times New Roman"/>
          <w:szCs w:val="24"/>
        </w:rPr>
        <w:t xml:space="preserve">d almost one hundred percent of the time </w:t>
      </w:r>
      <w:r w:rsidRPr="00104AED">
        <w:rPr>
          <w:rFonts w:cs="Times New Roman"/>
          <w:szCs w:val="24"/>
        </w:rPr>
        <w:t>within 10 meters of their</w:t>
      </w:r>
      <w:r w:rsidR="00F63461" w:rsidRPr="00104AED">
        <w:rPr>
          <w:rFonts w:cs="Times New Roman"/>
          <w:szCs w:val="24"/>
        </w:rPr>
        <w:t xml:space="preserve"> mothers</w:t>
      </w:r>
      <w:r w:rsidR="00CF7ABD" w:rsidRPr="00104AED">
        <w:rPr>
          <w:rFonts w:cs="Times New Roman"/>
          <w:szCs w:val="24"/>
        </w:rPr>
        <w:t xml:space="preserve"> from birth till the age of </w:t>
      </w:r>
      <w:r w:rsidRPr="00104AED">
        <w:rPr>
          <w:rFonts w:cs="Times New Roman"/>
          <w:szCs w:val="24"/>
        </w:rPr>
        <w:t>10</w:t>
      </w:r>
      <w:r w:rsidR="00F63461" w:rsidRPr="00104AED">
        <w:rPr>
          <w:rFonts w:cs="Times New Roman"/>
          <w:szCs w:val="24"/>
        </w:rPr>
        <w:t>.</w:t>
      </w:r>
      <w:r w:rsidR="003909F5" w:rsidRPr="00104AED">
        <w:rPr>
          <w:rFonts w:cs="Times New Roman"/>
          <w:szCs w:val="24"/>
        </w:rPr>
        <w:t xml:space="preserve"> </w:t>
      </w:r>
      <w:r w:rsidRPr="00104AED">
        <w:rPr>
          <w:rFonts w:cs="Times New Roman"/>
          <w:szCs w:val="24"/>
        </w:rPr>
        <w:t xml:space="preserve">This </w:t>
      </w:r>
      <w:r w:rsidR="005611EA" w:rsidRPr="00104AED">
        <w:rPr>
          <w:rFonts w:cs="Times New Roman"/>
          <w:szCs w:val="24"/>
        </w:rPr>
        <w:t>proximity</w:t>
      </w:r>
      <w:r w:rsidRPr="00104AED">
        <w:rPr>
          <w:rFonts w:cs="Times New Roman"/>
          <w:szCs w:val="24"/>
        </w:rPr>
        <w:t xml:space="preserve"> allows for many</w:t>
      </w:r>
      <w:r w:rsidR="001C4A39" w:rsidRPr="00104AED">
        <w:rPr>
          <w:rFonts w:cs="Times New Roman"/>
          <w:szCs w:val="24"/>
        </w:rPr>
        <w:t xml:space="preserve"> </w:t>
      </w:r>
      <w:r w:rsidR="00DB6ED1" w:rsidRPr="00104AED">
        <w:rPr>
          <w:rFonts w:cs="Times New Roman"/>
          <w:szCs w:val="24"/>
        </w:rPr>
        <w:t xml:space="preserve">social </w:t>
      </w:r>
      <w:r w:rsidR="001C4A39" w:rsidRPr="00104AED">
        <w:rPr>
          <w:rFonts w:cs="Times New Roman"/>
          <w:szCs w:val="24"/>
        </w:rPr>
        <w:t xml:space="preserve">interactions </w:t>
      </w:r>
      <w:r w:rsidRPr="00104AED">
        <w:rPr>
          <w:rFonts w:cs="Times New Roman"/>
          <w:szCs w:val="24"/>
        </w:rPr>
        <w:t>during</w:t>
      </w:r>
      <w:r w:rsidR="0037054F" w:rsidRPr="00104AED">
        <w:rPr>
          <w:rFonts w:cs="Times New Roman"/>
          <w:szCs w:val="24"/>
        </w:rPr>
        <w:t xml:space="preserve"> feeding, </w:t>
      </w:r>
      <w:r w:rsidR="006C7483" w:rsidRPr="00104AED">
        <w:rPr>
          <w:rFonts w:cs="Times New Roman"/>
          <w:szCs w:val="24"/>
        </w:rPr>
        <w:t xml:space="preserve">travelling </w:t>
      </w:r>
      <w:r w:rsidR="00322E5C" w:rsidRPr="00104AED">
        <w:rPr>
          <w:rFonts w:cs="Times New Roman"/>
          <w:szCs w:val="24"/>
        </w:rPr>
        <w:t xml:space="preserve">(with mother carrying the </w:t>
      </w:r>
      <w:r w:rsidR="0049554C" w:rsidRPr="00104AED">
        <w:rPr>
          <w:rFonts w:cs="Times New Roman"/>
          <w:szCs w:val="24"/>
        </w:rPr>
        <w:t>0-2-year-olds</w:t>
      </w:r>
      <w:r w:rsidR="00322E5C" w:rsidRPr="00104AED">
        <w:rPr>
          <w:rFonts w:cs="Times New Roman"/>
          <w:szCs w:val="24"/>
        </w:rPr>
        <w:t xml:space="preserve">), </w:t>
      </w:r>
      <w:r w:rsidR="0049554C" w:rsidRPr="00104AED">
        <w:rPr>
          <w:rFonts w:cs="Times New Roman"/>
          <w:szCs w:val="24"/>
        </w:rPr>
        <w:t>nest</w:t>
      </w:r>
      <w:r w:rsidR="006C7483" w:rsidRPr="00104AED">
        <w:rPr>
          <w:rFonts w:cs="Times New Roman"/>
          <w:szCs w:val="24"/>
        </w:rPr>
        <w:t>ing</w:t>
      </w:r>
      <w:r w:rsidR="0049554C" w:rsidRPr="00104AED">
        <w:rPr>
          <w:rFonts w:cs="Times New Roman"/>
          <w:szCs w:val="24"/>
        </w:rPr>
        <w:t>, resting, and playing together</w:t>
      </w:r>
      <w:r w:rsidR="00BC0670" w:rsidRPr="00104AED">
        <w:rPr>
          <w:rFonts w:cs="Times New Roman"/>
          <w:szCs w:val="24"/>
        </w:rPr>
        <w:t xml:space="preserve"> (van </w:t>
      </w:r>
      <w:proofErr w:type="spellStart"/>
      <w:r w:rsidR="00BC0670" w:rsidRPr="00104AED">
        <w:rPr>
          <w:rFonts w:cs="Times New Roman"/>
          <w:szCs w:val="24"/>
        </w:rPr>
        <w:t>Noordwijk</w:t>
      </w:r>
      <w:proofErr w:type="spellEnd"/>
      <w:r w:rsidR="00BC0670" w:rsidRPr="00104AED">
        <w:rPr>
          <w:rFonts w:cs="Times New Roman"/>
          <w:szCs w:val="24"/>
        </w:rPr>
        <w:t xml:space="preserve"> &amp; van Schaik, 2005)</w:t>
      </w:r>
      <w:r w:rsidR="0049554C" w:rsidRPr="00104AED">
        <w:rPr>
          <w:rFonts w:cs="Times New Roman"/>
          <w:szCs w:val="24"/>
        </w:rPr>
        <w:t xml:space="preserve">. </w:t>
      </w:r>
      <w:r w:rsidR="006C7483" w:rsidRPr="00104AED">
        <w:rPr>
          <w:rFonts w:cs="Times New Roman"/>
          <w:szCs w:val="24"/>
        </w:rPr>
        <w:t>The close proximity to their mothers also</w:t>
      </w:r>
      <w:r w:rsidR="00921C2C" w:rsidRPr="00104AED">
        <w:rPr>
          <w:rFonts w:cs="Times New Roman"/>
          <w:szCs w:val="24"/>
        </w:rPr>
        <w:t xml:space="preserve"> </w:t>
      </w:r>
      <w:r w:rsidR="003C5B5D" w:rsidRPr="00104AED">
        <w:rPr>
          <w:rFonts w:cs="Times New Roman"/>
          <w:szCs w:val="24"/>
        </w:rPr>
        <w:t>provides</w:t>
      </w:r>
      <w:r w:rsidR="006C7483" w:rsidRPr="00104AED">
        <w:rPr>
          <w:rFonts w:cs="Times New Roman"/>
          <w:szCs w:val="24"/>
        </w:rPr>
        <w:t xml:space="preserve"> </w:t>
      </w:r>
      <w:r w:rsidR="00921C2C" w:rsidRPr="00104AED">
        <w:rPr>
          <w:rFonts w:cs="Times New Roman"/>
          <w:szCs w:val="24"/>
        </w:rPr>
        <w:t xml:space="preserve">the immatures </w:t>
      </w:r>
      <w:r w:rsidR="006C7483" w:rsidRPr="00104AED">
        <w:rPr>
          <w:rFonts w:cs="Times New Roman"/>
          <w:szCs w:val="24"/>
        </w:rPr>
        <w:t xml:space="preserve">with opportunities </w:t>
      </w:r>
      <w:r w:rsidR="00921C2C" w:rsidRPr="00104AED">
        <w:rPr>
          <w:rFonts w:cs="Times New Roman"/>
          <w:szCs w:val="24"/>
        </w:rPr>
        <w:t>to obtain</w:t>
      </w:r>
      <w:r w:rsidR="00CD3F3D" w:rsidRPr="00104AED">
        <w:rPr>
          <w:rFonts w:cs="Times New Roman"/>
          <w:szCs w:val="24"/>
        </w:rPr>
        <w:t xml:space="preserve"> </w:t>
      </w:r>
      <w:r w:rsidR="00C278BA" w:rsidRPr="00104AED">
        <w:rPr>
          <w:rFonts w:cs="Times New Roman"/>
          <w:szCs w:val="24"/>
        </w:rPr>
        <w:t xml:space="preserve">skills </w:t>
      </w:r>
      <w:r w:rsidR="006C7483" w:rsidRPr="00104AED">
        <w:rPr>
          <w:rFonts w:cs="Times New Roman"/>
          <w:szCs w:val="24"/>
        </w:rPr>
        <w:t xml:space="preserve">through social learning from </w:t>
      </w:r>
      <w:r w:rsidR="000774E8" w:rsidRPr="00104AED">
        <w:rPr>
          <w:rFonts w:cs="Times New Roman"/>
          <w:szCs w:val="24"/>
        </w:rPr>
        <w:t>their mothers.</w:t>
      </w:r>
      <w:r w:rsidR="00503A51" w:rsidRPr="00104AED">
        <w:rPr>
          <w:rFonts w:cs="Times New Roman"/>
          <w:szCs w:val="24"/>
        </w:rPr>
        <w:t xml:space="preserve"> </w:t>
      </w:r>
      <w:r w:rsidR="00CD3F3D" w:rsidRPr="00104AED">
        <w:rPr>
          <w:rFonts w:cs="Times New Roman"/>
          <w:szCs w:val="24"/>
        </w:rPr>
        <w:t xml:space="preserve">This leads to an </w:t>
      </w:r>
      <w:r w:rsidR="0064734C" w:rsidRPr="00104AED">
        <w:rPr>
          <w:rFonts w:cs="Times New Roman"/>
          <w:szCs w:val="24"/>
        </w:rPr>
        <w:t>important question</w:t>
      </w:r>
      <w:r w:rsidR="00CD3F3D" w:rsidRPr="00104AED">
        <w:rPr>
          <w:rFonts w:cs="Times New Roman"/>
          <w:szCs w:val="24"/>
        </w:rPr>
        <w:t xml:space="preserve">: </w:t>
      </w:r>
      <w:r w:rsidR="0064734C" w:rsidRPr="00104AED">
        <w:rPr>
          <w:rFonts w:cs="Times New Roman"/>
          <w:szCs w:val="24"/>
        </w:rPr>
        <w:t>how</w:t>
      </w:r>
      <w:r w:rsidR="00E309BB" w:rsidRPr="00104AED">
        <w:rPr>
          <w:rFonts w:cs="Times New Roman"/>
          <w:szCs w:val="24"/>
        </w:rPr>
        <w:t xml:space="preserve"> is</w:t>
      </w:r>
      <w:r w:rsidR="0064734C" w:rsidRPr="00104AED">
        <w:rPr>
          <w:rFonts w:cs="Times New Roman"/>
          <w:szCs w:val="24"/>
        </w:rPr>
        <w:t xml:space="preserve"> knowledge</w:t>
      </w:r>
      <w:r w:rsidR="00E309BB" w:rsidRPr="00104AED">
        <w:rPr>
          <w:rFonts w:cs="Times New Roman"/>
          <w:szCs w:val="24"/>
        </w:rPr>
        <w:t xml:space="preserve"> </w:t>
      </w:r>
      <w:r w:rsidR="00A81F58" w:rsidRPr="00104AED">
        <w:rPr>
          <w:rFonts w:cs="Times New Roman"/>
          <w:szCs w:val="24"/>
        </w:rPr>
        <w:t>trans</w:t>
      </w:r>
      <w:r w:rsidR="005611EA">
        <w:rPr>
          <w:rFonts w:cs="Times New Roman"/>
          <w:szCs w:val="24"/>
        </w:rPr>
        <w:t>ferred</w:t>
      </w:r>
      <w:r w:rsidR="00A81F58" w:rsidRPr="00104AED">
        <w:rPr>
          <w:rFonts w:cs="Times New Roman"/>
          <w:szCs w:val="24"/>
        </w:rPr>
        <w:t xml:space="preserve"> f</w:t>
      </w:r>
      <w:r w:rsidR="0064734C" w:rsidRPr="00104AED">
        <w:rPr>
          <w:rFonts w:cs="Times New Roman"/>
          <w:szCs w:val="24"/>
        </w:rPr>
        <w:t xml:space="preserve">rom the </w:t>
      </w:r>
      <w:r w:rsidR="00582C2B" w:rsidRPr="00104AED">
        <w:rPr>
          <w:rFonts w:cs="Times New Roman"/>
          <w:szCs w:val="24"/>
        </w:rPr>
        <w:t xml:space="preserve">orangutan </w:t>
      </w:r>
      <w:r w:rsidR="0064734C" w:rsidRPr="00104AED">
        <w:rPr>
          <w:rFonts w:cs="Times New Roman"/>
          <w:szCs w:val="24"/>
        </w:rPr>
        <w:t>mother</w:t>
      </w:r>
      <w:r w:rsidR="00582C2B" w:rsidRPr="00104AED">
        <w:rPr>
          <w:rFonts w:cs="Times New Roman"/>
          <w:szCs w:val="24"/>
        </w:rPr>
        <w:t xml:space="preserve"> </w:t>
      </w:r>
      <w:r w:rsidR="0064734C" w:rsidRPr="00104AED">
        <w:rPr>
          <w:rFonts w:cs="Times New Roman"/>
          <w:szCs w:val="24"/>
        </w:rPr>
        <w:t xml:space="preserve">to </w:t>
      </w:r>
      <w:r w:rsidR="00582C2B" w:rsidRPr="00104AED">
        <w:rPr>
          <w:rFonts w:cs="Times New Roman"/>
          <w:szCs w:val="24"/>
        </w:rPr>
        <w:t>her offspring</w:t>
      </w:r>
      <w:r w:rsidR="0064734C" w:rsidRPr="00104AED">
        <w:rPr>
          <w:rFonts w:cs="Times New Roman"/>
          <w:szCs w:val="24"/>
        </w:rPr>
        <w:t>?</w:t>
      </w:r>
    </w:p>
    <w:bookmarkEnd w:id="6"/>
    <w:p w14:paraId="0EE75729" w14:textId="5774ECDF" w:rsidR="00A03A9C" w:rsidRDefault="00A03A9C" w:rsidP="009827CE">
      <w:pPr>
        <w:rPr>
          <w:rFonts w:cs="Times New Roman"/>
          <w:szCs w:val="24"/>
        </w:rPr>
      </w:pPr>
    </w:p>
    <w:p w14:paraId="3BB00B6B" w14:textId="6BB2CAA1" w:rsidR="004D5104" w:rsidRDefault="004D5104" w:rsidP="009827CE">
      <w:pPr>
        <w:rPr>
          <w:rFonts w:cs="Times New Roman"/>
          <w:szCs w:val="24"/>
        </w:rPr>
      </w:pPr>
    </w:p>
    <w:p w14:paraId="45147C9F" w14:textId="77777777" w:rsidR="004D5104" w:rsidRPr="00104AED" w:rsidRDefault="004D5104" w:rsidP="009827CE">
      <w:pPr>
        <w:rPr>
          <w:rFonts w:cs="Times New Roman"/>
          <w:szCs w:val="24"/>
        </w:rPr>
      </w:pPr>
    </w:p>
    <w:p w14:paraId="69E7B638" w14:textId="02A5DD8B" w:rsidR="00AF0DFA" w:rsidRPr="00104AED" w:rsidRDefault="00785ED4" w:rsidP="009827CE">
      <w:pPr>
        <w:pStyle w:val="H3"/>
      </w:pPr>
      <w:bookmarkStart w:id="9" w:name="_Toc43752933"/>
      <w:r w:rsidRPr="00104AED">
        <w:lastRenderedPageBreak/>
        <w:t>Knowledge t</w:t>
      </w:r>
      <w:r w:rsidR="000F4BDC" w:rsidRPr="00104AED">
        <w:t>ransfer</w:t>
      </w:r>
      <w:bookmarkEnd w:id="9"/>
      <w:r w:rsidR="00D55C5A" w:rsidRPr="00104AED">
        <w:t xml:space="preserve"> </w:t>
      </w:r>
      <w:r w:rsidR="00D812FE" w:rsidRPr="00104AED">
        <w:t xml:space="preserve"> </w:t>
      </w:r>
    </w:p>
    <w:p w14:paraId="3FDE8141" w14:textId="02DF7041" w:rsidR="00BB1C22" w:rsidRPr="00104AED" w:rsidRDefault="00510157" w:rsidP="008A4E79">
      <w:pPr>
        <w:rPr>
          <w:rFonts w:cs="Times New Roman"/>
          <w:szCs w:val="24"/>
        </w:rPr>
      </w:pPr>
      <w:r w:rsidRPr="00104AED">
        <w:rPr>
          <w:rFonts w:cs="Times New Roman"/>
          <w:szCs w:val="24"/>
        </w:rPr>
        <w:t>To extend the concept of learning to other species besides humans</w:t>
      </w:r>
      <w:r w:rsidR="007F1562" w:rsidRPr="00104AED">
        <w:rPr>
          <w:rFonts w:cs="Times New Roman"/>
          <w:szCs w:val="24"/>
        </w:rPr>
        <w:t xml:space="preserve">, </w:t>
      </w:r>
      <w:r w:rsidR="007B2A1C" w:rsidRPr="00104AED">
        <w:rPr>
          <w:rFonts w:cs="Times New Roman"/>
          <w:szCs w:val="24"/>
        </w:rPr>
        <w:t>l</w:t>
      </w:r>
      <w:r w:rsidR="008A4E79" w:rsidRPr="00104AED">
        <w:rPr>
          <w:rFonts w:cs="Times New Roman"/>
          <w:szCs w:val="24"/>
        </w:rPr>
        <w:t xml:space="preserve">earning </w:t>
      </w:r>
      <w:r w:rsidR="007B2A1C" w:rsidRPr="00104AED">
        <w:rPr>
          <w:rFonts w:cs="Times New Roman"/>
          <w:szCs w:val="24"/>
        </w:rPr>
        <w:t>is</w:t>
      </w:r>
      <w:r w:rsidR="006C7483" w:rsidRPr="00104AED">
        <w:rPr>
          <w:rFonts w:cs="Times New Roman"/>
          <w:szCs w:val="24"/>
        </w:rPr>
        <w:t xml:space="preserve"> commonly defined</w:t>
      </w:r>
      <w:r w:rsidR="008A4E79" w:rsidRPr="00104AED">
        <w:rPr>
          <w:rFonts w:cs="Times New Roman"/>
          <w:szCs w:val="24"/>
        </w:rPr>
        <w:t xml:space="preserve"> “a set of complex ontogenetic processes that allows animals to acquire, store, and subsequently use information about the</w:t>
      </w:r>
      <w:r w:rsidR="003C7AC5" w:rsidRPr="00104AED">
        <w:rPr>
          <w:rFonts w:cs="Times New Roman"/>
          <w:szCs w:val="24"/>
        </w:rPr>
        <w:t>ir</w:t>
      </w:r>
      <w:r w:rsidR="008A4E79" w:rsidRPr="00104AED">
        <w:rPr>
          <w:rFonts w:cs="Times New Roman"/>
          <w:szCs w:val="24"/>
        </w:rPr>
        <w:t xml:space="preserve"> environment.” </w:t>
      </w:r>
      <w:r w:rsidR="007B2A1C" w:rsidRPr="00104AED">
        <w:rPr>
          <w:rFonts w:cs="Times New Roman"/>
          <w:szCs w:val="24"/>
        </w:rPr>
        <w:t>(</w:t>
      </w:r>
      <w:proofErr w:type="spellStart"/>
      <w:r w:rsidR="007B2A1C" w:rsidRPr="00104AED">
        <w:rPr>
          <w:rFonts w:cs="Times New Roman"/>
          <w:szCs w:val="24"/>
        </w:rPr>
        <w:t>Galef</w:t>
      </w:r>
      <w:proofErr w:type="spellEnd"/>
      <w:r w:rsidR="007B2A1C" w:rsidRPr="00104AED">
        <w:rPr>
          <w:rFonts w:cs="Times New Roman"/>
          <w:szCs w:val="24"/>
        </w:rPr>
        <w:t xml:space="preserve"> and </w:t>
      </w:r>
      <w:proofErr w:type="spellStart"/>
      <w:r w:rsidR="007B2A1C" w:rsidRPr="00104AED">
        <w:rPr>
          <w:rFonts w:cs="Times New Roman"/>
          <w:szCs w:val="24"/>
        </w:rPr>
        <w:t>Laland</w:t>
      </w:r>
      <w:proofErr w:type="spellEnd"/>
      <w:r w:rsidR="007B2A1C" w:rsidRPr="00104AED">
        <w:rPr>
          <w:rFonts w:cs="Times New Roman"/>
          <w:szCs w:val="24"/>
        </w:rPr>
        <w:t>, 2005, p. 495)</w:t>
      </w:r>
      <w:r w:rsidR="00F51D62" w:rsidRPr="00104AED">
        <w:rPr>
          <w:rFonts w:cs="Times New Roman"/>
          <w:szCs w:val="24"/>
        </w:rPr>
        <w:t xml:space="preserve">. </w:t>
      </w:r>
      <w:r w:rsidR="008428B8" w:rsidRPr="00104AED">
        <w:rPr>
          <w:rFonts w:cs="Times New Roman"/>
          <w:szCs w:val="24"/>
        </w:rPr>
        <w:t>Broadly speaking, there are two types</w:t>
      </w:r>
      <w:r w:rsidR="00F51D62" w:rsidRPr="00104AED">
        <w:rPr>
          <w:rFonts w:cs="Times New Roman"/>
          <w:szCs w:val="24"/>
        </w:rPr>
        <w:t xml:space="preserve"> of learning: social learning and individual leaning</w:t>
      </w:r>
      <w:r w:rsidR="00044156" w:rsidRPr="00104AED">
        <w:rPr>
          <w:rFonts w:cs="Times New Roman"/>
          <w:szCs w:val="24"/>
        </w:rPr>
        <w:t xml:space="preserve"> (also referred to as asocial or independent learning)</w:t>
      </w:r>
      <w:r w:rsidR="00F51D62" w:rsidRPr="00104AED">
        <w:rPr>
          <w:rFonts w:cs="Times New Roman"/>
          <w:szCs w:val="24"/>
        </w:rPr>
        <w:t>.</w:t>
      </w:r>
      <w:r w:rsidR="00737D1B">
        <w:rPr>
          <w:rFonts w:cs="Times New Roman"/>
          <w:szCs w:val="24"/>
        </w:rPr>
        <w:t xml:space="preserve"> </w:t>
      </w:r>
      <w:r w:rsidR="003F5381" w:rsidRPr="00104AED">
        <w:rPr>
          <w:rFonts w:cs="Times New Roman"/>
          <w:szCs w:val="24"/>
        </w:rPr>
        <w:t xml:space="preserve">Asocial learning is </w:t>
      </w:r>
      <w:r w:rsidR="00044156" w:rsidRPr="00104AED">
        <w:rPr>
          <w:rFonts w:cs="Times New Roman"/>
          <w:szCs w:val="24"/>
        </w:rPr>
        <w:t>defined</w:t>
      </w:r>
      <w:r w:rsidR="003F5381" w:rsidRPr="00104AED">
        <w:rPr>
          <w:rFonts w:cs="Times New Roman"/>
          <w:szCs w:val="24"/>
        </w:rPr>
        <w:t xml:space="preserve"> as the exploratory experience </w:t>
      </w:r>
      <w:r w:rsidR="00044156" w:rsidRPr="00104AED">
        <w:rPr>
          <w:rFonts w:cs="Times New Roman"/>
          <w:szCs w:val="24"/>
        </w:rPr>
        <w:t xml:space="preserve">of naïve conspecifics </w:t>
      </w:r>
      <w:r w:rsidR="00E32C5A" w:rsidRPr="00104AED">
        <w:rPr>
          <w:rFonts w:cs="Times New Roman"/>
          <w:szCs w:val="24"/>
        </w:rPr>
        <w:t>such as trial-and-error learning</w:t>
      </w:r>
      <w:r w:rsidR="00453B08" w:rsidRPr="00104AED">
        <w:rPr>
          <w:rFonts w:cs="Times New Roman"/>
          <w:szCs w:val="24"/>
        </w:rPr>
        <w:t xml:space="preserve"> (Rendell et al., 2011).</w:t>
      </w:r>
      <w:r w:rsidR="00BF3261" w:rsidRPr="00104AED">
        <w:rPr>
          <w:rFonts w:cs="Times New Roman"/>
          <w:szCs w:val="24"/>
        </w:rPr>
        <w:t xml:space="preserve"> </w:t>
      </w:r>
      <w:r w:rsidR="00737D1B" w:rsidRPr="00104AED">
        <w:rPr>
          <w:rFonts w:cs="Times New Roman"/>
          <w:szCs w:val="24"/>
        </w:rPr>
        <w:t>In social learning, the learning process is based on observations of the activities of or interaction with a conspecific or its products (</w:t>
      </w:r>
      <w:proofErr w:type="spellStart"/>
      <w:r w:rsidR="00737D1B" w:rsidRPr="00104AED">
        <w:rPr>
          <w:rFonts w:cs="Times New Roman"/>
          <w:szCs w:val="24"/>
        </w:rPr>
        <w:t>Heyes</w:t>
      </w:r>
      <w:proofErr w:type="spellEnd"/>
      <w:r w:rsidR="00737D1B" w:rsidRPr="00104AED">
        <w:rPr>
          <w:rFonts w:cs="Times New Roman"/>
          <w:szCs w:val="24"/>
        </w:rPr>
        <w:t xml:space="preserve">, 2012). </w:t>
      </w:r>
      <w:r w:rsidR="00737D1B">
        <w:rPr>
          <w:rFonts w:cs="Times New Roman"/>
          <w:szCs w:val="24"/>
        </w:rPr>
        <w:t xml:space="preserve">To be </w:t>
      </w:r>
      <w:r w:rsidR="00DD3415">
        <w:rPr>
          <w:rFonts w:cs="Times New Roman"/>
          <w:szCs w:val="24"/>
        </w:rPr>
        <w:t xml:space="preserve">more </w:t>
      </w:r>
      <w:r w:rsidR="00737D1B">
        <w:rPr>
          <w:rFonts w:cs="Times New Roman"/>
          <w:szCs w:val="24"/>
        </w:rPr>
        <w:t>precise, t</w:t>
      </w:r>
      <w:r w:rsidR="00976AA9">
        <w:rPr>
          <w:rFonts w:cs="Times New Roman"/>
          <w:szCs w:val="24"/>
        </w:rPr>
        <w:t xml:space="preserve">here are </w:t>
      </w:r>
      <w:r w:rsidR="00072857">
        <w:rPr>
          <w:rFonts w:cs="Times New Roman"/>
          <w:szCs w:val="24"/>
        </w:rPr>
        <w:t>two</w:t>
      </w:r>
      <w:r w:rsidR="00BF3261" w:rsidRPr="00104AED">
        <w:rPr>
          <w:rFonts w:cs="Times New Roman"/>
          <w:szCs w:val="24"/>
        </w:rPr>
        <w:t xml:space="preserve"> </w:t>
      </w:r>
      <w:r w:rsidR="003D3359">
        <w:rPr>
          <w:rFonts w:cs="Times New Roman"/>
          <w:szCs w:val="24"/>
        </w:rPr>
        <w:t>mediums</w:t>
      </w:r>
      <w:r w:rsidR="00BF3261" w:rsidRPr="00104AED">
        <w:rPr>
          <w:rFonts w:cs="Times New Roman"/>
          <w:szCs w:val="24"/>
        </w:rPr>
        <w:t xml:space="preserve"> in social learning: </w:t>
      </w:r>
      <w:r w:rsidR="008C4AF1">
        <w:rPr>
          <w:rFonts w:cs="Times New Roman"/>
          <w:szCs w:val="24"/>
        </w:rPr>
        <w:t xml:space="preserve">social information and social interaction. </w:t>
      </w:r>
      <w:r w:rsidR="00DE78FE">
        <w:rPr>
          <w:rFonts w:cs="Times New Roman"/>
          <w:szCs w:val="24"/>
        </w:rPr>
        <w:t xml:space="preserve">With the </w:t>
      </w:r>
      <w:r w:rsidR="00E04E30">
        <w:rPr>
          <w:rFonts w:cs="Times New Roman"/>
          <w:szCs w:val="24"/>
        </w:rPr>
        <w:t xml:space="preserve">present </w:t>
      </w:r>
      <w:r w:rsidR="00DE78FE">
        <w:rPr>
          <w:rFonts w:cs="Times New Roman"/>
          <w:szCs w:val="24"/>
        </w:rPr>
        <w:t xml:space="preserve">of mere social information, </w:t>
      </w:r>
      <w:r w:rsidR="00F1316C">
        <w:rPr>
          <w:rFonts w:cs="Times New Roman"/>
          <w:szCs w:val="24"/>
        </w:rPr>
        <w:t xml:space="preserve">there is </w:t>
      </w:r>
      <w:r w:rsidR="00072857" w:rsidRPr="00072857">
        <w:rPr>
          <w:rFonts w:cs="Times New Roman"/>
          <w:szCs w:val="24"/>
        </w:rPr>
        <w:t xml:space="preserve">non-observational social learning </w:t>
      </w:r>
      <w:r w:rsidR="00072857">
        <w:rPr>
          <w:rFonts w:cs="Times New Roman"/>
          <w:szCs w:val="24"/>
        </w:rPr>
        <w:t xml:space="preserve">(i.e. </w:t>
      </w:r>
      <w:r w:rsidR="00BF3261" w:rsidRPr="00104AED">
        <w:rPr>
          <w:rFonts w:cs="Times New Roman"/>
          <w:szCs w:val="24"/>
        </w:rPr>
        <w:t>social facilitation</w:t>
      </w:r>
      <w:r w:rsidR="00072857">
        <w:rPr>
          <w:rFonts w:cs="Times New Roman"/>
          <w:szCs w:val="24"/>
        </w:rPr>
        <w:t xml:space="preserve"> and</w:t>
      </w:r>
      <w:r w:rsidR="00BF3261" w:rsidRPr="00104AED">
        <w:rPr>
          <w:rFonts w:cs="Times New Roman"/>
          <w:szCs w:val="24"/>
        </w:rPr>
        <w:t xml:space="preserve"> stimulus enhancement</w:t>
      </w:r>
      <w:r w:rsidR="00072857">
        <w:rPr>
          <w:rFonts w:cs="Times New Roman"/>
          <w:szCs w:val="24"/>
        </w:rPr>
        <w:t xml:space="preserve">) and </w:t>
      </w:r>
      <w:r w:rsidR="00072857">
        <w:t xml:space="preserve">observational social learning (i.e. </w:t>
      </w:r>
      <w:r w:rsidR="00BF3261" w:rsidRPr="00104AED">
        <w:rPr>
          <w:rFonts w:cs="Times New Roman"/>
          <w:szCs w:val="24"/>
        </w:rPr>
        <w:t>observational conditioning</w:t>
      </w:r>
      <w:r w:rsidR="00E04E30">
        <w:rPr>
          <w:rFonts w:cs="Times New Roman"/>
          <w:szCs w:val="24"/>
        </w:rPr>
        <w:t xml:space="preserve"> and emulation). </w:t>
      </w:r>
      <w:r w:rsidR="009D4ABD">
        <w:rPr>
          <w:rFonts w:cs="Times New Roman"/>
          <w:szCs w:val="24"/>
        </w:rPr>
        <w:t>When adding social interaction to the social learning process, there is interactive conditioning and teaching</w:t>
      </w:r>
      <w:r w:rsidR="000D1CF5">
        <w:rPr>
          <w:rFonts w:cs="Times New Roman"/>
          <w:szCs w:val="24"/>
        </w:rPr>
        <w:t xml:space="preserve"> (</w:t>
      </w:r>
      <w:proofErr w:type="spellStart"/>
      <w:r w:rsidR="00327377" w:rsidRPr="00044156">
        <w:rPr>
          <w:lang w:val="en-GB"/>
        </w:rPr>
        <w:t>Hoppitt</w:t>
      </w:r>
      <w:proofErr w:type="spellEnd"/>
      <w:r w:rsidR="00327377">
        <w:rPr>
          <w:lang w:val="en-GB"/>
        </w:rPr>
        <w:t xml:space="preserve"> </w:t>
      </w:r>
      <w:r w:rsidR="00327377" w:rsidRPr="00044156">
        <w:rPr>
          <w:lang w:val="en-GB"/>
        </w:rPr>
        <w:t xml:space="preserve">and </w:t>
      </w:r>
      <w:proofErr w:type="spellStart"/>
      <w:r w:rsidR="00327377" w:rsidRPr="00044156">
        <w:rPr>
          <w:lang w:val="en-GB"/>
        </w:rPr>
        <w:t>Laland</w:t>
      </w:r>
      <w:proofErr w:type="spellEnd"/>
      <w:r w:rsidR="00327377" w:rsidRPr="00044156">
        <w:rPr>
          <w:lang w:val="en-GB"/>
        </w:rPr>
        <w:t>,</w:t>
      </w:r>
      <w:r w:rsidR="00327377">
        <w:rPr>
          <w:lang w:val="en-GB"/>
        </w:rPr>
        <w:t xml:space="preserve"> </w:t>
      </w:r>
      <w:r w:rsidR="00327377" w:rsidRPr="00044156">
        <w:rPr>
          <w:lang w:val="en-GB"/>
        </w:rPr>
        <w:t>2013</w:t>
      </w:r>
      <w:r w:rsidR="00327377">
        <w:rPr>
          <w:lang w:val="en-GB"/>
        </w:rPr>
        <w:t xml:space="preserve">; </w:t>
      </w:r>
      <w:r w:rsidR="00E42E76" w:rsidRPr="00E42E76">
        <w:rPr>
          <w:lang w:val="en-GB"/>
        </w:rPr>
        <w:t>van Schaik</w:t>
      </w:r>
      <w:r w:rsidR="00E42E76">
        <w:rPr>
          <w:lang w:val="en-GB"/>
        </w:rPr>
        <w:t xml:space="preserve">, </w:t>
      </w:r>
      <w:r w:rsidR="00E42E76" w:rsidRPr="00E42E76">
        <w:rPr>
          <w:lang w:val="en-GB"/>
        </w:rPr>
        <w:t>2016</w:t>
      </w:r>
      <w:r w:rsidR="00E42E76">
        <w:rPr>
          <w:lang w:val="en-GB"/>
        </w:rPr>
        <w:t xml:space="preserve">; </w:t>
      </w:r>
      <w:r w:rsidR="000D1CF5" w:rsidRPr="00104AED">
        <w:rPr>
          <w:rFonts w:cs="Times New Roman"/>
          <w:szCs w:val="24"/>
        </w:rPr>
        <w:t>Rapaport and Brown, 2008</w:t>
      </w:r>
      <w:r w:rsidR="00F657B7">
        <w:rPr>
          <w:rFonts w:cs="Times New Roman"/>
          <w:szCs w:val="24"/>
        </w:rPr>
        <w:t>)</w:t>
      </w:r>
      <w:r w:rsidR="004166A9">
        <w:rPr>
          <w:rFonts w:cs="Times New Roman"/>
          <w:szCs w:val="24"/>
        </w:rPr>
        <w:t>.</w:t>
      </w:r>
      <w:r w:rsidR="009809F7">
        <w:rPr>
          <w:rFonts w:cs="Times New Roman"/>
          <w:szCs w:val="24"/>
        </w:rPr>
        <w:t xml:space="preserve"> </w:t>
      </w:r>
      <w:r w:rsidR="00BB1C22" w:rsidRPr="00104AED">
        <w:rPr>
          <w:rFonts w:cs="Times New Roman"/>
          <w:szCs w:val="24"/>
        </w:rPr>
        <w:t>As many scholars have claimed so far, neither do non-human primates show the full episode of joint attention nor they imitat</w:t>
      </w:r>
      <w:r w:rsidR="00212B07" w:rsidRPr="00104AED">
        <w:rPr>
          <w:rFonts w:cs="Times New Roman"/>
          <w:szCs w:val="24"/>
        </w:rPr>
        <w:t>e</w:t>
      </w:r>
      <w:r w:rsidR="00BB1C22" w:rsidRPr="00104AED">
        <w:rPr>
          <w:rFonts w:cs="Times New Roman"/>
          <w:szCs w:val="24"/>
        </w:rPr>
        <w:t xml:space="preserve"> (e.g. Tennie, Call, &amp; Tomasello, 2006; Rosati et al., 2014).</w:t>
      </w:r>
      <w:r w:rsidR="00661785">
        <w:rPr>
          <w:rFonts w:cs="Times New Roman"/>
          <w:szCs w:val="24"/>
        </w:rPr>
        <w:t xml:space="preserve"> </w:t>
      </w:r>
      <w:r w:rsidR="00C023EE">
        <w:rPr>
          <w:rFonts w:cs="Times New Roman"/>
          <w:szCs w:val="24"/>
        </w:rPr>
        <w:t xml:space="preserve">With the vast majority of the time </w:t>
      </w:r>
      <w:r w:rsidR="00B9076F">
        <w:rPr>
          <w:rFonts w:cs="Times New Roman"/>
          <w:szCs w:val="24"/>
        </w:rPr>
        <w:t xml:space="preserve">orangutan mothers have body contact or at least stay close with their immature offspring, there should be not only social information on various skills involved but lots of social interaction between them can be assumed.    </w:t>
      </w:r>
    </w:p>
    <w:p w14:paraId="51C515B8" w14:textId="77777777" w:rsidR="00BB1C22" w:rsidRPr="00104AED" w:rsidRDefault="00BB1C22" w:rsidP="008A4E79">
      <w:pPr>
        <w:rPr>
          <w:rFonts w:cs="Times New Roman"/>
          <w:szCs w:val="24"/>
        </w:rPr>
      </w:pPr>
    </w:p>
    <w:p w14:paraId="4BD40773" w14:textId="43A67419" w:rsidR="00D541B7" w:rsidRPr="001C34D8" w:rsidRDefault="00044156" w:rsidP="00BB1C22">
      <w:r w:rsidRPr="00104AED">
        <w:rPr>
          <w:rFonts w:cs="Times New Roman"/>
          <w:szCs w:val="24"/>
        </w:rPr>
        <w:t xml:space="preserve">For human learning, teaching </w:t>
      </w:r>
      <w:r w:rsidR="00720FB9">
        <w:rPr>
          <w:rFonts w:cs="Times New Roman"/>
          <w:szCs w:val="24"/>
        </w:rPr>
        <w:t xml:space="preserve">wildly exists and </w:t>
      </w:r>
      <w:r w:rsidR="00BB1C22" w:rsidRPr="00104AED">
        <w:rPr>
          <w:rFonts w:cs="Times New Roman"/>
          <w:szCs w:val="24"/>
        </w:rPr>
        <w:t>is a</w:t>
      </w:r>
      <w:r w:rsidRPr="00104AED">
        <w:rPr>
          <w:rFonts w:cs="Times New Roman"/>
          <w:szCs w:val="24"/>
        </w:rPr>
        <w:t>n</w:t>
      </w:r>
      <w:r w:rsidR="00BB1C22" w:rsidRPr="00104AED">
        <w:rPr>
          <w:rFonts w:cs="Times New Roman"/>
          <w:szCs w:val="24"/>
        </w:rPr>
        <w:t xml:space="preserve"> important element</w:t>
      </w:r>
      <w:r w:rsidR="002120B8">
        <w:rPr>
          <w:rFonts w:cs="Times New Roman"/>
          <w:szCs w:val="24"/>
        </w:rPr>
        <w:t xml:space="preserve"> (e.g. </w:t>
      </w:r>
      <w:r w:rsidR="002120B8" w:rsidRPr="002120B8">
        <w:rPr>
          <w:rFonts w:cs="Times New Roman"/>
          <w:szCs w:val="24"/>
        </w:rPr>
        <w:t>Kline,</w:t>
      </w:r>
      <w:r w:rsidR="002120B8">
        <w:rPr>
          <w:rFonts w:cs="Times New Roman"/>
          <w:szCs w:val="24"/>
        </w:rPr>
        <w:t xml:space="preserve"> </w:t>
      </w:r>
      <w:r w:rsidR="002120B8" w:rsidRPr="002120B8">
        <w:rPr>
          <w:rFonts w:cs="Times New Roman"/>
          <w:szCs w:val="24"/>
        </w:rPr>
        <w:t>2015</w:t>
      </w:r>
      <w:r w:rsidR="00D24E05">
        <w:rPr>
          <w:rFonts w:cs="Times New Roman"/>
          <w:szCs w:val="24"/>
        </w:rPr>
        <w:t xml:space="preserve">; </w:t>
      </w:r>
      <w:r w:rsidR="00D24E05" w:rsidRPr="00D24E05">
        <w:rPr>
          <w:rFonts w:cs="Times New Roman"/>
          <w:szCs w:val="24"/>
        </w:rPr>
        <w:t>Strauss</w:t>
      </w:r>
      <w:r w:rsidR="00D24E05">
        <w:rPr>
          <w:rFonts w:cs="Times New Roman"/>
          <w:szCs w:val="24"/>
        </w:rPr>
        <w:t xml:space="preserve"> and</w:t>
      </w:r>
      <w:r w:rsidR="00D24E05" w:rsidRPr="00D24E05">
        <w:rPr>
          <w:rFonts w:cs="Times New Roman"/>
          <w:szCs w:val="24"/>
        </w:rPr>
        <w:t xml:space="preserve"> </w:t>
      </w:r>
      <w:proofErr w:type="spellStart"/>
      <w:r w:rsidR="00D24E05" w:rsidRPr="00D24E05">
        <w:rPr>
          <w:rFonts w:cs="Times New Roman"/>
          <w:szCs w:val="24"/>
        </w:rPr>
        <w:t>Ziv</w:t>
      </w:r>
      <w:proofErr w:type="spellEnd"/>
      <w:r w:rsidR="00D24E05" w:rsidRPr="00D24E05">
        <w:rPr>
          <w:rFonts w:cs="Times New Roman"/>
          <w:szCs w:val="24"/>
        </w:rPr>
        <w:t>,</w:t>
      </w:r>
      <w:r w:rsidR="00D24E05">
        <w:rPr>
          <w:rFonts w:cs="Times New Roman"/>
          <w:szCs w:val="24"/>
        </w:rPr>
        <w:t xml:space="preserve"> </w:t>
      </w:r>
      <w:r w:rsidR="00D24E05" w:rsidRPr="00D24E05">
        <w:rPr>
          <w:rFonts w:cs="Times New Roman"/>
          <w:szCs w:val="24"/>
        </w:rPr>
        <w:t>2012</w:t>
      </w:r>
      <w:r w:rsidR="002120B8">
        <w:rPr>
          <w:rFonts w:cs="Times New Roman"/>
          <w:szCs w:val="24"/>
        </w:rPr>
        <w:t>)</w:t>
      </w:r>
      <w:r w:rsidR="00BB1C22" w:rsidRPr="00104AED">
        <w:rPr>
          <w:rFonts w:cs="Times New Roman"/>
          <w:szCs w:val="24"/>
        </w:rPr>
        <w:t xml:space="preserve">, but </w:t>
      </w:r>
      <w:r w:rsidR="005C6566">
        <w:rPr>
          <w:rFonts w:cs="Times New Roman"/>
          <w:szCs w:val="24"/>
        </w:rPr>
        <w:t xml:space="preserve">do </w:t>
      </w:r>
      <w:r w:rsidR="00975927">
        <w:rPr>
          <w:rFonts w:cs="Times New Roman"/>
          <w:szCs w:val="24"/>
        </w:rPr>
        <w:t xml:space="preserve">non-human </w:t>
      </w:r>
      <w:r w:rsidRPr="00104AED">
        <w:rPr>
          <w:rFonts w:cs="Times New Roman"/>
          <w:szCs w:val="24"/>
        </w:rPr>
        <w:t>great apes</w:t>
      </w:r>
      <w:r w:rsidR="005C6566">
        <w:rPr>
          <w:rFonts w:cs="Times New Roman"/>
          <w:szCs w:val="24"/>
        </w:rPr>
        <w:t xml:space="preserve"> also</w:t>
      </w:r>
      <w:r w:rsidRPr="00104AED">
        <w:rPr>
          <w:rFonts w:cs="Times New Roman"/>
          <w:szCs w:val="24"/>
        </w:rPr>
        <w:t xml:space="preserve"> teach</w:t>
      </w:r>
      <w:r w:rsidR="005C6566">
        <w:rPr>
          <w:rFonts w:cs="Times New Roman"/>
          <w:szCs w:val="24"/>
        </w:rPr>
        <w:t>?</w:t>
      </w:r>
      <w:r w:rsidR="00F01E6F">
        <w:rPr>
          <w:rFonts w:cs="Times New Roman"/>
          <w:szCs w:val="24"/>
        </w:rPr>
        <w:t xml:space="preserve"> </w:t>
      </w:r>
      <w:r w:rsidR="009F310C" w:rsidRPr="009F310C">
        <w:rPr>
          <w:rFonts w:cs="Times New Roman"/>
          <w:szCs w:val="24"/>
        </w:rPr>
        <w:t>Musgrave</w:t>
      </w:r>
      <w:r w:rsidR="009F310C">
        <w:rPr>
          <w:rFonts w:cs="Times New Roman"/>
          <w:szCs w:val="24"/>
        </w:rPr>
        <w:t xml:space="preserve"> and colleagues</w:t>
      </w:r>
      <w:r w:rsidR="00003458">
        <w:rPr>
          <w:rFonts w:cs="Times New Roman"/>
          <w:szCs w:val="24"/>
        </w:rPr>
        <w:t xml:space="preserve"> </w:t>
      </w:r>
      <w:r w:rsidR="00046C1A">
        <w:rPr>
          <w:rFonts w:cs="Times New Roman"/>
          <w:szCs w:val="24"/>
        </w:rPr>
        <w:t>found that more skilled wild chimpanzees help</w:t>
      </w:r>
      <w:r w:rsidR="007E1228">
        <w:rPr>
          <w:rFonts w:cs="Times New Roman"/>
          <w:szCs w:val="24"/>
        </w:rPr>
        <w:t>ed</w:t>
      </w:r>
      <w:r w:rsidR="00046C1A">
        <w:rPr>
          <w:rFonts w:cs="Times New Roman"/>
          <w:szCs w:val="24"/>
        </w:rPr>
        <w:t xml:space="preserve"> less skilled individuals with utilizing tool during feeding by transferring the tool to them which ultimately reduced their chances to get fed</w:t>
      </w:r>
      <w:r w:rsidR="007E1228">
        <w:rPr>
          <w:rFonts w:cs="Times New Roman"/>
          <w:szCs w:val="24"/>
        </w:rPr>
        <w:t xml:space="preserve"> while it increased the conspecifics’ tool using skills</w:t>
      </w:r>
      <w:r w:rsidR="00046C1A">
        <w:rPr>
          <w:rFonts w:cs="Times New Roman"/>
          <w:szCs w:val="24"/>
        </w:rPr>
        <w:t>, and this falls within the framework of teaching</w:t>
      </w:r>
      <w:r w:rsidR="00143505">
        <w:rPr>
          <w:rFonts w:cs="Times New Roman"/>
          <w:szCs w:val="24"/>
        </w:rPr>
        <w:t xml:space="preserve"> (2016)</w:t>
      </w:r>
      <w:r w:rsidR="00046C1A">
        <w:rPr>
          <w:rFonts w:cs="Times New Roman"/>
          <w:szCs w:val="24"/>
        </w:rPr>
        <w:t>.</w:t>
      </w:r>
      <w:r w:rsidR="0042306B">
        <w:rPr>
          <w:rFonts w:cs="Times New Roman"/>
          <w:szCs w:val="24"/>
        </w:rPr>
        <w:t xml:space="preserve"> </w:t>
      </w:r>
      <w:r w:rsidR="00143505">
        <w:rPr>
          <w:rFonts w:cs="Times New Roman"/>
          <w:szCs w:val="24"/>
        </w:rPr>
        <w:t xml:space="preserve">What’s more, wild chimpanzee mothers showed a great level of simulation, facilitation, and some </w:t>
      </w:r>
      <w:r w:rsidR="00143505" w:rsidRPr="00143505">
        <w:rPr>
          <w:rFonts w:cs="Times New Roman"/>
          <w:szCs w:val="24"/>
        </w:rPr>
        <w:t>sign</w:t>
      </w:r>
      <w:r w:rsidR="00143505">
        <w:rPr>
          <w:rFonts w:cs="Times New Roman"/>
          <w:szCs w:val="24"/>
        </w:rPr>
        <w:t>s of active teaching during nut-cracking with their offspring</w:t>
      </w:r>
      <w:r w:rsidR="00673E14">
        <w:rPr>
          <w:rFonts w:cs="Times New Roman"/>
          <w:szCs w:val="24"/>
        </w:rPr>
        <w:t xml:space="preserve"> (</w:t>
      </w:r>
      <w:proofErr w:type="spellStart"/>
      <w:r w:rsidR="00673E14">
        <w:t>Boesh</w:t>
      </w:r>
      <w:proofErr w:type="spellEnd"/>
      <w:r w:rsidR="00673E14">
        <w:t>, 1991).</w:t>
      </w:r>
      <w:r w:rsidR="001C34D8">
        <w:t xml:space="preserve"> </w:t>
      </w:r>
      <w:r w:rsidR="00D541B7" w:rsidRPr="00104AED">
        <w:rPr>
          <w:rFonts w:cs="Times New Roman"/>
          <w:szCs w:val="24"/>
        </w:rPr>
        <w:t>There are several</w:t>
      </w:r>
      <w:r w:rsidR="00BB1C22" w:rsidRPr="00104AED">
        <w:rPr>
          <w:rFonts w:cs="Times New Roman"/>
          <w:szCs w:val="24"/>
        </w:rPr>
        <w:t xml:space="preserve"> definitions of teaching</w:t>
      </w:r>
      <w:r w:rsidR="00D541B7" w:rsidRPr="00104AED">
        <w:rPr>
          <w:rFonts w:cs="Times New Roman"/>
          <w:szCs w:val="24"/>
        </w:rPr>
        <w:t xml:space="preserve"> but for this thesis I will focus on </w:t>
      </w:r>
      <w:r w:rsidR="00BB1C22" w:rsidRPr="00104AED">
        <w:rPr>
          <w:rFonts w:cs="Times New Roman"/>
          <w:szCs w:val="24"/>
        </w:rPr>
        <w:t xml:space="preserve">the definition </w:t>
      </w:r>
      <w:r w:rsidR="00060EE1" w:rsidRPr="00104AED">
        <w:rPr>
          <w:rFonts w:cs="Times New Roman"/>
          <w:szCs w:val="24"/>
        </w:rPr>
        <w:t>i</w:t>
      </w:r>
      <w:r w:rsidR="00BB1C22" w:rsidRPr="00104AED">
        <w:rPr>
          <w:rFonts w:cs="Times New Roman"/>
          <w:szCs w:val="24"/>
        </w:rPr>
        <w:t>s</w:t>
      </w:r>
      <w:r w:rsidR="00060EE1" w:rsidRPr="00104AED">
        <w:rPr>
          <w:rFonts w:cs="Times New Roman"/>
          <w:szCs w:val="24"/>
        </w:rPr>
        <w:t xml:space="preserve"> </w:t>
      </w:r>
      <w:r w:rsidR="00B2633E" w:rsidRPr="00104AED">
        <w:rPr>
          <w:rFonts w:cs="Times New Roman"/>
          <w:szCs w:val="24"/>
        </w:rPr>
        <w:t xml:space="preserve">introduced </w:t>
      </w:r>
      <w:r w:rsidR="00BB1C22" w:rsidRPr="00104AED">
        <w:rPr>
          <w:rFonts w:cs="Times New Roman"/>
          <w:szCs w:val="24"/>
        </w:rPr>
        <w:t xml:space="preserve">by Caro and Hauser (1992, p. 153): “an individual actor A can be said to teach if it modifies its behavior only in the presence of a naïve observer, B, at some cost or at least without obtaining an immediate benefit for itself. A’s behavior thereby encourages or pushes B’s behavior, or provides B with experience, or sets an </w:t>
      </w:r>
      <w:r w:rsidR="00BB1C22" w:rsidRPr="00104AED">
        <w:rPr>
          <w:rFonts w:cs="Times New Roman"/>
          <w:szCs w:val="24"/>
        </w:rPr>
        <w:lastRenderedPageBreak/>
        <w:t>example for B. As a result, B acquires knowledge or learns a skill earlier in life or more rapidly or efficiently than it might otherwise do, or that it would not learn at all</w:t>
      </w:r>
      <w:r w:rsidR="00D541B7" w:rsidRPr="00104AED">
        <w:rPr>
          <w:rFonts w:cs="Times New Roman"/>
          <w:szCs w:val="24"/>
        </w:rPr>
        <w:t>”</w:t>
      </w:r>
      <w:r w:rsidR="00BB1C22" w:rsidRPr="00104AED">
        <w:rPr>
          <w:rFonts w:cs="Times New Roman"/>
          <w:szCs w:val="24"/>
        </w:rPr>
        <w:t>.</w:t>
      </w:r>
    </w:p>
    <w:p w14:paraId="54F3EA82" w14:textId="3DF64CC7" w:rsidR="00BB1C22" w:rsidRPr="00235BF9" w:rsidRDefault="001C34D8" w:rsidP="00BB1C22">
      <w:pPr>
        <w:rPr>
          <w:rFonts w:cs="Times New Roman"/>
          <w:color w:val="D54773" w:themeColor="accent6"/>
          <w:szCs w:val="24"/>
        </w:rPr>
      </w:pPr>
      <w:r>
        <w:rPr>
          <w:rFonts w:cs="Times New Roman"/>
          <w:szCs w:val="24"/>
        </w:rPr>
        <w:t>A</w:t>
      </w:r>
      <w:r w:rsidR="00D541B7" w:rsidRPr="00104AED">
        <w:rPr>
          <w:rFonts w:cs="Times New Roman"/>
          <w:szCs w:val="24"/>
        </w:rPr>
        <w:t xml:space="preserve">n increasing number of studies suggests that social </w:t>
      </w:r>
      <w:r w:rsidR="00EB4337" w:rsidRPr="00104AED">
        <w:rPr>
          <w:rFonts w:cs="Times New Roman"/>
          <w:szCs w:val="24"/>
        </w:rPr>
        <w:t>inputs</w:t>
      </w:r>
      <w:r w:rsidR="00D541B7" w:rsidRPr="00104AED">
        <w:rPr>
          <w:rFonts w:cs="Times New Roman"/>
          <w:szCs w:val="24"/>
        </w:rPr>
        <w:t xml:space="preserve"> are crucial for </w:t>
      </w:r>
      <w:r w:rsidR="00A52A58">
        <w:rPr>
          <w:rFonts w:cs="Times New Roman"/>
          <w:szCs w:val="24"/>
        </w:rPr>
        <w:t xml:space="preserve">primates’ </w:t>
      </w:r>
      <w:r w:rsidR="00D541B7" w:rsidRPr="00104AED">
        <w:rPr>
          <w:rFonts w:cs="Times New Roman"/>
          <w:szCs w:val="24"/>
        </w:rPr>
        <w:t>developmen</w:t>
      </w:r>
      <w:r w:rsidR="00EB4337" w:rsidRPr="00104AED">
        <w:rPr>
          <w:rFonts w:cs="Times New Roman"/>
          <w:szCs w:val="24"/>
        </w:rPr>
        <w:t xml:space="preserve">t. </w:t>
      </w:r>
      <w:r w:rsidR="00BB1C22" w:rsidRPr="00104AED">
        <w:rPr>
          <w:rFonts w:cs="Times New Roman"/>
          <w:szCs w:val="24"/>
        </w:rPr>
        <w:t>The cultural intelligence hypothesis predicts that</w:t>
      </w:r>
      <w:r w:rsidR="001C0EA7">
        <w:rPr>
          <w:rFonts w:cs="Times New Roman"/>
          <w:szCs w:val="24"/>
        </w:rPr>
        <w:t xml:space="preserve">, on the developmental level, </w:t>
      </w:r>
      <w:r w:rsidR="00BB1C22" w:rsidRPr="00104AED">
        <w:rPr>
          <w:rFonts w:cs="Times New Roman"/>
          <w:szCs w:val="24"/>
        </w:rPr>
        <w:t xml:space="preserve"> </w:t>
      </w:r>
      <w:r w:rsidR="00EB4337" w:rsidRPr="00104AED">
        <w:rPr>
          <w:rFonts w:cs="Times New Roman"/>
          <w:szCs w:val="24"/>
        </w:rPr>
        <w:t>opportunities for social learning during</w:t>
      </w:r>
      <w:r w:rsidR="00296B6B" w:rsidRPr="00104AED">
        <w:rPr>
          <w:rFonts w:cs="Times New Roman"/>
          <w:szCs w:val="24"/>
        </w:rPr>
        <w:t xml:space="preserve"> </w:t>
      </w:r>
      <w:r w:rsidR="00BB1C22" w:rsidRPr="00104AED">
        <w:rPr>
          <w:rFonts w:cs="Times New Roman"/>
          <w:szCs w:val="24"/>
        </w:rPr>
        <w:t xml:space="preserve">early ontogeny </w:t>
      </w:r>
      <w:r w:rsidR="00EB4337" w:rsidRPr="00104AED">
        <w:rPr>
          <w:rFonts w:cs="Times New Roman"/>
          <w:szCs w:val="24"/>
        </w:rPr>
        <w:t>are</w:t>
      </w:r>
      <w:r w:rsidR="00BB1C22" w:rsidRPr="00104AED">
        <w:rPr>
          <w:rFonts w:cs="Times New Roman"/>
          <w:szCs w:val="24"/>
        </w:rPr>
        <w:t xml:space="preserve"> key to cognitive development </w:t>
      </w:r>
      <w:r w:rsidR="00EB4337" w:rsidRPr="00104AED">
        <w:rPr>
          <w:rFonts w:cs="Times New Roman"/>
          <w:szCs w:val="24"/>
        </w:rPr>
        <w:t xml:space="preserve">and skill acquisition </w:t>
      </w:r>
      <w:r w:rsidR="00130315">
        <w:rPr>
          <w:rFonts w:cs="Times New Roman"/>
          <w:szCs w:val="24"/>
        </w:rPr>
        <w:t xml:space="preserve">later in development </w:t>
      </w:r>
      <w:r w:rsidR="00BB1C22" w:rsidRPr="00104AED">
        <w:rPr>
          <w:rFonts w:cs="Times New Roman"/>
          <w:szCs w:val="24"/>
        </w:rPr>
        <w:t>(Herrmann, Call, Hernandez-</w:t>
      </w:r>
      <w:proofErr w:type="spellStart"/>
      <w:r w:rsidR="00BB1C22" w:rsidRPr="00104AED">
        <w:rPr>
          <w:rFonts w:cs="Times New Roman"/>
          <w:szCs w:val="24"/>
        </w:rPr>
        <w:t>Lloreda</w:t>
      </w:r>
      <w:proofErr w:type="spellEnd"/>
      <w:r w:rsidR="00BB1C22" w:rsidRPr="00104AED">
        <w:rPr>
          <w:rFonts w:cs="Times New Roman"/>
          <w:szCs w:val="24"/>
        </w:rPr>
        <w:t>, Hare, &amp; Tomasello, 2007, as cited in Rosati et al., 2014).</w:t>
      </w:r>
      <w:r w:rsidR="00C6741D">
        <w:rPr>
          <w:rFonts w:cs="Times New Roman"/>
          <w:szCs w:val="24"/>
        </w:rPr>
        <w:t xml:space="preserve"> </w:t>
      </w:r>
      <w:proofErr w:type="spellStart"/>
      <w:r w:rsidR="003745C3">
        <w:rPr>
          <w:rFonts w:cs="Times New Roman"/>
          <w:szCs w:val="24"/>
        </w:rPr>
        <w:t>Schuppli</w:t>
      </w:r>
      <w:proofErr w:type="spellEnd"/>
      <w:r w:rsidR="003745C3">
        <w:rPr>
          <w:rFonts w:cs="Times New Roman"/>
          <w:szCs w:val="24"/>
        </w:rPr>
        <w:t xml:space="preserve">, </w:t>
      </w:r>
      <w:proofErr w:type="spellStart"/>
      <w:r w:rsidR="003745C3" w:rsidRPr="006402B2">
        <w:rPr>
          <w:rFonts w:cs="Times New Roman"/>
          <w:szCs w:val="24"/>
        </w:rPr>
        <w:t>vanNoordwijk</w:t>
      </w:r>
      <w:proofErr w:type="spellEnd"/>
      <w:r w:rsidR="003745C3">
        <w:rPr>
          <w:rFonts w:cs="Times New Roman"/>
          <w:szCs w:val="24"/>
        </w:rPr>
        <w:t xml:space="preserve">, </w:t>
      </w:r>
      <w:proofErr w:type="spellStart"/>
      <w:r w:rsidR="003745C3" w:rsidRPr="006402B2">
        <w:rPr>
          <w:rFonts w:cs="Times New Roman"/>
          <w:szCs w:val="24"/>
        </w:rPr>
        <w:t>Atmoko</w:t>
      </w:r>
      <w:proofErr w:type="spellEnd"/>
      <w:r w:rsidR="003745C3">
        <w:rPr>
          <w:rFonts w:cs="Times New Roman"/>
          <w:szCs w:val="24"/>
        </w:rPr>
        <w:t xml:space="preserve">, and </w:t>
      </w:r>
      <w:r w:rsidR="003745C3" w:rsidRPr="006402B2">
        <w:rPr>
          <w:rFonts w:cs="Times New Roman"/>
          <w:szCs w:val="24"/>
        </w:rPr>
        <w:t>van Schaik</w:t>
      </w:r>
      <w:r w:rsidR="003745C3">
        <w:rPr>
          <w:rFonts w:cs="Times New Roman"/>
          <w:szCs w:val="24"/>
        </w:rPr>
        <w:t xml:space="preserve"> (2020) explored that the more social experiences the wild orangutans had at the earlier stage, the more frequently they explored (i.e. a common way of social learning among the wild animals). </w:t>
      </w:r>
      <w:r w:rsidR="0083108C">
        <w:rPr>
          <w:rFonts w:cs="Times New Roman"/>
          <w:szCs w:val="24"/>
        </w:rPr>
        <w:t>On the evolutionary level, t</w:t>
      </w:r>
      <w:r w:rsidR="00130315">
        <w:rPr>
          <w:rFonts w:cs="Times New Roman"/>
          <w:szCs w:val="24"/>
        </w:rPr>
        <w:t xml:space="preserve">he hypothesis also </w:t>
      </w:r>
      <w:r w:rsidR="005E7925">
        <w:rPr>
          <w:rFonts w:cs="Times New Roman"/>
          <w:szCs w:val="24"/>
        </w:rPr>
        <w:t>assume</w:t>
      </w:r>
      <w:r w:rsidR="00130315">
        <w:rPr>
          <w:rFonts w:cs="Times New Roman"/>
          <w:szCs w:val="24"/>
        </w:rPr>
        <w:t xml:space="preserve">s that evolved learning </w:t>
      </w:r>
      <w:r w:rsidR="00C7334B">
        <w:rPr>
          <w:rFonts w:cs="Times New Roman"/>
          <w:szCs w:val="24"/>
        </w:rPr>
        <w:t>mechanisms allo</w:t>
      </w:r>
      <w:r w:rsidR="00124894">
        <w:rPr>
          <w:rFonts w:cs="Times New Roman"/>
          <w:szCs w:val="24"/>
        </w:rPr>
        <w:t xml:space="preserve">w species </w:t>
      </w:r>
      <w:r w:rsidR="00AB5DB3">
        <w:rPr>
          <w:rFonts w:cs="Times New Roman"/>
          <w:szCs w:val="24"/>
        </w:rPr>
        <w:t xml:space="preserve">learn both socially and individually </w:t>
      </w:r>
      <w:r w:rsidR="00106E12">
        <w:rPr>
          <w:rFonts w:cs="Times New Roman"/>
          <w:szCs w:val="24"/>
        </w:rPr>
        <w:t>to</w:t>
      </w:r>
      <w:r w:rsidR="007F45FC">
        <w:rPr>
          <w:rFonts w:cs="Times New Roman"/>
          <w:szCs w:val="24"/>
        </w:rPr>
        <w:t xml:space="preserve"> a great extent </w:t>
      </w:r>
      <w:r w:rsidR="00106E12">
        <w:rPr>
          <w:rFonts w:cs="Times New Roman"/>
          <w:szCs w:val="24"/>
        </w:rPr>
        <w:t>but more social individuals show mo</w:t>
      </w:r>
      <w:r w:rsidR="00D17197">
        <w:rPr>
          <w:rFonts w:cs="Times New Roman"/>
          <w:szCs w:val="24"/>
        </w:rPr>
        <w:t xml:space="preserve">re advanced cognitive skills </w:t>
      </w:r>
      <w:r w:rsidR="005C61D5">
        <w:rPr>
          <w:rFonts w:cs="Times New Roman"/>
          <w:szCs w:val="24"/>
        </w:rPr>
        <w:t>(</w:t>
      </w:r>
      <w:r w:rsidR="00DE7A1D" w:rsidRPr="00DE7A1D">
        <w:rPr>
          <w:rFonts w:cs="Times New Roman"/>
          <w:szCs w:val="24"/>
        </w:rPr>
        <w:t>van Schaik</w:t>
      </w:r>
      <w:r w:rsidR="00DE7A1D">
        <w:rPr>
          <w:rFonts w:cs="Times New Roman"/>
          <w:szCs w:val="24"/>
        </w:rPr>
        <w:t xml:space="preserve"> </w:t>
      </w:r>
      <w:r w:rsidR="00DE7A1D" w:rsidRPr="00DE7A1D">
        <w:rPr>
          <w:rFonts w:cs="Times New Roman"/>
          <w:szCs w:val="24"/>
        </w:rPr>
        <w:t>and Burkart</w:t>
      </w:r>
      <w:r w:rsidR="00DE7A1D">
        <w:rPr>
          <w:rFonts w:cs="Times New Roman"/>
          <w:szCs w:val="24"/>
        </w:rPr>
        <w:t xml:space="preserve">, 2011; </w:t>
      </w:r>
      <w:proofErr w:type="spellStart"/>
      <w:r w:rsidR="005C61D5" w:rsidRPr="005C61D5">
        <w:rPr>
          <w:rFonts w:cs="Times New Roman"/>
          <w:szCs w:val="24"/>
        </w:rPr>
        <w:t>Forss</w:t>
      </w:r>
      <w:proofErr w:type="spellEnd"/>
      <w:r w:rsidR="005C61D5" w:rsidRPr="005C61D5">
        <w:rPr>
          <w:rFonts w:cs="Times New Roman"/>
          <w:szCs w:val="24"/>
        </w:rPr>
        <w:t>,</w:t>
      </w:r>
      <w:r w:rsidR="005C61D5">
        <w:rPr>
          <w:rFonts w:cs="Times New Roman"/>
          <w:szCs w:val="24"/>
        </w:rPr>
        <w:t xml:space="preserve"> </w:t>
      </w:r>
      <w:r w:rsidR="005C61D5" w:rsidRPr="005C61D5">
        <w:rPr>
          <w:rFonts w:cs="Times New Roman"/>
          <w:szCs w:val="24"/>
        </w:rPr>
        <w:t>Willems, Call</w:t>
      </w:r>
      <w:r w:rsidR="00BF542C">
        <w:rPr>
          <w:rFonts w:cs="Times New Roman"/>
          <w:szCs w:val="24"/>
        </w:rPr>
        <w:t>, and</w:t>
      </w:r>
      <w:r w:rsidR="005C61D5" w:rsidRPr="005C61D5">
        <w:rPr>
          <w:rFonts w:cs="Times New Roman"/>
          <w:szCs w:val="24"/>
        </w:rPr>
        <w:t xml:space="preserve"> van Schaik</w:t>
      </w:r>
      <w:r w:rsidR="00BF542C">
        <w:rPr>
          <w:rFonts w:cs="Times New Roman"/>
          <w:szCs w:val="24"/>
        </w:rPr>
        <w:t>, 2016)</w:t>
      </w:r>
      <w:r w:rsidR="00C429CB">
        <w:rPr>
          <w:rFonts w:cs="Times New Roman"/>
          <w:szCs w:val="24"/>
        </w:rPr>
        <w:t>.</w:t>
      </w:r>
      <w:r w:rsidR="00AB669C">
        <w:rPr>
          <w:rFonts w:cs="Times New Roman"/>
          <w:szCs w:val="24"/>
        </w:rPr>
        <w:t xml:space="preserve"> </w:t>
      </w:r>
      <w:r w:rsidR="00090491">
        <w:rPr>
          <w:rFonts w:cs="Times New Roman"/>
          <w:szCs w:val="24"/>
        </w:rPr>
        <w:t xml:space="preserve">Overall, these </w:t>
      </w:r>
      <w:r w:rsidR="005A5BEA">
        <w:rPr>
          <w:rFonts w:cs="Times New Roman"/>
          <w:szCs w:val="24"/>
        </w:rPr>
        <w:t xml:space="preserve">learning mechanisms </w:t>
      </w:r>
      <w:r w:rsidR="009176A5">
        <w:rPr>
          <w:rFonts w:cs="Times New Roman"/>
          <w:szCs w:val="24"/>
        </w:rPr>
        <w:t xml:space="preserve">prepare young orangutans for </w:t>
      </w:r>
      <w:r w:rsidR="009A6974">
        <w:rPr>
          <w:rFonts w:cs="Times New Roman"/>
          <w:szCs w:val="24"/>
        </w:rPr>
        <w:t>being able to survive in their natural habitat</w:t>
      </w:r>
      <w:r w:rsidR="002D07DC">
        <w:rPr>
          <w:rFonts w:cs="Times New Roman"/>
          <w:szCs w:val="24"/>
        </w:rPr>
        <w:t xml:space="preserve"> where there are many challenges regarding different tasks. </w:t>
      </w:r>
      <w:r w:rsidR="009176A5">
        <w:rPr>
          <w:rFonts w:cs="Times New Roman"/>
          <w:szCs w:val="24"/>
        </w:rPr>
        <w:t xml:space="preserve">  </w:t>
      </w:r>
    </w:p>
    <w:p w14:paraId="5778EB9E" w14:textId="77777777" w:rsidR="00BB1C22" w:rsidRPr="00104AED" w:rsidRDefault="00BB1C22" w:rsidP="008A4E79">
      <w:pPr>
        <w:rPr>
          <w:rFonts w:cs="Times New Roman"/>
          <w:szCs w:val="24"/>
        </w:rPr>
      </w:pPr>
    </w:p>
    <w:p w14:paraId="67BBE45C" w14:textId="001E26C1" w:rsidR="006668AE" w:rsidRDefault="006668AE" w:rsidP="00AF0DFA">
      <w:pPr>
        <w:rPr>
          <w:rFonts w:cs="Times New Roman"/>
          <w:szCs w:val="24"/>
        </w:rPr>
      </w:pPr>
      <w:r w:rsidRPr="00104AED">
        <w:rPr>
          <w:rFonts w:cs="Times New Roman"/>
          <w:szCs w:val="24"/>
        </w:rPr>
        <w:t>Immature oranguta</w:t>
      </w:r>
      <w:r w:rsidR="00096A14">
        <w:rPr>
          <w:rFonts w:cs="Times New Roman"/>
          <w:szCs w:val="24"/>
        </w:rPr>
        <w:t>n</w:t>
      </w:r>
      <w:r w:rsidRPr="00104AED">
        <w:rPr>
          <w:rFonts w:cs="Times New Roman"/>
          <w:szCs w:val="24"/>
        </w:rPr>
        <w:t>s must acquire a large number of skills before being able to survive without their mothers. Broadly speaking, t</w:t>
      </w:r>
      <w:r w:rsidR="00AF0DFA" w:rsidRPr="00104AED">
        <w:rPr>
          <w:rFonts w:cs="Times New Roman"/>
          <w:szCs w:val="24"/>
        </w:rPr>
        <w:t>hose skills c</w:t>
      </w:r>
      <w:r w:rsidR="000A677C" w:rsidRPr="00104AED">
        <w:rPr>
          <w:rFonts w:cs="Times New Roman"/>
          <w:szCs w:val="24"/>
        </w:rPr>
        <w:t>an</w:t>
      </w:r>
      <w:r w:rsidR="00AF0DFA" w:rsidRPr="00104AED">
        <w:rPr>
          <w:rFonts w:cs="Times New Roman"/>
          <w:szCs w:val="24"/>
        </w:rPr>
        <w:t xml:space="preserve"> be grouped into three </w:t>
      </w:r>
      <w:r w:rsidR="000A677C" w:rsidRPr="00104AED">
        <w:rPr>
          <w:rFonts w:cs="Times New Roman"/>
          <w:szCs w:val="24"/>
        </w:rPr>
        <w:t xml:space="preserve">categories </w:t>
      </w:r>
      <w:r w:rsidR="00AF0DFA" w:rsidRPr="00104AED">
        <w:rPr>
          <w:rFonts w:cs="Times New Roman"/>
          <w:szCs w:val="24"/>
        </w:rPr>
        <w:t xml:space="preserve">(figure 1.5, (van </w:t>
      </w:r>
      <w:proofErr w:type="spellStart"/>
      <w:r w:rsidR="00AF0DFA" w:rsidRPr="00104AED">
        <w:rPr>
          <w:rFonts w:cs="Times New Roman"/>
          <w:szCs w:val="24"/>
        </w:rPr>
        <w:t>Noordwijk</w:t>
      </w:r>
      <w:proofErr w:type="spellEnd"/>
      <w:r w:rsidR="00AF0DFA" w:rsidRPr="00104AED">
        <w:rPr>
          <w:rFonts w:cs="Times New Roman"/>
          <w:szCs w:val="24"/>
        </w:rPr>
        <w:t xml:space="preserve"> et al., 2009).</w:t>
      </w:r>
      <w:r w:rsidRPr="00104AED">
        <w:rPr>
          <w:rFonts w:cs="Times New Roman"/>
          <w:szCs w:val="24"/>
        </w:rPr>
        <w:t xml:space="preserve"> The acquisition of these skills might set the age at which immature orangutans can be weaned (</w:t>
      </w:r>
      <w:proofErr w:type="spellStart"/>
      <w:r w:rsidRPr="00104AED">
        <w:rPr>
          <w:rFonts w:cs="Times New Roman"/>
          <w:szCs w:val="24"/>
        </w:rPr>
        <w:t>Schuppli</w:t>
      </w:r>
      <w:proofErr w:type="spellEnd"/>
      <w:r w:rsidRPr="00104AED">
        <w:rPr>
          <w:rFonts w:cs="Times New Roman"/>
          <w:szCs w:val="24"/>
        </w:rPr>
        <w:t xml:space="preserve"> et al. 2016).</w:t>
      </w:r>
      <w:r w:rsidR="00704E74">
        <w:rPr>
          <w:rFonts w:cs="Times New Roman"/>
          <w:szCs w:val="24"/>
        </w:rPr>
        <w:t xml:space="preserve"> The focus of this thesis is </w:t>
      </w:r>
      <w:r w:rsidR="00150D73">
        <w:rPr>
          <w:rFonts w:cs="Times New Roman"/>
          <w:szCs w:val="24"/>
        </w:rPr>
        <w:t xml:space="preserve">on the feeding techniques of the young orangutans. </w:t>
      </w:r>
    </w:p>
    <w:p w14:paraId="1FC16CB1" w14:textId="77777777" w:rsidR="00987673" w:rsidRPr="00104AED" w:rsidRDefault="00987673" w:rsidP="00AF0DFA">
      <w:pPr>
        <w:rPr>
          <w:rFonts w:cs="Times New Roman"/>
          <w:szCs w:val="24"/>
        </w:rPr>
      </w:pPr>
    </w:p>
    <w:p w14:paraId="1D53E29A" w14:textId="7DB18E41" w:rsidR="00AF0DFA" w:rsidRPr="00104AED" w:rsidRDefault="00AF0DFA" w:rsidP="00AF0DFA">
      <w:pPr>
        <w:rPr>
          <w:rFonts w:cs="Times New Roman"/>
          <w:szCs w:val="24"/>
        </w:rPr>
      </w:pPr>
      <w:r w:rsidRPr="00104AED">
        <w:rPr>
          <w:rFonts w:cs="Times New Roman"/>
          <w:szCs w:val="24"/>
        </w:rPr>
        <w:t xml:space="preserve">                      </w:t>
      </w:r>
      <w:r w:rsidRPr="00104AED">
        <w:rPr>
          <w:noProof/>
        </w:rPr>
        <w:drawing>
          <wp:inline distT="0" distB="0" distL="0" distR="0" wp14:anchorId="0C7C1F28" wp14:editId="630DD1FB">
            <wp:extent cx="4011930" cy="1181100"/>
            <wp:effectExtent l="38100" t="0" r="45720" b="0"/>
            <wp:docPr id="15" name="Diagram 15">
              <a:extLst xmlns:a="http://schemas.openxmlformats.org/drawingml/2006/main">
                <a:ext uri="{FF2B5EF4-FFF2-40B4-BE49-F238E27FC236}">
                  <a16:creationId xmlns:a16="http://schemas.microsoft.com/office/drawing/2014/main" id="{C7D090A3-46DC-4629-9DE7-C7FFA556EAA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628FDAC" w14:textId="165FD5AA" w:rsidR="00AF0DFA" w:rsidRPr="00104AED" w:rsidRDefault="00AF0DFA" w:rsidP="00AF0DFA">
      <w:pPr>
        <w:rPr>
          <w:rFonts w:cs="Times New Roman"/>
          <w:sz w:val="20"/>
          <w:szCs w:val="20"/>
        </w:rPr>
      </w:pPr>
      <w:r w:rsidRPr="00104AED">
        <w:rPr>
          <w:rFonts w:cs="Times New Roman"/>
          <w:sz w:val="20"/>
          <w:szCs w:val="20"/>
        </w:rPr>
        <w:t xml:space="preserve">Figure 1.5: </w:t>
      </w:r>
      <w:r w:rsidRPr="00104AED">
        <w:rPr>
          <w:rFonts w:cs="Times New Roman"/>
          <w:b/>
          <w:bCs/>
          <w:sz w:val="20"/>
          <w:szCs w:val="20"/>
        </w:rPr>
        <w:t xml:space="preserve">Skills immature orangutans must acquire before </w:t>
      </w:r>
      <w:r w:rsidR="00EB4337" w:rsidRPr="00104AED">
        <w:rPr>
          <w:rFonts w:cs="Times New Roman"/>
          <w:b/>
          <w:bCs/>
          <w:sz w:val="20"/>
          <w:szCs w:val="20"/>
        </w:rPr>
        <w:t>reaching independence</w:t>
      </w:r>
      <w:r w:rsidRPr="00104AED">
        <w:rPr>
          <w:rFonts w:cs="Times New Roman"/>
          <w:b/>
          <w:bCs/>
          <w:sz w:val="20"/>
          <w:szCs w:val="20"/>
        </w:rPr>
        <w:t>.</w:t>
      </w:r>
      <w:r w:rsidRPr="00104AED">
        <w:rPr>
          <w:rFonts w:cs="Times New Roman"/>
          <w:sz w:val="20"/>
          <w:szCs w:val="20"/>
        </w:rPr>
        <w:t xml:space="preserve"> Feeding techniques are about foraging skills with information of food items involved; nest building technique is one of the social skills learned by observing orangutan mothers which includes organizing branch and leaves; </w:t>
      </w:r>
      <w:r w:rsidR="002E16FE">
        <w:rPr>
          <w:rFonts w:cs="Times New Roman"/>
          <w:sz w:val="20"/>
          <w:szCs w:val="20"/>
        </w:rPr>
        <w:t xml:space="preserve">locomotion includes </w:t>
      </w:r>
      <w:r w:rsidR="002E16FE" w:rsidRPr="002E16FE">
        <w:rPr>
          <w:rFonts w:cs="Times New Roman"/>
          <w:sz w:val="20"/>
          <w:szCs w:val="20"/>
        </w:rPr>
        <w:t>swinging, swaying,</w:t>
      </w:r>
      <w:r w:rsidR="002E16FE">
        <w:rPr>
          <w:rFonts w:cs="Times New Roman"/>
          <w:sz w:val="20"/>
          <w:szCs w:val="20"/>
        </w:rPr>
        <w:t xml:space="preserve"> and </w:t>
      </w:r>
      <w:r w:rsidR="002E16FE" w:rsidRPr="002E16FE">
        <w:rPr>
          <w:rFonts w:cs="Times New Roman"/>
          <w:sz w:val="20"/>
          <w:szCs w:val="20"/>
        </w:rPr>
        <w:t>twirling</w:t>
      </w:r>
      <w:r w:rsidRPr="00104AED">
        <w:rPr>
          <w:rFonts w:cs="Times New Roman"/>
          <w:sz w:val="20"/>
          <w:szCs w:val="20"/>
        </w:rPr>
        <w:t xml:space="preserve"> (summarized from van </w:t>
      </w:r>
      <w:proofErr w:type="spellStart"/>
      <w:r w:rsidRPr="00104AED">
        <w:rPr>
          <w:rFonts w:cs="Times New Roman"/>
          <w:sz w:val="20"/>
          <w:szCs w:val="20"/>
        </w:rPr>
        <w:t>Noordwijk</w:t>
      </w:r>
      <w:proofErr w:type="spellEnd"/>
      <w:r w:rsidRPr="00104AED">
        <w:rPr>
          <w:rFonts w:cs="Times New Roman"/>
          <w:sz w:val="20"/>
          <w:szCs w:val="20"/>
        </w:rPr>
        <w:t xml:space="preserve"> et al. 2009). </w:t>
      </w:r>
    </w:p>
    <w:p w14:paraId="37AD46D8" w14:textId="30944D33" w:rsidR="003820E1" w:rsidRPr="00F80C4E" w:rsidRDefault="003820E1" w:rsidP="00AF0DFA">
      <w:pPr>
        <w:rPr>
          <w:rFonts w:cs="Times New Roman"/>
          <w:szCs w:val="24"/>
        </w:rPr>
      </w:pPr>
    </w:p>
    <w:p w14:paraId="3A717789" w14:textId="307C7AC4" w:rsidR="00A87173" w:rsidRDefault="00A87173" w:rsidP="00A87173">
      <w:pPr>
        <w:pStyle w:val="H3"/>
      </w:pPr>
      <w:r>
        <w:t xml:space="preserve"> </w:t>
      </w:r>
      <w:bookmarkStart w:id="10" w:name="_Toc43752934"/>
      <w:r>
        <w:t xml:space="preserve">Feeding </w:t>
      </w:r>
      <w:r w:rsidR="002A0D01">
        <w:t>techniques</w:t>
      </w:r>
      <w:bookmarkEnd w:id="10"/>
    </w:p>
    <w:p w14:paraId="44380BCA" w14:textId="49030D47" w:rsidR="003820E1" w:rsidRDefault="003820E1" w:rsidP="003820E1">
      <w:pPr>
        <w:rPr>
          <w:rFonts w:cs="Times New Roman"/>
          <w:szCs w:val="24"/>
        </w:rPr>
      </w:pPr>
      <w:r w:rsidRPr="00104AED">
        <w:rPr>
          <w:rFonts w:cs="Times New Roman"/>
          <w:szCs w:val="24"/>
        </w:rPr>
        <w:lastRenderedPageBreak/>
        <w:t>Wild orangutans eat more than 200 different food items, many of which require multiple steps of processing before ingestion (</w:t>
      </w:r>
      <w:proofErr w:type="spellStart"/>
      <w:r w:rsidRPr="00104AED">
        <w:rPr>
          <w:rFonts w:cs="Times New Roman"/>
          <w:szCs w:val="24"/>
        </w:rPr>
        <w:t>Schuppli</w:t>
      </w:r>
      <w:proofErr w:type="spellEnd"/>
      <w:r w:rsidRPr="00104AED">
        <w:rPr>
          <w:rFonts w:cs="Times New Roman"/>
          <w:szCs w:val="24"/>
        </w:rPr>
        <w:t xml:space="preserve"> et a. 2019 and </w:t>
      </w:r>
      <w:proofErr w:type="spellStart"/>
      <w:r w:rsidRPr="00104AED">
        <w:rPr>
          <w:rFonts w:cs="Times New Roman"/>
          <w:szCs w:val="24"/>
        </w:rPr>
        <w:t>Schuppli</w:t>
      </w:r>
      <w:proofErr w:type="spellEnd"/>
      <w:r w:rsidRPr="00104AED">
        <w:rPr>
          <w:rFonts w:cs="Times New Roman"/>
          <w:szCs w:val="24"/>
        </w:rPr>
        <w:t xml:space="preserve"> et al. 2016). It has been shown that it takes immature orangutans up to 12 years to acquire certain feeding skills (</w:t>
      </w:r>
      <w:proofErr w:type="spellStart"/>
      <w:r w:rsidRPr="00104AED">
        <w:rPr>
          <w:rFonts w:cs="Times New Roman"/>
          <w:szCs w:val="24"/>
        </w:rPr>
        <w:t>Schuppli</w:t>
      </w:r>
      <w:proofErr w:type="spellEnd"/>
      <w:r w:rsidRPr="00104AED">
        <w:rPr>
          <w:rFonts w:cs="Times New Roman"/>
          <w:szCs w:val="24"/>
        </w:rPr>
        <w:t xml:space="preserve"> et al. 2016). Feeding skills include</w:t>
      </w:r>
      <w:r w:rsidR="003D2ED8">
        <w:rPr>
          <w:rFonts w:cs="Times New Roman"/>
          <w:szCs w:val="24"/>
        </w:rPr>
        <w:t xml:space="preserve"> </w:t>
      </w:r>
      <w:r w:rsidRPr="00104AED">
        <w:rPr>
          <w:rFonts w:cs="Times New Roman"/>
          <w:szCs w:val="24"/>
        </w:rPr>
        <w:t>recognizing distinct food items and differentiating the edible ones from those that are not, knowing when and where to obtain them, and how to process them before digestion (figure 1.6, (</w:t>
      </w:r>
      <w:proofErr w:type="spellStart"/>
      <w:r w:rsidRPr="00104AED">
        <w:rPr>
          <w:rFonts w:cs="Times New Roman"/>
          <w:szCs w:val="24"/>
        </w:rPr>
        <w:t>Galef</w:t>
      </w:r>
      <w:proofErr w:type="spellEnd"/>
      <w:r w:rsidRPr="00104AED">
        <w:rPr>
          <w:rFonts w:cs="Times New Roman"/>
          <w:szCs w:val="24"/>
        </w:rPr>
        <w:t xml:space="preserve"> and </w:t>
      </w:r>
      <w:proofErr w:type="spellStart"/>
      <w:r w:rsidRPr="00104AED">
        <w:rPr>
          <w:rFonts w:cs="Times New Roman"/>
          <w:szCs w:val="24"/>
        </w:rPr>
        <w:t>Giraldeau</w:t>
      </w:r>
      <w:proofErr w:type="spellEnd"/>
      <w:r w:rsidRPr="00104AED">
        <w:rPr>
          <w:rFonts w:cs="Times New Roman"/>
          <w:szCs w:val="24"/>
        </w:rPr>
        <w:t xml:space="preserve">, 2001)). </w:t>
      </w:r>
      <w:r w:rsidR="00F17713" w:rsidRPr="00104AED">
        <w:rPr>
          <w:rFonts w:cs="Times New Roman"/>
          <w:szCs w:val="24"/>
        </w:rPr>
        <w:t>The different food items in the orangutans’ diet differ in terms of their required processing techniques and their availability in orangutan populations’ habitat (</w:t>
      </w:r>
      <w:proofErr w:type="spellStart"/>
      <w:r w:rsidR="00F17713" w:rsidRPr="00104AED">
        <w:rPr>
          <w:rFonts w:cs="Times New Roman"/>
          <w:szCs w:val="24"/>
        </w:rPr>
        <w:t>Schuppli</w:t>
      </w:r>
      <w:proofErr w:type="spellEnd"/>
      <w:r w:rsidR="00F17713" w:rsidRPr="00104AED">
        <w:rPr>
          <w:rFonts w:cs="Times New Roman"/>
          <w:szCs w:val="24"/>
        </w:rPr>
        <w:t xml:space="preserve"> et al., 2016; </w:t>
      </w:r>
      <w:proofErr w:type="spellStart"/>
      <w:r w:rsidR="00F17713" w:rsidRPr="00104AED">
        <w:rPr>
          <w:rFonts w:cs="Times New Roman"/>
          <w:szCs w:val="24"/>
        </w:rPr>
        <w:t>Jäggi</w:t>
      </w:r>
      <w:proofErr w:type="spellEnd"/>
      <w:r w:rsidR="00F17713" w:rsidRPr="00104AED">
        <w:rPr>
          <w:rFonts w:cs="Times New Roman"/>
          <w:szCs w:val="24"/>
        </w:rPr>
        <w:t xml:space="preserve">, Van </w:t>
      </w:r>
      <w:proofErr w:type="spellStart"/>
      <w:r w:rsidR="00F17713" w:rsidRPr="00104AED">
        <w:rPr>
          <w:rFonts w:cs="Times New Roman"/>
          <w:szCs w:val="24"/>
        </w:rPr>
        <w:t>Noordwijk</w:t>
      </w:r>
      <w:proofErr w:type="spellEnd"/>
      <w:r w:rsidR="00F17713" w:rsidRPr="00104AED">
        <w:rPr>
          <w:rFonts w:cs="Times New Roman"/>
          <w:szCs w:val="24"/>
        </w:rPr>
        <w:t>, &amp; Van Schaik, 2</w:t>
      </w:r>
      <w:r w:rsidR="00C54205">
        <w:rPr>
          <w:rFonts w:cs="Times New Roman"/>
          <w:szCs w:val="24"/>
        </w:rPr>
        <w:t>008).</w:t>
      </w:r>
      <w:r w:rsidR="00C54205" w:rsidRPr="00104AED">
        <w:rPr>
          <w:rFonts w:cs="Times New Roman"/>
          <w:szCs w:val="24"/>
        </w:rPr>
        <w:t xml:space="preserve"> </w:t>
      </w:r>
    </w:p>
    <w:p w14:paraId="1521422D" w14:textId="77777777" w:rsidR="002B0511" w:rsidRPr="00104AED" w:rsidRDefault="002B0511" w:rsidP="003820E1">
      <w:pPr>
        <w:rPr>
          <w:rFonts w:cs="Times New Roman"/>
          <w:szCs w:val="24"/>
        </w:rPr>
      </w:pPr>
    </w:p>
    <w:p w14:paraId="35292DB2" w14:textId="77777777" w:rsidR="003820E1" w:rsidRPr="00104AED" w:rsidRDefault="003820E1" w:rsidP="003820E1">
      <w:pPr>
        <w:rPr>
          <w:rFonts w:cs="Times New Roman"/>
          <w:szCs w:val="24"/>
        </w:rPr>
      </w:pPr>
      <w:r w:rsidRPr="00104AED">
        <w:rPr>
          <w:noProof/>
        </w:rPr>
        <w:drawing>
          <wp:inline distT="0" distB="0" distL="0" distR="0" wp14:anchorId="090C2A42" wp14:editId="32BDDBA0">
            <wp:extent cx="6027420" cy="1592580"/>
            <wp:effectExtent l="0" t="38100" r="0" b="45720"/>
            <wp:docPr id="25" name="Diagram 25">
              <a:extLst xmlns:a="http://schemas.openxmlformats.org/drawingml/2006/main">
                <a:ext uri="{FF2B5EF4-FFF2-40B4-BE49-F238E27FC236}">
                  <a16:creationId xmlns:a16="http://schemas.microsoft.com/office/drawing/2014/main" id="{F6FC979D-8907-4B7A-AFC7-7C798955CA8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226C693" w14:textId="77777777" w:rsidR="00E7075A" w:rsidRDefault="003820E1" w:rsidP="006668AE">
      <w:pPr>
        <w:rPr>
          <w:rFonts w:cs="Times New Roman"/>
          <w:sz w:val="20"/>
          <w:szCs w:val="20"/>
        </w:rPr>
      </w:pPr>
      <w:r w:rsidRPr="00104AED">
        <w:rPr>
          <w:rFonts w:cs="Times New Roman"/>
          <w:sz w:val="20"/>
          <w:szCs w:val="20"/>
        </w:rPr>
        <w:t xml:space="preserve">Figure 1.6: </w:t>
      </w:r>
      <w:r w:rsidRPr="00104AED">
        <w:rPr>
          <w:rFonts w:cs="Times New Roman"/>
          <w:b/>
          <w:bCs/>
          <w:sz w:val="20"/>
          <w:szCs w:val="20"/>
        </w:rPr>
        <w:t>Feeding skills immature orangutans must acquire before maturation.</w:t>
      </w:r>
      <w:r w:rsidRPr="00104AED">
        <w:rPr>
          <w:rFonts w:cs="Times New Roman"/>
          <w:sz w:val="20"/>
          <w:szCs w:val="20"/>
        </w:rPr>
        <w:t xml:space="preserve"> Knowing what, when, and where is easier than knowing how for the immatures (summarized from </w:t>
      </w:r>
      <w:proofErr w:type="spellStart"/>
      <w:r w:rsidRPr="00104AED">
        <w:rPr>
          <w:rFonts w:cs="Times New Roman"/>
          <w:sz w:val="20"/>
          <w:szCs w:val="20"/>
        </w:rPr>
        <w:t>Galef</w:t>
      </w:r>
      <w:proofErr w:type="spellEnd"/>
      <w:r w:rsidRPr="00104AED">
        <w:rPr>
          <w:rFonts w:cs="Times New Roman"/>
          <w:sz w:val="20"/>
          <w:szCs w:val="20"/>
        </w:rPr>
        <w:t xml:space="preserve"> and </w:t>
      </w:r>
      <w:proofErr w:type="spellStart"/>
      <w:r w:rsidRPr="00104AED">
        <w:rPr>
          <w:rFonts w:cs="Times New Roman"/>
          <w:sz w:val="20"/>
          <w:szCs w:val="20"/>
        </w:rPr>
        <w:t>Giraldeau</w:t>
      </w:r>
      <w:proofErr w:type="spellEnd"/>
      <w:r w:rsidRPr="00104AED">
        <w:rPr>
          <w:rFonts w:cs="Times New Roman"/>
          <w:sz w:val="20"/>
          <w:szCs w:val="20"/>
        </w:rPr>
        <w:t>, 2001).</w:t>
      </w:r>
    </w:p>
    <w:p w14:paraId="315DA93B" w14:textId="77777777" w:rsidR="00EA394A" w:rsidRDefault="00AF0DFA" w:rsidP="009827CE">
      <w:pPr>
        <w:rPr>
          <w:rFonts w:cs="Times New Roman"/>
          <w:szCs w:val="24"/>
        </w:rPr>
      </w:pPr>
      <w:r w:rsidRPr="00104AED">
        <w:rPr>
          <w:rFonts w:cs="Times New Roman"/>
          <w:szCs w:val="24"/>
        </w:rPr>
        <w:t xml:space="preserve">                  </w:t>
      </w:r>
    </w:p>
    <w:p w14:paraId="631BBD61" w14:textId="318D93E9" w:rsidR="00C6669F" w:rsidRDefault="00B0382C" w:rsidP="009827CE">
      <w:pPr>
        <w:rPr>
          <w:rFonts w:cs="Times New Roman"/>
          <w:szCs w:val="24"/>
        </w:rPr>
      </w:pPr>
      <w:r>
        <w:t>T</w:t>
      </w:r>
      <w:r w:rsidR="00EB2DE9" w:rsidRPr="00EB2DE9">
        <w:t xml:space="preserve">here are </w:t>
      </w:r>
      <w:r w:rsidR="00EB2DE9" w:rsidRPr="00EB2DE9">
        <w:rPr>
          <w:rFonts w:cs="Times New Roman"/>
          <w:szCs w:val="24"/>
        </w:rPr>
        <w:t xml:space="preserve">two </w:t>
      </w:r>
      <w:r w:rsidR="00711742">
        <w:rPr>
          <w:rFonts w:cs="Times New Roman"/>
          <w:szCs w:val="24"/>
        </w:rPr>
        <w:t>major type</w:t>
      </w:r>
      <w:r w:rsidR="00232D4F">
        <w:rPr>
          <w:rFonts w:cs="Times New Roman"/>
          <w:szCs w:val="24"/>
        </w:rPr>
        <w:t>s</w:t>
      </w:r>
      <w:r w:rsidR="00711742">
        <w:rPr>
          <w:rFonts w:cs="Times New Roman"/>
          <w:szCs w:val="24"/>
        </w:rPr>
        <w:t xml:space="preserve"> of</w:t>
      </w:r>
      <w:r w:rsidR="00EB2DE9" w:rsidRPr="00EB2DE9">
        <w:rPr>
          <w:rFonts w:cs="Times New Roman"/>
          <w:szCs w:val="24"/>
        </w:rPr>
        <w:t xml:space="preserve"> feeding </w:t>
      </w:r>
      <w:r w:rsidR="00711742">
        <w:rPr>
          <w:rFonts w:cs="Times New Roman"/>
          <w:szCs w:val="24"/>
        </w:rPr>
        <w:t xml:space="preserve">skills </w:t>
      </w:r>
      <w:r w:rsidR="0089014C">
        <w:rPr>
          <w:rFonts w:cs="Times New Roman"/>
          <w:szCs w:val="24"/>
        </w:rPr>
        <w:t>that have been researched</w:t>
      </w:r>
      <w:r w:rsidR="00EB2DE9" w:rsidRPr="00EB2DE9">
        <w:rPr>
          <w:rFonts w:cs="Times New Roman"/>
          <w:szCs w:val="24"/>
        </w:rPr>
        <w:t xml:space="preserve"> </w:t>
      </w:r>
      <w:r w:rsidR="0089014C">
        <w:rPr>
          <w:rFonts w:cs="Times New Roman"/>
          <w:szCs w:val="24"/>
        </w:rPr>
        <w:t xml:space="preserve">with </w:t>
      </w:r>
      <w:r w:rsidR="00EB2DE9" w:rsidRPr="00EB2DE9">
        <w:rPr>
          <w:rFonts w:cs="Times New Roman"/>
          <w:szCs w:val="24"/>
        </w:rPr>
        <w:t>young orangutan</w:t>
      </w:r>
      <w:r w:rsidR="00232D4F">
        <w:rPr>
          <w:rFonts w:cs="Times New Roman"/>
          <w:szCs w:val="24"/>
        </w:rPr>
        <w:t>s</w:t>
      </w:r>
      <w:r w:rsidR="00CB3EC8">
        <w:rPr>
          <w:rFonts w:cs="Times New Roman"/>
          <w:szCs w:val="24"/>
        </w:rPr>
        <w:t xml:space="preserve"> (table 1.</w:t>
      </w:r>
      <w:r w:rsidR="00090044">
        <w:rPr>
          <w:rFonts w:cs="Times New Roman"/>
          <w:szCs w:val="24"/>
        </w:rPr>
        <w:t>2</w:t>
      </w:r>
      <w:r w:rsidR="00CB3EC8">
        <w:rPr>
          <w:rFonts w:cs="Times New Roman"/>
          <w:szCs w:val="24"/>
        </w:rPr>
        <w:t>)</w:t>
      </w:r>
      <w:r w:rsidR="00232D4F">
        <w:rPr>
          <w:rFonts w:cs="Times New Roman"/>
          <w:szCs w:val="24"/>
        </w:rPr>
        <w:t>:</w:t>
      </w:r>
      <w:r w:rsidR="00EB2DE9" w:rsidRPr="00EB2DE9">
        <w:rPr>
          <w:rFonts w:cs="Times New Roman"/>
          <w:szCs w:val="24"/>
        </w:rPr>
        <w:t xml:space="preserve"> peering and begging. </w:t>
      </w:r>
      <w:r w:rsidR="00A05CCC">
        <w:rPr>
          <w:rFonts w:cs="Times New Roman"/>
          <w:szCs w:val="24"/>
        </w:rPr>
        <w:t>I</w:t>
      </w:r>
      <w:r w:rsidR="0060628C">
        <w:rPr>
          <w:rFonts w:cs="Times New Roman"/>
          <w:szCs w:val="24"/>
        </w:rPr>
        <w:t>mmature orangutans in nature</w:t>
      </w:r>
      <w:r w:rsidR="00F938BA">
        <w:rPr>
          <w:rFonts w:cs="Times New Roman"/>
          <w:szCs w:val="24"/>
        </w:rPr>
        <w:t xml:space="preserve"> seem to</w:t>
      </w:r>
      <w:r w:rsidR="0060628C">
        <w:rPr>
          <w:rFonts w:cs="Times New Roman"/>
          <w:szCs w:val="24"/>
        </w:rPr>
        <w:t xml:space="preserve"> </w:t>
      </w:r>
      <w:r w:rsidR="00F938BA">
        <w:rPr>
          <w:rFonts w:cs="Times New Roman"/>
          <w:szCs w:val="24"/>
        </w:rPr>
        <w:t xml:space="preserve">obtain substance skills by </w:t>
      </w:r>
      <w:r w:rsidR="009A2744">
        <w:rPr>
          <w:rFonts w:cs="Times New Roman"/>
          <w:szCs w:val="24"/>
        </w:rPr>
        <w:t xml:space="preserve">peering, which is </w:t>
      </w:r>
      <w:r w:rsidR="007B5463">
        <w:rPr>
          <w:rFonts w:cs="Times New Roman"/>
          <w:szCs w:val="24"/>
        </w:rPr>
        <w:t xml:space="preserve">free-willingly </w:t>
      </w:r>
      <w:r w:rsidR="009A2744" w:rsidRPr="009A2744">
        <w:rPr>
          <w:rFonts w:cs="Times New Roman"/>
          <w:szCs w:val="24"/>
        </w:rPr>
        <w:t xml:space="preserve">watching </w:t>
      </w:r>
      <w:r w:rsidR="007B5463">
        <w:rPr>
          <w:rFonts w:cs="Times New Roman"/>
          <w:szCs w:val="24"/>
        </w:rPr>
        <w:t xml:space="preserve">other individuals in proximity </w:t>
      </w:r>
      <w:r w:rsidR="009A2744">
        <w:rPr>
          <w:rFonts w:cs="Times New Roman"/>
          <w:szCs w:val="24"/>
        </w:rPr>
        <w:t>(</w:t>
      </w:r>
      <w:proofErr w:type="spellStart"/>
      <w:r w:rsidR="009A2744" w:rsidRPr="00EB2DE9">
        <w:rPr>
          <w:rFonts w:cs="Times New Roman"/>
          <w:szCs w:val="24"/>
        </w:rPr>
        <w:t>Schuppli</w:t>
      </w:r>
      <w:proofErr w:type="spellEnd"/>
      <w:r w:rsidR="009A2744" w:rsidRPr="00EB2DE9">
        <w:rPr>
          <w:rFonts w:cs="Times New Roman"/>
          <w:szCs w:val="24"/>
        </w:rPr>
        <w:t xml:space="preserve"> et al.,</w:t>
      </w:r>
      <w:r w:rsidR="009A2744">
        <w:rPr>
          <w:rFonts w:cs="Times New Roman"/>
          <w:szCs w:val="24"/>
        </w:rPr>
        <w:t xml:space="preserve"> 2019).</w:t>
      </w:r>
      <w:r w:rsidR="00C4525E">
        <w:rPr>
          <w:rFonts w:cs="Times New Roman"/>
          <w:szCs w:val="24"/>
        </w:rPr>
        <w:t xml:space="preserve"> </w:t>
      </w:r>
      <w:r w:rsidR="009A2744">
        <w:rPr>
          <w:rFonts w:cs="Times New Roman"/>
          <w:szCs w:val="24"/>
        </w:rPr>
        <w:t>S</w:t>
      </w:r>
      <w:r w:rsidR="00C4525E">
        <w:rPr>
          <w:rFonts w:cs="Times New Roman"/>
          <w:szCs w:val="24"/>
        </w:rPr>
        <w:t>ome findings suggest that peering manifests a</w:t>
      </w:r>
      <w:r w:rsidR="001368E8">
        <w:rPr>
          <w:rFonts w:cs="Times New Roman"/>
          <w:szCs w:val="24"/>
        </w:rPr>
        <w:t>n approach</w:t>
      </w:r>
      <w:r w:rsidR="00C4525E">
        <w:rPr>
          <w:rFonts w:cs="Times New Roman"/>
          <w:szCs w:val="24"/>
        </w:rPr>
        <w:t xml:space="preserve"> </w:t>
      </w:r>
      <w:r w:rsidR="001368E8">
        <w:rPr>
          <w:rFonts w:cs="Times New Roman"/>
          <w:szCs w:val="24"/>
        </w:rPr>
        <w:t xml:space="preserve">to </w:t>
      </w:r>
      <w:r w:rsidR="00C4525E">
        <w:rPr>
          <w:rFonts w:cs="Times New Roman"/>
          <w:szCs w:val="24"/>
        </w:rPr>
        <w:t>learning</w:t>
      </w:r>
      <w:r w:rsidR="00B32178">
        <w:rPr>
          <w:rFonts w:cs="Times New Roman"/>
          <w:szCs w:val="24"/>
        </w:rPr>
        <w:t xml:space="preserve"> and it happens mostly during infancy</w:t>
      </w:r>
      <w:r w:rsidR="00B33E9A">
        <w:rPr>
          <w:rFonts w:cs="Times New Roman"/>
          <w:szCs w:val="24"/>
        </w:rPr>
        <w:t xml:space="preserve">, </w:t>
      </w:r>
      <w:r w:rsidR="00CC6072">
        <w:rPr>
          <w:rFonts w:cs="Times New Roman"/>
          <w:szCs w:val="24"/>
        </w:rPr>
        <w:t xml:space="preserve">therefore, </w:t>
      </w:r>
      <w:r w:rsidR="00B313BF">
        <w:rPr>
          <w:rFonts w:cs="Times New Roman"/>
          <w:szCs w:val="24"/>
        </w:rPr>
        <w:t>the infant orangutans peer at their mothers the most and the focus gradually switches to other individuals as they age</w:t>
      </w:r>
      <w:r w:rsidR="009E7F26">
        <w:rPr>
          <w:rFonts w:cs="Times New Roman"/>
          <w:szCs w:val="24"/>
        </w:rPr>
        <w:t xml:space="preserve"> (</w:t>
      </w:r>
      <w:proofErr w:type="spellStart"/>
      <w:r w:rsidR="00A51899" w:rsidRPr="00EB2DE9">
        <w:rPr>
          <w:rFonts w:cs="Times New Roman"/>
          <w:szCs w:val="24"/>
        </w:rPr>
        <w:t>Schuppli</w:t>
      </w:r>
      <w:proofErr w:type="spellEnd"/>
      <w:r w:rsidR="00A51899" w:rsidRPr="00EB2DE9">
        <w:rPr>
          <w:rFonts w:cs="Times New Roman"/>
          <w:szCs w:val="24"/>
        </w:rPr>
        <w:t xml:space="preserve"> et al., 2016</w:t>
      </w:r>
      <w:r w:rsidR="00A51899">
        <w:rPr>
          <w:rFonts w:cs="Times New Roman"/>
          <w:szCs w:val="24"/>
        </w:rPr>
        <w:t xml:space="preserve">; </w:t>
      </w:r>
      <w:proofErr w:type="spellStart"/>
      <w:r w:rsidR="00A51899" w:rsidRPr="00EB2DE9">
        <w:rPr>
          <w:rFonts w:cs="Times New Roman"/>
          <w:szCs w:val="24"/>
        </w:rPr>
        <w:t>Schuppli</w:t>
      </w:r>
      <w:proofErr w:type="spellEnd"/>
      <w:r w:rsidR="00A51899" w:rsidRPr="00EB2DE9">
        <w:rPr>
          <w:rFonts w:cs="Times New Roman"/>
          <w:szCs w:val="24"/>
        </w:rPr>
        <w:t xml:space="preserve"> et al.,</w:t>
      </w:r>
      <w:r w:rsidR="00A51899">
        <w:rPr>
          <w:rFonts w:cs="Times New Roman"/>
          <w:szCs w:val="24"/>
        </w:rPr>
        <w:t xml:space="preserve"> 2019</w:t>
      </w:r>
      <w:r w:rsidR="00A51899" w:rsidRPr="00EB2DE9">
        <w:rPr>
          <w:rFonts w:cs="Times New Roman"/>
          <w:szCs w:val="24"/>
        </w:rPr>
        <w:t>)</w:t>
      </w:r>
      <w:r w:rsidR="00A51899">
        <w:rPr>
          <w:rFonts w:cs="Times New Roman"/>
          <w:szCs w:val="24"/>
        </w:rPr>
        <w:t xml:space="preserve">. </w:t>
      </w:r>
      <w:r w:rsidR="006C353C">
        <w:rPr>
          <w:rFonts w:cs="Times New Roman"/>
          <w:szCs w:val="24"/>
        </w:rPr>
        <w:t xml:space="preserve">In terms of what may impact such learning strategy, </w:t>
      </w:r>
      <w:proofErr w:type="spellStart"/>
      <w:r w:rsidR="004934CE">
        <w:rPr>
          <w:rFonts w:cs="Times New Roman"/>
          <w:szCs w:val="24"/>
        </w:rPr>
        <w:t>Schuppli</w:t>
      </w:r>
      <w:proofErr w:type="spellEnd"/>
      <w:r w:rsidR="004934CE">
        <w:rPr>
          <w:rFonts w:cs="Times New Roman"/>
          <w:szCs w:val="24"/>
        </w:rPr>
        <w:t xml:space="preserve"> and colleagues </w:t>
      </w:r>
      <w:r w:rsidR="00CE707D">
        <w:rPr>
          <w:rFonts w:cs="Times New Roman"/>
          <w:szCs w:val="24"/>
        </w:rPr>
        <w:t>found</w:t>
      </w:r>
      <w:r w:rsidR="004934CE">
        <w:rPr>
          <w:rFonts w:cs="Times New Roman"/>
          <w:szCs w:val="24"/>
        </w:rPr>
        <w:t xml:space="preserve"> that </w:t>
      </w:r>
      <w:r w:rsidR="00EF057B">
        <w:rPr>
          <w:rFonts w:cs="Times New Roman"/>
          <w:szCs w:val="24"/>
        </w:rPr>
        <w:t>the behavior</w:t>
      </w:r>
      <w:r w:rsidR="00CE707D">
        <w:rPr>
          <w:rFonts w:cs="Times New Roman"/>
          <w:szCs w:val="24"/>
        </w:rPr>
        <w:t xml:space="preserve"> </w:t>
      </w:r>
      <w:r w:rsidR="00377DD7">
        <w:rPr>
          <w:rFonts w:cs="Times New Roman"/>
          <w:szCs w:val="24"/>
        </w:rPr>
        <w:t xml:space="preserve">with an item </w:t>
      </w:r>
      <w:r w:rsidR="00CE707D">
        <w:rPr>
          <w:rFonts w:cs="Times New Roman"/>
          <w:szCs w:val="24"/>
        </w:rPr>
        <w:t>that a young orangutan peered at</w:t>
      </w:r>
      <w:r w:rsidR="00EF057B">
        <w:rPr>
          <w:rFonts w:cs="Times New Roman"/>
          <w:szCs w:val="24"/>
        </w:rPr>
        <w:t xml:space="preserve"> increase</w:t>
      </w:r>
      <w:r w:rsidR="0063765D">
        <w:rPr>
          <w:rFonts w:cs="Times New Roman"/>
          <w:szCs w:val="24"/>
        </w:rPr>
        <w:t>d</w:t>
      </w:r>
      <w:r w:rsidR="00CE707D">
        <w:rPr>
          <w:rFonts w:cs="Times New Roman"/>
          <w:szCs w:val="24"/>
        </w:rPr>
        <w:t xml:space="preserve"> in frequency of its occurrence with</w:t>
      </w:r>
      <w:r w:rsidR="0063765D">
        <w:rPr>
          <w:rFonts w:cs="Times New Roman"/>
          <w:szCs w:val="24"/>
        </w:rPr>
        <w:t xml:space="preserve"> the same individual after the peering took place</w:t>
      </w:r>
      <w:r w:rsidR="004A69EA">
        <w:rPr>
          <w:rFonts w:cs="Times New Roman"/>
          <w:szCs w:val="24"/>
        </w:rPr>
        <w:t>.</w:t>
      </w:r>
      <w:r w:rsidR="00222C25">
        <w:rPr>
          <w:rFonts w:cs="Times New Roman"/>
          <w:szCs w:val="24"/>
        </w:rPr>
        <w:t xml:space="preserve"> </w:t>
      </w:r>
      <w:r w:rsidR="004A69EA">
        <w:rPr>
          <w:rFonts w:cs="Times New Roman"/>
          <w:szCs w:val="24"/>
        </w:rPr>
        <w:t>I</w:t>
      </w:r>
      <w:r w:rsidR="00022AAC">
        <w:rPr>
          <w:rFonts w:cs="Times New Roman"/>
          <w:szCs w:val="24"/>
        </w:rPr>
        <w:t xml:space="preserve">n the feeding context with the mother, the more steps it takes to process a food item, the more </w:t>
      </w:r>
      <w:r w:rsidR="00C012D4">
        <w:rPr>
          <w:rFonts w:cs="Times New Roman"/>
          <w:szCs w:val="24"/>
        </w:rPr>
        <w:t>often</w:t>
      </w:r>
      <w:r w:rsidR="00022AAC">
        <w:rPr>
          <w:rFonts w:cs="Times New Roman"/>
          <w:szCs w:val="24"/>
        </w:rPr>
        <w:t xml:space="preserve"> the young orangutan peers at her feeding on it</w:t>
      </w:r>
      <w:r w:rsidR="00F965E8">
        <w:rPr>
          <w:rFonts w:cs="Times New Roman"/>
          <w:szCs w:val="24"/>
        </w:rPr>
        <w:t xml:space="preserve"> than feeding on less complex food item</w:t>
      </w:r>
      <w:r w:rsidR="004A69EA">
        <w:rPr>
          <w:rFonts w:cs="Times New Roman"/>
          <w:szCs w:val="24"/>
        </w:rPr>
        <w:t>; the mother fee</w:t>
      </w:r>
      <w:r w:rsidR="007D41BC">
        <w:rPr>
          <w:rFonts w:cs="Times New Roman"/>
          <w:szCs w:val="24"/>
        </w:rPr>
        <w:t>ds</w:t>
      </w:r>
      <w:r w:rsidR="004A69EA">
        <w:rPr>
          <w:rFonts w:cs="Times New Roman"/>
          <w:szCs w:val="24"/>
        </w:rPr>
        <w:t xml:space="preserve"> on</w:t>
      </w:r>
      <w:r w:rsidR="007D41BC">
        <w:rPr>
          <w:rFonts w:cs="Times New Roman"/>
          <w:szCs w:val="24"/>
        </w:rPr>
        <w:t xml:space="preserve"> a food item that is less often seen by the offspring, the more time it spends on peering at her feeding on the rare food item</w:t>
      </w:r>
      <w:r w:rsidR="003B573D">
        <w:rPr>
          <w:rFonts w:cs="Times New Roman"/>
          <w:szCs w:val="24"/>
        </w:rPr>
        <w:t xml:space="preserve"> (2016). </w:t>
      </w:r>
    </w:p>
    <w:p w14:paraId="5424A001" w14:textId="77777777" w:rsidR="00C6669F" w:rsidRDefault="00C6669F" w:rsidP="009827CE">
      <w:pPr>
        <w:rPr>
          <w:rFonts w:cs="Times New Roman"/>
          <w:szCs w:val="24"/>
        </w:rPr>
      </w:pPr>
    </w:p>
    <w:p w14:paraId="035C217A" w14:textId="397AAAF0" w:rsidR="00EB2DE9" w:rsidRPr="00C6669F" w:rsidRDefault="00116C55" w:rsidP="009827CE">
      <w:pPr>
        <w:rPr>
          <w:rFonts w:cs="Times New Roman"/>
          <w:szCs w:val="24"/>
        </w:rPr>
      </w:pPr>
      <w:r>
        <w:rPr>
          <w:rFonts w:cs="Times New Roman"/>
          <w:szCs w:val="24"/>
        </w:rPr>
        <w:lastRenderedPageBreak/>
        <w:t>Being another approach of young orangutans to learn feeding</w:t>
      </w:r>
      <w:r w:rsidR="000974E6">
        <w:rPr>
          <w:rFonts w:cs="Times New Roman"/>
          <w:szCs w:val="24"/>
        </w:rPr>
        <w:t xml:space="preserve"> skills,</w:t>
      </w:r>
      <w:r w:rsidR="000E59EF">
        <w:rPr>
          <w:rFonts w:cs="Times New Roman"/>
          <w:szCs w:val="24"/>
        </w:rPr>
        <w:t xml:space="preserve"> </w:t>
      </w:r>
      <w:r w:rsidR="000974E6">
        <w:rPr>
          <w:rFonts w:cs="Times New Roman"/>
          <w:szCs w:val="24"/>
        </w:rPr>
        <w:t>begging</w:t>
      </w:r>
      <w:r w:rsidR="000E59EF">
        <w:rPr>
          <w:rFonts w:cs="Times New Roman"/>
          <w:szCs w:val="24"/>
        </w:rPr>
        <w:t>,</w:t>
      </w:r>
      <w:r w:rsidR="000974E6">
        <w:rPr>
          <w:rFonts w:cs="Times New Roman"/>
          <w:szCs w:val="24"/>
        </w:rPr>
        <w:t xml:space="preserve"> </w:t>
      </w:r>
      <w:r w:rsidR="000E59EF">
        <w:rPr>
          <w:rFonts w:cs="Times New Roman"/>
          <w:szCs w:val="24"/>
        </w:rPr>
        <w:t xml:space="preserve">meaning young orangutans </w:t>
      </w:r>
      <w:r w:rsidR="000E59EF" w:rsidRPr="000E59EF">
        <w:rPr>
          <w:rFonts w:cs="Times New Roman"/>
          <w:szCs w:val="24"/>
        </w:rPr>
        <w:t>soliciting food from their mothers</w:t>
      </w:r>
      <w:r w:rsidR="000E59EF">
        <w:rPr>
          <w:rFonts w:cs="Times New Roman"/>
          <w:szCs w:val="24"/>
        </w:rPr>
        <w:t xml:space="preserve"> by reaching its hand or mouth to its mother’s hand or mouth, </w:t>
      </w:r>
      <w:r w:rsidR="000974E6">
        <w:rPr>
          <w:rFonts w:cs="Times New Roman"/>
          <w:szCs w:val="24"/>
        </w:rPr>
        <w:t xml:space="preserve">varies </w:t>
      </w:r>
      <w:r w:rsidR="009F0443">
        <w:rPr>
          <w:rFonts w:cs="Times New Roman"/>
          <w:szCs w:val="24"/>
        </w:rPr>
        <w:t xml:space="preserve">among very similar attributes of food items (e.g. </w:t>
      </w:r>
      <w:proofErr w:type="spellStart"/>
      <w:r w:rsidR="007E707E" w:rsidRPr="00EB2DE9">
        <w:rPr>
          <w:rFonts w:cs="Times New Roman"/>
          <w:szCs w:val="24"/>
        </w:rPr>
        <w:t>Jäggi</w:t>
      </w:r>
      <w:proofErr w:type="spellEnd"/>
      <w:r w:rsidR="007E707E" w:rsidRPr="00EB2DE9">
        <w:rPr>
          <w:rFonts w:cs="Times New Roman"/>
          <w:szCs w:val="24"/>
        </w:rPr>
        <w:t xml:space="preserve"> et al., 2008</w:t>
      </w:r>
      <w:r w:rsidR="007E707E">
        <w:rPr>
          <w:rFonts w:cs="Times New Roman"/>
          <w:szCs w:val="24"/>
        </w:rPr>
        <w:t>)</w:t>
      </w:r>
      <w:r w:rsidR="00C6669F">
        <w:rPr>
          <w:rFonts w:cs="Times New Roman"/>
          <w:szCs w:val="24"/>
        </w:rPr>
        <w:t xml:space="preserve">. </w:t>
      </w:r>
      <w:r w:rsidR="00CB3EC8">
        <w:rPr>
          <w:rFonts w:cs="Times New Roman"/>
          <w:szCs w:val="24"/>
        </w:rPr>
        <w:t xml:space="preserve">When </w:t>
      </w:r>
      <w:r w:rsidR="00FC5E92">
        <w:rPr>
          <w:rFonts w:cs="Times New Roman"/>
          <w:szCs w:val="24"/>
        </w:rPr>
        <w:t xml:space="preserve">begging </w:t>
      </w:r>
      <w:r w:rsidR="00CB3EC8">
        <w:rPr>
          <w:rFonts w:cs="Times New Roman"/>
          <w:szCs w:val="24"/>
        </w:rPr>
        <w:t>occurs</w:t>
      </w:r>
      <w:r w:rsidR="006B352B">
        <w:rPr>
          <w:rFonts w:cs="Times New Roman"/>
          <w:szCs w:val="24"/>
        </w:rPr>
        <w:t>, o</w:t>
      </w:r>
      <w:r w:rsidR="00EB2DE9" w:rsidRPr="00EB2DE9">
        <w:rPr>
          <w:rFonts w:cs="Times New Roman"/>
          <w:szCs w:val="24"/>
        </w:rPr>
        <w:t>rangutan mothers either accept the begging of the offspring (i.e. being tolerant by letting their offspring take a food item and showing no objection) or reject it (i.e. being not tolerant by showing aggression towards the begging offspring or keeping the food on her own) (</w:t>
      </w:r>
      <w:proofErr w:type="spellStart"/>
      <w:r w:rsidR="00EB2DE9" w:rsidRPr="00EB2DE9">
        <w:rPr>
          <w:rFonts w:cs="Times New Roman"/>
          <w:szCs w:val="24"/>
        </w:rPr>
        <w:t>Jäggi</w:t>
      </w:r>
      <w:proofErr w:type="spellEnd"/>
      <w:r w:rsidR="00EB2DE9" w:rsidRPr="00EB2DE9">
        <w:rPr>
          <w:rFonts w:cs="Times New Roman"/>
          <w:szCs w:val="24"/>
        </w:rPr>
        <w:t xml:space="preserve"> et al., 2008).</w:t>
      </w:r>
      <w:r w:rsidR="00EB2DE9">
        <w:rPr>
          <w:rFonts w:cs="Times New Roman"/>
          <w:szCs w:val="24"/>
        </w:rPr>
        <w:t xml:space="preserve"> </w:t>
      </w:r>
      <w:r w:rsidR="00A05CCC">
        <w:rPr>
          <w:rFonts w:cs="Times New Roman"/>
          <w:szCs w:val="24"/>
        </w:rPr>
        <w:t xml:space="preserve">For this thesis, </w:t>
      </w:r>
      <w:r w:rsidR="00EB2DE9" w:rsidRPr="00104AED">
        <w:rPr>
          <w:rFonts w:cs="Times New Roman"/>
          <w:szCs w:val="24"/>
        </w:rPr>
        <w:t>I emphasize</w:t>
      </w:r>
      <w:r w:rsidR="00A05CCC">
        <w:rPr>
          <w:rFonts w:cs="Times New Roman"/>
          <w:szCs w:val="24"/>
        </w:rPr>
        <w:t>d</w:t>
      </w:r>
      <w:r w:rsidR="00EB2DE9" w:rsidRPr="00104AED">
        <w:rPr>
          <w:rFonts w:cs="Times New Roman"/>
          <w:szCs w:val="24"/>
        </w:rPr>
        <w:t xml:space="preserve"> </w:t>
      </w:r>
      <w:r w:rsidR="00A05CCC">
        <w:rPr>
          <w:rFonts w:cs="Times New Roman"/>
          <w:szCs w:val="24"/>
        </w:rPr>
        <w:t>the begging behavior as</w:t>
      </w:r>
      <w:r w:rsidR="00EB2DE9" w:rsidRPr="00104AED">
        <w:rPr>
          <w:rFonts w:cs="Times New Roman"/>
          <w:szCs w:val="24"/>
        </w:rPr>
        <w:t xml:space="preserve"> the target behavior</w:t>
      </w:r>
      <w:r w:rsidR="00A05CCC">
        <w:rPr>
          <w:rFonts w:cs="Times New Roman"/>
          <w:szCs w:val="24"/>
        </w:rPr>
        <w:t xml:space="preserve">. </w:t>
      </w:r>
    </w:p>
    <w:p w14:paraId="49AF1749" w14:textId="76025AB5" w:rsidR="0064734C" w:rsidRDefault="0064734C" w:rsidP="00B10FD2">
      <w:pPr>
        <w:rPr>
          <w:rFonts w:cs="Times New Roman"/>
          <w:szCs w:val="24"/>
        </w:rPr>
      </w:pPr>
    </w:p>
    <w:p w14:paraId="76E8DE56" w14:textId="3440E779" w:rsidR="00D477E6" w:rsidRPr="00104AED" w:rsidRDefault="00D477E6" w:rsidP="00D477E6">
      <w:pPr>
        <w:pStyle w:val="H3"/>
      </w:pPr>
      <w:r>
        <w:t xml:space="preserve"> </w:t>
      </w:r>
      <w:bookmarkStart w:id="11" w:name="_Toc43752935"/>
      <w:r w:rsidRPr="00104AED">
        <w:t>Why Begging? What may impact begging behavior?</w:t>
      </w:r>
      <w:bookmarkEnd w:id="11"/>
      <w:r w:rsidRPr="00104AED">
        <w:t xml:space="preserve"> </w:t>
      </w:r>
    </w:p>
    <w:p w14:paraId="5EA69090" w14:textId="7DE328FB" w:rsidR="00D477E6" w:rsidRPr="00104AED" w:rsidRDefault="00D477E6" w:rsidP="00D477E6">
      <w:r w:rsidRPr="00104AED">
        <w:t xml:space="preserve">Brown, Almond, and Bergen (2004) introduced two hypotheses to explain begging behavior in non-human primates. The </w:t>
      </w:r>
      <w:r w:rsidRPr="00104AED">
        <w:rPr>
          <w:i/>
          <w:iCs/>
        </w:rPr>
        <w:t>nutritional hypotheses</w:t>
      </w:r>
      <w:r w:rsidRPr="00104AED">
        <w:t xml:space="preserve"> assume food has to sole role of supplying energy. This means that in the begging context, the immature individual will only solicit food when its hungry and will show very little interest in feeding once it doesn’t need it anymore. This hypothesis implies that immatures don’t beg to acquire any knowledge about when, where, and how to eat a certain food item. The </w:t>
      </w:r>
      <w:r w:rsidRPr="00104AED">
        <w:rPr>
          <w:i/>
          <w:iCs/>
        </w:rPr>
        <w:t>informational hypotheses</w:t>
      </w:r>
      <w:r w:rsidRPr="00104AED">
        <w:t xml:space="preserve"> states that there is a higher level of the role of the begged for food: it brings not only short-term energy but also in the long-term because through begging the immature obtains information which increase its own feeding skills (Brown et al., 2004).       </w:t>
      </w:r>
    </w:p>
    <w:p w14:paraId="3704BFF3" w14:textId="77777777" w:rsidR="00D477E6" w:rsidRPr="00104AED" w:rsidRDefault="00D477E6" w:rsidP="00D477E6"/>
    <w:p w14:paraId="4C44ACBC" w14:textId="5C2ED8CF" w:rsidR="00D477E6" w:rsidRPr="00104AED" w:rsidRDefault="00D477E6" w:rsidP="00D477E6">
      <w:r w:rsidRPr="00104AED">
        <w:t>Among immature Bornean orangutans, more complex food items (i.e. more than one processing step required) were begged more frequently from their mothers than the easier-manipulating ones. This finding suggests that the motivation behind the begging is probably to get information about the food (as predicted by the informational hypothesis) and not just to fill the empty stomach (as suggested by the nutritional hypothesis) (</w:t>
      </w:r>
      <w:proofErr w:type="spellStart"/>
      <w:r w:rsidRPr="00104AED">
        <w:t>Jaeggi</w:t>
      </w:r>
      <w:proofErr w:type="spellEnd"/>
      <w:r w:rsidRPr="00104AED">
        <w:t xml:space="preserve"> et al., 2008). Moreover, in the same study it was found that the more skillful</w:t>
      </w:r>
      <w:r w:rsidR="00F4668B">
        <w:t xml:space="preserve"> </w:t>
      </w:r>
      <w:r>
        <w:t xml:space="preserve">(i.e. higher percentage of an offspring’s feeding bouts that initiated by itself without any triggers from its mother) </w:t>
      </w:r>
      <w:r w:rsidRPr="00104AED">
        <w:t xml:space="preserve">the immature was the less frequently it was found begging, once again supporting the informational hypothesis. However, one could argue that older offspring naturally more competent in their feeding skills and consequently, age should be a main factor in the increasing feeding competence.   </w:t>
      </w:r>
    </w:p>
    <w:p w14:paraId="01A391E0" w14:textId="77777777" w:rsidR="00D477E6" w:rsidRPr="00104AED" w:rsidRDefault="00D477E6" w:rsidP="00D477E6"/>
    <w:p w14:paraId="377CF47B" w14:textId="6C85371D" w:rsidR="00D477E6" w:rsidRDefault="00D477E6" w:rsidP="00D477E6">
      <w:r w:rsidRPr="00104AED">
        <w:t xml:space="preserve">If begging were means to acquire feeding skills, we would expect that the processing complexity of the food item and the rarity of the food item have positive effects on begging </w:t>
      </w:r>
      <w:r w:rsidRPr="00104AED">
        <w:lastRenderedPageBreak/>
        <w:t>rates. Aside from the negative correlation between the begging rate of the immature focal and its age, a negative correlation between the feeding competence of the immature orangutan and the occurrence of the begging</w:t>
      </w:r>
      <w:r w:rsidR="00255149">
        <w:t xml:space="preserve"> can be assumed.</w:t>
      </w:r>
      <w:r w:rsidRPr="00104AED">
        <w:t xml:space="preserve"> </w:t>
      </w:r>
      <w:proofErr w:type="spellStart"/>
      <w:r w:rsidRPr="00104AED">
        <w:t>Jäggi</w:t>
      </w:r>
      <w:proofErr w:type="spellEnd"/>
      <w:r w:rsidRPr="00104AED">
        <w:t xml:space="preserve"> and colleagues (2008) indeed also discovered that there is a and positive correlations of the complexity and the availability of the food item in the given season and the begging behavior of the immature orangutan. These results suggest that through begging, orangutans learn socially from the mother as and that this might be an important way for them to acquire their adult like feeing-skills (e.g. Rapaport and Brown, 2008).</w:t>
      </w:r>
      <w:r w:rsidR="002C60A7">
        <w:t xml:space="preserve"> </w:t>
      </w:r>
      <w:r w:rsidRPr="00104AED">
        <w:t>Whereas the main focus</w:t>
      </w:r>
      <w:r w:rsidR="00C64D0D">
        <w:t xml:space="preserve"> of </w:t>
      </w:r>
      <w:proofErr w:type="spellStart"/>
      <w:r w:rsidR="00C64D0D" w:rsidRPr="00104AED">
        <w:t>Jäggi</w:t>
      </w:r>
      <w:proofErr w:type="spellEnd"/>
      <w:r w:rsidR="00C64D0D" w:rsidRPr="00104AED">
        <w:t xml:space="preserve"> et al. (2008) </w:t>
      </w:r>
      <w:r w:rsidR="00C64D0D">
        <w:t>study</w:t>
      </w:r>
      <w:r w:rsidRPr="00104AED">
        <w:t xml:space="preserve"> was on the behavior of the immatures, they also found some results on the mothers’ reaction to the immatures begging</w:t>
      </w:r>
      <w:r>
        <w:t xml:space="preserve"> which was sharing the food to the offspring in response to its initiative food solicitation (i.e. begging).</w:t>
      </w:r>
      <w:r w:rsidR="00622346">
        <w:t xml:space="preserve"> </w:t>
      </w:r>
      <w:r w:rsidRPr="00104AED">
        <w:t xml:space="preserve">Nonetheless, to date, very little is known about the orangutan mother’s role in the foraging technique learning of the immature, which underlines the originality of this study.  </w:t>
      </w:r>
    </w:p>
    <w:p w14:paraId="53155FA0" w14:textId="77777777" w:rsidR="00D477E6" w:rsidRPr="00104AED" w:rsidRDefault="00D477E6" w:rsidP="00B10FD2">
      <w:pPr>
        <w:rPr>
          <w:rFonts w:cs="Times New Roman"/>
          <w:szCs w:val="24"/>
        </w:rPr>
      </w:pPr>
    </w:p>
    <w:p w14:paraId="5C02A82D" w14:textId="4132F4DA" w:rsidR="001A2083" w:rsidRDefault="00F17713" w:rsidP="00B10FD2">
      <w:pPr>
        <w:rPr>
          <w:rFonts w:cs="Times New Roman"/>
          <w:color w:val="202124"/>
          <w:spacing w:val="2"/>
          <w:szCs w:val="24"/>
          <w:shd w:val="clear" w:color="auto" w:fill="FFFFFF"/>
        </w:rPr>
      </w:pPr>
      <w:r w:rsidRPr="00104AED">
        <w:rPr>
          <w:rFonts w:cs="Times New Roman"/>
          <w:szCs w:val="24"/>
        </w:rPr>
        <w:t>The results on peering</w:t>
      </w:r>
      <w:r w:rsidR="00A05CCC">
        <w:rPr>
          <w:rFonts w:cs="Times New Roman"/>
          <w:szCs w:val="24"/>
        </w:rPr>
        <w:t xml:space="preserve"> and begging</w:t>
      </w:r>
      <w:r w:rsidRPr="00104AED">
        <w:rPr>
          <w:rFonts w:cs="Times New Roman"/>
          <w:szCs w:val="24"/>
        </w:rPr>
        <w:t xml:space="preserve"> nicely demonstrate that there is a strong social component in orangutan learning. However, these results have only focused on the learners</w:t>
      </w:r>
      <w:r w:rsidR="00341C2D">
        <w:rPr>
          <w:rFonts w:cs="Times New Roman"/>
          <w:szCs w:val="24"/>
        </w:rPr>
        <w:t>’</w:t>
      </w:r>
      <w:r w:rsidRPr="00104AED">
        <w:rPr>
          <w:rFonts w:cs="Times New Roman"/>
          <w:szCs w:val="24"/>
        </w:rPr>
        <w:t xml:space="preserve"> side of skill acquisition. </w:t>
      </w:r>
      <w:r w:rsidR="000063F9" w:rsidRPr="00104AED">
        <w:rPr>
          <w:rFonts w:cs="Times New Roman"/>
          <w:szCs w:val="24"/>
        </w:rPr>
        <w:t>H</w:t>
      </w:r>
      <w:r w:rsidR="007A2D0D" w:rsidRPr="00104AED">
        <w:rPr>
          <w:rFonts w:cs="Times New Roman"/>
          <w:szCs w:val="24"/>
        </w:rPr>
        <w:t xml:space="preserve">ow </w:t>
      </w:r>
      <w:r w:rsidR="00DE2A98" w:rsidRPr="00104AED">
        <w:rPr>
          <w:rFonts w:cs="Times New Roman"/>
          <w:szCs w:val="24"/>
        </w:rPr>
        <w:t xml:space="preserve">are </w:t>
      </w:r>
      <w:r w:rsidRPr="00104AED">
        <w:rPr>
          <w:rFonts w:cs="Times New Roman"/>
          <w:szCs w:val="24"/>
        </w:rPr>
        <w:t>the role model</w:t>
      </w:r>
      <w:r w:rsidR="002E4433">
        <w:rPr>
          <w:rFonts w:cs="Times New Roman"/>
          <w:szCs w:val="24"/>
        </w:rPr>
        <w:t xml:space="preserve"> (</w:t>
      </w:r>
      <w:r w:rsidRPr="00104AED">
        <w:rPr>
          <w:rFonts w:cs="Times New Roman"/>
          <w:szCs w:val="24"/>
        </w:rPr>
        <w:t xml:space="preserve">i.e. </w:t>
      </w:r>
      <w:r w:rsidR="00DE2A98" w:rsidRPr="00104AED">
        <w:rPr>
          <w:rFonts w:cs="Times New Roman"/>
          <w:szCs w:val="24"/>
        </w:rPr>
        <w:t>orangutan mothers</w:t>
      </w:r>
      <w:r w:rsidR="002E4433">
        <w:rPr>
          <w:rFonts w:cs="Times New Roman"/>
          <w:szCs w:val="24"/>
        </w:rPr>
        <w:t>)</w:t>
      </w:r>
      <w:r w:rsidR="00DE2A98" w:rsidRPr="00104AED">
        <w:rPr>
          <w:rFonts w:cs="Times New Roman"/>
          <w:szCs w:val="24"/>
        </w:rPr>
        <w:t xml:space="preserve"> involved into th</w:t>
      </w:r>
      <w:r w:rsidRPr="00104AED">
        <w:rPr>
          <w:rFonts w:cs="Times New Roman"/>
          <w:szCs w:val="24"/>
        </w:rPr>
        <w:t xml:space="preserve">is </w:t>
      </w:r>
      <w:r w:rsidR="00DE2A98" w:rsidRPr="00104AED">
        <w:rPr>
          <w:rFonts w:cs="Times New Roman"/>
          <w:szCs w:val="24"/>
        </w:rPr>
        <w:t>learning process</w:t>
      </w:r>
      <w:r w:rsidR="007A2D0D" w:rsidRPr="00104AED">
        <w:rPr>
          <w:rFonts w:cs="Times New Roman"/>
          <w:szCs w:val="24"/>
        </w:rPr>
        <w:t xml:space="preserve">? </w:t>
      </w:r>
      <w:r w:rsidR="001D1456" w:rsidRPr="00104AED">
        <w:rPr>
          <w:rFonts w:cs="Times New Roman"/>
          <w:szCs w:val="24"/>
        </w:rPr>
        <w:t>P</w:t>
      </w:r>
      <w:r w:rsidR="00A3458E" w:rsidRPr="00104AED">
        <w:rPr>
          <w:rFonts w:cs="Times New Roman"/>
          <w:szCs w:val="24"/>
        </w:rPr>
        <w:t xml:space="preserve">revious studies have </w:t>
      </w:r>
      <w:r w:rsidR="003E7CC2" w:rsidRPr="00104AED">
        <w:rPr>
          <w:rFonts w:cs="Times New Roman"/>
          <w:szCs w:val="24"/>
        </w:rPr>
        <w:t>stated</w:t>
      </w:r>
      <w:r w:rsidR="00A3458E" w:rsidRPr="00104AED">
        <w:rPr>
          <w:rFonts w:cs="Times New Roman"/>
          <w:szCs w:val="24"/>
        </w:rPr>
        <w:t xml:space="preserve"> that </w:t>
      </w:r>
      <w:r w:rsidR="00E01D1B" w:rsidRPr="00104AED">
        <w:rPr>
          <w:rFonts w:cs="Times New Roman"/>
          <w:szCs w:val="24"/>
        </w:rPr>
        <w:t>unlike human mothers,</w:t>
      </w:r>
      <w:r w:rsidR="00A3458E" w:rsidRPr="00104AED">
        <w:rPr>
          <w:rFonts w:cs="Times New Roman"/>
          <w:szCs w:val="24"/>
        </w:rPr>
        <w:t xml:space="preserve"> orangutan mother</w:t>
      </w:r>
      <w:r w:rsidRPr="00104AED">
        <w:rPr>
          <w:rFonts w:cs="Times New Roman"/>
          <w:szCs w:val="24"/>
        </w:rPr>
        <w:t>s</w:t>
      </w:r>
      <w:r w:rsidR="00A3458E" w:rsidRPr="00104AED">
        <w:rPr>
          <w:rFonts w:cs="Times New Roman"/>
          <w:szCs w:val="24"/>
        </w:rPr>
        <w:t xml:space="preserve"> usually play an inactive role in the acquisition of the offspring’s feeding skills</w:t>
      </w:r>
      <w:r w:rsidRPr="00104AED">
        <w:rPr>
          <w:rFonts w:cs="Times New Roman"/>
          <w:szCs w:val="24"/>
        </w:rPr>
        <w:t xml:space="preserve"> in </w:t>
      </w:r>
      <w:r w:rsidR="00A3458E" w:rsidRPr="00104AED">
        <w:rPr>
          <w:rFonts w:cs="Times New Roman"/>
          <w:szCs w:val="24"/>
        </w:rPr>
        <w:t>tha</w:t>
      </w:r>
      <w:r w:rsidR="00154DFB" w:rsidRPr="00104AED">
        <w:rPr>
          <w:rFonts w:cs="Times New Roman"/>
          <w:szCs w:val="24"/>
        </w:rPr>
        <w:t>t they</w:t>
      </w:r>
      <w:r w:rsidR="00A3458E" w:rsidRPr="00104AED">
        <w:rPr>
          <w:rFonts w:cs="Times New Roman"/>
          <w:szCs w:val="24"/>
        </w:rPr>
        <w:t xml:space="preserve"> </w:t>
      </w:r>
      <w:r w:rsidR="00D231D8" w:rsidRPr="00104AED">
        <w:rPr>
          <w:rFonts w:cs="Times New Roman"/>
          <w:szCs w:val="24"/>
        </w:rPr>
        <w:t>rarely</w:t>
      </w:r>
      <w:r w:rsidR="00A3458E" w:rsidRPr="00104AED">
        <w:rPr>
          <w:rFonts w:cs="Times New Roman"/>
          <w:szCs w:val="24"/>
        </w:rPr>
        <w:t xml:space="preserve"> </w:t>
      </w:r>
      <w:r w:rsidRPr="00104AED">
        <w:rPr>
          <w:rFonts w:cs="Times New Roman"/>
          <w:szCs w:val="24"/>
        </w:rPr>
        <w:t xml:space="preserve">actively </w:t>
      </w:r>
      <w:r w:rsidR="0040440D" w:rsidRPr="00104AED">
        <w:rPr>
          <w:rFonts w:cs="Times New Roman"/>
          <w:szCs w:val="24"/>
        </w:rPr>
        <w:t xml:space="preserve">provision the young </w:t>
      </w:r>
      <w:r w:rsidR="00FB2B58" w:rsidRPr="00104AED">
        <w:rPr>
          <w:rFonts w:cs="Times New Roman"/>
          <w:szCs w:val="24"/>
        </w:rPr>
        <w:t xml:space="preserve">with food </w:t>
      </w:r>
      <w:r w:rsidR="00D231D8" w:rsidRPr="00104AED">
        <w:rPr>
          <w:rFonts w:cs="Times New Roman"/>
          <w:szCs w:val="24"/>
        </w:rPr>
        <w:t>or</w:t>
      </w:r>
      <w:r w:rsidR="00A3458E" w:rsidRPr="00104AED">
        <w:rPr>
          <w:rFonts w:cs="Times New Roman"/>
          <w:szCs w:val="24"/>
        </w:rPr>
        <w:t xml:space="preserve"> </w:t>
      </w:r>
      <w:r w:rsidR="00AA394B" w:rsidRPr="00104AED">
        <w:rPr>
          <w:rFonts w:cs="Times New Roman"/>
          <w:szCs w:val="24"/>
        </w:rPr>
        <w:t>intentionally</w:t>
      </w:r>
      <w:r w:rsidR="008E0A6E" w:rsidRPr="00104AED">
        <w:rPr>
          <w:rFonts w:cs="Times New Roman"/>
          <w:szCs w:val="24"/>
        </w:rPr>
        <w:t xml:space="preserve"> offer</w:t>
      </w:r>
      <w:r w:rsidR="00A3458E" w:rsidRPr="00104AED">
        <w:rPr>
          <w:rFonts w:cs="Times New Roman"/>
          <w:szCs w:val="24"/>
        </w:rPr>
        <w:t xml:space="preserve"> their offspring </w:t>
      </w:r>
      <w:r w:rsidR="008E0A6E" w:rsidRPr="00104AED">
        <w:rPr>
          <w:rFonts w:cs="Times New Roman"/>
          <w:szCs w:val="24"/>
        </w:rPr>
        <w:t xml:space="preserve">with any learning opportunity </w:t>
      </w:r>
      <w:r w:rsidR="00A3458E" w:rsidRPr="00104AED">
        <w:rPr>
          <w:rFonts w:cs="Times New Roman"/>
          <w:szCs w:val="24"/>
        </w:rPr>
        <w:t>(</w:t>
      </w:r>
      <w:proofErr w:type="spellStart"/>
      <w:r w:rsidR="00A3458E" w:rsidRPr="00104AED">
        <w:rPr>
          <w:rFonts w:cs="Times New Roman"/>
          <w:szCs w:val="24"/>
        </w:rPr>
        <w:t>Jäggi</w:t>
      </w:r>
      <w:proofErr w:type="spellEnd"/>
      <w:r w:rsidR="00A3458E" w:rsidRPr="00104AED">
        <w:rPr>
          <w:rFonts w:cs="Times New Roman"/>
          <w:szCs w:val="24"/>
        </w:rPr>
        <w:t xml:space="preserve"> et al., 2008; </w:t>
      </w:r>
      <w:r w:rsidR="00D231D8" w:rsidRPr="00104AED">
        <w:t xml:space="preserve">Rapaport and Brown, 2008; </w:t>
      </w:r>
      <w:proofErr w:type="spellStart"/>
      <w:r w:rsidR="00A3458E" w:rsidRPr="00104AED">
        <w:rPr>
          <w:rFonts w:cs="Times New Roman"/>
          <w:szCs w:val="24"/>
        </w:rPr>
        <w:t>Jäggi</w:t>
      </w:r>
      <w:proofErr w:type="spellEnd"/>
      <w:r w:rsidR="00A3458E" w:rsidRPr="00104AED">
        <w:rPr>
          <w:rFonts w:cs="Times New Roman"/>
          <w:szCs w:val="24"/>
        </w:rPr>
        <w:t xml:space="preserve">, van Schaik, Fischer, &amp; Burkart, 2010). </w:t>
      </w:r>
      <w:r w:rsidR="00375EEA" w:rsidRPr="00104AED">
        <w:rPr>
          <w:rFonts w:cs="Times New Roman"/>
          <w:color w:val="202124"/>
          <w:spacing w:val="2"/>
          <w:szCs w:val="24"/>
          <w:shd w:val="clear" w:color="auto" w:fill="FFFFFF"/>
        </w:rPr>
        <w:t xml:space="preserve">Since orangutan mothers don’t </w:t>
      </w:r>
      <w:r w:rsidR="009F221C" w:rsidRPr="00104AED">
        <w:rPr>
          <w:rFonts w:cs="Times New Roman"/>
          <w:color w:val="202124"/>
          <w:spacing w:val="2"/>
          <w:szCs w:val="24"/>
          <w:shd w:val="clear" w:color="auto" w:fill="FFFFFF"/>
        </w:rPr>
        <w:t>conceive</w:t>
      </w:r>
      <w:r w:rsidRPr="00104AED">
        <w:rPr>
          <w:rFonts w:cs="Times New Roman"/>
          <w:color w:val="202124"/>
          <w:spacing w:val="2"/>
          <w:szCs w:val="24"/>
          <w:shd w:val="clear" w:color="auto" w:fill="FFFFFF"/>
        </w:rPr>
        <w:t xml:space="preserve"> </w:t>
      </w:r>
      <w:r w:rsidR="00375EEA" w:rsidRPr="00104AED">
        <w:rPr>
          <w:rFonts w:cs="Times New Roman"/>
          <w:color w:val="202124"/>
          <w:spacing w:val="2"/>
          <w:szCs w:val="24"/>
          <w:shd w:val="clear" w:color="auto" w:fill="FFFFFF"/>
        </w:rPr>
        <w:t>until the current infant reaches the weaning age</w:t>
      </w:r>
      <w:r w:rsidR="009F221C" w:rsidRPr="00104AED">
        <w:rPr>
          <w:rFonts w:cs="Times New Roman"/>
          <w:color w:val="202124"/>
          <w:spacing w:val="2"/>
          <w:szCs w:val="24"/>
          <w:shd w:val="clear" w:color="auto" w:fill="FFFFFF"/>
        </w:rPr>
        <w:t xml:space="preserve"> (i.e. nutritional independence)</w:t>
      </w:r>
      <w:r w:rsidR="00375EEA" w:rsidRPr="00104AED">
        <w:rPr>
          <w:rFonts w:cs="Times New Roman"/>
          <w:color w:val="202124"/>
          <w:spacing w:val="2"/>
          <w:szCs w:val="24"/>
          <w:shd w:val="clear" w:color="auto" w:fill="FFFFFF"/>
        </w:rPr>
        <w:t>,</w:t>
      </w:r>
      <w:r w:rsidR="009F1218" w:rsidRPr="00104AED">
        <w:rPr>
          <w:rFonts w:cs="Times New Roman"/>
          <w:color w:val="202124"/>
          <w:spacing w:val="2"/>
          <w:szCs w:val="24"/>
          <w:shd w:val="clear" w:color="auto" w:fill="FFFFFF"/>
        </w:rPr>
        <w:t xml:space="preserve"> </w:t>
      </w:r>
      <w:r w:rsidR="009F221C" w:rsidRPr="00104AED">
        <w:rPr>
          <w:rFonts w:cs="Times New Roman"/>
          <w:color w:val="202124"/>
          <w:spacing w:val="2"/>
          <w:szCs w:val="24"/>
          <w:shd w:val="clear" w:color="auto" w:fill="FFFFFF"/>
        </w:rPr>
        <w:t>they are expected</w:t>
      </w:r>
      <w:r w:rsidR="009F1218" w:rsidRPr="00104AED">
        <w:rPr>
          <w:rFonts w:cs="Times New Roman"/>
          <w:color w:val="202124"/>
          <w:spacing w:val="2"/>
          <w:szCs w:val="24"/>
          <w:shd w:val="clear" w:color="auto" w:fill="FFFFFF"/>
        </w:rPr>
        <w:t xml:space="preserve"> to maximize </w:t>
      </w:r>
      <w:r w:rsidR="009F221C" w:rsidRPr="00104AED">
        <w:rPr>
          <w:rFonts w:cs="Times New Roman"/>
          <w:color w:val="202124"/>
          <w:spacing w:val="2"/>
          <w:szCs w:val="24"/>
          <w:shd w:val="clear" w:color="auto" w:fill="FFFFFF"/>
        </w:rPr>
        <w:t>(which suggests that peering is used for learning) the speed at which their current offspring reaches nutritional independence while maximizing its survival probability. Therefore, orangutan mothers are expected to</w:t>
      </w:r>
      <w:r w:rsidR="00CC1A97" w:rsidRPr="00104AED">
        <w:rPr>
          <w:rFonts w:cs="Times New Roman"/>
          <w:color w:val="202124"/>
          <w:spacing w:val="2"/>
          <w:szCs w:val="24"/>
          <w:shd w:val="clear" w:color="auto" w:fill="FFFFFF"/>
        </w:rPr>
        <w:t xml:space="preserve"> </w:t>
      </w:r>
      <w:r w:rsidR="009F1218" w:rsidRPr="00104AED">
        <w:rPr>
          <w:rFonts w:cs="Times New Roman"/>
          <w:color w:val="202124"/>
          <w:spacing w:val="2"/>
          <w:szCs w:val="24"/>
          <w:shd w:val="clear" w:color="auto" w:fill="FFFFFF"/>
        </w:rPr>
        <w:t>invest into their offspring’s skill acquisition</w:t>
      </w:r>
      <w:r w:rsidR="00CC1A97" w:rsidRPr="00104AED">
        <w:rPr>
          <w:rFonts w:cs="Times New Roman"/>
          <w:color w:val="202124"/>
          <w:spacing w:val="2"/>
          <w:szCs w:val="24"/>
          <w:shd w:val="clear" w:color="auto" w:fill="FFFFFF"/>
        </w:rPr>
        <w:t xml:space="preserve"> </w:t>
      </w:r>
      <w:r w:rsidR="009F221C" w:rsidRPr="00104AED">
        <w:rPr>
          <w:rFonts w:cs="Times New Roman"/>
          <w:color w:val="202124"/>
          <w:spacing w:val="2"/>
          <w:szCs w:val="24"/>
          <w:shd w:val="clear" w:color="auto" w:fill="FFFFFF"/>
        </w:rPr>
        <w:t>so that</w:t>
      </w:r>
      <w:r w:rsidR="009F1218" w:rsidRPr="00104AED">
        <w:rPr>
          <w:rFonts w:cs="Times New Roman"/>
          <w:color w:val="202124"/>
          <w:spacing w:val="2"/>
          <w:szCs w:val="24"/>
          <w:shd w:val="clear" w:color="auto" w:fill="FFFFFF"/>
        </w:rPr>
        <w:t xml:space="preserve"> t</w:t>
      </w:r>
      <w:r w:rsidR="00CC1A97" w:rsidRPr="00104AED">
        <w:rPr>
          <w:rFonts w:cs="Times New Roman"/>
          <w:color w:val="202124"/>
          <w:spacing w:val="2"/>
          <w:szCs w:val="24"/>
          <w:shd w:val="clear" w:color="auto" w:fill="FFFFFF"/>
        </w:rPr>
        <w:t xml:space="preserve">he immatures </w:t>
      </w:r>
      <w:r w:rsidR="009F1218" w:rsidRPr="00104AED">
        <w:rPr>
          <w:rFonts w:cs="Times New Roman"/>
          <w:color w:val="202124"/>
          <w:spacing w:val="2"/>
          <w:szCs w:val="24"/>
          <w:shd w:val="clear" w:color="auto" w:fill="FFFFFF"/>
        </w:rPr>
        <w:t xml:space="preserve">can reach independence </w:t>
      </w:r>
      <w:r w:rsidRPr="00104AED">
        <w:rPr>
          <w:rFonts w:cs="Times New Roman"/>
          <w:color w:val="202124"/>
          <w:spacing w:val="2"/>
          <w:szCs w:val="24"/>
          <w:shd w:val="clear" w:color="auto" w:fill="FFFFFF"/>
        </w:rPr>
        <w:t>faster</w:t>
      </w:r>
      <w:r w:rsidR="009F1218" w:rsidRPr="00104AED">
        <w:rPr>
          <w:rFonts w:cs="Times New Roman"/>
          <w:color w:val="202124"/>
          <w:spacing w:val="2"/>
          <w:szCs w:val="24"/>
          <w:shd w:val="clear" w:color="auto" w:fill="FFFFFF"/>
        </w:rPr>
        <w:t xml:space="preserve">. </w:t>
      </w:r>
    </w:p>
    <w:p w14:paraId="5AE8328D" w14:textId="77777777" w:rsidR="00870916" w:rsidRDefault="00870916" w:rsidP="00B10FD2">
      <w:pPr>
        <w:rPr>
          <w:rFonts w:cs="Times New Roman"/>
          <w:color w:val="202124"/>
          <w:spacing w:val="2"/>
          <w:szCs w:val="24"/>
          <w:shd w:val="clear" w:color="auto" w:fill="FFFFFF"/>
        </w:rPr>
      </w:pPr>
    </w:p>
    <w:p w14:paraId="272DC94E" w14:textId="4276A44D" w:rsidR="00EB2DE9" w:rsidRPr="00104AED" w:rsidRDefault="00EB2DE9" w:rsidP="00EB2DE9">
      <w:pPr>
        <w:rPr>
          <w:sz w:val="20"/>
          <w:szCs w:val="20"/>
        </w:rPr>
      </w:pPr>
      <w:r w:rsidRPr="00104AED">
        <w:rPr>
          <w:sz w:val="20"/>
          <w:szCs w:val="20"/>
        </w:rPr>
        <w:t xml:space="preserve">Table </w:t>
      </w:r>
      <w:r w:rsidRPr="00104AED">
        <w:rPr>
          <w:sz w:val="20"/>
          <w:szCs w:val="20"/>
        </w:rPr>
        <w:fldChar w:fldCharType="begin"/>
      </w:r>
      <w:r w:rsidRPr="00104AED">
        <w:rPr>
          <w:sz w:val="20"/>
          <w:szCs w:val="20"/>
        </w:rPr>
        <w:instrText xml:space="preserve"> SEQ Figure \* ARABIC </w:instrText>
      </w:r>
      <w:r w:rsidRPr="00104AED">
        <w:rPr>
          <w:sz w:val="20"/>
          <w:szCs w:val="20"/>
        </w:rPr>
        <w:fldChar w:fldCharType="separate"/>
      </w:r>
      <w:r w:rsidRPr="00104AED">
        <w:rPr>
          <w:noProof/>
          <w:sz w:val="20"/>
          <w:szCs w:val="20"/>
        </w:rPr>
        <w:t>1</w:t>
      </w:r>
      <w:r w:rsidRPr="00104AED">
        <w:rPr>
          <w:sz w:val="20"/>
          <w:szCs w:val="20"/>
        </w:rPr>
        <w:fldChar w:fldCharType="end"/>
      </w:r>
      <w:r w:rsidRPr="00104AED">
        <w:rPr>
          <w:sz w:val="20"/>
          <w:szCs w:val="20"/>
        </w:rPr>
        <w:t>.</w:t>
      </w:r>
      <w:r w:rsidR="00090044">
        <w:rPr>
          <w:sz w:val="20"/>
          <w:szCs w:val="20"/>
        </w:rPr>
        <w:t>2</w:t>
      </w:r>
      <w:r w:rsidRPr="00104AED">
        <w:rPr>
          <w:sz w:val="20"/>
          <w:szCs w:val="20"/>
        </w:rPr>
        <w:t xml:space="preserve">: </w:t>
      </w:r>
      <w:r w:rsidRPr="00104AED">
        <w:rPr>
          <w:b/>
          <w:bCs/>
          <w:sz w:val="20"/>
          <w:szCs w:val="20"/>
        </w:rPr>
        <w:t>Food-related social interactions between orangutan mother-infant pairs.</w:t>
      </w:r>
      <w:r w:rsidRPr="00104AED">
        <w:rPr>
          <w:sz w:val="20"/>
          <w:szCs w:val="20"/>
        </w:rPr>
        <w:t xml:space="preserve"> Data extracted from </w:t>
      </w:r>
      <w:r w:rsidRPr="00104AED">
        <w:rPr>
          <w:i/>
          <w:iCs/>
          <w:sz w:val="20"/>
          <w:szCs w:val="20"/>
        </w:rPr>
        <w:t xml:space="preserve">Instructions for collection of behavioral data on orangutans during focal follows (orangutan project </w:t>
      </w:r>
      <w:proofErr w:type="spellStart"/>
      <w:r w:rsidRPr="00104AED">
        <w:rPr>
          <w:i/>
          <w:iCs/>
          <w:sz w:val="20"/>
          <w:szCs w:val="20"/>
        </w:rPr>
        <w:t>Tuanan</w:t>
      </w:r>
      <w:proofErr w:type="spellEnd"/>
      <w:r w:rsidRPr="00104AED">
        <w:rPr>
          <w:i/>
          <w:iCs/>
          <w:sz w:val="20"/>
          <w:szCs w:val="20"/>
        </w:rPr>
        <w:t xml:space="preserve"> and </w:t>
      </w:r>
      <w:proofErr w:type="spellStart"/>
      <w:r w:rsidRPr="00104AED">
        <w:rPr>
          <w:i/>
          <w:iCs/>
          <w:sz w:val="20"/>
          <w:szCs w:val="20"/>
        </w:rPr>
        <w:t>Suaq</w:t>
      </w:r>
      <w:proofErr w:type="spellEnd"/>
      <w:r w:rsidRPr="00104AED">
        <w:rPr>
          <w:i/>
          <w:iCs/>
          <w:sz w:val="20"/>
          <w:szCs w:val="20"/>
        </w:rPr>
        <w:t xml:space="preserve"> </w:t>
      </w:r>
      <w:proofErr w:type="spellStart"/>
      <w:r w:rsidRPr="00104AED">
        <w:rPr>
          <w:i/>
          <w:iCs/>
          <w:sz w:val="20"/>
          <w:szCs w:val="20"/>
        </w:rPr>
        <w:t>Balimbing</w:t>
      </w:r>
      <w:proofErr w:type="spellEnd"/>
      <w:r w:rsidRPr="00104AED">
        <w:rPr>
          <w:i/>
          <w:iCs/>
          <w:sz w:val="20"/>
          <w:szCs w:val="20"/>
        </w:rPr>
        <w:t>)</w:t>
      </w:r>
      <w:r w:rsidRPr="00104AED">
        <w:rPr>
          <w:sz w:val="20"/>
          <w:szCs w:val="20"/>
        </w:rPr>
        <w:t xml:space="preserve"> in </w:t>
      </w:r>
      <w:proofErr w:type="spellStart"/>
      <w:r w:rsidRPr="00104AED">
        <w:rPr>
          <w:sz w:val="20"/>
          <w:szCs w:val="20"/>
        </w:rPr>
        <w:t>Schuppi</w:t>
      </w:r>
      <w:proofErr w:type="spellEnd"/>
      <w:r w:rsidRPr="00104AED">
        <w:rPr>
          <w:sz w:val="20"/>
          <w:szCs w:val="20"/>
        </w:rPr>
        <w:t xml:space="preserve"> 2016, p. 9.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B2DE9" w:rsidRPr="00104AED" w14:paraId="1D7E5248" w14:textId="77777777" w:rsidTr="004B0A05">
        <w:tc>
          <w:tcPr>
            <w:tcW w:w="9016" w:type="dxa"/>
            <w:gridSpan w:val="2"/>
            <w:tcBorders>
              <w:top w:val="single" w:sz="12" w:space="0" w:color="auto"/>
              <w:bottom w:val="single" w:sz="12" w:space="0" w:color="auto"/>
            </w:tcBorders>
          </w:tcPr>
          <w:p w14:paraId="22908656" w14:textId="77777777" w:rsidR="00EB2DE9" w:rsidRPr="00104AED" w:rsidRDefault="00EB2DE9" w:rsidP="004B0A05">
            <w:r w:rsidRPr="00104AED">
              <w:t>Food related social behavior</w:t>
            </w:r>
            <w:r>
              <w:t xml:space="preserve">: peering and begging </w:t>
            </w:r>
          </w:p>
        </w:tc>
      </w:tr>
      <w:tr w:rsidR="00EB2DE9" w:rsidRPr="00104AED" w14:paraId="27F107E5" w14:textId="77777777" w:rsidTr="004B0A05">
        <w:tc>
          <w:tcPr>
            <w:tcW w:w="4508" w:type="dxa"/>
            <w:tcBorders>
              <w:top w:val="single" w:sz="12" w:space="0" w:color="auto"/>
              <w:bottom w:val="single" w:sz="12" w:space="0" w:color="auto"/>
            </w:tcBorders>
          </w:tcPr>
          <w:p w14:paraId="1227611C" w14:textId="77777777" w:rsidR="00EB2DE9" w:rsidRPr="00104AED" w:rsidRDefault="00EB2DE9" w:rsidP="004B0A05">
            <w:r w:rsidRPr="00104AED">
              <w:t xml:space="preserve">Interaction </w:t>
            </w:r>
          </w:p>
        </w:tc>
        <w:tc>
          <w:tcPr>
            <w:tcW w:w="4508" w:type="dxa"/>
            <w:tcBorders>
              <w:top w:val="single" w:sz="12" w:space="0" w:color="auto"/>
              <w:bottom w:val="single" w:sz="12" w:space="0" w:color="auto"/>
            </w:tcBorders>
          </w:tcPr>
          <w:p w14:paraId="0BC5378E" w14:textId="77777777" w:rsidR="00EB2DE9" w:rsidRPr="00104AED" w:rsidRDefault="00EB2DE9" w:rsidP="004B0A05">
            <w:r w:rsidRPr="00104AED">
              <w:t xml:space="preserve">Definition </w:t>
            </w:r>
          </w:p>
        </w:tc>
      </w:tr>
      <w:tr w:rsidR="00EB2DE9" w:rsidRPr="00104AED" w14:paraId="1BA70CDA" w14:textId="77777777" w:rsidTr="004B0A05">
        <w:tc>
          <w:tcPr>
            <w:tcW w:w="4508" w:type="dxa"/>
          </w:tcPr>
          <w:p w14:paraId="64C8B6B4" w14:textId="77777777" w:rsidR="00EB2DE9" w:rsidRPr="00F5726E" w:rsidRDefault="00EB2DE9" w:rsidP="004B0A05">
            <w:r w:rsidRPr="00F5726E">
              <w:lastRenderedPageBreak/>
              <w:t>Begging</w:t>
            </w:r>
          </w:p>
        </w:tc>
        <w:tc>
          <w:tcPr>
            <w:tcW w:w="4508" w:type="dxa"/>
          </w:tcPr>
          <w:p w14:paraId="0316016B" w14:textId="77777777" w:rsidR="00EB2DE9" w:rsidRPr="00104AED" w:rsidRDefault="00EB2DE9" w:rsidP="004B0A05">
            <w:r w:rsidRPr="00104AED">
              <w:t>Trying to obtain food from conspecific.</w:t>
            </w:r>
          </w:p>
          <w:p w14:paraId="7E411A2B" w14:textId="77777777" w:rsidR="00EB2DE9" w:rsidRPr="00104AED" w:rsidRDefault="00EB2DE9" w:rsidP="004B0A05">
            <w:r w:rsidRPr="00104AED">
              <w:t>By reaching with hand, stretching hand</w:t>
            </w:r>
          </w:p>
          <w:p w14:paraId="2295DB96" w14:textId="77777777" w:rsidR="00EB2DE9" w:rsidRPr="00104AED" w:rsidRDefault="00EB2DE9" w:rsidP="004B0A05">
            <w:r w:rsidRPr="00104AED">
              <w:t>out towards mouth or hand of target</w:t>
            </w:r>
          </w:p>
          <w:p w14:paraId="6A15CC8D" w14:textId="77777777" w:rsidR="00EB2DE9" w:rsidRPr="00104AED" w:rsidRDefault="00EB2DE9" w:rsidP="004B0A05">
            <w:r w:rsidRPr="00104AED">
              <w:t>or brining mouth close to mouth or</w:t>
            </w:r>
          </w:p>
          <w:p w14:paraId="61552CDD" w14:textId="77777777" w:rsidR="00EB2DE9" w:rsidRPr="00104AED" w:rsidRDefault="00EB2DE9" w:rsidP="004B0A05">
            <w:r w:rsidRPr="00104AED">
              <w:t xml:space="preserve">hand of the target. </w:t>
            </w:r>
          </w:p>
        </w:tc>
      </w:tr>
      <w:tr w:rsidR="00EB2DE9" w:rsidRPr="00104AED" w14:paraId="0D9232A2" w14:textId="77777777" w:rsidTr="004B0A05">
        <w:tc>
          <w:tcPr>
            <w:tcW w:w="4508" w:type="dxa"/>
          </w:tcPr>
          <w:p w14:paraId="72A4D69E" w14:textId="77777777" w:rsidR="00EB2DE9" w:rsidRPr="00104AED" w:rsidRDefault="00EB2DE9" w:rsidP="004B0A05">
            <w:r w:rsidRPr="00104AED">
              <w:t>Peering</w:t>
            </w:r>
          </w:p>
        </w:tc>
        <w:tc>
          <w:tcPr>
            <w:tcW w:w="4508" w:type="dxa"/>
          </w:tcPr>
          <w:p w14:paraId="38CA59EB" w14:textId="77777777" w:rsidR="00EB2DE9" w:rsidRPr="00104AED" w:rsidRDefault="00EB2DE9" w:rsidP="004B0A05">
            <w:r w:rsidRPr="00104AED">
              <w:t>Directly looking at the action of</w:t>
            </w:r>
          </w:p>
          <w:p w14:paraId="45E86337" w14:textId="77777777" w:rsidR="00EB2DE9" w:rsidRPr="00104AED" w:rsidRDefault="00EB2DE9" w:rsidP="004B0A05">
            <w:r w:rsidRPr="00104AED">
              <w:t>another individual sustained over at</w:t>
            </w:r>
          </w:p>
          <w:p w14:paraId="7F32FC75" w14:textId="77777777" w:rsidR="00EB2DE9" w:rsidRPr="00104AED" w:rsidRDefault="00EB2DE9" w:rsidP="004B0A05">
            <w:r w:rsidRPr="00104AED">
              <w:t>least 5 seconds, and at a close enough</w:t>
            </w:r>
          </w:p>
          <w:p w14:paraId="620C1FA5" w14:textId="77777777" w:rsidR="00EB2DE9" w:rsidRPr="00104AED" w:rsidRDefault="00EB2DE9" w:rsidP="004B0A05">
            <w:r w:rsidRPr="00104AED">
              <w:t>range that enables the peering</w:t>
            </w:r>
          </w:p>
          <w:p w14:paraId="0626E29F" w14:textId="77777777" w:rsidR="00EB2DE9" w:rsidRPr="00104AED" w:rsidRDefault="00EB2DE9" w:rsidP="004B0A05">
            <w:r w:rsidRPr="00104AED">
              <w:t>individual to observe the details of the</w:t>
            </w:r>
          </w:p>
          <w:p w14:paraId="1CD0B3E6" w14:textId="77777777" w:rsidR="00EB2DE9" w:rsidRPr="00104AED" w:rsidRDefault="00EB2DE9" w:rsidP="004B0A05">
            <w:r w:rsidRPr="00104AED">
              <w:t>technique used by the other.</w:t>
            </w:r>
          </w:p>
        </w:tc>
      </w:tr>
    </w:tbl>
    <w:p w14:paraId="67DA0C59" w14:textId="77777777" w:rsidR="001A2083" w:rsidRDefault="001A2083" w:rsidP="00B10FD2">
      <w:pPr>
        <w:rPr>
          <w:rFonts w:cs="Times New Roman"/>
          <w:color w:val="202124"/>
          <w:spacing w:val="2"/>
          <w:szCs w:val="24"/>
          <w:shd w:val="clear" w:color="auto" w:fill="FFFFFF"/>
        </w:rPr>
      </w:pPr>
    </w:p>
    <w:p w14:paraId="5B1D72AE" w14:textId="3ECB2B3C" w:rsidR="00A55195" w:rsidRPr="00104AED" w:rsidRDefault="009F1218" w:rsidP="00A55195">
      <w:r w:rsidRPr="00104AED">
        <w:rPr>
          <w:rFonts w:cs="Times New Roman"/>
          <w:color w:val="202124"/>
          <w:spacing w:val="2"/>
          <w:szCs w:val="24"/>
          <w:shd w:val="clear" w:color="auto" w:fill="FFFFFF"/>
        </w:rPr>
        <w:t xml:space="preserve">Yet, unlike humans, </w:t>
      </w:r>
      <w:r w:rsidR="009F221C" w:rsidRPr="00104AED">
        <w:rPr>
          <w:rFonts w:cs="Times New Roman"/>
          <w:color w:val="202124"/>
          <w:spacing w:val="2"/>
          <w:szCs w:val="24"/>
          <w:shd w:val="clear" w:color="auto" w:fill="FFFFFF"/>
        </w:rPr>
        <w:t xml:space="preserve">according to the published literature, </w:t>
      </w:r>
      <w:r w:rsidRPr="00104AED">
        <w:rPr>
          <w:rFonts w:cs="Times New Roman"/>
          <w:color w:val="202124"/>
          <w:spacing w:val="2"/>
          <w:szCs w:val="24"/>
          <w:shd w:val="clear" w:color="auto" w:fill="FFFFFF"/>
        </w:rPr>
        <w:t xml:space="preserve">orangutan mothers seem </w:t>
      </w:r>
      <w:r w:rsidR="009F221C" w:rsidRPr="00104AED">
        <w:rPr>
          <w:rFonts w:cs="Times New Roman"/>
          <w:color w:val="202124"/>
          <w:spacing w:val="2"/>
          <w:szCs w:val="24"/>
          <w:shd w:val="clear" w:color="auto" w:fill="FFFFFF"/>
        </w:rPr>
        <w:t>su</w:t>
      </w:r>
      <w:r w:rsidR="003219CB">
        <w:rPr>
          <w:rFonts w:cs="Times New Roman"/>
          <w:color w:val="202124"/>
          <w:spacing w:val="2"/>
          <w:szCs w:val="24"/>
          <w:shd w:val="clear" w:color="auto" w:fill="FFFFFF"/>
        </w:rPr>
        <w:t>r</w:t>
      </w:r>
      <w:r w:rsidR="009F221C" w:rsidRPr="00104AED">
        <w:rPr>
          <w:rFonts w:cs="Times New Roman"/>
          <w:color w:val="202124"/>
          <w:spacing w:val="2"/>
          <w:szCs w:val="24"/>
          <w:shd w:val="clear" w:color="auto" w:fill="FFFFFF"/>
        </w:rPr>
        <w:t>prisingly uninvolved in their off</w:t>
      </w:r>
      <w:r w:rsidR="003219CB">
        <w:rPr>
          <w:rFonts w:cs="Times New Roman"/>
          <w:color w:val="202124"/>
          <w:spacing w:val="2"/>
          <w:szCs w:val="24"/>
          <w:shd w:val="clear" w:color="auto" w:fill="FFFFFF"/>
        </w:rPr>
        <w:t>sp</w:t>
      </w:r>
      <w:r w:rsidR="009F221C" w:rsidRPr="00104AED">
        <w:rPr>
          <w:rFonts w:cs="Times New Roman"/>
          <w:color w:val="202124"/>
          <w:spacing w:val="2"/>
          <w:szCs w:val="24"/>
          <w:shd w:val="clear" w:color="auto" w:fill="FFFFFF"/>
        </w:rPr>
        <w:t>ring’</w:t>
      </w:r>
      <w:r w:rsidR="003219CB">
        <w:rPr>
          <w:rFonts w:cs="Times New Roman"/>
          <w:color w:val="202124"/>
          <w:spacing w:val="2"/>
          <w:szCs w:val="24"/>
          <w:shd w:val="clear" w:color="auto" w:fill="FFFFFF"/>
        </w:rPr>
        <w:t>s</w:t>
      </w:r>
      <w:r w:rsidR="009F221C" w:rsidRPr="00104AED">
        <w:rPr>
          <w:rFonts w:cs="Times New Roman"/>
          <w:color w:val="202124"/>
          <w:spacing w:val="2"/>
          <w:szCs w:val="24"/>
          <w:shd w:val="clear" w:color="auto" w:fill="FFFFFF"/>
        </w:rPr>
        <w:t xml:space="preserve"> skill acquisition</w:t>
      </w:r>
      <w:r w:rsidRPr="00104AED">
        <w:rPr>
          <w:rFonts w:cs="Times New Roman"/>
          <w:color w:val="202124"/>
          <w:spacing w:val="2"/>
          <w:szCs w:val="24"/>
          <w:shd w:val="clear" w:color="auto" w:fill="FFFFFF"/>
        </w:rPr>
        <w:t xml:space="preserve">. </w:t>
      </w:r>
      <w:r w:rsidR="009F221C" w:rsidRPr="00104AED">
        <w:rPr>
          <w:rFonts w:cs="Times New Roman"/>
          <w:color w:val="202124"/>
          <w:spacing w:val="2"/>
          <w:szCs w:val="24"/>
          <w:shd w:val="clear" w:color="auto" w:fill="FFFFFF"/>
        </w:rPr>
        <w:t>While this phenomenon</w:t>
      </w:r>
      <w:r w:rsidRPr="00104AED">
        <w:rPr>
          <w:rFonts w:cs="Times New Roman"/>
          <w:color w:val="202124"/>
          <w:spacing w:val="2"/>
          <w:szCs w:val="24"/>
          <w:shd w:val="clear" w:color="auto" w:fill="FFFFFF"/>
        </w:rPr>
        <w:t xml:space="preserve"> might contribute to answering the question why it takes immature orangutans longer than any non-human great ape</w:t>
      </w:r>
      <w:r w:rsidR="00341C2D">
        <w:rPr>
          <w:rFonts w:cs="Times New Roman"/>
          <w:color w:val="202124"/>
          <w:spacing w:val="2"/>
          <w:szCs w:val="24"/>
          <w:shd w:val="clear" w:color="auto" w:fill="FFFFFF"/>
        </w:rPr>
        <w:t>s</w:t>
      </w:r>
      <w:r w:rsidRPr="00104AED">
        <w:rPr>
          <w:rFonts w:cs="Times New Roman"/>
          <w:color w:val="202124"/>
          <w:spacing w:val="2"/>
          <w:szCs w:val="24"/>
          <w:shd w:val="clear" w:color="auto" w:fill="FFFFFF"/>
        </w:rPr>
        <w:t xml:space="preserve"> to reach ad</w:t>
      </w:r>
      <w:r w:rsidR="003A441A" w:rsidRPr="00104AED">
        <w:rPr>
          <w:rFonts w:cs="Times New Roman"/>
          <w:color w:val="202124"/>
          <w:spacing w:val="2"/>
          <w:szCs w:val="24"/>
          <w:shd w:val="clear" w:color="auto" w:fill="FFFFFF"/>
        </w:rPr>
        <w:t>ulthood</w:t>
      </w:r>
      <w:r w:rsidR="009F221C" w:rsidRPr="00104AED">
        <w:rPr>
          <w:rFonts w:cs="Times New Roman"/>
          <w:color w:val="202124"/>
          <w:spacing w:val="2"/>
          <w:szCs w:val="24"/>
          <w:shd w:val="clear" w:color="auto" w:fill="FFFFFF"/>
        </w:rPr>
        <w:t xml:space="preserve"> it also raises the question if orangutan mothers are indeed as uninvolved as the current studies suggest. </w:t>
      </w:r>
      <w:r w:rsidR="00A55195" w:rsidRPr="00104AED">
        <w:t xml:space="preserve">Although some argue that teaching is not exclusively anthropomorphic and it does exist in some animals such as meerkats and ants, the “teacher-learner” dyads in their studies are not mother-offspring pairs (Thornton &amp; McAuliffe, 2006). Moreover, the authors discussed a profound point about how the future research should outstretch the framework of teaching to dig out a behavior that is unambiguously teaching in the animal kingdom rather than end conversation with no-teaching-exists conclusion. In orangutan mothers, the way of facilitating the feeding technique of their offspring may be to alter their tolerance </w:t>
      </w:r>
      <w:r w:rsidR="006B25EC">
        <w:t>during the begging,</w:t>
      </w:r>
      <w:r w:rsidR="00A55195" w:rsidRPr="00104AED">
        <w:t xml:space="preserve"> which is much of an indirect way of coaching.</w:t>
      </w:r>
    </w:p>
    <w:p w14:paraId="57F7CA29" w14:textId="77777777" w:rsidR="00A57F24" w:rsidRPr="00104AED" w:rsidRDefault="00A57F24" w:rsidP="00B10FD2">
      <w:pPr>
        <w:rPr>
          <w:rFonts w:cs="Times New Roman"/>
          <w:color w:val="202124"/>
          <w:spacing w:val="2"/>
          <w:szCs w:val="24"/>
          <w:shd w:val="clear" w:color="auto" w:fill="FFFFFF"/>
        </w:rPr>
      </w:pPr>
    </w:p>
    <w:p w14:paraId="10845210" w14:textId="3C4CFA04" w:rsidR="00B85256" w:rsidRDefault="00770BA4" w:rsidP="001F48AC">
      <w:pPr>
        <w:rPr>
          <w:rFonts w:cs="Times New Roman"/>
          <w:color w:val="202124"/>
          <w:spacing w:val="2"/>
          <w:szCs w:val="24"/>
          <w:shd w:val="clear" w:color="auto" w:fill="FFFFFF"/>
        </w:rPr>
      </w:pPr>
      <w:r w:rsidRPr="00104AED">
        <w:rPr>
          <w:rFonts w:cs="Times New Roman"/>
          <w:color w:val="202124"/>
          <w:spacing w:val="2"/>
          <w:szCs w:val="24"/>
          <w:shd w:val="clear" w:color="auto" w:fill="FFFFFF"/>
        </w:rPr>
        <w:t>T</w:t>
      </w:r>
      <w:r w:rsidR="009B3CCF" w:rsidRPr="00104AED">
        <w:rPr>
          <w:rFonts w:cs="Times New Roman"/>
          <w:color w:val="202124"/>
          <w:spacing w:val="2"/>
          <w:szCs w:val="24"/>
          <w:shd w:val="clear" w:color="auto" w:fill="FFFFFF"/>
        </w:rPr>
        <w:t xml:space="preserve">he aim of </w:t>
      </w:r>
      <w:r w:rsidR="00C1727E" w:rsidRPr="00104AED">
        <w:rPr>
          <w:rFonts w:cs="Times New Roman"/>
          <w:color w:val="202124"/>
          <w:spacing w:val="2"/>
          <w:szCs w:val="24"/>
          <w:shd w:val="clear" w:color="auto" w:fill="FFFFFF"/>
        </w:rPr>
        <w:t xml:space="preserve">this project was to </w:t>
      </w:r>
      <w:r w:rsidR="009F221C" w:rsidRPr="00104AED">
        <w:rPr>
          <w:rFonts w:cs="Times New Roman"/>
          <w:color w:val="202124"/>
          <w:spacing w:val="2"/>
          <w:szCs w:val="24"/>
          <w:shd w:val="clear" w:color="auto" w:fill="FFFFFF"/>
        </w:rPr>
        <w:t>investigate</w:t>
      </w:r>
      <w:r w:rsidR="005C24EE" w:rsidRPr="00104AED">
        <w:rPr>
          <w:rFonts w:cs="Times New Roman"/>
          <w:color w:val="202124"/>
          <w:spacing w:val="2"/>
          <w:szCs w:val="24"/>
          <w:shd w:val="clear" w:color="auto" w:fill="FFFFFF"/>
        </w:rPr>
        <w:t xml:space="preserve"> how </w:t>
      </w:r>
      <w:r w:rsidR="00E347DD" w:rsidRPr="00104AED">
        <w:rPr>
          <w:rFonts w:cs="Times New Roman"/>
          <w:color w:val="202124"/>
          <w:spacing w:val="2"/>
          <w:szCs w:val="24"/>
          <w:shd w:val="clear" w:color="auto" w:fill="FFFFFF"/>
        </w:rPr>
        <w:t xml:space="preserve">Sumatran </w:t>
      </w:r>
      <w:r w:rsidR="005C24EE" w:rsidRPr="00104AED">
        <w:rPr>
          <w:rFonts w:cs="Times New Roman"/>
          <w:color w:val="202124"/>
          <w:spacing w:val="2"/>
          <w:szCs w:val="24"/>
          <w:shd w:val="clear" w:color="auto" w:fill="FFFFFF"/>
        </w:rPr>
        <w:t>orangutan mothers are involved in</w:t>
      </w:r>
      <w:r w:rsidR="00A57F24" w:rsidRPr="00104AED">
        <w:rPr>
          <w:rFonts w:cs="Times New Roman"/>
          <w:color w:val="202124"/>
          <w:spacing w:val="2"/>
          <w:szCs w:val="24"/>
          <w:shd w:val="clear" w:color="auto" w:fill="FFFFFF"/>
        </w:rPr>
        <w:t xml:space="preserve"> </w:t>
      </w:r>
      <w:r w:rsidR="005C24EE" w:rsidRPr="00104AED">
        <w:rPr>
          <w:rFonts w:cs="Times New Roman"/>
          <w:color w:val="202124"/>
          <w:spacing w:val="2"/>
          <w:szCs w:val="24"/>
          <w:shd w:val="clear" w:color="auto" w:fill="FFFFFF"/>
        </w:rPr>
        <w:t xml:space="preserve">the </w:t>
      </w:r>
      <w:r w:rsidR="00E347DD" w:rsidRPr="00104AED">
        <w:rPr>
          <w:rFonts w:cs="Times New Roman"/>
          <w:color w:val="202124"/>
          <w:spacing w:val="2"/>
          <w:szCs w:val="24"/>
          <w:shd w:val="clear" w:color="auto" w:fill="FFFFFF"/>
        </w:rPr>
        <w:t>acquisition of</w:t>
      </w:r>
      <w:r w:rsidR="009F221C" w:rsidRPr="00104AED">
        <w:rPr>
          <w:rFonts w:cs="Times New Roman"/>
          <w:color w:val="202124"/>
          <w:spacing w:val="2"/>
          <w:szCs w:val="24"/>
          <w:shd w:val="clear" w:color="auto" w:fill="FFFFFF"/>
        </w:rPr>
        <w:t xml:space="preserve"> the feeding skills of</w:t>
      </w:r>
      <w:r w:rsidR="00E347DD" w:rsidRPr="00104AED">
        <w:rPr>
          <w:rFonts w:cs="Times New Roman"/>
          <w:color w:val="202124"/>
          <w:spacing w:val="2"/>
          <w:szCs w:val="24"/>
          <w:shd w:val="clear" w:color="auto" w:fill="FFFFFF"/>
        </w:rPr>
        <w:t xml:space="preserve"> their </w:t>
      </w:r>
      <w:r w:rsidR="00EB30F2" w:rsidRPr="00104AED">
        <w:rPr>
          <w:rFonts w:cs="Times New Roman"/>
          <w:color w:val="202124"/>
          <w:spacing w:val="2"/>
          <w:szCs w:val="24"/>
          <w:shd w:val="clear" w:color="auto" w:fill="FFFFFF"/>
        </w:rPr>
        <w:t>offs</w:t>
      </w:r>
      <w:r w:rsidR="00D27224">
        <w:rPr>
          <w:rFonts w:cs="Times New Roman"/>
          <w:color w:val="202124"/>
          <w:spacing w:val="2"/>
          <w:szCs w:val="24"/>
          <w:shd w:val="clear" w:color="auto" w:fill="FFFFFF"/>
        </w:rPr>
        <w:t>p</w:t>
      </w:r>
      <w:r w:rsidR="00EB30F2" w:rsidRPr="00104AED">
        <w:rPr>
          <w:rFonts w:cs="Times New Roman"/>
          <w:color w:val="202124"/>
          <w:spacing w:val="2"/>
          <w:szCs w:val="24"/>
          <w:shd w:val="clear" w:color="auto" w:fill="FFFFFF"/>
        </w:rPr>
        <w:t>ring</w:t>
      </w:r>
      <w:r w:rsidR="00E347DD" w:rsidRPr="00104AED">
        <w:rPr>
          <w:rFonts w:cs="Times New Roman"/>
          <w:color w:val="202124"/>
          <w:spacing w:val="2"/>
          <w:szCs w:val="24"/>
          <w:shd w:val="clear" w:color="auto" w:fill="FFFFFF"/>
        </w:rPr>
        <w:t xml:space="preserve">. </w:t>
      </w:r>
      <w:r w:rsidR="00D465E8" w:rsidRPr="00104AED">
        <w:rPr>
          <w:rFonts w:cs="Times New Roman"/>
          <w:color w:val="202124"/>
          <w:spacing w:val="2"/>
          <w:szCs w:val="24"/>
          <w:shd w:val="clear" w:color="auto" w:fill="FFFFFF"/>
        </w:rPr>
        <w:t>For th</w:t>
      </w:r>
      <w:r w:rsidR="00322150" w:rsidRPr="00104AED">
        <w:rPr>
          <w:rFonts w:cs="Times New Roman"/>
          <w:color w:val="202124"/>
          <w:spacing w:val="2"/>
          <w:szCs w:val="24"/>
          <w:shd w:val="clear" w:color="auto" w:fill="FFFFFF"/>
        </w:rPr>
        <w:t xml:space="preserve">is purpose, </w:t>
      </w:r>
      <w:r w:rsidR="00BB2442" w:rsidRPr="00104AED">
        <w:rPr>
          <w:rFonts w:cs="Times New Roman"/>
          <w:color w:val="202124"/>
          <w:spacing w:val="2"/>
          <w:szCs w:val="24"/>
          <w:shd w:val="clear" w:color="auto" w:fill="FFFFFF"/>
        </w:rPr>
        <w:t>I look</w:t>
      </w:r>
      <w:r w:rsidR="002155EC" w:rsidRPr="00104AED">
        <w:rPr>
          <w:rFonts w:cs="Times New Roman"/>
          <w:color w:val="202124"/>
          <w:spacing w:val="2"/>
          <w:szCs w:val="24"/>
          <w:shd w:val="clear" w:color="auto" w:fill="FFFFFF"/>
        </w:rPr>
        <w:t>ed</w:t>
      </w:r>
      <w:r w:rsidR="00BB2442" w:rsidRPr="00104AED">
        <w:rPr>
          <w:rFonts w:cs="Times New Roman"/>
          <w:color w:val="202124"/>
          <w:spacing w:val="2"/>
          <w:szCs w:val="24"/>
          <w:shd w:val="clear" w:color="auto" w:fill="FFFFFF"/>
        </w:rPr>
        <w:t xml:space="preserve"> at the </w:t>
      </w:r>
      <w:r w:rsidR="00F0169A" w:rsidRPr="00104AED">
        <w:rPr>
          <w:rFonts w:cs="Times New Roman"/>
          <w:color w:val="202124"/>
          <w:spacing w:val="2"/>
          <w:szCs w:val="24"/>
          <w:shd w:val="clear" w:color="auto" w:fill="FFFFFF"/>
        </w:rPr>
        <w:t xml:space="preserve">reaction of the </w:t>
      </w:r>
      <w:r w:rsidR="00BB2442" w:rsidRPr="00104AED">
        <w:rPr>
          <w:rFonts w:cs="Times New Roman"/>
          <w:color w:val="202124"/>
          <w:spacing w:val="2"/>
          <w:szCs w:val="24"/>
          <w:shd w:val="clear" w:color="auto" w:fill="FFFFFF"/>
        </w:rPr>
        <w:t>mother when the young</w:t>
      </w:r>
      <w:r w:rsidR="009C2B20" w:rsidRPr="00104AED">
        <w:rPr>
          <w:rFonts w:cs="Times New Roman"/>
          <w:color w:val="202124"/>
          <w:spacing w:val="2"/>
          <w:szCs w:val="24"/>
          <w:shd w:val="clear" w:color="auto" w:fill="FFFFFF"/>
        </w:rPr>
        <w:t xml:space="preserve"> one </w:t>
      </w:r>
      <w:r w:rsidR="00BB2442" w:rsidRPr="00104AED">
        <w:rPr>
          <w:rFonts w:cs="Times New Roman"/>
          <w:color w:val="202124"/>
          <w:spacing w:val="2"/>
          <w:szCs w:val="24"/>
          <w:shd w:val="clear" w:color="auto" w:fill="FFFFFF"/>
        </w:rPr>
        <w:t>is begging</w:t>
      </w:r>
      <w:r w:rsidR="00F0169A" w:rsidRPr="00104AED">
        <w:rPr>
          <w:rFonts w:cs="Times New Roman"/>
          <w:color w:val="202124"/>
          <w:spacing w:val="2"/>
          <w:szCs w:val="24"/>
          <w:shd w:val="clear" w:color="auto" w:fill="FFFFFF"/>
        </w:rPr>
        <w:t xml:space="preserve"> </w:t>
      </w:r>
      <w:r w:rsidR="00C643CF" w:rsidRPr="00104AED">
        <w:rPr>
          <w:rFonts w:cs="Times New Roman"/>
          <w:color w:val="202124"/>
          <w:spacing w:val="2"/>
          <w:szCs w:val="24"/>
          <w:shd w:val="clear" w:color="auto" w:fill="FFFFFF"/>
        </w:rPr>
        <w:t xml:space="preserve">from her </w:t>
      </w:r>
      <w:r w:rsidR="00A57F24" w:rsidRPr="00104AED">
        <w:rPr>
          <w:rFonts w:cs="Times New Roman"/>
          <w:color w:val="202124"/>
          <w:spacing w:val="2"/>
          <w:szCs w:val="24"/>
          <w:shd w:val="clear" w:color="auto" w:fill="FFFFFF"/>
        </w:rPr>
        <w:t xml:space="preserve">which </w:t>
      </w:r>
      <w:r w:rsidR="00EB30F2" w:rsidRPr="00104AED">
        <w:rPr>
          <w:rFonts w:cs="Times New Roman"/>
          <w:color w:val="202124"/>
          <w:spacing w:val="2"/>
          <w:szCs w:val="24"/>
          <w:shd w:val="clear" w:color="auto" w:fill="FFFFFF"/>
        </w:rPr>
        <w:t>occurs regularly during feeding events of</w:t>
      </w:r>
      <w:r w:rsidR="00F0169A" w:rsidRPr="00104AED">
        <w:rPr>
          <w:rFonts w:cs="Times New Roman"/>
          <w:color w:val="202124"/>
          <w:spacing w:val="2"/>
          <w:szCs w:val="24"/>
          <w:shd w:val="clear" w:color="auto" w:fill="FFFFFF"/>
        </w:rPr>
        <w:t xml:space="preserve"> 0-5-year-olds</w:t>
      </w:r>
      <w:r w:rsidR="00C643CF" w:rsidRPr="00104AED">
        <w:rPr>
          <w:rFonts w:cs="Times New Roman"/>
          <w:color w:val="202124"/>
          <w:spacing w:val="2"/>
          <w:szCs w:val="24"/>
          <w:shd w:val="clear" w:color="auto" w:fill="FFFFFF"/>
        </w:rPr>
        <w:t xml:space="preserve"> (</w:t>
      </w:r>
      <w:r w:rsidR="00A352F0" w:rsidRPr="00104AED">
        <w:rPr>
          <w:rFonts w:cs="Times New Roman"/>
          <w:color w:val="202124"/>
          <w:spacing w:val="2"/>
          <w:szCs w:val="24"/>
          <w:shd w:val="clear" w:color="auto" w:fill="FFFFFF"/>
        </w:rPr>
        <w:t xml:space="preserve">van </w:t>
      </w:r>
      <w:proofErr w:type="spellStart"/>
      <w:r w:rsidR="00A352F0" w:rsidRPr="00104AED">
        <w:rPr>
          <w:rFonts w:cs="Times New Roman"/>
          <w:color w:val="202124"/>
          <w:spacing w:val="2"/>
          <w:szCs w:val="24"/>
          <w:shd w:val="clear" w:color="auto" w:fill="FFFFFF"/>
        </w:rPr>
        <w:t>Noordwijk</w:t>
      </w:r>
      <w:proofErr w:type="spellEnd"/>
      <w:r w:rsidR="00A352F0" w:rsidRPr="00104AED">
        <w:rPr>
          <w:rFonts w:cs="Times New Roman"/>
          <w:color w:val="202124"/>
          <w:spacing w:val="2"/>
          <w:szCs w:val="24"/>
          <w:shd w:val="clear" w:color="auto" w:fill="FFFFFF"/>
        </w:rPr>
        <w:t xml:space="preserve"> &amp; van Schaik, 2005</w:t>
      </w:r>
      <w:r w:rsidR="00F0169A" w:rsidRPr="00104AED">
        <w:rPr>
          <w:rFonts w:cs="Times New Roman"/>
          <w:color w:val="202124"/>
          <w:spacing w:val="2"/>
          <w:szCs w:val="24"/>
          <w:shd w:val="clear" w:color="auto" w:fill="FFFFFF"/>
        </w:rPr>
        <w:t>)</w:t>
      </w:r>
      <w:r w:rsidR="008A2BB8" w:rsidRPr="00104AED">
        <w:rPr>
          <w:rFonts w:cs="Times New Roman"/>
          <w:color w:val="202124"/>
          <w:spacing w:val="2"/>
          <w:szCs w:val="24"/>
          <w:shd w:val="clear" w:color="auto" w:fill="FFFFFF"/>
        </w:rPr>
        <w:t xml:space="preserve">. </w:t>
      </w:r>
      <w:r w:rsidR="00ED4280" w:rsidRPr="00104AED">
        <w:rPr>
          <w:rFonts w:cs="Times New Roman"/>
          <w:color w:val="202124"/>
          <w:spacing w:val="2"/>
          <w:szCs w:val="24"/>
          <w:shd w:val="clear" w:color="auto" w:fill="FFFFFF"/>
        </w:rPr>
        <w:t>Because r</w:t>
      </w:r>
      <w:r w:rsidR="004633DE" w:rsidRPr="00104AED">
        <w:rPr>
          <w:rFonts w:cs="Times New Roman"/>
          <w:color w:val="202124"/>
          <w:spacing w:val="2"/>
          <w:szCs w:val="24"/>
          <w:shd w:val="clear" w:color="auto" w:fill="FFFFFF"/>
        </w:rPr>
        <w:t xml:space="preserve">eactions can have multiple ways to be measured </w:t>
      </w:r>
      <w:r w:rsidR="00ED4280" w:rsidRPr="00104AED">
        <w:rPr>
          <w:rFonts w:cs="Times New Roman"/>
          <w:color w:val="202124"/>
          <w:spacing w:val="2"/>
          <w:szCs w:val="24"/>
          <w:shd w:val="clear" w:color="auto" w:fill="FFFFFF"/>
        </w:rPr>
        <w:t>here,</w:t>
      </w:r>
      <w:r w:rsidR="004633DE" w:rsidRPr="00104AED">
        <w:rPr>
          <w:rFonts w:cs="Times New Roman"/>
          <w:color w:val="202124"/>
          <w:spacing w:val="2"/>
          <w:szCs w:val="24"/>
          <w:shd w:val="clear" w:color="auto" w:fill="FFFFFF"/>
        </w:rPr>
        <w:t xml:space="preserve"> </w:t>
      </w:r>
      <w:r w:rsidR="00D465E8" w:rsidRPr="00104AED">
        <w:rPr>
          <w:rFonts w:cs="Times New Roman"/>
          <w:color w:val="202124"/>
          <w:spacing w:val="2"/>
          <w:szCs w:val="24"/>
          <w:shd w:val="clear" w:color="auto" w:fill="FFFFFF"/>
        </w:rPr>
        <w:t>I put special focus o</w:t>
      </w:r>
      <w:r w:rsidR="004633DE" w:rsidRPr="00104AED">
        <w:rPr>
          <w:rFonts w:cs="Times New Roman"/>
          <w:color w:val="202124"/>
          <w:spacing w:val="2"/>
          <w:szCs w:val="24"/>
          <w:shd w:val="clear" w:color="auto" w:fill="FFFFFF"/>
        </w:rPr>
        <w:t>n the tolerance of the mother (i.e. let</w:t>
      </w:r>
      <w:r w:rsidR="00525B5F" w:rsidRPr="00104AED">
        <w:rPr>
          <w:rFonts w:cs="Times New Roman"/>
          <w:color w:val="202124"/>
          <w:spacing w:val="2"/>
          <w:szCs w:val="24"/>
          <w:shd w:val="clear" w:color="auto" w:fill="FFFFFF"/>
        </w:rPr>
        <w:t>ting</w:t>
      </w:r>
      <w:r w:rsidR="004633DE" w:rsidRPr="00104AED">
        <w:rPr>
          <w:rFonts w:cs="Times New Roman"/>
          <w:color w:val="202124"/>
          <w:spacing w:val="2"/>
          <w:szCs w:val="24"/>
          <w:shd w:val="clear" w:color="auto" w:fill="FFFFFF"/>
        </w:rPr>
        <w:t xml:space="preserve"> the offspring have the food </w:t>
      </w:r>
      <w:r w:rsidR="00525B5F" w:rsidRPr="00104AED">
        <w:rPr>
          <w:rFonts w:cs="Times New Roman"/>
          <w:color w:val="202124"/>
          <w:spacing w:val="2"/>
          <w:szCs w:val="24"/>
          <w:shd w:val="clear" w:color="auto" w:fill="FFFFFF"/>
        </w:rPr>
        <w:t>or refus</w:t>
      </w:r>
      <w:r w:rsidR="00F17421">
        <w:rPr>
          <w:rFonts w:cs="Times New Roman"/>
          <w:color w:val="202124"/>
          <w:spacing w:val="2"/>
          <w:szCs w:val="24"/>
          <w:shd w:val="clear" w:color="auto" w:fill="FFFFFF"/>
        </w:rPr>
        <w:t>ing</w:t>
      </w:r>
      <w:r w:rsidR="007B3457" w:rsidRPr="00104AED">
        <w:rPr>
          <w:rFonts w:cs="Times New Roman"/>
          <w:color w:val="202124"/>
          <w:spacing w:val="2"/>
          <w:szCs w:val="24"/>
          <w:shd w:val="clear" w:color="auto" w:fill="FFFFFF"/>
        </w:rPr>
        <w:t xml:space="preserve"> the begging call</w:t>
      </w:r>
      <w:r w:rsidR="00807494" w:rsidRPr="00104AED">
        <w:rPr>
          <w:rFonts w:cs="Times New Roman"/>
          <w:color w:val="202124"/>
          <w:spacing w:val="2"/>
          <w:szCs w:val="24"/>
          <w:shd w:val="clear" w:color="auto" w:fill="FFFFFF"/>
        </w:rPr>
        <w:t>.</w:t>
      </w:r>
      <w:r w:rsidR="00ED4280" w:rsidRPr="00104AED">
        <w:rPr>
          <w:rFonts w:cs="Times New Roman"/>
          <w:color w:val="202124"/>
          <w:spacing w:val="2"/>
          <w:szCs w:val="24"/>
          <w:shd w:val="clear" w:color="auto" w:fill="FFFFFF"/>
        </w:rPr>
        <w:t xml:space="preserve"> </w:t>
      </w:r>
      <w:r w:rsidR="00FC492F" w:rsidRPr="00104AED">
        <w:rPr>
          <w:rFonts w:cs="Times New Roman"/>
          <w:color w:val="202124"/>
          <w:spacing w:val="2"/>
          <w:szCs w:val="24"/>
          <w:shd w:val="clear" w:color="auto" w:fill="FFFFFF"/>
        </w:rPr>
        <w:t>D</w:t>
      </w:r>
      <w:r w:rsidR="00D465E8" w:rsidRPr="00104AED">
        <w:rPr>
          <w:rFonts w:cs="Times New Roman"/>
          <w:color w:val="202124"/>
          <w:spacing w:val="2"/>
          <w:szCs w:val="24"/>
          <w:shd w:val="clear" w:color="auto" w:fill="FFFFFF"/>
        </w:rPr>
        <w:t xml:space="preserve">ata </w:t>
      </w:r>
      <w:r w:rsidR="00FC492F" w:rsidRPr="00104AED">
        <w:rPr>
          <w:rFonts w:cs="Times New Roman"/>
          <w:color w:val="202124"/>
          <w:spacing w:val="2"/>
          <w:szCs w:val="24"/>
          <w:shd w:val="clear" w:color="auto" w:fill="FFFFFF"/>
        </w:rPr>
        <w:t>on wild</w:t>
      </w:r>
      <w:r w:rsidR="00633A82" w:rsidRPr="00104AED">
        <w:rPr>
          <w:rFonts w:cs="Times New Roman"/>
          <w:color w:val="202124"/>
          <w:spacing w:val="2"/>
          <w:szCs w:val="24"/>
          <w:shd w:val="clear" w:color="auto" w:fill="FFFFFF"/>
        </w:rPr>
        <w:t xml:space="preserve"> Sumatran</w:t>
      </w:r>
      <w:r w:rsidR="00FC492F" w:rsidRPr="00104AED">
        <w:rPr>
          <w:rFonts w:cs="Times New Roman"/>
          <w:color w:val="202124"/>
          <w:spacing w:val="2"/>
          <w:szCs w:val="24"/>
          <w:shd w:val="clear" w:color="auto" w:fill="FFFFFF"/>
        </w:rPr>
        <w:t xml:space="preserve"> orangutans </w:t>
      </w:r>
      <w:r w:rsidR="00633A82" w:rsidRPr="00104AED">
        <w:rPr>
          <w:rFonts w:cs="Times New Roman"/>
          <w:color w:val="202124"/>
          <w:spacing w:val="2"/>
          <w:szCs w:val="24"/>
          <w:shd w:val="clear" w:color="auto" w:fill="FFFFFF"/>
        </w:rPr>
        <w:t xml:space="preserve">at different age categories (e.g. per 0.5 year as a category) </w:t>
      </w:r>
      <w:r w:rsidR="00FC492F" w:rsidRPr="00104AED">
        <w:rPr>
          <w:rFonts w:cs="Times New Roman"/>
          <w:color w:val="202124"/>
          <w:spacing w:val="2"/>
          <w:szCs w:val="24"/>
          <w:shd w:val="clear" w:color="auto" w:fill="FFFFFF"/>
        </w:rPr>
        <w:t xml:space="preserve">were </w:t>
      </w:r>
      <w:r w:rsidR="00FC492F" w:rsidRPr="00104AED">
        <w:rPr>
          <w:rFonts w:cs="Times New Roman"/>
          <w:color w:val="202124"/>
          <w:spacing w:val="2"/>
          <w:szCs w:val="24"/>
          <w:shd w:val="clear" w:color="auto" w:fill="FFFFFF"/>
        </w:rPr>
        <w:lastRenderedPageBreak/>
        <w:t xml:space="preserve">collected </w:t>
      </w:r>
      <w:r w:rsidR="00633A82" w:rsidRPr="00104AED">
        <w:rPr>
          <w:rFonts w:cs="Times New Roman"/>
          <w:color w:val="202124"/>
          <w:spacing w:val="2"/>
          <w:szCs w:val="24"/>
          <w:shd w:val="clear" w:color="auto" w:fill="FFFFFF"/>
        </w:rPr>
        <w:t>for 13 years</w:t>
      </w:r>
      <w:r w:rsidR="00D75EB6" w:rsidRPr="00104AED">
        <w:rPr>
          <w:rFonts w:cs="Times New Roman"/>
          <w:color w:val="202124"/>
          <w:spacing w:val="2"/>
          <w:szCs w:val="24"/>
          <w:shd w:val="clear" w:color="auto" w:fill="FFFFFF"/>
        </w:rPr>
        <w:t xml:space="preserve"> to be able to manifest the developmental trend</w:t>
      </w:r>
      <w:r w:rsidR="009D08C9" w:rsidRPr="00104AED">
        <w:rPr>
          <w:rFonts w:cs="Times New Roman"/>
          <w:color w:val="202124"/>
          <w:spacing w:val="2"/>
          <w:szCs w:val="24"/>
          <w:shd w:val="clear" w:color="auto" w:fill="FFFFFF"/>
        </w:rPr>
        <w:t xml:space="preserve"> with the targeted phenomenon</w:t>
      </w:r>
      <w:r w:rsidR="00C6554F" w:rsidRPr="00104AED">
        <w:rPr>
          <w:rFonts w:cs="Times New Roman"/>
          <w:color w:val="202124"/>
          <w:spacing w:val="2"/>
          <w:szCs w:val="24"/>
          <w:shd w:val="clear" w:color="auto" w:fill="FFFFFF"/>
        </w:rPr>
        <w:t xml:space="preserve"> (i.e. mother-offspring dynamic during the offspring’s begging)</w:t>
      </w:r>
      <w:r w:rsidR="00633A82" w:rsidRPr="00104AED">
        <w:rPr>
          <w:rFonts w:cs="Times New Roman"/>
          <w:color w:val="202124"/>
          <w:spacing w:val="2"/>
          <w:szCs w:val="24"/>
          <w:shd w:val="clear" w:color="auto" w:fill="FFFFFF"/>
        </w:rPr>
        <w:t>, data on captive Sumatran</w:t>
      </w:r>
      <w:r w:rsidR="009A747E" w:rsidRPr="00104AED">
        <w:rPr>
          <w:rFonts w:cs="Times New Roman"/>
          <w:color w:val="202124"/>
          <w:spacing w:val="2"/>
          <w:szCs w:val="24"/>
          <w:shd w:val="clear" w:color="auto" w:fill="FFFFFF"/>
        </w:rPr>
        <w:t xml:space="preserve"> orangutans were gathered at a different research period for two months.</w:t>
      </w:r>
      <w:r w:rsidR="00165F3A" w:rsidRPr="00104AED">
        <w:rPr>
          <w:rFonts w:cs="Times New Roman"/>
          <w:color w:val="202124"/>
          <w:spacing w:val="2"/>
          <w:szCs w:val="24"/>
          <w:shd w:val="clear" w:color="auto" w:fill="FFFFFF"/>
        </w:rPr>
        <w:t xml:space="preserve"> </w:t>
      </w:r>
      <w:r w:rsidR="00572A2D" w:rsidRPr="00104AED">
        <w:rPr>
          <w:rFonts w:cs="Times New Roman"/>
          <w:color w:val="202124"/>
          <w:spacing w:val="2"/>
          <w:szCs w:val="24"/>
          <w:shd w:val="clear" w:color="auto" w:fill="FFFFFF"/>
        </w:rPr>
        <w:t>I i</w:t>
      </w:r>
      <w:r w:rsidR="004A4F6B" w:rsidRPr="00104AED">
        <w:rPr>
          <w:rFonts w:cs="Times New Roman"/>
          <w:color w:val="202124"/>
          <w:spacing w:val="2"/>
          <w:szCs w:val="24"/>
          <w:shd w:val="clear" w:color="auto" w:fill="FFFFFF"/>
        </w:rPr>
        <w:t>nvestigat</w:t>
      </w:r>
      <w:r w:rsidR="00572A2D" w:rsidRPr="00104AED">
        <w:rPr>
          <w:rFonts w:cs="Times New Roman"/>
          <w:color w:val="202124"/>
          <w:spacing w:val="2"/>
          <w:szCs w:val="24"/>
          <w:shd w:val="clear" w:color="auto" w:fill="FFFFFF"/>
        </w:rPr>
        <w:t>e</w:t>
      </w:r>
      <w:r w:rsidR="0045707D" w:rsidRPr="00104AED">
        <w:rPr>
          <w:rFonts w:cs="Times New Roman"/>
          <w:color w:val="202124"/>
          <w:spacing w:val="2"/>
          <w:szCs w:val="24"/>
          <w:shd w:val="clear" w:color="auto" w:fill="FFFFFF"/>
        </w:rPr>
        <w:t>d</w:t>
      </w:r>
      <w:r w:rsidR="00572A2D" w:rsidRPr="00104AED">
        <w:rPr>
          <w:rFonts w:cs="Times New Roman"/>
          <w:color w:val="202124"/>
          <w:spacing w:val="2"/>
          <w:szCs w:val="24"/>
          <w:shd w:val="clear" w:color="auto" w:fill="FFFFFF"/>
        </w:rPr>
        <w:t xml:space="preserve"> what elements could impact the mother’s tolerance when begging occurs to</w:t>
      </w:r>
      <w:r w:rsidR="00A33555" w:rsidRPr="00104AED">
        <w:rPr>
          <w:rFonts w:cs="Times New Roman"/>
          <w:color w:val="202124"/>
          <w:spacing w:val="2"/>
          <w:szCs w:val="24"/>
          <w:shd w:val="clear" w:color="auto" w:fill="FFFFFF"/>
        </w:rPr>
        <w:t xml:space="preserve"> </w:t>
      </w:r>
      <w:r w:rsidR="00D44AC7" w:rsidRPr="00104AED">
        <w:rPr>
          <w:rFonts w:cs="Times New Roman"/>
          <w:color w:val="202124"/>
          <w:spacing w:val="2"/>
          <w:szCs w:val="24"/>
          <w:shd w:val="clear" w:color="auto" w:fill="FFFFFF"/>
        </w:rPr>
        <w:t>capture</w:t>
      </w:r>
      <w:r w:rsidR="006C000B" w:rsidRPr="00104AED">
        <w:rPr>
          <w:rFonts w:cs="Times New Roman"/>
          <w:color w:val="202124"/>
          <w:spacing w:val="2"/>
          <w:szCs w:val="24"/>
          <w:shd w:val="clear" w:color="auto" w:fill="FFFFFF"/>
        </w:rPr>
        <w:t xml:space="preserve"> </w:t>
      </w:r>
      <w:r w:rsidR="00572A2D" w:rsidRPr="00104AED">
        <w:rPr>
          <w:rFonts w:cs="Times New Roman"/>
          <w:color w:val="202124"/>
          <w:spacing w:val="2"/>
          <w:szCs w:val="24"/>
          <w:shd w:val="clear" w:color="auto" w:fill="FFFFFF"/>
        </w:rPr>
        <w:t xml:space="preserve">some </w:t>
      </w:r>
      <w:r w:rsidR="003C1677" w:rsidRPr="00104AED">
        <w:rPr>
          <w:rFonts w:cs="Times New Roman"/>
          <w:color w:val="202124"/>
          <w:spacing w:val="2"/>
          <w:szCs w:val="24"/>
          <w:shd w:val="clear" w:color="auto" w:fill="FFFFFF"/>
        </w:rPr>
        <w:t>presentation</w:t>
      </w:r>
      <w:r w:rsidR="00572A2D" w:rsidRPr="00104AED">
        <w:rPr>
          <w:rFonts w:cs="Times New Roman"/>
          <w:color w:val="202124"/>
          <w:spacing w:val="2"/>
          <w:szCs w:val="24"/>
          <w:shd w:val="clear" w:color="auto" w:fill="FFFFFF"/>
        </w:rPr>
        <w:t xml:space="preserve"> of </w:t>
      </w:r>
      <w:r w:rsidR="00E17494" w:rsidRPr="00104AED">
        <w:rPr>
          <w:rFonts w:cs="Times New Roman"/>
          <w:color w:val="202124"/>
          <w:spacing w:val="2"/>
          <w:szCs w:val="24"/>
          <w:shd w:val="clear" w:color="auto" w:fill="FFFFFF"/>
        </w:rPr>
        <w:t>regulation</w:t>
      </w:r>
      <w:r w:rsidR="006C000B" w:rsidRPr="00104AED">
        <w:rPr>
          <w:rFonts w:cs="Times New Roman"/>
          <w:color w:val="202124"/>
          <w:spacing w:val="2"/>
          <w:szCs w:val="24"/>
          <w:shd w:val="clear" w:color="auto" w:fill="FFFFFF"/>
        </w:rPr>
        <w:t xml:space="preserve"> of the orangutan mother</w:t>
      </w:r>
      <w:r w:rsidR="0060680D" w:rsidRPr="00104AED">
        <w:rPr>
          <w:rFonts w:cs="Times New Roman"/>
          <w:color w:val="202124"/>
          <w:spacing w:val="2"/>
          <w:szCs w:val="24"/>
          <w:shd w:val="clear" w:color="auto" w:fill="FFFFFF"/>
        </w:rPr>
        <w:t xml:space="preserve"> towards the feeding skill acquisition of her immature</w:t>
      </w:r>
      <w:r w:rsidR="004A4F6B" w:rsidRPr="00104AED">
        <w:rPr>
          <w:rFonts w:cs="Times New Roman"/>
          <w:color w:val="202124"/>
          <w:spacing w:val="2"/>
          <w:szCs w:val="24"/>
          <w:shd w:val="clear" w:color="auto" w:fill="FFFFFF"/>
        </w:rPr>
        <w:t xml:space="preserve">. </w:t>
      </w:r>
      <w:r w:rsidR="00A7618B" w:rsidRPr="00104AED">
        <w:rPr>
          <w:rFonts w:cs="Times New Roman"/>
          <w:color w:val="202124"/>
          <w:spacing w:val="2"/>
          <w:szCs w:val="24"/>
          <w:shd w:val="clear" w:color="auto" w:fill="FFFFFF"/>
        </w:rPr>
        <w:t>This may bring an important clue on why orangutans have an exceptionally slow life history with their prolonged immaturity and thereby provides an important message about the evolution of social-cognitive development with social learning of humans.</w:t>
      </w:r>
    </w:p>
    <w:p w14:paraId="5230FDAD" w14:textId="105463C6" w:rsidR="00D84C45" w:rsidRPr="006B66D7" w:rsidRDefault="00D84C45" w:rsidP="001F48AC">
      <w:pPr>
        <w:rPr>
          <w:rFonts w:cs="Times New Roman"/>
          <w:color w:val="202124"/>
          <w:spacing w:val="2"/>
          <w:szCs w:val="24"/>
          <w:shd w:val="clear" w:color="auto" w:fill="FFFFFF"/>
        </w:rPr>
      </w:pPr>
    </w:p>
    <w:p w14:paraId="387BBA3E" w14:textId="65127661" w:rsidR="0008223C" w:rsidRPr="00104AED" w:rsidRDefault="00857992" w:rsidP="0008223C">
      <w:pPr>
        <w:pStyle w:val="H2"/>
      </w:pPr>
      <w:r w:rsidRPr="00104AED">
        <w:t xml:space="preserve"> </w:t>
      </w:r>
      <w:bookmarkStart w:id="12" w:name="_Toc43752936"/>
      <w:r w:rsidR="0008223C" w:rsidRPr="00104AED">
        <w:t xml:space="preserve">Novelty of this study: </w:t>
      </w:r>
      <w:r w:rsidR="00E72935" w:rsidRPr="00104AED">
        <w:t>w</w:t>
      </w:r>
      <w:r w:rsidR="0008223C" w:rsidRPr="00104AED">
        <w:t xml:space="preserve">hat impacts the mother’s tolerance during </w:t>
      </w:r>
      <w:r w:rsidR="00E715F4" w:rsidRPr="00104AED">
        <w:t xml:space="preserve">the </w:t>
      </w:r>
      <w:r w:rsidR="0008223C" w:rsidRPr="00104AED">
        <w:t>begging?</w:t>
      </w:r>
      <w:bookmarkEnd w:id="12"/>
      <w:r w:rsidR="0008223C" w:rsidRPr="00104AED">
        <w:t xml:space="preserve">   </w:t>
      </w:r>
    </w:p>
    <w:p w14:paraId="3AF03715" w14:textId="73469DCF" w:rsidR="000B0A7A" w:rsidRPr="00104AED" w:rsidRDefault="0008223C" w:rsidP="00E00636">
      <w:r w:rsidRPr="00104AED">
        <w:t xml:space="preserve">From the </w:t>
      </w:r>
      <w:r w:rsidR="005709FD" w:rsidRPr="00104AED">
        <w:t>standpoint</w:t>
      </w:r>
      <w:r w:rsidRPr="00104AED">
        <w:t xml:space="preserve"> of the immature orangutan, </w:t>
      </w:r>
      <w:r w:rsidR="000A476B" w:rsidRPr="00104AED">
        <w:t>age and the complexity of processing a food item showed effects on its begging (</w:t>
      </w:r>
      <w:proofErr w:type="spellStart"/>
      <w:r w:rsidR="000A476B" w:rsidRPr="00104AED">
        <w:rPr>
          <w:rFonts w:cs="Times New Roman"/>
          <w:szCs w:val="24"/>
        </w:rPr>
        <w:t>Jäggi</w:t>
      </w:r>
      <w:proofErr w:type="spellEnd"/>
      <w:r w:rsidR="000A476B" w:rsidRPr="00104AED">
        <w:rPr>
          <w:rFonts w:cs="Times New Roman"/>
          <w:szCs w:val="24"/>
        </w:rPr>
        <w:t xml:space="preserve"> et al., 2008)</w:t>
      </w:r>
      <w:r w:rsidR="00A474F7" w:rsidRPr="00104AED">
        <w:rPr>
          <w:rFonts w:cs="Times New Roman"/>
          <w:szCs w:val="24"/>
        </w:rPr>
        <w:t>, as one would predict under the assumption that begging is means to information acquisition</w:t>
      </w:r>
      <w:r w:rsidRPr="00104AED">
        <w:t>.</w:t>
      </w:r>
      <w:r w:rsidR="006B548E">
        <w:t xml:space="preserve"> Notably, </w:t>
      </w:r>
      <w:r w:rsidR="006B548E" w:rsidRPr="006B548E">
        <w:t>the effect of age</w:t>
      </w:r>
      <w:r w:rsidR="006B548E">
        <w:t xml:space="preserve"> found</w:t>
      </w:r>
      <w:r w:rsidR="006B548E" w:rsidRPr="006B548E">
        <w:t xml:space="preserve"> in the </w:t>
      </w:r>
      <w:r w:rsidR="006B548E">
        <w:t xml:space="preserve">study by </w:t>
      </w:r>
      <w:proofErr w:type="spellStart"/>
      <w:r w:rsidR="006B548E" w:rsidRPr="006B548E">
        <w:t>Jäggi</w:t>
      </w:r>
      <w:proofErr w:type="spellEnd"/>
      <w:r w:rsidR="006B548E">
        <w:t xml:space="preserve"> and colleagues could be preliminary as the age range of their subjects was much smaller than this thesis</w:t>
      </w:r>
      <w:r w:rsidR="006B548E" w:rsidRPr="006B548E">
        <w:t xml:space="preserve">, </w:t>
      </w:r>
      <w:r w:rsidR="006B548E">
        <w:t xml:space="preserve">the </w:t>
      </w:r>
      <w:r w:rsidR="006B548E" w:rsidRPr="006B548E">
        <w:t>age effects</w:t>
      </w:r>
      <w:r w:rsidR="006B548E">
        <w:t xml:space="preserve"> I found from this study could be more pronounced. </w:t>
      </w:r>
      <w:r w:rsidR="00416CA6" w:rsidRPr="00104AED">
        <w:t>F</w:t>
      </w:r>
      <w:r w:rsidR="000F403D" w:rsidRPr="00104AED">
        <w:t xml:space="preserve">rom the mother’s </w:t>
      </w:r>
      <w:r w:rsidR="00C0766D" w:rsidRPr="00104AED">
        <w:t>perspective</w:t>
      </w:r>
      <w:r w:rsidR="000F403D" w:rsidRPr="00104AED">
        <w:t xml:space="preserve">, </w:t>
      </w:r>
      <w:r w:rsidR="00416CA6" w:rsidRPr="00104AED">
        <w:t xml:space="preserve">however, </w:t>
      </w:r>
      <w:r w:rsidRPr="00104AED">
        <w:t>besides the seemingly passive rol</w:t>
      </w:r>
      <w:r w:rsidR="005F5EB8" w:rsidRPr="00104AED">
        <w:t>e</w:t>
      </w:r>
      <w:r w:rsidRPr="00104AED">
        <w:t xml:space="preserve">, to what extent </w:t>
      </w:r>
      <w:r w:rsidR="00A6134D" w:rsidRPr="00104AED">
        <w:t xml:space="preserve">do </w:t>
      </w:r>
      <w:r w:rsidRPr="00104AED">
        <w:t>orangutan mothers adjust their tolerance during begging and what factors affect the mother’s tolerance during the begging behavior</w:t>
      </w:r>
      <w:r w:rsidR="00A6134D" w:rsidRPr="00104AED">
        <w:t>?</w:t>
      </w:r>
      <w:r w:rsidRPr="00104AED">
        <w:t xml:space="preserve"> Thus, the novelty of this study is to discover the orangutan mother’s role in the acquisition of their offspring’s feeding skills.</w:t>
      </w:r>
      <w:r w:rsidR="00620960" w:rsidRPr="00104AED">
        <w:t xml:space="preserve"> The following part </w:t>
      </w:r>
      <w:r w:rsidR="008254DC" w:rsidRPr="00104AED">
        <w:t xml:space="preserve">presents </w:t>
      </w:r>
      <w:r w:rsidR="005A6C01" w:rsidRPr="00104AED">
        <w:t xml:space="preserve">what </w:t>
      </w:r>
      <w:r w:rsidR="002E7EBC" w:rsidRPr="00104AED">
        <w:t xml:space="preserve">may </w:t>
      </w:r>
      <w:r w:rsidR="00A81635" w:rsidRPr="00104AED">
        <w:t>affect</w:t>
      </w:r>
      <w:r w:rsidR="002E7EBC" w:rsidRPr="00104AED">
        <w:t xml:space="preserve"> the mother’s tolerance</w:t>
      </w:r>
      <w:r w:rsidR="005010A4" w:rsidRPr="00104AED">
        <w:t xml:space="preserve"> </w:t>
      </w:r>
      <w:r w:rsidR="00557FC9" w:rsidRPr="00104AED">
        <w:t xml:space="preserve">based on </w:t>
      </w:r>
      <w:r w:rsidR="002F4420" w:rsidRPr="00104AED">
        <w:t xml:space="preserve">existent research with </w:t>
      </w:r>
      <w:r w:rsidR="0071702F" w:rsidRPr="00104AED">
        <w:t xml:space="preserve">free-ranging </w:t>
      </w:r>
      <w:r w:rsidR="002F4420" w:rsidRPr="00104AED">
        <w:t xml:space="preserve">chimpanzees and a theory that </w:t>
      </w:r>
      <w:r w:rsidR="00A15AE4" w:rsidRPr="00104AED">
        <w:t xml:space="preserve">elaborates various mother-offspring conflicts with a special focus on </w:t>
      </w:r>
      <w:r w:rsidR="00D61447" w:rsidRPr="00104AED">
        <w:t xml:space="preserve">nutrition </w:t>
      </w:r>
      <w:r w:rsidR="00A15AE4" w:rsidRPr="00104AED">
        <w:t>supply</w:t>
      </w:r>
      <w:r w:rsidR="002F4420" w:rsidRPr="00104AED">
        <w:t xml:space="preserve">. </w:t>
      </w:r>
    </w:p>
    <w:p w14:paraId="68D9B0D8" w14:textId="506BC45B" w:rsidR="00580436" w:rsidRPr="00104AED" w:rsidRDefault="00580436" w:rsidP="00E00636"/>
    <w:p w14:paraId="5275FA00" w14:textId="729959A5" w:rsidR="003D62F8" w:rsidRPr="00104AED" w:rsidRDefault="003D62F8" w:rsidP="003D62F8">
      <w:pPr>
        <w:pStyle w:val="H2"/>
      </w:pPr>
      <w:bookmarkStart w:id="13" w:name="_Toc43752937"/>
      <w:r w:rsidRPr="00104AED">
        <w:t xml:space="preserve">What could influence the orangutan mother’s </w:t>
      </w:r>
      <w:r w:rsidR="00856525" w:rsidRPr="00104AED">
        <w:t>tolerance</w:t>
      </w:r>
      <w:r w:rsidRPr="00104AED">
        <w:t xml:space="preserve"> towards begging?</w:t>
      </w:r>
      <w:bookmarkEnd w:id="13"/>
    </w:p>
    <w:p w14:paraId="314D6CB5" w14:textId="42570DFB" w:rsidR="000C5C01" w:rsidRPr="00104AED" w:rsidRDefault="0076576D" w:rsidP="00BF5D66">
      <w:pPr>
        <w:pStyle w:val="H3"/>
      </w:pPr>
      <w:r w:rsidRPr="00104AED">
        <w:t xml:space="preserve"> </w:t>
      </w:r>
      <w:bookmarkStart w:id="14" w:name="_Toc43752938"/>
      <w:r w:rsidR="003D62F8" w:rsidRPr="00104AED">
        <w:t>Role of the mother in feeding skill acquisition in immature wild chimpanzees</w:t>
      </w:r>
      <w:bookmarkEnd w:id="14"/>
      <w:r w:rsidR="003D62F8" w:rsidRPr="00104AED">
        <w:t xml:space="preserve"> </w:t>
      </w:r>
    </w:p>
    <w:p w14:paraId="747FE9EC" w14:textId="60214CC1" w:rsidR="00A73C3E" w:rsidRDefault="000C5C01" w:rsidP="003D62F8">
      <w:r w:rsidRPr="00104AED">
        <w:t>L</w:t>
      </w:r>
      <w:r w:rsidR="001B77A2" w:rsidRPr="00104AED">
        <w:t>ike</w:t>
      </w:r>
      <w:r w:rsidR="003D62F8" w:rsidRPr="00104AED">
        <w:t xml:space="preserve"> orangutans, young chimpanzees also need to reach an </w:t>
      </w:r>
      <w:r w:rsidR="00F17357" w:rsidRPr="00104AED">
        <w:t>adult-level foraging skill</w:t>
      </w:r>
      <w:r w:rsidR="003D62F8" w:rsidRPr="00104AED">
        <w:t xml:space="preserve"> by the time they reach their independency </w:t>
      </w:r>
      <w:r w:rsidR="00835BF3" w:rsidRPr="00104AED">
        <w:t>th</w:t>
      </w:r>
      <w:r w:rsidR="00363F22" w:rsidRPr="00104AED">
        <w:t>r</w:t>
      </w:r>
      <w:r w:rsidR="00835BF3" w:rsidRPr="00104AED">
        <w:t>ough lear</w:t>
      </w:r>
      <w:r w:rsidR="00881C64" w:rsidRPr="00104AED">
        <w:t>n</w:t>
      </w:r>
      <w:r w:rsidR="00835BF3" w:rsidRPr="00104AED">
        <w:t>ing</w:t>
      </w:r>
      <w:r w:rsidR="00D20069" w:rsidRPr="00104AED">
        <w:t>,</w:t>
      </w:r>
      <w:r w:rsidR="00363F22" w:rsidRPr="00104AED">
        <w:t xml:space="preserve"> mainly from their mothers</w:t>
      </w:r>
      <w:r w:rsidR="003D62F8" w:rsidRPr="00104AED">
        <w:t xml:space="preserve">. </w:t>
      </w:r>
      <w:r w:rsidRPr="00104AED">
        <w:t>However, contrary to orangutans,</w:t>
      </w:r>
      <w:r w:rsidR="008C6F4B">
        <w:t xml:space="preserve"> young</w:t>
      </w:r>
      <w:r w:rsidRPr="00104AED">
        <w:t xml:space="preserve"> chimpanzees </w:t>
      </w:r>
      <w:r w:rsidR="008C6F4B">
        <w:t>have more</w:t>
      </w:r>
      <w:r w:rsidR="008356CF">
        <w:t xml:space="preserve"> </w:t>
      </w:r>
      <w:r w:rsidR="00615D22">
        <w:t xml:space="preserve">role models than their mothers </w:t>
      </w:r>
      <w:r w:rsidR="008356CF">
        <w:t>not only because they are</w:t>
      </w:r>
      <w:r w:rsidR="00615D22">
        <w:t xml:space="preserve"> more</w:t>
      </w:r>
      <w:r w:rsidR="008356CF">
        <w:t xml:space="preserve"> </w:t>
      </w:r>
      <w:r w:rsidR="008356CF" w:rsidRPr="008356CF">
        <w:t>gregarious</w:t>
      </w:r>
      <w:r w:rsidR="008356CF">
        <w:t xml:space="preserve"> than orangutans but also because the weaned individuals don’t leave their mothers so they can be role models for their younger siblings</w:t>
      </w:r>
      <w:r w:rsidR="002D2DE3">
        <w:t xml:space="preserve"> (e.g. </w:t>
      </w:r>
      <w:r w:rsidR="002D2DE3" w:rsidRPr="002D2DE3">
        <w:t xml:space="preserve">van </w:t>
      </w:r>
      <w:proofErr w:type="spellStart"/>
      <w:r w:rsidR="002D2DE3" w:rsidRPr="002D2DE3">
        <w:t>Noordwijk</w:t>
      </w:r>
      <w:proofErr w:type="spellEnd"/>
      <w:r w:rsidR="002D2DE3">
        <w:t xml:space="preserve"> and </w:t>
      </w:r>
      <w:r w:rsidR="002D2DE3" w:rsidRPr="002D2DE3">
        <w:t>van Schaik</w:t>
      </w:r>
      <w:r w:rsidR="002D2DE3">
        <w:t xml:space="preserve">, </w:t>
      </w:r>
      <w:r w:rsidR="002D2DE3" w:rsidRPr="002D2DE3">
        <w:t>2005)</w:t>
      </w:r>
      <w:r w:rsidRPr="00104AED">
        <w:t xml:space="preserve">. Yet, due to the species close relatedness and their shared extended dependence on their mothers, we might gain important insight about </w:t>
      </w:r>
      <w:r w:rsidR="003D62F8" w:rsidRPr="00104AED">
        <w:t xml:space="preserve">the role of the mother in foraging technique acquisition </w:t>
      </w:r>
      <w:r w:rsidRPr="00104AED">
        <w:t>by looking at results on chimpanzees</w:t>
      </w:r>
      <w:r w:rsidR="00D95BFF" w:rsidRPr="00104AED">
        <w:t xml:space="preserve">. </w:t>
      </w:r>
      <w:proofErr w:type="spellStart"/>
      <w:r w:rsidR="005C4510" w:rsidRPr="00104AED">
        <w:lastRenderedPageBreak/>
        <w:t>Lonsdorf</w:t>
      </w:r>
      <w:proofErr w:type="spellEnd"/>
      <w:r w:rsidR="005C4510" w:rsidRPr="00104AED">
        <w:t xml:space="preserve"> (200</w:t>
      </w:r>
      <w:r w:rsidR="00BE3572" w:rsidRPr="00104AED">
        <w:t>6</w:t>
      </w:r>
      <w:r w:rsidR="005C4510" w:rsidRPr="00104AED">
        <w:t xml:space="preserve">) </w:t>
      </w:r>
      <w:r w:rsidR="00B90049" w:rsidRPr="00104AED">
        <w:t xml:space="preserve">investigated </w:t>
      </w:r>
      <w:r w:rsidRPr="00104AED">
        <w:t>the role of the mother by looking at</w:t>
      </w:r>
      <w:r w:rsidR="00FB2E62" w:rsidRPr="00104AED">
        <w:t xml:space="preserve"> mother-infant interaction</w:t>
      </w:r>
      <w:r w:rsidRPr="00104AED">
        <w:t>s</w:t>
      </w:r>
      <w:r w:rsidR="00FB2E62" w:rsidRPr="00104AED">
        <w:t xml:space="preserve"> during termite fishing</w:t>
      </w:r>
      <w:r w:rsidR="008A0B1B" w:rsidRPr="00104AED">
        <w:t>,</w:t>
      </w:r>
      <w:r w:rsidR="000862F4" w:rsidRPr="00104AED">
        <w:t xml:space="preserve"> which requires tool usage</w:t>
      </w:r>
      <w:r w:rsidR="00FB2E62" w:rsidRPr="00104AED">
        <w:t>.</w:t>
      </w:r>
      <w:r w:rsidR="001C5B21" w:rsidRPr="00104AED">
        <w:t xml:space="preserve"> Results </w:t>
      </w:r>
      <w:r w:rsidR="00CA6DE8" w:rsidRPr="00104AED">
        <w:t xml:space="preserve">suggest that wild chimpanzee mothers </w:t>
      </w:r>
      <w:r w:rsidR="00431355" w:rsidRPr="00104AED">
        <w:t xml:space="preserve">spend </w:t>
      </w:r>
      <w:r w:rsidR="00881C64" w:rsidRPr="00104AED">
        <w:t>significantly</w:t>
      </w:r>
      <w:r w:rsidR="00431355" w:rsidRPr="00104AED">
        <w:t xml:space="preserve"> more time </w:t>
      </w:r>
      <w:r w:rsidR="00AE187A" w:rsidRPr="00104AED">
        <w:t xml:space="preserve">accompanying </w:t>
      </w:r>
      <w:r w:rsidR="00F01863" w:rsidRPr="00104AED">
        <w:t>their</w:t>
      </w:r>
      <w:r w:rsidR="00AE187A" w:rsidRPr="00104AED">
        <w:t xml:space="preserve"> offspring when they are fishing termites</w:t>
      </w:r>
      <w:r w:rsidR="00C1603B" w:rsidRPr="00104AED">
        <w:t xml:space="preserve"> than during other </w:t>
      </w:r>
      <w:r w:rsidR="000F527F" w:rsidRPr="00104AED">
        <w:t>events and</w:t>
      </w:r>
      <w:r w:rsidR="00AE187A" w:rsidRPr="00104AED">
        <w:t xml:space="preserve"> </w:t>
      </w:r>
      <w:r w:rsidR="00C1603B" w:rsidRPr="00104AED">
        <w:t>are</w:t>
      </w:r>
      <w:r w:rsidR="00AE187A" w:rsidRPr="00104AED">
        <w:t xml:space="preserve"> tolerant to the young</w:t>
      </w:r>
      <w:r w:rsidR="00F01863" w:rsidRPr="00104AED">
        <w:t xml:space="preserve"> when the offspring takes the tool or the termite from them</w:t>
      </w:r>
      <w:r w:rsidR="00D60E2C" w:rsidRPr="00104AED">
        <w:t xml:space="preserve"> (i.e. begging)</w:t>
      </w:r>
      <w:r w:rsidR="00AE187A" w:rsidRPr="00104AED">
        <w:t>.</w:t>
      </w:r>
      <w:r w:rsidR="00996C4D" w:rsidRPr="00104AED">
        <w:t xml:space="preserve"> </w:t>
      </w:r>
    </w:p>
    <w:p w14:paraId="788A7A4D" w14:textId="77777777" w:rsidR="007F0EAA" w:rsidRDefault="007F0EAA" w:rsidP="003D62F8"/>
    <w:p w14:paraId="2F13A1DE" w14:textId="28781806" w:rsidR="00FB5975" w:rsidRPr="00104AED" w:rsidRDefault="00C32894" w:rsidP="003D62F8">
      <w:r w:rsidRPr="00104AED">
        <w:t>Interestingly, f</w:t>
      </w:r>
      <w:r w:rsidR="00B0799B" w:rsidRPr="00104AED">
        <w:t xml:space="preserve">urther research </w:t>
      </w:r>
      <w:r w:rsidR="00207F7A" w:rsidRPr="00104AED">
        <w:t xml:space="preserve">on termite fishing in wild chimps </w:t>
      </w:r>
      <w:r w:rsidR="00E61C85" w:rsidRPr="00104AED">
        <w:t>discovered</w:t>
      </w:r>
      <w:r w:rsidR="00207F7A" w:rsidRPr="00104AED">
        <w:t xml:space="preserve"> that </w:t>
      </w:r>
      <w:r w:rsidR="0013676A" w:rsidRPr="00104AED">
        <w:t xml:space="preserve">female immature chimps acquire fishing technique earlier than the male offspring and show </w:t>
      </w:r>
      <w:r w:rsidR="005E1C95" w:rsidRPr="00104AED">
        <w:t>more</w:t>
      </w:r>
      <w:r w:rsidR="0013676A" w:rsidRPr="00104AED">
        <w:t xml:space="preserve"> </w:t>
      </w:r>
      <w:r w:rsidR="005E1C95" w:rsidRPr="00104AED">
        <w:t>overlap</w:t>
      </w:r>
      <w:r w:rsidR="0013676A" w:rsidRPr="00104AED">
        <w:t xml:space="preserve"> of feeding technique </w:t>
      </w:r>
      <w:r w:rsidR="005E1C95" w:rsidRPr="00104AED">
        <w:t>with</w:t>
      </w:r>
      <w:r w:rsidR="0013676A" w:rsidRPr="00104AED">
        <w:t xml:space="preserve"> that of their mothers than the male ones do</w:t>
      </w:r>
      <w:r w:rsidR="00DF3190" w:rsidRPr="00104AED">
        <w:t xml:space="preserve">, implying that </w:t>
      </w:r>
      <w:r w:rsidR="00110E1B" w:rsidRPr="00104AED">
        <w:t>female youngsters may rely more on observing their mothers in feeding acquisition than the male immatures do</w:t>
      </w:r>
      <w:r w:rsidR="00A73C3E" w:rsidRPr="00104AED">
        <w:t xml:space="preserve"> (</w:t>
      </w:r>
      <w:proofErr w:type="spellStart"/>
      <w:r w:rsidR="00A73C3E" w:rsidRPr="00104AED">
        <w:t>Lonsdorf</w:t>
      </w:r>
      <w:proofErr w:type="spellEnd"/>
      <w:r w:rsidR="00A73C3E" w:rsidRPr="00104AED">
        <w:t>, 2005)</w:t>
      </w:r>
      <w:r w:rsidR="00110E1B" w:rsidRPr="00104AED">
        <w:t xml:space="preserve">. </w:t>
      </w:r>
      <w:r w:rsidR="000555E5" w:rsidRPr="00104AED">
        <w:t xml:space="preserve">Since learning approaches </w:t>
      </w:r>
      <w:r w:rsidR="000C5C01" w:rsidRPr="00104AED">
        <w:t>of immatures of different sexes seem to differ, one could</w:t>
      </w:r>
      <w:r w:rsidR="000555E5" w:rsidRPr="00104AED">
        <w:t xml:space="preserve"> argue that </w:t>
      </w:r>
      <w:r w:rsidR="00983E7E" w:rsidRPr="00104AED">
        <w:t>different</w:t>
      </w:r>
      <w:r w:rsidR="000555E5" w:rsidRPr="00104AED">
        <w:t xml:space="preserve"> </w:t>
      </w:r>
      <w:r w:rsidR="00983E7E" w:rsidRPr="00104AED">
        <w:t>attitudes of the primate mother</w:t>
      </w:r>
      <w:r w:rsidR="00881C64" w:rsidRPr="00104AED">
        <w:t xml:space="preserve"> </w:t>
      </w:r>
      <w:r w:rsidR="005C2CE0" w:rsidRPr="00104AED">
        <w:t xml:space="preserve">toward the skill acquisition of offspring of different </w:t>
      </w:r>
      <w:r w:rsidR="000C5C01" w:rsidRPr="00104AED">
        <w:t xml:space="preserve">sexes </w:t>
      </w:r>
      <w:r w:rsidR="005C2CE0" w:rsidRPr="00104AED">
        <w:t xml:space="preserve">attribute to such </w:t>
      </w:r>
      <w:r w:rsidR="00330DE0">
        <w:t xml:space="preserve">sex </w:t>
      </w:r>
      <w:r w:rsidR="005C2CE0" w:rsidRPr="00104AED">
        <w:t>difference of skill acquisition of the young in pace?</w:t>
      </w:r>
      <w:r w:rsidR="00330DE0">
        <w:t xml:space="preserve"> </w:t>
      </w:r>
      <w:r w:rsidR="00330DE0" w:rsidRPr="00330DE0">
        <w:t>In a nut-cracking task, chimpanzee mothers (N=8) were more tolerant to their immature sons’ begging calls than to their immature daughters’ and generally shared more nuts with their sons (Estienne et al., 2019a)</w:t>
      </w:r>
      <w:r w:rsidR="00330DE0">
        <w:t>. Ho</w:t>
      </w:r>
      <w:r w:rsidR="00357961">
        <w:t>wever, i</w:t>
      </w:r>
      <w:r w:rsidR="00357961" w:rsidRPr="00357961">
        <w:t>n a complex honey extraction task, chimpanzee mothers (N=9) provided more learning opportunities to their daughters but it decreased as daughters aged while the opposite pattern was found for sons (Estienne et al., 2019b).</w:t>
      </w:r>
    </w:p>
    <w:p w14:paraId="2ED661FE" w14:textId="717A0E89" w:rsidR="00FB5975" w:rsidRPr="00104AED" w:rsidRDefault="00FB5975" w:rsidP="003D62F8"/>
    <w:p w14:paraId="350A9AF2" w14:textId="32C9C93D" w:rsidR="00BE4D60" w:rsidRDefault="00C5414D" w:rsidP="003D62F8">
      <w:r w:rsidRPr="00104AED">
        <w:t xml:space="preserve">Besides </w:t>
      </w:r>
      <w:r w:rsidR="00CF394E">
        <w:t>sex</w:t>
      </w:r>
      <w:r w:rsidRPr="00104AED">
        <w:t xml:space="preserve">, what else may alter the orangutan mother’s tolerance to the begging? </w:t>
      </w:r>
      <w:r w:rsidR="001975B4" w:rsidRPr="00104AED">
        <w:t xml:space="preserve">Since </w:t>
      </w:r>
      <w:r w:rsidR="000C5C01" w:rsidRPr="00104AED">
        <w:t xml:space="preserve">the first three years of their lives, </w:t>
      </w:r>
      <w:r w:rsidR="008F7256" w:rsidRPr="00104AED">
        <w:rPr>
          <w:rFonts w:cs="Times New Roman"/>
          <w:szCs w:val="24"/>
        </w:rPr>
        <w:t>orangutan</w:t>
      </w:r>
      <w:r w:rsidR="00441FCD">
        <w:rPr>
          <w:rFonts w:cs="Times New Roman"/>
          <w:szCs w:val="24"/>
        </w:rPr>
        <w:t xml:space="preserve">s </w:t>
      </w:r>
      <w:r w:rsidR="00441FCD" w:rsidRPr="00441FCD">
        <w:rPr>
          <w:rFonts w:cs="Times New Roman"/>
          <w:szCs w:val="24"/>
        </w:rPr>
        <w:t>spend almost 100% of time within 10m from 0-8y</w:t>
      </w:r>
      <w:r w:rsidR="008F7256" w:rsidRPr="00104AED">
        <w:rPr>
          <w:rFonts w:cs="Times New Roman"/>
          <w:szCs w:val="24"/>
        </w:rPr>
        <w:t xml:space="preserve"> with their mothers</w:t>
      </w:r>
      <w:r w:rsidR="00DC3299" w:rsidRPr="00104AED">
        <w:rPr>
          <w:rFonts w:cs="Times New Roman"/>
          <w:szCs w:val="24"/>
        </w:rPr>
        <w:t xml:space="preserve"> (</w:t>
      </w:r>
      <w:r w:rsidR="001D5EF4" w:rsidRPr="00104AED">
        <w:rPr>
          <w:rFonts w:cs="Times New Roman"/>
          <w:szCs w:val="24"/>
        </w:rPr>
        <w:t xml:space="preserve">van </w:t>
      </w:r>
      <w:proofErr w:type="spellStart"/>
      <w:r w:rsidR="001D5EF4" w:rsidRPr="00104AED">
        <w:rPr>
          <w:rFonts w:cs="Times New Roman"/>
          <w:szCs w:val="24"/>
        </w:rPr>
        <w:t>Noordwijk</w:t>
      </w:r>
      <w:proofErr w:type="spellEnd"/>
      <w:r w:rsidR="001D5EF4" w:rsidRPr="00104AED">
        <w:rPr>
          <w:rFonts w:cs="Times New Roman"/>
          <w:szCs w:val="24"/>
        </w:rPr>
        <w:t xml:space="preserve"> &amp; van Schaik, 2005</w:t>
      </w:r>
      <w:r w:rsidR="00DC3299" w:rsidRPr="00104AED">
        <w:rPr>
          <w:rFonts w:cs="Times New Roman"/>
          <w:szCs w:val="24"/>
        </w:rPr>
        <w:t>)</w:t>
      </w:r>
      <w:r w:rsidR="001D5EF4" w:rsidRPr="00104AED">
        <w:rPr>
          <w:rFonts w:cs="Times New Roman"/>
          <w:szCs w:val="24"/>
        </w:rPr>
        <w:t xml:space="preserve">, </w:t>
      </w:r>
      <w:r w:rsidR="00DB7447" w:rsidRPr="00104AED">
        <w:rPr>
          <w:rFonts w:cs="Times New Roman"/>
          <w:szCs w:val="24"/>
        </w:rPr>
        <w:t>and immatures and mothers might not always have the same interests,</w:t>
      </w:r>
      <w:r w:rsidR="003412DD" w:rsidRPr="00104AED">
        <w:rPr>
          <w:rFonts w:cs="Times New Roman"/>
          <w:szCs w:val="24"/>
        </w:rPr>
        <w:t xml:space="preserve"> </w:t>
      </w:r>
      <w:r w:rsidR="001D5EF4" w:rsidRPr="00104AED">
        <w:rPr>
          <w:rFonts w:cs="Times New Roman"/>
          <w:szCs w:val="24"/>
        </w:rPr>
        <w:t xml:space="preserve">conflicts between the infant and the mother </w:t>
      </w:r>
      <w:r w:rsidR="0006517B" w:rsidRPr="00104AED">
        <w:rPr>
          <w:rFonts w:cs="Times New Roman"/>
          <w:szCs w:val="24"/>
        </w:rPr>
        <w:t>could</w:t>
      </w:r>
      <w:r w:rsidR="0014504B" w:rsidRPr="00104AED">
        <w:rPr>
          <w:rFonts w:cs="Times New Roman"/>
          <w:szCs w:val="24"/>
        </w:rPr>
        <w:t xml:space="preserve"> </w:t>
      </w:r>
      <w:r w:rsidR="0006517B" w:rsidRPr="00104AED">
        <w:rPr>
          <w:rFonts w:cs="Times New Roman"/>
          <w:szCs w:val="24"/>
        </w:rPr>
        <w:t>occur</w:t>
      </w:r>
      <w:r w:rsidR="00DB7447" w:rsidRPr="00104AED">
        <w:rPr>
          <w:rFonts w:cs="Times New Roman"/>
          <w:szCs w:val="24"/>
        </w:rPr>
        <w:t>, also during begging events</w:t>
      </w:r>
      <w:r w:rsidR="008F7256" w:rsidRPr="00104AED">
        <w:rPr>
          <w:rFonts w:cs="Times New Roman"/>
          <w:szCs w:val="24"/>
        </w:rPr>
        <w:t xml:space="preserve">. </w:t>
      </w:r>
      <w:r w:rsidR="002F6314" w:rsidRPr="00104AED">
        <w:rPr>
          <w:rFonts w:cs="Times New Roman"/>
          <w:szCs w:val="24"/>
        </w:rPr>
        <w:t xml:space="preserve">But, is there a pattern of conflicts at the different age of the offspring? </w:t>
      </w:r>
      <w:r w:rsidR="00FB5975" w:rsidRPr="00104AED">
        <w:t xml:space="preserve">In the following session, </w:t>
      </w:r>
      <w:r w:rsidRPr="00104AED">
        <w:t xml:space="preserve">I will introduce a </w:t>
      </w:r>
      <w:r w:rsidR="00330BEF" w:rsidRPr="00104AED">
        <w:t>theory that states many types of mother-offspring conflicts</w:t>
      </w:r>
      <w:r w:rsidR="004C7ED4" w:rsidRPr="00104AED">
        <w:t xml:space="preserve"> </w:t>
      </w:r>
      <w:r w:rsidR="00C23E34" w:rsidRPr="00104AED">
        <w:t>from a</w:t>
      </w:r>
      <w:r w:rsidR="006C02F7" w:rsidRPr="00104AED">
        <w:t>n evolutionary</w:t>
      </w:r>
      <w:r w:rsidR="00C23E34" w:rsidRPr="00104AED">
        <w:t xml:space="preserve"> angle</w:t>
      </w:r>
      <w:r w:rsidR="005D7F88" w:rsidRPr="00104AED">
        <w:t xml:space="preserve"> (</w:t>
      </w:r>
      <w:proofErr w:type="spellStart"/>
      <w:r w:rsidR="005D7F88" w:rsidRPr="00104AED">
        <w:t>Trivers</w:t>
      </w:r>
      <w:proofErr w:type="spellEnd"/>
      <w:r w:rsidR="005D7F88" w:rsidRPr="00104AED">
        <w:t>, 1974)</w:t>
      </w:r>
      <w:r w:rsidR="00C23E34" w:rsidRPr="00104AED">
        <w:t xml:space="preserve">. </w:t>
      </w:r>
      <w:r w:rsidR="00086A11" w:rsidRPr="00104AED">
        <w:t xml:space="preserve"> </w:t>
      </w:r>
      <w:r w:rsidR="000C1E77" w:rsidRPr="00104AED">
        <w:t xml:space="preserve"> </w:t>
      </w:r>
      <w:r w:rsidR="00330BEF" w:rsidRPr="00104AED">
        <w:t xml:space="preserve"> </w:t>
      </w:r>
    </w:p>
    <w:p w14:paraId="2F23969A" w14:textId="02C75B6A" w:rsidR="00C5414D" w:rsidRPr="00104AED" w:rsidRDefault="00C5414D" w:rsidP="003D62F8">
      <w:r w:rsidRPr="00104AED">
        <w:t xml:space="preserve">  </w:t>
      </w:r>
    </w:p>
    <w:p w14:paraId="3E4F107F" w14:textId="57BEC2C4" w:rsidR="003D62F8" w:rsidRPr="00104AED" w:rsidRDefault="0076576D" w:rsidP="0076576D">
      <w:pPr>
        <w:pStyle w:val="H3"/>
      </w:pPr>
      <w:r w:rsidRPr="00104AED">
        <w:t xml:space="preserve"> </w:t>
      </w:r>
      <w:bookmarkStart w:id="15" w:name="_Toc43752939"/>
      <w:r w:rsidR="003D62F8" w:rsidRPr="00104AED">
        <w:t>Parent-Offspring Conflict theory (POC)</w:t>
      </w:r>
      <w:bookmarkEnd w:id="15"/>
    </w:p>
    <w:p w14:paraId="7D3D07FD" w14:textId="77777777" w:rsidR="007F0EAA" w:rsidRDefault="005D3373" w:rsidP="009E7BAB">
      <w:proofErr w:type="spellStart"/>
      <w:r w:rsidRPr="00104AED">
        <w:t>Trivers</w:t>
      </w:r>
      <w:proofErr w:type="spellEnd"/>
      <w:r w:rsidRPr="00104AED">
        <w:t xml:space="preserve"> (1974)</w:t>
      </w:r>
      <w:r w:rsidR="000B23C1" w:rsidRPr="00104AED">
        <w:t xml:space="preserve"> </w:t>
      </w:r>
      <w:r w:rsidR="00BC4873" w:rsidRPr="00104AED">
        <w:t xml:space="preserve">describes that parent-offspring conflicts (POC) are </w:t>
      </w:r>
      <w:r w:rsidR="004C7ED4" w:rsidRPr="00104AED">
        <w:t>virtually caused by unbalanced demand and supply of parental investment (PI) in mother-infant pairs</w:t>
      </w:r>
      <w:r w:rsidR="00EB5B97" w:rsidRPr="00104AED">
        <w:t xml:space="preserve"> among all mammals</w:t>
      </w:r>
      <w:r w:rsidR="00BF094B" w:rsidRPr="00104AED">
        <w:t xml:space="preserve">. He </w:t>
      </w:r>
      <w:r w:rsidR="00A23B8A" w:rsidRPr="00104AED">
        <w:t>defines PI as “anything done by the parent for the offspring that increases the offspring's chance of surviving while decreasing the parent's ability to invest in other offspring” (</w:t>
      </w:r>
      <w:proofErr w:type="spellStart"/>
      <w:r w:rsidR="00A23B8A" w:rsidRPr="00104AED">
        <w:t>Trivers</w:t>
      </w:r>
      <w:proofErr w:type="spellEnd"/>
      <w:r w:rsidR="00A23B8A" w:rsidRPr="00104AED">
        <w:t xml:space="preserve">, 1974, p. 249). </w:t>
      </w:r>
      <w:r w:rsidR="00AB47B0" w:rsidRPr="00104AED">
        <w:t>In this concept, there are two other very important terms:</w:t>
      </w:r>
      <w:r w:rsidR="009E7BAB" w:rsidRPr="00104AED">
        <w:t xml:space="preserve"> </w:t>
      </w:r>
      <w:r w:rsidR="009E7BAB" w:rsidRPr="00104AED">
        <w:lastRenderedPageBreak/>
        <w:t>parental cost (PC) and offspring’s cost (OC)</w:t>
      </w:r>
      <w:r w:rsidR="00805CC4" w:rsidRPr="00104AED">
        <w:t>. Since a POC is a dynamic phenomenon</w:t>
      </w:r>
      <w:r w:rsidR="006A7725" w:rsidRPr="00104AED">
        <w:t xml:space="preserve"> between the young and the parent with one’s cost benefiting the other</w:t>
      </w:r>
      <w:r w:rsidR="006F6F3B" w:rsidRPr="00104AED">
        <w:t xml:space="preserve"> </w:t>
      </w:r>
      <w:r w:rsidR="008648DB" w:rsidRPr="00104AED">
        <w:t xml:space="preserve">in its </w:t>
      </w:r>
      <w:r w:rsidR="006F6F3B" w:rsidRPr="00104AED">
        <w:t>reproductive success</w:t>
      </w:r>
      <w:r w:rsidR="006A7725" w:rsidRPr="00104AED">
        <w:t xml:space="preserve">, </w:t>
      </w:r>
      <w:r w:rsidR="006A4120" w:rsidRPr="00104AED">
        <w:t xml:space="preserve">there should be a balance point </w:t>
      </w:r>
      <w:r w:rsidR="003E0AE0" w:rsidRPr="00104AED">
        <w:t xml:space="preserve">of the cost and the benefit (i.e. the benefit/cost ratio: B/C) </w:t>
      </w:r>
      <w:r w:rsidR="006A4120" w:rsidRPr="00104AED">
        <w:t>where peace</w:t>
      </w:r>
      <w:r w:rsidR="00FC4BE5" w:rsidRPr="00104AED">
        <w:t xml:space="preserve"> could be remained</w:t>
      </w:r>
      <w:r w:rsidR="00BC2292" w:rsidRPr="00104AED">
        <w:t xml:space="preserve">. </w:t>
      </w:r>
      <w:r w:rsidR="00F47B96" w:rsidRPr="00104AED">
        <w:t xml:space="preserve">With the </w:t>
      </w:r>
      <w:r w:rsidR="00FC77F6" w:rsidRPr="00104AED">
        <w:t xml:space="preserve">Sumatran </w:t>
      </w:r>
      <w:r w:rsidR="00F47B96" w:rsidRPr="00104AED">
        <w:t>orangutan population</w:t>
      </w:r>
      <w:r w:rsidR="00BC2292" w:rsidRPr="00104AED">
        <w:t xml:space="preserve">, </w:t>
      </w:r>
      <w:r w:rsidR="00AB054C" w:rsidRPr="00104AED">
        <w:t>the</w:t>
      </w:r>
      <w:r w:rsidR="009A3BE3" w:rsidRPr="00104AED">
        <w:t xml:space="preserve"> balanced </w:t>
      </w:r>
      <w:r w:rsidR="00AB054C" w:rsidRPr="00104AED">
        <w:t>point where this ratio shows</w:t>
      </w:r>
      <w:r w:rsidR="00AF438E" w:rsidRPr="00104AED">
        <w:t xml:space="preserve"> one,</w:t>
      </w:r>
      <w:r w:rsidR="00AB054C" w:rsidRPr="00104AED">
        <w:t xml:space="preserve"> meaning </w:t>
      </w:r>
      <w:r w:rsidR="00043EC0" w:rsidRPr="00104AED">
        <w:t>that B equals to C</w:t>
      </w:r>
      <w:r w:rsidR="00035403" w:rsidRPr="00104AED">
        <w:t>,</w:t>
      </w:r>
      <w:r w:rsidR="00F47B96" w:rsidRPr="00104AED">
        <w:t xml:space="preserve"> </w:t>
      </w:r>
      <w:r w:rsidR="009238C2" w:rsidRPr="00104AED">
        <w:t xml:space="preserve">may </w:t>
      </w:r>
      <w:r w:rsidR="00D3618B" w:rsidRPr="00104AED">
        <w:t>occur at around the offspring’s</w:t>
      </w:r>
      <w:r w:rsidR="00C42D84" w:rsidRPr="00104AED">
        <w:t xml:space="preserve"> age at</w:t>
      </w:r>
      <w:r w:rsidR="00D3618B" w:rsidRPr="00104AED">
        <w:t xml:space="preserve"> weaning</w:t>
      </w:r>
      <w:r w:rsidR="00C55FE3" w:rsidRPr="00104AED">
        <w:t xml:space="preserve"> (M</w:t>
      </w:r>
      <w:r w:rsidR="005E25F9" w:rsidRPr="00104AED">
        <w:t>ean</w:t>
      </w:r>
      <w:r w:rsidR="00C55FE3" w:rsidRPr="00104AED">
        <w:t>=</w:t>
      </w:r>
      <w:r w:rsidR="00C42D84" w:rsidRPr="00104AED">
        <w:t>7.5 years</w:t>
      </w:r>
      <w:r w:rsidR="00C55FE3" w:rsidRPr="00104AED">
        <w:t>).</w:t>
      </w:r>
    </w:p>
    <w:p w14:paraId="73278008" w14:textId="7382D547" w:rsidR="00F5356B" w:rsidRPr="00104AED" w:rsidRDefault="00C55FE3" w:rsidP="009E7BAB">
      <w:r w:rsidRPr="00104AED">
        <w:t xml:space="preserve"> </w:t>
      </w:r>
    </w:p>
    <w:p w14:paraId="0CF3F447" w14:textId="70549462" w:rsidR="00D675BA" w:rsidRPr="00104AED" w:rsidRDefault="00AF4BD4" w:rsidP="009E7BAB">
      <w:r w:rsidRPr="00104AED">
        <w:t xml:space="preserve">Before weaning of the offspring, the orangutan mother is naturally conditioned to invest in nursing even though it requires more parental input effort when the </w:t>
      </w:r>
      <w:r w:rsidR="00172282" w:rsidRPr="00104AED">
        <w:t xml:space="preserve">immature is younger to </w:t>
      </w:r>
      <w:r w:rsidR="00E26D7C" w:rsidRPr="00104AED">
        <w:t>heighten the</w:t>
      </w:r>
      <w:r w:rsidR="00172282" w:rsidRPr="00104AED">
        <w:t xml:space="preserve"> chance</w:t>
      </w:r>
      <w:r w:rsidR="00C12EC2" w:rsidRPr="00104AED">
        <w:t>s</w:t>
      </w:r>
      <w:r w:rsidR="00172282" w:rsidRPr="00104AED">
        <w:t xml:space="preserve"> of survival of the young. However, as soon as </w:t>
      </w:r>
      <w:r w:rsidR="00B72718" w:rsidRPr="00104AED">
        <w:t>this</w:t>
      </w:r>
      <w:r w:rsidR="00172282" w:rsidRPr="00104AED">
        <w:t xml:space="preserve"> offspring reaches its juvenile age,</w:t>
      </w:r>
      <w:r w:rsidR="003E50FC" w:rsidRPr="00104AED">
        <w:t xml:space="preserve"> </w:t>
      </w:r>
      <w:r w:rsidR="00A9744A" w:rsidRPr="00104AED">
        <w:t>it is in the mothers interest to</w:t>
      </w:r>
      <w:r w:rsidR="003E50FC" w:rsidRPr="00104AED">
        <w:t xml:space="preserve"> get ready for producing </w:t>
      </w:r>
      <w:r w:rsidR="00653C80" w:rsidRPr="00104AED">
        <w:t xml:space="preserve">the </w:t>
      </w:r>
      <w:r w:rsidR="003E50FC" w:rsidRPr="00104AED">
        <w:t xml:space="preserve">next offspring and therefore saves its maternal effort for </w:t>
      </w:r>
      <w:r w:rsidR="00086D87" w:rsidRPr="00104AED">
        <w:t xml:space="preserve">when </w:t>
      </w:r>
      <w:r w:rsidR="003E50FC" w:rsidRPr="00104AED">
        <w:t>the next young is born and the circle of the B/C with the age of the offspring continues (figure 1.7, (</w:t>
      </w:r>
      <w:proofErr w:type="spellStart"/>
      <w:r w:rsidR="003E50FC" w:rsidRPr="00104AED">
        <w:t>Trivers</w:t>
      </w:r>
      <w:proofErr w:type="spellEnd"/>
      <w:r w:rsidR="003E50FC" w:rsidRPr="00104AED">
        <w:t xml:space="preserve">, 1974)).  </w:t>
      </w:r>
      <w:r w:rsidR="00172282" w:rsidRPr="00104AED">
        <w:t xml:space="preserve"> </w:t>
      </w:r>
      <w:r w:rsidRPr="00104AED">
        <w:t xml:space="preserve">  </w:t>
      </w:r>
      <w:r w:rsidR="00AE45DA" w:rsidRPr="00104AED">
        <w:t xml:space="preserve"> </w:t>
      </w:r>
    </w:p>
    <w:p w14:paraId="36346B0C" w14:textId="0E74F60D" w:rsidR="00D742BA" w:rsidRPr="00104AED" w:rsidRDefault="00D742BA" w:rsidP="009E7BAB"/>
    <w:p w14:paraId="7C03BF40" w14:textId="1468107E" w:rsidR="006A4120" w:rsidRPr="00104AED" w:rsidRDefault="00AF4BD4" w:rsidP="00D3244F">
      <w:pPr>
        <w:jc w:val="center"/>
      </w:pPr>
      <w:r w:rsidRPr="00104AED">
        <w:rPr>
          <w:noProof/>
        </w:rPr>
        <mc:AlternateContent>
          <mc:Choice Requires="wpg">
            <w:drawing>
              <wp:inline distT="0" distB="0" distL="0" distR="0" wp14:anchorId="0133A96B" wp14:editId="2E39B247">
                <wp:extent cx="3698875" cy="1917700"/>
                <wp:effectExtent l="0" t="0" r="15875" b="6350"/>
                <wp:docPr id="46" name="Group 46"/>
                <wp:cNvGraphicFramePr/>
                <a:graphic xmlns:a="http://schemas.openxmlformats.org/drawingml/2006/main">
                  <a:graphicData uri="http://schemas.microsoft.com/office/word/2010/wordprocessingGroup">
                    <wpg:wgp>
                      <wpg:cNvGrpSpPr/>
                      <wpg:grpSpPr>
                        <a:xfrm>
                          <a:off x="0" y="0"/>
                          <a:ext cx="3698875" cy="1917700"/>
                          <a:chOff x="0" y="0"/>
                          <a:chExt cx="3699308" cy="1800428"/>
                        </a:xfrm>
                      </wpg:grpSpPr>
                      <wpg:grpSp>
                        <wpg:cNvPr id="44" name="Group 44"/>
                        <wpg:cNvGrpSpPr/>
                        <wpg:grpSpPr>
                          <a:xfrm>
                            <a:off x="138228" y="90373"/>
                            <a:ext cx="3561080" cy="1710055"/>
                            <a:chOff x="0" y="0"/>
                            <a:chExt cx="3561080" cy="1710055"/>
                          </a:xfrm>
                        </wpg:grpSpPr>
                        <wps:wsp>
                          <wps:cNvPr id="2" name="Straight Connector 2"/>
                          <wps:cNvCnPr/>
                          <wps:spPr>
                            <a:xfrm>
                              <a:off x="249382" y="0"/>
                              <a:ext cx="0" cy="1440873"/>
                            </a:xfrm>
                            <a:prstGeom prst="line">
                              <a:avLst/>
                            </a:prstGeom>
                          </wps:spPr>
                          <wps:style>
                            <a:lnRef idx="2">
                              <a:schemeClr val="dk1"/>
                            </a:lnRef>
                            <a:fillRef idx="0">
                              <a:schemeClr val="dk1"/>
                            </a:fillRef>
                            <a:effectRef idx="1">
                              <a:schemeClr val="dk1"/>
                            </a:effectRef>
                            <a:fontRef idx="minor">
                              <a:schemeClr val="tx1"/>
                            </a:fontRef>
                          </wps:style>
                          <wps:bodyPr/>
                        </wps:wsp>
                        <wps:wsp>
                          <wps:cNvPr id="3" name="Straight Connector 3"/>
                          <wps:cNvCnPr/>
                          <wps:spPr>
                            <a:xfrm flipH="1">
                              <a:off x="249382" y="1440872"/>
                              <a:ext cx="3311698" cy="116"/>
                            </a:xfrm>
                            <a:prstGeom prst="line">
                              <a:avLst/>
                            </a:prstGeom>
                          </wps:spPr>
                          <wps:style>
                            <a:lnRef idx="2">
                              <a:schemeClr val="dk1"/>
                            </a:lnRef>
                            <a:fillRef idx="0">
                              <a:schemeClr val="dk1"/>
                            </a:fillRef>
                            <a:effectRef idx="1">
                              <a:schemeClr val="dk1"/>
                            </a:effectRef>
                            <a:fontRef idx="minor">
                              <a:schemeClr val="tx1"/>
                            </a:fontRef>
                          </wps:style>
                          <wps:bodyPr/>
                        </wps:wsp>
                        <wps:wsp>
                          <wps:cNvPr id="7" name="Freeform: Shape 7"/>
                          <wps:cNvSpPr/>
                          <wps:spPr>
                            <a:xfrm>
                              <a:off x="332509" y="214745"/>
                              <a:ext cx="2998470" cy="1121410"/>
                            </a:xfrm>
                            <a:custGeom>
                              <a:avLst/>
                              <a:gdLst>
                                <a:gd name="connsiteX0" fmla="*/ 0 w 3068782"/>
                                <a:gd name="connsiteY0" fmla="*/ 0 h 1281546"/>
                                <a:gd name="connsiteX1" fmla="*/ 1371600 w 3068782"/>
                                <a:gd name="connsiteY1" fmla="*/ 1004455 h 1281546"/>
                                <a:gd name="connsiteX2" fmla="*/ 3068782 w 3068782"/>
                                <a:gd name="connsiteY2" fmla="*/ 1281546 h 1281546"/>
                              </a:gdLst>
                              <a:ahLst/>
                              <a:cxnLst>
                                <a:cxn ang="0">
                                  <a:pos x="connsiteX0" y="connsiteY0"/>
                                </a:cxn>
                                <a:cxn ang="0">
                                  <a:pos x="connsiteX1" y="connsiteY1"/>
                                </a:cxn>
                                <a:cxn ang="0">
                                  <a:pos x="connsiteX2" y="connsiteY2"/>
                                </a:cxn>
                              </a:cxnLst>
                              <a:rect l="l" t="t" r="r" b="b"/>
                              <a:pathLst>
                                <a:path w="3068782" h="1281546">
                                  <a:moveTo>
                                    <a:pt x="0" y="0"/>
                                  </a:moveTo>
                                  <a:cubicBezTo>
                                    <a:pt x="430068" y="395432"/>
                                    <a:pt x="860136" y="790864"/>
                                    <a:pt x="1371600" y="1004455"/>
                                  </a:cubicBezTo>
                                  <a:cubicBezTo>
                                    <a:pt x="1883064" y="1218046"/>
                                    <a:pt x="2475923" y="1249796"/>
                                    <a:pt x="3068782" y="1281546"/>
                                  </a:cubicBezTo>
                                </a:path>
                              </a:pathLst>
                            </a:cu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Connector 8"/>
                          <wps:cNvCnPr/>
                          <wps:spPr>
                            <a:xfrm>
                              <a:off x="256309" y="1357745"/>
                              <a:ext cx="83127" cy="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a:off x="249382" y="1246909"/>
                              <a:ext cx="82550" cy="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256309" y="1087581"/>
                              <a:ext cx="82550" cy="0"/>
                            </a:xfrm>
                            <a:prstGeom prst="line">
                              <a:avLst/>
                            </a:prstGeom>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249382" y="755072"/>
                              <a:ext cx="82550" cy="0"/>
                            </a:xfrm>
                            <a:prstGeom prst="line">
                              <a:avLst/>
                            </a:prstGeom>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a:off x="249382" y="415636"/>
                              <a:ext cx="82550"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249382" y="117763"/>
                              <a:ext cx="82550" cy="0"/>
                            </a:xfrm>
                            <a:prstGeom prst="line">
                              <a:avLst/>
                            </a:prstGeom>
                          </wps:spPr>
                          <wps:style>
                            <a:lnRef idx="1">
                              <a:schemeClr val="dk1"/>
                            </a:lnRef>
                            <a:fillRef idx="0">
                              <a:schemeClr val="dk1"/>
                            </a:fillRef>
                            <a:effectRef idx="0">
                              <a:schemeClr val="dk1"/>
                            </a:effectRef>
                            <a:fontRef idx="minor">
                              <a:schemeClr val="tx1"/>
                            </a:fontRef>
                          </wps:style>
                          <wps:bodyPr/>
                        </wps:wsp>
                        <wps:wsp>
                          <wps:cNvPr id="217" name="Text Box 2"/>
                          <wps:cNvSpPr txBox="1">
                            <a:spLocks noChangeArrowheads="1"/>
                          </wps:cNvSpPr>
                          <wps:spPr bwMode="auto">
                            <a:xfrm>
                              <a:off x="69273" y="983672"/>
                              <a:ext cx="248920" cy="262255"/>
                            </a:xfrm>
                            <a:prstGeom prst="rect">
                              <a:avLst/>
                            </a:prstGeom>
                            <a:noFill/>
                            <a:ln w="9525">
                              <a:noFill/>
                              <a:miter lim="800000"/>
                              <a:headEnd/>
                              <a:tailEnd/>
                            </a:ln>
                          </wps:spPr>
                          <wps:txbx>
                            <w:txbxContent>
                              <w:p w14:paraId="38E68DA7" w14:textId="61E178AF" w:rsidR="005C7A09" w:rsidRPr="00BE61F7" w:rsidRDefault="005C7A09">
                                <w:pPr>
                                  <w:rPr>
                                    <w:sz w:val="4"/>
                                    <w:szCs w:val="4"/>
                                  </w:rPr>
                                </w:pPr>
                                <w:r w:rsidRPr="00BE61F7">
                                  <w:rPr>
                                    <w:sz w:val="16"/>
                                    <w:szCs w:val="14"/>
                                  </w:rPr>
                                  <w:t>1</w:t>
                                </w:r>
                              </w:p>
                            </w:txbxContent>
                          </wps:txbx>
                          <wps:bodyPr rot="0" vert="horz" wrap="square" lIns="91440" tIns="45720" rIns="91440" bIns="45720" anchor="t" anchorCtr="0">
                            <a:noAutofit/>
                          </wps:bodyPr>
                        </wps:wsp>
                        <wps:wsp>
                          <wps:cNvPr id="21" name="Straight Connector 21"/>
                          <wps:cNvCnPr/>
                          <wps:spPr>
                            <a:xfrm>
                              <a:off x="256309" y="1087581"/>
                              <a:ext cx="1371600" cy="0"/>
                            </a:xfrm>
                            <a:prstGeom prst="line">
                              <a:avLst/>
                            </a:prstGeom>
                          </wps:spPr>
                          <wps:style>
                            <a:lnRef idx="2">
                              <a:schemeClr val="accent3"/>
                            </a:lnRef>
                            <a:fillRef idx="0">
                              <a:schemeClr val="accent3"/>
                            </a:fillRef>
                            <a:effectRef idx="1">
                              <a:schemeClr val="accent3"/>
                            </a:effectRef>
                            <a:fontRef idx="minor">
                              <a:schemeClr val="tx1"/>
                            </a:fontRef>
                          </wps:style>
                          <wps:bodyPr/>
                        </wps:wsp>
                        <wps:wsp>
                          <wps:cNvPr id="22" name="Straight Connector 22"/>
                          <wps:cNvCnPr/>
                          <wps:spPr>
                            <a:xfrm flipH="1">
                              <a:off x="1620982" y="1087581"/>
                              <a:ext cx="6927" cy="352945"/>
                            </a:xfrm>
                            <a:prstGeom prst="line">
                              <a:avLst/>
                            </a:prstGeom>
                          </wps:spPr>
                          <wps:style>
                            <a:lnRef idx="2">
                              <a:schemeClr val="accent3"/>
                            </a:lnRef>
                            <a:fillRef idx="0">
                              <a:schemeClr val="accent3"/>
                            </a:fillRef>
                            <a:effectRef idx="1">
                              <a:schemeClr val="accent3"/>
                            </a:effectRef>
                            <a:fontRef idx="minor">
                              <a:schemeClr val="tx1"/>
                            </a:fontRef>
                          </wps:style>
                          <wps:bodyPr/>
                        </wps:wsp>
                        <wps:wsp>
                          <wps:cNvPr id="23" name="Straight Connector 23"/>
                          <wps:cNvCnPr/>
                          <wps:spPr>
                            <a:xfrm flipH="1">
                              <a:off x="1620982" y="1136072"/>
                              <a:ext cx="145473" cy="10985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24" name="Straight Connector 24"/>
                          <wps:cNvCnPr/>
                          <wps:spPr>
                            <a:xfrm flipH="1">
                              <a:off x="1620982" y="1156854"/>
                              <a:ext cx="263236" cy="200487"/>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27" name="Straight Connector 27"/>
                          <wps:cNvCnPr/>
                          <wps:spPr>
                            <a:xfrm flipH="1">
                              <a:off x="1627909" y="1177636"/>
                              <a:ext cx="353291" cy="263236"/>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29" name="Straight Connector 29"/>
                          <wps:cNvCnPr/>
                          <wps:spPr>
                            <a:xfrm flipH="1">
                              <a:off x="1731818" y="1198418"/>
                              <a:ext cx="318481" cy="24245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0" name="Straight Connector 30"/>
                          <wps:cNvCnPr/>
                          <wps:spPr>
                            <a:xfrm flipH="1">
                              <a:off x="1842655" y="1226127"/>
                              <a:ext cx="311728" cy="21399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1" name="Straight Connector 31"/>
                          <wps:cNvCnPr/>
                          <wps:spPr>
                            <a:xfrm flipH="1">
                              <a:off x="1981200" y="1246909"/>
                              <a:ext cx="256309" cy="193618"/>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2" name="Straight Connector 32"/>
                          <wps:cNvCnPr/>
                          <wps:spPr>
                            <a:xfrm flipH="1">
                              <a:off x="2112818" y="1246909"/>
                              <a:ext cx="234950" cy="193387"/>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3" name="Straight Connector 33"/>
                          <wps:cNvCnPr/>
                          <wps:spPr>
                            <a:xfrm flipH="1">
                              <a:off x="2237509" y="1281545"/>
                              <a:ext cx="235527" cy="158981"/>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4" name="Straight Connector 34"/>
                          <wps:cNvCnPr/>
                          <wps:spPr>
                            <a:xfrm flipH="1">
                              <a:off x="2389614" y="1281390"/>
                              <a:ext cx="214720" cy="16017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5" name="Straight Connector 35"/>
                          <wps:cNvCnPr/>
                          <wps:spPr>
                            <a:xfrm flipH="1">
                              <a:off x="2541059" y="1329342"/>
                              <a:ext cx="154300" cy="117411"/>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6" name="Straight Connector 36"/>
                          <wps:cNvCnPr/>
                          <wps:spPr>
                            <a:xfrm flipH="1">
                              <a:off x="2652165" y="1329556"/>
                              <a:ext cx="221594" cy="112299"/>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7" name="Straight Connector 37"/>
                          <wps:cNvCnPr/>
                          <wps:spPr>
                            <a:xfrm flipH="1">
                              <a:off x="2805546" y="1336963"/>
                              <a:ext cx="179705" cy="10477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8" name="Straight Connector 38"/>
                          <wps:cNvCnPr/>
                          <wps:spPr>
                            <a:xfrm flipH="1">
                              <a:off x="2957946" y="1336963"/>
                              <a:ext cx="179705" cy="104775"/>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39" name="Straight Connector 39"/>
                          <wps:cNvCnPr/>
                          <wps:spPr>
                            <a:xfrm flipH="1">
                              <a:off x="3138055" y="1357745"/>
                              <a:ext cx="145472" cy="83127"/>
                            </a:xfrm>
                            <a:prstGeom prst="line">
                              <a:avLst/>
                            </a:prstGeom>
                          </wps:spPr>
                          <wps:style>
                            <a:lnRef idx="2">
                              <a:schemeClr val="accent5"/>
                            </a:lnRef>
                            <a:fillRef idx="0">
                              <a:schemeClr val="accent5"/>
                            </a:fillRef>
                            <a:effectRef idx="1">
                              <a:schemeClr val="accent5"/>
                            </a:effectRef>
                            <a:fontRef idx="minor">
                              <a:schemeClr val="tx1"/>
                            </a:fontRef>
                          </wps:style>
                          <wps:bodyPr/>
                        </wps:wsp>
                        <wps:wsp>
                          <wps:cNvPr id="40" name="Text Box 2"/>
                          <wps:cNvSpPr txBox="1">
                            <a:spLocks noChangeArrowheads="1"/>
                          </wps:cNvSpPr>
                          <wps:spPr bwMode="auto">
                            <a:xfrm>
                              <a:off x="1357745" y="1447800"/>
                              <a:ext cx="830695" cy="262255"/>
                            </a:xfrm>
                            <a:prstGeom prst="rect">
                              <a:avLst/>
                            </a:prstGeom>
                            <a:noFill/>
                            <a:ln w="9525">
                              <a:noFill/>
                              <a:miter lim="800000"/>
                              <a:headEnd/>
                              <a:tailEnd/>
                            </a:ln>
                          </wps:spPr>
                          <wps:txbx>
                            <w:txbxContent>
                              <w:p w14:paraId="1F2707CD" w14:textId="1950ED3C" w:rsidR="005C7A09" w:rsidRPr="00CB1F4B" w:rsidRDefault="005C7A09" w:rsidP="00CB1F4B">
                                <w:pPr>
                                  <w:rPr>
                                    <w:sz w:val="4"/>
                                    <w:szCs w:val="4"/>
                                    <w:lang w:val="de-DE"/>
                                  </w:rPr>
                                </w:pPr>
                                <w:r>
                                  <w:rPr>
                                    <w:sz w:val="16"/>
                                    <w:szCs w:val="14"/>
                                    <w:lang w:val="de-DE"/>
                                  </w:rPr>
                                  <w:t>W: 7.5 yo</w:t>
                                </w:r>
                              </w:p>
                            </w:txbxContent>
                          </wps:txbx>
                          <wps:bodyPr rot="0" vert="horz" wrap="square" lIns="91440" tIns="45720" rIns="91440" bIns="45720" anchor="t" anchorCtr="0">
                            <a:noAutofit/>
                          </wps:bodyPr>
                        </wps:wsp>
                        <wps:wsp>
                          <wps:cNvPr id="41" name="Text Box 2"/>
                          <wps:cNvSpPr txBox="1">
                            <a:spLocks noChangeArrowheads="1"/>
                          </wps:cNvSpPr>
                          <wps:spPr bwMode="auto">
                            <a:xfrm>
                              <a:off x="0" y="1136072"/>
                              <a:ext cx="443230" cy="262255"/>
                            </a:xfrm>
                            <a:prstGeom prst="rect">
                              <a:avLst/>
                            </a:prstGeom>
                            <a:noFill/>
                            <a:ln w="9525">
                              <a:noFill/>
                              <a:miter lim="800000"/>
                              <a:headEnd/>
                              <a:tailEnd/>
                            </a:ln>
                          </wps:spPr>
                          <wps:txbx>
                            <w:txbxContent>
                              <w:p w14:paraId="3008DE59" w14:textId="49C1EC01" w:rsidR="005C7A09" w:rsidRPr="00CB1F4B" w:rsidRDefault="005C7A09" w:rsidP="00CB1F4B">
                                <w:pPr>
                                  <w:rPr>
                                    <w:sz w:val="4"/>
                                    <w:szCs w:val="4"/>
                                    <w:lang w:val="de-DE"/>
                                  </w:rPr>
                                </w:pPr>
                                <w:r>
                                  <w:rPr>
                                    <w:sz w:val="16"/>
                                    <w:szCs w:val="14"/>
                                    <w:lang w:val="de-DE"/>
                                  </w:rPr>
                                  <w:t>0.5</w:t>
                                </w:r>
                              </w:p>
                            </w:txbxContent>
                          </wps:txbx>
                          <wps:bodyPr rot="0" vert="horz" wrap="square" lIns="91440" tIns="45720" rIns="91440" bIns="45720" anchor="t" anchorCtr="0">
                            <a:noAutofit/>
                          </wps:bodyPr>
                        </wps:wsp>
                        <wps:wsp>
                          <wps:cNvPr id="42" name="Text Box 2"/>
                          <wps:cNvSpPr txBox="1">
                            <a:spLocks noChangeArrowheads="1"/>
                          </wps:cNvSpPr>
                          <wps:spPr bwMode="auto">
                            <a:xfrm>
                              <a:off x="48491" y="1330036"/>
                              <a:ext cx="248920" cy="262255"/>
                            </a:xfrm>
                            <a:prstGeom prst="rect">
                              <a:avLst/>
                            </a:prstGeom>
                            <a:noFill/>
                            <a:ln w="9525">
                              <a:noFill/>
                              <a:miter lim="800000"/>
                              <a:headEnd/>
                              <a:tailEnd/>
                            </a:ln>
                          </wps:spPr>
                          <wps:txbx>
                            <w:txbxContent>
                              <w:p w14:paraId="429CC75E" w14:textId="297F6FE1" w:rsidR="005C7A09" w:rsidRPr="00CB1F4B" w:rsidRDefault="005C7A09" w:rsidP="00CB1F4B">
                                <w:pPr>
                                  <w:rPr>
                                    <w:sz w:val="4"/>
                                    <w:szCs w:val="4"/>
                                    <w:lang w:val="de-DE"/>
                                  </w:rPr>
                                </w:pPr>
                                <w:r>
                                  <w:rPr>
                                    <w:sz w:val="16"/>
                                    <w:szCs w:val="14"/>
                                    <w:lang w:val="de-DE"/>
                                  </w:rPr>
                                  <w:t>0</w:t>
                                </w:r>
                              </w:p>
                            </w:txbxContent>
                          </wps:txbx>
                          <wps:bodyPr rot="0" vert="horz" wrap="square" lIns="91440" tIns="45720" rIns="91440" bIns="45720" anchor="t" anchorCtr="0">
                            <a:noAutofit/>
                          </wps:bodyPr>
                        </wps:wsp>
                      </wpg:grpSp>
                      <wps:wsp>
                        <wps:cNvPr id="45" name="Text Box 2"/>
                        <wps:cNvSpPr txBox="1">
                          <a:spLocks noChangeArrowheads="1"/>
                        </wps:cNvSpPr>
                        <wps:spPr bwMode="auto">
                          <a:xfrm rot="16200000">
                            <a:off x="-686118" y="686118"/>
                            <a:ext cx="1593215" cy="220980"/>
                          </a:xfrm>
                          <a:prstGeom prst="rect">
                            <a:avLst/>
                          </a:prstGeom>
                          <a:noFill/>
                          <a:ln w="9525">
                            <a:noFill/>
                            <a:miter lim="800000"/>
                            <a:headEnd/>
                            <a:tailEnd/>
                          </a:ln>
                        </wps:spPr>
                        <wps:txbx>
                          <w:txbxContent>
                            <w:p w14:paraId="0A5772B4" w14:textId="12B10137" w:rsidR="005C7A09" w:rsidRPr="0006506E" w:rsidRDefault="005C7A09">
                              <w:pPr>
                                <w:rPr>
                                  <w:sz w:val="18"/>
                                  <w:szCs w:val="16"/>
                                  <w:lang w:val="en-GB"/>
                                </w:rPr>
                              </w:pPr>
                              <w:r w:rsidRPr="00C55FE3">
                                <w:rPr>
                                  <w:sz w:val="18"/>
                                  <w:szCs w:val="16"/>
                                </w:rPr>
                                <w:t>the benefit/cost ratio: B/C</w:t>
                              </w:r>
                            </w:p>
                          </w:txbxContent>
                        </wps:txbx>
                        <wps:bodyPr rot="0" vert="horz" wrap="square" lIns="91440" tIns="45720" rIns="91440" bIns="45720" anchor="t" anchorCtr="0">
                          <a:noAutofit/>
                        </wps:bodyPr>
                      </wps:wsp>
                    </wpg:wgp>
                  </a:graphicData>
                </a:graphic>
              </wp:inline>
            </w:drawing>
          </mc:Choice>
          <mc:Fallback>
            <w:pict>
              <v:group w14:anchorId="0133A96B" id="Group 46" o:spid="_x0000_s1026" style="width:291.25pt;height:151pt;mso-position-horizontal-relative:char;mso-position-vertical-relative:line" coordsize="36993,18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">
                <v:group id="Group 44" o:spid="_x0000_s1027" style="position:absolute;left:1382;top:903;width:35611;height:17101" coordsize="35610,17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line id="Straight Connector 2" o:spid="_x0000_s1028" style="position:absolute;visibility:visible;mso-wrap-style:square" from="2493,0" to="2493,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" strokecolor="black [3200]" strokeweight="1pt">
                    <v:stroke joinstyle="miter"/>
                  </v:line>
                  <v:line id="Straight Connector 3" o:spid="_x0000_s1029" style="position:absolute;flip:x;visibility:visible;mso-wrap-style:square" from="2493,14408" to="35610,1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" strokecolor="black [3200]" strokeweight="1pt">
                    <v:stroke joinstyle="miter"/>
                  </v:line>
                  <v:shape id="Freeform: Shape 7" o:spid="_x0000_s1030" style="position:absolute;left:3325;top:2147;width:29984;height:11214;visibility:visible;mso-wrap-style:square;v-text-anchor:middle" coordsize="3068782,128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" path="m,c430068,395432,860136,790864,1371600,1004455v511464,213591,1104323,245341,1697182,277091e" filled="f" strokecolor="#d54773 [3209]" strokeweight="1pt">
                    <v:stroke joinstyle="miter"/>
                    <v:path arrowok="t" o:connecttype="custom" o:connectlocs="0,0;1340174,878943;2998470,1121410" o:connectangles="0,0,0"/>
                  </v:shape>
                  <v:line id="Straight Connector 8" o:spid="_x0000_s1031" style="position:absolute;visibility:visible;mso-wrap-style:square" from="2563,13577" to="3394,13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11" o:spid="_x0000_s1032" style="position:absolute;visibility:visible;mso-wrap-style:square" from="2493,12469" to="3319,12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" strokecolor="black [3200]" strokeweight=".5pt">
                    <v:stroke joinstyle="miter"/>
                  </v:line>
                  <v:line id="Straight Connector 12" o:spid="_x0000_s1033" style="position:absolute;visibility:visible;mso-wrap-style:square" from="2563,10875" to="3388,10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line id="Straight Connector 16" o:spid="_x0000_s1034" style="position:absolute;visibility:visible;mso-wrap-style:square" from="2493,7550" to="3319,7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" strokecolor="black [3200]" strokeweight=".5pt">
                    <v:stroke joinstyle="miter"/>
                  </v:line>
                  <v:line id="Straight Connector 17" o:spid="_x0000_s1035" style="position:absolute;visibility:visible;mso-wrap-style:square" from="2493,4156" to="3319,4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Straight Connector 20" o:spid="_x0000_s1036" style="position:absolute;visibility:visible;mso-wrap-style:square" from="2493,1177" to="3319,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" strokecolor="black [3200]" strokeweight=".5pt">
                    <v:stroke joinstyle="miter"/>
                  </v:line>
                  <v:shapetype id="_x0000_t202" coordsize="21600,21600" o:spt="202" path="m,l,21600r21600,l21600,xe">
                    <v:stroke joinstyle="miter"/>
                    <v:path gradientshapeok="t" o:connecttype="rect"/>
                  </v:shapetype>
                  <v:shape id="Text Box 2" o:spid="_x0000_s1037" type="#_x0000_t202" style="position:absolute;left:692;top:9836;width:2489;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8E68DA7" w14:textId="61E178AF" w:rsidR="005C7A09" w:rsidRPr="00BE61F7" w:rsidRDefault="005C7A09">
                          <w:pPr>
                            <w:rPr>
                              <w:sz w:val="4"/>
                              <w:szCs w:val="4"/>
                            </w:rPr>
                          </w:pPr>
                          <w:r w:rsidRPr="00BE61F7">
                            <w:rPr>
                              <w:sz w:val="16"/>
                              <w:szCs w:val="14"/>
                            </w:rPr>
                            <w:t>1</w:t>
                          </w:r>
                        </w:p>
                      </w:txbxContent>
                    </v:textbox>
                  </v:shape>
                  <v:line id="Straight Connector 21" o:spid="_x0000_s1038" style="position:absolute;visibility:visible;mso-wrap-style:square" from="2563,10875" to="16279,10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" strokecolor="#4ea6dc [3206]" strokeweight="1pt">
                    <v:stroke joinstyle="miter"/>
                  </v:line>
                  <v:line id="Straight Connector 22" o:spid="_x0000_s1039" style="position:absolute;flip:x;visibility:visible;mso-wrap-style:square" from="16209,10875" to="16279,14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" strokecolor="#4ea6dc [3206]" strokeweight="1pt">
                    <v:stroke joinstyle="miter"/>
                  </v:line>
                  <v:line id="Straight Connector 23" o:spid="_x0000_s1040" style="position:absolute;flip:x;visibility:visible;mso-wrap-style:square" from="16209,11360" to="17664,1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" strokecolor="#8971e1 [3208]" strokeweight="1pt">
                    <v:stroke joinstyle="miter"/>
                  </v:line>
                  <v:line id="Straight Connector 24" o:spid="_x0000_s1041" style="position:absolute;flip:x;visibility:visible;mso-wrap-style:square" from="16209,11568" to="18842,13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" strokecolor="#8971e1 [3208]" strokeweight="1pt">
                    <v:stroke joinstyle="miter"/>
                  </v:line>
                  <v:line id="Straight Connector 27" o:spid="_x0000_s1042" style="position:absolute;flip:x;visibility:visible;mso-wrap-style:square" from="16279,11776" to="19812,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" strokecolor="#8971e1 [3208]" strokeweight="1pt">
                    <v:stroke joinstyle="miter"/>
                  </v:line>
                  <v:line id="Straight Connector 29" o:spid="_x0000_s1043" style="position:absolute;flip:x;visibility:visible;mso-wrap-style:square" from="17318,11984" to="20502,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" strokecolor="#8971e1 [3208]" strokeweight="1pt">
                    <v:stroke joinstyle="miter"/>
                  </v:line>
                  <v:line id="Straight Connector 30" o:spid="_x0000_s1044" style="position:absolute;flip:x;visibility:visible;mso-wrap-style:square" from="18426,12261" to="21543,14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" strokecolor="#8971e1 [3208]" strokeweight="1pt">
                    <v:stroke joinstyle="miter"/>
                  </v:line>
                  <v:line id="Straight Connector 31" o:spid="_x0000_s1045" style="position:absolute;flip:x;visibility:visible;mso-wrap-style:square" from="19812,12469" to="22375,14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" strokecolor="#8971e1 [3208]" strokeweight="1pt">
                    <v:stroke joinstyle="miter"/>
                  </v:line>
                  <v:line id="Straight Connector 32" o:spid="_x0000_s1046" style="position:absolute;flip:x;visibility:visible;mso-wrap-style:square" from="21128,12469" to="23477,14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" strokecolor="#8971e1 [3208]" strokeweight="1pt">
                    <v:stroke joinstyle="miter"/>
                  </v:line>
                  <v:line id="Straight Connector 33" o:spid="_x0000_s1047" style="position:absolute;flip:x;visibility:visible;mso-wrap-style:square" from="22375,12815" to="24730,14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" strokecolor="#8971e1 [3208]" strokeweight="1pt">
                    <v:stroke joinstyle="miter"/>
                  </v:line>
                  <v:line id="Straight Connector 34" o:spid="_x0000_s1048" style="position:absolute;flip:x;visibility:visible;mso-wrap-style:square" from="23896,12813" to="26043,14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" strokecolor="#8971e1 [3208]" strokeweight="1pt">
                    <v:stroke joinstyle="miter"/>
                  </v:line>
                  <v:line id="Straight Connector 35" o:spid="_x0000_s1049" style="position:absolute;flip:x;visibility:visible;mso-wrap-style:square" from="25410,13293" to="26953,14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" strokecolor="#8971e1 [3208]" strokeweight="1pt">
                    <v:stroke joinstyle="miter"/>
                  </v:line>
                  <v:line id="Straight Connector 36" o:spid="_x0000_s1050" style="position:absolute;flip:x;visibility:visible;mso-wrap-style:square" from="26521,13295" to="28737,14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" strokecolor="#8971e1 [3208]" strokeweight="1pt">
                    <v:stroke joinstyle="miter"/>
                  </v:line>
                  <v:line id="Straight Connector 37" o:spid="_x0000_s1051" style="position:absolute;flip:x;visibility:visible;mso-wrap-style:square" from="28055,13369" to="29852,14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" strokecolor="#8971e1 [3208]" strokeweight="1pt">
                    <v:stroke joinstyle="miter"/>
                  </v:line>
                  <v:line id="Straight Connector 38" o:spid="_x0000_s1052" style="position:absolute;flip:x;visibility:visible;mso-wrap-style:square" from="29579,13369" to="31376,14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" strokecolor="#8971e1 [3208]" strokeweight="1pt">
                    <v:stroke joinstyle="miter"/>
                  </v:line>
                  <v:line id="Straight Connector 39" o:spid="_x0000_s1053" style="position:absolute;flip:x;visibility:visible;mso-wrap-style:square" from="31380,13577" to="32835,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" strokecolor="#8971e1 [3208]" strokeweight="1pt">
                    <v:stroke joinstyle="miter"/>
                  </v:line>
                  <v:shape id="Text Box 2" o:spid="_x0000_s1054" type="#_x0000_t202" style="position:absolute;left:13577;top:14478;width:8307;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1F2707CD" w14:textId="1950ED3C" w:rsidR="005C7A09" w:rsidRPr="00CB1F4B" w:rsidRDefault="005C7A09" w:rsidP="00CB1F4B">
                          <w:pPr>
                            <w:rPr>
                              <w:sz w:val="4"/>
                              <w:szCs w:val="4"/>
                              <w:lang w:val="de-DE"/>
                            </w:rPr>
                          </w:pPr>
                          <w:r>
                            <w:rPr>
                              <w:sz w:val="16"/>
                              <w:szCs w:val="14"/>
                              <w:lang w:val="de-DE"/>
                            </w:rPr>
                            <w:t>W: 7.5 yo</w:t>
                          </w:r>
                        </w:p>
                      </w:txbxContent>
                    </v:textbox>
                  </v:shape>
                  <v:shape id="Text Box 2" o:spid="_x0000_s1055" type="#_x0000_t202" style="position:absolute;top:11360;width:4432;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008DE59" w14:textId="49C1EC01" w:rsidR="005C7A09" w:rsidRPr="00CB1F4B" w:rsidRDefault="005C7A09" w:rsidP="00CB1F4B">
                          <w:pPr>
                            <w:rPr>
                              <w:sz w:val="4"/>
                              <w:szCs w:val="4"/>
                              <w:lang w:val="de-DE"/>
                            </w:rPr>
                          </w:pPr>
                          <w:r>
                            <w:rPr>
                              <w:sz w:val="16"/>
                              <w:szCs w:val="14"/>
                              <w:lang w:val="de-DE"/>
                            </w:rPr>
                            <w:t>0.5</w:t>
                          </w:r>
                        </w:p>
                      </w:txbxContent>
                    </v:textbox>
                  </v:shape>
                  <v:shape id="Text Box 2" o:spid="_x0000_s1056" type="#_x0000_t202" style="position:absolute;left:484;top:13300;width:2490;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29CC75E" w14:textId="297F6FE1" w:rsidR="005C7A09" w:rsidRPr="00CB1F4B" w:rsidRDefault="005C7A09" w:rsidP="00CB1F4B">
                          <w:pPr>
                            <w:rPr>
                              <w:sz w:val="4"/>
                              <w:szCs w:val="4"/>
                              <w:lang w:val="de-DE"/>
                            </w:rPr>
                          </w:pPr>
                          <w:r>
                            <w:rPr>
                              <w:sz w:val="16"/>
                              <w:szCs w:val="14"/>
                              <w:lang w:val="de-DE"/>
                            </w:rPr>
                            <w:t>0</w:t>
                          </w:r>
                        </w:p>
                      </w:txbxContent>
                    </v:textbox>
                  </v:shape>
                </v:group>
                <v:shape id="Text Box 2" o:spid="_x0000_s1057" type="#_x0000_t202" style="position:absolute;left:-6861;top:6861;width:15932;height:220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" filled="f" stroked="f">
                  <v:textbox>
                    <w:txbxContent>
                      <w:p w14:paraId="0A5772B4" w14:textId="12B10137" w:rsidR="005C7A09" w:rsidRPr="0006506E" w:rsidRDefault="005C7A09">
                        <w:pPr>
                          <w:rPr>
                            <w:sz w:val="18"/>
                            <w:szCs w:val="16"/>
                            <w:lang w:val="en-GB"/>
                          </w:rPr>
                        </w:pPr>
                        <w:r w:rsidRPr="00C55FE3">
                          <w:rPr>
                            <w:sz w:val="18"/>
                            <w:szCs w:val="16"/>
                          </w:rPr>
                          <w:t>the benefit/cost ratio: B/C</w:t>
                        </w:r>
                      </w:p>
                    </w:txbxContent>
                  </v:textbox>
                </v:shape>
                <w10:anchorlock/>
              </v:group>
            </w:pict>
          </mc:Fallback>
        </mc:AlternateContent>
      </w:r>
    </w:p>
    <w:p w14:paraId="26F9D8A5" w14:textId="1C412DC5" w:rsidR="00B53E25" w:rsidRPr="00104AED" w:rsidRDefault="00C55FE3" w:rsidP="00E00636">
      <w:pPr>
        <w:rPr>
          <w:rFonts w:cs="Times New Roman"/>
          <w:sz w:val="20"/>
          <w:szCs w:val="20"/>
        </w:rPr>
      </w:pPr>
      <w:r w:rsidRPr="00104AED">
        <w:rPr>
          <w:rFonts w:cs="Times New Roman"/>
          <w:sz w:val="20"/>
          <w:szCs w:val="20"/>
        </w:rPr>
        <w:t xml:space="preserve">Figure 1.7: </w:t>
      </w:r>
      <w:r w:rsidRPr="00104AED">
        <w:rPr>
          <w:rFonts w:cs="Times New Roman"/>
          <w:b/>
          <w:bCs/>
          <w:sz w:val="20"/>
          <w:szCs w:val="20"/>
        </w:rPr>
        <w:t>The B/C of the PI toward an offspring as it grows</w:t>
      </w:r>
      <w:r w:rsidRPr="00104AED">
        <w:rPr>
          <w:rFonts w:cs="Times New Roman"/>
          <w:sz w:val="20"/>
          <w:szCs w:val="20"/>
        </w:rPr>
        <w:t xml:space="preserve">. W= </w:t>
      </w:r>
      <w:r w:rsidR="00E51BA5" w:rsidRPr="00104AED">
        <w:rPr>
          <w:rFonts w:cs="Times New Roman"/>
          <w:sz w:val="20"/>
          <w:szCs w:val="20"/>
        </w:rPr>
        <w:t xml:space="preserve">weaning, the shaded area in purple represents the period when there </w:t>
      </w:r>
      <w:r w:rsidR="00D15B08" w:rsidRPr="00104AED">
        <w:rPr>
          <w:rFonts w:cs="Times New Roman"/>
          <w:sz w:val="20"/>
          <w:szCs w:val="20"/>
        </w:rPr>
        <w:t>are</w:t>
      </w:r>
      <w:r w:rsidR="00E51BA5" w:rsidRPr="00104AED">
        <w:rPr>
          <w:rFonts w:cs="Times New Roman"/>
          <w:sz w:val="20"/>
          <w:szCs w:val="20"/>
        </w:rPr>
        <w:t xml:space="preserve"> mother-offspring conflict</w:t>
      </w:r>
      <w:r w:rsidR="00D15B08" w:rsidRPr="00104AED">
        <w:rPr>
          <w:rFonts w:cs="Times New Roman"/>
          <w:sz w:val="20"/>
          <w:szCs w:val="20"/>
        </w:rPr>
        <w:t>s</w:t>
      </w:r>
      <w:r w:rsidR="00E51BA5" w:rsidRPr="00104AED">
        <w:rPr>
          <w:rFonts w:cs="Times New Roman"/>
          <w:sz w:val="20"/>
          <w:szCs w:val="20"/>
        </w:rPr>
        <w:t xml:space="preserve"> </w:t>
      </w:r>
      <w:r w:rsidRPr="00104AED">
        <w:rPr>
          <w:rFonts w:cs="Times New Roman"/>
          <w:sz w:val="20"/>
          <w:szCs w:val="20"/>
        </w:rPr>
        <w:t xml:space="preserve">(adapted </w:t>
      </w:r>
      <w:r w:rsidR="009612AE" w:rsidRPr="00104AED">
        <w:rPr>
          <w:rFonts w:cs="Times New Roman"/>
          <w:sz w:val="20"/>
          <w:szCs w:val="20"/>
        </w:rPr>
        <w:t xml:space="preserve">for the Sumatran orangutan population </w:t>
      </w:r>
      <w:r w:rsidRPr="00104AED">
        <w:rPr>
          <w:rFonts w:cs="Times New Roman"/>
          <w:sz w:val="20"/>
          <w:szCs w:val="20"/>
        </w:rPr>
        <w:t xml:space="preserve">from </w:t>
      </w:r>
      <w:proofErr w:type="spellStart"/>
      <w:r w:rsidRPr="00104AED">
        <w:rPr>
          <w:rFonts w:cs="Times New Roman"/>
          <w:sz w:val="20"/>
          <w:szCs w:val="20"/>
        </w:rPr>
        <w:t>Trivers</w:t>
      </w:r>
      <w:proofErr w:type="spellEnd"/>
      <w:r w:rsidRPr="00104AED">
        <w:rPr>
          <w:rFonts w:cs="Times New Roman"/>
          <w:sz w:val="20"/>
          <w:szCs w:val="20"/>
        </w:rPr>
        <w:t xml:space="preserve"> 1974, p. 251</w:t>
      </w:r>
      <w:r w:rsidR="00E51BA5" w:rsidRPr="00104AED">
        <w:rPr>
          <w:rFonts w:cs="Times New Roman"/>
          <w:sz w:val="20"/>
          <w:szCs w:val="20"/>
        </w:rPr>
        <w:t xml:space="preserve">). </w:t>
      </w:r>
      <w:r w:rsidRPr="00104AED">
        <w:rPr>
          <w:rFonts w:cs="Times New Roman"/>
          <w:sz w:val="20"/>
          <w:szCs w:val="20"/>
        </w:rPr>
        <w:t xml:space="preserve"> </w:t>
      </w:r>
    </w:p>
    <w:p w14:paraId="0B85950B" w14:textId="77777777" w:rsidR="0092651D" w:rsidRPr="00975E40" w:rsidRDefault="0092651D" w:rsidP="00E00636">
      <w:pPr>
        <w:rPr>
          <w:rFonts w:cs="Times New Roman"/>
          <w:szCs w:val="24"/>
        </w:rPr>
      </w:pPr>
    </w:p>
    <w:p w14:paraId="1A062889" w14:textId="262C3852" w:rsidR="00DC3384" w:rsidRPr="00104AED" w:rsidRDefault="00857992" w:rsidP="009827CE">
      <w:pPr>
        <w:pStyle w:val="H2"/>
      </w:pPr>
      <w:r w:rsidRPr="00104AED">
        <w:t xml:space="preserve"> </w:t>
      </w:r>
      <w:bookmarkStart w:id="16" w:name="_Toc43752940"/>
      <w:r w:rsidR="00CC3268">
        <w:t>R</w:t>
      </w:r>
      <w:r w:rsidR="0037187E" w:rsidRPr="00104AED">
        <w:t xml:space="preserve">esearch </w:t>
      </w:r>
      <w:r w:rsidR="00967BDC" w:rsidRPr="00104AED">
        <w:t>question</w:t>
      </w:r>
      <w:r w:rsidR="008170F1">
        <w:t>, hypotheses, and predictions</w:t>
      </w:r>
      <w:bookmarkEnd w:id="16"/>
      <w:r w:rsidR="008170F1">
        <w:t xml:space="preserve">  </w:t>
      </w:r>
    </w:p>
    <w:p w14:paraId="25D2EEDC" w14:textId="46CB912B" w:rsidR="00C85030" w:rsidRDefault="00AC4BE4" w:rsidP="00FF2651">
      <w:pPr>
        <w:rPr>
          <w:rFonts w:cs="Times New Roman"/>
          <w:szCs w:val="24"/>
        </w:rPr>
      </w:pPr>
      <w:r w:rsidRPr="00104AED">
        <w:rPr>
          <w:rFonts w:cs="Times New Roman"/>
          <w:szCs w:val="24"/>
        </w:rPr>
        <w:t>The main question of the presented study was w</w:t>
      </w:r>
      <w:r w:rsidR="00EF6429" w:rsidRPr="00104AED">
        <w:rPr>
          <w:rFonts w:cs="Times New Roman"/>
          <w:szCs w:val="24"/>
        </w:rPr>
        <w:t>hat is the role of the mother in feeding skill acquisition in immature Sumatran orangutans</w:t>
      </w:r>
      <w:r w:rsidR="00D557FE" w:rsidRPr="00104AED">
        <w:rPr>
          <w:rFonts w:cs="Times New Roman"/>
          <w:szCs w:val="24"/>
        </w:rPr>
        <w:t>?</w:t>
      </w:r>
      <w:r w:rsidR="00EB5F5B">
        <w:rPr>
          <w:rFonts w:cs="Times New Roman"/>
          <w:szCs w:val="24"/>
        </w:rPr>
        <w:t xml:space="preserve"> </w:t>
      </w:r>
      <w:r w:rsidR="00D3474D" w:rsidRPr="00104AED">
        <w:rPr>
          <w:rFonts w:cs="Times New Roman"/>
          <w:szCs w:val="24"/>
        </w:rPr>
        <w:t>I aim</w:t>
      </w:r>
      <w:r w:rsidR="00333A63">
        <w:rPr>
          <w:rFonts w:cs="Times New Roman"/>
          <w:szCs w:val="24"/>
        </w:rPr>
        <w:t>ed</w:t>
      </w:r>
      <w:r w:rsidR="00D3474D" w:rsidRPr="00104AED">
        <w:rPr>
          <w:rFonts w:cs="Times New Roman"/>
          <w:szCs w:val="24"/>
        </w:rPr>
        <w:t xml:space="preserve"> to investigate this</w:t>
      </w:r>
      <w:r w:rsidR="00113470">
        <w:rPr>
          <w:rFonts w:cs="Times New Roman"/>
          <w:szCs w:val="24"/>
        </w:rPr>
        <w:t xml:space="preserve"> question</w:t>
      </w:r>
      <w:r w:rsidR="00D3474D" w:rsidRPr="00104AED">
        <w:rPr>
          <w:rFonts w:cs="Times New Roman"/>
          <w:szCs w:val="24"/>
        </w:rPr>
        <w:t xml:space="preserve"> by </w:t>
      </w:r>
      <w:r w:rsidR="00086D87" w:rsidRPr="00104AED">
        <w:rPr>
          <w:rFonts w:cs="Times New Roman"/>
          <w:szCs w:val="24"/>
        </w:rPr>
        <w:t>researching</w:t>
      </w:r>
      <w:r w:rsidR="00B9429B" w:rsidRPr="00104AED">
        <w:rPr>
          <w:rFonts w:cs="Times New Roman"/>
          <w:szCs w:val="24"/>
        </w:rPr>
        <w:t xml:space="preserve"> </w:t>
      </w:r>
      <w:r w:rsidR="00F74247" w:rsidRPr="00104AED">
        <w:rPr>
          <w:rFonts w:cs="Times New Roman"/>
          <w:szCs w:val="24"/>
        </w:rPr>
        <w:t xml:space="preserve">what </w:t>
      </w:r>
      <w:r w:rsidR="00D3474D" w:rsidRPr="00104AED">
        <w:rPr>
          <w:rFonts w:cs="Times New Roman"/>
          <w:szCs w:val="24"/>
        </w:rPr>
        <w:t>factors affect</w:t>
      </w:r>
      <w:r w:rsidR="00B9429B" w:rsidRPr="00104AED">
        <w:rPr>
          <w:rFonts w:cs="Times New Roman"/>
          <w:szCs w:val="24"/>
        </w:rPr>
        <w:t xml:space="preserve"> </w:t>
      </w:r>
      <w:r w:rsidR="00F74247" w:rsidRPr="00104AED">
        <w:rPr>
          <w:rFonts w:cs="Times New Roman"/>
          <w:szCs w:val="24"/>
        </w:rPr>
        <w:t>the mother’s tolerance during the begging of her offspring</w:t>
      </w:r>
      <w:r w:rsidR="00B35E92" w:rsidRPr="00104AED">
        <w:rPr>
          <w:rFonts w:cs="Times New Roman"/>
          <w:szCs w:val="24"/>
        </w:rPr>
        <w:t>.</w:t>
      </w:r>
      <w:r w:rsidR="00D639CB">
        <w:rPr>
          <w:rFonts w:cs="Times New Roman"/>
          <w:szCs w:val="24"/>
        </w:rPr>
        <w:t xml:space="preserve"> Before I present </w:t>
      </w:r>
      <w:r w:rsidR="000A72A6">
        <w:rPr>
          <w:rFonts w:cs="Times New Roman"/>
          <w:szCs w:val="24"/>
        </w:rPr>
        <w:t>different sections of</w:t>
      </w:r>
      <w:r w:rsidR="00D639CB">
        <w:rPr>
          <w:rFonts w:cs="Times New Roman"/>
          <w:szCs w:val="24"/>
        </w:rPr>
        <w:t xml:space="preserve"> my predictions, t</w:t>
      </w:r>
      <w:r w:rsidR="00FF2651">
        <w:rPr>
          <w:rFonts w:cs="Times New Roman"/>
          <w:szCs w:val="24"/>
        </w:rPr>
        <w:t xml:space="preserve">here are </w:t>
      </w:r>
      <w:r w:rsidR="00FF2651" w:rsidRPr="00891768">
        <w:rPr>
          <w:rFonts w:cs="Times New Roman"/>
          <w:b/>
          <w:bCs/>
          <w:szCs w:val="24"/>
        </w:rPr>
        <w:t xml:space="preserve">four universal independent </w:t>
      </w:r>
      <w:r w:rsidR="00FF2651" w:rsidRPr="002849E1">
        <w:rPr>
          <w:rFonts w:cs="Times New Roman"/>
          <w:b/>
          <w:bCs/>
          <w:szCs w:val="24"/>
        </w:rPr>
        <w:t>variables</w:t>
      </w:r>
      <w:r w:rsidR="002849E1" w:rsidRPr="002849E1">
        <w:rPr>
          <w:rFonts w:cs="Times New Roman"/>
          <w:b/>
          <w:bCs/>
          <w:szCs w:val="24"/>
        </w:rPr>
        <w:t xml:space="preserve"> (i.e. age and sex of the offspring &amp; complexity and rarity of the food item)</w:t>
      </w:r>
      <w:r w:rsidR="00FF2651" w:rsidRPr="002849E1">
        <w:rPr>
          <w:rFonts w:cs="Times New Roman"/>
          <w:szCs w:val="24"/>
        </w:rPr>
        <w:t xml:space="preserve"> that </w:t>
      </w:r>
      <w:r w:rsidR="00FF2651">
        <w:rPr>
          <w:rFonts w:cs="Times New Roman"/>
          <w:szCs w:val="24"/>
        </w:rPr>
        <w:t xml:space="preserve">were </w:t>
      </w:r>
      <w:r w:rsidR="00D639CB">
        <w:rPr>
          <w:rFonts w:cs="Times New Roman"/>
          <w:szCs w:val="24"/>
        </w:rPr>
        <w:t>researched</w:t>
      </w:r>
      <w:r w:rsidR="00FF2651">
        <w:rPr>
          <w:rFonts w:cs="Times New Roman"/>
          <w:szCs w:val="24"/>
        </w:rPr>
        <w:t xml:space="preserve"> repeatabl</w:t>
      </w:r>
      <w:r w:rsidR="006F5B11">
        <w:rPr>
          <w:rFonts w:cs="Times New Roman"/>
          <w:szCs w:val="24"/>
        </w:rPr>
        <w:t xml:space="preserve">y </w:t>
      </w:r>
      <w:r w:rsidR="00FF2651">
        <w:rPr>
          <w:rFonts w:cs="Times New Roman"/>
          <w:szCs w:val="24"/>
        </w:rPr>
        <w:t xml:space="preserve">with different outcome measures. </w:t>
      </w:r>
      <w:r w:rsidR="009F50A7">
        <w:rPr>
          <w:rFonts w:cs="Times New Roman"/>
          <w:szCs w:val="24"/>
        </w:rPr>
        <w:t>All my predictions can be divided into three parts</w:t>
      </w:r>
      <w:r w:rsidR="00025B62">
        <w:rPr>
          <w:rFonts w:cs="Times New Roman"/>
          <w:szCs w:val="24"/>
        </w:rPr>
        <w:t>.</w:t>
      </w:r>
    </w:p>
    <w:p w14:paraId="7785F943" w14:textId="69B88981" w:rsidR="00062AEF" w:rsidRDefault="00062AEF" w:rsidP="00FF2651">
      <w:pPr>
        <w:rPr>
          <w:rFonts w:cs="Times New Roman"/>
          <w:szCs w:val="24"/>
        </w:rPr>
      </w:pPr>
    </w:p>
    <w:p w14:paraId="458F7C5E" w14:textId="6DEE02BF" w:rsidR="00C85030" w:rsidRDefault="00062AEF" w:rsidP="009827CE">
      <w:pPr>
        <w:rPr>
          <w:rFonts w:cs="Times New Roman"/>
          <w:szCs w:val="24"/>
        </w:rPr>
      </w:pPr>
      <w:r w:rsidRPr="00D1508A">
        <w:rPr>
          <w:rFonts w:cs="Times New Roman"/>
          <w:b/>
          <w:bCs/>
          <w:szCs w:val="24"/>
        </w:rPr>
        <w:t xml:space="preserve">Part 1: </w:t>
      </w:r>
      <w:r w:rsidR="00127CFC">
        <w:rPr>
          <w:rFonts w:cs="Times New Roman"/>
          <w:b/>
          <w:bCs/>
          <w:szCs w:val="24"/>
        </w:rPr>
        <w:t>b</w:t>
      </w:r>
      <w:r w:rsidRPr="00D1508A">
        <w:rPr>
          <w:rFonts w:cs="Times New Roman"/>
          <w:b/>
          <w:bCs/>
          <w:szCs w:val="24"/>
        </w:rPr>
        <w:t>egging success (i.e. the mother’s tolerance to the begging</w:t>
      </w:r>
      <w:r w:rsidR="002849E1" w:rsidRPr="00D1508A">
        <w:rPr>
          <w:rFonts w:cs="Times New Roman"/>
          <w:b/>
          <w:bCs/>
          <w:szCs w:val="24"/>
        </w:rPr>
        <w:t>) ~ four universal independent variables</w:t>
      </w:r>
      <w:r w:rsidR="002849E1">
        <w:rPr>
          <w:rFonts w:cs="Times New Roman"/>
          <w:szCs w:val="24"/>
        </w:rPr>
        <w:t xml:space="preserve">. </w:t>
      </w:r>
    </w:p>
    <w:p w14:paraId="727C60F4" w14:textId="57839FFF" w:rsidR="00FF2651" w:rsidRPr="00104AED" w:rsidRDefault="003B5AD6" w:rsidP="00FF2651">
      <w:pPr>
        <w:rPr>
          <w:rFonts w:cs="Times New Roman"/>
          <w:szCs w:val="24"/>
        </w:rPr>
      </w:pPr>
      <w:r w:rsidRPr="000365BF">
        <w:rPr>
          <w:rFonts w:cs="Times New Roman"/>
          <w:i/>
          <w:iCs/>
          <w:szCs w:val="24"/>
        </w:rPr>
        <w:t>Prediction</w:t>
      </w:r>
      <w:r w:rsidR="0061027C">
        <w:rPr>
          <w:rFonts w:cs="Times New Roman"/>
          <w:i/>
          <w:iCs/>
          <w:szCs w:val="24"/>
        </w:rPr>
        <w:t xml:space="preserve"> one</w:t>
      </w:r>
      <w:r w:rsidRPr="000365BF">
        <w:rPr>
          <w:rFonts w:cs="Times New Roman"/>
          <w:i/>
          <w:iCs/>
          <w:szCs w:val="24"/>
        </w:rPr>
        <w:t>:</w:t>
      </w:r>
      <w:r w:rsidR="00FF2651" w:rsidRPr="000365BF">
        <w:rPr>
          <w:rFonts w:cs="Times New Roman"/>
          <w:i/>
          <w:iCs/>
          <w:szCs w:val="24"/>
        </w:rPr>
        <w:t xml:space="preserve"> I hypothesize that as the immature orangutan grows older, the mother shows less tolerance during begging.</w:t>
      </w:r>
      <w:r w:rsidR="00FF2651" w:rsidRPr="00104AED">
        <w:rPr>
          <w:rFonts w:cs="Times New Roman"/>
          <w:szCs w:val="24"/>
        </w:rPr>
        <w:t xml:space="preserve"> This prediction is based on the POC theory by </w:t>
      </w:r>
      <w:proofErr w:type="spellStart"/>
      <w:r w:rsidR="00FF2651" w:rsidRPr="00104AED">
        <w:rPr>
          <w:rFonts w:cs="Times New Roman"/>
          <w:szCs w:val="24"/>
        </w:rPr>
        <w:t>Trivers</w:t>
      </w:r>
      <w:proofErr w:type="spellEnd"/>
      <w:r w:rsidR="00FF2651" w:rsidRPr="00104AED">
        <w:rPr>
          <w:rFonts w:cs="Times New Roman"/>
          <w:szCs w:val="24"/>
        </w:rPr>
        <w:t xml:space="preserve"> (1974) in which he argues that the older the offspring is, the more competent it will be, and thus it needs less parental support. Meanwhile, the more sense it makes for the mother to reduce her investment, so that she can get energetically ready for having the next baby. Hence, I expect more conflicts when older immatures beg for food from their mothers as the mother will be more likely to reject the elder offspring’s begging call than the younger ones</w:t>
      </w:r>
      <w:r w:rsidR="00FF2651">
        <w:rPr>
          <w:rFonts w:cs="Times New Roman"/>
          <w:szCs w:val="24"/>
        </w:rPr>
        <w:t>’</w:t>
      </w:r>
      <w:r w:rsidR="00FF2651" w:rsidRPr="00104AED">
        <w:rPr>
          <w:rFonts w:cs="Times New Roman"/>
          <w:szCs w:val="24"/>
        </w:rPr>
        <w:t xml:space="preserve">. </w:t>
      </w:r>
    </w:p>
    <w:p w14:paraId="28A0556C" w14:textId="77777777" w:rsidR="00FF2651" w:rsidRPr="00104AED" w:rsidRDefault="00FF2651" w:rsidP="00FF2651">
      <w:pPr>
        <w:rPr>
          <w:rFonts w:cs="Times New Roman"/>
          <w:szCs w:val="24"/>
        </w:rPr>
      </w:pPr>
    </w:p>
    <w:p w14:paraId="29F9CF8D" w14:textId="6DF5859B" w:rsidR="00FF2651" w:rsidRPr="00104AED" w:rsidRDefault="003B5AD6" w:rsidP="00FF2651">
      <w:pPr>
        <w:rPr>
          <w:rFonts w:cs="Times New Roman"/>
          <w:szCs w:val="24"/>
        </w:rPr>
      </w:pPr>
      <w:r w:rsidRPr="000365BF">
        <w:rPr>
          <w:rFonts w:cs="Times New Roman"/>
          <w:i/>
          <w:iCs/>
          <w:szCs w:val="24"/>
        </w:rPr>
        <w:t xml:space="preserve">Prediction </w:t>
      </w:r>
      <w:r w:rsidR="0061027C">
        <w:rPr>
          <w:rFonts w:cs="Times New Roman"/>
          <w:i/>
          <w:iCs/>
          <w:szCs w:val="24"/>
        </w:rPr>
        <w:t>two</w:t>
      </w:r>
      <w:r w:rsidRPr="000365BF">
        <w:rPr>
          <w:rFonts w:cs="Times New Roman"/>
          <w:i/>
          <w:iCs/>
          <w:szCs w:val="24"/>
        </w:rPr>
        <w:t>:</w:t>
      </w:r>
      <w:r w:rsidR="00FF2651" w:rsidRPr="000365BF">
        <w:rPr>
          <w:rFonts w:cs="Times New Roman"/>
          <w:i/>
          <w:iCs/>
          <w:szCs w:val="24"/>
        </w:rPr>
        <w:t xml:space="preserve"> I assume that there is a sex difference in mother’s tolerance towards begging behavior</w:t>
      </w:r>
      <w:r w:rsidR="0033586D" w:rsidRPr="000365BF">
        <w:rPr>
          <w:rFonts w:cs="Times New Roman"/>
          <w:i/>
          <w:iCs/>
          <w:szCs w:val="24"/>
        </w:rPr>
        <w:t xml:space="preserve"> and there is an interaction between the age and the sex variables</w:t>
      </w:r>
      <w:r w:rsidR="00FF2651" w:rsidRPr="00127CFC">
        <w:rPr>
          <w:rFonts w:cs="Times New Roman"/>
          <w:szCs w:val="24"/>
        </w:rPr>
        <w:t>.</w:t>
      </w:r>
      <w:r w:rsidR="0006506E" w:rsidRPr="00127CFC">
        <w:rPr>
          <w:rFonts w:cs="Times New Roman"/>
          <w:szCs w:val="24"/>
        </w:rPr>
        <w:t xml:space="preserve"> </w:t>
      </w:r>
      <w:r w:rsidR="000D0C14">
        <w:rPr>
          <w:rFonts w:cs="Times New Roman"/>
          <w:szCs w:val="24"/>
        </w:rPr>
        <w:t>While the difference of sex in the performance of peering or begging in young orangutan population is under-research, t</w:t>
      </w:r>
      <w:r w:rsidR="003B452C">
        <w:rPr>
          <w:rFonts w:cs="Times New Roman"/>
          <w:szCs w:val="24"/>
        </w:rPr>
        <w:t>his prediction is based on the findings from the two tasks (i.e. nut-cracking and complex honey extraction) where, although the measurement</w:t>
      </w:r>
      <w:r w:rsidR="00B23D73">
        <w:rPr>
          <w:rFonts w:cs="Times New Roman"/>
          <w:szCs w:val="24"/>
        </w:rPr>
        <w:t>s</w:t>
      </w:r>
      <w:r w:rsidR="003B452C">
        <w:rPr>
          <w:rFonts w:cs="Times New Roman"/>
          <w:szCs w:val="24"/>
        </w:rPr>
        <w:t xml:space="preserve"> of the chimpanzee mothers’ invest in their offspring’s feeding skill gaining </w:t>
      </w:r>
      <w:r w:rsidR="00B23D73">
        <w:rPr>
          <w:rFonts w:cs="Times New Roman"/>
          <w:szCs w:val="24"/>
        </w:rPr>
        <w:t xml:space="preserve">in those two contexts </w:t>
      </w:r>
      <w:r w:rsidR="003B452C">
        <w:rPr>
          <w:rFonts w:cs="Times New Roman"/>
          <w:szCs w:val="24"/>
        </w:rPr>
        <w:t xml:space="preserve">differed, sex difference was found in both tasks </w:t>
      </w:r>
      <w:r w:rsidR="00266073">
        <w:rPr>
          <w:rFonts w:cs="Times New Roman"/>
          <w:szCs w:val="24"/>
        </w:rPr>
        <w:t>with sex and age interacting in the honey extraction task (</w:t>
      </w:r>
      <w:r w:rsidR="00266073" w:rsidRPr="00330DE0">
        <w:t>Estienne et al., 2019a</w:t>
      </w:r>
      <w:r w:rsidR="00266073">
        <w:t xml:space="preserve">; </w:t>
      </w:r>
      <w:r w:rsidR="00266073" w:rsidRPr="00357961">
        <w:t>Estienne et al., 2019b</w:t>
      </w:r>
      <w:r w:rsidR="00266073">
        <w:t>)</w:t>
      </w:r>
      <w:r w:rsidR="0015221B">
        <w:t xml:space="preserve">. </w:t>
      </w:r>
    </w:p>
    <w:p w14:paraId="6F9C1A5A" w14:textId="77777777" w:rsidR="00FF2651" w:rsidRPr="00104AED" w:rsidRDefault="00FF2651" w:rsidP="00FF2651">
      <w:pPr>
        <w:rPr>
          <w:rFonts w:cs="Times New Roman"/>
          <w:szCs w:val="24"/>
        </w:rPr>
      </w:pPr>
    </w:p>
    <w:p w14:paraId="52ABEF7F" w14:textId="72E6BA4A" w:rsidR="00FF2651" w:rsidRPr="00104AED" w:rsidRDefault="003B5AD6" w:rsidP="00FF2651">
      <w:pPr>
        <w:rPr>
          <w:rFonts w:cs="Times New Roman"/>
          <w:szCs w:val="24"/>
        </w:rPr>
      </w:pPr>
      <w:r w:rsidRPr="000365BF">
        <w:rPr>
          <w:rFonts w:cs="Times New Roman"/>
          <w:i/>
          <w:iCs/>
          <w:szCs w:val="24"/>
        </w:rPr>
        <w:t xml:space="preserve">Prediction </w:t>
      </w:r>
      <w:r w:rsidR="0061027C">
        <w:rPr>
          <w:rFonts w:cs="Times New Roman"/>
          <w:i/>
          <w:iCs/>
          <w:szCs w:val="24"/>
        </w:rPr>
        <w:t>three</w:t>
      </w:r>
      <w:r w:rsidRPr="000365BF">
        <w:rPr>
          <w:rFonts w:cs="Times New Roman"/>
          <w:i/>
          <w:iCs/>
          <w:szCs w:val="24"/>
        </w:rPr>
        <w:t>:</w:t>
      </w:r>
      <w:r w:rsidR="00FF2651" w:rsidRPr="000365BF">
        <w:rPr>
          <w:rFonts w:cs="Times New Roman"/>
          <w:i/>
          <w:iCs/>
          <w:szCs w:val="24"/>
        </w:rPr>
        <w:t xml:space="preserve"> I expect that the more effort (in terms of processing intensity) it takes the immature orangutan to acquire a certain food item, the more tolerant the mother is when the offspring solicitates the food item from her</w:t>
      </w:r>
      <w:r w:rsidR="00FF2651" w:rsidRPr="00127CFC">
        <w:rPr>
          <w:rFonts w:cs="Times New Roman"/>
          <w:szCs w:val="24"/>
        </w:rPr>
        <w:t>.</w:t>
      </w:r>
      <w:r w:rsidR="00FF2651" w:rsidRPr="00104AED">
        <w:rPr>
          <w:rFonts w:cs="Times New Roman"/>
          <w:szCs w:val="24"/>
        </w:rPr>
        <w:t xml:space="preserve"> In a previous study it was shown that more complex food items require higher skill level and that competence is reached with enough exposure of mother’s manipulating complex foods (</w:t>
      </w:r>
      <w:proofErr w:type="spellStart"/>
      <w:r w:rsidR="00FF2651" w:rsidRPr="00104AED">
        <w:rPr>
          <w:rFonts w:cs="Times New Roman"/>
          <w:szCs w:val="24"/>
        </w:rPr>
        <w:t>Schuppli</w:t>
      </w:r>
      <w:proofErr w:type="spellEnd"/>
      <w:r w:rsidR="00FF2651" w:rsidRPr="00104AED">
        <w:rPr>
          <w:rFonts w:cs="Times New Roman"/>
          <w:szCs w:val="24"/>
        </w:rPr>
        <w:t xml:space="preserve"> et al., 2016). Noteworthily, the measure of complexity of a food is derived from the number of steps it takes a subject to process the food item, which is also adapted from the measure from </w:t>
      </w:r>
      <w:proofErr w:type="spellStart"/>
      <w:r w:rsidR="00FF2651" w:rsidRPr="00104AED">
        <w:rPr>
          <w:rFonts w:cs="Times New Roman"/>
          <w:szCs w:val="24"/>
        </w:rPr>
        <w:t>Schuppli</w:t>
      </w:r>
      <w:proofErr w:type="spellEnd"/>
      <w:r w:rsidR="00FF2651" w:rsidRPr="00104AED">
        <w:rPr>
          <w:rFonts w:cs="Times New Roman"/>
          <w:szCs w:val="24"/>
        </w:rPr>
        <w:t xml:space="preserve"> et al., (2016).</w:t>
      </w:r>
    </w:p>
    <w:p w14:paraId="290FBE45" w14:textId="77777777" w:rsidR="00FF2651" w:rsidRPr="00104AED" w:rsidRDefault="00FF2651" w:rsidP="00FF2651">
      <w:pPr>
        <w:rPr>
          <w:rFonts w:cs="Times New Roman"/>
          <w:szCs w:val="24"/>
        </w:rPr>
      </w:pPr>
    </w:p>
    <w:p w14:paraId="23A455CD" w14:textId="47E97444" w:rsidR="00FF2651" w:rsidRDefault="003B5AD6" w:rsidP="009827CE">
      <w:pPr>
        <w:rPr>
          <w:rFonts w:cs="Times New Roman"/>
          <w:szCs w:val="24"/>
        </w:rPr>
      </w:pPr>
      <w:r w:rsidRPr="000365BF">
        <w:rPr>
          <w:rFonts w:cs="Times New Roman"/>
          <w:i/>
          <w:iCs/>
          <w:szCs w:val="24"/>
        </w:rPr>
        <w:t xml:space="preserve">Prediction </w:t>
      </w:r>
      <w:r w:rsidR="0061027C">
        <w:rPr>
          <w:rFonts w:cs="Times New Roman"/>
          <w:i/>
          <w:iCs/>
          <w:szCs w:val="24"/>
        </w:rPr>
        <w:t>four</w:t>
      </w:r>
      <w:r w:rsidRPr="000365BF">
        <w:rPr>
          <w:rFonts w:cs="Times New Roman"/>
          <w:i/>
          <w:iCs/>
          <w:szCs w:val="24"/>
        </w:rPr>
        <w:t>:</w:t>
      </w:r>
      <w:r w:rsidR="00FF2651" w:rsidRPr="000365BF">
        <w:rPr>
          <w:rFonts w:cs="Times New Roman"/>
          <w:i/>
          <w:iCs/>
          <w:szCs w:val="24"/>
        </w:rPr>
        <w:t xml:space="preserve"> I predict that the more uncommon the food item is in the habitat, the </w:t>
      </w:r>
      <w:r w:rsidR="00067BCA" w:rsidRPr="000365BF">
        <w:rPr>
          <w:rFonts w:cs="Times New Roman"/>
          <w:i/>
          <w:iCs/>
          <w:szCs w:val="24"/>
        </w:rPr>
        <w:t>higher</w:t>
      </w:r>
      <w:r w:rsidR="00FF2651" w:rsidRPr="000365BF">
        <w:rPr>
          <w:rFonts w:cs="Times New Roman"/>
          <w:i/>
          <w:iCs/>
          <w:szCs w:val="24"/>
        </w:rPr>
        <w:t xml:space="preserve"> the tolerance of the orangutan mother.</w:t>
      </w:r>
      <w:r w:rsidR="00FF2651" w:rsidRPr="00104AED">
        <w:rPr>
          <w:rFonts w:cs="Times New Roman"/>
          <w:szCs w:val="24"/>
        </w:rPr>
        <w:t xml:space="preserve"> </w:t>
      </w:r>
      <w:r w:rsidR="00E77464">
        <w:rPr>
          <w:rFonts w:cs="Times New Roman"/>
          <w:szCs w:val="24"/>
        </w:rPr>
        <w:t xml:space="preserve">In terms of the measurement of </w:t>
      </w:r>
      <w:r w:rsidR="009A6E93">
        <w:rPr>
          <w:rFonts w:cs="Times New Roman"/>
          <w:szCs w:val="24"/>
        </w:rPr>
        <w:t xml:space="preserve">the </w:t>
      </w:r>
      <w:r w:rsidR="00E77464">
        <w:rPr>
          <w:rFonts w:cs="Times New Roman"/>
          <w:szCs w:val="24"/>
        </w:rPr>
        <w:t>rarity</w:t>
      </w:r>
      <w:r w:rsidR="009A6E93">
        <w:rPr>
          <w:rFonts w:cs="Times New Roman"/>
          <w:szCs w:val="24"/>
        </w:rPr>
        <w:t xml:space="preserve"> of a food item</w:t>
      </w:r>
      <w:r w:rsidR="00E77464">
        <w:rPr>
          <w:rFonts w:cs="Times New Roman"/>
          <w:szCs w:val="24"/>
        </w:rPr>
        <w:t>, i</w:t>
      </w:r>
      <w:r w:rsidR="00FF2651" w:rsidRPr="00104AED">
        <w:rPr>
          <w:rFonts w:cs="Times New Roman"/>
          <w:szCs w:val="24"/>
        </w:rPr>
        <w:t>f the occurrence of a food item A is lower than a food item B</w:t>
      </w:r>
      <w:r w:rsidR="00465DA8">
        <w:rPr>
          <w:rFonts w:cs="Times New Roman"/>
          <w:szCs w:val="24"/>
        </w:rPr>
        <w:t xml:space="preserve"> in the whole observed food population</w:t>
      </w:r>
      <w:r w:rsidR="00FF2651" w:rsidRPr="00104AED">
        <w:rPr>
          <w:rFonts w:cs="Times New Roman"/>
          <w:szCs w:val="24"/>
        </w:rPr>
        <w:t xml:space="preserve">, then I consider the rarity of the food item A is higher than that of the food item B. Therefore, the rarity is always a relative value in my measure. </w:t>
      </w:r>
      <w:r w:rsidR="00CD59B3">
        <w:rPr>
          <w:rFonts w:cs="Times New Roman"/>
          <w:szCs w:val="24"/>
        </w:rPr>
        <w:t>I</w:t>
      </w:r>
      <w:r w:rsidR="0048510F">
        <w:rPr>
          <w:rFonts w:cs="Times New Roman"/>
          <w:szCs w:val="24"/>
        </w:rPr>
        <w:t>n</w:t>
      </w:r>
      <w:r w:rsidR="00B1486B">
        <w:rPr>
          <w:rFonts w:cs="Times New Roman"/>
          <w:szCs w:val="24"/>
        </w:rPr>
        <w:t xml:space="preserve"> the</w:t>
      </w:r>
      <w:r w:rsidR="0048510F">
        <w:rPr>
          <w:rFonts w:cs="Times New Roman"/>
          <w:szCs w:val="24"/>
        </w:rPr>
        <w:t xml:space="preserve"> peering data, </w:t>
      </w:r>
      <w:proofErr w:type="spellStart"/>
      <w:r w:rsidR="0048510F">
        <w:rPr>
          <w:rFonts w:cs="Times New Roman"/>
          <w:szCs w:val="24"/>
        </w:rPr>
        <w:t>Schuppli</w:t>
      </w:r>
      <w:proofErr w:type="spellEnd"/>
      <w:r w:rsidR="0048510F">
        <w:rPr>
          <w:rFonts w:cs="Times New Roman"/>
          <w:szCs w:val="24"/>
        </w:rPr>
        <w:t xml:space="preserve"> and colleagues </w:t>
      </w:r>
      <w:r w:rsidR="00400FBC">
        <w:rPr>
          <w:rFonts w:cs="Times New Roman"/>
          <w:szCs w:val="24"/>
        </w:rPr>
        <w:t xml:space="preserve">(2016) </w:t>
      </w:r>
      <w:r w:rsidR="0048510F">
        <w:rPr>
          <w:rFonts w:cs="Times New Roman"/>
          <w:szCs w:val="24"/>
        </w:rPr>
        <w:t xml:space="preserve">found that the immature orangutans spent more time peering </w:t>
      </w:r>
      <w:r w:rsidR="0048510F">
        <w:rPr>
          <w:rFonts w:cs="Times New Roman"/>
          <w:szCs w:val="24"/>
        </w:rPr>
        <w:lastRenderedPageBreak/>
        <w:t>at a less common food item its mother fed on</w:t>
      </w:r>
      <w:r w:rsidR="008A151C">
        <w:rPr>
          <w:rFonts w:cs="Times New Roman"/>
          <w:szCs w:val="24"/>
        </w:rPr>
        <w:t>.</w:t>
      </w:r>
      <w:r w:rsidR="0048510F">
        <w:rPr>
          <w:rFonts w:cs="Times New Roman"/>
          <w:szCs w:val="24"/>
        </w:rPr>
        <w:t xml:space="preserve"> </w:t>
      </w:r>
      <w:r w:rsidR="00CD59B3">
        <w:rPr>
          <w:rFonts w:cs="Times New Roman"/>
          <w:szCs w:val="24"/>
        </w:rPr>
        <w:t>Th</w:t>
      </w:r>
      <w:r w:rsidR="007A59D5">
        <w:rPr>
          <w:rFonts w:cs="Times New Roman"/>
          <w:szCs w:val="24"/>
        </w:rPr>
        <w:t>is</w:t>
      </w:r>
      <w:r w:rsidR="00E17530">
        <w:rPr>
          <w:rFonts w:cs="Times New Roman"/>
          <w:szCs w:val="24"/>
        </w:rPr>
        <w:t xml:space="preserve"> can</w:t>
      </w:r>
      <w:r w:rsidR="00CD59B3">
        <w:rPr>
          <w:rFonts w:cs="Times New Roman"/>
          <w:szCs w:val="24"/>
        </w:rPr>
        <w:t xml:space="preserve"> </w:t>
      </w:r>
      <w:r w:rsidR="00E17530">
        <w:rPr>
          <w:rFonts w:cs="Times New Roman"/>
          <w:szCs w:val="24"/>
        </w:rPr>
        <w:t>imply</w:t>
      </w:r>
      <w:r w:rsidR="0048510F">
        <w:rPr>
          <w:rFonts w:cs="Times New Roman"/>
          <w:szCs w:val="24"/>
        </w:rPr>
        <w:t xml:space="preserve"> tha</w:t>
      </w:r>
      <w:r w:rsidR="00E4458A">
        <w:rPr>
          <w:rFonts w:cs="Times New Roman"/>
          <w:szCs w:val="24"/>
        </w:rPr>
        <w:t>t</w:t>
      </w:r>
      <w:r w:rsidR="00E4458A" w:rsidRPr="00E4458A">
        <w:rPr>
          <w:rFonts w:cs="Times New Roman"/>
          <w:szCs w:val="24"/>
        </w:rPr>
        <w:t xml:space="preserve"> rarer items mean that the immatures have less opportunities to learn them. </w:t>
      </w:r>
      <w:r w:rsidR="00E4458A">
        <w:rPr>
          <w:rFonts w:cs="Times New Roman"/>
          <w:szCs w:val="24"/>
        </w:rPr>
        <w:t>Hence</w:t>
      </w:r>
      <w:r w:rsidR="00E4458A" w:rsidRPr="00E4458A">
        <w:rPr>
          <w:rFonts w:cs="Times New Roman"/>
          <w:szCs w:val="24"/>
        </w:rPr>
        <w:t xml:space="preserve">, if </w:t>
      </w:r>
      <w:r w:rsidR="00E22CAC">
        <w:rPr>
          <w:rFonts w:cs="Times New Roman"/>
          <w:szCs w:val="24"/>
        </w:rPr>
        <w:t xml:space="preserve">orangutan </w:t>
      </w:r>
      <w:r w:rsidR="00E4458A" w:rsidRPr="00E4458A">
        <w:rPr>
          <w:rFonts w:cs="Times New Roman"/>
          <w:szCs w:val="24"/>
        </w:rPr>
        <w:t>mothers want to facilitate the learning process</w:t>
      </w:r>
      <w:r w:rsidR="00E22CAC">
        <w:rPr>
          <w:rFonts w:cs="Times New Roman"/>
          <w:szCs w:val="24"/>
        </w:rPr>
        <w:t xml:space="preserve"> of their offspring</w:t>
      </w:r>
      <w:r w:rsidR="00E4458A" w:rsidRPr="00E4458A">
        <w:rPr>
          <w:rFonts w:cs="Times New Roman"/>
          <w:szCs w:val="24"/>
        </w:rPr>
        <w:t>, they should be more tolerant for rarer item</w:t>
      </w:r>
      <w:r w:rsidR="00E22CAC">
        <w:rPr>
          <w:rFonts w:cs="Times New Roman"/>
          <w:szCs w:val="24"/>
        </w:rPr>
        <w:t xml:space="preserve"> their immatures beg for</w:t>
      </w:r>
      <w:r w:rsidR="00E4458A">
        <w:rPr>
          <w:rFonts w:cs="Times New Roman"/>
          <w:szCs w:val="24"/>
        </w:rPr>
        <w:t xml:space="preserve">. </w:t>
      </w:r>
    </w:p>
    <w:p w14:paraId="048AA31D" w14:textId="759FF875" w:rsidR="0097694D" w:rsidRDefault="0097694D" w:rsidP="009827CE">
      <w:pPr>
        <w:rPr>
          <w:rFonts w:cs="Times New Roman"/>
          <w:szCs w:val="24"/>
        </w:rPr>
      </w:pPr>
    </w:p>
    <w:p w14:paraId="150B8CC7" w14:textId="005CD770" w:rsidR="00127CFC" w:rsidRPr="00B71DF3" w:rsidRDefault="00127CFC" w:rsidP="009827CE">
      <w:pPr>
        <w:rPr>
          <w:rFonts w:cs="Times New Roman"/>
          <w:b/>
          <w:bCs/>
          <w:szCs w:val="24"/>
        </w:rPr>
      </w:pPr>
      <w:r w:rsidRPr="00B71DF3">
        <w:rPr>
          <w:rFonts w:cs="Times New Roman"/>
          <w:b/>
          <w:bCs/>
          <w:szCs w:val="24"/>
        </w:rPr>
        <w:t>Part 2: begging success ~ site (i.e. wild vs zoo</w:t>
      </w:r>
      <w:r w:rsidR="00B86B12" w:rsidRPr="00B71DF3">
        <w:rPr>
          <w:rFonts w:cs="Times New Roman"/>
          <w:b/>
          <w:bCs/>
          <w:szCs w:val="24"/>
        </w:rPr>
        <w:t>)</w:t>
      </w:r>
    </w:p>
    <w:p w14:paraId="3410BE58" w14:textId="77777777" w:rsidR="00B71DF3" w:rsidRDefault="00BE3B62" w:rsidP="00511319">
      <w:pPr>
        <w:rPr>
          <w:rFonts w:cs="Times New Roman"/>
          <w:szCs w:val="24"/>
        </w:rPr>
      </w:pPr>
      <w:r>
        <w:rPr>
          <w:rFonts w:cs="Times New Roman"/>
          <w:szCs w:val="24"/>
        </w:rPr>
        <w:t>2</w:t>
      </w:r>
      <w:r w:rsidR="00F10CF7">
        <w:rPr>
          <w:rFonts w:cs="Times New Roman"/>
          <w:szCs w:val="24"/>
        </w:rPr>
        <w:t xml:space="preserve">a) </w:t>
      </w:r>
      <w:r w:rsidR="004F6417">
        <w:rPr>
          <w:rFonts w:cs="Times New Roman"/>
          <w:szCs w:val="24"/>
        </w:rPr>
        <w:t>I look at the comparison</w:t>
      </w:r>
      <w:r w:rsidR="00511319">
        <w:rPr>
          <w:rFonts w:cs="Times New Roman"/>
          <w:szCs w:val="24"/>
        </w:rPr>
        <w:t xml:space="preserve"> of the mother’s tolerance in a begging event</w:t>
      </w:r>
      <w:r w:rsidR="004F6417">
        <w:rPr>
          <w:rFonts w:cs="Times New Roman"/>
          <w:szCs w:val="24"/>
        </w:rPr>
        <w:t xml:space="preserve"> </w:t>
      </w:r>
      <w:r w:rsidR="00BA1050">
        <w:rPr>
          <w:rFonts w:cs="Times New Roman"/>
          <w:szCs w:val="24"/>
        </w:rPr>
        <w:t>between</w:t>
      </w:r>
      <w:r w:rsidR="004F6417">
        <w:rPr>
          <w:rFonts w:cs="Times New Roman"/>
          <w:szCs w:val="24"/>
        </w:rPr>
        <w:t xml:space="preserve"> the </w:t>
      </w:r>
      <w:r w:rsidR="00BA1050">
        <w:rPr>
          <w:rFonts w:cs="Times New Roman"/>
          <w:szCs w:val="24"/>
        </w:rPr>
        <w:t>wild and the captive orangutan</w:t>
      </w:r>
      <w:r w:rsidR="004E0579">
        <w:rPr>
          <w:rFonts w:cs="Times New Roman"/>
          <w:szCs w:val="24"/>
        </w:rPr>
        <w:t>s</w:t>
      </w:r>
      <w:r w:rsidR="00F10CF7">
        <w:rPr>
          <w:rFonts w:cs="Times New Roman"/>
          <w:szCs w:val="24"/>
        </w:rPr>
        <w:t>;</w:t>
      </w:r>
    </w:p>
    <w:p w14:paraId="5AC6F317" w14:textId="77777777" w:rsidR="003B5AD6" w:rsidRDefault="00BE3B62" w:rsidP="00511319">
      <w:pPr>
        <w:rPr>
          <w:rFonts w:cs="Times New Roman"/>
          <w:szCs w:val="24"/>
        </w:rPr>
      </w:pPr>
      <w:r>
        <w:rPr>
          <w:rFonts w:cs="Times New Roman"/>
          <w:szCs w:val="24"/>
        </w:rPr>
        <w:t>2</w:t>
      </w:r>
      <w:r w:rsidR="00F10CF7">
        <w:rPr>
          <w:rFonts w:cs="Times New Roman"/>
          <w:szCs w:val="24"/>
        </w:rPr>
        <w:t>b)</w:t>
      </w:r>
      <w:r w:rsidR="00BA1050">
        <w:rPr>
          <w:rFonts w:cs="Times New Roman"/>
          <w:szCs w:val="24"/>
        </w:rPr>
        <w:t xml:space="preserve"> </w:t>
      </w:r>
      <w:r w:rsidR="006C122A">
        <w:rPr>
          <w:rFonts w:cs="Times New Roman"/>
          <w:szCs w:val="24"/>
        </w:rPr>
        <w:t xml:space="preserve">besides the universal four independent variables, </w:t>
      </w:r>
      <w:r w:rsidR="00187C28">
        <w:rPr>
          <w:rFonts w:cs="Times New Roman"/>
          <w:szCs w:val="24"/>
        </w:rPr>
        <w:t xml:space="preserve">within the captive orangutan sample, </w:t>
      </w:r>
      <w:r w:rsidR="00BA1050">
        <w:rPr>
          <w:rFonts w:cs="Times New Roman"/>
          <w:szCs w:val="24"/>
        </w:rPr>
        <w:t xml:space="preserve">I </w:t>
      </w:r>
      <w:r w:rsidR="00F10CF7">
        <w:rPr>
          <w:rFonts w:cs="Times New Roman"/>
          <w:szCs w:val="24"/>
        </w:rPr>
        <w:t xml:space="preserve">also </w:t>
      </w:r>
      <w:r w:rsidR="00BA1050">
        <w:rPr>
          <w:rFonts w:cs="Times New Roman"/>
          <w:szCs w:val="24"/>
        </w:rPr>
        <w:t xml:space="preserve">look at how the desirability </w:t>
      </w:r>
      <w:r w:rsidR="003E4E5C">
        <w:rPr>
          <w:rFonts w:cs="Times New Roman"/>
          <w:szCs w:val="24"/>
        </w:rPr>
        <w:t xml:space="preserve">of the food item </w:t>
      </w:r>
      <w:r w:rsidR="00BA1050">
        <w:rPr>
          <w:rFonts w:cs="Times New Roman"/>
          <w:szCs w:val="24"/>
        </w:rPr>
        <w:t xml:space="preserve">(i.e. </w:t>
      </w:r>
      <w:r w:rsidR="006F4200">
        <w:rPr>
          <w:rFonts w:cs="Times New Roman"/>
          <w:szCs w:val="24"/>
        </w:rPr>
        <w:t xml:space="preserve">a food item is favored by </w:t>
      </w:r>
      <w:r w:rsidR="00BA1050">
        <w:rPr>
          <w:rFonts w:cs="Times New Roman"/>
          <w:szCs w:val="24"/>
        </w:rPr>
        <w:t>how many orangutans from the same group)</w:t>
      </w:r>
      <w:r w:rsidR="008C518C">
        <w:rPr>
          <w:rFonts w:cs="Times New Roman"/>
          <w:szCs w:val="24"/>
        </w:rPr>
        <w:t xml:space="preserve"> influences the </w:t>
      </w:r>
      <w:r w:rsidR="005B3662">
        <w:rPr>
          <w:rFonts w:cs="Times New Roman"/>
          <w:szCs w:val="24"/>
        </w:rPr>
        <w:t xml:space="preserve">success of </w:t>
      </w:r>
      <w:r w:rsidR="003E4E5C">
        <w:rPr>
          <w:rFonts w:cs="Times New Roman"/>
          <w:szCs w:val="24"/>
        </w:rPr>
        <w:t>a begging event</w:t>
      </w:r>
      <w:r w:rsidR="008C518C">
        <w:rPr>
          <w:rFonts w:cs="Times New Roman"/>
          <w:szCs w:val="24"/>
        </w:rPr>
        <w:t>.</w:t>
      </w:r>
      <w:r w:rsidR="00C94CB8">
        <w:rPr>
          <w:rFonts w:cs="Times New Roman"/>
          <w:szCs w:val="24"/>
        </w:rPr>
        <w:t xml:space="preserve"> </w:t>
      </w:r>
    </w:p>
    <w:p w14:paraId="5230FC53" w14:textId="77777777" w:rsidR="003B5AD6" w:rsidRDefault="003B5AD6" w:rsidP="00511319">
      <w:pPr>
        <w:rPr>
          <w:rFonts w:cs="Times New Roman"/>
          <w:szCs w:val="24"/>
        </w:rPr>
      </w:pPr>
    </w:p>
    <w:p w14:paraId="2071C7DE" w14:textId="2FE37F45" w:rsidR="00511319" w:rsidRPr="00104AED" w:rsidRDefault="003B5AD6" w:rsidP="00511319">
      <w:pPr>
        <w:rPr>
          <w:rFonts w:cs="Times New Roman"/>
          <w:szCs w:val="24"/>
        </w:rPr>
      </w:pPr>
      <w:r w:rsidRPr="000365BF">
        <w:rPr>
          <w:rFonts w:cs="Times New Roman"/>
          <w:i/>
          <w:iCs/>
          <w:szCs w:val="24"/>
        </w:rPr>
        <w:t xml:space="preserve">Prediction </w:t>
      </w:r>
      <w:r w:rsidR="0061027C">
        <w:rPr>
          <w:rFonts w:cs="Times New Roman"/>
          <w:i/>
          <w:iCs/>
          <w:szCs w:val="24"/>
        </w:rPr>
        <w:t>five</w:t>
      </w:r>
      <w:r w:rsidRPr="000365BF">
        <w:rPr>
          <w:rFonts w:cs="Times New Roman"/>
          <w:i/>
          <w:iCs/>
          <w:szCs w:val="24"/>
        </w:rPr>
        <w:t xml:space="preserve">: </w:t>
      </w:r>
      <w:r w:rsidR="00511319" w:rsidRPr="000365BF">
        <w:rPr>
          <w:rFonts w:cs="Times New Roman"/>
          <w:i/>
          <w:iCs/>
          <w:szCs w:val="24"/>
        </w:rPr>
        <w:t>I predict that the general tolerance of the orangutan mothers in the zoo is higher than that of the mothers in the wild. I</w:t>
      </w:r>
      <w:r w:rsidR="00511319" w:rsidRPr="00104AED">
        <w:rPr>
          <w:rFonts w:cs="Times New Roman"/>
          <w:szCs w:val="24"/>
        </w:rPr>
        <w:t xml:space="preserve"> base this prediction on the fact that there are more food resources with smaller variety and more even occurrences in the zoo than there are in the wild. Therefore, the captive orangutan mother can afford to be more tolerant once the offspring begs the food from her. </w:t>
      </w:r>
    </w:p>
    <w:p w14:paraId="4891E7AE" w14:textId="1F2FBF28" w:rsidR="00511319" w:rsidRDefault="00511319" w:rsidP="009827CE">
      <w:pPr>
        <w:rPr>
          <w:rFonts w:cs="Times New Roman"/>
          <w:szCs w:val="24"/>
        </w:rPr>
      </w:pPr>
    </w:p>
    <w:p w14:paraId="05C5287E" w14:textId="20DBD49F" w:rsidR="008C3C0E" w:rsidRPr="00F84F79" w:rsidRDefault="008C3C0E" w:rsidP="009827CE">
      <w:pPr>
        <w:rPr>
          <w:rFonts w:cs="Times New Roman"/>
          <w:b/>
          <w:bCs/>
          <w:szCs w:val="24"/>
        </w:rPr>
      </w:pPr>
      <w:r w:rsidRPr="00F84F79">
        <w:rPr>
          <w:rFonts w:cs="Times New Roman"/>
          <w:b/>
          <w:bCs/>
          <w:szCs w:val="24"/>
        </w:rPr>
        <w:t xml:space="preserve">Part 3: begging frequency &amp; begging rate ~ </w:t>
      </w:r>
      <w:r w:rsidR="00F84F79" w:rsidRPr="00F84F79">
        <w:rPr>
          <w:rFonts w:cs="Times New Roman"/>
          <w:b/>
          <w:bCs/>
          <w:szCs w:val="24"/>
        </w:rPr>
        <w:t>four universal independent variables + Site</w:t>
      </w:r>
    </w:p>
    <w:p w14:paraId="557545EF" w14:textId="71733CB5" w:rsidR="00851D7A" w:rsidRDefault="00D77CF0" w:rsidP="009827CE">
      <w:pPr>
        <w:rPr>
          <w:rFonts w:cs="Times New Roman"/>
          <w:szCs w:val="24"/>
        </w:rPr>
      </w:pPr>
      <w:r>
        <w:rPr>
          <w:rFonts w:cs="Times New Roman"/>
          <w:szCs w:val="24"/>
        </w:rPr>
        <w:t xml:space="preserve">3a) </w:t>
      </w:r>
      <w:r w:rsidR="009466AA">
        <w:rPr>
          <w:rFonts w:cs="Times New Roman"/>
          <w:szCs w:val="24"/>
        </w:rPr>
        <w:t xml:space="preserve">begging frequency and </w:t>
      </w:r>
      <w:r>
        <w:rPr>
          <w:rFonts w:cs="Times New Roman"/>
          <w:szCs w:val="24"/>
        </w:rPr>
        <w:t xml:space="preserve">3b) </w:t>
      </w:r>
      <w:r w:rsidR="009466AA">
        <w:rPr>
          <w:rFonts w:cs="Times New Roman"/>
          <w:szCs w:val="24"/>
        </w:rPr>
        <w:t xml:space="preserve">begging rate. </w:t>
      </w:r>
      <w:r w:rsidR="00511319">
        <w:rPr>
          <w:rFonts w:cs="Times New Roman"/>
          <w:szCs w:val="24"/>
        </w:rPr>
        <w:t>B</w:t>
      </w:r>
      <w:r w:rsidR="00511319" w:rsidRPr="00104AED">
        <w:rPr>
          <w:rFonts w:cs="Times New Roman"/>
          <w:szCs w:val="24"/>
        </w:rPr>
        <w:t xml:space="preserve">egging frequency </w:t>
      </w:r>
      <w:r w:rsidR="00DC1456">
        <w:rPr>
          <w:rFonts w:cs="Times New Roman"/>
          <w:szCs w:val="24"/>
        </w:rPr>
        <w:t>was</w:t>
      </w:r>
      <w:r w:rsidR="00511319">
        <w:rPr>
          <w:rFonts w:cs="Times New Roman"/>
          <w:szCs w:val="24"/>
        </w:rPr>
        <w:t xml:space="preserve"> </w:t>
      </w:r>
      <w:r w:rsidR="00511319" w:rsidRPr="00104AED">
        <w:rPr>
          <w:rFonts w:cs="Times New Roman"/>
          <w:szCs w:val="24"/>
        </w:rPr>
        <w:t xml:space="preserve">calculated by dividing the total number of begging events of each focal animal by the total observation hours spent on this focal during the observation period of this study, begging rate </w:t>
      </w:r>
      <w:r w:rsidR="003F4091">
        <w:rPr>
          <w:rFonts w:cs="Times New Roman"/>
          <w:szCs w:val="24"/>
        </w:rPr>
        <w:t>was</w:t>
      </w:r>
      <w:r w:rsidR="004C61C1">
        <w:rPr>
          <w:rFonts w:cs="Times New Roman"/>
          <w:szCs w:val="24"/>
        </w:rPr>
        <w:t xml:space="preserve"> </w:t>
      </w:r>
      <w:r w:rsidR="00511319" w:rsidRPr="00104AED">
        <w:rPr>
          <w:rFonts w:cs="Times New Roman"/>
          <w:szCs w:val="24"/>
        </w:rPr>
        <w:t>based on each observed food item throughout all begging events</w:t>
      </w:r>
      <w:r w:rsidR="004C61C1">
        <w:rPr>
          <w:rFonts w:cs="Times New Roman"/>
          <w:szCs w:val="24"/>
        </w:rPr>
        <w:t xml:space="preserve">, it’s </w:t>
      </w:r>
      <w:r w:rsidR="00511319" w:rsidRPr="00104AED">
        <w:rPr>
          <w:rFonts w:cs="Times New Roman"/>
          <w:szCs w:val="24"/>
        </w:rPr>
        <w:t xml:space="preserve">a ratio of the total number of begging events with a certain food item of each focal animal to the number of bouts its mother fed on this food item during the observation period of this study. </w:t>
      </w:r>
      <w:r w:rsidR="009466AA">
        <w:rPr>
          <w:rFonts w:cs="Times New Roman"/>
          <w:szCs w:val="24"/>
        </w:rPr>
        <w:t xml:space="preserve">I’m interested in </w:t>
      </w:r>
      <w:r>
        <w:rPr>
          <w:rFonts w:cs="Times New Roman"/>
          <w:szCs w:val="24"/>
        </w:rPr>
        <w:t xml:space="preserve">how all the </w:t>
      </w:r>
      <w:r w:rsidR="00E330AD">
        <w:rPr>
          <w:rFonts w:cs="Times New Roman"/>
          <w:szCs w:val="24"/>
        </w:rPr>
        <w:t>universal independent variables</w:t>
      </w:r>
      <w:r>
        <w:rPr>
          <w:rFonts w:cs="Times New Roman"/>
          <w:szCs w:val="24"/>
        </w:rPr>
        <w:t xml:space="preserve"> affect </w:t>
      </w:r>
      <w:r w:rsidR="009466AA">
        <w:rPr>
          <w:rFonts w:cs="Times New Roman"/>
          <w:szCs w:val="24"/>
        </w:rPr>
        <w:t xml:space="preserve">begging frequency </w:t>
      </w:r>
      <w:r>
        <w:rPr>
          <w:rFonts w:cs="Times New Roman"/>
          <w:szCs w:val="24"/>
        </w:rPr>
        <w:t>and begging rate to discover how the results correlate with those on the tolerance of the mother</w:t>
      </w:r>
      <w:r w:rsidR="00C534DF">
        <w:rPr>
          <w:rFonts w:cs="Times New Roman"/>
          <w:szCs w:val="24"/>
        </w:rPr>
        <w:t xml:space="preserve"> separately in the zoo and the wild samples</w:t>
      </w:r>
      <w:r>
        <w:rPr>
          <w:rFonts w:cs="Times New Roman"/>
          <w:szCs w:val="24"/>
        </w:rPr>
        <w:t xml:space="preserve">. </w:t>
      </w:r>
    </w:p>
    <w:p w14:paraId="0D52D620" w14:textId="77777777" w:rsidR="001F5082" w:rsidRDefault="001F5082" w:rsidP="009827CE">
      <w:pPr>
        <w:rPr>
          <w:rFonts w:cs="Times New Roman"/>
          <w:szCs w:val="24"/>
        </w:rPr>
      </w:pPr>
    </w:p>
    <w:p w14:paraId="77F1833A" w14:textId="0D7E0D6B" w:rsidR="00BC1A18" w:rsidRDefault="001F5082" w:rsidP="009827CE">
      <w:pPr>
        <w:rPr>
          <w:rFonts w:cs="Times New Roman"/>
          <w:szCs w:val="24"/>
        </w:rPr>
      </w:pPr>
      <w:r w:rsidRPr="000365BF">
        <w:rPr>
          <w:rFonts w:cs="Times New Roman"/>
          <w:i/>
          <w:iCs/>
          <w:szCs w:val="24"/>
        </w:rPr>
        <w:t xml:space="preserve">Prediction </w:t>
      </w:r>
      <w:r w:rsidR="0061027C">
        <w:rPr>
          <w:rFonts w:cs="Times New Roman"/>
          <w:i/>
          <w:iCs/>
          <w:szCs w:val="24"/>
        </w:rPr>
        <w:t>six</w:t>
      </w:r>
      <w:r w:rsidRPr="000365BF">
        <w:rPr>
          <w:rFonts w:cs="Times New Roman"/>
          <w:i/>
          <w:iCs/>
          <w:szCs w:val="24"/>
        </w:rPr>
        <w:t>:</w:t>
      </w:r>
      <w:r w:rsidR="00242AAB" w:rsidRPr="000365BF">
        <w:rPr>
          <w:rFonts w:cs="Times New Roman"/>
          <w:i/>
          <w:iCs/>
          <w:szCs w:val="24"/>
        </w:rPr>
        <w:t xml:space="preserve"> </w:t>
      </w:r>
      <w:r w:rsidR="00C85030" w:rsidRPr="000365BF">
        <w:rPr>
          <w:rFonts w:cs="Times New Roman"/>
          <w:i/>
          <w:iCs/>
          <w:szCs w:val="24"/>
        </w:rPr>
        <w:t>I assume that begging frequency and begging rate decrease with age of the immature but increase with complexity and rarity of the food item</w:t>
      </w:r>
      <w:r w:rsidR="00EC638E" w:rsidRPr="000365BF">
        <w:rPr>
          <w:rFonts w:cs="Times New Roman"/>
          <w:i/>
          <w:iCs/>
          <w:szCs w:val="24"/>
        </w:rPr>
        <w:t>.</w:t>
      </w:r>
      <w:r w:rsidR="00EC638E">
        <w:rPr>
          <w:rFonts w:cs="Times New Roman"/>
          <w:szCs w:val="24"/>
        </w:rPr>
        <w:t xml:space="preserve"> I base these assumptions </w:t>
      </w:r>
      <w:r w:rsidR="0013303D">
        <w:rPr>
          <w:rFonts w:cs="Times New Roman"/>
          <w:szCs w:val="24"/>
        </w:rPr>
        <w:t>on the</w:t>
      </w:r>
      <w:r w:rsidR="002A1479" w:rsidRPr="00104AED">
        <w:t xml:space="preserve"> informational hypothesis</w:t>
      </w:r>
      <w:r w:rsidR="00831FDE">
        <w:t xml:space="preserve"> and the results on the peering behavior found by </w:t>
      </w:r>
      <w:proofErr w:type="spellStart"/>
      <w:r w:rsidR="00831FDE">
        <w:t>Schuppli</w:t>
      </w:r>
      <w:proofErr w:type="spellEnd"/>
      <w:r w:rsidR="00831FDE">
        <w:t xml:space="preserve"> et al</w:t>
      </w:r>
      <w:r w:rsidR="002A1479">
        <w:rPr>
          <w:rFonts w:cs="Times New Roman"/>
          <w:szCs w:val="24"/>
        </w:rPr>
        <w:t>.</w:t>
      </w:r>
      <w:r w:rsidR="00831FDE">
        <w:rPr>
          <w:rFonts w:cs="Times New Roman"/>
          <w:szCs w:val="24"/>
        </w:rPr>
        <w:t xml:space="preserve"> (2016). </w:t>
      </w:r>
      <w:r w:rsidR="00C85030" w:rsidRPr="00104AED">
        <w:rPr>
          <w:rFonts w:cs="Times New Roman"/>
          <w:szCs w:val="24"/>
        </w:rPr>
        <w:t xml:space="preserve"> </w:t>
      </w:r>
    </w:p>
    <w:p w14:paraId="5E5F5C2A" w14:textId="77777777" w:rsidR="00BC1A18" w:rsidRDefault="00BC1A18" w:rsidP="009827CE">
      <w:pPr>
        <w:rPr>
          <w:rFonts w:cs="Times New Roman"/>
          <w:szCs w:val="24"/>
        </w:rPr>
      </w:pPr>
    </w:p>
    <w:p w14:paraId="380B7D1F" w14:textId="2C11C59D" w:rsidR="006E5197" w:rsidRDefault="00AA1964" w:rsidP="009827CE">
      <w:pPr>
        <w:rPr>
          <w:rFonts w:cs="Times New Roman"/>
          <w:szCs w:val="24"/>
        </w:rPr>
      </w:pPr>
      <w:r w:rsidRPr="000365BF">
        <w:rPr>
          <w:rFonts w:cs="Times New Roman"/>
          <w:i/>
          <w:iCs/>
          <w:szCs w:val="24"/>
        </w:rPr>
        <w:lastRenderedPageBreak/>
        <w:t xml:space="preserve">Prediction </w:t>
      </w:r>
      <w:r w:rsidR="0061027C">
        <w:rPr>
          <w:rFonts w:cs="Times New Roman"/>
          <w:i/>
          <w:iCs/>
          <w:szCs w:val="24"/>
        </w:rPr>
        <w:t>seven</w:t>
      </w:r>
      <w:r w:rsidRPr="000365BF">
        <w:rPr>
          <w:rFonts w:cs="Times New Roman"/>
          <w:i/>
          <w:iCs/>
          <w:szCs w:val="24"/>
        </w:rPr>
        <w:t>:</w:t>
      </w:r>
      <w:r w:rsidR="00BC1A18" w:rsidRPr="000365BF">
        <w:rPr>
          <w:rFonts w:cs="Times New Roman"/>
          <w:i/>
          <w:iCs/>
          <w:szCs w:val="24"/>
        </w:rPr>
        <w:t xml:space="preserve"> </w:t>
      </w:r>
      <w:r w:rsidR="00C85030" w:rsidRPr="000365BF">
        <w:rPr>
          <w:rFonts w:cs="Times New Roman"/>
          <w:i/>
          <w:iCs/>
          <w:szCs w:val="24"/>
        </w:rPr>
        <w:t xml:space="preserve">I expect to see </w:t>
      </w:r>
      <w:r w:rsidR="00CF394E" w:rsidRPr="000365BF">
        <w:rPr>
          <w:rFonts w:cs="Times New Roman"/>
          <w:i/>
          <w:iCs/>
          <w:szCs w:val="24"/>
        </w:rPr>
        <w:t>sex</w:t>
      </w:r>
      <w:r w:rsidR="00C85030" w:rsidRPr="000365BF">
        <w:rPr>
          <w:rFonts w:cs="Times New Roman"/>
          <w:i/>
          <w:iCs/>
          <w:szCs w:val="24"/>
        </w:rPr>
        <w:t xml:space="preserve"> difference</w:t>
      </w:r>
      <w:r w:rsidR="004B0A05" w:rsidRPr="000365BF">
        <w:rPr>
          <w:rFonts w:cs="Times New Roman"/>
          <w:i/>
          <w:iCs/>
          <w:szCs w:val="24"/>
        </w:rPr>
        <w:t>s</w:t>
      </w:r>
      <w:r w:rsidR="00C85030" w:rsidRPr="000365BF">
        <w:rPr>
          <w:rFonts w:cs="Times New Roman"/>
          <w:i/>
          <w:iCs/>
          <w:szCs w:val="24"/>
        </w:rPr>
        <w:t xml:space="preserve"> </w:t>
      </w:r>
      <w:r w:rsidR="006E5197" w:rsidRPr="000365BF">
        <w:rPr>
          <w:rFonts w:cs="Times New Roman"/>
          <w:i/>
          <w:iCs/>
          <w:szCs w:val="24"/>
        </w:rPr>
        <w:t xml:space="preserve">in begging frequency and begging rate in </w:t>
      </w:r>
      <w:r w:rsidR="00B32E3A" w:rsidRPr="000365BF">
        <w:rPr>
          <w:rFonts w:cs="Times New Roman"/>
          <w:i/>
          <w:iCs/>
          <w:szCs w:val="24"/>
        </w:rPr>
        <w:t xml:space="preserve">wild orangutan </w:t>
      </w:r>
      <w:r w:rsidR="00586279" w:rsidRPr="000365BF">
        <w:rPr>
          <w:rFonts w:cs="Times New Roman"/>
          <w:i/>
          <w:iCs/>
          <w:szCs w:val="24"/>
        </w:rPr>
        <w:t>population</w:t>
      </w:r>
      <w:r w:rsidR="00C85030" w:rsidRPr="000365BF">
        <w:rPr>
          <w:rFonts w:cs="Times New Roman"/>
          <w:i/>
          <w:iCs/>
          <w:szCs w:val="24"/>
        </w:rPr>
        <w:t>.</w:t>
      </w:r>
      <w:r w:rsidR="00586279" w:rsidRPr="000365BF">
        <w:rPr>
          <w:rFonts w:cs="Times New Roman"/>
          <w:i/>
          <w:iCs/>
          <w:szCs w:val="24"/>
        </w:rPr>
        <w:t xml:space="preserve"> </w:t>
      </w:r>
      <w:r w:rsidR="00586279">
        <w:rPr>
          <w:rFonts w:cs="Times New Roman"/>
          <w:szCs w:val="24"/>
        </w:rPr>
        <w:t xml:space="preserve">This prediction is </w:t>
      </w:r>
      <w:r w:rsidR="00ED23AA">
        <w:rPr>
          <w:rFonts w:cs="Times New Roman"/>
          <w:szCs w:val="24"/>
        </w:rPr>
        <w:t xml:space="preserve">inspired by the study with wild chimpanzees </w:t>
      </w:r>
      <w:r w:rsidR="00944D46">
        <w:rPr>
          <w:rFonts w:cs="Times New Roman"/>
          <w:szCs w:val="24"/>
        </w:rPr>
        <w:t>in the nut-cracking</w:t>
      </w:r>
      <w:r w:rsidR="00C85030" w:rsidRPr="00104AED">
        <w:rPr>
          <w:rFonts w:cs="Times New Roman"/>
          <w:szCs w:val="24"/>
        </w:rPr>
        <w:t xml:space="preserve"> </w:t>
      </w:r>
      <w:r w:rsidR="00944D46">
        <w:rPr>
          <w:rFonts w:cs="Times New Roman"/>
          <w:szCs w:val="24"/>
        </w:rPr>
        <w:t xml:space="preserve">task whereby the sex difference </w:t>
      </w:r>
      <w:r w:rsidR="007629E6">
        <w:rPr>
          <w:rFonts w:cs="Times New Roman"/>
          <w:szCs w:val="24"/>
        </w:rPr>
        <w:t>was revealed significant in begging of immatures</w:t>
      </w:r>
      <w:r w:rsidR="00AF7B34">
        <w:rPr>
          <w:rFonts w:cs="Times New Roman"/>
          <w:szCs w:val="24"/>
        </w:rPr>
        <w:t xml:space="preserve"> (</w:t>
      </w:r>
      <w:r w:rsidR="003C1414" w:rsidRPr="00330DE0">
        <w:t>Estienne et al., 2019a</w:t>
      </w:r>
      <w:r w:rsidR="00AF7B34">
        <w:rPr>
          <w:rFonts w:cs="Times New Roman"/>
          <w:szCs w:val="24"/>
        </w:rPr>
        <w:t xml:space="preserve">). </w:t>
      </w:r>
      <w:r w:rsidR="006D3398">
        <w:rPr>
          <w:rFonts w:cs="Times New Roman"/>
          <w:szCs w:val="24"/>
        </w:rPr>
        <w:t xml:space="preserve">Additionally, </w:t>
      </w:r>
      <w:r w:rsidR="006B2A69">
        <w:rPr>
          <w:rFonts w:cs="Times New Roman"/>
          <w:szCs w:val="24"/>
        </w:rPr>
        <w:t>in field study about a very specific feeding skill termite-fishing in wild chimpanzees</w:t>
      </w:r>
      <w:r w:rsidR="00312691">
        <w:rPr>
          <w:rFonts w:cs="Times New Roman"/>
          <w:szCs w:val="24"/>
        </w:rPr>
        <w:t xml:space="preserve">, immature female chimps acquired this technique earlier and outperformed the young male ones with higher occurrence of replication of the strategies their mothers used, suggesting that </w:t>
      </w:r>
      <w:r w:rsidR="0048343F">
        <w:rPr>
          <w:rFonts w:cs="Times New Roman"/>
          <w:szCs w:val="24"/>
        </w:rPr>
        <w:t xml:space="preserve">there is sex differences </w:t>
      </w:r>
      <w:r w:rsidR="005B6EC7">
        <w:rPr>
          <w:rFonts w:cs="Times New Roman"/>
          <w:szCs w:val="24"/>
        </w:rPr>
        <w:t xml:space="preserve">in terms of observational learning and practicing </w:t>
      </w:r>
      <w:r w:rsidR="0048343F">
        <w:rPr>
          <w:rFonts w:cs="Times New Roman"/>
          <w:szCs w:val="24"/>
        </w:rPr>
        <w:t>in young wild chimpanzees</w:t>
      </w:r>
      <w:r w:rsidR="003C1414">
        <w:rPr>
          <w:rFonts w:cs="Times New Roman"/>
          <w:szCs w:val="24"/>
        </w:rPr>
        <w:t xml:space="preserve"> </w:t>
      </w:r>
      <w:r w:rsidR="003C1414" w:rsidRPr="00104AED">
        <w:t>(</w:t>
      </w:r>
      <w:proofErr w:type="spellStart"/>
      <w:r w:rsidR="003C1414" w:rsidRPr="00104AED">
        <w:t>Lonsdorf</w:t>
      </w:r>
      <w:proofErr w:type="spellEnd"/>
      <w:r w:rsidR="003C1414" w:rsidRPr="00104AED">
        <w:t>, 2005)</w:t>
      </w:r>
      <w:r w:rsidR="0048343F">
        <w:rPr>
          <w:rFonts w:cs="Times New Roman"/>
          <w:szCs w:val="24"/>
        </w:rPr>
        <w:t xml:space="preserve">. </w:t>
      </w:r>
      <w:r w:rsidR="00FF2652">
        <w:rPr>
          <w:rFonts w:cs="Times New Roman"/>
          <w:szCs w:val="24"/>
        </w:rPr>
        <w:t xml:space="preserve">In this thesis, </w:t>
      </w:r>
      <w:r w:rsidR="00532431">
        <w:rPr>
          <w:rFonts w:cs="Times New Roman"/>
          <w:szCs w:val="24"/>
        </w:rPr>
        <w:t xml:space="preserve">also </w:t>
      </w:r>
      <w:r w:rsidR="00FF2652">
        <w:rPr>
          <w:rFonts w:cs="Times New Roman"/>
          <w:szCs w:val="24"/>
        </w:rPr>
        <w:t xml:space="preserve">being a very important observational learning approach, begging </w:t>
      </w:r>
      <w:r w:rsidR="00532431">
        <w:rPr>
          <w:rFonts w:cs="Times New Roman"/>
          <w:szCs w:val="24"/>
        </w:rPr>
        <w:t xml:space="preserve">may </w:t>
      </w:r>
      <w:r w:rsidR="00FF2652">
        <w:rPr>
          <w:rFonts w:cs="Times New Roman"/>
          <w:szCs w:val="24"/>
        </w:rPr>
        <w:t xml:space="preserve">differ </w:t>
      </w:r>
      <w:r w:rsidR="00532431">
        <w:rPr>
          <w:rFonts w:cs="Times New Roman"/>
          <w:szCs w:val="24"/>
        </w:rPr>
        <w:t>between sexes in young orangutans as well.</w:t>
      </w:r>
    </w:p>
    <w:p w14:paraId="06810569" w14:textId="77777777" w:rsidR="00BE6C2A" w:rsidRDefault="00BE6C2A" w:rsidP="009827CE">
      <w:pPr>
        <w:rPr>
          <w:rFonts w:cs="Times New Roman"/>
          <w:szCs w:val="24"/>
        </w:rPr>
      </w:pPr>
    </w:p>
    <w:p w14:paraId="62B1032A" w14:textId="436B5303" w:rsidR="0017396D" w:rsidRDefault="00BE6C2A" w:rsidP="009827CE">
      <w:pPr>
        <w:rPr>
          <w:rFonts w:cs="Times New Roman"/>
          <w:szCs w:val="24"/>
        </w:rPr>
      </w:pPr>
      <w:r w:rsidRPr="000365BF">
        <w:rPr>
          <w:rFonts w:cs="Times New Roman"/>
          <w:i/>
          <w:iCs/>
          <w:szCs w:val="24"/>
        </w:rPr>
        <w:t xml:space="preserve">Prediction </w:t>
      </w:r>
      <w:r w:rsidR="0061027C">
        <w:rPr>
          <w:rFonts w:cs="Times New Roman"/>
          <w:i/>
          <w:iCs/>
          <w:szCs w:val="24"/>
        </w:rPr>
        <w:t>eight</w:t>
      </w:r>
      <w:r w:rsidRPr="000365BF">
        <w:rPr>
          <w:rFonts w:cs="Times New Roman"/>
          <w:i/>
          <w:iCs/>
          <w:szCs w:val="24"/>
        </w:rPr>
        <w:t>:</w:t>
      </w:r>
      <w:r w:rsidR="00C85030" w:rsidRPr="000365BF">
        <w:rPr>
          <w:rFonts w:cs="Times New Roman"/>
          <w:i/>
          <w:iCs/>
          <w:szCs w:val="24"/>
        </w:rPr>
        <w:t xml:space="preserve"> I look for the begging frequency manifesting differently from the wild subjects to the zoo subjects (i.e. higher in the </w:t>
      </w:r>
      <w:r w:rsidR="00381845" w:rsidRPr="000365BF">
        <w:rPr>
          <w:rFonts w:cs="Times New Roman"/>
          <w:i/>
          <w:iCs/>
          <w:szCs w:val="24"/>
        </w:rPr>
        <w:t>wild</w:t>
      </w:r>
      <w:r w:rsidR="00C85030" w:rsidRPr="000365BF">
        <w:rPr>
          <w:rFonts w:cs="Times New Roman"/>
          <w:i/>
          <w:iCs/>
          <w:szCs w:val="24"/>
        </w:rPr>
        <w:t xml:space="preserve"> than it is in the </w:t>
      </w:r>
      <w:r w:rsidR="00381845" w:rsidRPr="000365BF">
        <w:rPr>
          <w:rFonts w:cs="Times New Roman"/>
          <w:i/>
          <w:iCs/>
          <w:szCs w:val="24"/>
        </w:rPr>
        <w:t>zoo</w:t>
      </w:r>
      <w:r w:rsidR="00C85030" w:rsidRPr="000365BF">
        <w:rPr>
          <w:rFonts w:cs="Times New Roman"/>
          <w:i/>
          <w:iCs/>
          <w:szCs w:val="24"/>
        </w:rPr>
        <w:t>)</w:t>
      </w:r>
      <w:r w:rsidR="00077AAE" w:rsidRPr="000365BF">
        <w:rPr>
          <w:rFonts w:cs="Times New Roman"/>
          <w:i/>
          <w:iCs/>
          <w:szCs w:val="24"/>
        </w:rPr>
        <w:t>.</w:t>
      </w:r>
      <w:r w:rsidR="00077AAE">
        <w:rPr>
          <w:rFonts w:cs="Times New Roman"/>
          <w:szCs w:val="24"/>
        </w:rPr>
        <w:t xml:space="preserve"> </w:t>
      </w:r>
      <w:r w:rsidR="00C85030" w:rsidRPr="00104AED">
        <w:rPr>
          <w:rFonts w:cs="Times New Roman"/>
          <w:szCs w:val="24"/>
        </w:rPr>
        <w:t xml:space="preserve"> </w:t>
      </w:r>
      <w:r w:rsidR="00E768F1">
        <w:rPr>
          <w:rFonts w:cs="Times New Roman"/>
          <w:szCs w:val="24"/>
        </w:rPr>
        <w:t xml:space="preserve">I </w:t>
      </w:r>
      <w:r w:rsidR="00E35971">
        <w:rPr>
          <w:rFonts w:cs="Times New Roman"/>
          <w:szCs w:val="24"/>
        </w:rPr>
        <w:t xml:space="preserve">assume this </w:t>
      </w:r>
      <w:r w:rsidR="00AE2E7B">
        <w:rPr>
          <w:rFonts w:cs="Times New Roman"/>
          <w:szCs w:val="24"/>
        </w:rPr>
        <w:t xml:space="preserve">difference because </w:t>
      </w:r>
      <w:r w:rsidR="00393A8F">
        <w:rPr>
          <w:rFonts w:cs="Times New Roman"/>
          <w:szCs w:val="24"/>
        </w:rPr>
        <w:t xml:space="preserve">regarding the food, </w:t>
      </w:r>
      <w:r w:rsidR="00F14E7C">
        <w:rPr>
          <w:rFonts w:cs="Times New Roman"/>
          <w:szCs w:val="24"/>
        </w:rPr>
        <w:t xml:space="preserve">there are generally more food resources </w:t>
      </w:r>
      <w:r w:rsidR="00EF201A">
        <w:rPr>
          <w:rFonts w:cs="Times New Roman"/>
          <w:szCs w:val="24"/>
        </w:rPr>
        <w:t xml:space="preserve">with </w:t>
      </w:r>
      <w:r w:rsidR="00ED63DF">
        <w:rPr>
          <w:rFonts w:cs="Times New Roman"/>
          <w:szCs w:val="24"/>
        </w:rPr>
        <w:t xml:space="preserve">overall </w:t>
      </w:r>
      <w:r w:rsidR="00EF201A">
        <w:rPr>
          <w:rFonts w:cs="Times New Roman"/>
          <w:szCs w:val="24"/>
        </w:rPr>
        <w:t>lower complexity</w:t>
      </w:r>
      <w:r w:rsidR="00ED63DF">
        <w:rPr>
          <w:rFonts w:cs="Times New Roman"/>
          <w:szCs w:val="24"/>
        </w:rPr>
        <w:t xml:space="preserve"> and more even availability among distinct food items</w:t>
      </w:r>
      <w:r w:rsidR="00EF201A">
        <w:rPr>
          <w:rFonts w:cs="Times New Roman"/>
          <w:szCs w:val="24"/>
        </w:rPr>
        <w:t xml:space="preserve"> </w:t>
      </w:r>
      <w:r w:rsidR="00393A8F">
        <w:rPr>
          <w:rFonts w:cs="Times New Roman"/>
          <w:szCs w:val="24"/>
        </w:rPr>
        <w:t>in the zoo than in the wild; regarding the life style, there are</w:t>
      </w:r>
      <w:r w:rsidR="00F14E7C">
        <w:rPr>
          <w:rFonts w:cs="Times New Roman"/>
          <w:szCs w:val="24"/>
        </w:rPr>
        <w:t xml:space="preserve"> more role models</w:t>
      </w:r>
      <w:r w:rsidR="005E3F4D">
        <w:rPr>
          <w:rFonts w:cs="Times New Roman"/>
          <w:szCs w:val="24"/>
        </w:rPr>
        <w:t xml:space="preserve"> available</w:t>
      </w:r>
      <w:r w:rsidR="00F14E7C">
        <w:rPr>
          <w:rFonts w:cs="Times New Roman"/>
          <w:szCs w:val="24"/>
        </w:rPr>
        <w:t xml:space="preserve"> in proximity for the young orangutans in </w:t>
      </w:r>
      <w:r w:rsidR="002A25E1">
        <w:rPr>
          <w:rFonts w:cs="Times New Roman"/>
          <w:szCs w:val="24"/>
        </w:rPr>
        <w:t>the</w:t>
      </w:r>
      <w:r w:rsidR="00F14E7C">
        <w:rPr>
          <w:rFonts w:cs="Times New Roman"/>
          <w:szCs w:val="24"/>
        </w:rPr>
        <w:t xml:space="preserve"> zoo than in the wild</w:t>
      </w:r>
      <w:r w:rsidR="005E3F4D">
        <w:rPr>
          <w:rFonts w:cs="Times New Roman"/>
          <w:szCs w:val="24"/>
        </w:rPr>
        <w:t xml:space="preserve"> so </w:t>
      </w:r>
      <w:r w:rsidR="0025392B">
        <w:rPr>
          <w:rFonts w:cs="Times New Roman"/>
          <w:szCs w:val="24"/>
        </w:rPr>
        <w:t xml:space="preserve">compared to this in the wild, </w:t>
      </w:r>
      <w:r w:rsidR="005E3F4D">
        <w:rPr>
          <w:rFonts w:cs="Times New Roman"/>
          <w:szCs w:val="24"/>
        </w:rPr>
        <w:t>the reliance on the mother to learn skills is lighter</w:t>
      </w:r>
      <w:r w:rsidR="0025392B">
        <w:rPr>
          <w:rFonts w:cs="Times New Roman"/>
          <w:szCs w:val="24"/>
        </w:rPr>
        <w:t xml:space="preserve"> in the zoo. </w:t>
      </w:r>
      <w:r w:rsidR="00EF201A">
        <w:rPr>
          <w:rFonts w:cs="Times New Roman"/>
          <w:szCs w:val="24"/>
        </w:rPr>
        <w:t xml:space="preserve"> </w:t>
      </w:r>
    </w:p>
    <w:p w14:paraId="6CF8C45D" w14:textId="1215DB06" w:rsidR="00213181" w:rsidRDefault="00213181" w:rsidP="009827CE">
      <w:pPr>
        <w:rPr>
          <w:rFonts w:cs="Times New Roman"/>
          <w:szCs w:val="24"/>
        </w:rPr>
      </w:pPr>
    </w:p>
    <w:p w14:paraId="6B803CF5" w14:textId="77777777" w:rsidR="00525751" w:rsidRPr="00FB626F" w:rsidRDefault="00525751" w:rsidP="009827CE">
      <w:pPr>
        <w:rPr>
          <w:rFonts w:cs="Times New Roman"/>
          <w:szCs w:val="24"/>
        </w:rPr>
      </w:pPr>
    </w:p>
    <w:p w14:paraId="0EFB3262" w14:textId="1EBEAA64" w:rsidR="005B0A6B" w:rsidRPr="00104AED" w:rsidRDefault="005B0A6B" w:rsidP="009827CE">
      <w:pPr>
        <w:pStyle w:val="H1"/>
      </w:pPr>
      <w:bookmarkStart w:id="17" w:name="_Toc43752941"/>
      <w:r w:rsidRPr="00104AED">
        <w:t xml:space="preserve">Material and </w:t>
      </w:r>
      <w:r w:rsidR="003D7FAF" w:rsidRPr="00104AED">
        <w:t>m</w:t>
      </w:r>
      <w:r w:rsidRPr="00104AED">
        <w:t>ethods</w:t>
      </w:r>
      <w:bookmarkEnd w:id="17"/>
      <w:r w:rsidRPr="00104AED">
        <w:t xml:space="preserve"> </w:t>
      </w:r>
    </w:p>
    <w:p w14:paraId="0125A096" w14:textId="661B8B38" w:rsidR="00B31841" w:rsidRPr="00104AED" w:rsidRDefault="00B31841" w:rsidP="00B31841">
      <w:pPr>
        <w:pStyle w:val="H2"/>
        <w:rPr>
          <w:shd w:val="clear" w:color="auto" w:fill="FFFFFF"/>
        </w:rPr>
      </w:pPr>
      <w:r w:rsidRPr="00104AED">
        <w:rPr>
          <w:shd w:val="clear" w:color="auto" w:fill="FFFFFF"/>
        </w:rPr>
        <w:t xml:space="preserve"> </w:t>
      </w:r>
      <w:bookmarkStart w:id="18" w:name="_Toc43752942"/>
      <w:r w:rsidRPr="00104AED">
        <w:rPr>
          <w:shd w:val="clear" w:color="auto" w:fill="FFFFFF"/>
        </w:rPr>
        <w:t>Study sites and study period</w:t>
      </w:r>
      <w:r w:rsidR="00CE494A" w:rsidRPr="00104AED">
        <w:rPr>
          <w:shd w:val="clear" w:color="auto" w:fill="FFFFFF"/>
        </w:rPr>
        <w:t>s</w:t>
      </w:r>
      <w:bookmarkEnd w:id="18"/>
    </w:p>
    <w:p w14:paraId="239E357B" w14:textId="21399C15" w:rsidR="0025602C" w:rsidRPr="00104AED" w:rsidRDefault="00B31841" w:rsidP="00EE0BB7">
      <w:pPr>
        <w:rPr>
          <w:shd w:val="clear" w:color="auto" w:fill="FFFFFF"/>
        </w:rPr>
      </w:pPr>
      <w:r w:rsidRPr="00104AED">
        <w:rPr>
          <w:shd w:val="clear" w:color="auto" w:fill="FFFFFF"/>
        </w:rPr>
        <w:t>Th</w:t>
      </w:r>
      <w:r w:rsidR="00D072CD" w:rsidRPr="00104AED">
        <w:rPr>
          <w:shd w:val="clear" w:color="auto" w:fill="FFFFFF"/>
        </w:rPr>
        <w:t>is</w:t>
      </w:r>
      <w:r w:rsidRPr="00104AED">
        <w:rPr>
          <w:shd w:val="clear" w:color="auto" w:fill="FFFFFF"/>
        </w:rPr>
        <w:t xml:space="preserve"> study </w:t>
      </w:r>
      <w:r w:rsidR="00120096" w:rsidRPr="00104AED">
        <w:rPr>
          <w:shd w:val="clear" w:color="auto" w:fill="FFFFFF"/>
        </w:rPr>
        <w:t>was</w:t>
      </w:r>
      <w:r w:rsidRPr="00104AED">
        <w:rPr>
          <w:shd w:val="clear" w:color="auto" w:fill="FFFFFF"/>
        </w:rPr>
        <w:t xml:space="preserve"> </w:t>
      </w:r>
      <w:r w:rsidR="00C970FF" w:rsidRPr="00104AED">
        <w:rPr>
          <w:shd w:val="clear" w:color="auto" w:fill="FFFFFF"/>
        </w:rPr>
        <w:t xml:space="preserve">based on </w:t>
      </w:r>
      <w:r w:rsidR="00EA41AA" w:rsidRPr="00104AED">
        <w:rPr>
          <w:shd w:val="clear" w:color="auto" w:fill="FFFFFF"/>
        </w:rPr>
        <w:t>behavioral</w:t>
      </w:r>
      <w:r w:rsidR="004E3257">
        <w:rPr>
          <w:shd w:val="clear" w:color="auto" w:fill="FFFFFF"/>
        </w:rPr>
        <w:t xml:space="preserve"> </w:t>
      </w:r>
      <w:r w:rsidRPr="00104AED">
        <w:rPr>
          <w:shd w:val="clear" w:color="auto" w:fill="FFFFFF"/>
        </w:rPr>
        <w:t>observation</w:t>
      </w:r>
      <w:r w:rsidR="00C970FF" w:rsidRPr="00104AED">
        <w:rPr>
          <w:shd w:val="clear" w:color="auto" w:fill="FFFFFF"/>
        </w:rPr>
        <w:t>s on wild and captive Sumatran orangutans</w:t>
      </w:r>
      <w:r w:rsidRPr="00104AED">
        <w:rPr>
          <w:shd w:val="clear" w:color="auto" w:fill="FFFFFF"/>
        </w:rPr>
        <w:t xml:space="preserve">. </w:t>
      </w:r>
      <w:r w:rsidR="00CC13E2" w:rsidRPr="00104AED">
        <w:rPr>
          <w:shd w:val="clear" w:color="auto" w:fill="FFFFFF"/>
        </w:rPr>
        <w:t xml:space="preserve">The data </w:t>
      </w:r>
      <w:r w:rsidRPr="00104AED">
        <w:rPr>
          <w:shd w:val="clear" w:color="auto" w:fill="FFFFFF"/>
        </w:rPr>
        <w:t>on wild orangutans</w:t>
      </w:r>
      <w:r w:rsidR="00F729C6" w:rsidRPr="00104AED">
        <w:rPr>
          <w:shd w:val="clear" w:color="auto" w:fill="FFFFFF"/>
        </w:rPr>
        <w:t xml:space="preserve"> (i.e. wild data)</w:t>
      </w:r>
      <w:r w:rsidRPr="00104AED">
        <w:rPr>
          <w:shd w:val="clear" w:color="auto" w:fill="FFFFFF"/>
        </w:rPr>
        <w:t xml:space="preserve"> </w:t>
      </w:r>
      <w:r w:rsidR="00C970FF" w:rsidRPr="00104AED">
        <w:rPr>
          <w:shd w:val="clear" w:color="auto" w:fill="FFFFFF"/>
        </w:rPr>
        <w:t>was collected at</w:t>
      </w:r>
      <w:r w:rsidR="00956FB7" w:rsidRPr="00104AED">
        <w:rPr>
          <w:shd w:val="clear" w:color="auto" w:fill="FFFFFF"/>
        </w:rPr>
        <w:t xml:space="preserve"> </w:t>
      </w:r>
      <w:r w:rsidRPr="00104AED">
        <w:rPr>
          <w:shd w:val="clear" w:color="auto" w:fill="FFFFFF"/>
        </w:rPr>
        <w:t xml:space="preserve">the </w:t>
      </w:r>
      <w:proofErr w:type="spellStart"/>
      <w:r w:rsidRPr="00104AED">
        <w:rPr>
          <w:shd w:val="clear" w:color="auto" w:fill="FFFFFF"/>
        </w:rPr>
        <w:t>Suaq</w:t>
      </w:r>
      <w:proofErr w:type="spellEnd"/>
      <w:r w:rsidRPr="00104AED">
        <w:rPr>
          <w:shd w:val="clear" w:color="auto" w:fill="FFFFFF"/>
        </w:rPr>
        <w:t xml:space="preserve"> </w:t>
      </w:r>
      <w:proofErr w:type="spellStart"/>
      <w:r w:rsidRPr="00104AED">
        <w:rPr>
          <w:shd w:val="clear" w:color="auto" w:fill="FFFFFF"/>
        </w:rPr>
        <w:t>Balimbing</w:t>
      </w:r>
      <w:proofErr w:type="spellEnd"/>
      <w:r w:rsidRPr="00104AED">
        <w:rPr>
          <w:shd w:val="clear" w:color="auto" w:fill="FFFFFF"/>
        </w:rPr>
        <w:t xml:space="preserve"> </w:t>
      </w:r>
      <w:r w:rsidR="00C970FF" w:rsidRPr="00104AED">
        <w:rPr>
          <w:shd w:val="clear" w:color="auto" w:fill="FFFFFF"/>
        </w:rPr>
        <w:t>researc</w:t>
      </w:r>
      <w:r w:rsidR="00B82A68" w:rsidRPr="00104AED">
        <w:rPr>
          <w:shd w:val="clear" w:color="auto" w:fill="FFFFFF"/>
        </w:rPr>
        <w:t>h</w:t>
      </w:r>
      <w:r w:rsidR="00C970FF" w:rsidRPr="00104AED">
        <w:rPr>
          <w:shd w:val="clear" w:color="auto" w:fill="FFFFFF"/>
        </w:rPr>
        <w:t xml:space="preserve"> station </w:t>
      </w:r>
      <w:r w:rsidRPr="00104AED">
        <w:rPr>
          <w:shd w:val="clear" w:color="auto" w:fill="FFFFFF"/>
        </w:rPr>
        <w:t>(3°42′N, 97°26′E, Aceh Selatan, Indonesia</w:t>
      </w:r>
      <w:r w:rsidR="003D00A1" w:rsidRPr="00104AED">
        <w:rPr>
          <w:shd w:val="clear" w:color="auto" w:fill="FFFFFF"/>
        </w:rPr>
        <w:t>, figure 2.1</w:t>
      </w:r>
      <w:r w:rsidRPr="00104AED">
        <w:rPr>
          <w:shd w:val="clear" w:color="auto" w:fill="FFFFFF"/>
        </w:rPr>
        <w:t xml:space="preserve">) </w:t>
      </w:r>
      <w:r w:rsidR="00B82A68" w:rsidRPr="00104AED">
        <w:rPr>
          <w:shd w:val="clear" w:color="auto" w:fill="FFFFFF"/>
        </w:rPr>
        <w:t xml:space="preserve">by students, researchers and field assistants of the Department of Anthropology of the University of Zürich </w:t>
      </w:r>
      <w:r w:rsidR="00CC13E2" w:rsidRPr="00104AED">
        <w:rPr>
          <w:shd w:val="clear" w:color="auto" w:fill="FFFFFF"/>
        </w:rPr>
        <w:t>from June 2007 till January 2020</w:t>
      </w:r>
      <w:r w:rsidR="00C970FF" w:rsidRPr="00104AED">
        <w:rPr>
          <w:shd w:val="clear" w:color="auto" w:fill="FFFFFF"/>
        </w:rPr>
        <w:t xml:space="preserve">. </w:t>
      </w:r>
      <w:r w:rsidRPr="00104AED">
        <w:rPr>
          <w:shd w:val="clear" w:color="auto" w:fill="FFFFFF"/>
        </w:rPr>
        <w:t xml:space="preserve"> </w:t>
      </w:r>
      <w:r w:rsidR="00B82A68" w:rsidRPr="00104AED">
        <w:rPr>
          <w:shd w:val="clear" w:color="auto" w:fill="FFFFFF"/>
        </w:rPr>
        <w:t>The data</w:t>
      </w:r>
      <w:r w:rsidRPr="00104AED">
        <w:rPr>
          <w:shd w:val="clear" w:color="auto" w:fill="FFFFFF"/>
        </w:rPr>
        <w:t xml:space="preserve"> on captive orangutans </w:t>
      </w:r>
      <w:r w:rsidR="00F729C6" w:rsidRPr="00104AED">
        <w:rPr>
          <w:shd w:val="clear" w:color="auto" w:fill="FFFFFF"/>
        </w:rPr>
        <w:t xml:space="preserve">(i.e. zoo data) </w:t>
      </w:r>
      <w:r w:rsidR="00B82A68" w:rsidRPr="00104AED">
        <w:rPr>
          <w:shd w:val="clear" w:color="auto" w:fill="FFFFFF"/>
        </w:rPr>
        <w:t xml:space="preserve">was collected by me </w:t>
      </w:r>
      <w:r w:rsidRPr="00104AED">
        <w:rPr>
          <w:shd w:val="clear" w:color="auto" w:fill="FFFFFF"/>
        </w:rPr>
        <w:t>at the Leipzig Zoo (51.349°N 12.369°E, Leipzig, Germany)</w:t>
      </w:r>
      <w:r w:rsidR="00B82A68" w:rsidRPr="00104AED">
        <w:rPr>
          <w:shd w:val="clear" w:color="auto" w:fill="FFFFFF"/>
        </w:rPr>
        <w:t xml:space="preserve"> from </w:t>
      </w:r>
      <w:r w:rsidR="00803FE3">
        <w:rPr>
          <w:shd w:val="clear" w:color="auto" w:fill="FFFFFF"/>
        </w:rPr>
        <w:t>January 2020</w:t>
      </w:r>
      <w:r w:rsidR="00B82A68" w:rsidRPr="00104AED">
        <w:rPr>
          <w:shd w:val="clear" w:color="auto" w:fill="FFFFFF"/>
        </w:rPr>
        <w:t xml:space="preserve"> to</w:t>
      </w:r>
      <w:r w:rsidR="00803FE3">
        <w:rPr>
          <w:shd w:val="clear" w:color="auto" w:fill="FFFFFF"/>
        </w:rPr>
        <w:t xml:space="preserve"> March 2020</w:t>
      </w:r>
      <w:r w:rsidRPr="00104AED">
        <w:rPr>
          <w:shd w:val="clear" w:color="auto" w:fill="FFFFFF"/>
        </w:rPr>
        <w:t>.</w:t>
      </w:r>
      <w:r w:rsidR="00DD345E">
        <w:rPr>
          <w:shd w:val="clear" w:color="auto" w:fill="FFFFFF"/>
        </w:rPr>
        <w:t xml:space="preserve"> </w:t>
      </w:r>
      <w:r w:rsidR="00DD345E">
        <w:rPr>
          <w:rFonts w:cs="Times New Roman"/>
          <w:szCs w:val="24"/>
        </w:rPr>
        <w:t>A</w:t>
      </w:r>
      <w:r w:rsidR="00DD345E" w:rsidRPr="00104AED">
        <w:rPr>
          <w:rFonts w:cs="Times New Roman"/>
          <w:szCs w:val="24"/>
        </w:rPr>
        <w:t>mong the subjects in this thesis, individuals that weaned were called juveniles</w:t>
      </w:r>
      <w:r w:rsidR="00DD345E">
        <w:rPr>
          <w:shd w:val="clear" w:color="auto" w:fill="FFFFFF"/>
        </w:rPr>
        <w:t xml:space="preserve">. </w:t>
      </w:r>
    </w:p>
    <w:p w14:paraId="6633D1A1" w14:textId="77777777" w:rsidR="0025602C" w:rsidRPr="00104AED" w:rsidRDefault="0025602C" w:rsidP="00EE0BB7">
      <w:pPr>
        <w:rPr>
          <w:shd w:val="clear" w:color="auto" w:fill="FFFFFF"/>
        </w:rPr>
      </w:pPr>
    </w:p>
    <w:p w14:paraId="577AA8FB" w14:textId="303C234E" w:rsidR="00B31841" w:rsidRPr="00104AED" w:rsidRDefault="00046181" w:rsidP="00EE0BB7">
      <w:pPr>
        <w:rPr>
          <w:shd w:val="clear" w:color="auto" w:fill="FFFFFF"/>
        </w:rPr>
      </w:pPr>
      <w:r w:rsidRPr="00104AED">
        <w:rPr>
          <w:shd w:val="clear" w:color="auto" w:fill="FFFFFF"/>
        </w:rPr>
        <w:t xml:space="preserve">Begging was defined as attempts by the focal individual to solicit food from another individual through gestures (i.e. by reaching for the food). </w:t>
      </w:r>
      <w:r w:rsidR="00F86907" w:rsidRPr="00104AED">
        <w:rPr>
          <w:shd w:val="clear" w:color="auto" w:fill="FFFFFF"/>
        </w:rPr>
        <w:t xml:space="preserve">The </w:t>
      </w:r>
      <w:r w:rsidR="0000775E" w:rsidRPr="00104AED">
        <w:rPr>
          <w:shd w:val="clear" w:color="auto" w:fill="FFFFFF"/>
        </w:rPr>
        <w:t xml:space="preserve">collection of </w:t>
      </w:r>
      <w:r w:rsidRPr="00104AED">
        <w:rPr>
          <w:shd w:val="clear" w:color="auto" w:fill="FFFFFF"/>
        </w:rPr>
        <w:t>begging events</w:t>
      </w:r>
      <w:r w:rsidR="0000775E" w:rsidRPr="00104AED">
        <w:rPr>
          <w:shd w:val="clear" w:color="auto" w:fill="FFFFFF"/>
        </w:rPr>
        <w:t xml:space="preserve"> follow</w:t>
      </w:r>
      <w:r w:rsidR="004A7531" w:rsidRPr="00104AED">
        <w:rPr>
          <w:shd w:val="clear" w:color="auto" w:fill="FFFFFF"/>
        </w:rPr>
        <w:t xml:space="preserve">ed </w:t>
      </w:r>
      <w:r w:rsidR="00925574" w:rsidRPr="00104AED">
        <w:rPr>
          <w:shd w:val="clear" w:color="auto" w:fill="FFFFFF"/>
        </w:rPr>
        <w:t xml:space="preserve">a standardized protocol </w:t>
      </w:r>
      <w:r w:rsidR="00C70CA5" w:rsidRPr="00104AED">
        <w:rPr>
          <w:shd w:val="clear" w:color="auto" w:fill="FFFFFF"/>
        </w:rPr>
        <w:t>(</w:t>
      </w:r>
      <w:r w:rsidR="0052514B" w:rsidRPr="000A13CF">
        <w:rPr>
          <w:shd w:val="clear" w:color="auto" w:fill="FFFFFF"/>
        </w:rPr>
        <w:t>https://www.aim.uzh.ch/de/orangutannetwork/sfm.html</w:t>
      </w:r>
      <w:r w:rsidR="00C70CA5" w:rsidRPr="00104AED">
        <w:rPr>
          <w:shd w:val="clear" w:color="auto" w:fill="FFFFFF"/>
        </w:rPr>
        <w:t>)</w:t>
      </w:r>
      <w:r w:rsidRPr="00104AED">
        <w:rPr>
          <w:shd w:val="clear" w:color="auto" w:fill="FFFFFF"/>
        </w:rPr>
        <w:t xml:space="preserve">. </w:t>
      </w:r>
      <w:r w:rsidRPr="00104AED">
        <w:rPr>
          <w:shd w:val="clear" w:color="auto" w:fill="FFFFFF"/>
        </w:rPr>
        <w:lastRenderedPageBreak/>
        <w:t>Between two begging event</w:t>
      </w:r>
      <w:r w:rsidR="007E68D2">
        <w:rPr>
          <w:shd w:val="clear" w:color="auto" w:fill="FFFFFF"/>
        </w:rPr>
        <w:t>s</w:t>
      </w:r>
      <w:r w:rsidRPr="00104AED">
        <w:rPr>
          <w:shd w:val="clear" w:color="auto" w:fill="FFFFFF"/>
        </w:rPr>
        <w:t xml:space="preserve"> </w:t>
      </w:r>
      <w:r w:rsidR="00390AED" w:rsidRPr="00104AED">
        <w:rPr>
          <w:shd w:val="clear" w:color="auto" w:fill="FFFFFF"/>
        </w:rPr>
        <w:t>there must be a pause of at least ten seconds where the focal is on a different activity than begging</w:t>
      </w:r>
      <w:r w:rsidR="00B90C56" w:rsidRPr="00104AED">
        <w:rPr>
          <w:shd w:val="clear" w:color="auto" w:fill="FFFFFF"/>
        </w:rPr>
        <w:t xml:space="preserve">, otherwise it’s still considered as one begging event.  </w:t>
      </w:r>
    </w:p>
    <w:p w14:paraId="7BFB29B5" w14:textId="5373A75C" w:rsidR="007022F3" w:rsidRPr="00104AED" w:rsidRDefault="007022F3" w:rsidP="00467E49">
      <w:pPr>
        <w:rPr>
          <w:shd w:val="clear" w:color="auto" w:fill="FFFFFF"/>
        </w:rPr>
      </w:pPr>
    </w:p>
    <w:p w14:paraId="48D72856" w14:textId="319FAD79" w:rsidR="007022F3" w:rsidRPr="00104AED" w:rsidRDefault="007022F3" w:rsidP="007022F3">
      <w:pPr>
        <w:jc w:val="center"/>
        <w:rPr>
          <w:shd w:val="clear" w:color="auto" w:fill="FFFFFF"/>
        </w:rPr>
      </w:pPr>
      <w:r w:rsidRPr="00104AED">
        <w:rPr>
          <w:noProof/>
          <w:shd w:val="clear" w:color="auto" w:fill="FFFFFF"/>
        </w:rPr>
        <w:drawing>
          <wp:inline distT="0" distB="0" distL="0" distR="0" wp14:anchorId="55CEB746" wp14:editId="1D829B27">
            <wp:extent cx="5447671" cy="2929890"/>
            <wp:effectExtent l="0" t="0" r="635" b="3810"/>
            <wp:docPr id="43" name="Picture 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ap.jpeg"/>
                    <pic:cNvPicPr/>
                  </pic:nvPicPr>
                  <pic:blipFill>
                    <a:blip r:embed="rId34">
                      <a:extLst>
                        <a:ext uri="{28A0092B-C50C-407E-A947-70E740481C1C}">
                          <a14:useLocalDpi xmlns:a14="http://schemas.microsoft.com/office/drawing/2010/main" val="0"/>
                        </a:ext>
                      </a:extLst>
                    </a:blip>
                    <a:stretch>
                      <a:fillRect/>
                    </a:stretch>
                  </pic:blipFill>
                  <pic:spPr>
                    <a:xfrm>
                      <a:off x="0" y="0"/>
                      <a:ext cx="5495704" cy="2955723"/>
                    </a:xfrm>
                    <a:prstGeom prst="rect">
                      <a:avLst/>
                    </a:prstGeom>
                  </pic:spPr>
                </pic:pic>
              </a:graphicData>
            </a:graphic>
          </wp:inline>
        </w:drawing>
      </w:r>
    </w:p>
    <w:p w14:paraId="1BEE51C1" w14:textId="6A602FDB" w:rsidR="0025602C" w:rsidRPr="00104AED" w:rsidRDefault="00A92807" w:rsidP="00467E49">
      <w:pPr>
        <w:rPr>
          <w:shd w:val="clear" w:color="auto" w:fill="FFFFFF"/>
        </w:rPr>
      </w:pPr>
      <w:r w:rsidRPr="00104AED">
        <w:rPr>
          <w:sz w:val="20"/>
          <w:szCs w:val="18"/>
          <w:shd w:val="clear" w:color="auto" w:fill="FFFFFF"/>
        </w:rPr>
        <w:t xml:space="preserve">Figure 2.1: </w:t>
      </w:r>
      <w:r w:rsidRPr="00104AED">
        <w:rPr>
          <w:b/>
          <w:bCs/>
          <w:sz w:val="20"/>
          <w:szCs w:val="18"/>
          <w:shd w:val="clear" w:color="auto" w:fill="FFFFFF"/>
        </w:rPr>
        <w:t>Former and current orangutan study sites</w:t>
      </w:r>
      <w:r w:rsidRPr="00104AED">
        <w:rPr>
          <w:sz w:val="20"/>
          <w:szCs w:val="18"/>
          <w:shd w:val="clear" w:color="auto" w:fill="FFFFFF"/>
        </w:rPr>
        <w:t xml:space="preserve">. </w:t>
      </w:r>
      <w:r w:rsidR="00AB6421" w:rsidRPr="00104AED">
        <w:rPr>
          <w:sz w:val="20"/>
          <w:szCs w:val="18"/>
          <w:shd w:val="clear" w:color="auto" w:fill="FFFFFF"/>
        </w:rPr>
        <w:t xml:space="preserve">By </w:t>
      </w:r>
      <w:r w:rsidRPr="00104AED">
        <w:rPr>
          <w:sz w:val="20"/>
          <w:szCs w:val="18"/>
          <w:shd w:val="clear" w:color="auto" w:fill="FFFFFF"/>
        </w:rPr>
        <w:t xml:space="preserve">van Schaik and van </w:t>
      </w:r>
      <w:proofErr w:type="spellStart"/>
      <w:r w:rsidRPr="00104AED">
        <w:rPr>
          <w:sz w:val="20"/>
          <w:szCs w:val="18"/>
          <w:shd w:val="clear" w:color="auto" w:fill="FFFFFF"/>
        </w:rPr>
        <w:t>Hooff</w:t>
      </w:r>
      <w:proofErr w:type="spellEnd"/>
      <w:r w:rsidRPr="00104AED">
        <w:rPr>
          <w:sz w:val="20"/>
          <w:szCs w:val="18"/>
          <w:shd w:val="clear" w:color="auto" w:fill="FFFFFF"/>
        </w:rPr>
        <w:t xml:space="preserve"> 1999; taken from Delgado and van Schaik 2000, p. 202. </w:t>
      </w:r>
      <w:r w:rsidRPr="00104AED">
        <w:rPr>
          <w:shd w:val="clear" w:color="auto" w:fill="FFFFFF"/>
        </w:rPr>
        <w:cr/>
      </w:r>
    </w:p>
    <w:p w14:paraId="49BD4B9C" w14:textId="010CAF35" w:rsidR="00A12BFD" w:rsidRPr="00104AED" w:rsidRDefault="00EC79DE" w:rsidP="00A12BFD">
      <w:pPr>
        <w:pStyle w:val="H2"/>
      </w:pPr>
      <w:r w:rsidRPr="00104AED">
        <w:t xml:space="preserve"> </w:t>
      </w:r>
      <w:bookmarkStart w:id="19" w:name="_Toc43752943"/>
      <w:r w:rsidR="00187D36" w:rsidRPr="00104AED">
        <w:t>Focal orangutans</w:t>
      </w:r>
      <w:bookmarkEnd w:id="19"/>
      <w:r w:rsidR="00187D36" w:rsidRPr="00104AED">
        <w:t xml:space="preserve"> </w:t>
      </w:r>
    </w:p>
    <w:p w14:paraId="7952CE13" w14:textId="5EAA376E" w:rsidR="00187D36" w:rsidRPr="00104AED" w:rsidRDefault="00187D36" w:rsidP="00187D36">
      <w:pPr>
        <w:pStyle w:val="H3"/>
      </w:pPr>
      <w:r w:rsidRPr="00104AED">
        <w:t xml:space="preserve"> </w:t>
      </w:r>
      <w:bookmarkStart w:id="20" w:name="_Toc43752944"/>
      <w:r w:rsidRPr="00104AED">
        <w:t>Wild Sumatran orangutans</w:t>
      </w:r>
      <w:bookmarkEnd w:id="20"/>
      <w:r w:rsidRPr="00104AED">
        <w:t xml:space="preserve"> </w:t>
      </w:r>
    </w:p>
    <w:p w14:paraId="431D5320" w14:textId="7D4AE202" w:rsidR="00A12BFD" w:rsidRPr="00104AED" w:rsidRDefault="0000171F" w:rsidP="00A12BFD">
      <w:r w:rsidRPr="00104AED">
        <w:t>The data set from the wild included</w:t>
      </w:r>
      <w:r w:rsidR="00002BB8">
        <w:t xml:space="preserve"> </w:t>
      </w:r>
      <w:r w:rsidR="00E6508A">
        <w:t>19</w:t>
      </w:r>
      <w:r w:rsidRPr="00104AED">
        <w:t xml:space="preserve"> immatures and</w:t>
      </w:r>
      <w:r w:rsidR="004522B9">
        <w:t xml:space="preserve"> 1</w:t>
      </w:r>
      <w:r w:rsidR="00E6508A">
        <w:t>2</w:t>
      </w:r>
      <w:r w:rsidR="007A2C4B" w:rsidRPr="00104AED">
        <w:t xml:space="preserve"> mother</w:t>
      </w:r>
      <w:r w:rsidR="00D541B7" w:rsidRPr="00104AED">
        <w:t>s</w:t>
      </w:r>
      <w:r w:rsidR="007A2C4B" w:rsidRPr="00104AED">
        <w:t xml:space="preserve"> </w:t>
      </w:r>
      <w:r w:rsidR="000E0524" w:rsidRPr="00104AED">
        <w:t>(</w:t>
      </w:r>
      <w:r w:rsidR="0035054A" w:rsidRPr="00104AED">
        <w:t>f</w:t>
      </w:r>
      <w:r w:rsidR="000E0524" w:rsidRPr="00104AED">
        <w:t>igure 2.</w:t>
      </w:r>
      <w:r w:rsidR="00D32992" w:rsidRPr="00104AED">
        <w:t>2</w:t>
      </w:r>
      <w:r w:rsidR="000E0524" w:rsidRPr="00104AED">
        <w:t>)</w:t>
      </w:r>
      <w:r w:rsidR="00663D2B" w:rsidRPr="00104AED">
        <w:t>.</w:t>
      </w:r>
    </w:p>
    <w:p w14:paraId="245C171F" w14:textId="77777777" w:rsidR="007B1FAF" w:rsidRPr="00104AED" w:rsidRDefault="007B1FAF" w:rsidP="00A12BFD"/>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536"/>
      </w:tblGrid>
      <w:tr w:rsidR="00825F4B" w:rsidRPr="00104AED" w14:paraId="23EE39E4" w14:textId="77777777" w:rsidTr="00410A02">
        <w:trPr>
          <w:jc w:val="center"/>
        </w:trPr>
        <w:tc>
          <w:tcPr>
            <w:tcW w:w="4673" w:type="dxa"/>
          </w:tcPr>
          <w:p w14:paraId="0D42FE8A" w14:textId="5B61B726" w:rsidR="001015C3" w:rsidRPr="00104AED" w:rsidRDefault="001015C3" w:rsidP="00A12BFD">
            <w:r w:rsidRPr="00104AED">
              <w:rPr>
                <w:noProof/>
              </w:rPr>
              <w:drawing>
                <wp:inline distT="0" distB="0" distL="0" distR="0" wp14:anchorId="3F2F78A4" wp14:editId="7582F0B0">
                  <wp:extent cx="1986564" cy="1325880"/>
                  <wp:effectExtent l="0" t="0" r="0" b="7620"/>
                  <wp:docPr id="47" name="Picture 47"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726_Chindy_GuilhemDuvot.jpg"/>
                          <pic:cNvPicPr/>
                        </pic:nvPicPr>
                        <pic:blipFill rotWithShape="1">
                          <a:blip r:embed="rId35" cstate="print">
                            <a:extLst>
                              <a:ext uri="{28A0092B-C50C-407E-A947-70E740481C1C}">
                                <a14:useLocalDpi xmlns:a14="http://schemas.microsoft.com/office/drawing/2010/main" val="0"/>
                              </a:ext>
                            </a:extLst>
                          </a:blip>
                          <a:srcRect r="1479" b="15310"/>
                          <a:stretch/>
                        </pic:blipFill>
                        <pic:spPr bwMode="auto">
                          <a:xfrm>
                            <a:off x="0" y="0"/>
                            <a:ext cx="2034093" cy="1357602"/>
                          </a:xfrm>
                          <a:prstGeom prst="rect">
                            <a:avLst/>
                          </a:prstGeom>
                          <a:ln>
                            <a:noFill/>
                          </a:ln>
                          <a:extLst>
                            <a:ext uri="{53640926-AAD7-44D8-BBD7-CCE9431645EC}">
                              <a14:shadowObscured xmlns:a14="http://schemas.microsoft.com/office/drawing/2010/main"/>
                            </a:ext>
                          </a:extLst>
                        </pic:spPr>
                      </pic:pic>
                    </a:graphicData>
                  </a:graphic>
                </wp:inline>
              </w:drawing>
            </w:r>
          </w:p>
          <w:p w14:paraId="05FB76A1" w14:textId="741D3BBA" w:rsidR="00BD41DD" w:rsidRPr="00104AED" w:rsidRDefault="001015C3" w:rsidP="00A12BFD">
            <w:pPr>
              <w:rPr>
                <w:sz w:val="20"/>
                <w:szCs w:val="18"/>
              </w:rPr>
            </w:pPr>
            <w:r w:rsidRPr="00104AED">
              <w:rPr>
                <w:sz w:val="20"/>
                <w:szCs w:val="18"/>
              </w:rPr>
              <w:t xml:space="preserve">Name: </w:t>
            </w:r>
            <w:proofErr w:type="spellStart"/>
            <w:r w:rsidRPr="00104AED">
              <w:rPr>
                <w:sz w:val="20"/>
                <w:szCs w:val="18"/>
              </w:rPr>
              <w:t>Chindy</w:t>
            </w:r>
            <w:proofErr w:type="spellEnd"/>
            <w:r w:rsidR="009A5557" w:rsidRPr="00104AED">
              <w:rPr>
                <w:sz w:val="20"/>
                <w:szCs w:val="18"/>
              </w:rPr>
              <w:t xml:space="preserve">; Age: 14.5; </w:t>
            </w:r>
            <w:r w:rsidR="00CF5A2A" w:rsidRPr="00104AED">
              <w:rPr>
                <w:sz w:val="20"/>
                <w:szCs w:val="18"/>
              </w:rPr>
              <w:t xml:space="preserve">juvenile </w:t>
            </w:r>
          </w:p>
          <w:p w14:paraId="305D3C67" w14:textId="23C77DFA" w:rsidR="001015C3" w:rsidRPr="00104AED" w:rsidRDefault="00BD41DD" w:rsidP="00A12BFD">
            <w:r w:rsidRPr="00104AED">
              <w:rPr>
                <w:sz w:val="20"/>
                <w:szCs w:val="18"/>
              </w:rPr>
              <w:t>T</w:t>
            </w:r>
            <w:r w:rsidR="001015C3" w:rsidRPr="00104AED">
              <w:rPr>
                <w:sz w:val="20"/>
                <w:szCs w:val="18"/>
              </w:rPr>
              <w:t xml:space="preserve">aken by </w:t>
            </w:r>
            <w:proofErr w:type="spellStart"/>
            <w:r w:rsidR="001015C3" w:rsidRPr="00104AED">
              <w:rPr>
                <w:sz w:val="20"/>
                <w:szCs w:val="18"/>
              </w:rPr>
              <w:t>Guilhem</w:t>
            </w:r>
            <w:proofErr w:type="spellEnd"/>
            <w:r w:rsidR="0042140D" w:rsidRPr="00104AED">
              <w:rPr>
                <w:sz w:val="20"/>
                <w:szCs w:val="18"/>
              </w:rPr>
              <w:t xml:space="preserve"> </w:t>
            </w:r>
            <w:r w:rsidR="001015C3" w:rsidRPr="00104AED">
              <w:rPr>
                <w:sz w:val="20"/>
                <w:szCs w:val="18"/>
              </w:rPr>
              <w:t>on 26 July 2017</w:t>
            </w:r>
          </w:p>
        </w:tc>
        <w:tc>
          <w:tcPr>
            <w:tcW w:w="4536" w:type="dxa"/>
          </w:tcPr>
          <w:p w14:paraId="5DF30D54" w14:textId="77777777" w:rsidR="001015C3" w:rsidRPr="00104AED" w:rsidRDefault="001015C3" w:rsidP="00A12BFD">
            <w:r w:rsidRPr="00104AED">
              <w:rPr>
                <w:noProof/>
              </w:rPr>
              <w:drawing>
                <wp:inline distT="0" distB="0" distL="0" distR="0" wp14:anchorId="555236C1" wp14:editId="636F7BD2">
                  <wp:extent cx="2075609" cy="1219200"/>
                  <wp:effectExtent l="0" t="0" r="1270" b="0"/>
                  <wp:docPr id="49" name="Picture 49"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214_Cinnamon_Caroline-11.jpg"/>
                          <pic:cNvPicPr/>
                        </pic:nvPicPr>
                        <pic:blipFill rotWithShape="1">
                          <a:blip r:embed="rId36" cstate="print">
                            <a:extLst>
                              <a:ext uri="{28A0092B-C50C-407E-A947-70E740481C1C}">
                                <a14:useLocalDpi xmlns:a14="http://schemas.microsoft.com/office/drawing/2010/main" val="0"/>
                              </a:ext>
                            </a:extLst>
                          </a:blip>
                          <a:srcRect b="21687"/>
                          <a:stretch/>
                        </pic:blipFill>
                        <pic:spPr bwMode="auto">
                          <a:xfrm>
                            <a:off x="0" y="0"/>
                            <a:ext cx="2124408" cy="1247864"/>
                          </a:xfrm>
                          <a:prstGeom prst="rect">
                            <a:avLst/>
                          </a:prstGeom>
                          <a:ln>
                            <a:noFill/>
                          </a:ln>
                          <a:extLst>
                            <a:ext uri="{53640926-AAD7-44D8-BBD7-CCE9431645EC}">
                              <a14:shadowObscured xmlns:a14="http://schemas.microsoft.com/office/drawing/2010/main"/>
                            </a:ext>
                          </a:extLst>
                        </pic:spPr>
                      </pic:pic>
                    </a:graphicData>
                  </a:graphic>
                </wp:inline>
              </w:drawing>
            </w:r>
          </w:p>
          <w:p w14:paraId="23699C11" w14:textId="0185AF1A" w:rsidR="00BD41DD" w:rsidRPr="00104AED" w:rsidRDefault="00BD41DD" w:rsidP="00BD41DD">
            <w:pPr>
              <w:rPr>
                <w:sz w:val="20"/>
                <w:szCs w:val="18"/>
              </w:rPr>
            </w:pPr>
            <w:r w:rsidRPr="00104AED">
              <w:rPr>
                <w:sz w:val="20"/>
                <w:szCs w:val="18"/>
              </w:rPr>
              <w:t>Name: Cinnamo</w:t>
            </w:r>
            <w:r w:rsidR="00E655C7" w:rsidRPr="00104AED">
              <w:rPr>
                <w:sz w:val="20"/>
                <w:szCs w:val="18"/>
              </w:rPr>
              <w:t>n</w:t>
            </w:r>
            <w:r w:rsidR="00CF5A2A" w:rsidRPr="00104AED">
              <w:rPr>
                <w:sz w:val="20"/>
                <w:szCs w:val="18"/>
              </w:rPr>
              <w:t xml:space="preserve">; Age: 5; </w:t>
            </w:r>
            <w:r w:rsidR="0030397C" w:rsidRPr="00104AED">
              <w:rPr>
                <w:sz w:val="20"/>
                <w:szCs w:val="18"/>
              </w:rPr>
              <w:t xml:space="preserve">infant </w:t>
            </w:r>
          </w:p>
          <w:p w14:paraId="03E30500" w14:textId="2D28C7D6" w:rsidR="00BD41DD" w:rsidRPr="00104AED" w:rsidRDefault="00BD41DD" w:rsidP="00BD41DD">
            <w:r w:rsidRPr="00104AED">
              <w:rPr>
                <w:sz w:val="20"/>
                <w:szCs w:val="18"/>
              </w:rPr>
              <w:t>Taken by Caroline on 14 February 2017</w:t>
            </w:r>
          </w:p>
        </w:tc>
      </w:tr>
      <w:tr w:rsidR="00825F4B" w:rsidRPr="00104AED" w14:paraId="34FE08CE" w14:textId="77777777" w:rsidTr="00410A02">
        <w:trPr>
          <w:jc w:val="center"/>
        </w:trPr>
        <w:tc>
          <w:tcPr>
            <w:tcW w:w="4673" w:type="dxa"/>
          </w:tcPr>
          <w:p w14:paraId="6D808805" w14:textId="77777777" w:rsidR="001015C3" w:rsidRPr="00104AED" w:rsidRDefault="001E2A45" w:rsidP="00A12BFD">
            <w:r w:rsidRPr="00104AED">
              <w:rPr>
                <w:noProof/>
              </w:rPr>
              <w:lastRenderedPageBreak/>
              <w:drawing>
                <wp:inline distT="0" distB="0" distL="0" distR="0" wp14:anchorId="00CE251C" wp14:editId="46953D20">
                  <wp:extent cx="2104622" cy="1607820"/>
                  <wp:effectExtent l="0" t="0" r="0" b="0"/>
                  <wp:docPr id="50" name="Picture 50"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30820_Frankie_Mukhlis.jpg"/>
                          <pic:cNvPicPr/>
                        </pic:nvPicPr>
                        <pic:blipFill rotWithShape="1">
                          <a:blip r:embed="rId37" cstate="print">
                            <a:extLst>
                              <a:ext uri="{28A0092B-C50C-407E-A947-70E740481C1C}">
                                <a14:useLocalDpi xmlns:a14="http://schemas.microsoft.com/office/drawing/2010/main" val="0"/>
                              </a:ext>
                            </a:extLst>
                          </a:blip>
                          <a:srcRect l="6164" r="12371" b="16483"/>
                          <a:stretch/>
                        </pic:blipFill>
                        <pic:spPr bwMode="auto">
                          <a:xfrm>
                            <a:off x="0" y="0"/>
                            <a:ext cx="2145981" cy="1639416"/>
                          </a:xfrm>
                          <a:prstGeom prst="rect">
                            <a:avLst/>
                          </a:prstGeom>
                          <a:ln>
                            <a:noFill/>
                          </a:ln>
                          <a:extLst>
                            <a:ext uri="{53640926-AAD7-44D8-BBD7-CCE9431645EC}">
                              <a14:shadowObscured xmlns:a14="http://schemas.microsoft.com/office/drawing/2010/main"/>
                            </a:ext>
                          </a:extLst>
                        </pic:spPr>
                      </pic:pic>
                    </a:graphicData>
                  </a:graphic>
                </wp:inline>
              </w:drawing>
            </w:r>
          </w:p>
          <w:p w14:paraId="5BF972D1" w14:textId="5ED50F36" w:rsidR="002A1D9E" w:rsidRPr="00104AED" w:rsidRDefault="002A1D9E" w:rsidP="002A1D9E">
            <w:pPr>
              <w:rPr>
                <w:sz w:val="20"/>
                <w:szCs w:val="18"/>
              </w:rPr>
            </w:pPr>
            <w:r w:rsidRPr="00104AED">
              <w:rPr>
                <w:sz w:val="20"/>
                <w:szCs w:val="18"/>
              </w:rPr>
              <w:t>Name: Frankie</w:t>
            </w:r>
            <w:r w:rsidR="00F13880" w:rsidRPr="00104AED">
              <w:rPr>
                <w:sz w:val="20"/>
                <w:szCs w:val="18"/>
              </w:rPr>
              <w:t xml:space="preserve">; Age: 1; infant </w:t>
            </w:r>
          </w:p>
          <w:p w14:paraId="052FA883" w14:textId="74C0B2F9" w:rsidR="001E2A45" w:rsidRPr="00104AED" w:rsidRDefault="002A1D9E" w:rsidP="002A1D9E">
            <w:r w:rsidRPr="00104AED">
              <w:rPr>
                <w:sz w:val="20"/>
                <w:szCs w:val="18"/>
              </w:rPr>
              <w:t xml:space="preserve">Taken by </w:t>
            </w:r>
            <w:proofErr w:type="spellStart"/>
            <w:r w:rsidRPr="00104AED">
              <w:rPr>
                <w:sz w:val="20"/>
                <w:szCs w:val="18"/>
              </w:rPr>
              <w:t>Mukhlis</w:t>
            </w:r>
            <w:proofErr w:type="spellEnd"/>
            <w:r w:rsidRPr="00104AED">
              <w:rPr>
                <w:sz w:val="20"/>
                <w:szCs w:val="18"/>
              </w:rPr>
              <w:t xml:space="preserve"> on 20 August 2013</w:t>
            </w:r>
          </w:p>
        </w:tc>
        <w:tc>
          <w:tcPr>
            <w:tcW w:w="4536" w:type="dxa"/>
          </w:tcPr>
          <w:p w14:paraId="32E8DA83" w14:textId="77777777" w:rsidR="001015C3" w:rsidRPr="00104AED" w:rsidRDefault="002A1D9E" w:rsidP="00A12BFD">
            <w:pPr>
              <w:rPr>
                <w:noProof/>
              </w:rPr>
            </w:pPr>
            <w:r w:rsidRPr="00104AED">
              <w:rPr>
                <w:noProof/>
              </w:rPr>
              <w:drawing>
                <wp:inline distT="0" distB="0" distL="0" distR="0" wp14:anchorId="1015F4D9" wp14:editId="7678928B">
                  <wp:extent cx="2180376" cy="1463040"/>
                  <wp:effectExtent l="0" t="0" r="0" b="3810"/>
                  <wp:docPr id="51" name="Picture 51" descr="A picture containing animal, mammal, outdoor, pri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0210_Lois_Armas-2.jpg"/>
                          <pic:cNvPicPr/>
                        </pic:nvPicPr>
                        <pic:blipFill rotWithShape="1">
                          <a:blip r:embed="rId38" cstate="print">
                            <a:extLst>
                              <a:ext uri="{28A0092B-C50C-407E-A947-70E740481C1C}">
                                <a14:useLocalDpi xmlns:a14="http://schemas.microsoft.com/office/drawing/2010/main" val="0"/>
                              </a:ext>
                            </a:extLst>
                          </a:blip>
                          <a:srcRect l="14627" b="23620"/>
                          <a:stretch/>
                        </pic:blipFill>
                        <pic:spPr bwMode="auto">
                          <a:xfrm>
                            <a:off x="0" y="0"/>
                            <a:ext cx="2248125" cy="1508500"/>
                          </a:xfrm>
                          <a:prstGeom prst="rect">
                            <a:avLst/>
                          </a:prstGeom>
                          <a:ln>
                            <a:noFill/>
                          </a:ln>
                          <a:extLst>
                            <a:ext uri="{53640926-AAD7-44D8-BBD7-CCE9431645EC}">
                              <a14:shadowObscured xmlns:a14="http://schemas.microsoft.com/office/drawing/2010/main"/>
                            </a:ext>
                          </a:extLst>
                        </pic:spPr>
                      </pic:pic>
                    </a:graphicData>
                  </a:graphic>
                </wp:inline>
              </w:drawing>
            </w:r>
          </w:p>
          <w:p w14:paraId="781C3C06" w14:textId="591F0461" w:rsidR="002A1D9E" w:rsidRPr="00104AED" w:rsidRDefault="002A1D9E" w:rsidP="002A1D9E">
            <w:pPr>
              <w:rPr>
                <w:sz w:val="20"/>
                <w:szCs w:val="18"/>
              </w:rPr>
            </w:pPr>
            <w:r w:rsidRPr="00104AED">
              <w:rPr>
                <w:sz w:val="20"/>
                <w:szCs w:val="18"/>
              </w:rPr>
              <w:t>Name: Lois</w:t>
            </w:r>
            <w:r w:rsidR="00F13880" w:rsidRPr="00104AED">
              <w:rPr>
                <w:sz w:val="20"/>
                <w:szCs w:val="18"/>
              </w:rPr>
              <w:t xml:space="preserve">; </w:t>
            </w:r>
            <w:r w:rsidR="00855794" w:rsidRPr="00104AED">
              <w:rPr>
                <w:sz w:val="20"/>
                <w:szCs w:val="18"/>
              </w:rPr>
              <w:t xml:space="preserve">Age: 6.5; infant </w:t>
            </w:r>
          </w:p>
          <w:p w14:paraId="10606469" w14:textId="0803B22F" w:rsidR="002A1D9E" w:rsidRPr="00104AED" w:rsidRDefault="002A1D9E" w:rsidP="002A1D9E">
            <w:r w:rsidRPr="00104AED">
              <w:rPr>
                <w:sz w:val="20"/>
                <w:szCs w:val="18"/>
              </w:rPr>
              <w:t xml:space="preserve">Taken by </w:t>
            </w:r>
            <w:proofErr w:type="spellStart"/>
            <w:r w:rsidR="00FA4B98" w:rsidRPr="00104AED">
              <w:rPr>
                <w:sz w:val="20"/>
                <w:szCs w:val="18"/>
              </w:rPr>
              <w:t>Armas</w:t>
            </w:r>
            <w:proofErr w:type="spellEnd"/>
            <w:r w:rsidRPr="00104AED">
              <w:rPr>
                <w:sz w:val="20"/>
                <w:szCs w:val="18"/>
              </w:rPr>
              <w:t xml:space="preserve"> on 10 February 2017</w:t>
            </w:r>
          </w:p>
        </w:tc>
      </w:tr>
      <w:tr w:rsidR="00825F4B" w:rsidRPr="00104AED" w14:paraId="46A49C4E" w14:textId="77777777" w:rsidTr="00410A02">
        <w:trPr>
          <w:jc w:val="center"/>
        </w:trPr>
        <w:tc>
          <w:tcPr>
            <w:tcW w:w="4673" w:type="dxa"/>
          </w:tcPr>
          <w:p w14:paraId="7959347E" w14:textId="6F7F1C23" w:rsidR="001015C3" w:rsidRPr="00104AED" w:rsidRDefault="006833DD" w:rsidP="00A12BFD">
            <w:r w:rsidRPr="00104AED">
              <w:rPr>
                <w:noProof/>
              </w:rPr>
              <w:drawing>
                <wp:inline distT="0" distB="0" distL="0" distR="0" wp14:anchorId="01C1335A" wp14:editId="25175CAE">
                  <wp:extent cx="2186940" cy="1379791"/>
                  <wp:effectExtent l="0" t="0" r="3810" b="0"/>
                  <wp:docPr id="53" name="Picture 53"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61102_Eden_Sofia-7.jpg"/>
                          <pic:cNvPicPr/>
                        </pic:nvPicPr>
                        <pic:blipFill rotWithShape="1">
                          <a:blip r:embed="rId39" cstate="print">
                            <a:extLst>
                              <a:ext uri="{28A0092B-C50C-407E-A947-70E740481C1C}">
                                <a14:useLocalDpi xmlns:a14="http://schemas.microsoft.com/office/drawing/2010/main" val="0"/>
                              </a:ext>
                            </a:extLst>
                          </a:blip>
                          <a:srcRect r="12838" b="17548"/>
                          <a:stretch/>
                        </pic:blipFill>
                        <pic:spPr bwMode="auto">
                          <a:xfrm>
                            <a:off x="0" y="0"/>
                            <a:ext cx="2246646" cy="1417461"/>
                          </a:xfrm>
                          <a:prstGeom prst="rect">
                            <a:avLst/>
                          </a:prstGeom>
                          <a:ln>
                            <a:noFill/>
                          </a:ln>
                          <a:extLst>
                            <a:ext uri="{53640926-AAD7-44D8-BBD7-CCE9431645EC}">
                              <a14:shadowObscured xmlns:a14="http://schemas.microsoft.com/office/drawing/2010/main"/>
                            </a:ext>
                          </a:extLst>
                        </pic:spPr>
                      </pic:pic>
                    </a:graphicData>
                  </a:graphic>
                </wp:inline>
              </w:drawing>
            </w:r>
          </w:p>
          <w:p w14:paraId="4940C011" w14:textId="7E536623" w:rsidR="006833DD" w:rsidRPr="00104AED" w:rsidRDefault="006833DD" w:rsidP="006833DD">
            <w:pPr>
              <w:rPr>
                <w:sz w:val="20"/>
                <w:szCs w:val="18"/>
              </w:rPr>
            </w:pPr>
            <w:r w:rsidRPr="00104AED">
              <w:rPr>
                <w:sz w:val="20"/>
                <w:szCs w:val="18"/>
              </w:rPr>
              <w:t>Name: Eden</w:t>
            </w:r>
            <w:r w:rsidR="008D7167" w:rsidRPr="00104AED">
              <w:rPr>
                <w:sz w:val="20"/>
                <w:szCs w:val="18"/>
              </w:rPr>
              <w:t xml:space="preserve">; Age: </w:t>
            </w:r>
            <w:r w:rsidR="00652EA5" w:rsidRPr="00104AED">
              <w:rPr>
                <w:sz w:val="20"/>
                <w:szCs w:val="18"/>
              </w:rPr>
              <w:t xml:space="preserve">2; infant </w:t>
            </w:r>
          </w:p>
          <w:p w14:paraId="10A492BE" w14:textId="4D196E2F" w:rsidR="006833DD" w:rsidRPr="00104AED" w:rsidRDefault="006833DD" w:rsidP="006833DD">
            <w:r w:rsidRPr="00104AED">
              <w:rPr>
                <w:sz w:val="20"/>
                <w:szCs w:val="18"/>
              </w:rPr>
              <w:t>Taken by</w:t>
            </w:r>
            <w:r w:rsidR="00A10C56" w:rsidRPr="00104AED">
              <w:rPr>
                <w:sz w:val="20"/>
                <w:szCs w:val="18"/>
              </w:rPr>
              <w:t xml:space="preserve"> Sofia</w:t>
            </w:r>
            <w:r w:rsidRPr="00104AED">
              <w:rPr>
                <w:sz w:val="20"/>
                <w:szCs w:val="18"/>
              </w:rPr>
              <w:t xml:space="preserve"> on 0</w:t>
            </w:r>
            <w:r w:rsidR="00683097" w:rsidRPr="00104AED">
              <w:rPr>
                <w:sz w:val="20"/>
                <w:szCs w:val="18"/>
              </w:rPr>
              <w:t>2</w:t>
            </w:r>
            <w:r w:rsidRPr="00104AED">
              <w:rPr>
                <w:sz w:val="20"/>
                <w:szCs w:val="18"/>
              </w:rPr>
              <w:t xml:space="preserve"> </w:t>
            </w:r>
            <w:r w:rsidR="00683097" w:rsidRPr="00104AED">
              <w:rPr>
                <w:sz w:val="20"/>
                <w:szCs w:val="18"/>
              </w:rPr>
              <w:t>November</w:t>
            </w:r>
            <w:r w:rsidRPr="00104AED">
              <w:rPr>
                <w:sz w:val="20"/>
                <w:szCs w:val="18"/>
              </w:rPr>
              <w:t xml:space="preserve"> 20</w:t>
            </w:r>
            <w:r w:rsidR="00683097" w:rsidRPr="00104AED">
              <w:rPr>
                <w:sz w:val="20"/>
                <w:szCs w:val="18"/>
              </w:rPr>
              <w:t>16</w:t>
            </w:r>
          </w:p>
        </w:tc>
        <w:tc>
          <w:tcPr>
            <w:tcW w:w="4536" w:type="dxa"/>
          </w:tcPr>
          <w:p w14:paraId="5FDAA3AB" w14:textId="77777777" w:rsidR="001015C3" w:rsidRPr="00104AED" w:rsidRDefault="001D38E1" w:rsidP="00A12BFD">
            <w:pPr>
              <w:rPr>
                <w:noProof/>
              </w:rPr>
            </w:pPr>
            <w:r w:rsidRPr="00104AED">
              <w:rPr>
                <w:noProof/>
              </w:rPr>
              <w:drawing>
                <wp:inline distT="0" distB="0" distL="0" distR="0" wp14:anchorId="462ED633" wp14:editId="33C29BA5">
                  <wp:extent cx="2007977" cy="1470660"/>
                  <wp:effectExtent l="0" t="0" r="0" b="0"/>
                  <wp:docPr id="6" name="Picture 6" descr="A fox standing in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lie_Caroline_2010_December.jpg"/>
                          <pic:cNvPicPr/>
                        </pic:nvPicPr>
                        <pic:blipFill rotWithShape="1">
                          <a:blip r:embed="rId40" cstate="print">
                            <a:extLst>
                              <a:ext uri="{28A0092B-C50C-407E-A947-70E740481C1C}">
                                <a14:useLocalDpi xmlns:a14="http://schemas.microsoft.com/office/drawing/2010/main" val="0"/>
                              </a:ext>
                            </a:extLst>
                          </a:blip>
                          <a:srcRect l="28766" t="30756" r="17549" b="6083"/>
                          <a:stretch/>
                        </pic:blipFill>
                        <pic:spPr bwMode="auto">
                          <a:xfrm>
                            <a:off x="0" y="0"/>
                            <a:ext cx="2050180" cy="1501570"/>
                          </a:xfrm>
                          <a:prstGeom prst="rect">
                            <a:avLst/>
                          </a:prstGeom>
                          <a:ln>
                            <a:noFill/>
                          </a:ln>
                          <a:extLst>
                            <a:ext uri="{53640926-AAD7-44D8-BBD7-CCE9431645EC}">
                              <a14:shadowObscured xmlns:a14="http://schemas.microsoft.com/office/drawing/2010/main"/>
                            </a:ext>
                          </a:extLst>
                        </pic:spPr>
                      </pic:pic>
                    </a:graphicData>
                  </a:graphic>
                </wp:inline>
              </w:drawing>
            </w:r>
          </w:p>
          <w:p w14:paraId="61C5D3A6" w14:textId="0614698B" w:rsidR="001D38E1" w:rsidRPr="00104AED" w:rsidRDefault="001D38E1" w:rsidP="001D38E1">
            <w:pPr>
              <w:rPr>
                <w:sz w:val="20"/>
                <w:szCs w:val="18"/>
              </w:rPr>
            </w:pPr>
            <w:r w:rsidRPr="00104AED">
              <w:rPr>
                <w:sz w:val="20"/>
                <w:szCs w:val="18"/>
              </w:rPr>
              <w:t>Name: Ellie</w:t>
            </w:r>
            <w:r w:rsidR="00A4261A" w:rsidRPr="00104AED">
              <w:rPr>
                <w:sz w:val="20"/>
                <w:szCs w:val="18"/>
              </w:rPr>
              <w:t xml:space="preserve">; </w:t>
            </w:r>
            <w:r w:rsidR="00AC1D5C" w:rsidRPr="00104AED">
              <w:rPr>
                <w:sz w:val="20"/>
                <w:szCs w:val="18"/>
              </w:rPr>
              <w:t xml:space="preserve">Age: </w:t>
            </w:r>
            <w:r w:rsidR="00C3651B" w:rsidRPr="00104AED">
              <w:rPr>
                <w:sz w:val="20"/>
                <w:szCs w:val="18"/>
              </w:rPr>
              <w:t xml:space="preserve">11.5; </w:t>
            </w:r>
            <w:r w:rsidR="00EF3ABA" w:rsidRPr="00104AED">
              <w:rPr>
                <w:sz w:val="20"/>
                <w:szCs w:val="18"/>
              </w:rPr>
              <w:t xml:space="preserve">juvenile </w:t>
            </w:r>
          </w:p>
          <w:p w14:paraId="149E3694" w14:textId="6B4B5631" w:rsidR="001D38E1" w:rsidRPr="00104AED" w:rsidRDefault="001D38E1" w:rsidP="001D38E1">
            <w:r w:rsidRPr="00104AED">
              <w:rPr>
                <w:sz w:val="20"/>
                <w:szCs w:val="18"/>
              </w:rPr>
              <w:t>Taken by Caroline in December 2010</w:t>
            </w:r>
          </w:p>
        </w:tc>
      </w:tr>
      <w:tr w:rsidR="00825F4B" w:rsidRPr="00104AED" w14:paraId="7507A809" w14:textId="77777777" w:rsidTr="00410A02">
        <w:trPr>
          <w:trHeight w:val="3534"/>
          <w:jc w:val="center"/>
        </w:trPr>
        <w:tc>
          <w:tcPr>
            <w:tcW w:w="4673" w:type="dxa"/>
          </w:tcPr>
          <w:p w14:paraId="7BFEE115" w14:textId="54C61041" w:rsidR="001015C3" w:rsidRPr="00104AED" w:rsidRDefault="00E67B56" w:rsidP="00A12BFD">
            <w:pPr>
              <w:rPr>
                <w:noProof/>
              </w:rPr>
            </w:pPr>
            <w:r w:rsidRPr="00104AED">
              <w:rPr>
                <w:noProof/>
              </w:rPr>
              <w:drawing>
                <wp:inline distT="0" distB="0" distL="0" distR="0" wp14:anchorId="567F58D4" wp14:editId="0E2D7ABB">
                  <wp:extent cx="2261078" cy="1562100"/>
                  <wp:effectExtent l="0" t="0" r="6350" b="0"/>
                  <wp:docPr id="54" name="Picture 54" descr="A close up of a monk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10219_Lilly_CarolineSchuppli.jpg"/>
                          <pic:cNvPicPr/>
                        </pic:nvPicPr>
                        <pic:blipFill rotWithShape="1">
                          <a:blip r:embed="rId41" cstate="print">
                            <a:extLst>
                              <a:ext uri="{28A0092B-C50C-407E-A947-70E740481C1C}">
                                <a14:useLocalDpi xmlns:a14="http://schemas.microsoft.com/office/drawing/2010/main" val="0"/>
                              </a:ext>
                            </a:extLst>
                          </a:blip>
                          <a:srcRect l="11242" t="8736" r="15523" b="17384"/>
                          <a:stretch/>
                        </pic:blipFill>
                        <pic:spPr bwMode="auto">
                          <a:xfrm>
                            <a:off x="0" y="0"/>
                            <a:ext cx="2308435" cy="1594817"/>
                          </a:xfrm>
                          <a:prstGeom prst="rect">
                            <a:avLst/>
                          </a:prstGeom>
                          <a:ln>
                            <a:noFill/>
                          </a:ln>
                          <a:extLst>
                            <a:ext uri="{53640926-AAD7-44D8-BBD7-CCE9431645EC}">
                              <a14:shadowObscured xmlns:a14="http://schemas.microsoft.com/office/drawing/2010/main"/>
                            </a:ext>
                          </a:extLst>
                        </pic:spPr>
                      </pic:pic>
                    </a:graphicData>
                  </a:graphic>
                </wp:inline>
              </w:drawing>
            </w:r>
          </w:p>
          <w:p w14:paraId="07A1CFE7" w14:textId="5740C4B2" w:rsidR="00E67B56" w:rsidRPr="00104AED" w:rsidRDefault="00E67B56" w:rsidP="00E67B56">
            <w:pPr>
              <w:rPr>
                <w:sz w:val="20"/>
                <w:szCs w:val="18"/>
              </w:rPr>
            </w:pPr>
            <w:r w:rsidRPr="00104AED">
              <w:rPr>
                <w:sz w:val="20"/>
                <w:szCs w:val="18"/>
              </w:rPr>
              <w:t>Name: Lilly</w:t>
            </w:r>
            <w:r w:rsidR="00F15147" w:rsidRPr="00104AED">
              <w:rPr>
                <w:sz w:val="20"/>
                <w:szCs w:val="18"/>
              </w:rPr>
              <w:t xml:space="preserve">; Age: </w:t>
            </w:r>
            <w:r w:rsidR="00723D29" w:rsidRPr="00104AED">
              <w:rPr>
                <w:sz w:val="20"/>
                <w:szCs w:val="18"/>
              </w:rPr>
              <w:t>10</w:t>
            </w:r>
            <w:r w:rsidR="00060D99" w:rsidRPr="00104AED">
              <w:rPr>
                <w:sz w:val="20"/>
                <w:szCs w:val="18"/>
              </w:rPr>
              <w:t xml:space="preserve">; juvenile </w:t>
            </w:r>
          </w:p>
          <w:p w14:paraId="340D24A5" w14:textId="6D014D61" w:rsidR="00E67B56" w:rsidRPr="00104AED" w:rsidRDefault="00E67B56" w:rsidP="00E67B56">
            <w:r w:rsidRPr="00104AED">
              <w:rPr>
                <w:sz w:val="20"/>
                <w:szCs w:val="18"/>
              </w:rPr>
              <w:t>Taken by Caroline on 19 February 2011</w:t>
            </w:r>
          </w:p>
        </w:tc>
        <w:tc>
          <w:tcPr>
            <w:tcW w:w="4536" w:type="dxa"/>
          </w:tcPr>
          <w:p w14:paraId="116BD120" w14:textId="7611DF0A" w:rsidR="001015C3" w:rsidRPr="00104AED" w:rsidRDefault="00C82266" w:rsidP="00A12BFD">
            <w:pPr>
              <w:rPr>
                <w:noProof/>
              </w:rPr>
            </w:pPr>
            <w:r w:rsidRPr="00104AED">
              <w:rPr>
                <w:noProof/>
              </w:rPr>
              <w:drawing>
                <wp:inline distT="0" distB="0" distL="0" distR="0" wp14:anchorId="2048230D" wp14:editId="18685858">
                  <wp:extent cx="1706880" cy="1960245"/>
                  <wp:effectExtent l="0" t="0" r="7620" b="1905"/>
                  <wp:docPr id="55" name="Picture 55"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0611_Luther_Saidi-3.jpg"/>
                          <pic:cNvPicPr/>
                        </pic:nvPicPr>
                        <pic:blipFill rotWithShape="1">
                          <a:blip r:embed="rId42" cstate="print">
                            <a:extLst>
                              <a:ext uri="{28A0092B-C50C-407E-A947-70E740481C1C}">
                                <a14:useLocalDpi xmlns:a14="http://schemas.microsoft.com/office/drawing/2010/main" val="0"/>
                              </a:ext>
                            </a:extLst>
                          </a:blip>
                          <a:srcRect l="28746" r="16318" b="15886"/>
                          <a:stretch/>
                        </pic:blipFill>
                        <pic:spPr bwMode="auto">
                          <a:xfrm>
                            <a:off x="0" y="0"/>
                            <a:ext cx="1731109" cy="1988071"/>
                          </a:xfrm>
                          <a:prstGeom prst="rect">
                            <a:avLst/>
                          </a:prstGeom>
                          <a:ln>
                            <a:noFill/>
                          </a:ln>
                          <a:extLst>
                            <a:ext uri="{53640926-AAD7-44D8-BBD7-CCE9431645EC}">
                              <a14:shadowObscured xmlns:a14="http://schemas.microsoft.com/office/drawing/2010/main"/>
                            </a:ext>
                          </a:extLst>
                        </pic:spPr>
                      </pic:pic>
                    </a:graphicData>
                  </a:graphic>
                </wp:inline>
              </w:drawing>
            </w:r>
          </w:p>
          <w:p w14:paraId="624DD319" w14:textId="46E5EEC4" w:rsidR="00E64317" w:rsidRPr="00104AED" w:rsidRDefault="00E64317" w:rsidP="00E64317">
            <w:pPr>
              <w:rPr>
                <w:sz w:val="20"/>
                <w:szCs w:val="18"/>
              </w:rPr>
            </w:pPr>
            <w:r w:rsidRPr="00104AED">
              <w:rPr>
                <w:sz w:val="20"/>
                <w:szCs w:val="18"/>
              </w:rPr>
              <w:t>Name: Luther</w:t>
            </w:r>
            <w:r w:rsidR="00060D99" w:rsidRPr="00104AED">
              <w:rPr>
                <w:sz w:val="20"/>
                <w:szCs w:val="18"/>
              </w:rPr>
              <w:t xml:space="preserve">; Age: 2; infant </w:t>
            </w:r>
          </w:p>
          <w:p w14:paraId="77438C47" w14:textId="41B6F484" w:rsidR="00E64317" w:rsidRPr="00104AED" w:rsidRDefault="00E64317" w:rsidP="00E64317">
            <w:r w:rsidRPr="00104AED">
              <w:rPr>
                <w:sz w:val="20"/>
                <w:szCs w:val="18"/>
              </w:rPr>
              <w:t xml:space="preserve">Taken by </w:t>
            </w:r>
            <w:proofErr w:type="spellStart"/>
            <w:r w:rsidRPr="00104AED">
              <w:rPr>
                <w:sz w:val="20"/>
                <w:szCs w:val="18"/>
              </w:rPr>
              <w:t>Saidi</w:t>
            </w:r>
            <w:proofErr w:type="spellEnd"/>
            <w:r w:rsidRPr="00104AED">
              <w:rPr>
                <w:sz w:val="20"/>
                <w:szCs w:val="18"/>
              </w:rPr>
              <w:t xml:space="preserve"> on 11 June 2018</w:t>
            </w:r>
          </w:p>
        </w:tc>
      </w:tr>
      <w:tr w:rsidR="00825F4B" w:rsidRPr="00104AED" w14:paraId="71F083C6" w14:textId="77777777" w:rsidTr="00410A02">
        <w:trPr>
          <w:jc w:val="center"/>
        </w:trPr>
        <w:tc>
          <w:tcPr>
            <w:tcW w:w="4673" w:type="dxa"/>
          </w:tcPr>
          <w:p w14:paraId="5322F82B" w14:textId="77777777" w:rsidR="001015C3" w:rsidRPr="00104AED" w:rsidRDefault="00585339" w:rsidP="00A12BFD">
            <w:r w:rsidRPr="00104AED">
              <w:rPr>
                <w:noProof/>
              </w:rPr>
              <w:drawing>
                <wp:inline distT="0" distB="0" distL="0" distR="0" wp14:anchorId="08F0FF3D" wp14:editId="14DA5733">
                  <wp:extent cx="1737360" cy="1797685"/>
                  <wp:effectExtent l="0" t="0" r="0" b="0"/>
                  <wp:docPr id="56" name="Picture 56"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0725_Tornado_Natasha-8.jpg"/>
                          <pic:cNvPicPr/>
                        </pic:nvPicPr>
                        <pic:blipFill rotWithShape="1">
                          <a:blip r:embed="rId43" cstate="print">
                            <a:extLst>
                              <a:ext uri="{28A0092B-C50C-407E-A947-70E740481C1C}">
                                <a14:useLocalDpi xmlns:a14="http://schemas.microsoft.com/office/drawing/2010/main" val="0"/>
                              </a:ext>
                            </a:extLst>
                          </a:blip>
                          <a:srcRect l="26954" r="17447"/>
                          <a:stretch/>
                        </pic:blipFill>
                        <pic:spPr bwMode="auto">
                          <a:xfrm>
                            <a:off x="0" y="0"/>
                            <a:ext cx="1745490" cy="1806097"/>
                          </a:xfrm>
                          <a:prstGeom prst="rect">
                            <a:avLst/>
                          </a:prstGeom>
                          <a:ln>
                            <a:noFill/>
                          </a:ln>
                          <a:extLst>
                            <a:ext uri="{53640926-AAD7-44D8-BBD7-CCE9431645EC}">
                              <a14:shadowObscured xmlns:a14="http://schemas.microsoft.com/office/drawing/2010/main"/>
                            </a:ext>
                          </a:extLst>
                        </pic:spPr>
                      </pic:pic>
                    </a:graphicData>
                  </a:graphic>
                </wp:inline>
              </w:drawing>
            </w:r>
          </w:p>
          <w:p w14:paraId="3AF0EE4E" w14:textId="065A8E05" w:rsidR="00585339" w:rsidRPr="00104AED" w:rsidRDefault="00585339" w:rsidP="00585339">
            <w:pPr>
              <w:rPr>
                <w:sz w:val="20"/>
                <w:szCs w:val="18"/>
              </w:rPr>
            </w:pPr>
            <w:r w:rsidRPr="00104AED">
              <w:rPr>
                <w:sz w:val="20"/>
                <w:szCs w:val="18"/>
              </w:rPr>
              <w:t>Name: Tornado</w:t>
            </w:r>
            <w:r w:rsidR="00060D99" w:rsidRPr="00104AED">
              <w:rPr>
                <w:sz w:val="20"/>
                <w:szCs w:val="18"/>
              </w:rPr>
              <w:t xml:space="preserve">; Age: </w:t>
            </w:r>
            <w:r w:rsidR="00277247" w:rsidRPr="00104AED">
              <w:rPr>
                <w:sz w:val="20"/>
                <w:szCs w:val="18"/>
              </w:rPr>
              <w:t xml:space="preserve">4; infant </w:t>
            </w:r>
          </w:p>
          <w:p w14:paraId="41C64A65" w14:textId="3332DEF8" w:rsidR="00585339" w:rsidRPr="00104AED" w:rsidRDefault="00585339" w:rsidP="00585339">
            <w:r w:rsidRPr="00104AED">
              <w:rPr>
                <w:sz w:val="20"/>
                <w:szCs w:val="18"/>
              </w:rPr>
              <w:lastRenderedPageBreak/>
              <w:t>Taken by Natasha on 25 July 2018</w:t>
            </w:r>
          </w:p>
        </w:tc>
        <w:tc>
          <w:tcPr>
            <w:tcW w:w="4536" w:type="dxa"/>
          </w:tcPr>
          <w:p w14:paraId="2AFA8605" w14:textId="7B660FA3" w:rsidR="000F60CD" w:rsidRPr="009F1C4B" w:rsidRDefault="00F712A7" w:rsidP="00A12BFD">
            <w:r>
              <w:rPr>
                <w:noProof/>
              </w:rPr>
              <w:lastRenderedPageBreak/>
              <w:drawing>
                <wp:inline distT="0" distB="0" distL="0" distR="0" wp14:anchorId="77D86C70" wp14:editId="0C859306">
                  <wp:extent cx="2110740" cy="1706756"/>
                  <wp:effectExtent l="0" t="0" r="3810" b="8255"/>
                  <wp:docPr id="18" name="Picture 18"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F_Albin_20101225_CarolineSchuppli.JPG"/>
                          <pic:cNvPicPr/>
                        </pic:nvPicPr>
                        <pic:blipFill rotWithShape="1">
                          <a:blip r:embed="rId44" cstate="print">
                            <a:extLst>
                              <a:ext uri="{28A0092B-C50C-407E-A947-70E740481C1C}">
                                <a14:useLocalDpi xmlns:a14="http://schemas.microsoft.com/office/drawing/2010/main" val="0"/>
                              </a:ext>
                            </a:extLst>
                          </a:blip>
                          <a:srcRect l="25260" t="54495" r="37362"/>
                          <a:stretch/>
                        </pic:blipFill>
                        <pic:spPr bwMode="auto">
                          <a:xfrm>
                            <a:off x="0" y="0"/>
                            <a:ext cx="2128714" cy="1721290"/>
                          </a:xfrm>
                          <a:prstGeom prst="rect">
                            <a:avLst/>
                          </a:prstGeom>
                          <a:ln>
                            <a:noFill/>
                          </a:ln>
                          <a:extLst>
                            <a:ext uri="{53640926-AAD7-44D8-BBD7-CCE9431645EC}">
                              <a14:shadowObscured xmlns:a14="http://schemas.microsoft.com/office/drawing/2010/main"/>
                            </a:ext>
                          </a:extLst>
                        </pic:spPr>
                      </pic:pic>
                    </a:graphicData>
                  </a:graphic>
                </wp:inline>
              </w:drawing>
            </w:r>
          </w:p>
          <w:p w14:paraId="0BB05C3C" w14:textId="42C21709" w:rsidR="00F712A7" w:rsidRDefault="00F712A7" w:rsidP="00A12BFD">
            <w:pPr>
              <w:rPr>
                <w:sz w:val="20"/>
                <w:szCs w:val="18"/>
              </w:rPr>
            </w:pPr>
            <w:r w:rsidRPr="00F712A7">
              <w:rPr>
                <w:sz w:val="20"/>
                <w:szCs w:val="18"/>
              </w:rPr>
              <w:t xml:space="preserve">Name: Albin; Age: 4.5; infant </w:t>
            </w:r>
          </w:p>
          <w:p w14:paraId="71A2F99A" w14:textId="77777777" w:rsidR="00F712A7" w:rsidRDefault="00F712A7" w:rsidP="00A12BFD">
            <w:pPr>
              <w:rPr>
                <w:sz w:val="20"/>
                <w:szCs w:val="18"/>
              </w:rPr>
            </w:pPr>
            <w:r w:rsidRPr="00F712A7">
              <w:rPr>
                <w:sz w:val="20"/>
                <w:szCs w:val="18"/>
              </w:rPr>
              <w:t>Taken by Caroline on 25 December 2010</w:t>
            </w:r>
          </w:p>
          <w:p w14:paraId="20EDEB37" w14:textId="77777777" w:rsidR="003E4A6A" w:rsidRDefault="003E4A6A" w:rsidP="00A12BFD">
            <w:pPr>
              <w:rPr>
                <w:sz w:val="20"/>
                <w:szCs w:val="18"/>
              </w:rPr>
            </w:pPr>
          </w:p>
          <w:p w14:paraId="6F20D889" w14:textId="144E7512" w:rsidR="003E4A6A" w:rsidRPr="00104AED" w:rsidRDefault="003E4A6A" w:rsidP="00A12BFD"/>
        </w:tc>
      </w:tr>
      <w:tr w:rsidR="000F60CD" w:rsidRPr="00104AED" w14:paraId="4F91DB1B" w14:textId="77777777" w:rsidTr="009F1C4B">
        <w:trPr>
          <w:trHeight w:val="2850"/>
          <w:jc w:val="center"/>
        </w:trPr>
        <w:tc>
          <w:tcPr>
            <w:tcW w:w="4673" w:type="dxa"/>
          </w:tcPr>
          <w:p w14:paraId="703F385B" w14:textId="77777777" w:rsidR="000F60CD" w:rsidRDefault="006E33BD" w:rsidP="00A12BFD">
            <w:pPr>
              <w:rPr>
                <w:noProof/>
              </w:rPr>
            </w:pPr>
            <w:r>
              <w:rPr>
                <w:noProof/>
              </w:rPr>
              <w:lastRenderedPageBreak/>
              <w:drawing>
                <wp:inline distT="0" distB="0" distL="0" distR="0" wp14:anchorId="17A17144" wp14:editId="2E735FFD">
                  <wp:extent cx="1699260" cy="1714921"/>
                  <wp:effectExtent l="0" t="0" r="0" b="0"/>
                  <wp:docPr id="28" name="Picture 28"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150221_Amor_Eric (1).JPG"/>
                          <pic:cNvPicPr/>
                        </pic:nvPicPr>
                        <pic:blipFill rotWithShape="1">
                          <a:blip r:embed="rId45" cstate="print">
                            <a:extLst>
                              <a:ext uri="{28A0092B-C50C-407E-A947-70E740481C1C}">
                                <a14:useLocalDpi xmlns:a14="http://schemas.microsoft.com/office/drawing/2010/main" val="0"/>
                              </a:ext>
                            </a:extLst>
                          </a:blip>
                          <a:srcRect l="20740" r="21560" b="12077"/>
                          <a:stretch/>
                        </pic:blipFill>
                        <pic:spPr bwMode="auto">
                          <a:xfrm>
                            <a:off x="0" y="0"/>
                            <a:ext cx="1721595" cy="1737462"/>
                          </a:xfrm>
                          <a:prstGeom prst="rect">
                            <a:avLst/>
                          </a:prstGeom>
                          <a:ln>
                            <a:noFill/>
                          </a:ln>
                          <a:extLst>
                            <a:ext uri="{53640926-AAD7-44D8-BBD7-CCE9431645EC}">
                              <a14:shadowObscured xmlns:a14="http://schemas.microsoft.com/office/drawing/2010/main"/>
                            </a:ext>
                          </a:extLst>
                        </pic:spPr>
                      </pic:pic>
                    </a:graphicData>
                  </a:graphic>
                </wp:inline>
              </w:drawing>
            </w:r>
          </w:p>
          <w:p w14:paraId="4461FFC2" w14:textId="35994127" w:rsidR="009F1C4B" w:rsidRPr="002619EC" w:rsidRDefault="009F1C4B" w:rsidP="009F1C4B">
            <w:pPr>
              <w:rPr>
                <w:noProof/>
                <w:sz w:val="20"/>
                <w:szCs w:val="18"/>
              </w:rPr>
            </w:pPr>
            <w:r w:rsidRPr="002619EC">
              <w:rPr>
                <w:noProof/>
                <w:sz w:val="20"/>
                <w:szCs w:val="18"/>
              </w:rPr>
              <w:t>Name: Amor; Age: 0.5</w:t>
            </w:r>
            <w:r w:rsidR="0056265B">
              <w:rPr>
                <w:noProof/>
                <w:sz w:val="20"/>
                <w:szCs w:val="18"/>
              </w:rPr>
              <w:t>; infant</w:t>
            </w:r>
          </w:p>
          <w:p w14:paraId="78FA0C3F" w14:textId="7E9D8353" w:rsidR="009F1C4B" w:rsidRPr="00104AED" w:rsidRDefault="009F1C4B" w:rsidP="009F1C4B">
            <w:pPr>
              <w:rPr>
                <w:noProof/>
              </w:rPr>
            </w:pPr>
            <w:r w:rsidRPr="002619EC">
              <w:rPr>
                <w:noProof/>
                <w:sz w:val="20"/>
                <w:szCs w:val="18"/>
              </w:rPr>
              <w:t>Taken by Eric on 21 Feburary 2015</w:t>
            </w:r>
          </w:p>
        </w:tc>
        <w:tc>
          <w:tcPr>
            <w:tcW w:w="4536" w:type="dxa"/>
          </w:tcPr>
          <w:p w14:paraId="11C4C218" w14:textId="77777777" w:rsidR="000F60CD" w:rsidRDefault="00343D8E" w:rsidP="00A12BFD">
            <w:pPr>
              <w:rPr>
                <w:noProof/>
              </w:rPr>
            </w:pPr>
            <w:r>
              <w:rPr>
                <w:noProof/>
              </w:rPr>
              <w:drawing>
                <wp:inline distT="0" distB="0" distL="0" distR="0" wp14:anchorId="68805700" wp14:editId="7BFA7D9D">
                  <wp:extent cx="2165350" cy="1623060"/>
                  <wp:effectExtent l="0" t="0" r="6350" b="0"/>
                  <wp:docPr id="48" name="Picture 48"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hic Chuck and Cheech 19.01.08 Iz (1).JPG"/>
                          <pic:cNvPicPr/>
                        </pic:nvPicPr>
                        <pic:blipFill rotWithShape="1">
                          <a:blip r:embed="rId46" cstate="print">
                            <a:extLst>
                              <a:ext uri="{28A0092B-C50C-407E-A947-70E740481C1C}">
                                <a14:useLocalDpi xmlns:a14="http://schemas.microsoft.com/office/drawing/2010/main" val="0"/>
                              </a:ext>
                            </a:extLst>
                          </a:blip>
                          <a:srcRect t="16747" r="16375" b="44204"/>
                          <a:stretch/>
                        </pic:blipFill>
                        <pic:spPr bwMode="auto">
                          <a:xfrm>
                            <a:off x="0" y="0"/>
                            <a:ext cx="2198503" cy="1647910"/>
                          </a:xfrm>
                          <a:prstGeom prst="rect">
                            <a:avLst/>
                          </a:prstGeom>
                          <a:ln>
                            <a:noFill/>
                          </a:ln>
                          <a:extLst>
                            <a:ext uri="{53640926-AAD7-44D8-BBD7-CCE9431645EC}">
                              <a14:shadowObscured xmlns:a14="http://schemas.microsoft.com/office/drawing/2010/main"/>
                            </a:ext>
                          </a:extLst>
                        </pic:spPr>
                      </pic:pic>
                    </a:graphicData>
                  </a:graphic>
                </wp:inline>
              </w:drawing>
            </w:r>
          </w:p>
          <w:p w14:paraId="0F079348" w14:textId="40225F2A" w:rsidR="00BA47A2" w:rsidRPr="009F1C4B" w:rsidRDefault="00BA47A2" w:rsidP="00A12BFD">
            <w:pPr>
              <w:rPr>
                <w:noProof/>
                <w:sz w:val="20"/>
                <w:szCs w:val="18"/>
              </w:rPr>
            </w:pPr>
            <w:r w:rsidRPr="009F1C4B">
              <w:rPr>
                <w:noProof/>
                <w:sz w:val="20"/>
                <w:szCs w:val="18"/>
              </w:rPr>
              <w:t xml:space="preserve">Name: </w:t>
            </w:r>
            <w:r w:rsidR="00343D8E" w:rsidRPr="009F1C4B">
              <w:rPr>
                <w:noProof/>
                <w:sz w:val="20"/>
                <w:szCs w:val="18"/>
              </w:rPr>
              <w:t>Chuck</w:t>
            </w:r>
            <w:r w:rsidR="00B7459D">
              <w:rPr>
                <w:noProof/>
                <w:sz w:val="20"/>
                <w:szCs w:val="18"/>
              </w:rPr>
              <w:t xml:space="preserve"> (left)</w:t>
            </w:r>
            <w:r w:rsidRPr="009F1C4B">
              <w:rPr>
                <w:noProof/>
                <w:sz w:val="20"/>
                <w:szCs w:val="18"/>
              </w:rPr>
              <w:t>; Age: 1</w:t>
            </w:r>
            <w:r w:rsidR="0056265B">
              <w:rPr>
                <w:noProof/>
                <w:sz w:val="20"/>
                <w:szCs w:val="18"/>
              </w:rPr>
              <w:t>; infant</w:t>
            </w:r>
          </w:p>
          <w:p w14:paraId="2BB4BBB5" w14:textId="18DF6BE4" w:rsidR="00343D8E" w:rsidRDefault="00BA47A2" w:rsidP="00A12BFD">
            <w:pPr>
              <w:rPr>
                <w:noProof/>
              </w:rPr>
            </w:pPr>
            <w:r w:rsidRPr="009F1C4B">
              <w:rPr>
                <w:noProof/>
                <w:sz w:val="20"/>
                <w:szCs w:val="18"/>
              </w:rPr>
              <w:t xml:space="preserve">Taken by Iz on </w:t>
            </w:r>
            <w:r w:rsidR="00343D8E" w:rsidRPr="009F1C4B">
              <w:rPr>
                <w:noProof/>
                <w:sz w:val="20"/>
                <w:szCs w:val="18"/>
              </w:rPr>
              <w:t>19</w:t>
            </w:r>
            <w:r w:rsidRPr="009F1C4B">
              <w:rPr>
                <w:noProof/>
                <w:sz w:val="20"/>
                <w:szCs w:val="18"/>
              </w:rPr>
              <w:t xml:space="preserve"> Junary 2008</w:t>
            </w:r>
          </w:p>
        </w:tc>
      </w:tr>
      <w:tr w:rsidR="000F60CD" w:rsidRPr="00104AED" w14:paraId="75A8EC6C" w14:textId="77777777" w:rsidTr="00410A02">
        <w:trPr>
          <w:jc w:val="center"/>
        </w:trPr>
        <w:tc>
          <w:tcPr>
            <w:tcW w:w="4673" w:type="dxa"/>
          </w:tcPr>
          <w:p w14:paraId="17626484" w14:textId="77777777" w:rsidR="000F60CD" w:rsidRDefault="00125E66" w:rsidP="00A12BFD">
            <w:pPr>
              <w:rPr>
                <w:noProof/>
                <w:sz w:val="20"/>
                <w:szCs w:val="18"/>
              </w:rPr>
            </w:pPr>
            <w:r>
              <w:rPr>
                <w:noProof/>
                <w:sz w:val="20"/>
                <w:szCs w:val="18"/>
              </w:rPr>
              <w:drawing>
                <wp:inline distT="0" distB="0" distL="0" distR="0" wp14:anchorId="19E82658" wp14:editId="4DC1A410">
                  <wp:extent cx="1941920" cy="1684020"/>
                  <wp:effectExtent l="0" t="0" r="1270" b="0"/>
                  <wp:docPr id="57" name="Picture 57"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0140321_RaffiRendang_Caroline (2).JPG"/>
                          <pic:cNvPicPr/>
                        </pic:nvPicPr>
                        <pic:blipFill rotWithShape="1">
                          <a:blip r:embed="rId47" cstate="print">
                            <a:extLst>
                              <a:ext uri="{28A0092B-C50C-407E-A947-70E740481C1C}">
                                <a14:useLocalDpi xmlns:a14="http://schemas.microsoft.com/office/drawing/2010/main" val="0"/>
                              </a:ext>
                            </a:extLst>
                          </a:blip>
                          <a:srcRect l="26822" t="11751" r="26878" b="28100"/>
                          <a:stretch/>
                        </pic:blipFill>
                        <pic:spPr bwMode="auto">
                          <a:xfrm>
                            <a:off x="0" y="0"/>
                            <a:ext cx="1953788" cy="1694311"/>
                          </a:xfrm>
                          <a:prstGeom prst="rect">
                            <a:avLst/>
                          </a:prstGeom>
                          <a:ln>
                            <a:noFill/>
                          </a:ln>
                          <a:extLst>
                            <a:ext uri="{53640926-AAD7-44D8-BBD7-CCE9431645EC}">
                              <a14:shadowObscured xmlns:a14="http://schemas.microsoft.com/office/drawing/2010/main"/>
                            </a:ext>
                          </a:extLst>
                        </pic:spPr>
                      </pic:pic>
                    </a:graphicData>
                  </a:graphic>
                </wp:inline>
              </w:drawing>
            </w:r>
          </w:p>
          <w:p w14:paraId="412C0AE5" w14:textId="77777777" w:rsidR="0056265B" w:rsidRDefault="0056265B" w:rsidP="0056265B">
            <w:pPr>
              <w:rPr>
                <w:noProof/>
                <w:sz w:val="20"/>
                <w:szCs w:val="18"/>
              </w:rPr>
            </w:pPr>
            <w:r w:rsidRPr="009E33EA">
              <w:rPr>
                <w:noProof/>
                <w:sz w:val="20"/>
                <w:szCs w:val="18"/>
              </w:rPr>
              <w:t>Name: Rendang (left); Age: 1</w:t>
            </w:r>
            <w:r>
              <w:rPr>
                <w:noProof/>
                <w:sz w:val="20"/>
                <w:szCs w:val="18"/>
              </w:rPr>
              <w:t>; infant</w:t>
            </w:r>
          </w:p>
          <w:p w14:paraId="655D2212" w14:textId="51AACCCE" w:rsidR="0056265B" w:rsidRPr="002619EC" w:rsidRDefault="0056265B" w:rsidP="0056265B">
            <w:pPr>
              <w:rPr>
                <w:noProof/>
                <w:sz w:val="20"/>
                <w:szCs w:val="18"/>
              </w:rPr>
            </w:pPr>
            <w:r w:rsidRPr="009E33EA">
              <w:rPr>
                <w:noProof/>
                <w:sz w:val="20"/>
                <w:szCs w:val="18"/>
              </w:rPr>
              <w:t>Taken by Caroline on 21 March 2014</w:t>
            </w:r>
          </w:p>
        </w:tc>
        <w:tc>
          <w:tcPr>
            <w:tcW w:w="4536" w:type="dxa"/>
          </w:tcPr>
          <w:p w14:paraId="54948FC8" w14:textId="77777777" w:rsidR="000F60CD" w:rsidRDefault="0056265B" w:rsidP="00A12BFD">
            <w:pPr>
              <w:rPr>
                <w:noProof/>
              </w:rPr>
            </w:pPr>
            <w:r>
              <w:rPr>
                <w:noProof/>
              </w:rPr>
              <w:drawing>
                <wp:inline distT="0" distB="0" distL="0" distR="0" wp14:anchorId="4B193C1F" wp14:editId="75A303AB">
                  <wp:extent cx="2110740" cy="1745590"/>
                  <wp:effectExtent l="0" t="0" r="3810" b="7620"/>
                  <wp:docPr id="58" name="Picture 58"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141013_Dalia_Eric (5).JPG"/>
                          <pic:cNvPicPr/>
                        </pic:nvPicPr>
                        <pic:blipFill rotWithShape="1">
                          <a:blip r:embed="rId48" cstate="print">
                            <a:extLst>
                              <a:ext uri="{28A0092B-C50C-407E-A947-70E740481C1C}">
                                <a14:useLocalDpi xmlns:a14="http://schemas.microsoft.com/office/drawing/2010/main" val="0"/>
                              </a:ext>
                            </a:extLst>
                          </a:blip>
                          <a:srcRect l="21804" t="33991" r="15178" b="31489"/>
                          <a:stretch/>
                        </pic:blipFill>
                        <pic:spPr bwMode="auto">
                          <a:xfrm>
                            <a:off x="0" y="0"/>
                            <a:ext cx="2128458" cy="1760243"/>
                          </a:xfrm>
                          <a:prstGeom prst="rect">
                            <a:avLst/>
                          </a:prstGeom>
                          <a:ln>
                            <a:noFill/>
                          </a:ln>
                          <a:extLst>
                            <a:ext uri="{53640926-AAD7-44D8-BBD7-CCE9431645EC}">
                              <a14:shadowObscured xmlns:a14="http://schemas.microsoft.com/office/drawing/2010/main"/>
                            </a:ext>
                          </a:extLst>
                        </pic:spPr>
                      </pic:pic>
                    </a:graphicData>
                  </a:graphic>
                </wp:inline>
              </w:drawing>
            </w:r>
          </w:p>
          <w:p w14:paraId="557727BD" w14:textId="77777777" w:rsidR="0056265B" w:rsidRPr="0056265B" w:rsidRDefault="0056265B" w:rsidP="00A12BFD">
            <w:pPr>
              <w:rPr>
                <w:noProof/>
                <w:sz w:val="20"/>
                <w:szCs w:val="18"/>
              </w:rPr>
            </w:pPr>
            <w:r w:rsidRPr="0056265B">
              <w:rPr>
                <w:noProof/>
                <w:sz w:val="20"/>
                <w:szCs w:val="18"/>
              </w:rPr>
              <w:t>Name: Dalia; Age: 2; infant</w:t>
            </w:r>
          </w:p>
          <w:p w14:paraId="40F0EC60" w14:textId="32A93265" w:rsidR="0056265B" w:rsidRDefault="0056265B" w:rsidP="00A12BFD">
            <w:pPr>
              <w:rPr>
                <w:noProof/>
              </w:rPr>
            </w:pPr>
            <w:r w:rsidRPr="0056265B">
              <w:rPr>
                <w:noProof/>
                <w:sz w:val="20"/>
                <w:szCs w:val="18"/>
              </w:rPr>
              <w:t>Taken by Eric on 13 October 2014</w:t>
            </w:r>
          </w:p>
        </w:tc>
      </w:tr>
      <w:tr w:rsidR="000F60CD" w:rsidRPr="00104AED" w14:paraId="7831A7EE" w14:textId="77777777" w:rsidTr="00410A02">
        <w:trPr>
          <w:jc w:val="center"/>
        </w:trPr>
        <w:tc>
          <w:tcPr>
            <w:tcW w:w="4673" w:type="dxa"/>
          </w:tcPr>
          <w:p w14:paraId="7BA045B9" w14:textId="77777777" w:rsidR="000F60CD" w:rsidRDefault="00DD2B98" w:rsidP="00A12BFD">
            <w:pPr>
              <w:rPr>
                <w:noProof/>
              </w:rPr>
            </w:pPr>
            <w:r>
              <w:rPr>
                <w:noProof/>
              </w:rPr>
              <w:drawing>
                <wp:inline distT="0" distB="0" distL="0" distR="0" wp14:anchorId="199576FA" wp14:editId="0CAC9348">
                  <wp:extent cx="1881122" cy="1516380"/>
                  <wp:effectExtent l="0" t="0" r="5080" b="7620"/>
                  <wp:docPr id="59" name="Picture 59"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0101216_Fredy_Caroline (3).JPG"/>
                          <pic:cNvPicPr/>
                        </pic:nvPicPr>
                        <pic:blipFill rotWithShape="1">
                          <a:blip r:embed="rId49" cstate="print">
                            <a:extLst>
                              <a:ext uri="{28A0092B-C50C-407E-A947-70E740481C1C}">
                                <a14:useLocalDpi xmlns:a14="http://schemas.microsoft.com/office/drawing/2010/main" val="0"/>
                              </a:ext>
                            </a:extLst>
                          </a:blip>
                          <a:srcRect l="5318" t="9008" r="20630" b="1117"/>
                          <a:stretch/>
                        </pic:blipFill>
                        <pic:spPr bwMode="auto">
                          <a:xfrm>
                            <a:off x="0" y="0"/>
                            <a:ext cx="1883612" cy="1518387"/>
                          </a:xfrm>
                          <a:prstGeom prst="rect">
                            <a:avLst/>
                          </a:prstGeom>
                          <a:ln>
                            <a:noFill/>
                          </a:ln>
                          <a:extLst>
                            <a:ext uri="{53640926-AAD7-44D8-BBD7-CCE9431645EC}">
                              <a14:shadowObscured xmlns:a14="http://schemas.microsoft.com/office/drawing/2010/main"/>
                            </a:ext>
                          </a:extLst>
                        </pic:spPr>
                      </pic:pic>
                    </a:graphicData>
                  </a:graphic>
                </wp:inline>
              </w:drawing>
            </w:r>
          </w:p>
          <w:p w14:paraId="7F9A664C" w14:textId="77777777" w:rsidR="00DD2B98" w:rsidRPr="00DD2B98" w:rsidRDefault="00DD2B98" w:rsidP="00A12BFD">
            <w:pPr>
              <w:rPr>
                <w:noProof/>
                <w:sz w:val="20"/>
                <w:szCs w:val="18"/>
              </w:rPr>
            </w:pPr>
            <w:r w:rsidRPr="00DD2B98">
              <w:rPr>
                <w:noProof/>
                <w:sz w:val="20"/>
                <w:szCs w:val="18"/>
              </w:rPr>
              <w:t xml:space="preserve">Name: Fredy; Age: 6; infant </w:t>
            </w:r>
          </w:p>
          <w:p w14:paraId="34524B19" w14:textId="77777777" w:rsidR="00DD2B98" w:rsidRDefault="00DD2B98" w:rsidP="00A12BFD">
            <w:pPr>
              <w:rPr>
                <w:noProof/>
                <w:sz w:val="20"/>
                <w:szCs w:val="18"/>
              </w:rPr>
            </w:pPr>
            <w:r w:rsidRPr="00DD2B98">
              <w:rPr>
                <w:noProof/>
                <w:sz w:val="20"/>
                <w:szCs w:val="18"/>
              </w:rPr>
              <w:t xml:space="preserve">Taken </w:t>
            </w:r>
            <w:r w:rsidR="00156E41">
              <w:rPr>
                <w:noProof/>
                <w:sz w:val="20"/>
                <w:szCs w:val="18"/>
              </w:rPr>
              <w:t xml:space="preserve">by Caroline </w:t>
            </w:r>
            <w:r w:rsidRPr="00DD2B98">
              <w:rPr>
                <w:noProof/>
                <w:sz w:val="20"/>
                <w:szCs w:val="18"/>
              </w:rPr>
              <w:t>on 16 December 2010</w:t>
            </w:r>
          </w:p>
          <w:p w14:paraId="1AC06DBD" w14:textId="41B41339" w:rsidR="007B3595" w:rsidRPr="00104AED" w:rsidRDefault="007B3595" w:rsidP="00A12BFD">
            <w:pPr>
              <w:rPr>
                <w:noProof/>
              </w:rPr>
            </w:pPr>
          </w:p>
        </w:tc>
        <w:tc>
          <w:tcPr>
            <w:tcW w:w="4536" w:type="dxa"/>
          </w:tcPr>
          <w:p w14:paraId="4233D844" w14:textId="77777777" w:rsidR="000F60CD" w:rsidRDefault="00B956FF" w:rsidP="00A12BFD">
            <w:pPr>
              <w:rPr>
                <w:noProof/>
              </w:rPr>
            </w:pPr>
            <w:r>
              <w:rPr>
                <w:noProof/>
              </w:rPr>
              <w:drawing>
                <wp:inline distT="0" distB="0" distL="0" distR="0" wp14:anchorId="410EC9CE" wp14:editId="30D68629">
                  <wp:extent cx="1882140" cy="1504207"/>
                  <wp:effectExtent l="0" t="0" r="3810" b="1270"/>
                  <wp:docPr id="60" name="Picture 60"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Beg_Simba_20140128_Zia.JPG"/>
                          <pic:cNvPicPr/>
                        </pic:nvPicPr>
                        <pic:blipFill rotWithShape="1">
                          <a:blip r:embed="rId50" cstate="print">
                            <a:extLst>
                              <a:ext uri="{28A0092B-C50C-407E-A947-70E740481C1C}">
                                <a14:useLocalDpi xmlns:a14="http://schemas.microsoft.com/office/drawing/2010/main" val="0"/>
                              </a:ext>
                            </a:extLst>
                          </a:blip>
                          <a:srcRect l="24994" r="2682" b="15096"/>
                          <a:stretch/>
                        </pic:blipFill>
                        <pic:spPr bwMode="auto">
                          <a:xfrm>
                            <a:off x="0" y="0"/>
                            <a:ext cx="1894467" cy="1514058"/>
                          </a:xfrm>
                          <a:prstGeom prst="rect">
                            <a:avLst/>
                          </a:prstGeom>
                          <a:ln>
                            <a:noFill/>
                          </a:ln>
                          <a:extLst>
                            <a:ext uri="{53640926-AAD7-44D8-BBD7-CCE9431645EC}">
                              <a14:shadowObscured xmlns:a14="http://schemas.microsoft.com/office/drawing/2010/main"/>
                            </a:ext>
                          </a:extLst>
                        </pic:spPr>
                      </pic:pic>
                    </a:graphicData>
                  </a:graphic>
                </wp:inline>
              </w:drawing>
            </w:r>
          </w:p>
          <w:p w14:paraId="3FCEB01C" w14:textId="53A3E621" w:rsidR="00156E41" w:rsidRPr="00156E41" w:rsidRDefault="00156E41" w:rsidP="00A12BFD">
            <w:pPr>
              <w:rPr>
                <w:noProof/>
                <w:sz w:val="20"/>
                <w:szCs w:val="18"/>
              </w:rPr>
            </w:pPr>
            <w:r w:rsidRPr="00156E41">
              <w:rPr>
                <w:noProof/>
                <w:sz w:val="20"/>
                <w:szCs w:val="18"/>
              </w:rPr>
              <w:t>Name: Simba</w:t>
            </w:r>
            <w:r w:rsidR="0068790E">
              <w:rPr>
                <w:noProof/>
                <w:sz w:val="20"/>
                <w:szCs w:val="18"/>
              </w:rPr>
              <w:t xml:space="preserve"> (left)</w:t>
            </w:r>
            <w:r w:rsidRPr="00156E41">
              <w:rPr>
                <w:noProof/>
                <w:sz w:val="20"/>
                <w:szCs w:val="18"/>
              </w:rPr>
              <w:t>; Age:1; infant</w:t>
            </w:r>
          </w:p>
          <w:p w14:paraId="633EB84F" w14:textId="6F0C1DD5" w:rsidR="00156E41" w:rsidRDefault="00156E41" w:rsidP="00A12BFD">
            <w:pPr>
              <w:rPr>
                <w:noProof/>
              </w:rPr>
            </w:pPr>
            <w:r w:rsidRPr="00156E41">
              <w:rPr>
                <w:noProof/>
                <w:sz w:val="20"/>
                <w:szCs w:val="18"/>
              </w:rPr>
              <w:t>Taken by Zia on 28 Junary 2014</w:t>
            </w:r>
          </w:p>
        </w:tc>
      </w:tr>
      <w:tr w:rsidR="000F60CD" w:rsidRPr="00104AED" w14:paraId="5DF486C3" w14:textId="77777777" w:rsidTr="001B0F93">
        <w:trPr>
          <w:trHeight w:val="3292"/>
          <w:jc w:val="center"/>
        </w:trPr>
        <w:tc>
          <w:tcPr>
            <w:tcW w:w="4673" w:type="dxa"/>
          </w:tcPr>
          <w:p w14:paraId="6443E236" w14:textId="01C145A0" w:rsidR="000F60CD" w:rsidRDefault="00100047" w:rsidP="00A12BFD">
            <w:pPr>
              <w:rPr>
                <w:noProof/>
              </w:rPr>
            </w:pPr>
            <w:r>
              <w:rPr>
                <w:noProof/>
              </w:rPr>
              <w:lastRenderedPageBreak/>
              <w:drawing>
                <wp:inline distT="0" distB="0" distL="0" distR="0" wp14:anchorId="5352470F" wp14:editId="18FB74EC">
                  <wp:extent cx="1880870" cy="1587523"/>
                  <wp:effectExtent l="0" t="0" r="5080" b="0"/>
                  <wp:docPr id="61" name="Picture 61"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0180415_Pepito_Rizal(3).JPG"/>
                          <pic:cNvPicPr/>
                        </pic:nvPicPr>
                        <pic:blipFill rotWithShape="1">
                          <a:blip r:embed="rId51" cstate="print">
                            <a:extLst>
                              <a:ext uri="{28A0092B-C50C-407E-A947-70E740481C1C}">
                                <a14:useLocalDpi xmlns:a14="http://schemas.microsoft.com/office/drawing/2010/main" val="0"/>
                              </a:ext>
                            </a:extLst>
                          </a:blip>
                          <a:srcRect l="28052" t="26056" r="13982" b="8715"/>
                          <a:stretch/>
                        </pic:blipFill>
                        <pic:spPr bwMode="auto">
                          <a:xfrm>
                            <a:off x="0" y="0"/>
                            <a:ext cx="1890423" cy="1595586"/>
                          </a:xfrm>
                          <a:prstGeom prst="rect">
                            <a:avLst/>
                          </a:prstGeom>
                          <a:ln>
                            <a:noFill/>
                          </a:ln>
                          <a:extLst>
                            <a:ext uri="{53640926-AAD7-44D8-BBD7-CCE9431645EC}">
                              <a14:shadowObscured xmlns:a14="http://schemas.microsoft.com/office/drawing/2010/main"/>
                            </a:ext>
                          </a:extLst>
                        </pic:spPr>
                      </pic:pic>
                    </a:graphicData>
                  </a:graphic>
                </wp:inline>
              </w:drawing>
            </w:r>
          </w:p>
          <w:p w14:paraId="6C69220D" w14:textId="77777777" w:rsidR="001C7D18" w:rsidRPr="001C7D18" w:rsidRDefault="00100047" w:rsidP="00A12BFD">
            <w:pPr>
              <w:rPr>
                <w:noProof/>
                <w:sz w:val="20"/>
                <w:szCs w:val="18"/>
              </w:rPr>
            </w:pPr>
            <w:r w:rsidRPr="001C7D18">
              <w:rPr>
                <w:noProof/>
                <w:sz w:val="20"/>
                <w:szCs w:val="18"/>
              </w:rPr>
              <w:t xml:space="preserve">Name: Pepito; Age: 5; infant </w:t>
            </w:r>
          </w:p>
          <w:p w14:paraId="64A5F44F" w14:textId="77777777" w:rsidR="00100047" w:rsidRDefault="00100047" w:rsidP="00A12BFD">
            <w:pPr>
              <w:rPr>
                <w:noProof/>
                <w:sz w:val="20"/>
                <w:szCs w:val="18"/>
              </w:rPr>
            </w:pPr>
            <w:r w:rsidRPr="001C7D18">
              <w:rPr>
                <w:noProof/>
                <w:sz w:val="20"/>
                <w:szCs w:val="18"/>
              </w:rPr>
              <w:t>Taken by Rizal on April 15 2018</w:t>
            </w:r>
            <w:r w:rsidR="00AC78F6">
              <w:rPr>
                <w:noProof/>
              </w:rPr>
              <w:drawing>
                <wp:inline distT="0" distB="0" distL="0" distR="0" wp14:anchorId="586FD6A0" wp14:editId="330C0499">
                  <wp:extent cx="1965960" cy="1474579"/>
                  <wp:effectExtent l="0" t="0" r="0" b="0"/>
                  <wp:docPr id="192" name="Picture 192"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20180916_Diddy_Natasha (18).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67413" cy="1475669"/>
                          </a:xfrm>
                          <a:prstGeom prst="rect">
                            <a:avLst/>
                          </a:prstGeom>
                        </pic:spPr>
                      </pic:pic>
                    </a:graphicData>
                  </a:graphic>
                </wp:inline>
              </w:drawing>
            </w:r>
          </w:p>
          <w:p w14:paraId="6DEB9A60" w14:textId="77777777" w:rsidR="0056261C" w:rsidRDefault="00AC78F6" w:rsidP="00A12BFD">
            <w:pPr>
              <w:rPr>
                <w:noProof/>
                <w:sz w:val="20"/>
                <w:szCs w:val="18"/>
              </w:rPr>
            </w:pPr>
            <w:r>
              <w:rPr>
                <w:noProof/>
                <w:sz w:val="20"/>
                <w:szCs w:val="18"/>
              </w:rPr>
              <w:t xml:space="preserve">Name: Diddy; Age: </w:t>
            </w:r>
            <w:r w:rsidR="00132D6B">
              <w:rPr>
                <w:noProof/>
                <w:sz w:val="20"/>
                <w:szCs w:val="18"/>
              </w:rPr>
              <w:t xml:space="preserve">12.5; juvenile </w:t>
            </w:r>
          </w:p>
          <w:p w14:paraId="4978DB20" w14:textId="2EB4ECC2" w:rsidR="00AC78F6" w:rsidRPr="00AC78F6" w:rsidRDefault="00132D6B" w:rsidP="00A12BFD">
            <w:pPr>
              <w:rPr>
                <w:noProof/>
                <w:sz w:val="20"/>
                <w:szCs w:val="18"/>
              </w:rPr>
            </w:pPr>
            <w:r>
              <w:rPr>
                <w:noProof/>
                <w:sz w:val="20"/>
                <w:szCs w:val="18"/>
              </w:rPr>
              <w:t xml:space="preserve">Taken by </w:t>
            </w:r>
            <w:r w:rsidR="00AC78F6" w:rsidRPr="00AC78F6">
              <w:rPr>
                <w:noProof/>
                <w:sz w:val="20"/>
                <w:szCs w:val="18"/>
              </w:rPr>
              <w:t>Natasha</w:t>
            </w:r>
            <w:r>
              <w:rPr>
                <w:noProof/>
                <w:sz w:val="20"/>
                <w:szCs w:val="18"/>
              </w:rPr>
              <w:t xml:space="preserve"> on 16 September 2018</w:t>
            </w:r>
          </w:p>
        </w:tc>
        <w:tc>
          <w:tcPr>
            <w:tcW w:w="4536" w:type="dxa"/>
          </w:tcPr>
          <w:p w14:paraId="0BAD9A7A" w14:textId="77777777" w:rsidR="000F60CD" w:rsidRDefault="00EC744F" w:rsidP="00A12BFD">
            <w:pPr>
              <w:rPr>
                <w:noProof/>
              </w:rPr>
            </w:pPr>
            <w:r>
              <w:rPr>
                <w:noProof/>
              </w:rPr>
              <w:drawing>
                <wp:inline distT="0" distB="0" distL="0" distR="0" wp14:anchorId="4DD9306A" wp14:editId="7AE3ADE0">
                  <wp:extent cx="1874444" cy="1478280"/>
                  <wp:effectExtent l="0" t="0" r="0" b="7620"/>
                  <wp:docPr id="62" name="Picture 62" descr="A monkey sitting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0110809_Ronaldo_Basri (11).JPG"/>
                          <pic:cNvPicPr/>
                        </pic:nvPicPr>
                        <pic:blipFill rotWithShape="1">
                          <a:blip r:embed="rId53" cstate="print">
                            <a:extLst>
                              <a:ext uri="{28A0092B-C50C-407E-A947-70E740481C1C}">
                                <a14:useLocalDpi xmlns:a14="http://schemas.microsoft.com/office/drawing/2010/main" val="0"/>
                              </a:ext>
                            </a:extLst>
                          </a:blip>
                          <a:srcRect l="23399" t="7976" r="8664" b="20591"/>
                          <a:stretch/>
                        </pic:blipFill>
                        <pic:spPr bwMode="auto">
                          <a:xfrm>
                            <a:off x="0" y="0"/>
                            <a:ext cx="1879739" cy="1482456"/>
                          </a:xfrm>
                          <a:prstGeom prst="rect">
                            <a:avLst/>
                          </a:prstGeom>
                          <a:ln>
                            <a:noFill/>
                          </a:ln>
                          <a:extLst>
                            <a:ext uri="{53640926-AAD7-44D8-BBD7-CCE9431645EC}">
                              <a14:shadowObscured xmlns:a14="http://schemas.microsoft.com/office/drawing/2010/main"/>
                            </a:ext>
                          </a:extLst>
                        </pic:spPr>
                      </pic:pic>
                    </a:graphicData>
                  </a:graphic>
                </wp:inline>
              </w:drawing>
            </w:r>
          </w:p>
          <w:p w14:paraId="57C7FDE0" w14:textId="77777777" w:rsidR="001958F0" w:rsidRPr="001958F0" w:rsidRDefault="00EC744F" w:rsidP="00A12BFD">
            <w:pPr>
              <w:rPr>
                <w:noProof/>
                <w:sz w:val="20"/>
                <w:szCs w:val="18"/>
              </w:rPr>
            </w:pPr>
            <w:r w:rsidRPr="001958F0">
              <w:rPr>
                <w:noProof/>
                <w:sz w:val="20"/>
                <w:szCs w:val="18"/>
              </w:rPr>
              <w:t xml:space="preserve">Name: Ronaldo; Age: 5.5; infant </w:t>
            </w:r>
          </w:p>
          <w:p w14:paraId="42568D48" w14:textId="77777777" w:rsidR="00EC744F" w:rsidRDefault="00EC744F" w:rsidP="00A12BFD">
            <w:pPr>
              <w:rPr>
                <w:noProof/>
                <w:sz w:val="20"/>
                <w:szCs w:val="18"/>
              </w:rPr>
            </w:pPr>
            <w:r w:rsidRPr="001958F0">
              <w:rPr>
                <w:noProof/>
                <w:sz w:val="20"/>
                <w:szCs w:val="18"/>
              </w:rPr>
              <w:t>Taken by Basri on 09 Aug</w:t>
            </w:r>
            <w:r w:rsidR="001958F0" w:rsidRPr="001958F0">
              <w:rPr>
                <w:noProof/>
                <w:sz w:val="20"/>
                <w:szCs w:val="18"/>
              </w:rPr>
              <w:t>u</w:t>
            </w:r>
            <w:r w:rsidRPr="001958F0">
              <w:rPr>
                <w:noProof/>
                <w:sz w:val="20"/>
                <w:szCs w:val="18"/>
              </w:rPr>
              <w:t>st 2011</w:t>
            </w:r>
          </w:p>
          <w:p w14:paraId="3C7B36DD" w14:textId="16A490E0" w:rsidR="00E6508A" w:rsidRDefault="00E6508A" w:rsidP="00A12BFD">
            <w:pPr>
              <w:rPr>
                <w:noProof/>
              </w:rPr>
            </w:pPr>
          </w:p>
        </w:tc>
      </w:tr>
    </w:tbl>
    <w:p w14:paraId="768BBF30" w14:textId="77777777" w:rsidR="00132288" w:rsidRDefault="00132288" w:rsidP="00A12BFD">
      <w:pPr>
        <w:rPr>
          <w:sz w:val="20"/>
          <w:szCs w:val="18"/>
        </w:rPr>
      </w:pPr>
    </w:p>
    <w:p w14:paraId="55BFAE93" w14:textId="7C30C894" w:rsidR="00671127" w:rsidRPr="00104AED" w:rsidRDefault="00671127" w:rsidP="00A12BFD">
      <w:r w:rsidRPr="00104AED">
        <w:rPr>
          <w:sz w:val="20"/>
          <w:szCs w:val="18"/>
        </w:rPr>
        <w:t>Figure 2.</w:t>
      </w:r>
      <w:r w:rsidR="00D32992" w:rsidRPr="00104AED">
        <w:rPr>
          <w:sz w:val="20"/>
          <w:szCs w:val="18"/>
        </w:rPr>
        <w:t>2</w:t>
      </w:r>
      <w:r w:rsidR="00D83644" w:rsidRPr="00104AED">
        <w:rPr>
          <w:sz w:val="20"/>
          <w:szCs w:val="18"/>
        </w:rPr>
        <w:t xml:space="preserve">: </w:t>
      </w:r>
      <w:r w:rsidR="00D83644" w:rsidRPr="00104AED">
        <w:rPr>
          <w:b/>
          <w:bCs/>
          <w:sz w:val="20"/>
          <w:szCs w:val="18"/>
        </w:rPr>
        <w:t>Wild Sumatran Orangutan population of this study</w:t>
      </w:r>
      <w:r w:rsidR="00D83644" w:rsidRPr="00104AED">
        <w:rPr>
          <w:sz w:val="20"/>
          <w:szCs w:val="18"/>
        </w:rPr>
        <w:t>. All these pictures were retrie</w:t>
      </w:r>
      <w:r w:rsidR="006D5EAA" w:rsidRPr="00104AED">
        <w:rPr>
          <w:sz w:val="20"/>
          <w:szCs w:val="18"/>
        </w:rPr>
        <w:t>ved</w:t>
      </w:r>
      <w:r w:rsidR="00D83644" w:rsidRPr="00104AED">
        <w:rPr>
          <w:sz w:val="20"/>
          <w:szCs w:val="18"/>
        </w:rPr>
        <w:t xml:space="preserve"> from </w:t>
      </w:r>
      <w:r w:rsidR="0000171F" w:rsidRPr="00DB2BCD">
        <w:rPr>
          <w:sz w:val="20"/>
          <w:szCs w:val="18"/>
        </w:rPr>
        <w:t>https://suaq.org/orangutan/</w:t>
      </w:r>
      <w:r w:rsidR="00DB2BCD">
        <w:t xml:space="preserve">. </w:t>
      </w:r>
    </w:p>
    <w:p w14:paraId="06E5420F" w14:textId="77777777" w:rsidR="00DF1589" w:rsidRDefault="00DF1589" w:rsidP="00A12BFD"/>
    <w:p w14:paraId="76C4D2F2" w14:textId="68D9CEF3" w:rsidR="00FC0485" w:rsidRPr="00104AED" w:rsidRDefault="0000171F" w:rsidP="00A12BFD">
      <w:r w:rsidRPr="00104AED">
        <w:t>During the study period (</w:t>
      </w:r>
      <w:r w:rsidR="006545C9">
        <w:t xml:space="preserve">June </w:t>
      </w:r>
      <w:r w:rsidRPr="00104AED">
        <w:t>2007</w:t>
      </w:r>
      <w:r w:rsidR="00FE2379">
        <w:t xml:space="preserve"> </w:t>
      </w:r>
      <w:r w:rsidRPr="00104AED">
        <w:t xml:space="preserve">– </w:t>
      </w:r>
      <w:r w:rsidR="006545C9">
        <w:t xml:space="preserve">January </w:t>
      </w:r>
      <w:r w:rsidRPr="00104AED">
        <w:t xml:space="preserve">2020), a total </w:t>
      </w:r>
      <w:r w:rsidR="00CE4377">
        <w:t xml:space="preserve">amount </w:t>
      </w:r>
      <w:r w:rsidRPr="00104AED">
        <w:t xml:space="preserve">of </w:t>
      </w:r>
      <w:r w:rsidR="00850C84">
        <w:t>8303</w:t>
      </w:r>
      <w:r w:rsidRPr="00104AED">
        <w:t xml:space="preserve"> observation hours </w:t>
      </w:r>
      <w:r w:rsidR="00046181" w:rsidRPr="00104AED">
        <w:t xml:space="preserve">was collected </w:t>
      </w:r>
      <w:r w:rsidRPr="00104AED">
        <w:t xml:space="preserve">on </w:t>
      </w:r>
      <w:r w:rsidR="00046181" w:rsidRPr="00104AED">
        <w:t xml:space="preserve">the focal individuals. </w:t>
      </w:r>
      <w:r w:rsidR="005928C2" w:rsidRPr="00104AED">
        <w:t xml:space="preserve">The overall information (i.e. name, </w:t>
      </w:r>
      <w:r w:rsidR="00354571" w:rsidRPr="00104AED">
        <w:t xml:space="preserve">estimated </w:t>
      </w:r>
      <w:r w:rsidR="005928C2" w:rsidRPr="00104AED">
        <w:t xml:space="preserve">date of birth, </w:t>
      </w:r>
      <w:r w:rsidR="001B1286" w:rsidRPr="00104AED">
        <w:t xml:space="preserve">age range </w:t>
      </w:r>
      <w:r w:rsidR="005309B8">
        <w:t>[</w:t>
      </w:r>
      <w:r w:rsidR="005309B8" w:rsidRPr="005309B8">
        <w:t xml:space="preserve">from their first available to the last available begging event </w:t>
      </w:r>
      <w:r w:rsidR="001B1286" w:rsidRPr="00104AED">
        <w:t>during the study period</w:t>
      </w:r>
      <w:r w:rsidR="005309B8">
        <w:t>]</w:t>
      </w:r>
      <w:r w:rsidR="000D4C0D" w:rsidRPr="00104AED">
        <w:t xml:space="preserve"> (rounded to the nearest half-year interval)</w:t>
      </w:r>
      <w:r w:rsidR="001B1286" w:rsidRPr="00104AED">
        <w:t xml:space="preserve">, </w:t>
      </w:r>
      <w:r w:rsidR="005928C2" w:rsidRPr="00104AED">
        <w:t xml:space="preserve">sex, mother, observation hours [follow hours]) </w:t>
      </w:r>
      <w:r w:rsidR="00046181" w:rsidRPr="00104AED">
        <w:t>of all</w:t>
      </w:r>
      <w:r w:rsidR="005928C2" w:rsidRPr="00104AED">
        <w:t xml:space="preserve"> wild and captive </w:t>
      </w:r>
      <w:r w:rsidR="00046181" w:rsidRPr="00104AED">
        <w:t xml:space="preserve">immature focal animals of </w:t>
      </w:r>
      <w:r w:rsidR="005928C2" w:rsidRPr="00104AED">
        <w:t xml:space="preserve">this study </w:t>
      </w:r>
      <w:r w:rsidR="00FC0485" w:rsidRPr="00104AED">
        <w:t xml:space="preserve">is </w:t>
      </w:r>
      <w:r w:rsidR="00A245BA" w:rsidRPr="00104AED">
        <w:t xml:space="preserve">listed </w:t>
      </w:r>
      <w:r w:rsidR="00FC0485" w:rsidRPr="00104AED">
        <w:t>below (table 2.1).</w:t>
      </w:r>
      <w:r w:rsidR="005D6DF5" w:rsidRPr="00104AED">
        <w:t xml:space="preserve"> Notably, </w:t>
      </w:r>
      <w:r w:rsidR="00D83BFF" w:rsidRPr="00104AED">
        <w:t xml:space="preserve">because the </w:t>
      </w:r>
      <w:r w:rsidR="00C03FC2" w:rsidRPr="00104AED">
        <w:t xml:space="preserve">exact date of birth of </w:t>
      </w:r>
      <w:r w:rsidR="003F237F" w:rsidRPr="00104AED">
        <w:t xml:space="preserve">the </w:t>
      </w:r>
      <w:r w:rsidR="00D83BFF" w:rsidRPr="00104AED">
        <w:t>free-ranging oran</w:t>
      </w:r>
      <w:r w:rsidR="00E90ABD" w:rsidRPr="00104AED">
        <w:t>gutans</w:t>
      </w:r>
      <w:r w:rsidR="00D83BFF" w:rsidRPr="00104AED">
        <w:t xml:space="preserve"> </w:t>
      </w:r>
      <w:r w:rsidR="00ED0650" w:rsidRPr="00104AED">
        <w:t xml:space="preserve">is </w:t>
      </w:r>
      <w:r w:rsidR="00046181" w:rsidRPr="00104AED">
        <w:t>often unknown</w:t>
      </w:r>
      <w:r w:rsidR="00ED0650" w:rsidRPr="00104AED">
        <w:t xml:space="preserve">, their birth dates were roughly estimated </w:t>
      </w:r>
      <w:r w:rsidR="0002523A" w:rsidRPr="00104AED">
        <w:t xml:space="preserve">to month </w:t>
      </w:r>
      <w:r w:rsidR="00E90ABD" w:rsidRPr="00104AED">
        <w:t xml:space="preserve">based on their developmental </w:t>
      </w:r>
      <w:r w:rsidR="0029074B" w:rsidRPr="00104AED">
        <w:t>characteristics</w:t>
      </w:r>
      <w:r w:rsidR="00E90ABD" w:rsidRPr="00104AED">
        <w:t xml:space="preserve"> when they were first found.</w:t>
      </w:r>
    </w:p>
    <w:p w14:paraId="1BC34CA1" w14:textId="77777777" w:rsidR="00B71E2B" w:rsidRPr="00104AED" w:rsidRDefault="00B71E2B" w:rsidP="00A12BFD"/>
    <w:p w14:paraId="23EC02CE" w14:textId="7C53E238" w:rsidR="00CB7DEB" w:rsidRPr="00104AED" w:rsidRDefault="00A146AC" w:rsidP="00A12BFD">
      <w:pPr>
        <w:rPr>
          <w:sz w:val="20"/>
          <w:szCs w:val="18"/>
        </w:rPr>
      </w:pPr>
      <w:r w:rsidRPr="00104AED">
        <w:rPr>
          <w:sz w:val="20"/>
          <w:szCs w:val="18"/>
        </w:rPr>
        <w:t xml:space="preserve">Table 2.1: </w:t>
      </w:r>
      <w:r w:rsidRPr="00104AED">
        <w:rPr>
          <w:b/>
          <w:bCs/>
          <w:sz w:val="20"/>
          <w:szCs w:val="18"/>
        </w:rPr>
        <w:t>general information on all subjects of this study</w:t>
      </w:r>
      <w:r w:rsidRPr="00104AED">
        <w:rPr>
          <w:sz w:val="20"/>
          <w:szCs w:val="18"/>
        </w:rPr>
        <w:t xml:space="preserve">: name, </w:t>
      </w:r>
      <w:r w:rsidR="004E3A85" w:rsidRPr="00104AED">
        <w:rPr>
          <w:sz w:val="20"/>
          <w:szCs w:val="18"/>
        </w:rPr>
        <w:t xml:space="preserve">estimated </w:t>
      </w:r>
      <w:r w:rsidRPr="00104AED">
        <w:rPr>
          <w:sz w:val="20"/>
          <w:szCs w:val="18"/>
        </w:rPr>
        <w:t xml:space="preserve">date of birth (DOB), </w:t>
      </w:r>
      <w:r w:rsidR="00E17089" w:rsidRPr="00104AED">
        <w:rPr>
          <w:sz w:val="20"/>
          <w:szCs w:val="18"/>
        </w:rPr>
        <w:t>age range</w:t>
      </w:r>
      <w:r w:rsidR="00392AF5">
        <w:rPr>
          <w:sz w:val="20"/>
          <w:szCs w:val="18"/>
        </w:rPr>
        <w:t xml:space="preserve"> </w:t>
      </w:r>
      <w:r w:rsidR="00195C5D">
        <w:rPr>
          <w:sz w:val="20"/>
          <w:szCs w:val="18"/>
        </w:rPr>
        <w:t xml:space="preserve">(in years) </w:t>
      </w:r>
      <w:r w:rsidR="00392AF5" w:rsidRPr="00392AF5">
        <w:rPr>
          <w:sz w:val="20"/>
          <w:szCs w:val="18"/>
        </w:rPr>
        <w:t>from their first available to the last available begging event</w:t>
      </w:r>
      <w:r w:rsidR="00E17089" w:rsidRPr="00104AED">
        <w:rPr>
          <w:sz w:val="20"/>
          <w:szCs w:val="18"/>
        </w:rPr>
        <w:t xml:space="preserve"> during the study period, </w:t>
      </w:r>
      <w:r w:rsidRPr="00104AED">
        <w:rPr>
          <w:sz w:val="20"/>
          <w:szCs w:val="18"/>
        </w:rPr>
        <w:t xml:space="preserve">mother of the focal, </w:t>
      </w:r>
      <w:r w:rsidR="005773A6">
        <w:rPr>
          <w:sz w:val="20"/>
          <w:szCs w:val="18"/>
        </w:rPr>
        <w:t>sex</w:t>
      </w:r>
      <w:r w:rsidRPr="00104AED">
        <w:rPr>
          <w:sz w:val="20"/>
          <w:szCs w:val="18"/>
        </w:rPr>
        <w:t xml:space="preserve">, from which site </w:t>
      </w:r>
      <w:r w:rsidR="0066671E" w:rsidRPr="00104AED">
        <w:rPr>
          <w:sz w:val="20"/>
          <w:szCs w:val="18"/>
        </w:rPr>
        <w:t>the focal is from (</w:t>
      </w:r>
      <w:r w:rsidR="00FC11BD" w:rsidRPr="00104AED">
        <w:rPr>
          <w:sz w:val="20"/>
          <w:szCs w:val="18"/>
        </w:rPr>
        <w:t>Site: wild=</w:t>
      </w:r>
      <w:proofErr w:type="spellStart"/>
      <w:r w:rsidR="00FC11BD" w:rsidRPr="00104AED">
        <w:rPr>
          <w:sz w:val="20"/>
          <w:szCs w:val="18"/>
        </w:rPr>
        <w:t>Suaq</w:t>
      </w:r>
      <w:proofErr w:type="spellEnd"/>
      <w:r w:rsidR="00FC11BD" w:rsidRPr="00104AED">
        <w:rPr>
          <w:sz w:val="20"/>
          <w:szCs w:val="18"/>
        </w:rPr>
        <w:t xml:space="preserve"> </w:t>
      </w:r>
      <w:proofErr w:type="spellStart"/>
      <w:r w:rsidR="00FC11BD" w:rsidRPr="00104AED">
        <w:rPr>
          <w:sz w:val="20"/>
          <w:szCs w:val="18"/>
        </w:rPr>
        <w:t>Balimbing</w:t>
      </w:r>
      <w:proofErr w:type="spellEnd"/>
      <w:r w:rsidR="00FC11BD" w:rsidRPr="00104AED">
        <w:rPr>
          <w:sz w:val="20"/>
          <w:szCs w:val="18"/>
        </w:rPr>
        <w:t>; zoo=Leipzig zoo</w:t>
      </w:r>
      <w:r w:rsidR="0066671E" w:rsidRPr="00104AED">
        <w:rPr>
          <w:sz w:val="20"/>
          <w:szCs w:val="18"/>
        </w:rPr>
        <w:t xml:space="preserve">), and how many observation hours were spent on this focal (Follow Hours). </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33"/>
        <w:gridCol w:w="1219"/>
        <w:gridCol w:w="2196"/>
        <w:gridCol w:w="864"/>
        <w:gridCol w:w="815"/>
        <w:gridCol w:w="608"/>
        <w:gridCol w:w="1433"/>
      </w:tblGrid>
      <w:tr w:rsidR="00225BCD" w:rsidRPr="00104AED" w14:paraId="7D054C45" w14:textId="77777777" w:rsidTr="00225BCD">
        <w:trPr>
          <w:trHeight w:val="288"/>
          <w:jc w:val="center"/>
        </w:trPr>
        <w:tc>
          <w:tcPr>
            <w:tcW w:w="0" w:type="auto"/>
            <w:tcBorders>
              <w:top w:val="single" w:sz="12" w:space="0" w:color="auto"/>
              <w:bottom w:val="single" w:sz="12" w:space="0" w:color="auto"/>
            </w:tcBorders>
            <w:noWrap/>
            <w:hideMark/>
          </w:tcPr>
          <w:p w14:paraId="0BAF0CCC" w14:textId="77777777" w:rsidR="00FC11BD" w:rsidRPr="00104AED" w:rsidRDefault="00FC11BD" w:rsidP="006F6531">
            <w:pPr>
              <w:ind w:left="34"/>
              <w:rPr>
                <w:rFonts w:cs="Times New Roman"/>
                <w:sz w:val="22"/>
              </w:rPr>
            </w:pPr>
            <w:r w:rsidRPr="00104AED">
              <w:rPr>
                <w:rFonts w:cs="Times New Roman"/>
                <w:sz w:val="22"/>
              </w:rPr>
              <w:t>Focal</w:t>
            </w:r>
          </w:p>
        </w:tc>
        <w:tc>
          <w:tcPr>
            <w:tcW w:w="0" w:type="auto"/>
            <w:tcBorders>
              <w:top w:val="single" w:sz="12" w:space="0" w:color="auto"/>
              <w:bottom w:val="single" w:sz="12" w:space="0" w:color="auto"/>
            </w:tcBorders>
            <w:vAlign w:val="bottom"/>
          </w:tcPr>
          <w:p w14:paraId="558A96A5" w14:textId="77777777" w:rsidR="00FC11BD" w:rsidRPr="00104AED" w:rsidRDefault="00FC11BD" w:rsidP="00FC11BD">
            <w:pPr>
              <w:rPr>
                <w:rFonts w:cs="Times New Roman"/>
                <w:sz w:val="22"/>
              </w:rPr>
            </w:pPr>
            <w:r w:rsidRPr="00104AED">
              <w:rPr>
                <w:rFonts w:cs="Times New Roman"/>
                <w:color w:val="000000"/>
                <w:sz w:val="22"/>
              </w:rPr>
              <w:t xml:space="preserve">DOB </w:t>
            </w:r>
          </w:p>
        </w:tc>
        <w:tc>
          <w:tcPr>
            <w:tcW w:w="0" w:type="auto"/>
            <w:tcBorders>
              <w:top w:val="single" w:sz="12" w:space="0" w:color="auto"/>
              <w:bottom w:val="single" w:sz="12" w:space="0" w:color="auto"/>
            </w:tcBorders>
          </w:tcPr>
          <w:p w14:paraId="22F8EA90" w14:textId="1603E5F0" w:rsidR="00FC11BD" w:rsidRPr="00104AED" w:rsidRDefault="00FC11BD" w:rsidP="00FC11BD">
            <w:pPr>
              <w:rPr>
                <w:rFonts w:cs="Times New Roman"/>
                <w:sz w:val="22"/>
              </w:rPr>
            </w:pPr>
            <w:r w:rsidRPr="00104AED">
              <w:rPr>
                <w:rFonts w:cs="Times New Roman"/>
                <w:sz w:val="22"/>
              </w:rPr>
              <w:t>Age Range</w:t>
            </w:r>
          </w:p>
        </w:tc>
        <w:tc>
          <w:tcPr>
            <w:tcW w:w="0" w:type="auto"/>
            <w:tcBorders>
              <w:top w:val="single" w:sz="12" w:space="0" w:color="auto"/>
              <w:bottom w:val="single" w:sz="12" w:space="0" w:color="auto"/>
            </w:tcBorders>
            <w:noWrap/>
            <w:hideMark/>
          </w:tcPr>
          <w:p w14:paraId="40C21C0C" w14:textId="6FC2E5DB" w:rsidR="00FC11BD" w:rsidRPr="00104AED" w:rsidRDefault="00FC11BD" w:rsidP="00FC11BD">
            <w:pPr>
              <w:rPr>
                <w:rFonts w:cs="Times New Roman"/>
                <w:sz w:val="22"/>
              </w:rPr>
            </w:pPr>
            <w:r w:rsidRPr="00104AED">
              <w:rPr>
                <w:rFonts w:cs="Times New Roman"/>
                <w:sz w:val="22"/>
              </w:rPr>
              <w:t>Mother</w:t>
            </w:r>
          </w:p>
        </w:tc>
        <w:tc>
          <w:tcPr>
            <w:tcW w:w="0" w:type="auto"/>
            <w:tcBorders>
              <w:top w:val="single" w:sz="12" w:space="0" w:color="auto"/>
              <w:bottom w:val="single" w:sz="12" w:space="0" w:color="auto"/>
            </w:tcBorders>
            <w:noWrap/>
            <w:hideMark/>
          </w:tcPr>
          <w:p w14:paraId="71BAC59C" w14:textId="77777777" w:rsidR="00FC11BD" w:rsidRPr="00104AED" w:rsidRDefault="00FC11BD" w:rsidP="00FC11BD">
            <w:pPr>
              <w:rPr>
                <w:rFonts w:cs="Times New Roman"/>
                <w:sz w:val="22"/>
              </w:rPr>
            </w:pPr>
            <w:r w:rsidRPr="00104AED">
              <w:rPr>
                <w:rFonts w:cs="Times New Roman"/>
                <w:sz w:val="22"/>
              </w:rPr>
              <w:t>Sex</w:t>
            </w:r>
          </w:p>
        </w:tc>
        <w:tc>
          <w:tcPr>
            <w:tcW w:w="0" w:type="auto"/>
            <w:tcBorders>
              <w:top w:val="single" w:sz="12" w:space="0" w:color="auto"/>
              <w:bottom w:val="single" w:sz="12" w:space="0" w:color="auto"/>
            </w:tcBorders>
            <w:noWrap/>
            <w:hideMark/>
          </w:tcPr>
          <w:p w14:paraId="253BD5EE" w14:textId="77777777" w:rsidR="00FC11BD" w:rsidRPr="00104AED" w:rsidRDefault="00FC11BD" w:rsidP="00FC11BD">
            <w:pPr>
              <w:rPr>
                <w:rFonts w:cs="Times New Roman"/>
                <w:sz w:val="22"/>
              </w:rPr>
            </w:pPr>
            <w:r w:rsidRPr="00104AED">
              <w:rPr>
                <w:rFonts w:cs="Times New Roman"/>
                <w:sz w:val="22"/>
              </w:rPr>
              <w:t>Site</w:t>
            </w:r>
          </w:p>
        </w:tc>
        <w:tc>
          <w:tcPr>
            <w:tcW w:w="0" w:type="auto"/>
            <w:tcBorders>
              <w:top w:val="single" w:sz="12" w:space="0" w:color="auto"/>
              <w:bottom w:val="single" w:sz="12" w:space="0" w:color="auto"/>
            </w:tcBorders>
            <w:noWrap/>
            <w:hideMark/>
          </w:tcPr>
          <w:p w14:paraId="038AC070" w14:textId="77777777" w:rsidR="00FC11BD" w:rsidRPr="00104AED" w:rsidRDefault="00FC11BD" w:rsidP="00FC11BD">
            <w:pPr>
              <w:rPr>
                <w:rFonts w:cs="Times New Roman"/>
                <w:sz w:val="22"/>
              </w:rPr>
            </w:pPr>
            <w:r w:rsidRPr="00104AED">
              <w:rPr>
                <w:rFonts w:cs="Times New Roman"/>
                <w:sz w:val="22"/>
              </w:rPr>
              <w:t>Follow Hours</w:t>
            </w:r>
          </w:p>
        </w:tc>
      </w:tr>
      <w:tr w:rsidR="00225BCD" w:rsidRPr="00104AED" w14:paraId="5A7F9039" w14:textId="77777777" w:rsidTr="00225BCD">
        <w:trPr>
          <w:trHeight w:val="288"/>
          <w:jc w:val="center"/>
        </w:trPr>
        <w:tc>
          <w:tcPr>
            <w:tcW w:w="0" w:type="auto"/>
            <w:tcBorders>
              <w:top w:val="single" w:sz="12" w:space="0" w:color="auto"/>
            </w:tcBorders>
            <w:noWrap/>
          </w:tcPr>
          <w:p w14:paraId="465A0AE7" w14:textId="77777777" w:rsidR="00195C5D" w:rsidRPr="00195C5D" w:rsidRDefault="00195C5D" w:rsidP="00195C5D">
            <w:pPr>
              <w:rPr>
                <w:rFonts w:cs="Times New Roman"/>
                <w:sz w:val="22"/>
              </w:rPr>
            </w:pPr>
            <w:r w:rsidRPr="00195C5D">
              <w:rPr>
                <w:rFonts w:cs="Times New Roman"/>
                <w:sz w:val="22"/>
              </w:rPr>
              <w:t>Albin</w:t>
            </w:r>
          </w:p>
          <w:p w14:paraId="0761127E" w14:textId="77777777" w:rsidR="00195C5D" w:rsidRPr="00195C5D" w:rsidRDefault="00195C5D" w:rsidP="00195C5D">
            <w:pPr>
              <w:rPr>
                <w:rFonts w:cs="Times New Roman"/>
                <w:sz w:val="22"/>
              </w:rPr>
            </w:pPr>
            <w:r w:rsidRPr="00195C5D">
              <w:rPr>
                <w:rFonts w:cs="Times New Roman"/>
                <w:sz w:val="22"/>
              </w:rPr>
              <w:lastRenderedPageBreak/>
              <w:t>Amor</w:t>
            </w:r>
          </w:p>
          <w:p w14:paraId="320F25B2" w14:textId="77777777" w:rsidR="00195C5D" w:rsidRPr="00195C5D" w:rsidRDefault="00195C5D" w:rsidP="00195C5D">
            <w:pPr>
              <w:rPr>
                <w:rFonts w:cs="Times New Roman"/>
                <w:sz w:val="22"/>
              </w:rPr>
            </w:pPr>
            <w:proofErr w:type="spellStart"/>
            <w:r w:rsidRPr="00195C5D">
              <w:rPr>
                <w:rFonts w:cs="Times New Roman"/>
                <w:sz w:val="22"/>
              </w:rPr>
              <w:t>Chindy</w:t>
            </w:r>
            <w:proofErr w:type="spellEnd"/>
          </w:p>
          <w:p w14:paraId="0A25E0CE" w14:textId="77777777" w:rsidR="00195C5D" w:rsidRPr="00195C5D" w:rsidRDefault="00195C5D" w:rsidP="00195C5D">
            <w:pPr>
              <w:rPr>
                <w:rFonts w:cs="Times New Roman"/>
                <w:sz w:val="22"/>
              </w:rPr>
            </w:pPr>
            <w:r w:rsidRPr="00195C5D">
              <w:rPr>
                <w:rFonts w:cs="Times New Roman"/>
                <w:sz w:val="22"/>
              </w:rPr>
              <w:t>Chuck</w:t>
            </w:r>
          </w:p>
          <w:p w14:paraId="6A2DE8B8" w14:textId="77777777" w:rsidR="00195C5D" w:rsidRPr="00195C5D" w:rsidRDefault="00195C5D" w:rsidP="00195C5D">
            <w:pPr>
              <w:rPr>
                <w:rFonts w:cs="Times New Roman"/>
                <w:sz w:val="22"/>
              </w:rPr>
            </w:pPr>
            <w:r w:rsidRPr="00195C5D">
              <w:rPr>
                <w:rFonts w:cs="Times New Roman"/>
                <w:sz w:val="22"/>
              </w:rPr>
              <w:t>Cinnamon</w:t>
            </w:r>
          </w:p>
          <w:p w14:paraId="7E45C949" w14:textId="77777777" w:rsidR="00195C5D" w:rsidRPr="00195C5D" w:rsidRDefault="00195C5D" w:rsidP="00195C5D">
            <w:pPr>
              <w:rPr>
                <w:rFonts w:cs="Times New Roman"/>
                <w:sz w:val="22"/>
              </w:rPr>
            </w:pPr>
            <w:r w:rsidRPr="00195C5D">
              <w:rPr>
                <w:rFonts w:cs="Times New Roman"/>
                <w:sz w:val="22"/>
              </w:rPr>
              <w:t>Dalia</w:t>
            </w:r>
          </w:p>
          <w:p w14:paraId="5647EBAE" w14:textId="77777777" w:rsidR="00195C5D" w:rsidRPr="00195C5D" w:rsidRDefault="00195C5D" w:rsidP="00195C5D">
            <w:pPr>
              <w:rPr>
                <w:rFonts w:cs="Times New Roman"/>
                <w:sz w:val="22"/>
              </w:rPr>
            </w:pPr>
            <w:r w:rsidRPr="00195C5D">
              <w:rPr>
                <w:rFonts w:cs="Times New Roman"/>
                <w:sz w:val="22"/>
              </w:rPr>
              <w:t>Diddy</w:t>
            </w:r>
          </w:p>
          <w:p w14:paraId="20295D49" w14:textId="77777777" w:rsidR="00195C5D" w:rsidRPr="00195C5D" w:rsidRDefault="00195C5D" w:rsidP="00195C5D">
            <w:pPr>
              <w:rPr>
                <w:rFonts w:cs="Times New Roman"/>
                <w:sz w:val="22"/>
              </w:rPr>
            </w:pPr>
            <w:r w:rsidRPr="00195C5D">
              <w:rPr>
                <w:rFonts w:cs="Times New Roman"/>
                <w:sz w:val="22"/>
              </w:rPr>
              <w:t>Eden</w:t>
            </w:r>
          </w:p>
          <w:p w14:paraId="6DEC82A6" w14:textId="77777777" w:rsidR="00195C5D" w:rsidRPr="00195C5D" w:rsidRDefault="00195C5D" w:rsidP="00195C5D">
            <w:pPr>
              <w:rPr>
                <w:rFonts w:cs="Times New Roman"/>
                <w:sz w:val="22"/>
              </w:rPr>
            </w:pPr>
            <w:r w:rsidRPr="00195C5D">
              <w:rPr>
                <w:rFonts w:cs="Times New Roman"/>
                <w:sz w:val="22"/>
              </w:rPr>
              <w:t>Ellie</w:t>
            </w:r>
          </w:p>
          <w:p w14:paraId="255CFEEF" w14:textId="77777777" w:rsidR="00195C5D" w:rsidRPr="00195C5D" w:rsidRDefault="00195C5D" w:rsidP="00195C5D">
            <w:pPr>
              <w:rPr>
                <w:rFonts w:cs="Times New Roman"/>
                <w:sz w:val="22"/>
              </w:rPr>
            </w:pPr>
            <w:r w:rsidRPr="00195C5D">
              <w:rPr>
                <w:rFonts w:cs="Times New Roman"/>
                <w:sz w:val="22"/>
              </w:rPr>
              <w:t>Frankie</w:t>
            </w:r>
          </w:p>
          <w:p w14:paraId="7BACEE90" w14:textId="77777777" w:rsidR="00195C5D" w:rsidRPr="00195C5D" w:rsidRDefault="00195C5D" w:rsidP="00195C5D">
            <w:pPr>
              <w:rPr>
                <w:rFonts w:cs="Times New Roman"/>
                <w:sz w:val="22"/>
              </w:rPr>
            </w:pPr>
            <w:proofErr w:type="spellStart"/>
            <w:r w:rsidRPr="00195C5D">
              <w:rPr>
                <w:rFonts w:cs="Times New Roman"/>
                <w:sz w:val="22"/>
              </w:rPr>
              <w:t>Fredy</w:t>
            </w:r>
            <w:proofErr w:type="spellEnd"/>
          </w:p>
          <w:p w14:paraId="3448FF0D" w14:textId="77777777" w:rsidR="00195C5D" w:rsidRPr="00195C5D" w:rsidRDefault="00195C5D" w:rsidP="00195C5D">
            <w:pPr>
              <w:rPr>
                <w:rFonts w:cs="Times New Roman"/>
                <w:sz w:val="22"/>
              </w:rPr>
            </w:pPr>
            <w:r w:rsidRPr="00195C5D">
              <w:rPr>
                <w:rFonts w:cs="Times New Roman"/>
                <w:sz w:val="22"/>
              </w:rPr>
              <w:t>Lilly</w:t>
            </w:r>
          </w:p>
          <w:p w14:paraId="6F6D6F8F" w14:textId="77777777" w:rsidR="00195C5D" w:rsidRPr="00195C5D" w:rsidRDefault="00195C5D" w:rsidP="00195C5D">
            <w:pPr>
              <w:rPr>
                <w:rFonts w:cs="Times New Roman"/>
                <w:sz w:val="22"/>
              </w:rPr>
            </w:pPr>
            <w:r w:rsidRPr="00195C5D">
              <w:rPr>
                <w:rFonts w:cs="Times New Roman"/>
                <w:sz w:val="22"/>
              </w:rPr>
              <w:t>Lois</w:t>
            </w:r>
          </w:p>
          <w:p w14:paraId="545DB8FC" w14:textId="77777777" w:rsidR="00195C5D" w:rsidRPr="00195C5D" w:rsidRDefault="00195C5D" w:rsidP="00195C5D">
            <w:pPr>
              <w:rPr>
                <w:rFonts w:cs="Times New Roman"/>
                <w:sz w:val="22"/>
              </w:rPr>
            </w:pPr>
            <w:r w:rsidRPr="00195C5D">
              <w:rPr>
                <w:rFonts w:cs="Times New Roman"/>
                <w:sz w:val="22"/>
              </w:rPr>
              <w:t>Luther</w:t>
            </w:r>
          </w:p>
          <w:p w14:paraId="2A8E7516" w14:textId="77777777" w:rsidR="00195C5D" w:rsidRPr="00195C5D" w:rsidRDefault="00195C5D" w:rsidP="00195C5D">
            <w:pPr>
              <w:rPr>
                <w:rFonts w:cs="Times New Roman"/>
                <w:sz w:val="22"/>
              </w:rPr>
            </w:pPr>
            <w:proofErr w:type="spellStart"/>
            <w:r w:rsidRPr="00195C5D">
              <w:rPr>
                <w:rFonts w:cs="Times New Roman"/>
                <w:sz w:val="22"/>
              </w:rPr>
              <w:t>Martok</w:t>
            </w:r>
            <w:proofErr w:type="spellEnd"/>
          </w:p>
          <w:p w14:paraId="362EA928" w14:textId="77777777" w:rsidR="00195C5D" w:rsidRPr="00195C5D" w:rsidRDefault="00195C5D" w:rsidP="00195C5D">
            <w:pPr>
              <w:rPr>
                <w:rFonts w:cs="Times New Roman"/>
                <w:sz w:val="22"/>
              </w:rPr>
            </w:pPr>
            <w:r w:rsidRPr="00195C5D">
              <w:rPr>
                <w:rFonts w:cs="Times New Roman"/>
                <w:sz w:val="22"/>
              </w:rPr>
              <w:t>Pepito</w:t>
            </w:r>
          </w:p>
          <w:p w14:paraId="371C270B" w14:textId="77777777" w:rsidR="00195C5D" w:rsidRPr="00195C5D" w:rsidRDefault="00195C5D" w:rsidP="00195C5D">
            <w:pPr>
              <w:rPr>
                <w:rFonts w:cs="Times New Roman"/>
                <w:sz w:val="22"/>
              </w:rPr>
            </w:pPr>
            <w:r w:rsidRPr="00195C5D">
              <w:rPr>
                <w:rFonts w:cs="Times New Roman"/>
                <w:sz w:val="22"/>
              </w:rPr>
              <w:t>Rendang</w:t>
            </w:r>
          </w:p>
          <w:p w14:paraId="4E129DB9" w14:textId="77777777" w:rsidR="00195C5D" w:rsidRPr="00195C5D" w:rsidRDefault="00195C5D" w:rsidP="00195C5D">
            <w:pPr>
              <w:rPr>
                <w:rFonts w:cs="Times New Roman"/>
                <w:sz w:val="22"/>
              </w:rPr>
            </w:pPr>
            <w:r w:rsidRPr="00195C5D">
              <w:rPr>
                <w:rFonts w:cs="Times New Roman"/>
                <w:sz w:val="22"/>
              </w:rPr>
              <w:t>Rima</w:t>
            </w:r>
          </w:p>
          <w:p w14:paraId="3B399C0C" w14:textId="77777777" w:rsidR="00195C5D" w:rsidRPr="00195C5D" w:rsidRDefault="00195C5D" w:rsidP="00195C5D">
            <w:pPr>
              <w:rPr>
                <w:rFonts w:cs="Times New Roman"/>
                <w:sz w:val="22"/>
              </w:rPr>
            </w:pPr>
            <w:r w:rsidRPr="00195C5D">
              <w:rPr>
                <w:rFonts w:cs="Times New Roman"/>
                <w:sz w:val="22"/>
              </w:rPr>
              <w:t>Ronaldo</w:t>
            </w:r>
          </w:p>
          <w:p w14:paraId="2C244A08" w14:textId="77777777" w:rsidR="00195C5D" w:rsidRPr="00195C5D" w:rsidRDefault="00195C5D" w:rsidP="00195C5D">
            <w:pPr>
              <w:rPr>
                <w:rFonts w:cs="Times New Roman"/>
                <w:sz w:val="22"/>
              </w:rPr>
            </w:pPr>
            <w:r w:rsidRPr="00195C5D">
              <w:rPr>
                <w:rFonts w:cs="Times New Roman"/>
                <w:sz w:val="22"/>
              </w:rPr>
              <w:t>Sari</w:t>
            </w:r>
          </w:p>
          <w:p w14:paraId="0738EE4D" w14:textId="77777777" w:rsidR="00195C5D" w:rsidRPr="00195C5D" w:rsidRDefault="00195C5D" w:rsidP="00195C5D">
            <w:pPr>
              <w:rPr>
                <w:rFonts w:cs="Times New Roman"/>
                <w:sz w:val="22"/>
              </w:rPr>
            </w:pPr>
            <w:r w:rsidRPr="00195C5D">
              <w:rPr>
                <w:rFonts w:cs="Times New Roman"/>
                <w:sz w:val="22"/>
              </w:rPr>
              <w:t>Simba</w:t>
            </w:r>
          </w:p>
          <w:p w14:paraId="4F4BED20" w14:textId="2E1AA7D6" w:rsidR="00C81A15" w:rsidRPr="00104AED" w:rsidRDefault="00195C5D" w:rsidP="00195C5D">
            <w:pPr>
              <w:rPr>
                <w:rFonts w:cs="Times New Roman"/>
                <w:sz w:val="22"/>
              </w:rPr>
            </w:pPr>
            <w:r w:rsidRPr="00195C5D">
              <w:rPr>
                <w:rFonts w:cs="Times New Roman"/>
                <w:sz w:val="22"/>
              </w:rPr>
              <w:t>Tornado</w:t>
            </w:r>
          </w:p>
        </w:tc>
        <w:tc>
          <w:tcPr>
            <w:tcW w:w="0" w:type="auto"/>
            <w:tcBorders>
              <w:top w:val="single" w:sz="12" w:space="0" w:color="auto"/>
            </w:tcBorders>
            <w:vAlign w:val="bottom"/>
          </w:tcPr>
          <w:p w14:paraId="3B261125" w14:textId="77777777" w:rsidR="00195C5D" w:rsidRPr="00195C5D" w:rsidRDefault="00195C5D" w:rsidP="00195C5D">
            <w:pPr>
              <w:rPr>
                <w:rFonts w:cs="Times New Roman"/>
                <w:sz w:val="22"/>
              </w:rPr>
            </w:pPr>
            <w:r w:rsidRPr="00195C5D">
              <w:rPr>
                <w:rFonts w:cs="Times New Roman"/>
                <w:sz w:val="22"/>
              </w:rPr>
              <w:lastRenderedPageBreak/>
              <w:t>01/06/2006</w:t>
            </w:r>
          </w:p>
          <w:p w14:paraId="3E6C95B9" w14:textId="77777777" w:rsidR="00195C5D" w:rsidRPr="00195C5D" w:rsidRDefault="00195C5D" w:rsidP="00195C5D">
            <w:pPr>
              <w:rPr>
                <w:rFonts w:cs="Times New Roman"/>
                <w:sz w:val="22"/>
              </w:rPr>
            </w:pPr>
            <w:r w:rsidRPr="00195C5D">
              <w:rPr>
                <w:rFonts w:cs="Times New Roman"/>
                <w:sz w:val="22"/>
              </w:rPr>
              <w:lastRenderedPageBreak/>
              <w:t>01/09/2014</w:t>
            </w:r>
          </w:p>
          <w:p w14:paraId="66B8A668" w14:textId="77777777" w:rsidR="00195C5D" w:rsidRPr="00195C5D" w:rsidRDefault="00195C5D" w:rsidP="00195C5D">
            <w:pPr>
              <w:rPr>
                <w:rFonts w:cs="Times New Roman"/>
                <w:sz w:val="22"/>
              </w:rPr>
            </w:pPr>
            <w:r w:rsidRPr="00195C5D">
              <w:rPr>
                <w:rFonts w:cs="Times New Roman"/>
                <w:sz w:val="22"/>
              </w:rPr>
              <w:t>01/01/2003</w:t>
            </w:r>
          </w:p>
          <w:p w14:paraId="54D4D991" w14:textId="77777777" w:rsidR="00195C5D" w:rsidRPr="00195C5D" w:rsidRDefault="00195C5D" w:rsidP="00195C5D">
            <w:pPr>
              <w:rPr>
                <w:rFonts w:cs="Times New Roman"/>
                <w:sz w:val="22"/>
              </w:rPr>
            </w:pPr>
            <w:r w:rsidRPr="00195C5D">
              <w:rPr>
                <w:rFonts w:cs="Times New Roman"/>
                <w:sz w:val="22"/>
              </w:rPr>
              <w:t>01/01/2007</w:t>
            </w:r>
          </w:p>
          <w:p w14:paraId="04AB7E33" w14:textId="77777777" w:rsidR="00195C5D" w:rsidRPr="00195C5D" w:rsidRDefault="00195C5D" w:rsidP="00195C5D">
            <w:pPr>
              <w:rPr>
                <w:rFonts w:cs="Times New Roman"/>
                <w:sz w:val="22"/>
              </w:rPr>
            </w:pPr>
            <w:r w:rsidRPr="00195C5D">
              <w:rPr>
                <w:rFonts w:cs="Times New Roman"/>
                <w:sz w:val="22"/>
              </w:rPr>
              <w:t>01/04/2012</w:t>
            </w:r>
          </w:p>
          <w:p w14:paraId="42151AEE" w14:textId="77777777" w:rsidR="00195C5D" w:rsidRPr="00195C5D" w:rsidRDefault="00195C5D" w:rsidP="00195C5D">
            <w:pPr>
              <w:rPr>
                <w:rFonts w:cs="Times New Roman"/>
                <w:sz w:val="22"/>
              </w:rPr>
            </w:pPr>
            <w:r w:rsidRPr="00195C5D">
              <w:rPr>
                <w:rFonts w:cs="Times New Roman"/>
                <w:sz w:val="22"/>
              </w:rPr>
              <w:t>01/10/2012</w:t>
            </w:r>
          </w:p>
          <w:p w14:paraId="3EB70356" w14:textId="77777777" w:rsidR="00195C5D" w:rsidRPr="00195C5D" w:rsidRDefault="00195C5D" w:rsidP="00195C5D">
            <w:pPr>
              <w:rPr>
                <w:rFonts w:cs="Times New Roman"/>
                <w:sz w:val="22"/>
              </w:rPr>
            </w:pPr>
            <w:r w:rsidRPr="00195C5D">
              <w:rPr>
                <w:rFonts w:cs="Times New Roman"/>
                <w:sz w:val="22"/>
              </w:rPr>
              <w:t>01/12/2005</w:t>
            </w:r>
          </w:p>
          <w:p w14:paraId="0E07E325" w14:textId="77777777" w:rsidR="00195C5D" w:rsidRPr="00195C5D" w:rsidRDefault="00195C5D" w:rsidP="00195C5D">
            <w:pPr>
              <w:rPr>
                <w:rFonts w:cs="Times New Roman"/>
                <w:sz w:val="22"/>
              </w:rPr>
            </w:pPr>
            <w:r w:rsidRPr="00195C5D">
              <w:rPr>
                <w:rFonts w:cs="Times New Roman"/>
                <w:sz w:val="22"/>
              </w:rPr>
              <w:t>01/11/2014</w:t>
            </w:r>
          </w:p>
          <w:p w14:paraId="5FA1C14E" w14:textId="77777777" w:rsidR="00195C5D" w:rsidRPr="00195C5D" w:rsidRDefault="00195C5D" w:rsidP="00195C5D">
            <w:pPr>
              <w:rPr>
                <w:rFonts w:cs="Times New Roman"/>
                <w:sz w:val="22"/>
              </w:rPr>
            </w:pPr>
            <w:r w:rsidRPr="00195C5D">
              <w:rPr>
                <w:rFonts w:cs="Times New Roman"/>
                <w:sz w:val="22"/>
              </w:rPr>
              <w:t>01/03/1999</w:t>
            </w:r>
          </w:p>
          <w:p w14:paraId="5B81B662" w14:textId="77777777" w:rsidR="00195C5D" w:rsidRPr="00195C5D" w:rsidRDefault="00195C5D" w:rsidP="00195C5D">
            <w:pPr>
              <w:rPr>
                <w:rFonts w:cs="Times New Roman"/>
                <w:sz w:val="22"/>
              </w:rPr>
            </w:pPr>
            <w:r w:rsidRPr="00195C5D">
              <w:rPr>
                <w:rFonts w:cs="Times New Roman"/>
                <w:sz w:val="22"/>
              </w:rPr>
              <w:t>01/08/2012</w:t>
            </w:r>
          </w:p>
          <w:p w14:paraId="1A3EC0C5" w14:textId="77777777" w:rsidR="00195C5D" w:rsidRPr="00195C5D" w:rsidRDefault="00195C5D" w:rsidP="00195C5D">
            <w:pPr>
              <w:rPr>
                <w:rFonts w:cs="Times New Roman"/>
                <w:sz w:val="22"/>
              </w:rPr>
            </w:pPr>
            <w:r w:rsidRPr="00195C5D">
              <w:rPr>
                <w:rFonts w:cs="Times New Roman"/>
                <w:sz w:val="22"/>
              </w:rPr>
              <w:t>01/01/2005</w:t>
            </w:r>
          </w:p>
          <w:p w14:paraId="74760002" w14:textId="77777777" w:rsidR="00195C5D" w:rsidRPr="00195C5D" w:rsidRDefault="00195C5D" w:rsidP="00195C5D">
            <w:pPr>
              <w:rPr>
                <w:rFonts w:cs="Times New Roman"/>
                <w:sz w:val="22"/>
              </w:rPr>
            </w:pPr>
            <w:r w:rsidRPr="00195C5D">
              <w:rPr>
                <w:rFonts w:cs="Times New Roman"/>
                <w:sz w:val="22"/>
              </w:rPr>
              <w:t>01/01/2001</w:t>
            </w:r>
          </w:p>
          <w:p w14:paraId="6DEB40A3" w14:textId="77777777" w:rsidR="00195C5D" w:rsidRPr="00195C5D" w:rsidRDefault="00195C5D" w:rsidP="00195C5D">
            <w:pPr>
              <w:rPr>
                <w:rFonts w:cs="Times New Roman"/>
                <w:sz w:val="22"/>
              </w:rPr>
            </w:pPr>
            <w:r w:rsidRPr="00195C5D">
              <w:rPr>
                <w:rFonts w:cs="Times New Roman"/>
                <w:sz w:val="22"/>
              </w:rPr>
              <w:t>01/07/2010</w:t>
            </w:r>
          </w:p>
          <w:p w14:paraId="751BAD6A" w14:textId="77777777" w:rsidR="00195C5D" w:rsidRPr="00195C5D" w:rsidRDefault="00195C5D" w:rsidP="00195C5D">
            <w:pPr>
              <w:rPr>
                <w:rFonts w:cs="Times New Roman"/>
                <w:sz w:val="22"/>
              </w:rPr>
            </w:pPr>
            <w:r w:rsidRPr="00195C5D">
              <w:rPr>
                <w:rFonts w:cs="Times New Roman"/>
                <w:sz w:val="22"/>
              </w:rPr>
              <w:t>01/02/2016</w:t>
            </w:r>
          </w:p>
          <w:p w14:paraId="41D8B39E" w14:textId="77777777" w:rsidR="00195C5D" w:rsidRPr="00195C5D" w:rsidRDefault="00195C5D" w:rsidP="00195C5D">
            <w:pPr>
              <w:rPr>
                <w:rFonts w:cs="Times New Roman"/>
                <w:sz w:val="22"/>
              </w:rPr>
            </w:pPr>
            <w:r w:rsidRPr="00195C5D">
              <w:rPr>
                <w:rFonts w:cs="Times New Roman"/>
                <w:sz w:val="22"/>
              </w:rPr>
              <w:t>25/03/2017</w:t>
            </w:r>
          </w:p>
          <w:p w14:paraId="316F94D5" w14:textId="77777777" w:rsidR="00195C5D" w:rsidRPr="00195C5D" w:rsidRDefault="00195C5D" w:rsidP="00195C5D">
            <w:pPr>
              <w:rPr>
                <w:rFonts w:cs="Times New Roman"/>
                <w:sz w:val="22"/>
              </w:rPr>
            </w:pPr>
            <w:r w:rsidRPr="00195C5D">
              <w:rPr>
                <w:rFonts w:cs="Times New Roman"/>
                <w:sz w:val="22"/>
              </w:rPr>
              <w:t>01/01/2013</w:t>
            </w:r>
          </w:p>
          <w:p w14:paraId="20AD8074" w14:textId="77777777" w:rsidR="00195C5D" w:rsidRPr="00195C5D" w:rsidRDefault="00195C5D" w:rsidP="00195C5D">
            <w:pPr>
              <w:rPr>
                <w:rFonts w:cs="Times New Roman"/>
                <w:sz w:val="22"/>
              </w:rPr>
            </w:pPr>
            <w:r w:rsidRPr="00195C5D">
              <w:rPr>
                <w:rFonts w:cs="Times New Roman"/>
                <w:sz w:val="22"/>
              </w:rPr>
              <w:t>01/04/2013</w:t>
            </w:r>
          </w:p>
          <w:p w14:paraId="3B25AA26" w14:textId="77777777" w:rsidR="00195C5D" w:rsidRPr="00195C5D" w:rsidRDefault="00195C5D" w:rsidP="00195C5D">
            <w:pPr>
              <w:rPr>
                <w:rFonts w:cs="Times New Roman"/>
                <w:sz w:val="22"/>
              </w:rPr>
            </w:pPr>
            <w:r w:rsidRPr="00195C5D">
              <w:rPr>
                <w:rFonts w:cs="Times New Roman"/>
                <w:sz w:val="22"/>
              </w:rPr>
              <w:t>02/08/2019</w:t>
            </w:r>
          </w:p>
          <w:p w14:paraId="2EFD3CA3" w14:textId="77777777" w:rsidR="00195C5D" w:rsidRPr="00195C5D" w:rsidRDefault="00195C5D" w:rsidP="00195C5D">
            <w:pPr>
              <w:rPr>
                <w:rFonts w:cs="Times New Roman"/>
                <w:sz w:val="22"/>
              </w:rPr>
            </w:pPr>
            <w:r w:rsidRPr="00195C5D">
              <w:rPr>
                <w:rFonts w:cs="Times New Roman"/>
                <w:sz w:val="22"/>
              </w:rPr>
              <w:t>01/01/2006</w:t>
            </w:r>
          </w:p>
          <w:p w14:paraId="440C01F8" w14:textId="77777777" w:rsidR="00195C5D" w:rsidRPr="00195C5D" w:rsidRDefault="00195C5D" w:rsidP="00195C5D">
            <w:pPr>
              <w:rPr>
                <w:rFonts w:cs="Times New Roman"/>
                <w:sz w:val="22"/>
              </w:rPr>
            </w:pPr>
            <w:r w:rsidRPr="00195C5D">
              <w:rPr>
                <w:rFonts w:cs="Times New Roman"/>
                <w:sz w:val="22"/>
              </w:rPr>
              <w:t>05/08/2017</w:t>
            </w:r>
          </w:p>
          <w:p w14:paraId="1BB46F3F" w14:textId="77777777" w:rsidR="00195C5D" w:rsidRPr="00195C5D" w:rsidRDefault="00195C5D" w:rsidP="00195C5D">
            <w:pPr>
              <w:rPr>
                <w:rFonts w:cs="Times New Roman"/>
                <w:sz w:val="22"/>
              </w:rPr>
            </w:pPr>
            <w:r w:rsidRPr="00195C5D">
              <w:rPr>
                <w:rFonts w:cs="Times New Roman"/>
                <w:sz w:val="22"/>
              </w:rPr>
              <w:t>01/04/2013</w:t>
            </w:r>
          </w:p>
          <w:p w14:paraId="2ED4BA6B" w14:textId="741C89CB" w:rsidR="00C81A15" w:rsidRPr="00104AED" w:rsidRDefault="00195C5D" w:rsidP="00195C5D">
            <w:pPr>
              <w:rPr>
                <w:rFonts w:cs="Times New Roman"/>
                <w:sz w:val="22"/>
              </w:rPr>
            </w:pPr>
            <w:r w:rsidRPr="00195C5D">
              <w:rPr>
                <w:rFonts w:cs="Times New Roman"/>
                <w:sz w:val="22"/>
              </w:rPr>
              <w:t>01/06/2014</w:t>
            </w:r>
          </w:p>
        </w:tc>
        <w:tc>
          <w:tcPr>
            <w:tcW w:w="0" w:type="auto"/>
            <w:tcBorders>
              <w:top w:val="single" w:sz="12" w:space="0" w:color="auto"/>
            </w:tcBorders>
          </w:tcPr>
          <w:p w14:paraId="1197AFAA" w14:textId="4041149B" w:rsidR="00195C5D" w:rsidRPr="00195C5D" w:rsidRDefault="00195C5D" w:rsidP="00195C5D">
            <w:pPr>
              <w:rPr>
                <w:rFonts w:cs="Times New Roman"/>
                <w:sz w:val="22"/>
              </w:rPr>
            </w:pPr>
            <w:r w:rsidRPr="00195C5D">
              <w:rPr>
                <w:rFonts w:cs="Times New Roman"/>
                <w:sz w:val="22"/>
              </w:rPr>
              <w:lastRenderedPageBreak/>
              <w:t>1.5</w:t>
            </w:r>
          </w:p>
          <w:p w14:paraId="033ACFF9" w14:textId="77777777" w:rsidR="00195C5D" w:rsidRPr="00195C5D" w:rsidRDefault="00195C5D" w:rsidP="00195C5D">
            <w:pPr>
              <w:rPr>
                <w:rFonts w:cs="Times New Roman"/>
                <w:sz w:val="22"/>
              </w:rPr>
            </w:pPr>
            <w:r w:rsidRPr="00195C5D">
              <w:rPr>
                <w:rFonts w:cs="Times New Roman"/>
                <w:sz w:val="22"/>
              </w:rPr>
              <w:lastRenderedPageBreak/>
              <w:t>2.5-3</w:t>
            </w:r>
          </w:p>
          <w:p w14:paraId="02493450" w14:textId="77777777" w:rsidR="00195C5D" w:rsidRPr="00195C5D" w:rsidRDefault="00195C5D" w:rsidP="00195C5D">
            <w:pPr>
              <w:rPr>
                <w:rFonts w:cs="Times New Roman"/>
                <w:sz w:val="22"/>
              </w:rPr>
            </w:pPr>
            <w:r w:rsidRPr="00195C5D">
              <w:rPr>
                <w:rFonts w:cs="Times New Roman"/>
                <w:sz w:val="22"/>
              </w:rPr>
              <w:t>5-6</w:t>
            </w:r>
          </w:p>
          <w:p w14:paraId="4D68A506" w14:textId="3C16C615" w:rsidR="00195C5D" w:rsidRPr="00195C5D" w:rsidRDefault="00195C5D" w:rsidP="00195C5D">
            <w:pPr>
              <w:rPr>
                <w:rFonts w:cs="Times New Roman"/>
                <w:sz w:val="22"/>
              </w:rPr>
            </w:pPr>
            <w:r w:rsidRPr="00195C5D">
              <w:rPr>
                <w:rFonts w:cs="Times New Roman"/>
                <w:sz w:val="22"/>
              </w:rPr>
              <w:t>1</w:t>
            </w:r>
          </w:p>
          <w:p w14:paraId="428FBE5A" w14:textId="280A81DB" w:rsidR="00195C5D" w:rsidRPr="00195C5D" w:rsidRDefault="00195C5D" w:rsidP="00195C5D">
            <w:pPr>
              <w:rPr>
                <w:rFonts w:cs="Times New Roman"/>
                <w:sz w:val="22"/>
              </w:rPr>
            </w:pPr>
            <w:r w:rsidRPr="00195C5D">
              <w:rPr>
                <w:rFonts w:cs="Times New Roman"/>
                <w:sz w:val="22"/>
              </w:rPr>
              <w:t>1.5-</w:t>
            </w:r>
            <w:r w:rsidR="00F4319F">
              <w:rPr>
                <w:rFonts w:cs="Times New Roman"/>
                <w:sz w:val="22"/>
              </w:rPr>
              <w:t xml:space="preserve">3, </w:t>
            </w:r>
            <w:r w:rsidR="004E543C">
              <w:rPr>
                <w:rFonts w:cs="Times New Roman"/>
                <w:sz w:val="22"/>
              </w:rPr>
              <w:t>5-5.5, 6.6-7</w:t>
            </w:r>
          </w:p>
          <w:p w14:paraId="1F865977" w14:textId="06ACF3B8" w:rsidR="00195C5D" w:rsidRPr="00195C5D" w:rsidRDefault="00195C5D" w:rsidP="00195C5D">
            <w:pPr>
              <w:rPr>
                <w:rFonts w:cs="Times New Roman"/>
                <w:sz w:val="22"/>
              </w:rPr>
            </w:pPr>
            <w:r w:rsidRPr="00195C5D">
              <w:rPr>
                <w:rFonts w:cs="Times New Roman"/>
                <w:sz w:val="22"/>
              </w:rPr>
              <w:t>2</w:t>
            </w:r>
          </w:p>
          <w:p w14:paraId="0022EABF" w14:textId="783405A3" w:rsidR="00195C5D" w:rsidRPr="00195C5D" w:rsidRDefault="00195C5D" w:rsidP="00195C5D">
            <w:pPr>
              <w:rPr>
                <w:rFonts w:cs="Times New Roman"/>
                <w:sz w:val="22"/>
              </w:rPr>
            </w:pPr>
            <w:r w:rsidRPr="00195C5D">
              <w:rPr>
                <w:rFonts w:cs="Times New Roman"/>
                <w:sz w:val="22"/>
              </w:rPr>
              <w:t>5</w:t>
            </w:r>
            <w:r w:rsidR="004E543C">
              <w:rPr>
                <w:rFonts w:cs="Times New Roman"/>
                <w:sz w:val="22"/>
              </w:rPr>
              <w:t xml:space="preserve">, </w:t>
            </w:r>
            <w:r w:rsidRPr="00195C5D">
              <w:rPr>
                <w:rFonts w:cs="Times New Roman"/>
                <w:sz w:val="22"/>
              </w:rPr>
              <w:t>8</w:t>
            </w:r>
          </w:p>
          <w:p w14:paraId="569463EC" w14:textId="63852593" w:rsidR="00195C5D" w:rsidRPr="00195C5D" w:rsidRDefault="00195C5D" w:rsidP="00195C5D">
            <w:pPr>
              <w:rPr>
                <w:rFonts w:cs="Times New Roman"/>
                <w:sz w:val="22"/>
              </w:rPr>
            </w:pPr>
            <w:r w:rsidRPr="00195C5D">
              <w:rPr>
                <w:rFonts w:cs="Times New Roman"/>
                <w:sz w:val="22"/>
              </w:rPr>
              <w:t>0.5</w:t>
            </w:r>
            <w:r w:rsidR="004E543C">
              <w:rPr>
                <w:rFonts w:cs="Times New Roman"/>
                <w:sz w:val="22"/>
              </w:rPr>
              <w:t>, 2-5</w:t>
            </w:r>
          </w:p>
          <w:p w14:paraId="15CA39F8" w14:textId="2E3C09DC" w:rsidR="00195C5D" w:rsidRPr="00195C5D" w:rsidRDefault="00195C5D" w:rsidP="00195C5D">
            <w:pPr>
              <w:rPr>
                <w:rFonts w:cs="Times New Roman"/>
                <w:sz w:val="22"/>
              </w:rPr>
            </w:pPr>
            <w:r w:rsidRPr="00195C5D">
              <w:rPr>
                <w:rFonts w:cs="Times New Roman"/>
                <w:sz w:val="22"/>
              </w:rPr>
              <w:t>9</w:t>
            </w:r>
          </w:p>
          <w:p w14:paraId="0A1E89CE" w14:textId="6A45D197" w:rsidR="00195C5D" w:rsidRPr="00195C5D" w:rsidRDefault="00195C5D" w:rsidP="00195C5D">
            <w:pPr>
              <w:rPr>
                <w:rFonts w:cs="Times New Roman"/>
                <w:sz w:val="22"/>
              </w:rPr>
            </w:pPr>
            <w:r w:rsidRPr="00195C5D">
              <w:rPr>
                <w:rFonts w:cs="Times New Roman"/>
                <w:sz w:val="22"/>
              </w:rPr>
              <w:t>1</w:t>
            </w:r>
            <w:r w:rsidR="004E543C">
              <w:rPr>
                <w:rFonts w:cs="Times New Roman"/>
                <w:sz w:val="22"/>
              </w:rPr>
              <w:t>-2, 4.5-5.5, 6.5-7</w:t>
            </w:r>
          </w:p>
          <w:p w14:paraId="50996BD7" w14:textId="4ADAFF9E" w:rsidR="00195C5D" w:rsidRPr="00195C5D" w:rsidRDefault="00195C5D" w:rsidP="00195C5D">
            <w:pPr>
              <w:rPr>
                <w:rFonts w:cs="Times New Roman"/>
                <w:sz w:val="22"/>
              </w:rPr>
            </w:pPr>
            <w:r w:rsidRPr="00195C5D">
              <w:rPr>
                <w:rFonts w:cs="Times New Roman"/>
                <w:sz w:val="22"/>
              </w:rPr>
              <w:t>2.5-</w:t>
            </w:r>
            <w:r w:rsidR="008B0A75">
              <w:rPr>
                <w:rFonts w:cs="Times New Roman"/>
                <w:sz w:val="22"/>
              </w:rPr>
              <w:t>4, 6, 8.5-9</w:t>
            </w:r>
          </w:p>
          <w:p w14:paraId="28CB064D" w14:textId="74B52B90" w:rsidR="00195C5D" w:rsidRPr="00195C5D" w:rsidRDefault="00195C5D" w:rsidP="00195C5D">
            <w:pPr>
              <w:rPr>
                <w:rFonts w:cs="Times New Roman"/>
                <w:sz w:val="22"/>
              </w:rPr>
            </w:pPr>
            <w:r w:rsidRPr="00195C5D">
              <w:rPr>
                <w:rFonts w:cs="Times New Roman"/>
                <w:sz w:val="22"/>
              </w:rPr>
              <w:t>6.5-</w:t>
            </w:r>
            <w:r w:rsidR="008B0A75">
              <w:rPr>
                <w:rFonts w:cs="Times New Roman"/>
                <w:sz w:val="22"/>
              </w:rPr>
              <w:t>7, 13</w:t>
            </w:r>
          </w:p>
          <w:p w14:paraId="0FBD80BB" w14:textId="44C21333" w:rsidR="00195C5D" w:rsidRPr="00195C5D" w:rsidRDefault="00195C5D" w:rsidP="00195C5D">
            <w:pPr>
              <w:rPr>
                <w:rFonts w:cs="Times New Roman"/>
                <w:sz w:val="22"/>
              </w:rPr>
            </w:pPr>
            <w:r w:rsidRPr="00195C5D">
              <w:rPr>
                <w:rFonts w:cs="Times New Roman"/>
                <w:sz w:val="22"/>
              </w:rPr>
              <w:t>0.5</w:t>
            </w:r>
            <w:r w:rsidR="008B0A75">
              <w:rPr>
                <w:rFonts w:cs="Times New Roman"/>
                <w:sz w:val="22"/>
              </w:rPr>
              <w:t>, 3-4.5, 6.5-7, 8-8.5</w:t>
            </w:r>
          </w:p>
          <w:p w14:paraId="740047B8" w14:textId="3A6CE00D" w:rsidR="00195C5D" w:rsidRPr="00195C5D" w:rsidRDefault="00195C5D" w:rsidP="00195C5D">
            <w:pPr>
              <w:rPr>
                <w:rFonts w:cs="Times New Roman"/>
                <w:sz w:val="22"/>
              </w:rPr>
            </w:pPr>
            <w:r w:rsidRPr="00195C5D">
              <w:rPr>
                <w:rFonts w:cs="Times New Roman"/>
                <w:sz w:val="22"/>
              </w:rPr>
              <w:t>1.5</w:t>
            </w:r>
            <w:r w:rsidR="00F14941">
              <w:rPr>
                <w:rFonts w:cs="Times New Roman"/>
                <w:sz w:val="22"/>
              </w:rPr>
              <w:t>, 3</w:t>
            </w:r>
          </w:p>
          <w:p w14:paraId="49CC4A1D" w14:textId="19E5BED5" w:rsidR="00195C5D" w:rsidRPr="00195C5D" w:rsidRDefault="00195C5D" w:rsidP="00195C5D">
            <w:pPr>
              <w:rPr>
                <w:rFonts w:cs="Times New Roman"/>
                <w:sz w:val="22"/>
              </w:rPr>
            </w:pPr>
            <w:r w:rsidRPr="00195C5D">
              <w:rPr>
                <w:rFonts w:cs="Times New Roman"/>
                <w:sz w:val="22"/>
              </w:rPr>
              <w:t>3</w:t>
            </w:r>
          </w:p>
          <w:p w14:paraId="3D442682" w14:textId="196405C5" w:rsidR="00195C5D" w:rsidRPr="00195C5D" w:rsidRDefault="00195C5D" w:rsidP="00195C5D">
            <w:pPr>
              <w:rPr>
                <w:rFonts w:cs="Times New Roman"/>
                <w:sz w:val="22"/>
              </w:rPr>
            </w:pPr>
            <w:r w:rsidRPr="00195C5D">
              <w:rPr>
                <w:rFonts w:cs="Times New Roman"/>
                <w:sz w:val="22"/>
              </w:rPr>
              <w:t>4.5</w:t>
            </w:r>
            <w:r w:rsidR="00F14941">
              <w:rPr>
                <w:rFonts w:cs="Times New Roman"/>
                <w:sz w:val="22"/>
              </w:rPr>
              <w:t>, 5.5, 6.5-7</w:t>
            </w:r>
          </w:p>
          <w:p w14:paraId="7A86193F" w14:textId="4F1A703F" w:rsidR="00195C5D" w:rsidRPr="00195C5D" w:rsidRDefault="00195C5D" w:rsidP="00195C5D">
            <w:pPr>
              <w:rPr>
                <w:rFonts w:cs="Times New Roman"/>
                <w:sz w:val="22"/>
              </w:rPr>
            </w:pPr>
            <w:r w:rsidRPr="00195C5D">
              <w:rPr>
                <w:rFonts w:cs="Times New Roman"/>
                <w:sz w:val="22"/>
              </w:rPr>
              <w:t>1</w:t>
            </w:r>
          </w:p>
          <w:p w14:paraId="058385CB" w14:textId="0B8F84C7" w:rsidR="00195C5D" w:rsidRPr="00195C5D" w:rsidRDefault="00195C5D" w:rsidP="00195C5D">
            <w:pPr>
              <w:rPr>
                <w:rFonts w:cs="Times New Roman"/>
                <w:sz w:val="22"/>
              </w:rPr>
            </w:pPr>
            <w:r w:rsidRPr="00195C5D">
              <w:rPr>
                <w:rFonts w:cs="Times New Roman"/>
                <w:sz w:val="22"/>
              </w:rPr>
              <w:t>0.5</w:t>
            </w:r>
          </w:p>
          <w:p w14:paraId="21B0729F" w14:textId="77777777" w:rsidR="00195C5D" w:rsidRPr="00195C5D" w:rsidRDefault="00195C5D" w:rsidP="00195C5D">
            <w:pPr>
              <w:rPr>
                <w:rFonts w:cs="Times New Roman"/>
                <w:sz w:val="22"/>
              </w:rPr>
            </w:pPr>
            <w:r w:rsidRPr="00195C5D">
              <w:rPr>
                <w:rFonts w:cs="Times New Roman"/>
                <w:sz w:val="22"/>
              </w:rPr>
              <w:t>1.5-2</w:t>
            </w:r>
          </w:p>
          <w:p w14:paraId="092A083E" w14:textId="47869F4A" w:rsidR="00195C5D" w:rsidRPr="00195C5D" w:rsidRDefault="00195C5D" w:rsidP="00195C5D">
            <w:pPr>
              <w:rPr>
                <w:rFonts w:cs="Times New Roman"/>
                <w:sz w:val="22"/>
              </w:rPr>
            </w:pPr>
            <w:r w:rsidRPr="00195C5D">
              <w:rPr>
                <w:rFonts w:cs="Times New Roman"/>
                <w:sz w:val="22"/>
              </w:rPr>
              <w:t>2.5</w:t>
            </w:r>
          </w:p>
          <w:p w14:paraId="2C8AFB21" w14:textId="77777777" w:rsidR="00195C5D" w:rsidRPr="00195C5D" w:rsidRDefault="00195C5D" w:rsidP="00195C5D">
            <w:pPr>
              <w:rPr>
                <w:rFonts w:cs="Times New Roman"/>
                <w:sz w:val="22"/>
              </w:rPr>
            </w:pPr>
            <w:r w:rsidRPr="00195C5D">
              <w:rPr>
                <w:rFonts w:cs="Times New Roman"/>
                <w:sz w:val="22"/>
              </w:rPr>
              <w:t>0.5-1</w:t>
            </w:r>
          </w:p>
          <w:p w14:paraId="5E07144B" w14:textId="4D802C1C" w:rsidR="00C81A15" w:rsidRPr="00104AED" w:rsidRDefault="00195C5D" w:rsidP="00195C5D">
            <w:pPr>
              <w:rPr>
                <w:rFonts w:cs="Times New Roman"/>
                <w:sz w:val="22"/>
              </w:rPr>
            </w:pPr>
            <w:r w:rsidRPr="00195C5D">
              <w:rPr>
                <w:rFonts w:cs="Times New Roman"/>
                <w:sz w:val="22"/>
              </w:rPr>
              <w:t>3</w:t>
            </w:r>
          </w:p>
        </w:tc>
        <w:tc>
          <w:tcPr>
            <w:tcW w:w="0" w:type="auto"/>
            <w:tcBorders>
              <w:top w:val="single" w:sz="12" w:space="0" w:color="auto"/>
            </w:tcBorders>
            <w:noWrap/>
          </w:tcPr>
          <w:p w14:paraId="77F18B44" w14:textId="77777777" w:rsidR="00195C5D" w:rsidRPr="00195C5D" w:rsidRDefault="00195C5D" w:rsidP="00195C5D">
            <w:pPr>
              <w:rPr>
                <w:rFonts w:cs="Times New Roman"/>
                <w:sz w:val="22"/>
              </w:rPr>
            </w:pPr>
            <w:r w:rsidRPr="00195C5D">
              <w:rPr>
                <w:rFonts w:cs="Times New Roman"/>
                <w:sz w:val="22"/>
              </w:rPr>
              <w:lastRenderedPageBreak/>
              <w:t>Alice</w:t>
            </w:r>
          </w:p>
          <w:p w14:paraId="087899CE" w14:textId="77777777" w:rsidR="00195C5D" w:rsidRPr="00195C5D" w:rsidRDefault="00195C5D" w:rsidP="00195C5D">
            <w:pPr>
              <w:rPr>
                <w:rFonts w:cs="Times New Roman"/>
                <w:sz w:val="22"/>
              </w:rPr>
            </w:pPr>
            <w:r w:rsidRPr="00195C5D">
              <w:rPr>
                <w:rFonts w:cs="Times New Roman"/>
                <w:sz w:val="22"/>
              </w:rPr>
              <w:lastRenderedPageBreak/>
              <w:t>Alice</w:t>
            </w:r>
          </w:p>
          <w:p w14:paraId="15B12F1B" w14:textId="77777777" w:rsidR="00195C5D" w:rsidRPr="00195C5D" w:rsidRDefault="00195C5D" w:rsidP="00195C5D">
            <w:pPr>
              <w:rPr>
                <w:rFonts w:cs="Times New Roman"/>
                <w:sz w:val="22"/>
              </w:rPr>
            </w:pPr>
            <w:r w:rsidRPr="00195C5D">
              <w:rPr>
                <w:rFonts w:cs="Times New Roman"/>
                <w:sz w:val="22"/>
              </w:rPr>
              <w:t>Cissy</w:t>
            </w:r>
          </w:p>
          <w:p w14:paraId="4968EC49" w14:textId="77777777" w:rsidR="00195C5D" w:rsidRPr="00195C5D" w:rsidRDefault="00195C5D" w:rsidP="00195C5D">
            <w:pPr>
              <w:rPr>
                <w:rFonts w:cs="Times New Roman"/>
                <w:sz w:val="22"/>
              </w:rPr>
            </w:pPr>
            <w:r w:rsidRPr="00195C5D">
              <w:rPr>
                <w:rFonts w:cs="Times New Roman"/>
                <w:sz w:val="22"/>
              </w:rPr>
              <w:t>Chick</w:t>
            </w:r>
          </w:p>
          <w:p w14:paraId="593D7F50" w14:textId="77777777" w:rsidR="00195C5D" w:rsidRPr="00195C5D" w:rsidRDefault="00195C5D" w:rsidP="00195C5D">
            <w:pPr>
              <w:rPr>
                <w:rFonts w:cs="Times New Roman"/>
                <w:sz w:val="22"/>
              </w:rPr>
            </w:pPr>
            <w:r w:rsidRPr="00195C5D">
              <w:rPr>
                <w:rFonts w:cs="Times New Roman"/>
                <w:sz w:val="22"/>
              </w:rPr>
              <w:t>Cissy</w:t>
            </w:r>
          </w:p>
          <w:p w14:paraId="274A1541" w14:textId="77777777" w:rsidR="00195C5D" w:rsidRPr="00195C5D" w:rsidRDefault="00195C5D" w:rsidP="00195C5D">
            <w:pPr>
              <w:rPr>
                <w:rFonts w:cs="Times New Roman"/>
                <w:sz w:val="22"/>
              </w:rPr>
            </w:pPr>
            <w:r w:rsidRPr="00195C5D">
              <w:rPr>
                <w:rFonts w:cs="Times New Roman"/>
                <w:sz w:val="22"/>
              </w:rPr>
              <w:t>Dodi</w:t>
            </w:r>
          </w:p>
          <w:p w14:paraId="601E1562" w14:textId="77777777" w:rsidR="00195C5D" w:rsidRPr="006A4575" w:rsidRDefault="00195C5D" w:rsidP="00195C5D">
            <w:pPr>
              <w:rPr>
                <w:rFonts w:cs="Times New Roman"/>
                <w:sz w:val="22"/>
              </w:rPr>
            </w:pPr>
            <w:r w:rsidRPr="006A4575">
              <w:rPr>
                <w:rFonts w:cs="Times New Roman"/>
                <w:sz w:val="22"/>
              </w:rPr>
              <w:t>Dodi</w:t>
            </w:r>
          </w:p>
          <w:p w14:paraId="7D274855" w14:textId="77777777" w:rsidR="00195C5D" w:rsidRPr="006A4575" w:rsidRDefault="00195C5D" w:rsidP="00195C5D">
            <w:pPr>
              <w:rPr>
                <w:rFonts w:cs="Times New Roman"/>
                <w:sz w:val="22"/>
              </w:rPr>
            </w:pPr>
            <w:r w:rsidRPr="006A4575">
              <w:rPr>
                <w:rFonts w:cs="Times New Roman"/>
                <w:sz w:val="22"/>
              </w:rPr>
              <w:t>Ellie</w:t>
            </w:r>
          </w:p>
          <w:p w14:paraId="670EEF1F" w14:textId="77777777" w:rsidR="00195C5D" w:rsidRPr="006A4575" w:rsidRDefault="00195C5D" w:rsidP="00195C5D">
            <w:pPr>
              <w:rPr>
                <w:rFonts w:cs="Times New Roman"/>
                <w:sz w:val="22"/>
              </w:rPr>
            </w:pPr>
            <w:r w:rsidRPr="006A4575">
              <w:rPr>
                <w:rFonts w:cs="Times New Roman"/>
                <w:sz w:val="22"/>
              </w:rPr>
              <w:t>Friska</w:t>
            </w:r>
          </w:p>
          <w:p w14:paraId="42F8570C" w14:textId="77777777" w:rsidR="00195C5D" w:rsidRPr="006A4575" w:rsidRDefault="00195C5D" w:rsidP="00195C5D">
            <w:pPr>
              <w:rPr>
                <w:rFonts w:cs="Times New Roman"/>
                <w:sz w:val="22"/>
              </w:rPr>
            </w:pPr>
            <w:r w:rsidRPr="006A4575">
              <w:rPr>
                <w:rFonts w:cs="Times New Roman"/>
                <w:sz w:val="22"/>
              </w:rPr>
              <w:t>Friska</w:t>
            </w:r>
          </w:p>
          <w:p w14:paraId="4C303895" w14:textId="77777777" w:rsidR="00195C5D" w:rsidRPr="006A4575" w:rsidRDefault="00195C5D" w:rsidP="00195C5D">
            <w:pPr>
              <w:rPr>
                <w:rFonts w:cs="Times New Roman"/>
                <w:sz w:val="22"/>
              </w:rPr>
            </w:pPr>
            <w:r w:rsidRPr="006A4575">
              <w:rPr>
                <w:rFonts w:cs="Times New Roman"/>
                <w:sz w:val="22"/>
              </w:rPr>
              <w:t>Friska</w:t>
            </w:r>
          </w:p>
          <w:p w14:paraId="70F78212" w14:textId="77777777" w:rsidR="00195C5D" w:rsidRPr="006A4575" w:rsidRDefault="00195C5D" w:rsidP="00195C5D">
            <w:pPr>
              <w:rPr>
                <w:rFonts w:cs="Times New Roman"/>
                <w:sz w:val="22"/>
              </w:rPr>
            </w:pPr>
            <w:r w:rsidRPr="006A4575">
              <w:rPr>
                <w:rFonts w:cs="Times New Roman"/>
                <w:sz w:val="22"/>
              </w:rPr>
              <w:t>Lisa</w:t>
            </w:r>
          </w:p>
          <w:p w14:paraId="6245D37D" w14:textId="77777777" w:rsidR="00195C5D" w:rsidRPr="00195C5D" w:rsidRDefault="00195C5D" w:rsidP="00195C5D">
            <w:pPr>
              <w:rPr>
                <w:rFonts w:cs="Times New Roman"/>
                <w:sz w:val="22"/>
              </w:rPr>
            </w:pPr>
            <w:r w:rsidRPr="00195C5D">
              <w:rPr>
                <w:rFonts w:cs="Times New Roman"/>
                <w:sz w:val="22"/>
              </w:rPr>
              <w:t>Lisa</w:t>
            </w:r>
          </w:p>
          <w:p w14:paraId="2BCF526E" w14:textId="77777777" w:rsidR="00195C5D" w:rsidRPr="00195C5D" w:rsidRDefault="00195C5D" w:rsidP="00195C5D">
            <w:pPr>
              <w:rPr>
                <w:rFonts w:cs="Times New Roman"/>
                <w:sz w:val="22"/>
              </w:rPr>
            </w:pPr>
            <w:r w:rsidRPr="00195C5D">
              <w:rPr>
                <w:rFonts w:cs="Times New Roman"/>
                <w:sz w:val="22"/>
              </w:rPr>
              <w:t>Lilly</w:t>
            </w:r>
          </w:p>
          <w:p w14:paraId="4B9A0EA4" w14:textId="77777777" w:rsidR="00195C5D" w:rsidRPr="00195C5D" w:rsidRDefault="00195C5D" w:rsidP="00195C5D">
            <w:pPr>
              <w:rPr>
                <w:rFonts w:cs="Times New Roman"/>
                <w:sz w:val="22"/>
              </w:rPr>
            </w:pPr>
            <w:r w:rsidRPr="00195C5D">
              <w:rPr>
                <w:rFonts w:cs="Times New Roman"/>
                <w:sz w:val="22"/>
              </w:rPr>
              <w:t>Raja</w:t>
            </w:r>
          </w:p>
          <w:p w14:paraId="70308AC2" w14:textId="77777777" w:rsidR="00195C5D" w:rsidRPr="00195C5D" w:rsidRDefault="00195C5D" w:rsidP="00195C5D">
            <w:pPr>
              <w:rPr>
                <w:rFonts w:cs="Times New Roman"/>
                <w:sz w:val="22"/>
              </w:rPr>
            </w:pPr>
            <w:proofErr w:type="spellStart"/>
            <w:r w:rsidRPr="00195C5D">
              <w:rPr>
                <w:rFonts w:cs="Times New Roman"/>
                <w:sz w:val="22"/>
              </w:rPr>
              <w:t>Piniata</w:t>
            </w:r>
            <w:proofErr w:type="spellEnd"/>
          </w:p>
          <w:p w14:paraId="114824DF" w14:textId="77777777" w:rsidR="00195C5D" w:rsidRPr="00195C5D" w:rsidRDefault="00195C5D" w:rsidP="00195C5D">
            <w:pPr>
              <w:rPr>
                <w:rFonts w:cs="Times New Roman"/>
                <w:sz w:val="22"/>
              </w:rPr>
            </w:pPr>
            <w:r w:rsidRPr="00195C5D">
              <w:rPr>
                <w:rFonts w:cs="Times New Roman"/>
                <w:sz w:val="22"/>
              </w:rPr>
              <w:t>Raffi</w:t>
            </w:r>
          </w:p>
          <w:p w14:paraId="17BB442C" w14:textId="77777777" w:rsidR="00195C5D" w:rsidRPr="00195C5D" w:rsidRDefault="00195C5D" w:rsidP="00195C5D">
            <w:pPr>
              <w:rPr>
                <w:rFonts w:cs="Times New Roman"/>
                <w:sz w:val="22"/>
              </w:rPr>
            </w:pPr>
            <w:proofErr w:type="spellStart"/>
            <w:r w:rsidRPr="00195C5D">
              <w:rPr>
                <w:rFonts w:cs="Times New Roman"/>
                <w:sz w:val="22"/>
              </w:rPr>
              <w:t>Pini</w:t>
            </w:r>
            <w:proofErr w:type="spellEnd"/>
          </w:p>
          <w:p w14:paraId="06331891" w14:textId="77777777" w:rsidR="00195C5D" w:rsidRPr="00195C5D" w:rsidRDefault="00195C5D" w:rsidP="00195C5D">
            <w:pPr>
              <w:rPr>
                <w:rFonts w:cs="Times New Roman"/>
                <w:sz w:val="22"/>
              </w:rPr>
            </w:pPr>
            <w:r w:rsidRPr="00195C5D">
              <w:rPr>
                <w:rFonts w:cs="Times New Roman"/>
                <w:sz w:val="22"/>
              </w:rPr>
              <w:t>Raffi</w:t>
            </w:r>
          </w:p>
          <w:p w14:paraId="71421836" w14:textId="77777777" w:rsidR="00195C5D" w:rsidRPr="00195C5D" w:rsidRDefault="00195C5D" w:rsidP="00195C5D">
            <w:pPr>
              <w:rPr>
                <w:rFonts w:cs="Times New Roman"/>
                <w:sz w:val="22"/>
              </w:rPr>
            </w:pPr>
            <w:proofErr w:type="spellStart"/>
            <w:r w:rsidRPr="00195C5D">
              <w:rPr>
                <w:rFonts w:cs="Times New Roman"/>
                <w:sz w:val="22"/>
              </w:rPr>
              <w:t>Padana</w:t>
            </w:r>
            <w:proofErr w:type="spellEnd"/>
          </w:p>
          <w:p w14:paraId="0FA7CFE6" w14:textId="77777777" w:rsidR="00195C5D" w:rsidRPr="00195C5D" w:rsidRDefault="00195C5D" w:rsidP="00195C5D">
            <w:pPr>
              <w:rPr>
                <w:rFonts w:cs="Times New Roman"/>
                <w:sz w:val="22"/>
              </w:rPr>
            </w:pPr>
            <w:r w:rsidRPr="00195C5D">
              <w:rPr>
                <w:rFonts w:cs="Times New Roman"/>
                <w:sz w:val="22"/>
              </w:rPr>
              <w:t>Sarabi</w:t>
            </w:r>
          </w:p>
          <w:p w14:paraId="320073E3" w14:textId="33DF5CD5" w:rsidR="00C81A15" w:rsidRPr="00104AED" w:rsidRDefault="00195C5D" w:rsidP="00195C5D">
            <w:pPr>
              <w:rPr>
                <w:rFonts w:cs="Times New Roman"/>
                <w:sz w:val="22"/>
              </w:rPr>
            </w:pPr>
            <w:r w:rsidRPr="00195C5D">
              <w:rPr>
                <w:rFonts w:cs="Times New Roman"/>
                <w:sz w:val="22"/>
              </w:rPr>
              <w:t>Tiara</w:t>
            </w:r>
          </w:p>
        </w:tc>
        <w:tc>
          <w:tcPr>
            <w:tcW w:w="0" w:type="auto"/>
            <w:tcBorders>
              <w:top w:val="single" w:sz="12" w:space="0" w:color="auto"/>
            </w:tcBorders>
            <w:noWrap/>
          </w:tcPr>
          <w:p w14:paraId="2C12A6A5" w14:textId="77777777" w:rsidR="00195C5D" w:rsidRPr="00195C5D" w:rsidRDefault="00195C5D" w:rsidP="00195C5D">
            <w:pPr>
              <w:rPr>
                <w:rFonts w:cs="Times New Roman"/>
                <w:sz w:val="22"/>
              </w:rPr>
            </w:pPr>
            <w:r w:rsidRPr="00195C5D">
              <w:rPr>
                <w:rFonts w:cs="Times New Roman"/>
                <w:sz w:val="22"/>
              </w:rPr>
              <w:lastRenderedPageBreak/>
              <w:t>male</w:t>
            </w:r>
          </w:p>
          <w:p w14:paraId="628FC5C1" w14:textId="77777777" w:rsidR="00195C5D" w:rsidRPr="00195C5D" w:rsidRDefault="00195C5D" w:rsidP="00195C5D">
            <w:pPr>
              <w:rPr>
                <w:rFonts w:cs="Times New Roman"/>
                <w:sz w:val="22"/>
              </w:rPr>
            </w:pPr>
            <w:r w:rsidRPr="00195C5D">
              <w:rPr>
                <w:rFonts w:cs="Times New Roman"/>
                <w:sz w:val="22"/>
              </w:rPr>
              <w:lastRenderedPageBreak/>
              <w:t>male</w:t>
            </w:r>
          </w:p>
          <w:p w14:paraId="40A277B2" w14:textId="77777777" w:rsidR="00195C5D" w:rsidRPr="00195C5D" w:rsidRDefault="00195C5D" w:rsidP="00195C5D">
            <w:pPr>
              <w:rPr>
                <w:rFonts w:cs="Times New Roman"/>
                <w:sz w:val="22"/>
              </w:rPr>
            </w:pPr>
            <w:r w:rsidRPr="00195C5D">
              <w:rPr>
                <w:rFonts w:cs="Times New Roman"/>
                <w:sz w:val="22"/>
              </w:rPr>
              <w:t>female</w:t>
            </w:r>
          </w:p>
          <w:p w14:paraId="33D6C7CC" w14:textId="77777777" w:rsidR="00195C5D" w:rsidRPr="00195C5D" w:rsidRDefault="00195C5D" w:rsidP="00195C5D">
            <w:pPr>
              <w:rPr>
                <w:rFonts w:cs="Times New Roman"/>
                <w:sz w:val="22"/>
              </w:rPr>
            </w:pPr>
            <w:r w:rsidRPr="00195C5D">
              <w:rPr>
                <w:rFonts w:cs="Times New Roman"/>
                <w:sz w:val="22"/>
              </w:rPr>
              <w:t>male</w:t>
            </w:r>
          </w:p>
          <w:p w14:paraId="51BBB8AC" w14:textId="77777777" w:rsidR="00195C5D" w:rsidRPr="00195C5D" w:rsidRDefault="00195C5D" w:rsidP="00195C5D">
            <w:pPr>
              <w:rPr>
                <w:rFonts w:cs="Times New Roman"/>
                <w:sz w:val="22"/>
              </w:rPr>
            </w:pPr>
            <w:r w:rsidRPr="00195C5D">
              <w:rPr>
                <w:rFonts w:cs="Times New Roman"/>
                <w:sz w:val="22"/>
              </w:rPr>
              <w:t>female</w:t>
            </w:r>
          </w:p>
          <w:p w14:paraId="29A876FA" w14:textId="77777777" w:rsidR="00195C5D" w:rsidRPr="00195C5D" w:rsidRDefault="00195C5D" w:rsidP="00195C5D">
            <w:pPr>
              <w:rPr>
                <w:rFonts w:cs="Times New Roman"/>
                <w:sz w:val="22"/>
              </w:rPr>
            </w:pPr>
            <w:r w:rsidRPr="00195C5D">
              <w:rPr>
                <w:rFonts w:cs="Times New Roman"/>
                <w:sz w:val="22"/>
              </w:rPr>
              <w:t>female</w:t>
            </w:r>
          </w:p>
          <w:p w14:paraId="3EE91C27" w14:textId="77777777" w:rsidR="00195C5D" w:rsidRPr="00195C5D" w:rsidRDefault="00195C5D" w:rsidP="00195C5D">
            <w:pPr>
              <w:rPr>
                <w:rFonts w:cs="Times New Roman"/>
                <w:sz w:val="22"/>
              </w:rPr>
            </w:pPr>
            <w:r w:rsidRPr="00195C5D">
              <w:rPr>
                <w:rFonts w:cs="Times New Roman"/>
                <w:sz w:val="22"/>
              </w:rPr>
              <w:t>male</w:t>
            </w:r>
          </w:p>
          <w:p w14:paraId="0FE9DB03" w14:textId="77777777" w:rsidR="00195C5D" w:rsidRPr="00195C5D" w:rsidRDefault="00195C5D" w:rsidP="00195C5D">
            <w:pPr>
              <w:rPr>
                <w:rFonts w:cs="Times New Roman"/>
                <w:sz w:val="22"/>
              </w:rPr>
            </w:pPr>
            <w:r w:rsidRPr="00195C5D">
              <w:rPr>
                <w:rFonts w:cs="Times New Roman"/>
                <w:sz w:val="22"/>
              </w:rPr>
              <w:t>female</w:t>
            </w:r>
          </w:p>
          <w:p w14:paraId="1983C993" w14:textId="77777777" w:rsidR="00195C5D" w:rsidRPr="00195C5D" w:rsidRDefault="00195C5D" w:rsidP="00195C5D">
            <w:pPr>
              <w:rPr>
                <w:rFonts w:cs="Times New Roman"/>
                <w:sz w:val="22"/>
              </w:rPr>
            </w:pPr>
            <w:r w:rsidRPr="00195C5D">
              <w:rPr>
                <w:rFonts w:cs="Times New Roman"/>
                <w:sz w:val="22"/>
              </w:rPr>
              <w:t>female</w:t>
            </w:r>
          </w:p>
          <w:p w14:paraId="6FD8CAD1" w14:textId="77777777" w:rsidR="00195C5D" w:rsidRPr="00195C5D" w:rsidRDefault="00195C5D" w:rsidP="00195C5D">
            <w:pPr>
              <w:rPr>
                <w:rFonts w:cs="Times New Roman"/>
                <w:sz w:val="22"/>
              </w:rPr>
            </w:pPr>
            <w:r w:rsidRPr="00195C5D">
              <w:rPr>
                <w:rFonts w:cs="Times New Roman"/>
                <w:sz w:val="22"/>
              </w:rPr>
              <w:t>male</w:t>
            </w:r>
          </w:p>
          <w:p w14:paraId="6AE99987" w14:textId="77777777" w:rsidR="00195C5D" w:rsidRPr="00195C5D" w:rsidRDefault="00195C5D" w:rsidP="00195C5D">
            <w:pPr>
              <w:rPr>
                <w:rFonts w:cs="Times New Roman"/>
                <w:sz w:val="22"/>
              </w:rPr>
            </w:pPr>
            <w:r w:rsidRPr="00195C5D">
              <w:rPr>
                <w:rFonts w:cs="Times New Roman"/>
                <w:sz w:val="22"/>
              </w:rPr>
              <w:t>male</w:t>
            </w:r>
          </w:p>
          <w:p w14:paraId="1EB3B593" w14:textId="77777777" w:rsidR="00195C5D" w:rsidRPr="00195C5D" w:rsidRDefault="00195C5D" w:rsidP="00195C5D">
            <w:pPr>
              <w:rPr>
                <w:rFonts w:cs="Times New Roman"/>
                <w:sz w:val="22"/>
              </w:rPr>
            </w:pPr>
            <w:r w:rsidRPr="00195C5D">
              <w:rPr>
                <w:rFonts w:cs="Times New Roman"/>
                <w:sz w:val="22"/>
              </w:rPr>
              <w:t>female</w:t>
            </w:r>
          </w:p>
          <w:p w14:paraId="6F4980AC" w14:textId="77777777" w:rsidR="00195C5D" w:rsidRPr="00195C5D" w:rsidRDefault="00195C5D" w:rsidP="00195C5D">
            <w:pPr>
              <w:rPr>
                <w:rFonts w:cs="Times New Roman"/>
                <w:sz w:val="22"/>
              </w:rPr>
            </w:pPr>
            <w:r w:rsidRPr="00195C5D">
              <w:rPr>
                <w:rFonts w:cs="Times New Roman"/>
                <w:sz w:val="22"/>
              </w:rPr>
              <w:t>male</w:t>
            </w:r>
          </w:p>
          <w:p w14:paraId="71DA3021" w14:textId="77777777" w:rsidR="00195C5D" w:rsidRPr="00195C5D" w:rsidRDefault="00195C5D" w:rsidP="00195C5D">
            <w:pPr>
              <w:rPr>
                <w:rFonts w:cs="Times New Roman"/>
                <w:sz w:val="22"/>
              </w:rPr>
            </w:pPr>
            <w:r w:rsidRPr="00195C5D">
              <w:rPr>
                <w:rFonts w:cs="Times New Roman"/>
                <w:sz w:val="22"/>
              </w:rPr>
              <w:t>male</w:t>
            </w:r>
          </w:p>
          <w:p w14:paraId="5A7566AF" w14:textId="77777777" w:rsidR="00195C5D" w:rsidRPr="00195C5D" w:rsidRDefault="00195C5D" w:rsidP="00195C5D">
            <w:pPr>
              <w:rPr>
                <w:rFonts w:cs="Times New Roman"/>
                <w:sz w:val="22"/>
              </w:rPr>
            </w:pPr>
            <w:r w:rsidRPr="00195C5D">
              <w:rPr>
                <w:rFonts w:cs="Times New Roman"/>
                <w:sz w:val="22"/>
              </w:rPr>
              <w:t>male</w:t>
            </w:r>
          </w:p>
          <w:p w14:paraId="64F13BC9" w14:textId="77777777" w:rsidR="00195C5D" w:rsidRPr="00195C5D" w:rsidRDefault="00195C5D" w:rsidP="00195C5D">
            <w:pPr>
              <w:rPr>
                <w:rFonts w:cs="Times New Roman"/>
                <w:sz w:val="22"/>
              </w:rPr>
            </w:pPr>
            <w:r w:rsidRPr="00195C5D">
              <w:rPr>
                <w:rFonts w:cs="Times New Roman"/>
                <w:sz w:val="22"/>
              </w:rPr>
              <w:t>male</w:t>
            </w:r>
          </w:p>
          <w:p w14:paraId="158F83A9" w14:textId="77777777" w:rsidR="00195C5D" w:rsidRPr="00195C5D" w:rsidRDefault="00195C5D" w:rsidP="00195C5D">
            <w:pPr>
              <w:rPr>
                <w:rFonts w:cs="Times New Roman"/>
                <w:sz w:val="22"/>
              </w:rPr>
            </w:pPr>
            <w:r w:rsidRPr="00195C5D">
              <w:rPr>
                <w:rFonts w:cs="Times New Roman"/>
                <w:sz w:val="22"/>
              </w:rPr>
              <w:t>male</w:t>
            </w:r>
          </w:p>
          <w:p w14:paraId="3DBAA49D" w14:textId="77777777" w:rsidR="00195C5D" w:rsidRPr="00195C5D" w:rsidRDefault="00195C5D" w:rsidP="00195C5D">
            <w:pPr>
              <w:rPr>
                <w:rFonts w:cs="Times New Roman"/>
                <w:sz w:val="22"/>
              </w:rPr>
            </w:pPr>
            <w:r w:rsidRPr="00195C5D">
              <w:rPr>
                <w:rFonts w:cs="Times New Roman"/>
                <w:sz w:val="22"/>
              </w:rPr>
              <w:t>female</w:t>
            </w:r>
          </w:p>
          <w:p w14:paraId="3C49FA0B" w14:textId="77777777" w:rsidR="00195C5D" w:rsidRPr="00195C5D" w:rsidRDefault="00195C5D" w:rsidP="00195C5D">
            <w:pPr>
              <w:rPr>
                <w:rFonts w:cs="Times New Roman"/>
                <w:sz w:val="22"/>
              </w:rPr>
            </w:pPr>
            <w:r w:rsidRPr="00195C5D">
              <w:rPr>
                <w:rFonts w:cs="Times New Roman"/>
                <w:sz w:val="22"/>
              </w:rPr>
              <w:t>male</w:t>
            </w:r>
          </w:p>
          <w:p w14:paraId="7D0A5E1F" w14:textId="77777777" w:rsidR="00195C5D" w:rsidRPr="00195C5D" w:rsidRDefault="00195C5D" w:rsidP="00195C5D">
            <w:pPr>
              <w:rPr>
                <w:rFonts w:cs="Times New Roman"/>
                <w:sz w:val="22"/>
              </w:rPr>
            </w:pPr>
            <w:r w:rsidRPr="00195C5D">
              <w:rPr>
                <w:rFonts w:cs="Times New Roman"/>
                <w:sz w:val="22"/>
              </w:rPr>
              <w:t>female</w:t>
            </w:r>
          </w:p>
          <w:p w14:paraId="11C9BB35" w14:textId="77777777" w:rsidR="00195C5D" w:rsidRPr="00195C5D" w:rsidRDefault="00195C5D" w:rsidP="00195C5D">
            <w:pPr>
              <w:rPr>
                <w:rFonts w:cs="Times New Roman"/>
                <w:sz w:val="22"/>
              </w:rPr>
            </w:pPr>
            <w:r w:rsidRPr="00195C5D">
              <w:rPr>
                <w:rFonts w:cs="Times New Roman"/>
                <w:sz w:val="22"/>
              </w:rPr>
              <w:t>male</w:t>
            </w:r>
          </w:p>
          <w:p w14:paraId="566A9D36" w14:textId="031FA21F" w:rsidR="00C81A15" w:rsidRPr="00104AED" w:rsidRDefault="00195C5D" w:rsidP="00195C5D">
            <w:pPr>
              <w:rPr>
                <w:rFonts w:cs="Times New Roman"/>
                <w:sz w:val="22"/>
              </w:rPr>
            </w:pPr>
            <w:r w:rsidRPr="00195C5D">
              <w:rPr>
                <w:rFonts w:cs="Times New Roman"/>
                <w:sz w:val="22"/>
              </w:rPr>
              <w:t>male</w:t>
            </w:r>
          </w:p>
        </w:tc>
        <w:tc>
          <w:tcPr>
            <w:tcW w:w="0" w:type="auto"/>
            <w:tcBorders>
              <w:top w:val="single" w:sz="12" w:space="0" w:color="auto"/>
            </w:tcBorders>
            <w:noWrap/>
          </w:tcPr>
          <w:p w14:paraId="7DFCC564" w14:textId="77777777" w:rsidR="00195C5D" w:rsidRPr="00195C5D" w:rsidRDefault="00195C5D" w:rsidP="00195C5D">
            <w:pPr>
              <w:rPr>
                <w:rFonts w:cs="Times New Roman"/>
                <w:sz w:val="22"/>
              </w:rPr>
            </w:pPr>
            <w:r w:rsidRPr="00195C5D">
              <w:rPr>
                <w:rFonts w:cs="Times New Roman"/>
                <w:sz w:val="22"/>
              </w:rPr>
              <w:lastRenderedPageBreak/>
              <w:t>wild</w:t>
            </w:r>
          </w:p>
          <w:p w14:paraId="652D84D6" w14:textId="77777777" w:rsidR="00195C5D" w:rsidRPr="00195C5D" w:rsidRDefault="00195C5D" w:rsidP="00195C5D">
            <w:pPr>
              <w:rPr>
                <w:rFonts w:cs="Times New Roman"/>
                <w:sz w:val="22"/>
              </w:rPr>
            </w:pPr>
            <w:r w:rsidRPr="00195C5D">
              <w:rPr>
                <w:rFonts w:cs="Times New Roman"/>
                <w:sz w:val="22"/>
              </w:rPr>
              <w:lastRenderedPageBreak/>
              <w:t>wild</w:t>
            </w:r>
          </w:p>
          <w:p w14:paraId="1E4DFB28" w14:textId="77777777" w:rsidR="00195C5D" w:rsidRPr="00195C5D" w:rsidRDefault="00195C5D" w:rsidP="00195C5D">
            <w:pPr>
              <w:rPr>
                <w:rFonts w:cs="Times New Roman"/>
                <w:sz w:val="22"/>
              </w:rPr>
            </w:pPr>
            <w:r w:rsidRPr="00195C5D">
              <w:rPr>
                <w:rFonts w:cs="Times New Roman"/>
                <w:sz w:val="22"/>
              </w:rPr>
              <w:t>wild</w:t>
            </w:r>
          </w:p>
          <w:p w14:paraId="30A8F936" w14:textId="77777777" w:rsidR="00195C5D" w:rsidRPr="00195C5D" w:rsidRDefault="00195C5D" w:rsidP="00195C5D">
            <w:pPr>
              <w:rPr>
                <w:rFonts w:cs="Times New Roman"/>
                <w:sz w:val="22"/>
              </w:rPr>
            </w:pPr>
            <w:r w:rsidRPr="00195C5D">
              <w:rPr>
                <w:rFonts w:cs="Times New Roman"/>
                <w:sz w:val="22"/>
              </w:rPr>
              <w:t>wild</w:t>
            </w:r>
          </w:p>
          <w:p w14:paraId="5D6D51A0" w14:textId="77777777" w:rsidR="00195C5D" w:rsidRPr="00195C5D" w:rsidRDefault="00195C5D" w:rsidP="00195C5D">
            <w:pPr>
              <w:rPr>
                <w:rFonts w:cs="Times New Roman"/>
                <w:sz w:val="22"/>
              </w:rPr>
            </w:pPr>
            <w:r w:rsidRPr="00195C5D">
              <w:rPr>
                <w:rFonts w:cs="Times New Roman"/>
                <w:sz w:val="22"/>
              </w:rPr>
              <w:t>wild</w:t>
            </w:r>
          </w:p>
          <w:p w14:paraId="45E14C21" w14:textId="77777777" w:rsidR="00195C5D" w:rsidRPr="00195C5D" w:rsidRDefault="00195C5D" w:rsidP="00195C5D">
            <w:pPr>
              <w:rPr>
                <w:rFonts w:cs="Times New Roman"/>
                <w:sz w:val="22"/>
              </w:rPr>
            </w:pPr>
            <w:r w:rsidRPr="00195C5D">
              <w:rPr>
                <w:rFonts w:cs="Times New Roman"/>
                <w:sz w:val="22"/>
              </w:rPr>
              <w:t>wild</w:t>
            </w:r>
          </w:p>
          <w:p w14:paraId="6F326221" w14:textId="77777777" w:rsidR="00195C5D" w:rsidRPr="00195C5D" w:rsidRDefault="00195C5D" w:rsidP="00195C5D">
            <w:pPr>
              <w:rPr>
                <w:rFonts w:cs="Times New Roman"/>
                <w:sz w:val="22"/>
              </w:rPr>
            </w:pPr>
            <w:r w:rsidRPr="00195C5D">
              <w:rPr>
                <w:rFonts w:cs="Times New Roman"/>
                <w:sz w:val="22"/>
              </w:rPr>
              <w:t>wild</w:t>
            </w:r>
          </w:p>
          <w:p w14:paraId="7AEB8B83" w14:textId="77777777" w:rsidR="00195C5D" w:rsidRPr="00195C5D" w:rsidRDefault="00195C5D" w:rsidP="00195C5D">
            <w:pPr>
              <w:rPr>
                <w:rFonts w:cs="Times New Roman"/>
                <w:sz w:val="22"/>
              </w:rPr>
            </w:pPr>
            <w:r w:rsidRPr="00195C5D">
              <w:rPr>
                <w:rFonts w:cs="Times New Roman"/>
                <w:sz w:val="22"/>
              </w:rPr>
              <w:t>wild</w:t>
            </w:r>
          </w:p>
          <w:p w14:paraId="395426CA" w14:textId="77777777" w:rsidR="00195C5D" w:rsidRPr="00195C5D" w:rsidRDefault="00195C5D" w:rsidP="00195C5D">
            <w:pPr>
              <w:rPr>
                <w:rFonts w:cs="Times New Roman"/>
                <w:sz w:val="22"/>
              </w:rPr>
            </w:pPr>
            <w:r w:rsidRPr="00195C5D">
              <w:rPr>
                <w:rFonts w:cs="Times New Roman"/>
                <w:sz w:val="22"/>
              </w:rPr>
              <w:t>wild</w:t>
            </w:r>
          </w:p>
          <w:p w14:paraId="6C60D325" w14:textId="77777777" w:rsidR="00195C5D" w:rsidRPr="00195C5D" w:rsidRDefault="00195C5D" w:rsidP="00195C5D">
            <w:pPr>
              <w:rPr>
                <w:rFonts w:cs="Times New Roman"/>
                <w:sz w:val="22"/>
              </w:rPr>
            </w:pPr>
            <w:r w:rsidRPr="00195C5D">
              <w:rPr>
                <w:rFonts w:cs="Times New Roman"/>
                <w:sz w:val="22"/>
              </w:rPr>
              <w:t>wild</w:t>
            </w:r>
          </w:p>
          <w:p w14:paraId="59912262" w14:textId="77777777" w:rsidR="00195C5D" w:rsidRPr="00195C5D" w:rsidRDefault="00195C5D" w:rsidP="00195C5D">
            <w:pPr>
              <w:rPr>
                <w:rFonts w:cs="Times New Roman"/>
                <w:sz w:val="22"/>
              </w:rPr>
            </w:pPr>
            <w:r w:rsidRPr="00195C5D">
              <w:rPr>
                <w:rFonts w:cs="Times New Roman"/>
                <w:sz w:val="22"/>
              </w:rPr>
              <w:t>wild</w:t>
            </w:r>
          </w:p>
          <w:p w14:paraId="2FE0F1D4" w14:textId="77777777" w:rsidR="00195C5D" w:rsidRPr="00195C5D" w:rsidRDefault="00195C5D" w:rsidP="00195C5D">
            <w:pPr>
              <w:rPr>
                <w:rFonts w:cs="Times New Roman"/>
                <w:sz w:val="22"/>
              </w:rPr>
            </w:pPr>
            <w:r w:rsidRPr="00195C5D">
              <w:rPr>
                <w:rFonts w:cs="Times New Roman"/>
                <w:sz w:val="22"/>
              </w:rPr>
              <w:t>wild</w:t>
            </w:r>
          </w:p>
          <w:p w14:paraId="63AA1EE4" w14:textId="77777777" w:rsidR="00195C5D" w:rsidRPr="00195C5D" w:rsidRDefault="00195C5D" w:rsidP="00195C5D">
            <w:pPr>
              <w:rPr>
                <w:rFonts w:cs="Times New Roman"/>
                <w:sz w:val="22"/>
              </w:rPr>
            </w:pPr>
            <w:r w:rsidRPr="00195C5D">
              <w:rPr>
                <w:rFonts w:cs="Times New Roman"/>
                <w:sz w:val="22"/>
              </w:rPr>
              <w:t>wild</w:t>
            </w:r>
          </w:p>
          <w:p w14:paraId="106FF89B" w14:textId="77777777" w:rsidR="00195C5D" w:rsidRPr="00195C5D" w:rsidRDefault="00195C5D" w:rsidP="00195C5D">
            <w:pPr>
              <w:rPr>
                <w:rFonts w:cs="Times New Roman"/>
                <w:sz w:val="22"/>
              </w:rPr>
            </w:pPr>
            <w:r w:rsidRPr="00195C5D">
              <w:rPr>
                <w:rFonts w:cs="Times New Roman"/>
                <w:sz w:val="22"/>
              </w:rPr>
              <w:t>wild</w:t>
            </w:r>
          </w:p>
          <w:p w14:paraId="32A11BBD" w14:textId="77777777" w:rsidR="00195C5D" w:rsidRPr="00195C5D" w:rsidRDefault="00195C5D" w:rsidP="00195C5D">
            <w:pPr>
              <w:rPr>
                <w:rFonts w:cs="Times New Roman"/>
                <w:sz w:val="22"/>
              </w:rPr>
            </w:pPr>
            <w:r w:rsidRPr="00195C5D">
              <w:rPr>
                <w:rFonts w:cs="Times New Roman"/>
                <w:sz w:val="22"/>
              </w:rPr>
              <w:t>zoo</w:t>
            </w:r>
          </w:p>
          <w:p w14:paraId="69B1FBCC" w14:textId="77777777" w:rsidR="00195C5D" w:rsidRPr="00195C5D" w:rsidRDefault="00195C5D" w:rsidP="00195C5D">
            <w:pPr>
              <w:rPr>
                <w:rFonts w:cs="Times New Roman"/>
                <w:sz w:val="22"/>
              </w:rPr>
            </w:pPr>
            <w:r w:rsidRPr="00195C5D">
              <w:rPr>
                <w:rFonts w:cs="Times New Roman"/>
                <w:sz w:val="22"/>
              </w:rPr>
              <w:t>wild</w:t>
            </w:r>
          </w:p>
          <w:p w14:paraId="6C15AEA7" w14:textId="77777777" w:rsidR="00195C5D" w:rsidRPr="00195C5D" w:rsidRDefault="00195C5D" w:rsidP="00195C5D">
            <w:pPr>
              <w:rPr>
                <w:rFonts w:cs="Times New Roman"/>
                <w:sz w:val="22"/>
              </w:rPr>
            </w:pPr>
            <w:r w:rsidRPr="00195C5D">
              <w:rPr>
                <w:rFonts w:cs="Times New Roman"/>
                <w:sz w:val="22"/>
              </w:rPr>
              <w:t>wild</w:t>
            </w:r>
          </w:p>
          <w:p w14:paraId="16DA2BF0" w14:textId="77777777" w:rsidR="00195C5D" w:rsidRPr="00195C5D" w:rsidRDefault="00195C5D" w:rsidP="00195C5D">
            <w:pPr>
              <w:rPr>
                <w:rFonts w:cs="Times New Roman"/>
                <w:sz w:val="22"/>
              </w:rPr>
            </w:pPr>
            <w:r w:rsidRPr="00195C5D">
              <w:rPr>
                <w:rFonts w:cs="Times New Roman"/>
                <w:sz w:val="22"/>
              </w:rPr>
              <w:t>zoo</w:t>
            </w:r>
          </w:p>
          <w:p w14:paraId="4AD465FC" w14:textId="77777777" w:rsidR="00195C5D" w:rsidRPr="00195C5D" w:rsidRDefault="00195C5D" w:rsidP="00195C5D">
            <w:pPr>
              <w:rPr>
                <w:rFonts w:cs="Times New Roman"/>
                <w:sz w:val="22"/>
              </w:rPr>
            </w:pPr>
            <w:r w:rsidRPr="00195C5D">
              <w:rPr>
                <w:rFonts w:cs="Times New Roman"/>
                <w:sz w:val="22"/>
              </w:rPr>
              <w:t>wild</w:t>
            </w:r>
          </w:p>
          <w:p w14:paraId="51595F8B" w14:textId="77777777" w:rsidR="00195C5D" w:rsidRPr="00195C5D" w:rsidRDefault="00195C5D" w:rsidP="00195C5D">
            <w:pPr>
              <w:rPr>
                <w:rFonts w:cs="Times New Roman"/>
                <w:sz w:val="22"/>
              </w:rPr>
            </w:pPr>
            <w:r w:rsidRPr="00195C5D">
              <w:rPr>
                <w:rFonts w:cs="Times New Roman"/>
                <w:sz w:val="22"/>
              </w:rPr>
              <w:t>zoo</w:t>
            </w:r>
          </w:p>
          <w:p w14:paraId="6CB34005" w14:textId="77777777" w:rsidR="00195C5D" w:rsidRPr="00195C5D" w:rsidRDefault="00195C5D" w:rsidP="00195C5D">
            <w:pPr>
              <w:rPr>
                <w:rFonts w:cs="Times New Roman"/>
                <w:sz w:val="22"/>
              </w:rPr>
            </w:pPr>
            <w:r w:rsidRPr="00195C5D">
              <w:rPr>
                <w:rFonts w:cs="Times New Roman"/>
                <w:sz w:val="22"/>
              </w:rPr>
              <w:t>wild</w:t>
            </w:r>
          </w:p>
          <w:p w14:paraId="531E00F9" w14:textId="33ABE891" w:rsidR="00C81A15" w:rsidRPr="00104AED" w:rsidRDefault="00195C5D" w:rsidP="00195C5D">
            <w:pPr>
              <w:rPr>
                <w:rFonts w:cs="Times New Roman"/>
                <w:sz w:val="22"/>
              </w:rPr>
            </w:pPr>
            <w:r w:rsidRPr="00195C5D">
              <w:rPr>
                <w:rFonts w:cs="Times New Roman"/>
                <w:sz w:val="22"/>
              </w:rPr>
              <w:t>wild</w:t>
            </w:r>
          </w:p>
        </w:tc>
        <w:tc>
          <w:tcPr>
            <w:tcW w:w="0" w:type="auto"/>
            <w:tcBorders>
              <w:top w:val="single" w:sz="12" w:space="0" w:color="auto"/>
              <w:left w:val="nil"/>
              <w:bottom w:val="single" w:sz="12" w:space="0" w:color="auto"/>
              <w:right w:val="nil"/>
            </w:tcBorders>
            <w:shd w:val="clear" w:color="auto" w:fill="auto"/>
            <w:noWrap/>
            <w:vAlign w:val="bottom"/>
          </w:tcPr>
          <w:p w14:paraId="0BF4337D" w14:textId="77777777" w:rsidR="00195C5D" w:rsidRPr="00195C5D" w:rsidRDefault="00195C5D" w:rsidP="00195C5D">
            <w:pPr>
              <w:rPr>
                <w:rFonts w:cs="Times New Roman"/>
                <w:sz w:val="22"/>
              </w:rPr>
            </w:pPr>
            <w:r w:rsidRPr="00195C5D">
              <w:rPr>
                <w:rFonts w:cs="Times New Roman"/>
                <w:sz w:val="22"/>
              </w:rPr>
              <w:lastRenderedPageBreak/>
              <w:t>22</w:t>
            </w:r>
          </w:p>
          <w:p w14:paraId="3267EADF" w14:textId="77777777" w:rsidR="00195C5D" w:rsidRPr="00195C5D" w:rsidRDefault="00195C5D" w:rsidP="00195C5D">
            <w:pPr>
              <w:rPr>
                <w:rFonts w:cs="Times New Roman"/>
                <w:sz w:val="22"/>
              </w:rPr>
            </w:pPr>
            <w:r w:rsidRPr="00195C5D">
              <w:rPr>
                <w:rFonts w:cs="Times New Roman"/>
                <w:sz w:val="22"/>
              </w:rPr>
              <w:lastRenderedPageBreak/>
              <w:t>64</w:t>
            </w:r>
          </w:p>
          <w:p w14:paraId="57AA4A25" w14:textId="77777777" w:rsidR="00195C5D" w:rsidRPr="00195C5D" w:rsidRDefault="00195C5D" w:rsidP="00195C5D">
            <w:pPr>
              <w:rPr>
                <w:rFonts w:cs="Times New Roman"/>
                <w:sz w:val="22"/>
              </w:rPr>
            </w:pPr>
            <w:r w:rsidRPr="00195C5D">
              <w:rPr>
                <w:rFonts w:cs="Times New Roman"/>
                <w:sz w:val="22"/>
              </w:rPr>
              <w:t>212</w:t>
            </w:r>
          </w:p>
          <w:p w14:paraId="3AEB652D" w14:textId="77777777" w:rsidR="00195C5D" w:rsidRPr="00195C5D" w:rsidRDefault="00195C5D" w:rsidP="00195C5D">
            <w:pPr>
              <w:rPr>
                <w:rFonts w:cs="Times New Roman"/>
                <w:sz w:val="22"/>
              </w:rPr>
            </w:pPr>
            <w:r w:rsidRPr="00195C5D">
              <w:rPr>
                <w:rFonts w:cs="Times New Roman"/>
                <w:sz w:val="22"/>
              </w:rPr>
              <w:t>7</w:t>
            </w:r>
          </w:p>
          <w:p w14:paraId="73955339" w14:textId="77777777" w:rsidR="00195C5D" w:rsidRPr="00195C5D" w:rsidRDefault="00195C5D" w:rsidP="00195C5D">
            <w:pPr>
              <w:rPr>
                <w:rFonts w:cs="Times New Roman"/>
                <w:sz w:val="22"/>
              </w:rPr>
            </w:pPr>
            <w:r w:rsidRPr="00195C5D">
              <w:rPr>
                <w:rFonts w:cs="Times New Roman"/>
                <w:sz w:val="22"/>
              </w:rPr>
              <w:t>475</w:t>
            </w:r>
          </w:p>
          <w:p w14:paraId="42A6B6C8" w14:textId="77777777" w:rsidR="00195C5D" w:rsidRPr="00195C5D" w:rsidRDefault="00195C5D" w:rsidP="00195C5D">
            <w:pPr>
              <w:rPr>
                <w:rFonts w:cs="Times New Roman"/>
                <w:sz w:val="22"/>
              </w:rPr>
            </w:pPr>
            <w:r w:rsidRPr="00195C5D">
              <w:rPr>
                <w:rFonts w:cs="Times New Roman"/>
                <w:sz w:val="22"/>
              </w:rPr>
              <w:t>27</w:t>
            </w:r>
          </w:p>
          <w:p w14:paraId="10BEE0EA" w14:textId="77777777" w:rsidR="00195C5D" w:rsidRPr="00195C5D" w:rsidRDefault="00195C5D" w:rsidP="00195C5D">
            <w:pPr>
              <w:rPr>
                <w:rFonts w:cs="Times New Roman"/>
                <w:sz w:val="22"/>
              </w:rPr>
            </w:pPr>
            <w:r w:rsidRPr="00195C5D">
              <w:rPr>
                <w:rFonts w:cs="Times New Roman"/>
                <w:sz w:val="22"/>
              </w:rPr>
              <w:t>27</w:t>
            </w:r>
          </w:p>
          <w:p w14:paraId="05C724B6" w14:textId="77777777" w:rsidR="00195C5D" w:rsidRPr="00195C5D" w:rsidRDefault="00195C5D" w:rsidP="00195C5D">
            <w:pPr>
              <w:rPr>
                <w:rFonts w:cs="Times New Roman"/>
                <w:sz w:val="22"/>
              </w:rPr>
            </w:pPr>
            <w:r w:rsidRPr="00195C5D">
              <w:rPr>
                <w:rFonts w:cs="Times New Roman"/>
                <w:sz w:val="22"/>
              </w:rPr>
              <w:t>659</w:t>
            </w:r>
          </w:p>
          <w:p w14:paraId="43D81A55" w14:textId="77777777" w:rsidR="00195C5D" w:rsidRPr="00195C5D" w:rsidRDefault="00195C5D" w:rsidP="00195C5D">
            <w:pPr>
              <w:rPr>
                <w:rFonts w:cs="Times New Roman"/>
                <w:sz w:val="22"/>
              </w:rPr>
            </w:pPr>
            <w:r w:rsidRPr="00195C5D">
              <w:rPr>
                <w:rFonts w:cs="Times New Roman"/>
                <w:sz w:val="22"/>
              </w:rPr>
              <w:t>707</w:t>
            </w:r>
          </w:p>
          <w:p w14:paraId="5476FBE7" w14:textId="77777777" w:rsidR="00195C5D" w:rsidRPr="00195C5D" w:rsidRDefault="00195C5D" w:rsidP="00195C5D">
            <w:pPr>
              <w:rPr>
                <w:rFonts w:cs="Times New Roman"/>
                <w:sz w:val="22"/>
              </w:rPr>
            </w:pPr>
            <w:r w:rsidRPr="00195C5D">
              <w:rPr>
                <w:rFonts w:cs="Times New Roman"/>
                <w:sz w:val="22"/>
              </w:rPr>
              <w:t>692</w:t>
            </w:r>
          </w:p>
          <w:p w14:paraId="73AAC2A1" w14:textId="77777777" w:rsidR="00195C5D" w:rsidRPr="00195C5D" w:rsidRDefault="00195C5D" w:rsidP="00195C5D">
            <w:pPr>
              <w:rPr>
                <w:rFonts w:cs="Times New Roman"/>
                <w:sz w:val="22"/>
              </w:rPr>
            </w:pPr>
            <w:r w:rsidRPr="00195C5D">
              <w:rPr>
                <w:rFonts w:cs="Times New Roman"/>
                <w:sz w:val="22"/>
              </w:rPr>
              <w:t>576</w:t>
            </w:r>
          </w:p>
          <w:p w14:paraId="78F98209" w14:textId="77777777" w:rsidR="00195C5D" w:rsidRPr="00195C5D" w:rsidRDefault="00195C5D" w:rsidP="00195C5D">
            <w:pPr>
              <w:rPr>
                <w:rFonts w:cs="Times New Roman"/>
                <w:sz w:val="22"/>
              </w:rPr>
            </w:pPr>
            <w:r w:rsidRPr="00195C5D">
              <w:rPr>
                <w:rFonts w:cs="Times New Roman"/>
                <w:sz w:val="22"/>
              </w:rPr>
              <w:t>398</w:t>
            </w:r>
          </w:p>
          <w:p w14:paraId="16FE94AC" w14:textId="77777777" w:rsidR="00195C5D" w:rsidRPr="00195C5D" w:rsidRDefault="00195C5D" w:rsidP="00195C5D">
            <w:pPr>
              <w:rPr>
                <w:rFonts w:cs="Times New Roman"/>
                <w:sz w:val="22"/>
              </w:rPr>
            </w:pPr>
            <w:r w:rsidRPr="00195C5D">
              <w:rPr>
                <w:rFonts w:cs="Times New Roman"/>
                <w:sz w:val="22"/>
              </w:rPr>
              <w:t>867</w:t>
            </w:r>
          </w:p>
          <w:p w14:paraId="3F9A58A3" w14:textId="77777777" w:rsidR="00195C5D" w:rsidRPr="00195C5D" w:rsidRDefault="00195C5D" w:rsidP="00195C5D">
            <w:pPr>
              <w:rPr>
                <w:rFonts w:cs="Times New Roman"/>
                <w:sz w:val="22"/>
              </w:rPr>
            </w:pPr>
            <w:r w:rsidRPr="00195C5D">
              <w:rPr>
                <w:rFonts w:cs="Times New Roman"/>
                <w:sz w:val="22"/>
              </w:rPr>
              <w:t>45</w:t>
            </w:r>
          </w:p>
          <w:p w14:paraId="1F472A00" w14:textId="77777777" w:rsidR="00195C5D" w:rsidRPr="00195C5D" w:rsidRDefault="00195C5D" w:rsidP="00195C5D">
            <w:pPr>
              <w:rPr>
                <w:rFonts w:cs="Times New Roman"/>
                <w:sz w:val="22"/>
              </w:rPr>
            </w:pPr>
            <w:r w:rsidRPr="00195C5D">
              <w:rPr>
                <w:rFonts w:cs="Times New Roman"/>
                <w:sz w:val="22"/>
              </w:rPr>
              <w:t>13</w:t>
            </w:r>
          </w:p>
          <w:p w14:paraId="0823121A" w14:textId="77777777" w:rsidR="00195C5D" w:rsidRPr="00195C5D" w:rsidRDefault="00195C5D" w:rsidP="00195C5D">
            <w:pPr>
              <w:rPr>
                <w:rFonts w:cs="Times New Roman"/>
                <w:sz w:val="22"/>
              </w:rPr>
            </w:pPr>
            <w:r w:rsidRPr="00195C5D">
              <w:rPr>
                <w:rFonts w:cs="Times New Roman"/>
                <w:sz w:val="22"/>
              </w:rPr>
              <w:t>31</w:t>
            </w:r>
          </w:p>
          <w:p w14:paraId="447A2997" w14:textId="77777777" w:rsidR="00195C5D" w:rsidRPr="00195C5D" w:rsidRDefault="00195C5D" w:rsidP="00195C5D">
            <w:pPr>
              <w:rPr>
                <w:rFonts w:cs="Times New Roman"/>
                <w:sz w:val="22"/>
              </w:rPr>
            </w:pPr>
            <w:r w:rsidRPr="00195C5D">
              <w:rPr>
                <w:rFonts w:cs="Times New Roman"/>
                <w:sz w:val="22"/>
              </w:rPr>
              <w:t>146</w:t>
            </w:r>
          </w:p>
          <w:p w14:paraId="1D9A5DE6" w14:textId="77777777" w:rsidR="00195C5D" w:rsidRPr="00195C5D" w:rsidRDefault="00195C5D" w:rsidP="00195C5D">
            <w:pPr>
              <w:rPr>
                <w:rFonts w:cs="Times New Roman"/>
                <w:sz w:val="22"/>
              </w:rPr>
            </w:pPr>
            <w:r w:rsidRPr="00195C5D">
              <w:rPr>
                <w:rFonts w:cs="Times New Roman"/>
                <w:sz w:val="22"/>
              </w:rPr>
              <w:t>13</w:t>
            </w:r>
          </w:p>
          <w:p w14:paraId="46110471" w14:textId="77777777" w:rsidR="00195C5D" w:rsidRPr="00195C5D" w:rsidRDefault="00195C5D" w:rsidP="00195C5D">
            <w:pPr>
              <w:rPr>
                <w:rFonts w:cs="Times New Roman"/>
                <w:sz w:val="22"/>
              </w:rPr>
            </w:pPr>
            <w:r w:rsidRPr="00195C5D">
              <w:rPr>
                <w:rFonts w:cs="Times New Roman"/>
                <w:sz w:val="22"/>
              </w:rPr>
              <w:t>155</w:t>
            </w:r>
          </w:p>
          <w:p w14:paraId="15E42C42" w14:textId="77777777" w:rsidR="00195C5D" w:rsidRPr="00195C5D" w:rsidRDefault="00195C5D" w:rsidP="00195C5D">
            <w:pPr>
              <w:rPr>
                <w:rFonts w:cs="Times New Roman"/>
                <w:sz w:val="22"/>
              </w:rPr>
            </w:pPr>
            <w:r w:rsidRPr="00195C5D">
              <w:rPr>
                <w:rFonts w:cs="Times New Roman"/>
                <w:sz w:val="22"/>
              </w:rPr>
              <w:t>13</w:t>
            </w:r>
          </w:p>
          <w:p w14:paraId="6D82A535" w14:textId="77777777" w:rsidR="00195C5D" w:rsidRPr="00195C5D" w:rsidRDefault="00195C5D" w:rsidP="00195C5D">
            <w:pPr>
              <w:rPr>
                <w:rFonts w:cs="Times New Roman"/>
                <w:sz w:val="22"/>
              </w:rPr>
            </w:pPr>
            <w:r w:rsidRPr="00195C5D">
              <w:rPr>
                <w:rFonts w:cs="Times New Roman"/>
                <w:sz w:val="22"/>
              </w:rPr>
              <w:t>133</w:t>
            </w:r>
          </w:p>
          <w:p w14:paraId="411840ED" w14:textId="4808DC29" w:rsidR="00C81A15" w:rsidRPr="00104AED" w:rsidRDefault="00195C5D" w:rsidP="00195C5D">
            <w:pPr>
              <w:rPr>
                <w:rFonts w:cs="Times New Roman"/>
                <w:sz w:val="22"/>
              </w:rPr>
            </w:pPr>
            <w:r w:rsidRPr="00195C5D">
              <w:rPr>
                <w:rFonts w:cs="Times New Roman"/>
                <w:sz w:val="22"/>
              </w:rPr>
              <w:t>21</w:t>
            </w:r>
          </w:p>
        </w:tc>
      </w:tr>
    </w:tbl>
    <w:p w14:paraId="361D8107" w14:textId="1F8DA1C7" w:rsidR="00602805" w:rsidRPr="00104AED" w:rsidRDefault="005928C2" w:rsidP="00A12BFD">
      <w:r w:rsidRPr="00104AED">
        <w:lastRenderedPageBreak/>
        <w:t xml:space="preserve"> </w:t>
      </w:r>
    </w:p>
    <w:p w14:paraId="78B8B5EC" w14:textId="77777777" w:rsidR="00187D36" w:rsidRPr="00104AED" w:rsidRDefault="00187D36" w:rsidP="00187D36">
      <w:pPr>
        <w:pStyle w:val="H3"/>
      </w:pPr>
      <w:r w:rsidRPr="00104AED">
        <w:t xml:space="preserve"> </w:t>
      </w:r>
      <w:bookmarkStart w:id="21" w:name="_Toc43752945"/>
      <w:r w:rsidRPr="00104AED">
        <w:t>Captive Sumatran orangutans</w:t>
      </w:r>
      <w:bookmarkEnd w:id="21"/>
      <w:r w:rsidRPr="00104AED">
        <w:t xml:space="preserve"> </w:t>
      </w:r>
    </w:p>
    <w:p w14:paraId="03598F06" w14:textId="49BA1865" w:rsidR="00EB6273" w:rsidRPr="00104AED" w:rsidRDefault="0000171F" w:rsidP="00B31841">
      <w:pPr>
        <w:rPr>
          <w:shd w:val="clear" w:color="auto" w:fill="FFFFFF"/>
        </w:rPr>
      </w:pPr>
      <w:r w:rsidRPr="00104AED">
        <w:rPr>
          <w:shd w:val="clear" w:color="auto" w:fill="FFFFFF"/>
        </w:rPr>
        <w:t>The</w:t>
      </w:r>
      <w:r w:rsidR="00FD78B4" w:rsidRPr="00104AED">
        <w:rPr>
          <w:shd w:val="clear" w:color="auto" w:fill="FFFFFF"/>
        </w:rPr>
        <w:t xml:space="preserve"> Sumatran orangutan</w:t>
      </w:r>
      <w:r w:rsidRPr="00104AED">
        <w:rPr>
          <w:shd w:val="clear" w:color="auto" w:fill="FFFFFF"/>
        </w:rPr>
        <w:t xml:space="preserve"> group</w:t>
      </w:r>
      <w:r w:rsidR="00FD78B4" w:rsidRPr="00104AED">
        <w:rPr>
          <w:shd w:val="clear" w:color="auto" w:fill="FFFFFF"/>
        </w:rPr>
        <w:t xml:space="preserve"> at the Leipzig zoo</w:t>
      </w:r>
      <w:r w:rsidRPr="00104AED">
        <w:rPr>
          <w:shd w:val="clear" w:color="auto" w:fill="FFFFFF"/>
        </w:rPr>
        <w:t xml:space="preserve"> consists of nine individuals</w:t>
      </w:r>
      <w:r w:rsidR="00FD78B4" w:rsidRPr="00104AED">
        <w:rPr>
          <w:shd w:val="clear" w:color="auto" w:fill="FFFFFF"/>
        </w:rPr>
        <w:t xml:space="preserve">. Data was collected on </w:t>
      </w:r>
      <w:r w:rsidR="00577055" w:rsidRPr="00104AED">
        <w:rPr>
          <w:shd w:val="clear" w:color="auto" w:fill="FFFFFF"/>
        </w:rPr>
        <w:t xml:space="preserve">the </w:t>
      </w:r>
      <w:r w:rsidR="00FD78B4" w:rsidRPr="00104AED">
        <w:rPr>
          <w:shd w:val="clear" w:color="auto" w:fill="FFFFFF"/>
        </w:rPr>
        <w:t>three immature individuals</w:t>
      </w:r>
      <w:r w:rsidR="00750F0E" w:rsidRPr="00104AED">
        <w:rPr>
          <w:shd w:val="clear" w:color="auto" w:fill="FFFFFF"/>
        </w:rPr>
        <w:t xml:space="preserve">: </w:t>
      </w:r>
      <w:proofErr w:type="spellStart"/>
      <w:r w:rsidR="00750F0E" w:rsidRPr="00104AED">
        <w:rPr>
          <w:shd w:val="clear" w:color="auto" w:fill="FFFFFF"/>
        </w:rPr>
        <w:t>Martok</w:t>
      </w:r>
      <w:proofErr w:type="spellEnd"/>
      <w:r w:rsidR="00750F0E" w:rsidRPr="00104AED">
        <w:rPr>
          <w:shd w:val="clear" w:color="auto" w:fill="FFFFFF"/>
        </w:rPr>
        <w:t>, Sari, and Rima (</w:t>
      </w:r>
      <w:r w:rsidR="00A53DD8" w:rsidRPr="00104AED">
        <w:t>f</w:t>
      </w:r>
      <w:r w:rsidR="00750F0E" w:rsidRPr="00104AED">
        <w:t>igure 2.</w:t>
      </w:r>
      <w:r w:rsidR="00D32992" w:rsidRPr="00104AED">
        <w:t>3</w:t>
      </w:r>
      <w:r w:rsidR="00750F0E" w:rsidRPr="00104AED">
        <w:rPr>
          <w:shd w:val="clear" w:color="auto" w:fill="FFFFFF"/>
        </w:rPr>
        <w:t>)</w:t>
      </w:r>
      <w:r w:rsidR="002C665B" w:rsidRPr="00104AED">
        <w:rPr>
          <w:shd w:val="clear" w:color="auto" w:fill="FFFFFF"/>
        </w:rPr>
        <w:t xml:space="preserve"> </w:t>
      </w:r>
      <w:r w:rsidR="0083581F" w:rsidRPr="00104AED">
        <w:rPr>
          <w:shd w:val="clear" w:color="auto" w:fill="FFFFFF"/>
        </w:rPr>
        <w:t>between January 2020 and March 2020</w:t>
      </w:r>
      <w:r w:rsidR="00577055" w:rsidRPr="00104AED">
        <w:rPr>
          <w:shd w:val="clear" w:color="auto" w:fill="FFFFFF"/>
        </w:rPr>
        <w:t>, resulting in</w:t>
      </w:r>
      <w:r w:rsidR="0083581F" w:rsidRPr="00104AED">
        <w:rPr>
          <w:shd w:val="clear" w:color="auto" w:fill="FFFFFF"/>
        </w:rPr>
        <w:t xml:space="preserve"> </w:t>
      </w:r>
      <w:r w:rsidR="0093023F" w:rsidRPr="00104AED">
        <w:rPr>
          <w:shd w:val="clear" w:color="auto" w:fill="FFFFFF"/>
        </w:rPr>
        <w:t>40</w:t>
      </w:r>
      <w:r w:rsidR="0083581F" w:rsidRPr="00104AED">
        <w:rPr>
          <w:shd w:val="clear" w:color="auto" w:fill="FFFFFF"/>
        </w:rPr>
        <w:t xml:space="preserve"> observation hours. </w:t>
      </w:r>
      <w:r w:rsidR="00577055" w:rsidRPr="00104AED">
        <w:rPr>
          <w:shd w:val="clear" w:color="auto" w:fill="FFFFFF"/>
        </w:rPr>
        <w:t xml:space="preserve">The </w:t>
      </w:r>
      <w:r w:rsidR="00A53DD8" w:rsidRPr="00104AED">
        <w:rPr>
          <w:shd w:val="clear" w:color="auto" w:fill="FFFFFF"/>
        </w:rPr>
        <w:t xml:space="preserve">basic information </w:t>
      </w:r>
      <w:r w:rsidR="00577055" w:rsidRPr="00104AED">
        <w:rPr>
          <w:shd w:val="clear" w:color="auto" w:fill="FFFFFF"/>
        </w:rPr>
        <w:t xml:space="preserve">of the three zoo focal animals </w:t>
      </w:r>
      <w:r w:rsidR="0083581F" w:rsidRPr="00104AED">
        <w:rPr>
          <w:shd w:val="clear" w:color="auto" w:fill="FFFFFF"/>
        </w:rPr>
        <w:t xml:space="preserve">is listed </w:t>
      </w:r>
      <w:r w:rsidR="00255501" w:rsidRPr="00104AED">
        <w:rPr>
          <w:shd w:val="clear" w:color="auto" w:fill="FFFFFF"/>
        </w:rPr>
        <w:t xml:space="preserve">in </w:t>
      </w:r>
      <w:r w:rsidR="00074FC2" w:rsidRPr="00104AED">
        <w:rPr>
          <w:shd w:val="clear" w:color="auto" w:fill="FFFFFF"/>
        </w:rPr>
        <w:t xml:space="preserve">the </w:t>
      </w:r>
      <w:r w:rsidR="00A53DD8" w:rsidRPr="00104AED">
        <w:rPr>
          <w:shd w:val="clear" w:color="auto" w:fill="FFFFFF"/>
        </w:rPr>
        <w:t>table 2.1</w:t>
      </w:r>
      <w:r w:rsidR="0083581F" w:rsidRPr="00104AED">
        <w:rPr>
          <w:shd w:val="clear" w:color="auto" w:fill="FFFFFF"/>
        </w:rPr>
        <w:t xml:space="preserve">. </w:t>
      </w:r>
    </w:p>
    <w:tbl>
      <w:tblPr>
        <w:tblStyle w:val="TableGrid"/>
        <w:tblW w:w="93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840"/>
      </w:tblGrid>
      <w:tr w:rsidR="00E8008D" w:rsidRPr="00104AED" w14:paraId="467BDA42" w14:textId="77777777" w:rsidTr="00F2428B">
        <w:tc>
          <w:tcPr>
            <w:tcW w:w="4546" w:type="dxa"/>
          </w:tcPr>
          <w:p w14:paraId="518E6FD7" w14:textId="2FB6C5CA" w:rsidR="00E8008D" w:rsidRPr="00104AED" w:rsidRDefault="0054658A" w:rsidP="005C64D4">
            <w:r w:rsidRPr="00104AED">
              <w:rPr>
                <w:noProof/>
                <w:szCs w:val="24"/>
              </w:rPr>
              <w:drawing>
                <wp:inline distT="0" distB="0" distL="0" distR="0" wp14:anchorId="11CEA031" wp14:editId="02DB27AE">
                  <wp:extent cx="1918855" cy="1947063"/>
                  <wp:effectExtent l="0" t="0" r="571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rtok_201909_Hanna.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18855" cy="1947063"/>
                          </a:xfrm>
                          <a:prstGeom prst="rect">
                            <a:avLst/>
                          </a:prstGeom>
                        </pic:spPr>
                      </pic:pic>
                    </a:graphicData>
                  </a:graphic>
                </wp:inline>
              </w:drawing>
            </w:r>
          </w:p>
          <w:p w14:paraId="60657CB2" w14:textId="6AC83DCE" w:rsidR="00E8008D" w:rsidRPr="00104AED" w:rsidRDefault="00E8008D" w:rsidP="005C64D4">
            <w:pPr>
              <w:rPr>
                <w:sz w:val="20"/>
                <w:szCs w:val="18"/>
              </w:rPr>
            </w:pPr>
            <w:r w:rsidRPr="00104AED">
              <w:rPr>
                <w:sz w:val="20"/>
                <w:szCs w:val="18"/>
              </w:rPr>
              <w:lastRenderedPageBreak/>
              <w:t xml:space="preserve">Name: </w:t>
            </w:r>
            <w:proofErr w:type="spellStart"/>
            <w:r w:rsidR="0054658A" w:rsidRPr="00104AED">
              <w:rPr>
                <w:sz w:val="20"/>
                <w:szCs w:val="18"/>
              </w:rPr>
              <w:t>Martok</w:t>
            </w:r>
            <w:proofErr w:type="spellEnd"/>
          </w:p>
          <w:p w14:paraId="306DA097" w14:textId="40F30330" w:rsidR="00E8008D" w:rsidRPr="00104AED" w:rsidRDefault="00E8008D" w:rsidP="005C64D4">
            <w:r w:rsidRPr="00104AED">
              <w:rPr>
                <w:sz w:val="20"/>
                <w:szCs w:val="18"/>
              </w:rPr>
              <w:t xml:space="preserve">Taken by </w:t>
            </w:r>
            <w:r w:rsidR="0054658A" w:rsidRPr="00104AED">
              <w:rPr>
                <w:sz w:val="20"/>
                <w:szCs w:val="18"/>
              </w:rPr>
              <w:t>Hanna</w:t>
            </w:r>
            <w:r w:rsidRPr="00104AED">
              <w:rPr>
                <w:sz w:val="20"/>
                <w:szCs w:val="18"/>
              </w:rPr>
              <w:t xml:space="preserve"> on </w:t>
            </w:r>
            <w:r w:rsidR="0054658A" w:rsidRPr="00104AED">
              <w:rPr>
                <w:sz w:val="20"/>
                <w:szCs w:val="18"/>
              </w:rPr>
              <w:t>September 2019</w:t>
            </w:r>
          </w:p>
        </w:tc>
        <w:tc>
          <w:tcPr>
            <w:tcW w:w="4840" w:type="dxa"/>
          </w:tcPr>
          <w:p w14:paraId="78B69838" w14:textId="0C6E46AD" w:rsidR="00E8008D" w:rsidRPr="00104AED" w:rsidRDefault="0054658A" w:rsidP="005C64D4">
            <w:r w:rsidRPr="00104AED">
              <w:rPr>
                <w:noProof/>
                <w:szCs w:val="24"/>
              </w:rPr>
              <w:lastRenderedPageBreak/>
              <w:drawing>
                <wp:inline distT="0" distB="0" distL="0" distR="0" wp14:anchorId="7D9A154A" wp14:editId="08E5C70D">
                  <wp:extent cx="2098963" cy="1950308"/>
                  <wp:effectExtent l="0" t="0" r="0" b="0"/>
                  <wp:docPr id="195" name="Picture 195"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200107_142518.jpg"/>
                          <pic:cNvPicPr/>
                        </pic:nvPicPr>
                        <pic:blipFill rotWithShape="1">
                          <a:blip r:embed="rId55" cstate="print">
                            <a:extLst>
                              <a:ext uri="{28A0092B-C50C-407E-A947-70E740481C1C}">
                                <a14:useLocalDpi xmlns:a14="http://schemas.microsoft.com/office/drawing/2010/main" val="0"/>
                              </a:ext>
                            </a:extLst>
                          </a:blip>
                          <a:srcRect l="17890" t="25471" r="25658" b="35189"/>
                          <a:stretch/>
                        </pic:blipFill>
                        <pic:spPr bwMode="auto">
                          <a:xfrm>
                            <a:off x="0" y="0"/>
                            <a:ext cx="2110810" cy="1961316"/>
                          </a:xfrm>
                          <a:prstGeom prst="rect">
                            <a:avLst/>
                          </a:prstGeom>
                          <a:ln>
                            <a:noFill/>
                          </a:ln>
                          <a:extLst>
                            <a:ext uri="{53640926-AAD7-44D8-BBD7-CCE9431645EC}">
                              <a14:shadowObscured xmlns:a14="http://schemas.microsoft.com/office/drawing/2010/main"/>
                            </a:ext>
                          </a:extLst>
                        </pic:spPr>
                      </pic:pic>
                    </a:graphicData>
                  </a:graphic>
                </wp:inline>
              </w:drawing>
            </w:r>
          </w:p>
          <w:p w14:paraId="0FFA949B" w14:textId="00AF2D27" w:rsidR="00E8008D" w:rsidRPr="00104AED" w:rsidRDefault="00E8008D" w:rsidP="005C64D4">
            <w:pPr>
              <w:rPr>
                <w:sz w:val="20"/>
                <w:szCs w:val="18"/>
              </w:rPr>
            </w:pPr>
            <w:r w:rsidRPr="00104AED">
              <w:rPr>
                <w:sz w:val="20"/>
                <w:szCs w:val="18"/>
              </w:rPr>
              <w:lastRenderedPageBreak/>
              <w:t xml:space="preserve">Name: </w:t>
            </w:r>
            <w:r w:rsidR="0054658A" w:rsidRPr="00104AED">
              <w:rPr>
                <w:sz w:val="20"/>
                <w:szCs w:val="18"/>
              </w:rPr>
              <w:t>Sari</w:t>
            </w:r>
            <w:r w:rsidRPr="00104AED">
              <w:rPr>
                <w:sz w:val="20"/>
                <w:szCs w:val="18"/>
              </w:rPr>
              <w:t xml:space="preserve">  </w:t>
            </w:r>
          </w:p>
          <w:p w14:paraId="1B23C651" w14:textId="51C22587" w:rsidR="00E8008D" w:rsidRPr="00104AED" w:rsidRDefault="00E8008D" w:rsidP="005C64D4">
            <w:r w:rsidRPr="00104AED">
              <w:rPr>
                <w:sz w:val="20"/>
                <w:szCs w:val="18"/>
              </w:rPr>
              <w:t>Taken</w:t>
            </w:r>
            <w:r w:rsidR="00602734">
              <w:rPr>
                <w:sz w:val="20"/>
                <w:szCs w:val="18"/>
              </w:rPr>
              <w:t xml:space="preserve"> on</w:t>
            </w:r>
            <w:r w:rsidR="00A725E0" w:rsidRPr="00104AED">
              <w:rPr>
                <w:sz w:val="20"/>
                <w:szCs w:val="18"/>
              </w:rPr>
              <w:t xml:space="preserve"> </w:t>
            </w:r>
            <w:r w:rsidR="0054658A" w:rsidRPr="00104AED">
              <w:rPr>
                <w:sz w:val="20"/>
                <w:szCs w:val="18"/>
              </w:rPr>
              <w:t>February 2020</w:t>
            </w:r>
          </w:p>
        </w:tc>
      </w:tr>
      <w:tr w:rsidR="00E8008D" w:rsidRPr="00104AED" w14:paraId="56CE2070" w14:textId="77777777" w:rsidTr="00F2428B">
        <w:tc>
          <w:tcPr>
            <w:tcW w:w="4546" w:type="dxa"/>
          </w:tcPr>
          <w:p w14:paraId="1870DEBC" w14:textId="5DB576DE" w:rsidR="00E8008D" w:rsidRPr="00104AED" w:rsidRDefault="00204D01" w:rsidP="005C64D4">
            <w:r w:rsidRPr="00104AED">
              <w:rPr>
                <w:noProof/>
                <w:szCs w:val="24"/>
              </w:rPr>
              <w:lastRenderedPageBreak/>
              <w:drawing>
                <wp:inline distT="0" distB="0" distL="0" distR="0" wp14:anchorId="159DF7EB" wp14:editId="773177FF">
                  <wp:extent cx="2292927" cy="1789857"/>
                  <wp:effectExtent l="0" t="0" r="0" b="1270"/>
                  <wp:docPr id="196" name="Picture 196" descr="A picture containing outdoor, sitting, small,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20200228_135750.jpg"/>
                          <pic:cNvPicPr/>
                        </pic:nvPicPr>
                        <pic:blipFill rotWithShape="1">
                          <a:blip r:embed="rId56" cstate="print">
                            <a:extLst>
                              <a:ext uri="{28A0092B-C50C-407E-A947-70E740481C1C}">
                                <a14:useLocalDpi xmlns:a14="http://schemas.microsoft.com/office/drawing/2010/main" val="0"/>
                              </a:ext>
                            </a:extLst>
                          </a:blip>
                          <a:srcRect l="25267" t="41094" r="38350" b="21042"/>
                          <a:stretch/>
                        </pic:blipFill>
                        <pic:spPr bwMode="auto">
                          <a:xfrm>
                            <a:off x="0" y="0"/>
                            <a:ext cx="2302365" cy="1797225"/>
                          </a:xfrm>
                          <a:prstGeom prst="rect">
                            <a:avLst/>
                          </a:prstGeom>
                          <a:ln>
                            <a:noFill/>
                          </a:ln>
                          <a:extLst>
                            <a:ext uri="{53640926-AAD7-44D8-BBD7-CCE9431645EC}">
                              <a14:shadowObscured xmlns:a14="http://schemas.microsoft.com/office/drawing/2010/main"/>
                            </a:ext>
                          </a:extLst>
                        </pic:spPr>
                      </pic:pic>
                    </a:graphicData>
                  </a:graphic>
                </wp:inline>
              </w:drawing>
            </w:r>
          </w:p>
          <w:p w14:paraId="3D1D9416" w14:textId="1BC0EA0E" w:rsidR="00E8008D" w:rsidRPr="00104AED" w:rsidRDefault="00E8008D" w:rsidP="005C64D4">
            <w:pPr>
              <w:rPr>
                <w:sz w:val="20"/>
                <w:szCs w:val="18"/>
              </w:rPr>
            </w:pPr>
            <w:r w:rsidRPr="00104AED">
              <w:rPr>
                <w:sz w:val="20"/>
                <w:szCs w:val="18"/>
              </w:rPr>
              <w:t xml:space="preserve">Name: </w:t>
            </w:r>
            <w:r w:rsidR="0054658A" w:rsidRPr="00104AED">
              <w:rPr>
                <w:sz w:val="20"/>
                <w:szCs w:val="18"/>
              </w:rPr>
              <w:t>Rima</w:t>
            </w:r>
            <w:r w:rsidR="00204D01" w:rsidRPr="00104AED">
              <w:rPr>
                <w:sz w:val="20"/>
                <w:szCs w:val="18"/>
              </w:rPr>
              <w:t xml:space="preserve"> (</w:t>
            </w:r>
            <w:r w:rsidR="00383017" w:rsidRPr="00104AED">
              <w:rPr>
                <w:sz w:val="20"/>
                <w:szCs w:val="18"/>
              </w:rPr>
              <w:t xml:space="preserve">Rima </w:t>
            </w:r>
            <w:r w:rsidR="00204D01" w:rsidRPr="00104AED">
              <w:rPr>
                <w:sz w:val="20"/>
                <w:szCs w:val="18"/>
              </w:rPr>
              <w:t xml:space="preserve">on the rope, the one on top is her mother: </w:t>
            </w:r>
            <w:proofErr w:type="spellStart"/>
            <w:r w:rsidR="00204D01" w:rsidRPr="00104AED">
              <w:rPr>
                <w:sz w:val="20"/>
                <w:szCs w:val="18"/>
              </w:rPr>
              <w:t>Pini</w:t>
            </w:r>
            <w:proofErr w:type="spellEnd"/>
            <w:r w:rsidR="00447A29" w:rsidRPr="00104AED">
              <w:rPr>
                <w:sz w:val="20"/>
                <w:szCs w:val="18"/>
              </w:rPr>
              <w:t>)</w:t>
            </w:r>
          </w:p>
          <w:p w14:paraId="32C6D5E7" w14:textId="7C00DE50" w:rsidR="00E8008D" w:rsidRPr="00104AED" w:rsidRDefault="00E8008D" w:rsidP="005C64D4">
            <w:r w:rsidRPr="00104AED">
              <w:rPr>
                <w:sz w:val="20"/>
                <w:szCs w:val="18"/>
              </w:rPr>
              <w:t xml:space="preserve">Taken by </w:t>
            </w:r>
            <w:r w:rsidR="0054658A" w:rsidRPr="00104AED">
              <w:rPr>
                <w:sz w:val="20"/>
                <w:szCs w:val="18"/>
              </w:rPr>
              <w:t xml:space="preserve">Mikeliban on </w:t>
            </w:r>
            <w:r w:rsidR="00A725E0" w:rsidRPr="00104AED">
              <w:rPr>
                <w:sz w:val="20"/>
                <w:szCs w:val="18"/>
              </w:rPr>
              <w:t>28 February 2020</w:t>
            </w:r>
          </w:p>
        </w:tc>
        <w:tc>
          <w:tcPr>
            <w:tcW w:w="4840" w:type="dxa"/>
          </w:tcPr>
          <w:p w14:paraId="1108C474" w14:textId="4588CA1D" w:rsidR="00E8008D" w:rsidRPr="00104AED" w:rsidRDefault="00E8008D" w:rsidP="005C64D4">
            <w:pPr>
              <w:rPr>
                <w:noProof/>
              </w:rPr>
            </w:pPr>
          </w:p>
          <w:p w14:paraId="0401DED4" w14:textId="2BBEA143" w:rsidR="00E8008D" w:rsidRPr="00104AED" w:rsidRDefault="00E8008D" w:rsidP="005C64D4"/>
        </w:tc>
      </w:tr>
    </w:tbl>
    <w:p w14:paraId="32A451B4" w14:textId="77777777" w:rsidR="00EB6273" w:rsidRPr="00104AED" w:rsidRDefault="00EB6273" w:rsidP="00EB6273">
      <w:pPr>
        <w:rPr>
          <w:sz w:val="20"/>
          <w:szCs w:val="18"/>
        </w:rPr>
      </w:pPr>
    </w:p>
    <w:p w14:paraId="1B7B9BCD" w14:textId="1F87F042" w:rsidR="00EB6273" w:rsidRPr="00104AED" w:rsidRDefault="00EB6273" w:rsidP="00EB6273">
      <w:pPr>
        <w:rPr>
          <w:sz w:val="20"/>
          <w:szCs w:val="18"/>
        </w:rPr>
      </w:pPr>
      <w:r w:rsidRPr="00104AED">
        <w:rPr>
          <w:sz w:val="20"/>
          <w:szCs w:val="18"/>
        </w:rPr>
        <w:t>Figure 2.</w:t>
      </w:r>
      <w:r w:rsidR="00D32992" w:rsidRPr="00104AED">
        <w:rPr>
          <w:sz w:val="20"/>
          <w:szCs w:val="18"/>
        </w:rPr>
        <w:t>3</w:t>
      </w:r>
      <w:r w:rsidRPr="00104AED">
        <w:rPr>
          <w:sz w:val="20"/>
          <w:szCs w:val="18"/>
        </w:rPr>
        <w:t xml:space="preserve">: </w:t>
      </w:r>
      <w:r w:rsidRPr="00104AED">
        <w:rPr>
          <w:b/>
          <w:bCs/>
          <w:sz w:val="20"/>
          <w:szCs w:val="18"/>
        </w:rPr>
        <w:t>Captive Sumatran Orangutan population of this study</w:t>
      </w:r>
      <w:r w:rsidRPr="00104AED">
        <w:rPr>
          <w:sz w:val="20"/>
          <w:szCs w:val="18"/>
        </w:rPr>
        <w:t xml:space="preserve">. Pictures in the first row were retried from http://wkprc.eva.mpg.de/english/files/orang.htm. </w:t>
      </w:r>
      <w:r w:rsidRPr="00104AED">
        <w:t xml:space="preserve"> </w:t>
      </w:r>
    </w:p>
    <w:p w14:paraId="0790F8F4" w14:textId="77777777" w:rsidR="00EB6273" w:rsidRPr="00104AED" w:rsidRDefault="00EB6273" w:rsidP="00B31841">
      <w:pPr>
        <w:rPr>
          <w:shd w:val="clear" w:color="auto" w:fill="FFFFFF"/>
        </w:rPr>
      </w:pPr>
    </w:p>
    <w:p w14:paraId="75942097" w14:textId="339CEC98" w:rsidR="00B31841" w:rsidRPr="00104AED" w:rsidRDefault="00B31841" w:rsidP="00B31841">
      <w:pPr>
        <w:pStyle w:val="H2"/>
        <w:rPr>
          <w:shd w:val="clear" w:color="auto" w:fill="FFFFFF"/>
        </w:rPr>
      </w:pPr>
      <w:r w:rsidRPr="00104AED">
        <w:rPr>
          <w:shd w:val="clear" w:color="auto" w:fill="FFFFFF"/>
        </w:rPr>
        <w:t xml:space="preserve"> </w:t>
      </w:r>
      <w:bookmarkStart w:id="22" w:name="_Toc43752946"/>
      <w:r w:rsidRPr="00104AED">
        <w:rPr>
          <w:shd w:val="clear" w:color="auto" w:fill="FFFFFF"/>
        </w:rPr>
        <w:t>Data collection</w:t>
      </w:r>
      <w:bookmarkEnd w:id="22"/>
      <w:r w:rsidRPr="00104AED">
        <w:rPr>
          <w:shd w:val="clear" w:color="auto" w:fill="FFFFFF"/>
        </w:rPr>
        <w:t xml:space="preserve"> </w:t>
      </w:r>
    </w:p>
    <w:p w14:paraId="262D5172" w14:textId="52AB87B9" w:rsidR="00B31841" w:rsidRPr="00104AED" w:rsidRDefault="00CE494A" w:rsidP="00B31841">
      <w:pPr>
        <w:pStyle w:val="H3"/>
        <w:rPr>
          <w:shd w:val="clear" w:color="auto" w:fill="FFFFFF"/>
        </w:rPr>
      </w:pPr>
      <w:r w:rsidRPr="00104AED">
        <w:rPr>
          <w:shd w:val="clear" w:color="auto" w:fill="FFFFFF"/>
        </w:rPr>
        <w:t xml:space="preserve"> </w:t>
      </w:r>
      <w:bookmarkStart w:id="23" w:name="_Toc43752947"/>
      <w:r w:rsidR="00B31841" w:rsidRPr="00104AED">
        <w:rPr>
          <w:shd w:val="clear" w:color="auto" w:fill="FFFFFF"/>
        </w:rPr>
        <w:t>Wild data</w:t>
      </w:r>
      <w:r w:rsidR="009131B0" w:rsidRPr="00104AED">
        <w:rPr>
          <w:shd w:val="clear" w:color="auto" w:fill="FFFFFF"/>
        </w:rPr>
        <w:t xml:space="preserve"> and variables</w:t>
      </w:r>
      <w:bookmarkEnd w:id="23"/>
      <w:r w:rsidR="009131B0" w:rsidRPr="00104AED">
        <w:rPr>
          <w:shd w:val="clear" w:color="auto" w:fill="FFFFFF"/>
        </w:rPr>
        <w:t xml:space="preserve"> </w:t>
      </w:r>
    </w:p>
    <w:p w14:paraId="50AC77BD" w14:textId="123B7321" w:rsidR="00E32403" w:rsidRPr="00104AED" w:rsidRDefault="00577055" w:rsidP="004D7641">
      <w:pPr>
        <w:rPr>
          <w:shd w:val="clear" w:color="auto" w:fill="FFFFFF"/>
        </w:rPr>
      </w:pPr>
      <w:r w:rsidRPr="00104AED">
        <w:rPr>
          <w:shd w:val="clear" w:color="auto" w:fill="FFFFFF"/>
        </w:rPr>
        <w:t xml:space="preserve">The wild begging data set consisted of begging data collected during </w:t>
      </w:r>
      <w:r w:rsidR="005E2D65">
        <w:rPr>
          <w:shd w:val="clear" w:color="auto" w:fill="FFFFFF"/>
        </w:rPr>
        <w:t>340 f</w:t>
      </w:r>
      <w:r w:rsidRPr="00104AED">
        <w:rPr>
          <w:shd w:val="clear" w:color="auto" w:fill="FFFFFF"/>
        </w:rPr>
        <w:t>ocal follows</w:t>
      </w:r>
      <w:r w:rsidR="003D1EB3">
        <w:rPr>
          <w:shd w:val="clear" w:color="auto" w:fill="FFFFFF"/>
        </w:rPr>
        <w:t xml:space="preserve"> (see appendix 1)</w:t>
      </w:r>
      <w:r w:rsidRPr="00104AED">
        <w:rPr>
          <w:shd w:val="clear" w:color="auto" w:fill="FFFFFF"/>
        </w:rPr>
        <w:t>.</w:t>
      </w:r>
      <w:r w:rsidR="008666B6">
        <w:rPr>
          <w:shd w:val="clear" w:color="auto" w:fill="FFFFFF"/>
        </w:rPr>
        <w:t xml:space="preserve"> </w:t>
      </w:r>
      <w:r w:rsidR="008666B6">
        <w:t>Data from 258 of these follows (</w:t>
      </w:r>
      <w:r w:rsidR="00A10A4C">
        <w:t>817</w:t>
      </w:r>
      <w:r w:rsidR="008666B6">
        <w:t xml:space="preserve"> begging events) were already entered in the data set when I started working on the data set. I added the data of the remaining</w:t>
      </w:r>
      <w:r w:rsidR="00B2367C">
        <w:t xml:space="preserve"> 82</w:t>
      </w:r>
      <w:r w:rsidR="008666B6">
        <w:t xml:space="preserve"> follows that were available, from which I obtained </w:t>
      </w:r>
      <w:r w:rsidR="00B2367C">
        <w:t>327</w:t>
      </w:r>
      <w:r w:rsidR="008666B6">
        <w:t xml:space="preserve"> additional begging events</w:t>
      </w:r>
      <w:r w:rsidR="003D1EB3">
        <w:t xml:space="preserve">. </w:t>
      </w:r>
      <w:r w:rsidRPr="00104AED">
        <w:rPr>
          <w:shd w:val="clear" w:color="auto" w:fill="FFFFFF"/>
        </w:rPr>
        <w:t>This resulted in a total of</w:t>
      </w:r>
      <w:r w:rsidR="00E32403" w:rsidRPr="00104AED">
        <w:rPr>
          <w:shd w:val="clear" w:color="auto" w:fill="FFFFFF"/>
        </w:rPr>
        <w:t xml:space="preserve"> </w:t>
      </w:r>
      <w:r w:rsidR="004D7641" w:rsidRPr="00104AED">
        <w:rPr>
          <w:shd w:val="clear" w:color="auto" w:fill="FFFFFF"/>
        </w:rPr>
        <w:t>1</w:t>
      </w:r>
      <w:r w:rsidR="000416FD" w:rsidRPr="00104AED">
        <w:rPr>
          <w:shd w:val="clear" w:color="auto" w:fill="FFFFFF"/>
        </w:rPr>
        <w:t>144</w:t>
      </w:r>
      <w:r w:rsidR="00E32403" w:rsidRPr="00104AED">
        <w:rPr>
          <w:shd w:val="clear" w:color="auto" w:fill="FFFFFF"/>
        </w:rPr>
        <w:t xml:space="preserve"> begging events collected from the wild (N=</w:t>
      </w:r>
      <w:r w:rsidR="00A614E2" w:rsidRPr="00104AED">
        <w:rPr>
          <w:shd w:val="clear" w:color="auto" w:fill="FFFFFF"/>
        </w:rPr>
        <w:t>20</w:t>
      </w:r>
      <w:r w:rsidR="00E32403" w:rsidRPr="00104AED">
        <w:rPr>
          <w:shd w:val="clear" w:color="auto" w:fill="FFFFFF"/>
        </w:rPr>
        <w:t>, age</w:t>
      </w:r>
      <w:r w:rsidR="008059DD" w:rsidRPr="00104AED">
        <w:rPr>
          <w:shd w:val="clear" w:color="auto" w:fill="FFFFFF"/>
        </w:rPr>
        <w:t xml:space="preserve"> in years</w:t>
      </w:r>
      <w:r w:rsidR="003422A4" w:rsidRPr="00104AED">
        <w:rPr>
          <w:shd w:val="clear" w:color="auto" w:fill="FFFFFF"/>
        </w:rPr>
        <w:t>:</w:t>
      </w:r>
      <w:r w:rsidR="00796DE1" w:rsidRPr="00104AED">
        <w:rPr>
          <w:shd w:val="clear" w:color="auto" w:fill="FFFFFF"/>
        </w:rPr>
        <w:t xml:space="preserve"> </w:t>
      </w:r>
      <w:r w:rsidR="003422A4" w:rsidRPr="00104AED">
        <w:rPr>
          <w:shd w:val="clear" w:color="auto" w:fill="FFFFFF"/>
        </w:rPr>
        <w:t>M=3.</w:t>
      </w:r>
      <w:r w:rsidR="00B40D9E" w:rsidRPr="00104AED">
        <w:rPr>
          <w:shd w:val="clear" w:color="auto" w:fill="FFFFFF"/>
        </w:rPr>
        <w:t>43</w:t>
      </w:r>
      <w:r w:rsidR="003422A4" w:rsidRPr="00104AED">
        <w:rPr>
          <w:shd w:val="clear" w:color="auto" w:fill="FFFFFF"/>
        </w:rPr>
        <w:t>, SD=</w:t>
      </w:r>
      <w:r w:rsidR="00B40D9E" w:rsidRPr="00104AED">
        <w:rPr>
          <w:shd w:val="clear" w:color="auto" w:fill="FFFFFF"/>
        </w:rPr>
        <w:t>2.14</w:t>
      </w:r>
      <w:r w:rsidR="003422A4" w:rsidRPr="00104AED">
        <w:rPr>
          <w:shd w:val="clear" w:color="auto" w:fill="FFFFFF"/>
        </w:rPr>
        <w:t>,</w:t>
      </w:r>
      <w:r w:rsidR="00D239A8" w:rsidRPr="00104AED">
        <w:rPr>
          <w:shd w:val="clear" w:color="auto" w:fill="FFFFFF"/>
        </w:rPr>
        <w:t xml:space="preserve"> </w:t>
      </w:r>
      <w:r w:rsidR="003422A4" w:rsidRPr="00104AED">
        <w:rPr>
          <w:shd w:val="clear" w:color="auto" w:fill="FFFFFF"/>
        </w:rPr>
        <w:t>M</w:t>
      </w:r>
      <w:r w:rsidR="00D239A8" w:rsidRPr="00104AED">
        <w:rPr>
          <w:shd w:val="clear" w:color="auto" w:fill="FFFFFF"/>
        </w:rPr>
        <w:t>in=0.5, Max=13</w:t>
      </w:r>
      <w:r w:rsidR="003C1EA9" w:rsidRPr="00104AED">
        <w:rPr>
          <w:shd w:val="clear" w:color="auto" w:fill="FFFFFF"/>
        </w:rPr>
        <w:t>).</w:t>
      </w:r>
      <w:r w:rsidR="00E32403" w:rsidRPr="00104AED">
        <w:rPr>
          <w:shd w:val="clear" w:color="auto" w:fill="FFFFFF"/>
        </w:rPr>
        <w:t xml:space="preserve"> </w:t>
      </w:r>
    </w:p>
    <w:p w14:paraId="1CD524C4" w14:textId="574AFF5C" w:rsidR="00B94176" w:rsidRPr="00104AED" w:rsidRDefault="00B94176" w:rsidP="00E32403">
      <w:pPr>
        <w:rPr>
          <w:shd w:val="clear" w:color="auto" w:fill="FFFFFF"/>
        </w:rPr>
      </w:pPr>
    </w:p>
    <w:p w14:paraId="75DAE0D3" w14:textId="24525807" w:rsidR="005D0D8D" w:rsidRDefault="0069289A" w:rsidP="00E32403">
      <w:pPr>
        <w:rPr>
          <w:shd w:val="clear" w:color="auto" w:fill="FFFFFF"/>
        </w:rPr>
      </w:pPr>
      <w:r w:rsidRPr="00104AED">
        <w:rPr>
          <w:shd w:val="clear" w:color="auto" w:fill="FFFFFF"/>
        </w:rPr>
        <w:t xml:space="preserve">For this data set, I </w:t>
      </w:r>
      <w:r w:rsidR="00640D0C" w:rsidRPr="00104AED">
        <w:rPr>
          <w:shd w:val="clear" w:color="auto" w:fill="FFFFFF"/>
        </w:rPr>
        <w:t>include</w:t>
      </w:r>
      <w:r w:rsidR="00E764AD" w:rsidRPr="00104AED">
        <w:rPr>
          <w:shd w:val="clear" w:color="auto" w:fill="FFFFFF"/>
        </w:rPr>
        <w:t>d</w:t>
      </w:r>
      <w:r w:rsidR="00640D0C" w:rsidRPr="00104AED">
        <w:rPr>
          <w:shd w:val="clear" w:color="auto" w:fill="FFFFFF"/>
        </w:rPr>
        <w:t xml:space="preserve"> </w:t>
      </w:r>
      <w:r w:rsidR="005D0D8D" w:rsidRPr="00104AED">
        <w:rPr>
          <w:shd w:val="clear" w:color="auto" w:fill="FFFFFF"/>
        </w:rPr>
        <w:t xml:space="preserve">four independent variables and one </w:t>
      </w:r>
      <w:r w:rsidR="0065245E">
        <w:rPr>
          <w:shd w:val="clear" w:color="auto" w:fill="FFFFFF"/>
        </w:rPr>
        <w:t>response</w:t>
      </w:r>
      <w:r w:rsidR="000C4939" w:rsidRPr="00104AED">
        <w:rPr>
          <w:shd w:val="clear" w:color="auto" w:fill="FFFFFF"/>
        </w:rPr>
        <w:t xml:space="preserve"> variable. Independent variables can be split into two main focuses: the focal and the food item. </w:t>
      </w:r>
      <w:r w:rsidR="007D2CB9">
        <w:rPr>
          <w:shd w:val="clear" w:color="auto" w:fill="FFFFFF"/>
        </w:rPr>
        <w:t>Regarding the individual attributes of the subjects</w:t>
      </w:r>
      <w:r w:rsidR="000C4939" w:rsidRPr="00104AED">
        <w:rPr>
          <w:shd w:val="clear" w:color="auto" w:fill="FFFFFF"/>
        </w:rPr>
        <w:t xml:space="preserve">, I included </w:t>
      </w:r>
      <w:r w:rsidR="00034708" w:rsidRPr="00104AED">
        <w:rPr>
          <w:shd w:val="clear" w:color="auto" w:fill="FFFFFF"/>
        </w:rPr>
        <w:t xml:space="preserve">the </w:t>
      </w:r>
      <w:r w:rsidR="000C4939" w:rsidRPr="00104AED">
        <w:rPr>
          <w:shd w:val="clear" w:color="auto" w:fill="FFFFFF"/>
        </w:rPr>
        <w:t>age and sex variables;</w:t>
      </w:r>
      <w:r w:rsidR="00317F2E">
        <w:rPr>
          <w:shd w:val="clear" w:color="auto" w:fill="FFFFFF"/>
        </w:rPr>
        <w:t xml:space="preserve"> regarding the attributes </w:t>
      </w:r>
      <w:r w:rsidR="000C4939" w:rsidRPr="00104AED">
        <w:rPr>
          <w:shd w:val="clear" w:color="auto" w:fill="FFFFFF"/>
        </w:rPr>
        <w:t>of the food item</w:t>
      </w:r>
      <w:r w:rsidR="00317F2E">
        <w:rPr>
          <w:shd w:val="clear" w:color="auto" w:fill="FFFFFF"/>
        </w:rPr>
        <w:t>s</w:t>
      </w:r>
      <w:r w:rsidR="000C4939" w:rsidRPr="00104AED">
        <w:rPr>
          <w:shd w:val="clear" w:color="auto" w:fill="FFFFFF"/>
        </w:rPr>
        <w:t>, I included</w:t>
      </w:r>
      <w:r w:rsidR="00034708" w:rsidRPr="00104AED">
        <w:rPr>
          <w:shd w:val="clear" w:color="auto" w:fill="FFFFFF"/>
        </w:rPr>
        <w:t xml:space="preserve"> the complexity (i.e. Processing Steps) </w:t>
      </w:r>
      <w:r w:rsidR="00185A21" w:rsidRPr="00104AED">
        <w:rPr>
          <w:shd w:val="clear" w:color="auto" w:fill="FFFFFF"/>
        </w:rPr>
        <w:t xml:space="preserve">and rarity (i.e. </w:t>
      </w:r>
      <w:proofErr w:type="spellStart"/>
      <w:r w:rsidR="00185A21" w:rsidRPr="00104AED">
        <w:rPr>
          <w:shd w:val="clear" w:color="auto" w:fill="FFFFFF"/>
        </w:rPr>
        <w:t>Popfreq</w:t>
      </w:r>
      <w:proofErr w:type="spellEnd"/>
      <w:r w:rsidR="00185A21" w:rsidRPr="00104AED">
        <w:rPr>
          <w:shd w:val="clear" w:color="auto" w:fill="FFFFFF"/>
        </w:rPr>
        <w:t>, meaning the frequency of this food item in the whole population) variables</w:t>
      </w:r>
      <w:r w:rsidR="00185A21">
        <w:rPr>
          <w:rFonts w:cs="Times New Roman"/>
          <w:szCs w:val="24"/>
        </w:rPr>
        <w:t xml:space="preserve">. </w:t>
      </w:r>
      <w:r w:rsidR="00022B7F" w:rsidRPr="00104AED">
        <w:rPr>
          <w:rFonts w:cs="Times New Roman"/>
          <w:szCs w:val="24"/>
        </w:rPr>
        <w:t xml:space="preserve">Processing </w:t>
      </w:r>
      <w:r w:rsidR="00022B7F">
        <w:rPr>
          <w:rFonts w:cs="Times New Roman"/>
          <w:szCs w:val="24"/>
        </w:rPr>
        <w:t>steps</w:t>
      </w:r>
      <w:r w:rsidR="00022B7F" w:rsidRPr="00104AED">
        <w:rPr>
          <w:rFonts w:cs="Times New Roman"/>
          <w:szCs w:val="24"/>
        </w:rPr>
        <w:t xml:space="preserve"> refer to the procedure of feeding with different steps (i.e. processing steps) which can be quantified up to 5 with pick-and-eat being the baseline (0 step) process and each additional step in between of this process counting as one step. For instance, to eat a banana an orangutan first picks it up from the tree then peels it before ingests it, so this peeling action counts as one step during the baseline step. The general </w:t>
      </w:r>
      <w:r w:rsidR="00022B7F" w:rsidRPr="00104AED">
        <w:rPr>
          <w:rFonts w:cs="Times New Roman"/>
          <w:szCs w:val="24"/>
        </w:rPr>
        <w:lastRenderedPageBreak/>
        <w:t>process of eating a banana, hereafter, is standardized as one step (</w:t>
      </w:r>
      <w:proofErr w:type="spellStart"/>
      <w:r w:rsidR="00022B7F" w:rsidRPr="00104AED">
        <w:rPr>
          <w:rFonts w:cs="Times New Roman"/>
          <w:szCs w:val="24"/>
        </w:rPr>
        <w:t>Schuppi</w:t>
      </w:r>
      <w:proofErr w:type="spellEnd"/>
      <w:r w:rsidR="00022B7F" w:rsidRPr="00104AED">
        <w:rPr>
          <w:rFonts w:cs="Times New Roman"/>
          <w:szCs w:val="24"/>
        </w:rPr>
        <w:t xml:space="preserve"> et al., 2016</w:t>
      </w:r>
      <w:r w:rsidR="00F55CFB">
        <w:rPr>
          <w:rFonts w:cs="Times New Roman"/>
          <w:szCs w:val="24"/>
        </w:rPr>
        <w:t xml:space="preserve">; </w:t>
      </w:r>
      <w:proofErr w:type="spellStart"/>
      <w:r w:rsidR="00F55CFB">
        <w:rPr>
          <w:rFonts w:cs="Times New Roman"/>
          <w:szCs w:val="24"/>
        </w:rPr>
        <w:t>Schuppli</w:t>
      </w:r>
      <w:proofErr w:type="spellEnd"/>
      <w:r w:rsidR="00F55CFB">
        <w:rPr>
          <w:rFonts w:cs="Times New Roman"/>
          <w:szCs w:val="24"/>
        </w:rPr>
        <w:t>, 2020</w:t>
      </w:r>
      <w:r w:rsidR="00022B7F" w:rsidRPr="00104AED">
        <w:rPr>
          <w:rFonts w:cs="Times New Roman"/>
          <w:szCs w:val="24"/>
        </w:rPr>
        <w:t>).</w:t>
      </w:r>
      <w:r w:rsidR="00034708" w:rsidRPr="00104AED">
        <w:rPr>
          <w:shd w:val="clear" w:color="auto" w:fill="FFFFFF"/>
        </w:rPr>
        <w:t xml:space="preserve"> </w:t>
      </w:r>
      <w:r w:rsidR="00185A21" w:rsidRPr="00104AED">
        <w:rPr>
          <w:rFonts w:cs="Times New Roman"/>
          <w:szCs w:val="24"/>
        </w:rPr>
        <w:t xml:space="preserve">The </w:t>
      </w:r>
      <w:r w:rsidR="00185A21">
        <w:rPr>
          <w:rFonts w:cs="Times New Roman"/>
          <w:szCs w:val="24"/>
        </w:rPr>
        <w:t>rarity</w:t>
      </w:r>
      <w:r w:rsidR="00185A21" w:rsidRPr="00104AED">
        <w:rPr>
          <w:rFonts w:cs="Times New Roman"/>
          <w:szCs w:val="24"/>
        </w:rPr>
        <w:t xml:space="preserve"> of a certain food item is described by the percentage of its occurrence during all the feeding times with all the food items that have been observed either in the zoo or in the wild. </w:t>
      </w:r>
      <w:r w:rsidR="00E764AD" w:rsidRPr="00104AED">
        <w:rPr>
          <w:shd w:val="clear" w:color="auto" w:fill="FFFFFF"/>
        </w:rPr>
        <w:t xml:space="preserve">The dependent variable is a binary outcome of the acceptance of the orangutan mother during the begging of her offspring </w:t>
      </w:r>
      <w:r w:rsidR="005C3120">
        <w:rPr>
          <w:shd w:val="clear" w:color="auto" w:fill="FFFFFF"/>
        </w:rPr>
        <w:t>and it’</w:t>
      </w:r>
      <w:r w:rsidR="00E764AD" w:rsidRPr="00104AED">
        <w:rPr>
          <w:shd w:val="clear" w:color="auto" w:fill="FFFFFF"/>
        </w:rPr>
        <w:t xml:space="preserve">s noted as “Success” </w:t>
      </w:r>
      <w:r w:rsidR="00904ADB" w:rsidRPr="00104AED">
        <w:rPr>
          <w:shd w:val="clear" w:color="auto" w:fill="FFFFFF"/>
        </w:rPr>
        <w:t xml:space="preserve">in my data set </w:t>
      </w:r>
      <w:r w:rsidR="00E764AD" w:rsidRPr="00104AED">
        <w:rPr>
          <w:shd w:val="clear" w:color="auto" w:fill="FFFFFF"/>
        </w:rPr>
        <w:t>with two outcomes</w:t>
      </w:r>
      <w:r w:rsidR="00904ADB" w:rsidRPr="00104AED">
        <w:rPr>
          <w:shd w:val="clear" w:color="auto" w:fill="FFFFFF"/>
        </w:rPr>
        <w:t>, either yes or no. The begging bout where the subject</w:t>
      </w:r>
      <w:r w:rsidR="005C3120">
        <w:rPr>
          <w:shd w:val="clear" w:color="auto" w:fill="FFFFFF"/>
        </w:rPr>
        <w:t xml:space="preserve"> successfully</w:t>
      </w:r>
      <w:r w:rsidR="00904ADB" w:rsidRPr="00104AED">
        <w:rPr>
          <w:shd w:val="clear" w:color="auto" w:fill="FFFFFF"/>
        </w:rPr>
        <w:t xml:space="preserve"> got the food its mother was feeding on was noted down as “yes” and vice versa for “no”. Though there could be a variation amongst different reactive outcomes from the begging target (e.g. active delivery, no sign of any obvious reaction, showing reluctance by turning away, manifesting anger by slapping the beggar’s body part, etc.), I only looked at the outcome of the begging (i.e. did the focal got the food from the target at the end?) for the purpose of analyses in my statistical models. </w:t>
      </w:r>
    </w:p>
    <w:p w14:paraId="5AB2D86D" w14:textId="74532525" w:rsidR="00F8104F" w:rsidRPr="00104AED" w:rsidRDefault="00B913EB" w:rsidP="00E32403">
      <w:pPr>
        <w:rPr>
          <w:shd w:val="clear" w:color="auto" w:fill="FFFFFF"/>
        </w:rPr>
      </w:pPr>
      <w:r w:rsidRPr="00104AED">
        <w:rPr>
          <w:shd w:val="clear" w:color="auto" w:fill="FFFFFF"/>
        </w:rPr>
        <w:t xml:space="preserve"> </w:t>
      </w:r>
      <w:r w:rsidR="00531262" w:rsidRPr="00104AED">
        <w:rPr>
          <w:shd w:val="clear" w:color="auto" w:fill="FFFFFF"/>
        </w:rPr>
        <w:t xml:space="preserve"> </w:t>
      </w:r>
    </w:p>
    <w:p w14:paraId="2774B476" w14:textId="2F2FE9E9" w:rsidR="00B31841" w:rsidRPr="00104AED" w:rsidRDefault="00B31841" w:rsidP="00B31841">
      <w:pPr>
        <w:pStyle w:val="H3"/>
        <w:rPr>
          <w:shd w:val="clear" w:color="auto" w:fill="FFFFFF"/>
        </w:rPr>
      </w:pPr>
      <w:bookmarkStart w:id="24" w:name="_Toc43752948"/>
      <w:r w:rsidRPr="00104AED">
        <w:rPr>
          <w:shd w:val="clear" w:color="auto" w:fill="FFFFFF"/>
        </w:rPr>
        <w:t xml:space="preserve">Zoo data </w:t>
      </w:r>
      <w:r w:rsidR="009131B0" w:rsidRPr="00104AED">
        <w:rPr>
          <w:shd w:val="clear" w:color="auto" w:fill="FFFFFF"/>
        </w:rPr>
        <w:t>and variables</w:t>
      </w:r>
      <w:bookmarkEnd w:id="24"/>
      <w:r w:rsidR="009131B0" w:rsidRPr="00104AED">
        <w:rPr>
          <w:shd w:val="clear" w:color="auto" w:fill="FFFFFF"/>
        </w:rPr>
        <w:t xml:space="preserve"> </w:t>
      </w:r>
    </w:p>
    <w:p w14:paraId="3A2F7603" w14:textId="0C4EB8C3" w:rsidR="008D5BA3" w:rsidRPr="00104AED" w:rsidRDefault="00DC7F3B" w:rsidP="009827CE">
      <w:pPr>
        <w:rPr>
          <w:shd w:val="clear" w:color="auto" w:fill="FFFFFF"/>
        </w:rPr>
      </w:pPr>
      <w:r w:rsidRPr="00104AED">
        <w:rPr>
          <w:shd w:val="clear" w:color="auto" w:fill="FFFFFF"/>
        </w:rPr>
        <w:t>In sum, 133</w:t>
      </w:r>
      <w:r w:rsidR="003C1EA9" w:rsidRPr="00104AED">
        <w:rPr>
          <w:shd w:val="clear" w:color="auto" w:fill="FFFFFF"/>
        </w:rPr>
        <w:t xml:space="preserve"> begging events from the Leipzig zoo were collected </w:t>
      </w:r>
      <w:r w:rsidR="000E268D" w:rsidRPr="00104AED">
        <w:rPr>
          <w:shd w:val="clear" w:color="auto" w:fill="FFFFFF"/>
        </w:rPr>
        <w:t>on three immature individuals (</w:t>
      </w:r>
      <w:r w:rsidR="003C1EA9" w:rsidRPr="00104AED">
        <w:rPr>
          <w:shd w:val="clear" w:color="auto" w:fill="FFFFFF"/>
        </w:rPr>
        <w:t>age</w:t>
      </w:r>
      <w:r w:rsidR="00701592" w:rsidRPr="00104AED">
        <w:rPr>
          <w:shd w:val="clear" w:color="auto" w:fill="FFFFFF"/>
        </w:rPr>
        <w:t xml:space="preserve"> in years</w:t>
      </w:r>
      <w:r w:rsidR="003C1EA9" w:rsidRPr="00104AED">
        <w:rPr>
          <w:shd w:val="clear" w:color="auto" w:fill="FFFFFF"/>
        </w:rPr>
        <w:t>: M=2.67, SD=0.53, Min=0.5, Max=3)</w:t>
      </w:r>
      <w:r w:rsidR="003B1259" w:rsidRPr="00104AED">
        <w:rPr>
          <w:shd w:val="clear" w:color="auto" w:fill="FFFFFF"/>
        </w:rPr>
        <w:t>.</w:t>
      </w:r>
      <w:r w:rsidRPr="00104AED">
        <w:rPr>
          <w:shd w:val="clear" w:color="auto" w:fill="FFFFFF"/>
        </w:rPr>
        <w:t xml:space="preserve"> </w:t>
      </w:r>
      <w:r w:rsidR="004D7641" w:rsidRPr="00104AED">
        <w:rPr>
          <w:shd w:val="clear" w:color="auto" w:fill="FFFFFF"/>
        </w:rPr>
        <w:t>The observation at the zoo mostly took place during the feeding periods (</w:t>
      </w:r>
      <w:r w:rsidR="00A24DC7" w:rsidRPr="00104AED">
        <w:rPr>
          <w:shd w:val="clear" w:color="auto" w:fill="FFFFFF"/>
        </w:rPr>
        <w:t xml:space="preserve">at </w:t>
      </w:r>
      <w:r w:rsidR="004D7641" w:rsidRPr="00104AED">
        <w:rPr>
          <w:shd w:val="clear" w:color="auto" w:fill="FFFFFF"/>
        </w:rPr>
        <w:t xml:space="preserve">10:30, 13:30, and 15:30), as I expected begging to happen around these time points. </w:t>
      </w:r>
    </w:p>
    <w:p w14:paraId="5A9C6ABE" w14:textId="77777777" w:rsidR="003A5E0D" w:rsidRPr="00104AED" w:rsidRDefault="003A5E0D" w:rsidP="009827CE">
      <w:pPr>
        <w:rPr>
          <w:shd w:val="clear" w:color="auto" w:fill="FFFFFF"/>
        </w:rPr>
      </w:pPr>
    </w:p>
    <w:p w14:paraId="77A4D3E5" w14:textId="547A2BA9" w:rsidR="00894191" w:rsidRPr="00104AED" w:rsidRDefault="002E4912" w:rsidP="009827CE">
      <w:pPr>
        <w:rPr>
          <w:shd w:val="clear" w:color="auto" w:fill="FFFFFF"/>
        </w:rPr>
      </w:pPr>
      <w:r w:rsidRPr="00104AED">
        <w:rPr>
          <w:shd w:val="clear" w:color="auto" w:fill="FFFFFF"/>
        </w:rPr>
        <w:t>T</w:t>
      </w:r>
      <w:r w:rsidR="00450E3E" w:rsidRPr="00104AED">
        <w:rPr>
          <w:shd w:val="clear" w:color="auto" w:fill="FFFFFF"/>
        </w:rPr>
        <w:t xml:space="preserve">he outline </w:t>
      </w:r>
      <w:r w:rsidR="003837A0" w:rsidRPr="00104AED">
        <w:rPr>
          <w:shd w:val="clear" w:color="auto" w:fill="FFFFFF"/>
        </w:rPr>
        <w:t xml:space="preserve">as well as the criteria for collecting each of the variables in </w:t>
      </w:r>
      <w:r w:rsidRPr="00104AED">
        <w:rPr>
          <w:shd w:val="clear" w:color="auto" w:fill="FFFFFF"/>
        </w:rPr>
        <w:t>the zoo data set</w:t>
      </w:r>
      <w:r w:rsidR="00450E3E" w:rsidRPr="00104AED">
        <w:rPr>
          <w:shd w:val="clear" w:color="auto" w:fill="FFFFFF"/>
        </w:rPr>
        <w:t xml:space="preserve"> </w:t>
      </w:r>
      <w:r w:rsidR="003837A0" w:rsidRPr="00104AED">
        <w:rPr>
          <w:shd w:val="clear" w:color="auto" w:fill="FFFFFF"/>
        </w:rPr>
        <w:t>is</w:t>
      </w:r>
      <w:r w:rsidR="00450E3E" w:rsidRPr="00104AED">
        <w:rPr>
          <w:shd w:val="clear" w:color="auto" w:fill="FFFFFF"/>
        </w:rPr>
        <w:t xml:space="preserve"> almost identical to </w:t>
      </w:r>
      <w:r w:rsidR="00DF63AC" w:rsidRPr="00104AED">
        <w:rPr>
          <w:shd w:val="clear" w:color="auto" w:fill="FFFFFF"/>
        </w:rPr>
        <w:t xml:space="preserve">that of </w:t>
      </w:r>
      <w:r w:rsidR="008825BF" w:rsidRPr="00104AED">
        <w:rPr>
          <w:shd w:val="clear" w:color="auto" w:fill="FFFFFF"/>
        </w:rPr>
        <w:t xml:space="preserve">my data set from the wild site except for </w:t>
      </w:r>
      <w:r w:rsidR="008D5BA3" w:rsidRPr="00104AED">
        <w:rPr>
          <w:shd w:val="clear" w:color="auto" w:fill="FFFFFF"/>
        </w:rPr>
        <w:t>rarity and desirability variables. The desirability variable is uniquely in this zoo data set, which indicates</w:t>
      </w:r>
      <w:r w:rsidR="002A3618" w:rsidRPr="00104AED">
        <w:rPr>
          <w:shd w:val="clear" w:color="auto" w:fill="FFFFFF"/>
        </w:rPr>
        <w:t xml:space="preserve"> </w:t>
      </w:r>
      <w:r w:rsidR="00BA2AF4" w:rsidRPr="00104AED">
        <w:rPr>
          <w:shd w:val="clear" w:color="auto" w:fill="FFFFFF"/>
        </w:rPr>
        <w:t>how popular the food item is among the whole orangutan group</w:t>
      </w:r>
      <w:r w:rsidR="004D7641" w:rsidRPr="00104AED">
        <w:rPr>
          <w:shd w:val="clear" w:color="auto" w:fill="FFFFFF"/>
        </w:rPr>
        <w:t>.</w:t>
      </w:r>
      <w:r w:rsidR="008D5BA3" w:rsidRPr="00104AED">
        <w:rPr>
          <w:shd w:val="clear" w:color="auto" w:fill="FFFFFF"/>
        </w:rPr>
        <w:t xml:space="preserve"> B</w:t>
      </w:r>
      <w:r w:rsidR="00894191" w:rsidRPr="00104AED">
        <w:rPr>
          <w:shd w:val="clear" w:color="auto" w:fill="FFFFFF"/>
        </w:rPr>
        <w:t xml:space="preserve">eing a new variable in the zoo data only, </w:t>
      </w:r>
      <w:r w:rsidR="008D5BA3" w:rsidRPr="00104AED">
        <w:rPr>
          <w:shd w:val="clear" w:color="auto" w:fill="FFFFFF"/>
        </w:rPr>
        <w:t xml:space="preserve">it </w:t>
      </w:r>
      <w:r w:rsidR="00F90897" w:rsidRPr="00104AED">
        <w:rPr>
          <w:shd w:val="clear" w:color="auto" w:fill="FFFFFF"/>
        </w:rPr>
        <w:t xml:space="preserve">was </w:t>
      </w:r>
      <w:r w:rsidR="00894191" w:rsidRPr="00104AED">
        <w:rPr>
          <w:shd w:val="clear" w:color="auto" w:fill="FFFFFF"/>
        </w:rPr>
        <w:t>include</w:t>
      </w:r>
      <w:r w:rsidR="00F90897" w:rsidRPr="00104AED">
        <w:rPr>
          <w:shd w:val="clear" w:color="auto" w:fill="FFFFFF"/>
        </w:rPr>
        <w:t xml:space="preserve">d </w:t>
      </w:r>
      <w:r w:rsidR="00220FB9" w:rsidRPr="00104AED">
        <w:rPr>
          <w:shd w:val="clear" w:color="auto" w:fill="FFFFFF"/>
        </w:rPr>
        <w:t>due to</w:t>
      </w:r>
      <w:r w:rsidR="00F90897" w:rsidRPr="00104AED">
        <w:rPr>
          <w:shd w:val="clear" w:color="auto" w:fill="FFFFFF"/>
        </w:rPr>
        <w:t xml:space="preserve"> my special interest in the </w:t>
      </w:r>
      <w:r w:rsidR="002B0E0F" w:rsidRPr="00104AED">
        <w:rPr>
          <w:shd w:val="clear" w:color="auto" w:fill="FFFFFF"/>
        </w:rPr>
        <w:t xml:space="preserve">effect of </w:t>
      </w:r>
      <w:r w:rsidR="00F90897" w:rsidRPr="00104AED">
        <w:rPr>
          <w:shd w:val="clear" w:color="auto" w:fill="FFFFFF"/>
        </w:rPr>
        <w:t>this variable</w:t>
      </w:r>
      <w:r w:rsidR="002B0E0F" w:rsidRPr="00104AED">
        <w:rPr>
          <w:shd w:val="clear" w:color="auto" w:fill="FFFFFF"/>
        </w:rPr>
        <w:t xml:space="preserve"> on </w:t>
      </w:r>
      <w:r w:rsidR="00F90897" w:rsidRPr="00104AED">
        <w:rPr>
          <w:shd w:val="clear" w:color="auto" w:fill="FFFFFF"/>
        </w:rPr>
        <w:t>the outcome variable</w:t>
      </w:r>
      <w:r w:rsidR="009D70D5" w:rsidRPr="00104AED">
        <w:rPr>
          <w:shd w:val="clear" w:color="auto" w:fill="FFFFFF"/>
        </w:rPr>
        <w:t xml:space="preserve"> which remains as the same as “Success” with two levels</w:t>
      </w:r>
      <w:r w:rsidR="00F90897" w:rsidRPr="00104AED">
        <w:rPr>
          <w:shd w:val="clear" w:color="auto" w:fill="FFFFFF"/>
        </w:rPr>
        <w:t xml:space="preserve">. </w:t>
      </w:r>
      <w:r w:rsidR="00A14D80" w:rsidRPr="00104AED">
        <w:rPr>
          <w:shd w:val="clear" w:color="auto" w:fill="FFFFFF"/>
        </w:rPr>
        <w:t xml:space="preserve">No existing research could be found </w:t>
      </w:r>
      <w:r w:rsidR="001F4F63" w:rsidRPr="00104AED">
        <w:rPr>
          <w:shd w:val="clear" w:color="auto" w:fill="FFFFFF"/>
        </w:rPr>
        <w:t>examining</w:t>
      </w:r>
      <w:r w:rsidR="00A14D80" w:rsidRPr="00104AED">
        <w:rPr>
          <w:shd w:val="clear" w:color="auto" w:fill="FFFFFF"/>
        </w:rPr>
        <w:t xml:space="preserve"> </w:t>
      </w:r>
      <w:r w:rsidR="005C1111" w:rsidRPr="00104AED">
        <w:rPr>
          <w:shd w:val="clear" w:color="auto" w:fill="FFFFFF"/>
        </w:rPr>
        <w:t>this variable</w:t>
      </w:r>
      <w:r w:rsidR="00A14D80" w:rsidRPr="00104AED">
        <w:rPr>
          <w:shd w:val="clear" w:color="auto" w:fill="FFFFFF"/>
        </w:rPr>
        <w:t>, however, during two month</w:t>
      </w:r>
      <w:r w:rsidR="00FC2C65" w:rsidRPr="00104AED">
        <w:rPr>
          <w:shd w:val="clear" w:color="auto" w:fill="FFFFFF"/>
        </w:rPr>
        <w:t>s</w:t>
      </w:r>
      <w:r w:rsidR="00A14D80" w:rsidRPr="00104AED">
        <w:rPr>
          <w:shd w:val="clear" w:color="auto" w:fill="FFFFFF"/>
        </w:rPr>
        <w:t xml:space="preserve"> of observation at the zoo, my impression was that the individuals there had distinct food preferences</w:t>
      </w:r>
      <w:r w:rsidR="005C1111" w:rsidRPr="00104AED">
        <w:rPr>
          <w:shd w:val="clear" w:color="auto" w:fill="FFFFFF"/>
        </w:rPr>
        <w:t xml:space="preserve">. This led me to include this variable in my statistical </w:t>
      </w:r>
      <w:r w:rsidR="00E43252" w:rsidRPr="00104AED">
        <w:rPr>
          <w:shd w:val="clear" w:color="auto" w:fill="FFFFFF"/>
        </w:rPr>
        <w:t>model</w:t>
      </w:r>
      <w:r w:rsidR="005C1111" w:rsidRPr="00104AED">
        <w:rPr>
          <w:shd w:val="clear" w:color="auto" w:fill="FFFFFF"/>
        </w:rPr>
        <w:t xml:space="preserve"> built </w:t>
      </w:r>
      <w:r w:rsidR="00CC3979" w:rsidRPr="00104AED">
        <w:rPr>
          <w:shd w:val="clear" w:color="auto" w:fill="FFFFFF"/>
        </w:rPr>
        <w:t xml:space="preserve">only </w:t>
      </w:r>
      <w:r w:rsidR="005C1111" w:rsidRPr="00104AED">
        <w:rPr>
          <w:shd w:val="clear" w:color="auto" w:fill="FFFFFF"/>
        </w:rPr>
        <w:t>on the zoo data</w:t>
      </w:r>
      <w:r w:rsidR="00BD2D86" w:rsidRPr="00104AED">
        <w:rPr>
          <w:shd w:val="clear" w:color="auto" w:fill="FFFFFF"/>
        </w:rPr>
        <w:t>, together with other four variables (i.e. age and sex of the focal</w:t>
      </w:r>
      <w:r w:rsidR="002933B5" w:rsidRPr="00104AED">
        <w:rPr>
          <w:shd w:val="clear" w:color="auto" w:fill="FFFFFF"/>
        </w:rPr>
        <w:t>;</w:t>
      </w:r>
      <w:r w:rsidR="00BD2D86" w:rsidRPr="00104AED">
        <w:rPr>
          <w:shd w:val="clear" w:color="auto" w:fill="FFFFFF"/>
        </w:rPr>
        <w:t xml:space="preserve"> complexity and rarity</w:t>
      </w:r>
      <w:r w:rsidR="002933B5" w:rsidRPr="00104AED">
        <w:rPr>
          <w:shd w:val="clear" w:color="auto" w:fill="FFFFFF"/>
        </w:rPr>
        <w:t xml:space="preserve"> of the food item). </w:t>
      </w:r>
    </w:p>
    <w:p w14:paraId="6CED9221" w14:textId="77777777" w:rsidR="00D871BE" w:rsidRDefault="00D871BE" w:rsidP="009827CE">
      <w:pPr>
        <w:rPr>
          <w:shd w:val="clear" w:color="auto" w:fill="FFFFFF"/>
        </w:rPr>
      </w:pPr>
    </w:p>
    <w:p w14:paraId="668E7266" w14:textId="244C564F" w:rsidR="00887FBA" w:rsidRPr="00104AED" w:rsidRDefault="00E43252" w:rsidP="009827CE">
      <w:pPr>
        <w:rPr>
          <w:shd w:val="clear" w:color="auto" w:fill="FFFFFF"/>
        </w:rPr>
      </w:pPr>
      <w:r w:rsidRPr="00104AED">
        <w:rPr>
          <w:shd w:val="clear" w:color="auto" w:fill="FFFFFF"/>
        </w:rPr>
        <w:t xml:space="preserve">What’s more, although there is rarity variable in both zoo and wild data sets it’s measured differently for the food items at the zoo. </w:t>
      </w:r>
      <w:r w:rsidR="00D51F4E" w:rsidRPr="00104AED">
        <w:rPr>
          <w:shd w:val="clear" w:color="auto" w:fill="FFFFFF"/>
        </w:rPr>
        <w:t>I</w:t>
      </w:r>
      <w:r w:rsidR="003A5E0D" w:rsidRPr="00104AED">
        <w:rPr>
          <w:shd w:val="clear" w:color="auto" w:fill="FFFFFF"/>
        </w:rPr>
        <w:t>n</w:t>
      </w:r>
      <w:r w:rsidR="00D51F4E" w:rsidRPr="00104AED">
        <w:rPr>
          <w:shd w:val="clear" w:color="auto" w:fill="FFFFFF"/>
        </w:rPr>
        <w:t xml:space="preserve"> the wild data, </w:t>
      </w:r>
      <w:r w:rsidR="00A7341D" w:rsidRPr="00104AED">
        <w:rPr>
          <w:shd w:val="clear" w:color="auto" w:fill="FFFFFF"/>
        </w:rPr>
        <w:t xml:space="preserve">the rarity of the food item was calculated by its overall frequency in the population (i.e. the frequency at which it occurred in </w:t>
      </w:r>
      <w:r w:rsidR="00A7341D" w:rsidRPr="00104AED">
        <w:rPr>
          <w:shd w:val="clear" w:color="auto" w:fill="FFFFFF"/>
        </w:rPr>
        <w:lastRenderedPageBreak/>
        <w:t xml:space="preserve">the diet of the locally resident adult females at </w:t>
      </w:r>
      <w:proofErr w:type="spellStart"/>
      <w:r w:rsidR="00A7341D" w:rsidRPr="00104AED">
        <w:rPr>
          <w:shd w:val="clear" w:color="auto" w:fill="FFFFFF"/>
        </w:rPr>
        <w:t>Suaq</w:t>
      </w:r>
      <w:proofErr w:type="spellEnd"/>
      <w:r w:rsidR="00BB5E0B" w:rsidRPr="00104AED">
        <w:rPr>
          <w:shd w:val="clear" w:color="auto" w:fill="FFFFFF"/>
        </w:rPr>
        <w:t>, values are ranged from 0 to 1</w:t>
      </w:r>
      <w:r w:rsidR="00A7341D" w:rsidRPr="00104AED">
        <w:rPr>
          <w:shd w:val="clear" w:color="auto" w:fill="FFFFFF"/>
        </w:rPr>
        <w:t>)</w:t>
      </w:r>
      <w:r w:rsidR="00A817AE">
        <w:rPr>
          <w:shd w:val="clear" w:color="auto" w:fill="FFFFFF"/>
        </w:rPr>
        <w:t>. I</w:t>
      </w:r>
      <w:r w:rsidR="00C26821" w:rsidRPr="00104AED">
        <w:rPr>
          <w:shd w:val="clear" w:color="auto" w:fill="FFFFFF"/>
        </w:rPr>
        <w:t xml:space="preserve">n </w:t>
      </w:r>
      <w:r w:rsidR="00E47AA5" w:rsidRPr="00104AED">
        <w:rPr>
          <w:shd w:val="clear" w:color="auto" w:fill="FFFFFF"/>
        </w:rPr>
        <w:t>th</w:t>
      </w:r>
      <w:r w:rsidR="00CD5733" w:rsidRPr="00104AED">
        <w:rPr>
          <w:shd w:val="clear" w:color="auto" w:fill="FFFFFF"/>
        </w:rPr>
        <w:t>e</w:t>
      </w:r>
      <w:r w:rsidR="00E47AA5" w:rsidRPr="00104AED">
        <w:rPr>
          <w:shd w:val="clear" w:color="auto" w:fill="FFFFFF"/>
        </w:rPr>
        <w:t xml:space="preserve"> zoo subset</w:t>
      </w:r>
      <w:r w:rsidR="00A817AE">
        <w:rPr>
          <w:shd w:val="clear" w:color="auto" w:fill="FFFFFF"/>
        </w:rPr>
        <w:t xml:space="preserve">, however, </w:t>
      </w:r>
      <w:r w:rsidR="00A7341D" w:rsidRPr="00104AED">
        <w:rPr>
          <w:shd w:val="clear" w:color="auto" w:fill="FFFFFF"/>
        </w:rPr>
        <w:t>this approach was not applicable</w:t>
      </w:r>
      <w:r w:rsidR="00104AED" w:rsidRPr="00104AED">
        <w:rPr>
          <w:shd w:val="clear" w:color="auto" w:fill="FFFFFF"/>
        </w:rPr>
        <w:t xml:space="preserve"> since I observed them 2-3 days a week over the course of two months</w:t>
      </w:r>
      <w:r w:rsidR="00A817AE">
        <w:rPr>
          <w:shd w:val="clear" w:color="auto" w:fill="FFFFFF"/>
        </w:rPr>
        <w:t xml:space="preserve"> and </w:t>
      </w:r>
      <w:r w:rsidR="00860D9E">
        <w:rPr>
          <w:shd w:val="clear" w:color="auto" w:fill="FFFFFF"/>
        </w:rPr>
        <w:t xml:space="preserve">the </w:t>
      </w:r>
      <w:r w:rsidR="00A817AE">
        <w:rPr>
          <w:shd w:val="clear" w:color="auto" w:fill="FFFFFF"/>
        </w:rPr>
        <w:t>observations only took place</w:t>
      </w:r>
      <w:r w:rsidR="00860D9E">
        <w:rPr>
          <w:shd w:val="clear" w:color="auto" w:fill="FFFFFF"/>
        </w:rPr>
        <w:t xml:space="preserve"> during the feeding time</w:t>
      </w:r>
      <w:r w:rsidR="00DF2D94">
        <w:rPr>
          <w:shd w:val="clear" w:color="auto" w:fill="FFFFFF"/>
        </w:rPr>
        <w:t xml:space="preserve"> (</w:t>
      </w:r>
      <w:r w:rsidR="00DF2D94" w:rsidRPr="00104AED">
        <w:rPr>
          <w:shd w:val="clear" w:color="auto" w:fill="FFFFFF"/>
        </w:rPr>
        <w:t>at 10:30</w:t>
      </w:r>
      <w:r w:rsidR="00DF2D94">
        <w:rPr>
          <w:shd w:val="clear" w:color="auto" w:fill="FFFFFF"/>
        </w:rPr>
        <w:t>/</w:t>
      </w:r>
      <w:r w:rsidR="00DF2D94" w:rsidRPr="00104AED">
        <w:rPr>
          <w:shd w:val="clear" w:color="auto" w:fill="FFFFFF"/>
        </w:rPr>
        <w:t>13:30</w:t>
      </w:r>
      <w:r w:rsidR="00DF2D94">
        <w:rPr>
          <w:shd w:val="clear" w:color="auto" w:fill="FFFFFF"/>
        </w:rPr>
        <w:t>/</w:t>
      </w:r>
      <w:r w:rsidR="00DF2D94" w:rsidRPr="00104AED">
        <w:rPr>
          <w:shd w:val="clear" w:color="auto" w:fill="FFFFFF"/>
        </w:rPr>
        <w:t>15:30</w:t>
      </w:r>
      <w:r w:rsidR="00DF2D94">
        <w:rPr>
          <w:shd w:val="clear" w:color="auto" w:fill="FFFFFF"/>
        </w:rPr>
        <w:t>)</w:t>
      </w:r>
      <w:r w:rsidR="00A7341D" w:rsidRPr="00104AED">
        <w:rPr>
          <w:shd w:val="clear" w:color="auto" w:fill="FFFFFF"/>
        </w:rPr>
        <w:t xml:space="preserve">. To assess the rarity and the desirability of the </w:t>
      </w:r>
      <w:r w:rsidR="00EB60BC">
        <w:rPr>
          <w:shd w:val="clear" w:color="auto" w:fill="FFFFFF"/>
        </w:rPr>
        <w:t>z</w:t>
      </w:r>
      <w:r w:rsidR="00A7341D" w:rsidRPr="00104AED">
        <w:rPr>
          <w:shd w:val="clear" w:color="auto" w:fill="FFFFFF"/>
        </w:rPr>
        <w:t xml:space="preserve">oo food items </w:t>
      </w:r>
      <w:r w:rsidR="00C166EA" w:rsidRPr="00104AED">
        <w:rPr>
          <w:shd w:val="clear" w:color="auto" w:fill="FFFFFF"/>
        </w:rPr>
        <w:t>I designed a questionnaire with 5-and-7-point scales (see appendix 2)</w:t>
      </w:r>
      <w:r w:rsidR="006C6592" w:rsidRPr="00104AED">
        <w:rPr>
          <w:shd w:val="clear" w:color="auto" w:fill="FFFFFF"/>
        </w:rPr>
        <w:t xml:space="preserve"> on </w:t>
      </w:r>
      <w:r w:rsidR="0017455E" w:rsidRPr="00104AED">
        <w:rPr>
          <w:shd w:val="clear" w:color="auto" w:fill="FFFFFF"/>
        </w:rPr>
        <w:t>rarity and desirability</w:t>
      </w:r>
      <w:r w:rsidR="006C6592" w:rsidRPr="00104AED">
        <w:rPr>
          <w:shd w:val="clear" w:color="auto" w:fill="FFFFFF"/>
        </w:rPr>
        <w:t xml:space="preserve"> variables</w:t>
      </w:r>
      <w:r w:rsidR="00830A45" w:rsidRPr="00104AED">
        <w:rPr>
          <w:shd w:val="clear" w:color="auto" w:fill="FFFFFF"/>
        </w:rPr>
        <w:t xml:space="preserve">. I </w:t>
      </w:r>
      <w:r w:rsidR="00B329DB" w:rsidRPr="00104AED">
        <w:rPr>
          <w:shd w:val="clear" w:color="auto" w:fill="FFFFFF"/>
        </w:rPr>
        <w:t xml:space="preserve">then </w:t>
      </w:r>
      <w:r w:rsidR="00830A45" w:rsidRPr="00104AED">
        <w:rPr>
          <w:shd w:val="clear" w:color="auto" w:fill="FFFFFF"/>
        </w:rPr>
        <w:t>contacted the</w:t>
      </w:r>
      <w:r w:rsidR="006556B7" w:rsidRPr="00104AED">
        <w:rPr>
          <w:shd w:val="clear" w:color="auto" w:fill="FFFFFF"/>
        </w:rPr>
        <w:t xml:space="preserve"> head of the zookeepers of orangutans from the Leipzig zoo via email</w:t>
      </w:r>
      <w:r w:rsidR="00E002DF" w:rsidRPr="00104AED">
        <w:rPr>
          <w:shd w:val="clear" w:color="auto" w:fill="FFFFFF"/>
        </w:rPr>
        <w:t xml:space="preserve"> and </w:t>
      </w:r>
      <w:r w:rsidR="00CC1274" w:rsidRPr="00104AED">
        <w:rPr>
          <w:shd w:val="clear" w:color="auto" w:fill="FFFFFF"/>
        </w:rPr>
        <w:t xml:space="preserve">invited </w:t>
      </w:r>
      <w:r w:rsidR="00E002DF" w:rsidRPr="00104AED">
        <w:rPr>
          <w:shd w:val="clear" w:color="auto" w:fill="FFFFFF"/>
        </w:rPr>
        <w:t xml:space="preserve">him to fill it out. </w:t>
      </w:r>
      <w:r w:rsidR="00CC1274" w:rsidRPr="00104AED">
        <w:rPr>
          <w:shd w:val="clear" w:color="auto" w:fill="FFFFFF"/>
        </w:rPr>
        <w:t xml:space="preserve">Because it’s a 5-point </w:t>
      </w:r>
      <w:r w:rsidR="006C6592" w:rsidRPr="00104AED">
        <w:rPr>
          <w:shd w:val="clear" w:color="auto" w:fill="FFFFFF"/>
        </w:rPr>
        <w:t xml:space="preserve">and a 7-point </w:t>
      </w:r>
      <w:r w:rsidR="00CC1274" w:rsidRPr="00104AED">
        <w:rPr>
          <w:shd w:val="clear" w:color="auto" w:fill="FFFFFF"/>
        </w:rPr>
        <w:t xml:space="preserve">scale </w:t>
      </w:r>
      <w:r w:rsidR="00312DBC" w:rsidRPr="00104AED">
        <w:rPr>
          <w:shd w:val="clear" w:color="auto" w:fill="FFFFFF"/>
        </w:rPr>
        <w:t xml:space="preserve">respectively </w:t>
      </w:r>
      <w:r w:rsidR="00CC1274" w:rsidRPr="00104AED">
        <w:rPr>
          <w:shd w:val="clear" w:color="auto" w:fill="FFFFFF"/>
        </w:rPr>
        <w:t xml:space="preserve">for </w:t>
      </w:r>
      <w:r w:rsidR="006C6592" w:rsidRPr="00104AED">
        <w:rPr>
          <w:shd w:val="clear" w:color="auto" w:fill="FFFFFF"/>
        </w:rPr>
        <w:t>each of th</w:t>
      </w:r>
      <w:r w:rsidR="00A96563" w:rsidRPr="00104AED">
        <w:rPr>
          <w:shd w:val="clear" w:color="auto" w:fill="FFFFFF"/>
        </w:rPr>
        <w:t>ese</w:t>
      </w:r>
      <w:r w:rsidR="006C6592" w:rsidRPr="00104AED">
        <w:rPr>
          <w:shd w:val="clear" w:color="auto" w:fill="FFFFFF"/>
        </w:rPr>
        <w:t xml:space="preserve"> variables</w:t>
      </w:r>
      <w:r w:rsidR="00CC1274" w:rsidRPr="00104AED">
        <w:rPr>
          <w:shd w:val="clear" w:color="auto" w:fill="FFFFFF"/>
        </w:rPr>
        <w:t xml:space="preserve">, </w:t>
      </w:r>
      <w:r w:rsidR="006C6592" w:rsidRPr="00104AED">
        <w:rPr>
          <w:shd w:val="clear" w:color="auto" w:fill="FFFFFF"/>
        </w:rPr>
        <w:t xml:space="preserve">they are </w:t>
      </w:r>
      <w:r w:rsidR="00801746" w:rsidRPr="00104AED">
        <w:rPr>
          <w:shd w:val="clear" w:color="auto" w:fill="FFFFFF"/>
        </w:rPr>
        <w:t xml:space="preserve">both </w:t>
      </w:r>
      <w:r w:rsidR="006C6592" w:rsidRPr="00104AED">
        <w:rPr>
          <w:shd w:val="clear" w:color="auto" w:fill="FFFFFF"/>
        </w:rPr>
        <w:t>considered as</w:t>
      </w:r>
      <w:r w:rsidR="00CC1274" w:rsidRPr="00104AED">
        <w:rPr>
          <w:shd w:val="clear" w:color="auto" w:fill="FFFFFF"/>
        </w:rPr>
        <w:t xml:space="preserve"> categorical rather than numeric</w:t>
      </w:r>
      <w:r w:rsidR="006C6592" w:rsidRPr="00104AED">
        <w:rPr>
          <w:shd w:val="clear" w:color="auto" w:fill="FFFFFF"/>
        </w:rPr>
        <w:t xml:space="preserve"> predictors</w:t>
      </w:r>
      <w:r w:rsidR="00887FBA" w:rsidRPr="00104AED">
        <w:rPr>
          <w:shd w:val="clear" w:color="auto" w:fill="FFFFFF"/>
        </w:rPr>
        <w:t xml:space="preserve">. </w:t>
      </w:r>
    </w:p>
    <w:p w14:paraId="7153D170" w14:textId="32966E95" w:rsidR="005B52EF" w:rsidRPr="0009035C" w:rsidRDefault="005B52EF" w:rsidP="009827CE">
      <w:pPr>
        <w:rPr>
          <w:szCs w:val="24"/>
          <w:shd w:val="clear" w:color="auto" w:fill="FFFFFF"/>
        </w:rPr>
      </w:pPr>
    </w:p>
    <w:p w14:paraId="3F40624C" w14:textId="77777777" w:rsidR="00365A3D" w:rsidRPr="00104AED" w:rsidRDefault="00365A3D" w:rsidP="00365A3D">
      <w:pPr>
        <w:pStyle w:val="H3"/>
        <w:rPr>
          <w:shd w:val="clear" w:color="auto" w:fill="FFFFFF"/>
        </w:rPr>
      </w:pPr>
      <w:bookmarkStart w:id="25" w:name="_Toc43752949"/>
      <w:r w:rsidRPr="00104AED">
        <w:rPr>
          <w:shd w:val="clear" w:color="auto" w:fill="FFFFFF"/>
        </w:rPr>
        <w:t>Data exclusion</w:t>
      </w:r>
      <w:bookmarkEnd w:id="25"/>
      <w:r w:rsidRPr="00104AED">
        <w:rPr>
          <w:shd w:val="clear" w:color="auto" w:fill="FFFFFF"/>
        </w:rPr>
        <w:t xml:space="preserve"> </w:t>
      </w:r>
    </w:p>
    <w:p w14:paraId="2407DB1F" w14:textId="5BB154CE" w:rsidR="00365A3D" w:rsidRPr="00104AED" w:rsidRDefault="00365A3D" w:rsidP="00365A3D">
      <w:pPr>
        <w:rPr>
          <w:shd w:val="clear" w:color="auto" w:fill="FFFFFF"/>
        </w:rPr>
      </w:pPr>
      <w:r w:rsidRPr="00104AED">
        <w:rPr>
          <w:shd w:val="clear" w:color="auto" w:fill="FFFFFF"/>
        </w:rPr>
        <w:t xml:space="preserve">In my wild focal sample, because only one begging event was noted from the individual named Ian, and not much information is available on this individual, because of his rare appearance at </w:t>
      </w:r>
      <w:proofErr w:type="spellStart"/>
      <w:r w:rsidRPr="00104AED">
        <w:rPr>
          <w:shd w:val="clear" w:color="auto" w:fill="FFFFFF"/>
        </w:rPr>
        <w:t>Suaq</w:t>
      </w:r>
      <w:proofErr w:type="spellEnd"/>
      <w:r w:rsidRPr="00104AED">
        <w:rPr>
          <w:shd w:val="clear" w:color="auto" w:fill="FFFFFF"/>
        </w:rPr>
        <w:t xml:space="preserve">, I excluded this one data point from the wild data set. Additionally, the local field assistants and Indonesian students working at </w:t>
      </w:r>
      <w:proofErr w:type="spellStart"/>
      <w:r w:rsidRPr="00104AED">
        <w:rPr>
          <w:shd w:val="clear" w:color="auto" w:fill="FFFFFF"/>
        </w:rPr>
        <w:t>Suaq</w:t>
      </w:r>
      <w:proofErr w:type="spellEnd"/>
      <w:r w:rsidRPr="00104AED">
        <w:rPr>
          <w:shd w:val="clear" w:color="auto" w:fill="FFFFFF"/>
        </w:rPr>
        <w:t xml:space="preserve"> </w:t>
      </w:r>
      <w:commentRangeStart w:id="26"/>
      <w:commentRangeStart w:id="27"/>
      <w:r w:rsidRPr="00104AED">
        <w:rPr>
          <w:shd w:val="clear" w:color="auto" w:fill="FFFFFF"/>
        </w:rPr>
        <w:t>filled out 427 of the coding sheets in Indonesian</w:t>
      </w:r>
      <w:commentRangeEnd w:id="26"/>
      <w:r w:rsidRPr="00104AED">
        <w:rPr>
          <w:rStyle w:val="CommentReference"/>
        </w:rPr>
        <w:commentReference w:id="26"/>
      </w:r>
      <w:commentRangeEnd w:id="27"/>
      <w:r w:rsidR="00E34CBA">
        <w:rPr>
          <w:rStyle w:val="CommentReference"/>
        </w:rPr>
        <w:commentReference w:id="27"/>
      </w:r>
      <w:r w:rsidRPr="00104AED">
        <w:rPr>
          <w:shd w:val="clear" w:color="auto" w:fill="FFFFFF"/>
        </w:rPr>
        <w:t xml:space="preserve">. Due to some translation issues, I had to skip those sheets filled in Indonesian, and it was left with 82 English datasets which I used for this study. </w:t>
      </w:r>
      <w:r w:rsidR="00DB1461">
        <w:rPr>
          <w:shd w:val="clear" w:color="auto" w:fill="FFFFFF"/>
        </w:rPr>
        <w:t>Finally, some targets during some begging aren’t the mother</w:t>
      </w:r>
      <w:r w:rsidR="00894582">
        <w:rPr>
          <w:shd w:val="clear" w:color="auto" w:fill="FFFFFF"/>
        </w:rPr>
        <w:t xml:space="preserve">, therefore, I </w:t>
      </w:r>
      <w:r w:rsidR="00001A0F">
        <w:rPr>
          <w:shd w:val="clear" w:color="auto" w:fill="FFFFFF"/>
        </w:rPr>
        <w:t>had</w:t>
      </w:r>
      <w:r w:rsidR="00894582">
        <w:rPr>
          <w:shd w:val="clear" w:color="auto" w:fill="FFFFFF"/>
        </w:rPr>
        <w:t xml:space="preserve"> to exclude </w:t>
      </w:r>
      <w:r w:rsidR="005A0607">
        <w:rPr>
          <w:shd w:val="clear" w:color="auto" w:fill="FFFFFF"/>
        </w:rPr>
        <w:t xml:space="preserve">14 </w:t>
      </w:r>
      <w:r w:rsidR="00EB58E4">
        <w:rPr>
          <w:shd w:val="clear" w:color="auto" w:fill="FFFFFF"/>
        </w:rPr>
        <w:t xml:space="preserve">data points </w:t>
      </w:r>
      <w:r w:rsidR="005A0607">
        <w:rPr>
          <w:shd w:val="clear" w:color="auto" w:fill="FFFFFF"/>
        </w:rPr>
        <w:t xml:space="preserve">from the wild subset and </w:t>
      </w:r>
      <w:r w:rsidR="008E30B5">
        <w:rPr>
          <w:shd w:val="clear" w:color="auto" w:fill="FFFFFF"/>
        </w:rPr>
        <w:t xml:space="preserve">52 </w:t>
      </w:r>
      <w:r w:rsidR="00644D8F">
        <w:rPr>
          <w:shd w:val="clear" w:color="auto" w:fill="FFFFFF"/>
        </w:rPr>
        <w:t>points from the zoo subset.</w:t>
      </w:r>
    </w:p>
    <w:p w14:paraId="19C51C44" w14:textId="77777777" w:rsidR="00A7341D" w:rsidRPr="00104AED" w:rsidRDefault="00A7341D" w:rsidP="00DE59F1">
      <w:pPr>
        <w:pStyle w:val="H3"/>
        <w:numPr>
          <w:ilvl w:val="0"/>
          <w:numId w:val="0"/>
        </w:numPr>
        <w:rPr>
          <w:shd w:val="clear" w:color="auto" w:fill="FFFFFF"/>
        </w:rPr>
      </w:pPr>
    </w:p>
    <w:p w14:paraId="726DF41E" w14:textId="574F5BF0" w:rsidR="00E11906" w:rsidRPr="00104AED" w:rsidRDefault="00187D36" w:rsidP="009827CE">
      <w:pPr>
        <w:pStyle w:val="H2"/>
      </w:pPr>
      <w:r w:rsidRPr="00104AED">
        <w:t xml:space="preserve"> </w:t>
      </w:r>
      <w:bookmarkStart w:id="28" w:name="_Toc43752950"/>
      <w:r w:rsidR="00702011" w:rsidRPr="00104AED">
        <w:t>Statistical analyses</w:t>
      </w:r>
      <w:bookmarkEnd w:id="28"/>
      <w:r w:rsidR="00702011" w:rsidRPr="00104AED">
        <w:t xml:space="preserve"> </w:t>
      </w:r>
    </w:p>
    <w:p w14:paraId="4D403314" w14:textId="7AAB21F9" w:rsidR="00C570EE" w:rsidRPr="00104AED" w:rsidRDefault="001751B2" w:rsidP="003968A6">
      <w:pPr>
        <w:rPr>
          <w:rFonts w:cs="Times New Roman"/>
          <w:szCs w:val="24"/>
        </w:rPr>
      </w:pPr>
      <w:r w:rsidRPr="00104AED">
        <w:rPr>
          <w:rFonts w:cs="Times New Roman"/>
          <w:szCs w:val="24"/>
        </w:rPr>
        <w:t xml:space="preserve">I did all statistical analyses and plots of this study in </w:t>
      </w:r>
      <w:r w:rsidR="00E072DF">
        <w:t xml:space="preserve">the R programming language </w:t>
      </w:r>
      <w:r w:rsidR="00E072DF" w:rsidRPr="00E072DF">
        <w:rPr>
          <w:lang w:val="pt-BR"/>
        </w:rPr>
        <w:t>(version 3.</w:t>
      </w:r>
      <w:r w:rsidR="00E072DF">
        <w:rPr>
          <w:lang w:val="pt-BR"/>
        </w:rPr>
        <w:t>5</w:t>
      </w:r>
      <w:r w:rsidR="00E072DF" w:rsidRPr="00E072DF">
        <w:rPr>
          <w:lang w:val="pt-BR"/>
        </w:rPr>
        <w:t>.2; R Core Team 201</w:t>
      </w:r>
      <w:r w:rsidR="00E072DF">
        <w:rPr>
          <w:lang w:val="pt-BR"/>
        </w:rPr>
        <w:t>8</w:t>
      </w:r>
      <w:r w:rsidR="00E072DF">
        <w:t>)</w:t>
      </w:r>
      <w:r w:rsidR="00E86FB1">
        <w:t>.</w:t>
      </w:r>
      <w:r w:rsidR="00E072DF">
        <w:t xml:space="preserve"> </w:t>
      </w:r>
      <w:r w:rsidR="004004AD">
        <w:rPr>
          <w:rFonts w:cs="Times New Roman"/>
          <w:szCs w:val="24"/>
        </w:rPr>
        <w:t>With the main models, t</w:t>
      </w:r>
      <w:r w:rsidR="00D84DC1" w:rsidRPr="00104AED">
        <w:rPr>
          <w:rFonts w:cs="Times New Roman"/>
          <w:szCs w:val="24"/>
        </w:rPr>
        <w:t xml:space="preserve">o analyze which of the predictors (i.e. age of the subject, </w:t>
      </w:r>
      <w:r w:rsidR="00CF394E">
        <w:rPr>
          <w:rFonts w:cs="Times New Roman"/>
          <w:szCs w:val="24"/>
        </w:rPr>
        <w:t>sex</w:t>
      </w:r>
      <w:r w:rsidR="00D84DC1" w:rsidRPr="00104AED">
        <w:rPr>
          <w:rFonts w:cs="Times New Roman"/>
          <w:szCs w:val="24"/>
        </w:rPr>
        <w:t xml:space="preserve"> of the subject, complexity of the food item, rarity of the food item, </w:t>
      </w:r>
      <w:r w:rsidR="00ED1B85" w:rsidRPr="00104AED">
        <w:rPr>
          <w:rFonts w:cs="Times New Roman"/>
          <w:szCs w:val="24"/>
        </w:rPr>
        <w:t xml:space="preserve">and </w:t>
      </w:r>
      <w:r w:rsidR="00D84DC1" w:rsidRPr="00104AED">
        <w:rPr>
          <w:rFonts w:cs="Times New Roman"/>
          <w:szCs w:val="24"/>
        </w:rPr>
        <w:t>the and study site</w:t>
      </w:r>
      <w:r w:rsidR="00ED1B85" w:rsidRPr="00104AED">
        <w:rPr>
          <w:rFonts w:cs="Times New Roman"/>
          <w:szCs w:val="24"/>
        </w:rPr>
        <w:t>)</w:t>
      </w:r>
      <w:r w:rsidR="00D84DC1" w:rsidRPr="00104AED">
        <w:rPr>
          <w:rFonts w:cs="Times New Roman"/>
          <w:szCs w:val="24"/>
        </w:rPr>
        <w:t xml:space="preserve"> </w:t>
      </w:r>
      <w:r w:rsidR="0008021D" w:rsidRPr="00104AED">
        <w:rPr>
          <w:rFonts w:cs="Times New Roman"/>
          <w:szCs w:val="24"/>
        </w:rPr>
        <w:t>affect the outcome</w:t>
      </w:r>
      <w:r w:rsidR="00A7341D" w:rsidRPr="00104AED">
        <w:rPr>
          <w:rFonts w:cs="Times New Roman"/>
          <w:szCs w:val="24"/>
        </w:rPr>
        <w:t xml:space="preserve"> of a begging event</w:t>
      </w:r>
      <w:r w:rsidR="0008021D" w:rsidRPr="00104AED">
        <w:rPr>
          <w:rFonts w:cs="Times New Roman"/>
          <w:szCs w:val="24"/>
        </w:rPr>
        <w:t xml:space="preserve"> (i.e. </w:t>
      </w:r>
      <w:r w:rsidR="0088325D" w:rsidRPr="00104AED">
        <w:rPr>
          <w:rFonts w:cs="Times New Roman"/>
          <w:szCs w:val="24"/>
        </w:rPr>
        <w:t>s</w:t>
      </w:r>
      <w:r w:rsidR="0008021D" w:rsidRPr="00104AED">
        <w:rPr>
          <w:rFonts w:cs="Times New Roman"/>
          <w:szCs w:val="24"/>
        </w:rPr>
        <w:t>uccess</w:t>
      </w:r>
      <w:r w:rsidR="00A7341D" w:rsidRPr="00104AED">
        <w:rPr>
          <w:rFonts w:cs="Times New Roman"/>
          <w:szCs w:val="24"/>
        </w:rPr>
        <w:t>, coded as a binary variable with 0 = not successful and 1 =</w:t>
      </w:r>
      <w:r w:rsidRPr="00104AED">
        <w:rPr>
          <w:rFonts w:cs="Times New Roman"/>
          <w:szCs w:val="24"/>
        </w:rPr>
        <w:t xml:space="preserve"> unsuccessful</w:t>
      </w:r>
      <w:r w:rsidR="0008021D" w:rsidRPr="00104AED">
        <w:rPr>
          <w:rFonts w:cs="Times New Roman"/>
          <w:szCs w:val="24"/>
        </w:rPr>
        <w:t xml:space="preserve">), </w:t>
      </w:r>
      <w:r w:rsidR="00E20AF7" w:rsidRPr="00104AED">
        <w:rPr>
          <w:rFonts w:cs="Times New Roman"/>
          <w:szCs w:val="24"/>
        </w:rPr>
        <w:t xml:space="preserve">general linear mixed models </w:t>
      </w:r>
      <w:r w:rsidR="00696E11" w:rsidRPr="00104AED">
        <w:rPr>
          <w:rFonts w:cs="Times New Roman"/>
          <w:szCs w:val="24"/>
        </w:rPr>
        <w:t xml:space="preserve">(GLMMs) </w:t>
      </w:r>
      <w:r w:rsidR="002E4323" w:rsidRPr="00104AED">
        <w:rPr>
          <w:rFonts w:cs="Times New Roman"/>
          <w:szCs w:val="24"/>
        </w:rPr>
        <w:t>with</w:t>
      </w:r>
      <w:r w:rsidR="00D3474D" w:rsidRPr="00104AED">
        <w:rPr>
          <w:rFonts w:cs="Times New Roman"/>
          <w:szCs w:val="24"/>
        </w:rPr>
        <w:t xml:space="preserve"> </w:t>
      </w:r>
      <w:r w:rsidR="00244E7D">
        <w:rPr>
          <w:rFonts w:cs="Times New Roman"/>
          <w:szCs w:val="24"/>
        </w:rPr>
        <w:t xml:space="preserve">the </w:t>
      </w:r>
      <w:r w:rsidR="0008021D" w:rsidRPr="00104AED">
        <w:rPr>
          <w:rFonts w:cs="Times New Roman"/>
          <w:szCs w:val="24"/>
        </w:rPr>
        <w:t>binomial</w:t>
      </w:r>
      <w:r w:rsidRPr="00104AED">
        <w:rPr>
          <w:rFonts w:cs="Times New Roman"/>
          <w:szCs w:val="24"/>
        </w:rPr>
        <w:t xml:space="preserve"> </w:t>
      </w:r>
      <w:r w:rsidR="00244E7D">
        <w:rPr>
          <w:rFonts w:cs="Times New Roman"/>
          <w:szCs w:val="24"/>
        </w:rPr>
        <w:t xml:space="preserve">error </w:t>
      </w:r>
      <w:r w:rsidRPr="00104AED">
        <w:rPr>
          <w:rFonts w:cs="Times New Roman"/>
          <w:szCs w:val="24"/>
        </w:rPr>
        <w:t xml:space="preserve">distribution were </w:t>
      </w:r>
      <w:r w:rsidR="000673A5">
        <w:rPr>
          <w:rFonts w:cs="Times New Roman"/>
          <w:szCs w:val="24"/>
        </w:rPr>
        <w:t>implemented</w:t>
      </w:r>
      <w:r w:rsidRPr="00104AED">
        <w:rPr>
          <w:rFonts w:cs="Times New Roman"/>
          <w:szCs w:val="24"/>
        </w:rPr>
        <w:t xml:space="preserve"> </w:t>
      </w:r>
      <w:r w:rsidR="007750B7" w:rsidRPr="00104AED">
        <w:rPr>
          <w:rFonts w:cs="Times New Roman"/>
          <w:szCs w:val="24"/>
        </w:rPr>
        <w:t>(Field, Miles, &amp; Field, 2012)</w:t>
      </w:r>
      <w:r w:rsidRPr="00104AED">
        <w:rPr>
          <w:rFonts w:cs="Times New Roman"/>
          <w:szCs w:val="24"/>
        </w:rPr>
        <w:t>, using the lme4 package (Bates et al., 2020)</w:t>
      </w:r>
      <w:r w:rsidR="003968A6">
        <w:rPr>
          <w:rFonts w:cs="Times New Roman"/>
          <w:szCs w:val="24"/>
        </w:rPr>
        <w:t xml:space="preserve"> </w:t>
      </w:r>
      <w:r w:rsidR="003968A6" w:rsidRPr="003968A6">
        <w:rPr>
          <w:rFonts w:cs="Times New Roman"/>
          <w:szCs w:val="24"/>
        </w:rPr>
        <w:t>and logit link function (McCullagh &amp;</w:t>
      </w:r>
      <w:r w:rsidR="003968A6">
        <w:rPr>
          <w:rFonts w:cs="Times New Roman"/>
          <w:szCs w:val="24"/>
        </w:rPr>
        <w:t xml:space="preserve"> </w:t>
      </w:r>
      <w:proofErr w:type="spellStart"/>
      <w:r w:rsidR="003968A6" w:rsidRPr="003968A6">
        <w:rPr>
          <w:rFonts w:cs="Times New Roman"/>
          <w:szCs w:val="24"/>
        </w:rPr>
        <w:t>Nelder</w:t>
      </w:r>
      <w:proofErr w:type="spellEnd"/>
      <w:r w:rsidR="003968A6" w:rsidRPr="003968A6">
        <w:rPr>
          <w:rFonts w:cs="Times New Roman"/>
          <w:szCs w:val="24"/>
        </w:rPr>
        <w:t>, 1989)</w:t>
      </w:r>
      <w:r w:rsidRPr="00104AED">
        <w:rPr>
          <w:rFonts w:cs="Times New Roman"/>
          <w:szCs w:val="24"/>
        </w:rPr>
        <w:t>.</w:t>
      </w:r>
      <w:r w:rsidR="007750B7" w:rsidRPr="00104AED">
        <w:rPr>
          <w:rFonts w:cs="Times New Roman"/>
          <w:szCs w:val="24"/>
        </w:rPr>
        <w:t xml:space="preserve"> </w:t>
      </w:r>
      <w:r w:rsidRPr="00104AED">
        <w:rPr>
          <w:rFonts w:cs="Times New Roman"/>
          <w:szCs w:val="24"/>
        </w:rPr>
        <w:t xml:space="preserve">I used the </w:t>
      </w:r>
      <w:r w:rsidR="007F31B5" w:rsidRPr="00104AED">
        <w:rPr>
          <w:rFonts w:cs="Times New Roman"/>
          <w:szCs w:val="24"/>
        </w:rPr>
        <w:t>psych package (</w:t>
      </w:r>
      <w:proofErr w:type="spellStart"/>
      <w:r w:rsidR="007F31B5" w:rsidRPr="00104AED">
        <w:rPr>
          <w:rFonts w:cs="Times New Roman"/>
          <w:szCs w:val="24"/>
        </w:rPr>
        <w:t>Revelle</w:t>
      </w:r>
      <w:proofErr w:type="spellEnd"/>
      <w:r w:rsidR="007F31B5" w:rsidRPr="00104AED">
        <w:rPr>
          <w:rFonts w:cs="Times New Roman"/>
          <w:szCs w:val="24"/>
        </w:rPr>
        <w:t>, 2020</w:t>
      </w:r>
      <w:r w:rsidRPr="00104AED">
        <w:rPr>
          <w:rFonts w:cs="Times New Roman"/>
          <w:szCs w:val="24"/>
        </w:rPr>
        <w:t xml:space="preserve">) to </w:t>
      </w:r>
      <w:r w:rsidR="00666798" w:rsidRPr="00104AED">
        <w:rPr>
          <w:rFonts w:cs="Times New Roman"/>
          <w:szCs w:val="24"/>
        </w:rPr>
        <w:t xml:space="preserve">look </w:t>
      </w:r>
      <w:r w:rsidRPr="00104AED">
        <w:rPr>
          <w:rFonts w:cs="Times New Roman"/>
          <w:szCs w:val="24"/>
        </w:rPr>
        <w:t>at each of the numeric variables in detail</w:t>
      </w:r>
      <w:r w:rsidR="0040285B" w:rsidRPr="00104AED">
        <w:rPr>
          <w:rFonts w:cs="Times New Roman"/>
          <w:szCs w:val="24"/>
        </w:rPr>
        <w:t xml:space="preserve"> </w:t>
      </w:r>
      <w:r w:rsidR="00666798" w:rsidRPr="00104AED">
        <w:rPr>
          <w:rFonts w:cs="Times New Roman"/>
          <w:szCs w:val="24"/>
        </w:rPr>
        <w:t xml:space="preserve">(e.g. mean, standard deviation, minimum, maximum, median, </w:t>
      </w:r>
      <w:r w:rsidR="008B55A3">
        <w:rPr>
          <w:rFonts w:cs="Times New Roman"/>
          <w:szCs w:val="24"/>
        </w:rPr>
        <w:t>s</w:t>
      </w:r>
      <w:r w:rsidR="008B55A3" w:rsidRPr="008B55A3">
        <w:rPr>
          <w:rFonts w:cs="Times New Roman"/>
          <w:szCs w:val="24"/>
        </w:rPr>
        <w:t xml:space="preserve">kewness and </w:t>
      </w:r>
      <w:r w:rsidR="00F164E7">
        <w:rPr>
          <w:rFonts w:cs="Times New Roman"/>
          <w:szCs w:val="24"/>
        </w:rPr>
        <w:t>k</w:t>
      </w:r>
      <w:r w:rsidR="008B55A3" w:rsidRPr="008B55A3">
        <w:rPr>
          <w:rFonts w:cs="Times New Roman"/>
          <w:szCs w:val="24"/>
        </w:rPr>
        <w:t>urtosis</w:t>
      </w:r>
      <w:r w:rsidR="008B55A3">
        <w:rPr>
          <w:rFonts w:cs="Times New Roman"/>
          <w:szCs w:val="24"/>
        </w:rPr>
        <w:t xml:space="preserve">, </w:t>
      </w:r>
      <w:r w:rsidR="00666798" w:rsidRPr="00104AED">
        <w:rPr>
          <w:rFonts w:cs="Times New Roman"/>
          <w:szCs w:val="24"/>
        </w:rPr>
        <w:t>etc.)</w:t>
      </w:r>
      <w:r w:rsidR="00224DF9" w:rsidRPr="00104AED">
        <w:rPr>
          <w:rFonts w:cs="Times New Roman"/>
          <w:szCs w:val="24"/>
        </w:rPr>
        <w:t>.</w:t>
      </w:r>
      <w:r w:rsidR="00FE6C7F">
        <w:rPr>
          <w:rFonts w:cs="Times New Roman"/>
          <w:szCs w:val="24"/>
        </w:rPr>
        <w:t xml:space="preserve"> </w:t>
      </w:r>
      <w:r w:rsidR="00224DF9" w:rsidRPr="00104AED">
        <w:rPr>
          <w:rFonts w:cs="Times New Roman"/>
          <w:szCs w:val="24"/>
        </w:rPr>
        <w:t xml:space="preserve">The </w:t>
      </w:r>
      <w:r w:rsidR="00F142EC" w:rsidRPr="00104AED">
        <w:rPr>
          <w:rFonts w:cs="Times New Roman"/>
          <w:szCs w:val="24"/>
        </w:rPr>
        <w:t xml:space="preserve">mixed effects logistic </w:t>
      </w:r>
      <w:r w:rsidR="000162AD" w:rsidRPr="00104AED">
        <w:rPr>
          <w:rFonts w:cs="Times New Roman"/>
          <w:szCs w:val="24"/>
        </w:rPr>
        <w:t>regressio</w:t>
      </w:r>
      <w:r w:rsidR="00082342">
        <w:rPr>
          <w:rFonts w:cs="Times New Roman"/>
          <w:szCs w:val="24"/>
        </w:rPr>
        <w:t>n</w:t>
      </w:r>
      <w:r w:rsidR="00224DF9" w:rsidRPr="00104AED">
        <w:rPr>
          <w:rFonts w:cs="Times New Roman"/>
          <w:szCs w:val="24"/>
        </w:rPr>
        <w:t xml:space="preserve"> outputs I analyzed with the car package </w:t>
      </w:r>
      <w:r w:rsidR="001F6133" w:rsidRPr="00104AED">
        <w:rPr>
          <w:rFonts w:cs="Times New Roman"/>
          <w:szCs w:val="24"/>
        </w:rPr>
        <w:t>(</w:t>
      </w:r>
      <w:r w:rsidR="0072561B" w:rsidRPr="00104AED">
        <w:rPr>
          <w:rFonts w:cs="Times New Roman"/>
          <w:szCs w:val="24"/>
        </w:rPr>
        <w:t>Fox et al., 2020</w:t>
      </w:r>
      <w:r w:rsidR="001F6133" w:rsidRPr="00104AED">
        <w:rPr>
          <w:rFonts w:cs="Times New Roman"/>
          <w:szCs w:val="24"/>
        </w:rPr>
        <w:t>)</w:t>
      </w:r>
      <w:r w:rsidR="00D84615" w:rsidRPr="00104AED">
        <w:rPr>
          <w:rFonts w:cs="Times New Roman"/>
          <w:szCs w:val="24"/>
        </w:rPr>
        <w:t xml:space="preserve">, and </w:t>
      </w:r>
      <w:r w:rsidR="00224DF9" w:rsidRPr="00104AED">
        <w:rPr>
          <w:rFonts w:cs="Times New Roman"/>
          <w:szCs w:val="24"/>
        </w:rPr>
        <w:t xml:space="preserve">I used </w:t>
      </w:r>
      <w:r w:rsidR="00040830" w:rsidRPr="00104AED">
        <w:rPr>
          <w:rFonts w:cs="Times New Roman"/>
          <w:szCs w:val="24"/>
        </w:rPr>
        <w:t xml:space="preserve">ggplot2 </w:t>
      </w:r>
      <w:r w:rsidR="006B6C3A" w:rsidRPr="00104AED">
        <w:rPr>
          <w:rFonts w:cs="Times New Roman"/>
          <w:szCs w:val="24"/>
        </w:rPr>
        <w:t xml:space="preserve">package </w:t>
      </w:r>
      <w:r w:rsidR="00040830" w:rsidRPr="00104AED">
        <w:rPr>
          <w:rFonts w:cs="Times New Roman"/>
          <w:szCs w:val="24"/>
        </w:rPr>
        <w:t>(</w:t>
      </w:r>
      <w:r w:rsidR="00942C2F" w:rsidRPr="00104AED">
        <w:rPr>
          <w:rFonts w:cs="Times New Roman"/>
          <w:szCs w:val="24"/>
        </w:rPr>
        <w:t>Wickham et al., 2020</w:t>
      </w:r>
      <w:r w:rsidR="00040830" w:rsidRPr="00104AED">
        <w:rPr>
          <w:rFonts w:cs="Times New Roman"/>
          <w:szCs w:val="24"/>
        </w:rPr>
        <w:t xml:space="preserve">) for </w:t>
      </w:r>
      <w:r w:rsidR="00D946CF" w:rsidRPr="00104AED">
        <w:rPr>
          <w:rFonts w:cs="Times New Roman"/>
          <w:szCs w:val="24"/>
        </w:rPr>
        <w:t>creating graphics</w:t>
      </w:r>
      <w:r w:rsidR="00D84615" w:rsidRPr="00104AED">
        <w:rPr>
          <w:rFonts w:cs="Times New Roman"/>
          <w:szCs w:val="24"/>
        </w:rPr>
        <w:t>.</w:t>
      </w:r>
    </w:p>
    <w:p w14:paraId="6B286DE0" w14:textId="77777777" w:rsidR="00BC45FC" w:rsidRPr="00104AED" w:rsidRDefault="00BC45FC" w:rsidP="009827CE">
      <w:pPr>
        <w:rPr>
          <w:rFonts w:cs="Times New Roman"/>
          <w:szCs w:val="24"/>
        </w:rPr>
      </w:pPr>
    </w:p>
    <w:p w14:paraId="14E450A3" w14:textId="2CD09A41" w:rsidR="000E26B9" w:rsidRDefault="00224DF9" w:rsidP="009827CE">
      <w:pPr>
        <w:rPr>
          <w:rFonts w:cs="Times New Roman"/>
          <w:szCs w:val="24"/>
        </w:rPr>
      </w:pPr>
      <w:r w:rsidRPr="00104AED">
        <w:rPr>
          <w:rFonts w:cs="Times New Roman"/>
          <w:szCs w:val="24"/>
        </w:rPr>
        <w:lastRenderedPageBreak/>
        <w:t>I analy</w:t>
      </w:r>
      <w:r w:rsidR="004F36AE">
        <w:rPr>
          <w:rFonts w:cs="Times New Roman"/>
          <w:szCs w:val="24"/>
        </w:rPr>
        <w:t>z</w:t>
      </w:r>
      <w:r w:rsidRPr="00104AED">
        <w:rPr>
          <w:rFonts w:cs="Times New Roman"/>
          <w:szCs w:val="24"/>
        </w:rPr>
        <w:t xml:space="preserve">ed the data using </w:t>
      </w:r>
      <w:r w:rsidR="00CA1ADA">
        <w:rPr>
          <w:rFonts w:cs="Times New Roman"/>
          <w:szCs w:val="24"/>
        </w:rPr>
        <w:t>s</w:t>
      </w:r>
      <w:r w:rsidR="00A90A7D">
        <w:rPr>
          <w:rFonts w:cs="Times New Roman"/>
          <w:szCs w:val="24"/>
        </w:rPr>
        <w:t>ix</w:t>
      </w:r>
      <w:r w:rsidRPr="00104AED">
        <w:rPr>
          <w:rFonts w:cs="Times New Roman"/>
          <w:szCs w:val="24"/>
        </w:rPr>
        <w:t xml:space="preserve"> different data</w:t>
      </w:r>
      <w:r w:rsidR="002D32C4">
        <w:rPr>
          <w:rFonts w:cs="Times New Roman"/>
          <w:szCs w:val="24"/>
        </w:rPr>
        <w:t xml:space="preserve"> sets</w:t>
      </w:r>
      <w:r w:rsidRPr="00104AED">
        <w:rPr>
          <w:rFonts w:cs="Times New Roman"/>
          <w:szCs w:val="24"/>
        </w:rPr>
        <w:t xml:space="preserve">: </w:t>
      </w:r>
      <w:r w:rsidR="00BE51DE">
        <w:rPr>
          <w:rFonts w:cs="Times New Roman"/>
          <w:szCs w:val="24"/>
        </w:rPr>
        <w:t>I</w:t>
      </w:r>
      <w:r w:rsidR="0020677D">
        <w:rPr>
          <w:rFonts w:cs="Times New Roman"/>
          <w:szCs w:val="24"/>
        </w:rPr>
        <w:t xml:space="preserve"> t</w:t>
      </w:r>
      <w:r w:rsidRPr="00104AED">
        <w:rPr>
          <w:rFonts w:cs="Times New Roman"/>
          <w:szCs w:val="24"/>
        </w:rPr>
        <w:t>he full data frame</w:t>
      </w:r>
      <w:r w:rsidR="00D80D4F">
        <w:rPr>
          <w:rFonts w:cs="Times New Roman"/>
          <w:szCs w:val="24"/>
        </w:rPr>
        <w:t xml:space="preserve"> (begging events N=</w:t>
      </w:r>
      <w:r w:rsidR="00925F30">
        <w:rPr>
          <w:rFonts w:cs="Times New Roman"/>
          <w:szCs w:val="24"/>
        </w:rPr>
        <w:t>1277)</w:t>
      </w:r>
      <w:r w:rsidRPr="00104AED">
        <w:rPr>
          <w:rFonts w:cs="Times New Roman"/>
          <w:szCs w:val="24"/>
        </w:rPr>
        <w:t>, containing all</w:t>
      </w:r>
      <w:r w:rsidR="009740D4" w:rsidRPr="00104AED">
        <w:rPr>
          <w:rFonts w:cs="Times New Roman"/>
          <w:szCs w:val="24"/>
        </w:rPr>
        <w:t xml:space="preserve"> of</w:t>
      </w:r>
      <w:r w:rsidRPr="00104AED">
        <w:rPr>
          <w:rFonts w:cs="Times New Roman"/>
          <w:szCs w:val="24"/>
        </w:rPr>
        <w:t xml:space="preserve"> the available</w:t>
      </w:r>
      <w:r w:rsidR="009740D4" w:rsidRPr="00104AED">
        <w:rPr>
          <w:rFonts w:cs="Times New Roman"/>
          <w:szCs w:val="24"/>
        </w:rPr>
        <w:t xml:space="preserve"> wild and zoo da</w:t>
      </w:r>
      <w:r w:rsidR="00E944BD">
        <w:rPr>
          <w:rFonts w:cs="Times New Roman"/>
          <w:szCs w:val="24"/>
        </w:rPr>
        <w:t>ta,</w:t>
      </w:r>
      <w:r w:rsidR="00CF168A">
        <w:rPr>
          <w:rFonts w:cs="Times New Roman"/>
          <w:szCs w:val="24"/>
        </w:rPr>
        <w:t xml:space="preserve"> </w:t>
      </w:r>
      <w:r w:rsidR="00BE51DE">
        <w:rPr>
          <w:rFonts w:cs="Times New Roman"/>
          <w:szCs w:val="24"/>
        </w:rPr>
        <w:t>II</w:t>
      </w:r>
      <w:r w:rsidR="00AA49BB">
        <w:rPr>
          <w:rFonts w:cs="Times New Roman"/>
          <w:szCs w:val="24"/>
        </w:rPr>
        <w:t xml:space="preserve"> </w:t>
      </w:r>
      <w:r w:rsidRPr="00104AED">
        <w:rPr>
          <w:rFonts w:cs="Times New Roman"/>
          <w:szCs w:val="24"/>
        </w:rPr>
        <w:t xml:space="preserve">the </w:t>
      </w:r>
      <w:r w:rsidR="00D67579" w:rsidRPr="00104AED">
        <w:rPr>
          <w:rFonts w:cs="Times New Roman"/>
          <w:szCs w:val="24"/>
        </w:rPr>
        <w:t>wild subset data</w:t>
      </w:r>
      <w:r w:rsidR="00925F30">
        <w:rPr>
          <w:rFonts w:cs="Times New Roman"/>
          <w:szCs w:val="24"/>
        </w:rPr>
        <w:t xml:space="preserve"> (begging events N=1144)</w:t>
      </w:r>
      <w:r w:rsidRPr="00104AED">
        <w:rPr>
          <w:rFonts w:cs="Times New Roman"/>
          <w:szCs w:val="24"/>
        </w:rPr>
        <w:t>, containing data from the wild only</w:t>
      </w:r>
      <w:r w:rsidR="00E944BD">
        <w:rPr>
          <w:rFonts w:cs="Times New Roman"/>
          <w:szCs w:val="24"/>
        </w:rPr>
        <w:t xml:space="preserve">, </w:t>
      </w:r>
      <w:r w:rsidR="00BE51DE">
        <w:rPr>
          <w:rFonts w:cs="Times New Roman"/>
          <w:szCs w:val="24"/>
        </w:rPr>
        <w:t>III</w:t>
      </w:r>
      <w:r w:rsidR="0020677D">
        <w:rPr>
          <w:rFonts w:cs="Times New Roman"/>
          <w:szCs w:val="24"/>
        </w:rPr>
        <w:t xml:space="preserve"> </w:t>
      </w:r>
      <w:r w:rsidR="00CF168A">
        <w:rPr>
          <w:rFonts w:cs="Times New Roman"/>
          <w:szCs w:val="24"/>
        </w:rPr>
        <w:t xml:space="preserve">the </w:t>
      </w:r>
      <w:r w:rsidR="00D67579" w:rsidRPr="00104AED">
        <w:rPr>
          <w:rFonts w:cs="Times New Roman"/>
          <w:szCs w:val="24"/>
        </w:rPr>
        <w:t xml:space="preserve">zoo subset </w:t>
      </w:r>
      <w:r w:rsidRPr="00104AED">
        <w:rPr>
          <w:rFonts w:cs="Times New Roman"/>
          <w:szCs w:val="24"/>
        </w:rPr>
        <w:t>data</w:t>
      </w:r>
      <w:r w:rsidR="00396776">
        <w:rPr>
          <w:rFonts w:cs="Times New Roman"/>
          <w:szCs w:val="24"/>
        </w:rPr>
        <w:t xml:space="preserve"> (begging events N=133)</w:t>
      </w:r>
      <w:r w:rsidRPr="00104AED">
        <w:rPr>
          <w:rFonts w:cs="Times New Roman"/>
          <w:szCs w:val="24"/>
        </w:rPr>
        <w:t>, containing the data from the zoo only</w:t>
      </w:r>
      <w:r w:rsidR="00BE51DE">
        <w:rPr>
          <w:rFonts w:cs="Times New Roman"/>
          <w:szCs w:val="24"/>
        </w:rPr>
        <w:t>, IV</w:t>
      </w:r>
      <w:r w:rsidR="00AA49BB">
        <w:rPr>
          <w:rFonts w:cs="Times New Roman"/>
          <w:szCs w:val="24"/>
        </w:rPr>
        <w:t xml:space="preserve"> </w:t>
      </w:r>
      <w:r w:rsidR="00BD2DC9">
        <w:rPr>
          <w:rFonts w:cs="Times New Roman"/>
          <w:szCs w:val="24"/>
        </w:rPr>
        <w:t>three</w:t>
      </w:r>
      <w:r w:rsidR="00BE51DE" w:rsidRPr="00BD1A7D">
        <w:rPr>
          <w:rFonts w:cs="Times New Roman"/>
          <w:szCs w:val="24"/>
        </w:rPr>
        <w:t xml:space="preserve"> condensed data sets </w:t>
      </w:r>
      <w:r w:rsidR="00C56B32">
        <w:rPr>
          <w:rFonts w:cs="Times New Roman"/>
          <w:szCs w:val="24"/>
        </w:rPr>
        <w:t xml:space="preserve">based on </w:t>
      </w:r>
      <w:r w:rsidR="00EA45A4" w:rsidRPr="00EA45A4">
        <w:rPr>
          <w:rFonts w:cs="Times New Roman"/>
          <w:szCs w:val="24"/>
        </w:rPr>
        <w:t xml:space="preserve">each focal </w:t>
      </w:r>
      <w:r w:rsidR="00EA45A4">
        <w:rPr>
          <w:rFonts w:cs="Times New Roman"/>
          <w:szCs w:val="24"/>
        </w:rPr>
        <w:t xml:space="preserve">(from both </w:t>
      </w:r>
      <w:proofErr w:type="spellStart"/>
      <w:r w:rsidR="00EA45A4">
        <w:rPr>
          <w:rFonts w:cs="Times New Roman"/>
          <w:szCs w:val="24"/>
        </w:rPr>
        <w:t>Suaq</w:t>
      </w:r>
      <w:proofErr w:type="spellEnd"/>
      <w:r w:rsidR="00EA45A4">
        <w:rPr>
          <w:rFonts w:cs="Times New Roman"/>
          <w:szCs w:val="24"/>
        </w:rPr>
        <w:t xml:space="preserve"> and Leipzig zoo) </w:t>
      </w:r>
      <w:r w:rsidR="00EA45A4" w:rsidRPr="00EA45A4">
        <w:rPr>
          <w:rFonts w:cs="Times New Roman"/>
          <w:szCs w:val="24"/>
        </w:rPr>
        <w:t>and each begged food item during each half-year time window (i.e. age class) within the period of the stud</w:t>
      </w:r>
      <w:r w:rsidR="00EA45A4">
        <w:rPr>
          <w:rFonts w:cs="Times New Roman"/>
          <w:szCs w:val="24"/>
        </w:rPr>
        <w:t>y</w:t>
      </w:r>
      <w:r w:rsidR="001C5D33" w:rsidRPr="00BD1A7D">
        <w:rPr>
          <w:rFonts w:cs="Times New Roman"/>
          <w:szCs w:val="24"/>
        </w:rPr>
        <w:t>.</w:t>
      </w:r>
      <w:r w:rsidR="00E944BD">
        <w:rPr>
          <w:rFonts w:cs="Times New Roman"/>
          <w:szCs w:val="24"/>
        </w:rPr>
        <w:t xml:space="preserve"> </w:t>
      </w:r>
      <w:r w:rsidR="00462953" w:rsidRPr="00104AED">
        <w:rPr>
          <w:rFonts w:cs="Times New Roman"/>
          <w:szCs w:val="24"/>
        </w:rPr>
        <w:t>There are</w:t>
      </w:r>
      <w:r w:rsidR="00462953" w:rsidRPr="00BE51DE">
        <w:rPr>
          <w:rFonts w:cs="Times New Roman"/>
          <w:color w:val="D54773" w:themeColor="accent6"/>
          <w:szCs w:val="24"/>
        </w:rPr>
        <w:t xml:space="preserve"> </w:t>
      </w:r>
      <w:r w:rsidR="00462953" w:rsidRPr="00462953">
        <w:rPr>
          <w:rFonts w:cs="Times New Roman"/>
          <w:szCs w:val="24"/>
        </w:rPr>
        <w:t xml:space="preserve">three reasons </w:t>
      </w:r>
      <w:r w:rsidR="00462953" w:rsidRPr="00104AED">
        <w:rPr>
          <w:rFonts w:cs="Times New Roman"/>
          <w:szCs w:val="24"/>
        </w:rPr>
        <w:t>behind th</w:t>
      </w:r>
      <w:r w:rsidR="00462953">
        <w:rPr>
          <w:rFonts w:cs="Times New Roman"/>
          <w:szCs w:val="24"/>
        </w:rPr>
        <w:t>is</w:t>
      </w:r>
      <w:r w:rsidR="00462953" w:rsidRPr="00104AED">
        <w:rPr>
          <w:rFonts w:cs="Times New Roman"/>
          <w:szCs w:val="24"/>
        </w:rPr>
        <w:t xml:space="preserve"> separation. First</w:t>
      </w:r>
      <w:r w:rsidR="00462953">
        <w:rPr>
          <w:rFonts w:cs="Times New Roman"/>
          <w:szCs w:val="24"/>
        </w:rPr>
        <w:t>ly</w:t>
      </w:r>
      <w:r w:rsidR="00462953" w:rsidRPr="00104AED">
        <w:rPr>
          <w:rFonts w:cs="Times New Roman"/>
          <w:szCs w:val="24"/>
        </w:rPr>
        <w:t xml:space="preserve">, my wild data set was established over 13 years while my zoo data set was compiled over the course of two months. Consequently, the age range of each captive subject is too short to be condensed by each half year. The age range of per wild subject from </w:t>
      </w:r>
      <w:proofErr w:type="spellStart"/>
      <w:r w:rsidR="00462953" w:rsidRPr="00104AED">
        <w:rPr>
          <w:rFonts w:cs="Times New Roman"/>
          <w:szCs w:val="24"/>
        </w:rPr>
        <w:t>Suaq</w:t>
      </w:r>
      <w:proofErr w:type="spellEnd"/>
      <w:r w:rsidR="00462953" w:rsidRPr="00104AED">
        <w:rPr>
          <w:rFonts w:cs="Times New Roman"/>
          <w:szCs w:val="24"/>
        </w:rPr>
        <w:t xml:space="preserve"> is large enough to be divided into multiple half-year windows to allow me to </w:t>
      </w:r>
      <w:r w:rsidR="00462953">
        <w:rPr>
          <w:rFonts w:cs="Times New Roman"/>
          <w:szCs w:val="24"/>
        </w:rPr>
        <w:t>discover the</w:t>
      </w:r>
      <w:r w:rsidR="00462953" w:rsidRPr="00104AED">
        <w:rPr>
          <w:rFonts w:cs="Times New Roman"/>
          <w:szCs w:val="24"/>
        </w:rPr>
        <w:t xml:space="preserve"> </w:t>
      </w:r>
      <w:r w:rsidR="00462953">
        <w:rPr>
          <w:rFonts w:cs="Times New Roman"/>
          <w:szCs w:val="24"/>
        </w:rPr>
        <w:t xml:space="preserve">effects on </w:t>
      </w:r>
      <w:r w:rsidR="00462953" w:rsidRPr="00104AED">
        <w:rPr>
          <w:rFonts w:cs="Times New Roman"/>
          <w:szCs w:val="24"/>
        </w:rPr>
        <w:t>begging rate</w:t>
      </w:r>
      <w:r w:rsidR="00462953">
        <w:rPr>
          <w:rFonts w:cs="Times New Roman"/>
          <w:szCs w:val="24"/>
        </w:rPr>
        <w:t xml:space="preserve"> and </w:t>
      </w:r>
      <w:r w:rsidR="00462953" w:rsidRPr="00104AED">
        <w:rPr>
          <w:rFonts w:cs="Times New Roman"/>
          <w:szCs w:val="24"/>
        </w:rPr>
        <w:t>begging frequen</w:t>
      </w:r>
      <w:r w:rsidR="00462953">
        <w:rPr>
          <w:rFonts w:cs="Times New Roman"/>
          <w:szCs w:val="24"/>
        </w:rPr>
        <w:t xml:space="preserve">cy </w:t>
      </w:r>
      <w:r w:rsidR="00462953" w:rsidRPr="00104AED">
        <w:rPr>
          <w:rFonts w:cs="Times New Roman"/>
          <w:szCs w:val="24"/>
        </w:rPr>
        <w:t>within each subject. Second</w:t>
      </w:r>
      <w:r w:rsidR="00462953">
        <w:rPr>
          <w:rFonts w:cs="Times New Roman"/>
          <w:szCs w:val="24"/>
        </w:rPr>
        <w:t>ly</w:t>
      </w:r>
      <w:r w:rsidR="00462953" w:rsidRPr="00104AED">
        <w:rPr>
          <w:rFonts w:cs="Times New Roman"/>
          <w:szCs w:val="24"/>
        </w:rPr>
        <w:t>, due to the different approaches applied for scoring the rarity of the food item in the zoo and in the wild (i.e. questionnaire for the zoo items vs regular calculation for the wild items) these variables are not directly comparable. Third</w:t>
      </w:r>
      <w:r w:rsidR="00462953">
        <w:rPr>
          <w:rFonts w:cs="Times New Roman"/>
          <w:szCs w:val="24"/>
        </w:rPr>
        <w:t>ly</w:t>
      </w:r>
      <w:r w:rsidR="00462953" w:rsidRPr="00104AED">
        <w:rPr>
          <w:rFonts w:cs="Times New Roman"/>
          <w:szCs w:val="24"/>
        </w:rPr>
        <w:t xml:space="preserve">, the variable “desirability” exists only in my zoo data because it is not </w:t>
      </w:r>
      <w:r w:rsidR="00462953">
        <w:rPr>
          <w:rFonts w:cs="Times New Roman"/>
          <w:szCs w:val="24"/>
        </w:rPr>
        <w:t xml:space="preserve">feasible </w:t>
      </w:r>
      <w:r w:rsidR="00462953" w:rsidRPr="00104AED">
        <w:rPr>
          <w:rFonts w:cs="Times New Roman"/>
          <w:szCs w:val="24"/>
        </w:rPr>
        <w:t xml:space="preserve">to assess desirability in the wild. </w:t>
      </w:r>
      <w:r w:rsidR="00462953">
        <w:rPr>
          <w:rFonts w:cs="Times New Roman"/>
          <w:szCs w:val="24"/>
        </w:rPr>
        <w:t xml:space="preserve"> </w:t>
      </w:r>
    </w:p>
    <w:p w14:paraId="21496161" w14:textId="77777777" w:rsidR="000E26B9" w:rsidRDefault="000E26B9" w:rsidP="009827CE">
      <w:pPr>
        <w:rPr>
          <w:rFonts w:cs="Times New Roman"/>
          <w:szCs w:val="24"/>
        </w:rPr>
      </w:pPr>
    </w:p>
    <w:p w14:paraId="3C416E9A" w14:textId="37D8FA2B" w:rsidR="00C6246C" w:rsidRDefault="005D36F7" w:rsidP="00C35E00">
      <w:pPr>
        <w:rPr>
          <w:rFonts w:cs="Times New Roman"/>
          <w:szCs w:val="24"/>
        </w:rPr>
      </w:pPr>
      <w:r>
        <w:rPr>
          <w:rFonts w:cs="Times New Roman"/>
          <w:szCs w:val="24"/>
        </w:rPr>
        <w:t>The reason why I have condensed data frames is that, b</w:t>
      </w:r>
      <w:r w:rsidR="004004AD">
        <w:rPr>
          <w:rFonts w:cs="Times New Roman"/>
          <w:szCs w:val="24"/>
        </w:rPr>
        <w:t xml:space="preserve">esides the main models, </w:t>
      </w:r>
      <w:r w:rsidR="00224DF9" w:rsidRPr="00104AED">
        <w:rPr>
          <w:rFonts w:cs="Times New Roman"/>
          <w:szCs w:val="24"/>
        </w:rPr>
        <w:t xml:space="preserve">I </w:t>
      </w:r>
      <w:r w:rsidR="004004AD">
        <w:rPr>
          <w:rFonts w:cs="Times New Roman"/>
          <w:szCs w:val="24"/>
        </w:rPr>
        <w:t>also looked at</w:t>
      </w:r>
      <w:r w:rsidR="00224DF9" w:rsidRPr="00104AED">
        <w:rPr>
          <w:rFonts w:cs="Times New Roman"/>
          <w:szCs w:val="24"/>
        </w:rPr>
        <w:t xml:space="preserve"> the effects of the </w:t>
      </w:r>
      <w:r w:rsidR="00D9479F">
        <w:rPr>
          <w:rFonts w:cs="Times New Roman"/>
          <w:szCs w:val="24"/>
        </w:rPr>
        <w:t xml:space="preserve">universal </w:t>
      </w:r>
      <w:r w:rsidR="00A01133">
        <w:rPr>
          <w:rFonts w:cs="Times New Roman"/>
          <w:szCs w:val="24"/>
        </w:rPr>
        <w:t xml:space="preserve">independent </w:t>
      </w:r>
      <w:r w:rsidR="00224DF9" w:rsidRPr="00104AED">
        <w:rPr>
          <w:rFonts w:cs="Times New Roman"/>
          <w:szCs w:val="24"/>
        </w:rPr>
        <w:t xml:space="preserve">variables on begging frequency and </w:t>
      </w:r>
      <w:r w:rsidR="00236842">
        <w:rPr>
          <w:rFonts w:cs="Times New Roman"/>
          <w:szCs w:val="24"/>
        </w:rPr>
        <w:t xml:space="preserve">begging </w:t>
      </w:r>
      <w:r w:rsidR="00224DF9" w:rsidRPr="00104AED">
        <w:rPr>
          <w:rFonts w:cs="Times New Roman"/>
          <w:szCs w:val="24"/>
        </w:rPr>
        <w:t>rate</w:t>
      </w:r>
      <w:r w:rsidR="00AA49BB">
        <w:rPr>
          <w:rFonts w:cs="Times New Roman"/>
          <w:szCs w:val="24"/>
        </w:rPr>
        <w:t xml:space="preserve"> within IV data sets</w:t>
      </w:r>
      <w:r w:rsidR="004E5073">
        <w:rPr>
          <w:rFonts w:cs="Times New Roman"/>
          <w:szCs w:val="24"/>
        </w:rPr>
        <w:t>, as the exploratory models</w:t>
      </w:r>
      <w:r w:rsidR="00224DF9" w:rsidRPr="00104AED">
        <w:rPr>
          <w:rFonts w:cs="Times New Roman"/>
          <w:szCs w:val="24"/>
        </w:rPr>
        <w:t>.</w:t>
      </w:r>
    </w:p>
    <w:p w14:paraId="0B54D29F" w14:textId="77777777" w:rsidR="00630BAA" w:rsidRPr="00104AED" w:rsidRDefault="00630BAA" w:rsidP="00630BAA">
      <w:pPr>
        <w:rPr>
          <w:rFonts w:cs="Times New Roman"/>
          <w:szCs w:val="24"/>
        </w:rPr>
      </w:pPr>
    </w:p>
    <w:p w14:paraId="577B955A" w14:textId="6B3C8675" w:rsidR="00C6246C" w:rsidRPr="00104AED" w:rsidRDefault="00C6246C" w:rsidP="00B957F0">
      <w:pPr>
        <w:pStyle w:val="H2"/>
      </w:pPr>
      <w:bookmarkStart w:id="29" w:name="_Toc43752951"/>
      <w:r w:rsidRPr="00104AED">
        <w:t xml:space="preserve">Summary of the </w:t>
      </w:r>
      <w:r w:rsidR="005A6F79" w:rsidRPr="00104AED">
        <w:t>statistical models</w:t>
      </w:r>
      <w:bookmarkEnd w:id="29"/>
      <w:r w:rsidRPr="00104AED">
        <w:t xml:space="preserve"> </w:t>
      </w:r>
    </w:p>
    <w:p w14:paraId="26395747" w14:textId="31760153" w:rsidR="00BB2817" w:rsidRDefault="00776C23" w:rsidP="001936A3">
      <w:r w:rsidRPr="00104AED">
        <w:t>To sum up, t</w:t>
      </w:r>
      <w:r w:rsidR="00C97A0F" w:rsidRPr="00B957F0">
        <w:t xml:space="preserve">here are </w:t>
      </w:r>
      <w:r w:rsidR="00C62461">
        <w:t>three</w:t>
      </w:r>
      <w:r w:rsidR="00C97A0F" w:rsidRPr="00B957F0">
        <w:t xml:space="preserve"> </w:t>
      </w:r>
      <w:r w:rsidR="00C62461">
        <w:t xml:space="preserve">main </w:t>
      </w:r>
      <w:r w:rsidR="00C97A0F" w:rsidRPr="0054497D">
        <w:t xml:space="preserve">parts </w:t>
      </w:r>
      <w:r w:rsidR="002B414C" w:rsidRPr="0054497D">
        <w:t xml:space="preserve">(table </w:t>
      </w:r>
      <w:r w:rsidR="00B56A4F" w:rsidRPr="0054497D">
        <w:t>2.</w:t>
      </w:r>
      <w:r w:rsidR="00A93729" w:rsidRPr="0054497D">
        <w:t>2</w:t>
      </w:r>
      <w:r w:rsidR="002B414C" w:rsidRPr="0054497D">
        <w:t xml:space="preserve">) </w:t>
      </w:r>
      <w:r w:rsidR="002B414C">
        <w:t>in my</w:t>
      </w:r>
      <w:r w:rsidR="00ED26EC">
        <w:t xml:space="preserve"> eight</w:t>
      </w:r>
      <w:r w:rsidR="002B414C">
        <w:t xml:space="preserve"> predictions </w:t>
      </w:r>
      <w:r w:rsidR="00C97A0F" w:rsidRPr="00B957F0">
        <w:t>with different models</w:t>
      </w:r>
      <w:r w:rsidR="009A3011">
        <w:t xml:space="preserve"> in my analyses (GLMMs with binomial error distribution for the first and second parts, GLMMs with Gaussian error distribution for the third part)</w:t>
      </w:r>
      <w:r w:rsidR="00BF1DA9" w:rsidRPr="00104AED">
        <w:t xml:space="preserve">. </w:t>
      </w:r>
      <w:r w:rsidR="00BB2817">
        <w:t xml:space="preserve">In the first part, </w:t>
      </w:r>
      <w:r w:rsidR="00A12D77">
        <w:t>I examine</w:t>
      </w:r>
      <w:r w:rsidR="00197B17">
        <w:t>d</w:t>
      </w:r>
      <w:r w:rsidR="00A12D77">
        <w:t xml:space="preserve"> the effects of four universal independent variables with an interaction between the age and the sex variables on the begging success </w:t>
      </w:r>
      <w:r w:rsidR="007D5AF0">
        <w:t>in the wild sample</w:t>
      </w:r>
      <w:r w:rsidR="00290EBA">
        <w:t xml:space="preserve"> (model </w:t>
      </w:r>
      <w:r w:rsidR="00290EBA">
        <w:fldChar w:fldCharType="begin"/>
      </w:r>
      <w:r w:rsidR="00290EBA">
        <w:instrText xml:space="preserve"> </w:instrText>
      </w:r>
      <w:r w:rsidR="00290EBA">
        <w:rPr>
          <w:rFonts w:hint="eastAsia"/>
        </w:rPr>
        <w:instrText>= 1 \* roman</w:instrText>
      </w:r>
      <w:r w:rsidR="00290EBA">
        <w:instrText xml:space="preserve"> </w:instrText>
      </w:r>
      <w:r w:rsidR="00290EBA">
        <w:fldChar w:fldCharType="separate"/>
      </w:r>
      <w:r w:rsidR="00290EBA">
        <w:rPr>
          <w:noProof/>
        </w:rPr>
        <w:t>i</w:t>
      </w:r>
      <w:r w:rsidR="00290EBA">
        <w:fldChar w:fldCharType="end"/>
      </w:r>
      <w:r w:rsidR="00290EBA">
        <w:t>)</w:t>
      </w:r>
      <w:r w:rsidR="009A7503">
        <w:t>, there are three random intercepts</w:t>
      </w:r>
      <w:r w:rsidR="00E86A67">
        <w:t xml:space="preserve"> included</w:t>
      </w:r>
      <w:r w:rsidR="007C4E0A">
        <w:t xml:space="preserve">: </w:t>
      </w:r>
      <w:r w:rsidR="008F055A">
        <w:fldChar w:fldCharType="begin"/>
      </w:r>
      <w:r w:rsidR="008F055A">
        <w:instrText xml:space="preserve"> </w:instrText>
      </w:r>
      <w:r w:rsidR="008F055A">
        <w:rPr>
          <w:rFonts w:hint="eastAsia"/>
        </w:rPr>
        <w:instrText>= 1 \* GB3</w:instrText>
      </w:r>
      <w:r w:rsidR="008F055A">
        <w:instrText xml:space="preserve"> </w:instrText>
      </w:r>
      <w:r w:rsidR="008F055A">
        <w:fldChar w:fldCharType="separate"/>
      </w:r>
      <w:r w:rsidR="008F055A">
        <w:rPr>
          <w:rFonts w:hint="eastAsia"/>
          <w:noProof/>
        </w:rPr>
        <w:t>①</w:t>
      </w:r>
      <w:r w:rsidR="008F055A">
        <w:fldChar w:fldCharType="end"/>
      </w:r>
      <w:r w:rsidR="008F055A">
        <w:t xml:space="preserve"> </w:t>
      </w:r>
      <w:r w:rsidR="007C4E0A">
        <w:t xml:space="preserve">the intercept per mother-infant combination (i.e. </w:t>
      </w:r>
      <w:r w:rsidR="007C4E0A">
        <w:rPr>
          <w:rFonts w:cs="Times New Roman"/>
          <w:sz w:val="22"/>
        </w:rPr>
        <w:t xml:space="preserve">Mother/Focal: </w:t>
      </w:r>
      <w:r w:rsidR="007C4E0A">
        <w:t>focal and mother as a nested intercept because not each mother corresponds to only one of the immature subjects) manifests the likelihood of different mother-infant relations</w:t>
      </w:r>
      <w:r w:rsidR="008F055A">
        <w:t xml:space="preserve">, </w:t>
      </w:r>
      <w:r w:rsidR="008F055A">
        <w:fldChar w:fldCharType="begin"/>
      </w:r>
      <w:r w:rsidR="008F055A">
        <w:instrText xml:space="preserve"> </w:instrText>
      </w:r>
      <w:r w:rsidR="008F055A">
        <w:rPr>
          <w:rFonts w:hint="eastAsia"/>
        </w:rPr>
        <w:instrText>= 2 \* GB3</w:instrText>
      </w:r>
      <w:r w:rsidR="008F055A">
        <w:instrText xml:space="preserve"> </w:instrText>
      </w:r>
      <w:r w:rsidR="008F055A">
        <w:fldChar w:fldCharType="separate"/>
      </w:r>
      <w:r w:rsidR="008F055A">
        <w:rPr>
          <w:rFonts w:hint="eastAsia"/>
          <w:noProof/>
        </w:rPr>
        <w:t>②</w:t>
      </w:r>
      <w:r w:rsidR="008F055A">
        <w:fldChar w:fldCharType="end"/>
      </w:r>
      <w:r w:rsidR="008F055A">
        <w:t xml:space="preserve"> t</w:t>
      </w:r>
      <w:r w:rsidR="007C4E0A">
        <w:t>he intercept per subject at different age in days (Focal Age) shows the probability that some subjects are older and thus more developed in terms of its feeding competence than the younger ones</w:t>
      </w:r>
      <w:r w:rsidR="008F055A">
        <w:t xml:space="preserve">, </w:t>
      </w:r>
      <w:r w:rsidR="008F055A">
        <w:fldChar w:fldCharType="begin"/>
      </w:r>
      <w:r w:rsidR="008F055A">
        <w:instrText xml:space="preserve"> </w:instrText>
      </w:r>
      <w:r w:rsidR="008F055A">
        <w:rPr>
          <w:rFonts w:hint="eastAsia"/>
        </w:rPr>
        <w:instrText>= 3 \* GB3</w:instrText>
      </w:r>
      <w:r w:rsidR="008F055A">
        <w:instrText xml:space="preserve"> </w:instrText>
      </w:r>
      <w:r w:rsidR="008F055A">
        <w:fldChar w:fldCharType="separate"/>
      </w:r>
      <w:r w:rsidR="008F055A">
        <w:rPr>
          <w:rFonts w:hint="eastAsia"/>
          <w:noProof/>
        </w:rPr>
        <w:t>③</w:t>
      </w:r>
      <w:r w:rsidR="008F055A">
        <w:fldChar w:fldCharType="end"/>
      </w:r>
      <w:r w:rsidR="008F055A">
        <w:t xml:space="preserve"> t</w:t>
      </w:r>
      <w:r w:rsidR="007C4E0A">
        <w:t>he intercept per food item indicates the possibility that there is variation in their traits.</w:t>
      </w:r>
      <w:r w:rsidR="008F055A">
        <w:t xml:space="preserve"> </w:t>
      </w:r>
      <w:r w:rsidR="001936A3">
        <w:t>To keep type I error rate at the nominal level of 5% (</w:t>
      </w:r>
      <w:r w:rsidR="00BD2ED4">
        <w:t xml:space="preserve">e.g. </w:t>
      </w:r>
      <w:r w:rsidR="001936A3">
        <w:t xml:space="preserve">Barr et al. 2013), I </w:t>
      </w:r>
      <w:r w:rsidR="001936A3">
        <w:lastRenderedPageBreak/>
        <w:t>included t</w:t>
      </w:r>
      <w:r w:rsidR="007C4E0A">
        <w:t>he slope</w:t>
      </w:r>
      <w:r w:rsidR="00517701">
        <w:t>s of the age effect</w:t>
      </w:r>
      <w:r w:rsidR="007C4E0A">
        <w:t xml:space="preserve"> per mother-infant combination</w:t>
      </w:r>
      <w:r w:rsidR="00120F14">
        <w:t xml:space="preserve"> which reveal </w:t>
      </w:r>
      <w:r w:rsidR="007C4E0A">
        <w:t xml:space="preserve">the chances where </w:t>
      </w:r>
      <w:r w:rsidR="00517701">
        <w:t>it</w:t>
      </w:r>
      <w:r w:rsidR="007C4E0A">
        <w:t xml:space="preserve"> is not the same for all the mother-infant dyads, meaning that the variance of the age effect is assumed. The slopes </w:t>
      </w:r>
      <w:r w:rsidR="00517701">
        <w:t xml:space="preserve">of the complexity, rarity and desirability (only in the zoo) </w:t>
      </w:r>
      <w:r w:rsidR="007C4E0A">
        <w:t>per food item reveals the likelihood that the complexity</w:t>
      </w:r>
      <w:r w:rsidR="00214020">
        <w:t xml:space="preserve">, </w:t>
      </w:r>
      <w:r w:rsidR="007C4E0A">
        <w:t>rarity</w:t>
      </w:r>
      <w:r w:rsidR="00214020">
        <w:t>, and desirability</w:t>
      </w:r>
      <w:r w:rsidR="007C4E0A">
        <w:t xml:space="preserve"> effects are not the same for all the food items, meaning that there are </w:t>
      </w:r>
      <w:r w:rsidR="007C4E0A" w:rsidRPr="006326B2">
        <w:t>presumably</w:t>
      </w:r>
      <w:r w:rsidR="007C4E0A">
        <w:t xml:space="preserve"> variances of these effects</w:t>
      </w:r>
      <w:r w:rsidR="002B77C0">
        <w:t xml:space="preserve"> (</w:t>
      </w:r>
      <w:proofErr w:type="spellStart"/>
      <w:r w:rsidR="002B77C0">
        <w:t>Mundry</w:t>
      </w:r>
      <w:proofErr w:type="spellEnd"/>
      <w:r w:rsidR="002B77C0">
        <w:t xml:space="preserve">, 2020a; </w:t>
      </w:r>
      <w:proofErr w:type="spellStart"/>
      <w:r w:rsidR="002B77C0">
        <w:t>Mundry</w:t>
      </w:r>
      <w:proofErr w:type="spellEnd"/>
      <w:r w:rsidR="002B77C0">
        <w:t>, 2020</w:t>
      </w:r>
      <w:r w:rsidR="00C6410D">
        <w:t>b</w:t>
      </w:r>
      <w:r w:rsidR="002B77C0">
        <w:t>).</w:t>
      </w:r>
    </w:p>
    <w:p w14:paraId="55A46774" w14:textId="77777777" w:rsidR="00BF37F4" w:rsidRDefault="00BF37F4" w:rsidP="001E4211"/>
    <w:p w14:paraId="68CE5625" w14:textId="7A1C742D" w:rsidR="00010134" w:rsidRDefault="00B91813" w:rsidP="001E4211">
      <w:r w:rsidRPr="00104AED">
        <w:t>In the second part,</w:t>
      </w:r>
      <w:r w:rsidR="001057D9">
        <w:t xml:space="preserve"> </w:t>
      </w:r>
      <w:r w:rsidR="0031259A">
        <w:t xml:space="preserve">I firstly </w:t>
      </w:r>
      <w:r w:rsidR="00197B17">
        <w:t xml:space="preserve">looked at </w:t>
      </w:r>
      <w:r w:rsidR="005646E7">
        <w:t xml:space="preserve">2a) </w:t>
      </w:r>
      <w:r w:rsidR="002E7EC1">
        <w:t>how two study sites (i.e. wild and zoo) differ in terms of begging success</w:t>
      </w:r>
      <w:r w:rsidR="005646E7">
        <w:t xml:space="preserve"> with the random intercept per mother-infant combination</w:t>
      </w:r>
      <w:r w:rsidR="00D55BEE">
        <w:t xml:space="preserve"> (model </w:t>
      </w:r>
      <w:r w:rsidR="00D55BEE">
        <w:fldChar w:fldCharType="begin"/>
      </w:r>
      <w:r w:rsidR="00D55BEE">
        <w:instrText xml:space="preserve"> </w:instrText>
      </w:r>
      <w:r w:rsidR="00D55BEE">
        <w:rPr>
          <w:rFonts w:hint="eastAsia"/>
        </w:rPr>
        <w:instrText>= 2 \* roman</w:instrText>
      </w:r>
      <w:r w:rsidR="00D55BEE">
        <w:instrText xml:space="preserve"> </w:instrText>
      </w:r>
      <w:r w:rsidR="00D55BEE">
        <w:fldChar w:fldCharType="separate"/>
      </w:r>
      <w:r w:rsidR="00D55BEE">
        <w:rPr>
          <w:noProof/>
        </w:rPr>
        <w:t>ii</w:t>
      </w:r>
      <w:r w:rsidR="00D55BEE">
        <w:fldChar w:fldCharType="end"/>
      </w:r>
      <w:r w:rsidR="00D55BEE">
        <w:t>)</w:t>
      </w:r>
      <w:r w:rsidR="005646E7">
        <w:t>.</w:t>
      </w:r>
      <w:r w:rsidRPr="00104AED">
        <w:t xml:space="preserve"> </w:t>
      </w:r>
      <w:r w:rsidR="00C458C0">
        <w:t>I then looked i</w:t>
      </w:r>
      <w:r w:rsidR="00D55BEE">
        <w:t xml:space="preserve">nto </w:t>
      </w:r>
      <w:r w:rsidR="00682107">
        <w:t xml:space="preserve">2b) </w:t>
      </w:r>
      <w:r w:rsidR="00D55BEE">
        <w:t>how the four universal independent variables and the desirability variable impact the begging success in my zoo sample with an interaction between age and sex</w:t>
      </w:r>
      <w:r w:rsidR="00682107">
        <w:t xml:space="preserve">, and the intercept per food item was included to the mode </w:t>
      </w:r>
      <w:r w:rsidR="00682107">
        <w:fldChar w:fldCharType="begin"/>
      </w:r>
      <w:r w:rsidR="00682107">
        <w:instrText xml:space="preserve"> </w:instrText>
      </w:r>
      <w:r w:rsidR="00682107">
        <w:rPr>
          <w:rFonts w:hint="eastAsia"/>
        </w:rPr>
        <w:instrText>= 3 \* roman</w:instrText>
      </w:r>
      <w:r w:rsidR="00682107">
        <w:instrText xml:space="preserve"> </w:instrText>
      </w:r>
      <w:r w:rsidR="00682107">
        <w:fldChar w:fldCharType="separate"/>
      </w:r>
      <w:r w:rsidR="00682107">
        <w:rPr>
          <w:noProof/>
        </w:rPr>
        <w:t>iii</w:t>
      </w:r>
      <w:r w:rsidR="00682107">
        <w:fldChar w:fldCharType="end"/>
      </w:r>
      <w:r w:rsidR="00682107">
        <w:t xml:space="preserve">. </w:t>
      </w:r>
    </w:p>
    <w:p w14:paraId="30A1D1EB" w14:textId="77777777" w:rsidR="0015481E" w:rsidRPr="00104AED" w:rsidRDefault="0015481E" w:rsidP="001E4211"/>
    <w:p w14:paraId="2824E911" w14:textId="5EBF31EA" w:rsidR="007814DA" w:rsidRPr="00F634CC" w:rsidRDefault="00FC50D4" w:rsidP="001E4211">
      <w:r w:rsidRPr="00104AED">
        <w:t>In the third part,</w:t>
      </w:r>
      <w:r w:rsidR="001057D9">
        <w:t xml:space="preserve"> </w:t>
      </w:r>
      <w:r w:rsidR="003312E1">
        <w:t xml:space="preserve">I firstly looked at 3a) </w:t>
      </w:r>
      <w:r w:rsidR="00FE66ED">
        <w:t xml:space="preserve">within the wild data merely, how the four universal variables impact the begging frequency including the intercept per mother-infant combination, the intercept per subject at different age in days, and the intercept per food item in model </w:t>
      </w:r>
      <w:r w:rsidR="00FE66ED">
        <w:fldChar w:fldCharType="begin"/>
      </w:r>
      <w:r w:rsidR="00FE66ED">
        <w:instrText xml:space="preserve"> </w:instrText>
      </w:r>
      <w:r w:rsidR="00FE66ED">
        <w:rPr>
          <w:rFonts w:hint="eastAsia"/>
        </w:rPr>
        <w:instrText>= 4 \* roman</w:instrText>
      </w:r>
      <w:r w:rsidR="00FE66ED">
        <w:instrText xml:space="preserve"> </w:instrText>
      </w:r>
      <w:r w:rsidR="00FE66ED">
        <w:fldChar w:fldCharType="separate"/>
      </w:r>
      <w:r w:rsidR="00FE66ED">
        <w:rPr>
          <w:noProof/>
        </w:rPr>
        <w:t>iv</w:t>
      </w:r>
      <w:r w:rsidR="00FE66ED">
        <w:fldChar w:fldCharType="end"/>
      </w:r>
      <w:r w:rsidR="00581BD3">
        <w:t>;</w:t>
      </w:r>
      <w:r w:rsidR="0032157F">
        <w:t xml:space="preserve"> within </w:t>
      </w:r>
      <w:r w:rsidR="0031005D">
        <w:t>the zoo data</w:t>
      </w:r>
      <w:r w:rsidR="0087230D">
        <w:t xml:space="preserve"> merely</w:t>
      </w:r>
      <w:r w:rsidR="0031005D">
        <w:t>, how the four universal variables with the desirability variable influence the begging frequency</w:t>
      </w:r>
      <w:r w:rsidR="00581BD3">
        <w:t xml:space="preserve"> with the intercept per food item included in </w:t>
      </w:r>
      <w:r w:rsidR="0031005D">
        <w:t xml:space="preserve">model </w:t>
      </w:r>
      <w:r w:rsidR="0031005D">
        <w:fldChar w:fldCharType="begin"/>
      </w:r>
      <w:r w:rsidR="0031005D">
        <w:instrText xml:space="preserve"> </w:instrText>
      </w:r>
      <w:r w:rsidR="0031005D">
        <w:rPr>
          <w:rFonts w:hint="eastAsia"/>
        </w:rPr>
        <w:instrText>= 5 \* roman</w:instrText>
      </w:r>
      <w:r w:rsidR="0031005D">
        <w:instrText xml:space="preserve"> </w:instrText>
      </w:r>
      <w:r w:rsidR="0031005D">
        <w:fldChar w:fldCharType="separate"/>
      </w:r>
      <w:r w:rsidR="0031005D">
        <w:rPr>
          <w:noProof/>
        </w:rPr>
        <w:t>v</w:t>
      </w:r>
      <w:r w:rsidR="0031005D">
        <w:fldChar w:fldCharType="end"/>
      </w:r>
      <w:r w:rsidR="00395CD1">
        <w:t xml:space="preserve">; </w:t>
      </w:r>
      <w:r w:rsidR="004B0E27">
        <w:t xml:space="preserve">within the combined data, </w:t>
      </w:r>
      <w:r w:rsidR="00FE66ED">
        <w:t>how begging frequency changes over different sites, age and sex of the focal in the full data frame with the intercept per mother-infant combination, the intercept per subject at different age in days, and the intercept per food item included in model vi</w:t>
      </w:r>
      <w:r w:rsidR="003C7431">
        <w:t>.</w:t>
      </w:r>
      <w:r w:rsidR="0031005D">
        <w:t xml:space="preserve"> I </w:t>
      </w:r>
      <w:r w:rsidR="00875E65">
        <w:t>lastly</w:t>
      </w:r>
      <w:r w:rsidR="0031005D">
        <w:t xml:space="preserve"> looked into </w:t>
      </w:r>
      <w:r w:rsidR="001057D9">
        <w:t>3b</w:t>
      </w:r>
      <w:r w:rsidR="0031005D">
        <w:t xml:space="preserve">) how </w:t>
      </w:r>
      <w:r w:rsidR="002F578A">
        <w:t>the universal independent variables affect the begging rate within the wild sample</w:t>
      </w:r>
      <w:r w:rsidR="00907215">
        <w:t xml:space="preserve"> with the intercept per mother-infant combination, the intercept per subject at different age in days, and the intercept per food item included in </w:t>
      </w:r>
      <w:r w:rsidR="00DE477E">
        <w:t>model</w:t>
      </w:r>
      <w:r w:rsidR="00DC5130">
        <w:t xml:space="preserve"> </w:t>
      </w:r>
      <w:r w:rsidR="00DC5130" w:rsidRPr="00DC5130">
        <w:t>vii</w:t>
      </w:r>
      <w:r w:rsidR="00DE477E">
        <w:t xml:space="preserve">. </w:t>
      </w:r>
    </w:p>
    <w:p w14:paraId="433F1238" w14:textId="77777777" w:rsidR="00111D57" w:rsidRPr="00104AED" w:rsidRDefault="00111D57" w:rsidP="001E4211"/>
    <w:p w14:paraId="44F08D72" w14:textId="381418F0" w:rsidR="00DF7CAA" w:rsidRPr="007814DA" w:rsidRDefault="007814DA" w:rsidP="001E4211">
      <w:pPr>
        <w:rPr>
          <w:sz w:val="20"/>
          <w:szCs w:val="18"/>
        </w:rPr>
      </w:pPr>
      <w:r w:rsidRPr="007814DA">
        <w:rPr>
          <w:sz w:val="20"/>
          <w:szCs w:val="18"/>
        </w:rPr>
        <w:t xml:space="preserve">Table </w:t>
      </w:r>
      <w:r w:rsidR="00B56A4F">
        <w:rPr>
          <w:sz w:val="20"/>
          <w:szCs w:val="18"/>
        </w:rPr>
        <w:t>2</w:t>
      </w:r>
      <w:r w:rsidR="00A93729">
        <w:rPr>
          <w:sz w:val="20"/>
          <w:szCs w:val="18"/>
        </w:rPr>
        <w:t>.2</w:t>
      </w:r>
      <w:r w:rsidRPr="007814DA">
        <w:rPr>
          <w:sz w:val="20"/>
          <w:szCs w:val="18"/>
        </w:rPr>
        <w:t xml:space="preserve">: </w:t>
      </w:r>
      <w:r w:rsidRPr="00AD389A">
        <w:rPr>
          <w:b/>
          <w:bCs/>
          <w:sz w:val="20"/>
          <w:szCs w:val="18"/>
        </w:rPr>
        <w:t xml:space="preserve">summary of all the statistical models in </w:t>
      </w:r>
      <w:r w:rsidR="000C610F" w:rsidRPr="00AD389A">
        <w:rPr>
          <w:b/>
          <w:bCs/>
          <w:sz w:val="20"/>
          <w:szCs w:val="18"/>
        </w:rPr>
        <w:t>three</w:t>
      </w:r>
      <w:r w:rsidRPr="00AD389A">
        <w:rPr>
          <w:b/>
          <w:bCs/>
          <w:sz w:val="20"/>
          <w:szCs w:val="18"/>
        </w:rPr>
        <w:t xml:space="preserve"> parts</w:t>
      </w:r>
      <w:r w:rsidR="00ED26EC" w:rsidRPr="00AD389A">
        <w:rPr>
          <w:b/>
          <w:bCs/>
          <w:sz w:val="20"/>
          <w:szCs w:val="18"/>
        </w:rPr>
        <w:t xml:space="preserve"> with tested predictions</w:t>
      </w:r>
      <w:r w:rsidR="00ED26EC">
        <w:rPr>
          <w:sz w:val="20"/>
          <w:szCs w:val="18"/>
        </w:rPr>
        <w:t>.</w:t>
      </w:r>
    </w:p>
    <w:tbl>
      <w:tblPr>
        <w:tblStyle w:val="TableGridLight"/>
        <w:tblW w:w="907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4"/>
        <w:gridCol w:w="932"/>
        <w:gridCol w:w="1026"/>
        <w:gridCol w:w="1276"/>
        <w:gridCol w:w="1559"/>
        <w:gridCol w:w="3685"/>
      </w:tblGrid>
      <w:tr w:rsidR="006A49D6" w:rsidRPr="006A6A6E" w14:paraId="6039B31E" w14:textId="63C8C35F" w:rsidTr="006A49D6">
        <w:tc>
          <w:tcPr>
            <w:tcW w:w="594" w:type="dxa"/>
            <w:tcBorders>
              <w:top w:val="single" w:sz="12" w:space="0" w:color="auto"/>
              <w:bottom w:val="single" w:sz="12" w:space="0" w:color="auto"/>
            </w:tcBorders>
          </w:tcPr>
          <w:p w14:paraId="2342C0D4" w14:textId="5698DD01" w:rsidR="006A49D6" w:rsidRPr="006A6A6E" w:rsidRDefault="006A49D6" w:rsidP="001E4211">
            <w:pPr>
              <w:rPr>
                <w:rFonts w:cs="Times New Roman"/>
                <w:sz w:val="20"/>
                <w:szCs w:val="20"/>
              </w:rPr>
            </w:pPr>
            <w:r w:rsidRPr="006A6A6E">
              <w:rPr>
                <w:rFonts w:cs="Times New Roman"/>
                <w:sz w:val="20"/>
                <w:szCs w:val="20"/>
              </w:rPr>
              <w:t>Part</w:t>
            </w:r>
          </w:p>
        </w:tc>
        <w:tc>
          <w:tcPr>
            <w:tcW w:w="932" w:type="dxa"/>
            <w:tcBorders>
              <w:top w:val="single" w:sz="12" w:space="0" w:color="auto"/>
              <w:bottom w:val="single" w:sz="12" w:space="0" w:color="auto"/>
            </w:tcBorders>
          </w:tcPr>
          <w:p w14:paraId="52EC50C4" w14:textId="02D0FB71" w:rsidR="006A49D6" w:rsidRPr="006A6A6E" w:rsidRDefault="006A49D6" w:rsidP="001E4211">
            <w:pPr>
              <w:rPr>
                <w:rFonts w:cs="Times New Roman"/>
                <w:sz w:val="20"/>
                <w:szCs w:val="20"/>
              </w:rPr>
            </w:pPr>
            <w:r w:rsidRPr="006A6A6E">
              <w:rPr>
                <w:rFonts w:cs="Times New Roman"/>
                <w:sz w:val="20"/>
                <w:szCs w:val="20"/>
              </w:rPr>
              <w:t xml:space="preserve">Model </w:t>
            </w:r>
          </w:p>
        </w:tc>
        <w:tc>
          <w:tcPr>
            <w:tcW w:w="1026" w:type="dxa"/>
            <w:tcBorders>
              <w:top w:val="single" w:sz="12" w:space="0" w:color="auto"/>
              <w:bottom w:val="single" w:sz="12" w:space="0" w:color="auto"/>
            </w:tcBorders>
          </w:tcPr>
          <w:p w14:paraId="4EE3618B" w14:textId="0EC97A98" w:rsidR="006A49D6" w:rsidRPr="006A6A6E" w:rsidRDefault="006A49D6" w:rsidP="001E4211">
            <w:pPr>
              <w:rPr>
                <w:rFonts w:cs="Times New Roman"/>
                <w:sz w:val="20"/>
                <w:szCs w:val="20"/>
              </w:rPr>
            </w:pPr>
            <w:r w:rsidRPr="006A6A6E">
              <w:rPr>
                <w:rFonts w:cs="Times New Roman"/>
                <w:sz w:val="20"/>
                <w:szCs w:val="20"/>
              </w:rPr>
              <w:t xml:space="preserve">Dataset </w:t>
            </w:r>
          </w:p>
        </w:tc>
        <w:tc>
          <w:tcPr>
            <w:tcW w:w="1276" w:type="dxa"/>
            <w:tcBorders>
              <w:top w:val="single" w:sz="12" w:space="0" w:color="auto"/>
              <w:bottom w:val="single" w:sz="12" w:space="0" w:color="auto"/>
            </w:tcBorders>
          </w:tcPr>
          <w:p w14:paraId="255C47C2" w14:textId="0A0E5D22" w:rsidR="006A49D6" w:rsidRPr="006A6A6E" w:rsidRDefault="006A49D6" w:rsidP="001E4211">
            <w:pPr>
              <w:rPr>
                <w:rFonts w:cs="Times New Roman"/>
                <w:sz w:val="20"/>
                <w:szCs w:val="20"/>
              </w:rPr>
            </w:pPr>
            <w:r w:rsidRPr="006A6A6E">
              <w:rPr>
                <w:rFonts w:cs="Times New Roman"/>
                <w:sz w:val="20"/>
                <w:szCs w:val="20"/>
              </w:rPr>
              <w:t xml:space="preserve">Distribution </w:t>
            </w:r>
          </w:p>
        </w:tc>
        <w:tc>
          <w:tcPr>
            <w:tcW w:w="1559" w:type="dxa"/>
            <w:tcBorders>
              <w:top w:val="single" w:sz="12" w:space="0" w:color="auto"/>
              <w:bottom w:val="single" w:sz="12" w:space="0" w:color="auto"/>
            </w:tcBorders>
          </w:tcPr>
          <w:p w14:paraId="4FC25AFA" w14:textId="277B7871" w:rsidR="006A49D6" w:rsidRPr="006A6A6E" w:rsidRDefault="006A49D6" w:rsidP="001E4211">
            <w:pPr>
              <w:rPr>
                <w:rFonts w:cs="Times New Roman"/>
                <w:sz w:val="20"/>
                <w:szCs w:val="20"/>
              </w:rPr>
            </w:pPr>
            <w:r>
              <w:rPr>
                <w:rFonts w:cs="Times New Roman"/>
                <w:sz w:val="20"/>
                <w:szCs w:val="20"/>
              </w:rPr>
              <w:t>Prediction</w:t>
            </w:r>
            <w:r w:rsidRPr="006A6A6E">
              <w:rPr>
                <w:rFonts w:cs="Times New Roman"/>
                <w:sz w:val="20"/>
                <w:szCs w:val="20"/>
              </w:rPr>
              <w:t xml:space="preserve"> </w:t>
            </w:r>
          </w:p>
        </w:tc>
        <w:tc>
          <w:tcPr>
            <w:tcW w:w="3685" w:type="dxa"/>
            <w:tcBorders>
              <w:top w:val="single" w:sz="12" w:space="0" w:color="auto"/>
              <w:bottom w:val="single" w:sz="12" w:space="0" w:color="auto"/>
            </w:tcBorders>
          </w:tcPr>
          <w:p w14:paraId="27FC087A" w14:textId="721BD697" w:rsidR="006A49D6" w:rsidRPr="006A6A6E" w:rsidRDefault="006A49D6" w:rsidP="001E4211">
            <w:pPr>
              <w:rPr>
                <w:rFonts w:cs="Times New Roman"/>
                <w:sz w:val="20"/>
                <w:szCs w:val="20"/>
              </w:rPr>
            </w:pPr>
            <w:r w:rsidRPr="006A6A6E">
              <w:rPr>
                <w:rFonts w:cs="Times New Roman"/>
                <w:sz w:val="20"/>
                <w:szCs w:val="20"/>
              </w:rPr>
              <w:t xml:space="preserve">Response variable </w:t>
            </w:r>
          </w:p>
        </w:tc>
      </w:tr>
      <w:tr w:rsidR="006A49D6" w:rsidRPr="006A6A6E" w14:paraId="52F59660" w14:textId="0ADDF88E" w:rsidTr="006A49D6">
        <w:tc>
          <w:tcPr>
            <w:tcW w:w="594" w:type="dxa"/>
            <w:tcBorders>
              <w:top w:val="single" w:sz="12" w:space="0" w:color="auto"/>
            </w:tcBorders>
          </w:tcPr>
          <w:p w14:paraId="20997758" w14:textId="023108F1" w:rsidR="006A49D6" w:rsidRPr="00B957F0" w:rsidRDefault="006A49D6" w:rsidP="001E4211">
            <w:pPr>
              <w:rPr>
                <w:rFonts w:cs="Times New Roman"/>
                <w:sz w:val="20"/>
                <w:szCs w:val="20"/>
              </w:rPr>
            </w:pPr>
            <w:r w:rsidRPr="006A6A6E">
              <w:rPr>
                <w:rFonts w:cs="Times New Roman"/>
                <w:sz w:val="20"/>
                <w:szCs w:val="20"/>
              </w:rPr>
              <w:t>1</w:t>
            </w:r>
          </w:p>
        </w:tc>
        <w:tc>
          <w:tcPr>
            <w:tcW w:w="932" w:type="dxa"/>
            <w:tcBorders>
              <w:top w:val="single" w:sz="12" w:space="0" w:color="auto"/>
            </w:tcBorders>
          </w:tcPr>
          <w:p w14:paraId="3A841E98" w14:textId="1C6ED722" w:rsidR="006A49D6" w:rsidRPr="00B957F0" w:rsidRDefault="006A49D6" w:rsidP="001E4211">
            <w:pPr>
              <w:rPr>
                <w:rFonts w:cs="Times New Roman"/>
                <w:sz w:val="20"/>
                <w:szCs w:val="20"/>
              </w:rPr>
            </w:pPr>
            <w:r>
              <w:rPr>
                <w:rFonts w:cs="Times New Roman"/>
                <w:sz w:val="20"/>
                <w:szCs w:val="20"/>
              </w:rPr>
              <w:fldChar w:fldCharType="begin"/>
            </w:r>
            <w:r>
              <w:rPr>
                <w:rFonts w:cs="Times New Roman"/>
                <w:sz w:val="20"/>
                <w:szCs w:val="20"/>
              </w:rPr>
              <w:instrText xml:space="preserve"> </w:instrText>
            </w:r>
            <w:r>
              <w:rPr>
                <w:rFonts w:cs="Times New Roman" w:hint="eastAsia"/>
                <w:sz w:val="20"/>
                <w:szCs w:val="20"/>
              </w:rPr>
              <w:instrText>= 1 \* roman</w:instrText>
            </w:r>
            <w:r>
              <w:rPr>
                <w:rFonts w:cs="Times New Roman"/>
                <w:sz w:val="20"/>
                <w:szCs w:val="20"/>
              </w:rPr>
              <w:instrText xml:space="preserve"> </w:instrText>
            </w:r>
            <w:r>
              <w:rPr>
                <w:rFonts w:cs="Times New Roman"/>
                <w:sz w:val="20"/>
                <w:szCs w:val="20"/>
              </w:rPr>
              <w:fldChar w:fldCharType="separate"/>
            </w:r>
            <w:r>
              <w:rPr>
                <w:rFonts w:cs="Times New Roman"/>
                <w:noProof/>
                <w:sz w:val="20"/>
                <w:szCs w:val="20"/>
              </w:rPr>
              <w:t>i</w:t>
            </w:r>
            <w:r>
              <w:rPr>
                <w:rFonts w:cs="Times New Roman"/>
                <w:sz w:val="20"/>
                <w:szCs w:val="20"/>
              </w:rPr>
              <w:fldChar w:fldCharType="end"/>
            </w:r>
          </w:p>
        </w:tc>
        <w:tc>
          <w:tcPr>
            <w:tcW w:w="1026" w:type="dxa"/>
            <w:tcBorders>
              <w:top w:val="single" w:sz="12" w:space="0" w:color="auto"/>
            </w:tcBorders>
          </w:tcPr>
          <w:p w14:paraId="79968CD3" w14:textId="431BB86B" w:rsidR="006A49D6" w:rsidRPr="00B957F0" w:rsidRDefault="006A49D6" w:rsidP="001E4211">
            <w:pPr>
              <w:rPr>
                <w:rFonts w:cs="Times New Roman"/>
                <w:sz w:val="20"/>
                <w:szCs w:val="20"/>
              </w:rPr>
            </w:pPr>
            <w:r w:rsidRPr="006A6A6E">
              <w:rPr>
                <w:rFonts w:cs="Times New Roman"/>
                <w:sz w:val="20"/>
                <w:szCs w:val="20"/>
              </w:rPr>
              <w:t>II</w:t>
            </w:r>
          </w:p>
        </w:tc>
        <w:tc>
          <w:tcPr>
            <w:tcW w:w="1276" w:type="dxa"/>
            <w:tcBorders>
              <w:top w:val="single" w:sz="12" w:space="0" w:color="auto"/>
            </w:tcBorders>
          </w:tcPr>
          <w:p w14:paraId="2919844F" w14:textId="631BBEB1" w:rsidR="006A49D6" w:rsidRPr="00B957F0" w:rsidRDefault="006A49D6" w:rsidP="001E4211">
            <w:pPr>
              <w:rPr>
                <w:rFonts w:cs="Times New Roman"/>
                <w:sz w:val="20"/>
                <w:szCs w:val="20"/>
              </w:rPr>
            </w:pPr>
            <w:r w:rsidRPr="006A6A6E">
              <w:rPr>
                <w:rFonts w:cs="Times New Roman"/>
                <w:sz w:val="20"/>
                <w:szCs w:val="20"/>
              </w:rPr>
              <w:t xml:space="preserve">Binomial </w:t>
            </w:r>
          </w:p>
        </w:tc>
        <w:tc>
          <w:tcPr>
            <w:tcW w:w="1559" w:type="dxa"/>
            <w:tcBorders>
              <w:top w:val="single" w:sz="12" w:space="0" w:color="auto"/>
            </w:tcBorders>
          </w:tcPr>
          <w:p w14:paraId="3757B38F" w14:textId="1CA947CC" w:rsidR="006A49D6" w:rsidRPr="00C77025" w:rsidRDefault="006A49D6" w:rsidP="001E4211">
            <w:pPr>
              <w:rPr>
                <w:rFonts w:cs="Times New Roman"/>
                <w:sz w:val="20"/>
                <w:szCs w:val="18"/>
              </w:rPr>
            </w:pPr>
            <w:r w:rsidRPr="00C77025">
              <w:rPr>
                <w:sz w:val="20"/>
                <w:szCs w:val="18"/>
              </w:rPr>
              <w:t>One-four</w:t>
            </w:r>
          </w:p>
        </w:tc>
        <w:tc>
          <w:tcPr>
            <w:tcW w:w="3685" w:type="dxa"/>
            <w:tcBorders>
              <w:top w:val="single" w:sz="12" w:space="0" w:color="auto"/>
            </w:tcBorders>
          </w:tcPr>
          <w:p w14:paraId="009516F6" w14:textId="0F71F79E" w:rsidR="006A49D6" w:rsidRPr="006A6A6E" w:rsidRDefault="006A49D6" w:rsidP="001E4211">
            <w:pPr>
              <w:rPr>
                <w:rFonts w:cs="Times New Roman"/>
                <w:sz w:val="20"/>
                <w:szCs w:val="20"/>
              </w:rPr>
            </w:pPr>
            <w:r w:rsidRPr="006A6A6E">
              <w:rPr>
                <w:rFonts w:cs="Times New Roman"/>
                <w:sz w:val="20"/>
                <w:szCs w:val="20"/>
              </w:rPr>
              <w:t>Begging success</w:t>
            </w:r>
          </w:p>
        </w:tc>
      </w:tr>
      <w:tr w:rsidR="006A49D6" w:rsidRPr="006A6A6E" w14:paraId="70E05C87" w14:textId="729E97C2" w:rsidTr="006A49D6">
        <w:tc>
          <w:tcPr>
            <w:tcW w:w="594" w:type="dxa"/>
          </w:tcPr>
          <w:p w14:paraId="3296CC40" w14:textId="1E11B4E7" w:rsidR="006A49D6" w:rsidRPr="00B957F0" w:rsidRDefault="006A49D6" w:rsidP="001E4211">
            <w:pPr>
              <w:rPr>
                <w:rFonts w:cs="Times New Roman"/>
                <w:sz w:val="20"/>
                <w:szCs w:val="20"/>
              </w:rPr>
            </w:pPr>
            <w:r w:rsidRPr="006A6A6E">
              <w:rPr>
                <w:rFonts w:cs="Times New Roman"/>
                <w:sz w:val="20"/>
                <w:szCs w:val="20"/>
              </w:rPr>
              <w:t>2</w:t>
            </w:r>
            <w:r w:rsidRPr="00B957F0">
              <w:rPr>
                <w:rFonts w:cs="Times New Roman"/>
                <w:sz w:val="20"/>
                <w:szCs w:val="20"/>
              </w:rPr>
              <w:t>a</w:t>
            </w:r>
          </w:p>
        </w:tc>
        <w:tc>
          <w:tcPr>
            <w:tcW w:w="932" w:type="dxa"/>
          </w:tcPr>
          <w:p w14:paraId="5E2671E3" w14:textId="6D7A44F9" w:rsidR="006A49D6" w:rsidRPr="00B957F0" w:rsidRDefault="006A49D6" w:rsidP="001E4211">
            <w:pPr>
              <w:rPr>
                <w:rFonts w:cs="Times New Roman"/>
                <w:sz w:val="20"/>
                <w:szCs w:val="20"/>
              </w:rPr>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p>
        </w:tc>
        <w:tc>
          <w:tcPr>
            <w:tcW w:w="1026" w:type="dxa"/>
          </w:tcPr>
          <w:p w14:paraId="03EC0BFA" w14:textId="5F3A20BB" w:rsidR="006A49D6" w:rsidRPr="00B957F0" w:rsidRDefault="006A49D6" w:rsidP="001E4211">
            <w:pPr>
              <w:rPr>
                <w:rFonts w:cs="Times New Roman"/>
                <w:sz w:val="20"/>
                <w:szCs w:val="20"/>
              </w:rPr>
            </w:pPr>
            <w:r w:rsidRPr="006A6A6E">
              <w:rPr>
                <w:rFonts w:cs="Times New Roman"/>
                <w:sz w:val="20"/>
                <w:szCs w:val="20"/>
              </w:rPr>
              <w:t xml:space="preserve">I </w:t>
            </w:r>
          </w:p>
        </w:tc>
        <w:tc>
          <w:tcPr>
            <w:tcW w:w="1276" w:type="dxa"/>
          </w:tcPr>
          <w:p w14:paraId="7BE73B71" w14:textId="4C66B68C" w:rsidR="006A49D6" w:rsidRPr="00B957F0" w:rsidRDefault="006A49D6" w:rsidP="001E4211">
            <w:pPr>
              <w:rPr>
                <w:rFonts w:cs="Times New Roman"/>
                <w:sz w:val="20"/>
                <w:szCs w:val="20"/>
              </w:rPr>
            </w:pPr>
            <w:r w:rsidRPr="006A6A6E">
              <w:rPr>
                <w:rFonts w:cs="Times New Roman"/>
                <w:sz w:val="20"/>
                <w:szCs w:val="20"/>
              </w:rPr>
              <w:t xml:space="preserve">Binomial </w:t>
            </w:r>
          </w:p>
        </w:tc>
        <w:tc>
          <w:tcPr>
            <w:tcW w:w="1559" w:type="dxa"/>
          </w:tcPr>
          <w:p w14:paraId="49E412D1" w14:textId="5B7FBC91" w:rsidR="006A49D6" w:rsidRPr="006A6A6E" w:rsidRDefault="00FF42C9" w:rsidP="001E4211">
            <w:pPr>
              <w:rPr>
                <w:rFonts w:cs="Times New Roman"/>
                <w:sz w:val="20"/>
                <w:szCs w:val="20"/>
              </w:rPr>
            </w:pPr>
            <w:r>
              <w:rPr>
                <w:rFonts w:cs="Times New Roman"/>
                <w:sz w:val="20"/>
                <w:szCs w:val="20"/>
              </w:rPr>
              <w:t xml:space="preserve">One- three, Five </w:t>
            </w:r>
          </w:p>
        </w:tc>
        <w:tc>
          <w:tcPr>
            <w:tcW w:w="3685" w:type="dxa"/>
          </w:tcPr>
          <w:p w14:paraId="4930D6C0" w14:textId="69D7596B" w:rsidR="006A49D6" w:rsidRPr="006A6A6E" w:rsidRDefault="006A49D6" w:rsidP="001E4211">
            <w:pPr>
              <w:rPr>
                <w:rFonts w:cs="Times New Roman"/>
                <w:sz w:val="20"/>
                <w:szCs w:val="20"/>
              </w:rPr>
            </w:pPr>
            <w:r w:rsidRPr="006A6A6E">
              <w:rPr>
                <w:rFonts w:cs="Times New Roman"/>
                <w:sz w:val="20"/>
                <w:szCs w:val="20"/>
              </w:rPr>
              <w:t>Begging success</w:t>
            </w:r>
          </w:p>
        </w:tc>
      </w:tr>
      <w:tr w:rsidR="006A49D6" w:rsidRPr="006A6A6E" w14:paraId="105EB036" w14:textId="71AB7111" w:rsidTr="006A49D6">
        <w:tc>
          <w:tcPr>
            <w:tcW w:w="594" w:type="dxa"/>
          </w:tcPr>
          <w:p w14:paraId="6A4A9842" w14:textId="7B05B665" w:rsidR="006A49D6" w:rsidRPr="00B957F0" w:rsidRDefault="006A49D6" w:rsidP="001E4211">
            <w:pPr>
              <w:rPr>
                <w:rFonts w:cs="Times New Roman"/>
                <w:sz w:val="20"/>
                <w:szCs w:val="20"/>
              </w:rPr>
            </w:pPr>
            <w:r w:rsidRPr="006A6A6E">
              <w:rPr>
                <w:rFonts w:cs="Times New Roman"/>
                <w:sz w:val="20"/>
                <w:szCs w:val="20"/>
              </w:rPr>
              <w:t>2</w:t>
            </w:r>
            <w:r w:rsidRPr="00B957F0">
              <w:rPr>
                <w:rFonts w:cs="Times New Roman"/>
                <w:sz w:val="20"/>
                <w:szCs w:val="20"/>
              </w:rPr>
              <w:t>b</w:t>
            </w:r>
          </w:p>
        </w:tc>
        <w:tc>
          <w:tcPr>
            <w:tcW w:w="932" w:type="dxa"/>
          </w:tcPr>
          <w:p w14:paraId="4AC00780" w14:textId="66D35F33" w:rsidR="006A49D6" w:rsidRPr="00B957F0" w:rsidRDefault="006A49D6" w:rsidP="001E4211">
            <w:pPr>
              <w:rPr>
                <w:rFonts w:cs="Times New Roman"/>
                <w:sz w:val="20"/>
                <w:szCs w:val="20"/>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p>
        </w:tc>
        <w:tc>
          <w:tcPr>
            <w:tcW w:w="1026" w:type="dxa"/>
          </w:tcPr>
          <w:p w14:paraId="43EC8614" w14:textId="7DEF60C1" w:rsidR="006A49D6" w:rsidRPr="00B957F0" w:rsidRDefault="006A49D6" w:rsidP="001E4211">
            <w:pPr>
              <w:rPr>
                <w:rFonts w:cs="Times New Roman"/>
                <w:sz w:val="20"/>
                <w:szCs w:val="20"/>
              </w:rPr>
            </w:pPr>
            <w:r w:rsidRPr="006A6A6E">
              <w:rPr>
                <w:rFonts w:cs="Times New Roman"/>
                <w:sz w:val="20"/>
                <w:szCs w:val="20"/>
              </w:rPr>
              <w:t>III</w:t>
            </w:r>
          </w:p>
        </w:tc>
        <w:tc>
          <w:tcPr>
            <w:tcW w:w="1276" w:type="dxa"/>
          </w:tcPr>
          <w:p w14:paraId="35954089" w14:textId="1B0232BE" w:rsidR="006A49D6" w:rsidRPr="00B957F0" w:rsidRDefault="006A49D6" w:rsidP="001E4211">
            <w:pPr>
              <w:rPr>
                <w:rFonts w:cs="Times New Roman"/>
                <w:sz w:val="20"/>
                <w:szCs w:val="20"/>
              </w:rPr>
            </w:pPr>
            <w:r w:rsidRPr="006A6A6E">
              <w:rPr>
                <w:rFonts w:cs="Times New Roman"/>
                <w:sz w:val="20"/>
                <w:szCs w:val="20"/>
              </w:rPr>
              <w:t xml:space="preserve">Binomial </w:t>
            </w:r>
          </w:p>
        </w:tc>
        <w:tc>
          <w:tcPr>
            <w:tcW w:w="1559" w:type="dxa"/>
          </w:tcPr>
          <w:p w14:paraId="5DFF1A56" w14:textId="237BE575" w:rsidR="006A49D6" w:rsidRPr="006A6A6E" w:rsidRDefault="00FF42C9" w:rsidP="001E4211">
            <w:pPr>
              <w:rPr>
                <w:rFonts w:cs="Times New Roman"/>
                <w:sz w:val="20"/>
                <w:szCs w:val="20"/>
              </w:rPr>
            </w:pPr>
            <w:r>
              <w:rPr>
                <w:rFonts w:cs="Times New Roman"/>
                <w:sz w:val="20"/>
                <w:szCs w:val="20"/>
              </w:rPr>
              <w:t xml:space="preserve">One-four </w:t>
            </w:r>
          </w:p>
        </w:tc>
        <w:tc>
          <w:tcPr>
            <w:tcW w:w="3685" w:type="dxa"/>
          </w:tcPr>
          <w:p w14:paraId="591D99E7" w14:textId="3C9FEB6B" w:rsidR="006A49D6" w:rsidRPr="006A6A6E" w:rsidRDefault="006A49D6" w:rsidP="001E4211">
            <w:pPr>
              <w:rPr>
                <w:rFonts w:cs="Times New Roman"/>
                <w:sz w:val="20"/>
                <w:szCs w:val="20"/>
              </w:rPr>
            </w:pPr>
            <w:r w:rsidRPr="006A6A6E">
              <w:rPr>
                <w:rFonts w:cs="Times New Roman"/>
                <w:sz w:val="20"/>
                <w:szCs w:val="20"/>
              </w:rPr>
              <w:t>Begging success</w:t>
            </w:r>
          </w:p>
        </w:tc>
      </w:tr>
      <w:tr w:rsidR="006A49D6" w:rsidRPr="006A6A6E" w14:paraId="3D6EDE36" w14:textId="5FA60F27" w:rsidTr="006A49D6">
        <w:tc>
          <w:tcPr>
            <w:tcW w:w="594" w:type="dxa"/>
          </w:tcPr>
          <w:p w14:paraId="6CEBB169" w14:textId="40A56226" w:rsidR="006A49D6" w:rsidRPr="00B957F0" w:rsidRDefault="006A49D6" w:rsidP="001E4211">
            <w:pPr>
              <w:rPr>
                <w:rFonts w:cs="Times New Roman"/>
                <w:sz w:val="20"/>
                <w:szCs w:val="20"/>
              </w:rPr>
            </w:pPr>
            <w:r w:rsidRPr="006A6A6E">
              <w:rPr>
                <w:rFonts w:cs="Times New Roman"/>
                <w:sz w:val="20"/>
                <w:szCs w:val="20"/>
              </w:rPr>
              <w:t>3a</w:t>
            </w:r>
          </w:p>
        </w:tc>
        <w:tc>
          <w:tcPr>
            <w:tcW w:w="932" w:type="dxa"/>
          </w:tcPr>
          <w:p w14:paraId="2901FE1C" w14:textId="751A4520" w:rsidR="006A49D6" w:rsidRPr="00B957F0" w:rsidRDefault="006A49D6" w:rsidP="001E4211">
            <w:pPr>
              <w:rPr>
                <w:rFonts w:cs="Times New Roman"/>
                <w:sz w:val="20"/>
                <w:szCs w:val="20"/>
              </w:rPr>
            </w:pPr>
            <w:r>
              <w:fldChar w:fldCharType="begin"/>
            </w:r>
            <w:r>
              <w:instrText xml:space="preserve"> </w:instrText>
            </w:r>
            <w:r>
              <w:rPr>
                <w:rFonts w:hint="eastAsia"/>
              </w:rPr>
              <w:instrText>= 4 \* roman</w:instrText>
            </w:r>
            <w:r>
              <w:instrText xml:space="preserve"> </w:instrText>
            </w:r>
            <w:r>
              <w:fldChar w:fldCharType="separate"/>
            </w:r>
            <w:r>
              <w:rPr>
                <w:noProof/>
              </w:rPr>
              <w:t>iv</w:t>
            </w:r>
            <w:r>
              <w:fldChar w:fldCharType="end"/>
            </w:r>
            <w:r w:rsidR="00DF4B50">
              <w:t>-</w:t>
            </w:r>
            <w:r w:rsidR="00DF4B50">
              <w:fldChar w:fldCharType="begin"/>
            </w:r>
            <w:r w:rsidR="00DF4B50">
              <w:instrText xml:space="preserve"> </w:instrText>
            </w:r>
            <w:r w:rsidR="00DF4B50">
              <w:rPr>
                <w:rFonts w:hint="eastAsia"/>
              </w:rPr>
              <w:instrText>= 6 \* roman</w:instrText>
            </w:r>
            <w:r w:rsidR="00DF4B50">
              <w:instrText xml:space="preserve"> </w:instrText>
            </w:r>
            <w:r w:rsidR="00DF4B50">
              <w:fldChar w:fldCharType="separate"/>
            </w:r>
            <w:r w:rsidR="00DF4B50">
              <w:rPr>
                <w:noProof/>
              </w:rPr>
              <w:t>vi</w:t>
            </w:r>
            <w:r w:rsidR="00DF4B50">
              <w:fldChar w:fldCharType="end"/>
            </w:r>
            <w:r w:rsidR="00DF4B50" w:rsidRPr="00B957F0">
              <w:rPr>
                <w:rFonts w:cs="Times New Roman"/>
                <w:sz w:val="20"/>
                <w:szCs w:val="20"/>
              </w:rPr>
              <w:t xml:space="preserve"> </w:t>
            </w:r>
          </w:p>
        </w:tc>
        <w:tc>
          <w:tcPr>
            <w:tcW w:w="1026" w:type="dxa"/>
          </w:tcPr>
          <w:p w14:paraId="4C7E407A" w14:textId="4E0FD2ED" w:rsidR="006A49D6" w:rsidRPr="00B957F0" w:rsidRDefault="006A49D6" w:rsidP="001E4211">
            <w:pPr>
              <w:rPr>
                <w:rFonts w:cs="Times New Roman"/>
                <w:sz w:val="20"/>
                <w:szCs w:val="20"/>
              </w:rPr>
            </w:pPr>
            <w:r w:rsidRPr="006A6A6E">
              <w:rPr>
                <w:rFonts w:cs="Times New Roman"/>
                <w:sz w:val="20"/>
                <w:szCs w:val="20"/>
              </w:rPr>
              <w:t>IV</w:t>
            </w:r>
            <w:r w:rsidR="00B83F0F">
              <w:rPr>
                <w:rFonts w:cs="Times New Roman"/>
                <w:sz w:val="20"/>
                <w:szCs w:val="20"/>
              </w:rPr>
              <w:t>1-3</w:t>
            </w:r>
            <w:r w:rsidRPr="006A6A6E">
              <w:rPr>
                <w:rFonts w:cs="Times New Roman"/>
                <w:sz w:val="20"/>
                <w:szCs w:val="20"/>
              </w:rPr>
              <w:t xml:space="preserve"> </w:t>
            </w:r>
          </w:p>
        </w:tc>
        <w:tc>
          <w:tcPr>
            <w:tcW w:w="1276" w:type="dxa"/>
          </w:tcPr>
          <w:p w14:paraId="1A6F5DD1" w14:textId="497A7A91" w:rsidR="006A49D6" w:rsidRPr="00B957F0" w:rsidRDefault="006A49D6" w:rsidP="001E4211">
            <w:pPr>
              <w:rPr>
                <w:rFonts w:cs="Times New Roman"/>
                <w:sz w:val="20"/>
                <w:szCs w:val="20"/>
              </w:rPr>
            </w:pPr>
            <w:r w:rsidRPr="006A6A6E">
              <w:rPr>
                <w:rFonts w:cs="Times New Roman"/>
                <w:sz w:val="20"/>
                <w:szCs w:val="20"/>
              </w:rPr>
              <w:t>Gaussian</w:t>
            </w:r>
          </w:p>
        </w:tc>
        <w:tc>
          <w:tcPr>
            <w:tcW w:w="1559" w:type="dxa"/>
          </w:tcPr>
          <w:p w14:paraId="5178ED55" w14:textId="785C0C6B" w:rsidR="006A49D6" w:rsidRPr="006A6A6E" w:rsidRDefault="00FF42C9" w:rsidP="001E4211">
            <w:pPr>
              <w:rPr>
                <w:rFonts w:cs="Times New Roman"/>
                <w:sz w:val="20"/>
                <w:szCs w:val="20"/>
              </w:rPr>
            </w:pPr>
            <w:r>
              <w:rPr>
                <w:rFonts w:cs="Times New Roman"/>
                <w:sz w:val="20"/>
                <w:szCs w:val="20"/>
              </w:rPr>
              <w:t xml:space="preserve">Six-eight </w:t>
            </w:r>
          </w:p>
        </w:tc>
        <w:tc>
          <w:tcPr>
            <w:tcW w:w="3685" w:type="dxa"/>
          </w:tcPr>
          <w:p w14:paraId="00A03C04" w14:textId="3C7A5DB7" w:rsidR="006A49D6" w:rsidRPr="006A6A6E" w:rsidRDefault="006A49D6" w:rsidP="001E4211">
            <w:pPr>
              <w:rPr>
                <w:rFonts w:cs="Times New Roman"/>
                <w:sz w:val="20"/>
                <w:szCs w:val="20"/>
              </w:rPr>
            </w:pPr>
            <w:r w:rsidRPr="006A6A6E">
              <w:rPr>
                <w:rFonts w:cs="Times New Roman"/>
                <w:sz w:val="20"/>
                <w:szCs w:val="20"/>
              </w:rPr>
              <w:t xml:space="preserve">Begging frequency </w:t>
            </w:r>
          </w:p>
        </w:tc>
      </w:tr>
      <w:tr w:rsidR="006A49D6" w:rsidRPr="006A6A6E" w14:paraId="37A7405C" w14:textId="1E2B07B3" w:rsidTr="006A49D6">
        <w:tc>
          <w:tcPr>
            <w:tcW w:w="594" w:type="dxa"/>
          </w:tcPr>
          <w:p w14:paraId="614F9BCD" w14:textId="3CA5814B" w:rsidR="006A49D6" w:rsidRPr="00B957F0" w:rsidRDefault="006A49D6" w:rsidP="001E4211">
            <w:pPr>
              <w:rPr>
                <w:rFonts w:cs="Times New Roman"/>
                <w:sz w:val="20"/>
                <w:szCs w:val="20"/>
              </w:rPr>
            </w:pPr>
            <w:r w:rsidRPr="006A6A6E">
              <w:rPr>
                <w:rFonts w:cs="Times New Roman"/>
                <w:sz w:val="20"/>
                <w:szCs w:val="20"/>
              </w:rPr>
              <w:t>3b</w:t>
            </w:r>
          </w:p>
        </w:tc>
        <w:tc>
          <w:tcPr>
            <w:tcW w:w="932" w:type="dxa"/>
          </w:tcPr>
          <w:p w14:paraId="4618EDAD" w14:textId="7679EFF5" w:rsidR="006A49D6" w:rsidRPr="00B957F0" w:rsidRDefault="00DF4B50" w:rsidP="001E4211">
            <w:pPr>
              <w:rPr>
                <w:rFonts w:cs="Times New Roman"/>
                <w:sz w:val="20"/>
                <w:szCs w:val="20"/>
              </w:rPr>
            </w:pPr>
            <w:r>
              <w:fldChar w:fldCharType="begin"/>
            </w:r>
            <w:r>
              <w:instrText xml:space="preserve"> </w:instrText>
            </w:r>
            <w:r>
              <w:rPr>
                <w:rFonts w:hint="eastAsia"/>
              </w:rPr>
              <w:instrText>= 7 \* roman</w:instrText>
            </w:r>
            <w:r>
              <w:instrText xml:space="preserve"> </w:instrText>
            </w:r>
            <w:r>
              <w:fldChar w:fldCharType="separate"/>
            </w:r>
            <w:r>
              <w:rPr>
                <w:noProof/>
              </w:rPr>
              <w:t>vii</w:t>
            </w:r>
            <w:r>
              <w:fldChar w:fldCharType="end"/>
            </w:r>
          </w:p>
        </w:tc>
        <w:tc>
          <w:tcPr>
            <w:tcW w:w="1026" w:type="dxa"/>
          </w:tcPr>
          <w:p w14:paraId="4562D665" w14:textId="33F264D7" w:rsidR="006A49D6" w:rsidRPr="00B957F0" w:rsidRDefault="006A49D6" w:rsidP="001E4211">
            <w:pPr>
              <w:rPr>
                <w:rFonts w:cs="Times New Roman"/>
                <w:sz w:val="20"/>
                <w:szCs w:val="20"/>
              </w:rPr>
            </w:pPr>
            <w:r w:rsidRPr="006A6A6E">
              <w:rPr>
                <w:rFonts w:cs="Times New Roman"/>
                <w:sz w:val="20"/>
                <w:szCs w:val="20"/>
              </w:rPr>
              <w:t>IV</w:t>
            </w:r>
            <w:r>
              <w:rPr>
                <w:rFonts w:cs="Times New Roman"/>
                <w:sz w:val="20"/>
                <w:szCs w:val="20"/>
              </w:rPr>
              <w:t>1</w:t>
            </w:r>
          </w:p>
        </w:tc>
        <w:tc>
          <w:tcPr>
            <w:tcW w:w="1276" w:type="dxa"/>
          </w:tcPr>
          <w:p w14:paraId="39CFD39F" w14:textId="3B37AF63" w:rsidR="006A49D6" w:rsidRPr="00B957F0" w:rsidRDefault="006A49D6" w:rsidP="001E4211">
            <w:pPr>
              <w:rPr>
                <w:rFonts w:cs="Times New Roman"/>
                <w:sz w:val="20"/>
                <w:szCs w:val="20"/>
              </w:rPr>
            </w:pPr>
            <w:r w:rsidRPr="006A6A6E">
              <w:rPr>
                <w:rFonts w:cs="Times New Roman"/>
                <w:sz w:val="20"/>
                <w:szCs w:val="20"/>
              </w:rPr>
              <w:t>Gaussian</w:t>
            </w:r>
          </w:p>
        </w:tc>
        <w:tc>
          <w:tcPr>
            <w:tcW w:w="1559" w:type="dxa"/>
          </w:tcPr>
          <w:p w14:paraId="5135BC6E" w14:textId="0E418844" w:rsidR="006A49D6" w:rsidRPr="006A6A6E" w:rsidRDefault="00FF42C9" w:rsidP="001E4211">
            <w:pPr>
              <w:rPr>
                <w:rFonts w:cs="Times New Roman"/>
                <w:sz w:val="20"/>
                <w:szCs w:val="20"/>
              </w:rPr>
            </w:pPr>
            <w:r>
              <w:rPr>
                <w:rFonts w:cs="Times New Roman"/>
                <w:sz w:val="20"/>
                <w:szCs w:val="20"/>
              </w:rPr>
              <w:t xml:space="preserve">Six, seven </w:t>
            </w:r>
          </w:p>
        </w:tc>
        <w:tc>
          <w:tcPr>
            <w:tcW w:w="3685" w:type="dxa"/>
          </w:tcPr>
          <w:p w14:paraId="73D311E0" w14:textId="2568162A" w:rsidR="006A49D6" w:rsidRPr="006A6A6E" w:rsidRDefault="006A49D6" w:rsidP="001E4211">
            <w:pPr>
              <w:rPr>
                <w:rFonts w:cs="Times New Roman"/>
                <w:sz w:val="20"/>
                <w:szCs w:val="20"/>
              </w:rPr>
            </w:pPr>
            <w:r w:rsidRPr="006A6A6E">
              <w:rPr>
                <w:rFonts w:cs="Times New Roman"/>
                <w:sz w:val="20"/>
                <w:szCs w:val="20"/>
              </w:rPr>
              <w:t xml:space="preserve">Begging rate </w:t>
            </w:r>
          </w:p>
        </w:tc>
      </w:tr>
    </w:tbl>
    <w:p w14:paraId="5B877336" w14:textId="1D5DCD0E" w:rsidR="00210756" w:rsidRDefault="00CD6E45" w:rsidP="001E4211">
      <w:pPr>
        <w:rPr>
          <w:rFonts w:cs="Times New Roman"/>
          <w:sz w:val="20"/>
          <w:szCs w:val="20"/>
        </w:rPr>
      </w:pPr>
      <w:r>
        <w:rPr>
          <w:rFonts w:cs="Times New Roman"/>
          <w:sz w:val="20"/>
          <w:szCs w:val="20"/>
        </w:rPr>
        <w:t>See respective predictions on page number 17-19</w:t>
      </w:r>
      <w:r w:rsidR="00D205BE" w:rsidRPr="001519BF">
        <w:rPr>
          <w:rFonts w:cs="Times New Roman"/>
          <w:sz w:val="20"/>
          <w:szCs w:val="20"/>
        </w:rPr>
        <w:t xml:space="preserve">. </w:t>
      </w:r>
      <w:r w:rsidR="00A9164C" w:rsidRPr="001519BF">
        <w:rPr>
          <w:rFonts w:cs="Times New Roman"/>
          <w:sz w:val="20"/>
          <w:szCs w:val="20"/>
        </w:rPr>
        <w:t>S</w:t>
      </w:r>
      <w:r w:rsidR="00AA7519">
        <w:rPr>
          <w:rFonts w:cs="Times New Roman"/>
          <w:sz w:val="20"/>
          <w:szCs w:val="20"/>
        </w:rPr>
        <w:t>ix</w:t>
      </w:r>
      <w:r w:rsidR="00D205BE" w:rsidRPr="001519BF">
        <w:rPr>
          <w:rFonts w:cs="Times New Roman"/>
          <w:sz w:val="20"/>
          <w:szCs w:val="20"/>
        </w:rPr>
        <w:t xml:space="preserve"> data sets are I: the full data, II: the wild subset data, III: </w:t>
      </w:r>
      <w:r w:rsidR="00CA1ADA" w:rsidRPr="001519BF">
        <w:rPr>
          <w:rFonts w:cs="Times New Roman"/>
          <w:sz w:val="20"/>
          <w:szCs w:val="20"/>
        </w:rPr>
        <w:t>the zoo subset data</w:t>
      </w:r>
      <w:r w:rsidR="00743021">
        <w:rPr>
          <w:rFonts w:cs="Times New Roman"/>
          <w:sz w:val="20"/>
          <w:szCs w:val="20"/>
        </w:rPr>
        <w:t>, IV</w:t>
      </w:r>
      <w:r w:rsidR="00AA7519">
        <w:rPr>
          <w:rFonts w:cs="Times New Roman"/>
          <w:sz w:val="20"/>
          <w:szCs w:val="20"/>
        </w:rPr>
        <w:t>1</w:t>
      </w:r>
      <w:r w:rsidR="00743021">
        <w:rPr>
          <w:rFonts w:cs="Times New Roman"/>
          <w:sz w:val="20"/>
          <w:szCs w:val="20"/>
        </w:rPr>
        <w:t xml:space="preserve">: </w:t>
      </w:r>
      <w:r w:rsidR="00DC08BB">
        <w:rPr>
          <w:rFonts w:cs="Times New Roman"/>
          <w:sz w:val="20"/>
          <w:szCs w:val="20"/>
        </w:rPr>
        <w:t xml:space="preserve">a condensed wild data </w:t>
      </w:r>
      <w:r w:rsidR="006272F0">
        <w:rPr>
          <w:rFonts w:cs="Times New Roman"/>
          <w:sz w:val="20"/>
          <w:szCs w:val="20"/>
        </w:rPr>
        <w:t>on</w:t>
      </w:r>
      <w:r w:rsidR="00DC08BB" w:rsidRPr="00743021">
        <w:rPr>
          <w:rFonts w:cs="Times New Roman"/>
          <w:sz w:val="20"/>
          <w:szCs w:val="20"/>
        </w:rPr>
        <w:t xml:space="preserve"> each focal</w:t>
      </w:r>
      <w:r w:rsidR="00DC08BB">
        <w:rPr>
          <w:rFonts w:cs="Times New Roman"/>
          <w:sz w:val="20"/>
          <w:szCs w:val="20"/>
        </w:rPr>
        <w:t xml:space="preserve"> and </w:t>
      </w:r>
      <w:r w:rsidR="00DC08BB" w:rsidRPr="00743021">
        <w:rPr>
          <w:rFonts w:cs="Times New Roman"/>
          <w:sz w:val="20"/>
          <w:szCs w:val="20"/>
        </w:rPr>
        <w:t xml:space="preserve">each begged food item during each half-year </w:t>
      </w:r>
      <w:r w:rsidR="00DC08BB" w:rsidRPr="00743021">
        <w:rPr>
          <w:rFonts w:cs="Times New Roman"/>
          <w:sz w:val="20"/>
          <w:szCs w:val="20"/>
        </w:rPr>
        <w:lastRenderedPageBreak/>
        <w:t>time window (i.e. age class) within the period of the study</w:t>
      </w:r>
      <w:r w:rsidR="00743021">
        <w:rPr>
          <w:rFonts w:cs="Times New Roman"/>
          <w:sz w:val="20"/>
          <w:szCs w:val="20"/>
        </w:rPr>
        <w:t xml:space="preserve">, </w:t>
      </w:r>
      <w:r w:rsidR="00743021" w:rsidRPr="00743021">
        <w:rPr>
          <w:rFonts w:cs="Times New Roman"/>
          <w:sz w:val="20"/>
          <w:szCs w:val="20"/>
        </w:rPr>
        <w:t>IV</w:t>
      </w:r>
      <w:r w:rsidR="00AA7519">
        <w:rPr>
          <w:rFonts w:cs="Times New Roman"/>
          <w:sz w:val="20"/>
          <w:szCs w:val="20"/>
        </w:rPr>
        <w:t>2</w:t>
      </w:r>
      <w:r w:rsidR="00743021">
        <w:rPr>
          <w:rFonts w:cs="Times New Roman"/>
          <w:sz w:val="20"/>
          <w:szCs w:val="20"/>
        </w:rPr>
        <w:t xml:space="preserve">: </w:t>
      </w:r>
      <w:r w:rsidR="00E13AA9">
        <w:rPr>
          <w:rFonts w:cs="Times New Roman"/>
          <w:sz w:val="20"/>
          <w:szCs w:val="20"/>
        </w:rPr>
        <w:t xml:space="preserve">zoo </w:t>
      </w:r>
      <w:r w:rsidR="00743021">
        <w:rPr>
          <w:rFonts w:cs="Times New Roman"/>
          <w:sz w:val="20"/>
          <w:szCs w:val="20"/>
        </w:rPr>
        <w:t xml:space="preserve">data </w:t>
      </w:r>
      <w:r w:rsidR="00E13AA9">
        <w:rPr>
          <w:rFonts w:cs="Times New Roman"/>
          <w:sz w:val="20"/>
          <w:szCs w:val="20"/>
        </w:rPr>
        <w:t xml:space="preserve">condensed </w:t>
      </w:r>
      <w:r w:rsidR="006272F0">
        <w:rPr>
          <w:rFonts w:cs="Times New Roman"/>
          <w:sz w:val="20"/>
          <w:szCs w:val="20"/>
        </w:rPr>
        <w:t>on</w:t>
      </w:r>
      <w:r w:rsidR="00E13AA9" w:rsidRPr="00743021">
        <w:rPr>
          <w:rFonts w:cs="Times New Roman"/>
          <w:sz w:val="20"/>
          <w:szCs w:val="20"/>
        </w:rPr>
        <w:t xml:space="preserve"> each begged food item in each age class of a focal</w:t>
      </w:r>
      <w:r w:rsidR="00E13AA9">
        <w:rPr>
          <w:rFonts w:cs="Times New Roman"/>
          <w:sz w:val="20"/>
          <w:szCs w:val="20"/>
        </w:rPr>
        <w:t xml:space="preserve">, </w:t>
      </w:r>
      <w:r w:rsidR="00743021" w:rsidRPr="00743021">
        <w:rPr>
          <w:rFonts w:cs="Times New Roman"/>
          <w:sz w:val="20"/>
          <w:szCs w:val="20"/>
        </w:rPr>
        <w:t>and IV</w:t>
      </w:r>
      <w:r w:rsidR="00AA7519">
        <w:rPr>
          <w:rFonts w:cs="Times New Roman"/>
          <w:sz w:val="20"/>
          <w:szCs w:val="20"/>
        </w:rPr>
        <w:t>3</w:t>
      </w:r>
      <w:r w:rsidR="00E13AA9">
        <w:rPr>
          <w:rFonts w:cs="Times New Roman"/>
          <w:sz w:val="20"/>
          <w:szCs w:val="20"/>
        </w:rPr>
        <w:t xml:space="preserve">: </w:t>
      </w:r>
      <w:r w:rsidR="00A00B82">
        <w:rPr>
          <w:rFonts w:cs="Times New Roman"/>
          <w:sz w:val="20"/>
          <w:szCs w:val="20"/>
        </w:rPr>
        <w:t>a combined data frame</w:t>
      </w:r>
      <w:r w:rsidR="001E59A4">
        <w:rPr>
          <w:rFonts w:cs="Times New Roman"/>
          <w:sz w:val="20"/>
          <w:szCs w:val="20"/>
        </w:rPr>
        <w:t xml:space="preserve"> of both zoo and wild condensed data</w:t>
      </w:r>
      <w:r w:rsidR="00E13AA9">
        <w:rPr>
          <w:rFonts w:cs="Times New Roman"/>
          <w:sz w:val="20"/>
          <w:szCs w:val="20"/>
        </w:rPr>
        <w:t xml:space="preserve">. </w:t>
      </w:r>
    </w:p>
    <w:p w14:paraId="266096A4" w14:textId="36673A16" w:rsidR="00967E54" w:rsidRDefault="00967E54" w:rsidP="001E4211">
      <w:pPr>
        <w:rPr>
          <w:rFonts w:cs="Times New Roman"/>
          <w:szCs w:val="24"/>
        </w:rPr>
      </w:pPr>
    </w:p>
    <w:p w14:paraId="0669EEF2" w14:textId="6A35F3E9" w:rsidR="00E7186F" w:rsidRPr="002D5713" w:rsidRDefault="00E7186F" w:rsidP="00E7186F">
      <w:pPr>
        <w:rPr>
          <w:rFonts w:cs="Times New Roman"/>
          <w:szCs w:val="24"/>
        </w:rPr>
      </w:pPr>
      <w:r>
        <w:rPr>
          <w:rFonts w:cs="Times New Roman"/>
          <w:szCs w:val="24"/>
        </w:rPr>
        <w:t>In each of the s</w:t>
      </w:r>
      <w:r w:rsidR="00232D44">
        <w:rPr>
          <w:rFonts w:cs="Times New Roman"/>
          <w:szCs w:val="24"/>
        </w:rPr>
        <w:t>even</w:t>
      </w:r>
      <w:r>
        <w:rPr>
          <w:rFonts w:cs="Times New Roman"/>
          <w:szCs w:val="24"/>
        </w:rPr>
        <w:t xml:space="preserve"> models, a</w:t>
      </w:r>
      <w:r w:rsidRPr="002D5713">
        <w:rPr>
          <w:rFonts w:cs="Times New Roman"/>
          <w:szCs w:val="24"/>
        </w:rPr>
        <w:t>s an overall test of the effect of fixed effects</w:t>
      </w:r>
      <w:r>
        <w:rPr>
          <w:rFonts w:cs="Times New Roman"/>
          <w:szCs w:val="24"/>
        </w:rPr>
        <w:t xml:space="preserve">, I </w:t>
      </w:r>
      <w:r w:rsidRPr="002D5713">
        <w:rPr>
          <w:rFonts w:cs="Times New Roman"/>
          <w:szCs w:val="24"/>
        </w:rPr>
        <w:t>compared the full model</w:t>
      </w:r>
      <w:r>
        <w:rPr>
          <w:rFonts w:cs="Times New Roman"/>
          <w:szCs w:val="24"/>
        </w:rPr>
        <w:t xml:space="preserve"> </w:t>
      </w:r>
      <w:r w:rsidRPr="002D5713">
        <w:rPr>
          <w:rFonts w:cs="Times New Roman"/>
          <w:szCs w:val="24"/>
        </w:rPr>
        <w:t>with a null model lacking the fixed effects</w:t>
      </w:r>
      <w:r>
        <w:rPr>
          <w:rFonts w:cs="Times New Roman"/>
          <w:szCs w:val="24"/>
        </w:rPr>
        <w:t xml:space="preserve"> </w:t>
      </w:r>
      <w:r w:rsidRPr="002D5713">
        <w:rPr>
          <w:rFonts w:cs="Times New Roman"/>
          <w:szCs w:val="24"/>
        </w:rPr>
        <w:t xml:space="preserve">but </w:t>
      </w:r>
      <w:r>
        <w:rPr>
          <w:rFonts w:cs="Times New Roman"/>
          <w:szCs w:val="24"/>
        </w:rPr>
        <w:t xml:space="preserve">including </w:t>
      </w:r>
      <w:r w:rsidRPr="002D5713">
        <w:rPr>
          <w:rFonts w:cs="Times New Roman"/>
          <w:szCs w:val="24"/>
        </w:rPr>
        <w:t>the same random effects</w:t>
      </w:r>
    </w:p>
    <w:p w14:paraId="29006D77" w14:textId="77777777" w:rsidR="00E7186F" w:rsidRPr="00D05A38" w:rsidRDefault="00E7186F" w:rsidP="00E7186F">
      <w:pPr>
        <w:rPr>
          <w:rFonts w:cs="Times New Roman"/>
          <w:szCs w:val="24"/>
        </w:rPr>
      </w:pPr>
      <w:r w:rsidRPr="002D5713">
        <w:rPr>
          <w:rFonts w:cs="Times New Roman"/>
          <w:szCs w:val="24"/>
        </w:rPr>
        <w:t>structure as the full model (</w:t>
      </w:r>
      <w:proofErr w:type="spellStart"/>
      <w:r w:rsidRPr="002D5713">
        <w:rPr>
          <w:rFonts w:cs="Times New Roman"/>
          <w:szCs w:val="24"/>
        </w:rPr>
        <w:t>Forstmeier</w:t>
      </w:r>
      <w:proofErr w:type="spellEnd"/>
      <w:r w:rsidRPr="002D5713">
        <w:rPr>
          <w:rFonts w:cs="Times New Roman"/>
          <w:szCs w:val="24"/>
        </w:rPr>
        <w:t xml:space="preserve"> and</w:t>
      </w:r>
      <w:r>
        <w:rPr>
          <w:rFonts w:cs="Times New Roman"/>
          <w:szCs w:val="24"/>
        </w:rPr>
        <w:t xml:space="preserve"> </w:t>
      </w:r>
      <w:proofErr w:type="spellStart"/>
      <w:r w:rsidRPr="002D5713">
        <w:rPr>
          <w:rFonts w:cs="Times New Roman"/>
          <w:szCs w:val="24"/>
        </w:rPr>
        <w:t>Schielzeth</w:t>
      </w:r>
      <w:proofErr w:type="spellEnd"/>
      <w:r w:rsidRPr="002D5713">
        <w:rPr>
          <w:rFonts w:cs="Times New Roman"/>
          <w:szCs w:val="24"/>
        </w:rPr>
        <w:t>, 2011) using</w:t>
      </w:r>
      <w:r w:rsidRPr="00D05A38">
        <w:rPr>
          <w:rFonts w:cs="Times New Roman"/>
          <w:szCs w:val="24"/>
        </w:rPr>
        <w:t xml:space="preserve"> a likelihood ratio</w:t>
      </w:r>
    </w:p>
    <w:p w14:paraId="05C7B72B" w14:textId="24601CEB" w:rsidR="00E7186F" w:rsidRDefault="00E7186F" w:rsidP="00E7186F">
      <w:pPr>
        <w:rPr>
          <w:rFonts w:cs="Times New Roman"/>
          <w:szCs w:val="24"/>
        </w:rPr>
      </w:pPr>
      <w:r w:rsidRPr="00D05A38">
        <w:rPr>
          <w:rFonts w:cs="Times New Roman"/>
          <w:szCs w:val="24"/>
        </w:rPr>
        <w:t>test (Dobson, 2002).</w:t>
      </w:r>
      <w:r>
        <w:rPr>
          <w:rFonts w:cs="Times New Roman"/>
          <w:szCs w:val="24"/>
        </w:rPr>
        <w:t xml:space="preserve">  </w:t>
      </w:r>
      <w:r w:rsidR="002967DE">
        <w:rPr>
          <w:rFonts w:cs="Times New Roman"/>
          <w:szCs w:val="24"/>
        </w:rPr>
        <w:t>Before</w:t>
      </w:r>
      <w:r w:rsidRPr="006B16E9">
        <w:rPr>
          <w:rFonts w:cs="Times New Roman"/>
          <w:szCs w:val="24"/>
        </w:rPr>
        <w:t xml:space="preserve"> fitting</w:t>
      </w:r>
      <w:r w:rsidR="002967DE">
        <w:rPr>
          <w:rFonts w:cs="Times New Roman"/>
          <w:szCs w:val="24"/>
        </w:rPr>
        <w:t xml:space="preserve"> each of</w:t>
      </w:r>
      <w:r w:rsidRPr="006B16E9">
        <w:rPr>
          <w:rFonts w:cs="Times New Roman"/>
          <w:szCs w:val="24"/>
        </w:rPr>
        <w:t xml:space="preserve"> the model</w:t>
      </w:r>
      <w:r w:rsidR="002967DE">
        <w:rPr>
          <w:rFonts w:cs="Times New Roman"/>
          <w:szCs w:val="24"/>
        </w:rPr>
        <w:t>s, I</w:t>
      </w:r>
      <w:r w:rsidRPr="006B16E9">
        <w:rPr>
          <w:rFonts w:cs="Times New Roman"/>
          <w:szCs w:val="24"/>
        </w:rPr>
        <w:t xml:space="preserve"> inspected</w:t>
      </w:r>
      <w:r>
        <w:rPr>
          <w:rFonts w:cs="Times New Roman"/>
          <w:szCs w:val="24"/>
        </w:rPr>
        <w:t xml:space="preserve"> </w:t>
      </w:r>
      <w:r w:rsidRPr="006B16E9">
        <w:rPr>
          <w:rFonts w:cs="Times New Roman"/>
          <w:szCs w:val="24"/>
        </w:rPr>
        <w:t xml:space="preserve">all </w:t>
      </w:r>
      <w:r w:rsidR="002967DE">
        <w:rPr>
          <w:rFonts w:cs="Times New Roman"/>
          <w:szCs w:val="24"/>
        </w:rPr>
        <w:t>numeric</w:t>
      </w:r>
      <w:r w:rsidRPr="006B16E9">
        <w:rPr>
          <w:rFonts w:cs="Times New Roman"/>
          <w:szCs w:val="24"/>
        </w:rPr>
        <w:t xml:space="preserve"> predictors</w:t>
      </w:r>
      <w:r w:rsidR="002967DE">
        <w:rPr>
          <w:rFonts w:cs="Times New Roman"/>
          <w:szCs w:val="24"/>
        </w:rPr>
        <w:t xml:space="preserve"> </w:t>
      </w:r>
      <w:r w:rsidR="00E427AF">
        <w:rPr>
          <w:rFonts w:cs="Times New Roman"/>
          <w:szCs w:val="24"/>
        </w:rPr>
        <w:t xml:space="preserve">(i.e. age, complexity, rarity, and desirability) </w:t>
      </w:r>
      <w:r w:rsidRPr="006B16E9">
        <w:rPr>
          <w:rFonts w:cs="Times New Roman"/>
          <w:szCs w:val="24"/>
        </w:rPr>
        <w:t xml:space="preserve">and the </w:t>
      </w:r>
      <w:r w:rsidR="002967DE">
        <w:rPr>
          <w:rFonts w:cs="Times New Roman"/>
          <w:szCs w:val="24"/>
        </w:rPr>
        <w:t>outcome measure</w:t>
      </w:r>
      <w:r w:rsidR="00E427AF">
        <w:rPr>
          <w:rFonts w:cs="Times New Roman"/>
          <w:szCs w:val="24"/>
        </w:rPr>
        <w:t xml:space="preserve">s (i.e. begging frequency and begging rate) </w:t>
      </w:r>
      <w:r w:rsidRPr="006B16E9">
        <w:rPr>
          <w:rFonts w:cs="Times New Roman"/>
          <w:szCs w:val="24"/>
        </w:rPr>
        <w:t xml:space="preserve">for whether their distributions were </w:t>
      </w:r>
      <w:r w:rsidR="002967DE">
        <w:rPr>
          <w:rFonts w:cs="Times New Roman"/>
          <w:szCs w:val="24"/>
        </w:rPr>
        <w:t xml:space="preserve">normal (i.e. </w:t>
      </w:r>
      <w:r w:rsidRPr="006B16E9">
        <w:rPr>
          <w:rFonts w:cs="Times New Roman"/>
          <w:szCs w:val="24"/>
        </w:rPr>
        <w:t>roughly</w:t>
      </w:r>
      <w:r w:rsidR="002967DE">
        <w:rPr>
          <w:rFonts w:cs="Times New Roman"/>
          <w:szCs w:val="24"/>
        </w:rPr>
        <w:t xml:space="preserve"> </w:t>
      </w:r>
      <w:r w:rsidRPr="006B16E9">
        <w:rPr>
          <w:rFonts w:cs="Times New Roman"/>
          <w:szCs w:val="24"/>
        </w:rPr>
        <w:t>symmetric</w:t>
      </w:r>
      <w:r w:rsidR="002967DE">
        <w:rPr>
          <w:rFonts w:cs="Times New Roman"/>
          <w:szCs w:val="24"/>
        </w:rPr>
        <w:t>)</w:t>
      </w:r>
      <w:r w:rsidRPr="006B16E9">
        <w:rPr>
          <w:rFonts w:cs="Times New Roman"/>
          <w:szCs w:val="24"/>
        </w:rPr>
        <w:t xml:space="preserve">. </w:t>
      </w:r>
      <w:r w:rsidR="001705A6">
        <w:rPr>
          <w:rFonts w:cs="Times New Roman"/>
          <w:szCs w:val="24"/>
        </w:rPr>
        <w:t>In case they were not normally distributed</w:t>
      </w:r>
      <w:r w:rsidRPr="006B16E9">
        <w:rPr>
          <w:rFonts w:cs="Times New Roman"/>
          <w:szCs w:val="24"/>
        </w:rPr>
        <w:t xml:space="preserve">, </w:t>
      </w:r>
      <w:r w:rsidR="001705A6">
        <w:rPr>
          <w:rFonts w:cs="Times New Roman"/>
          <w:szCs w:val="24"/>
        </w:rPr>
        <w:t xml:space="preserve">I tried </w:t>
      </w:r>
      <w:r w:rsidRPr="006B16E9">
        <w:rPr>
          <w:rFonts w:cs="Times New Roman"/>
          <w:szCs w:val="24"/>
        </w:rPr>
        <w:t>log</w:t>
      </w:r>
      <w:r>
        <w:rPr>
          <w:rFonts w:cs="Times New Roman"/>
          <w:szCs w:val="24"/>
        </w:rPr>
        <w:t xml:space="preserve"> </w:t>
      </w:r>
      <w:r w:rsidR="001705A6">
        <w:rPr>
          <w:rFonts w:cs="Times New Roman"/>
          <w:szCs w:val="24"/>
        </w:rPr>
        <w:t xml:space="preserve">and square root </w:t>
      </w:r>
      <w:r w:rsidRPr="006B16E9">
        <w:rPr>
          <w:rFonts w:cs="Times New Roman"/>
          <w:szCs w:val="24"/>
        </w:rPr>
        <w:t xml:space="preserve">transformed </w:t>
      </w:r>
      <w:r w:rsidR="00BB2C7E">
        <w:rPr>
          <w:rFonts w:cs="Times New Roman"/>
          <w:szCs w:val="24"/>
        </w:rPr>
        <w:t>the covariates</w:t>
      </w:r>
      <w:r w:rsidR="00AF28A7">
        <w:rPr>
          <w:rFonts w:cs="Times New Roman"/>
          <w:szCs w:val="24"/>
        </w:rPr>
        <w:t xml:space="preserve"> until I reached the </w:t>
      </w:r>
      <w:r w:rsidR="00AF28A7" w:rsidRPr="00AF28A7">
        <w:rPr>
          <w:rFonts w:cs="Times New Roman"/>
          <w:szCs w:val="24"/>
        </w:rPr>
        <w:t xml:space="preserve">skewness </w:t>
      </w:r>
      <w:r w:rsidR="00AF28A7">
        <w:rPr>
          <w:rFonts w:cs="Times New Roman"/>
          <w:szCs w:val="24"/>
        </w:rPr>
        <w:t>of nearly 0</w:t>
      </w:r>
      <w:r w:rsidR="00426897">
        <w:rPr>
          <w:rFonts w:cs="Times New Roman"/>
          <w:szCs w:val="24"/>
        </w:rPr>
        <w:t xml:space="preserve"> and smallest </w:t>
      </w:r>
      <w:r w:rsidR="00426897" w:rsidRPr="00AF28A7">
        <w:rPr>
          <w:rFonts w:cs="Times New Roman"/>
          <w:szCs w:val="24"/>
        </w:rPr>
        <w:t>kurtosis</w:t>
      </w:r>
      <w:r w:rsidR="00426897">
        <w:rPr>
          <w:rFonts w:cs="Times New Roman"/>
          <w:szCs w:val="24"/>
        </w:rPr>
        <w:t xml:space="preserve"> possible</w:t>
      </w:r>
      <w:r w:rsidR="00AF28A7">
        <w:rPr>
          <w:rFonts w:cs="Times New Roman"/>
          <w:szCs w:val="24"/>
        </w:rPr>
        <w:t xml:space="preserve"> (</w:t>
      </w:r>
      <w:r w:rsidR="008C3D02" w:rsidRPr="006B16E9">
        <w:rPr>
          <w:rFonts w:cs="Times New Roman"/>
          <w:szCs w:val="24"/>
        </w:rPr>
        <w:t>Field, 2005</w:t>
      </w:r>
      <w:r w:rsidR="008C3D02">
        <w:rPr>
          <w:rFonts w:cs="Times New Roman"/>
          <w:szCs w:val="24"/>
        </w:rPr>
        <w:t>)</w:t>
      </w:r>
      <w:r w:rsidRPr="006B16E9">
        <w:rPr>
          <w:rFonts w:cs="Times New Roman"/>
          <w:szCs w:val="24"/>
        </w:rPr>
        <w:t>.</w:t>
      </w:r>
      <w:r w:rsidR="00E427AF">
        <w:rPr>
          <w:rFonts w:cs="Times New Roman"/>
          <w:szCs w:val="24"/>
        </w:rPr>
        <w:t xml:space="preserve"> I considered</w:t>
      </w:r>
      <w:r w:rsidRPr="006B16E9">
        <w:rPr>
          <w:rFonts w:cs="Times New Roman"/>
          <w:szCs w:val="24"/>
        </w:rPr>
        <w:t xml:space="preserve"> z-transform</w:t>
      </w:r>
      <w:r w:rsidR="00E427AF">
        <w:rPr>
          <w:rFonts w:cs="Times New Roman"/>
          <w:szCs w:val="24"/>
        </w:rPr>
        <w:t>ing</w:t>
      </w:r>
      <w:r w:rsidRPr="006B16E9">
        <w:rPr>
          <w:rFonts w:cs="Times New Roman"/>
          <w:szCs w:val="24"/>
        </w:rPr>
        <w:t xml:space="preserve"> </w:t>
      </w:r>
      <w:r w:rsidR="00BB2C7E">
        <w:rPr>
          <w:rFonts w:cs="Times New Roman"/>
          <w:szCs w:val="24"/>
        </w:rPr>
        <w:t xml:space="preserve">those covariates </w:t>
      </w:r>
      <w:r w:rsidRPr="006B16E9">
        <w:rPr>
          <w:rFonts w:cs="Times New Roman"/>
          <w:szCs w:val="24"/>
        </w:rPr>
        <w:t>to achieve an easier interpretable model</w:t>
      </w:r>
      <w:r>
        <w:rPr>
          <w:rFonts w:cs="Times New Roman"/>
          <w:szCs w:val="24"/>
        </w:rPr>
        <w:t xml:space="preserve"> </w:t>
      </w:r>
      <w:r w:rsidRPr="006B16E9">
        <w:rPr>
          <w:rFonts w:cs="Times New Roman"/>
          <w:szCs w:val="24"/>
        </w:rPr>
        <w:t>(</w:t>
      </w:r>
      <w:proofErr w:type="spellStart"/>
      <w:r w:rsidRPr="006B16E9">
        <w:rPr>
          <w:rFonts w:cs="Times New Roman"/>
          <w:szCs w:val="24"/>
        </w:rPr>
        <w:t>Schielzeth</w:t>
      </w:r>
      <w:proofErr w:type="spellEnd"/>
      <w:r w:rsidRPr="006B16E9">
        <w:rPr>
          <w:rFonts w:cs="Times New Roman"/>
          <w:szCs w:val="24"/>
        </w:rPr>
        <w:t>, 2010) and ease model convergence</w:t>
      </w:r>
      <w:r w:rsidR="00BB2C7E">
        <w:rPr>
          <w:rFonts w:cs="Times New Roman"/>
          <w:szCs w:val="24"/>
        </w:rPr>
        <w:t xml:space="preserve"> but it was not needed in building any of my models</w:t>
      </w:r>
      <w:r>
        <w:rPr>
          <w:rFonts w:cs="Times New Roman"/>
          <w:szCs w:val="24"/>
        </w:rPr>
        <w:t xml:space="preserve">. </w:t>
      </w:r>
      <w:r w:rsidRPr="006B16E9">
        <w:rPr>
          <w:rFonts w:cs="Times New Roman"/>
          <w:szCs w:val="24"/>
        </w:rPr>
        <w:t>After fitting the model</w:t>
      </w:r>
      <w:r>
        <w:rPr>
          <w:rFonts w:cs="Times New Roman"/>
          <w:szCs w:val="24"/>
        </w:rPr>
        <w:t>,</w:t>
      </w:r>
      <w:r w:rsidRPr="006B16E9">
        <w:rPr>
          <w:rFonts w:cs="Times New Roman"/>
          <w:szCs w:val="24"/>
        </w:rPr>
        <w:t xml:space="preserve"> </w:t>
      </w:r>
      <w:r w:rsidR="008208D2">
        <w:rPr>
          <w:rFonts w:cs="Times New Roman"/>
          <w:szCs w:val="24"/>
        </w:rPr>
        <w:t xml:space="preserve">I </w:t>
      </w:r>
      <w:r w:rsidRPr="006B16E9">
        <w:rPr>
          <w:rFonts w:cs="Times New Roman"/>
          <w:szCs w:val="24"/>
        </w:rPr>
        <w:t>checked whether</w:t>
      </w:r>
      <w:r>
        <w:rPr>
          <w:rFonts w:cs="Times New Roman"/>
          <w:szCs w:val="24"/>
        </w:rPr>
        <w:t xml:space="preserve"> </w:t>
      </w:r>
      <w:r w:rsidRPr="006B16E9">
        <w:rPr>
          <w:rFonts w:cs="Times New Roman"/>
          <w:szCs w:val="24"/>
        </w:rPr>
        <w:t>the assumptions of normally distributed and</w:t>
      </w:r>
      <w:r w:rsidR="003622B0">
        <w:rPr>
          <w:rFonts w:cs="Times New Roman"/>
          <w:szCs w:val="24"/>
        </w:rPr>
        <w:t xml:space="preserve"> </w:t>
      </w:r>
      <w:r w:rsidRPr="006B16E9">
        <w:rPr>
          <w:rFonts w:cs="Times New Roman"/>
          <w:szCs w:val="24"/>
        </w:rPr>
        <w:t xml:space="preserve">homogeneous residuals were filled </w:t>
      </w:r>
      <w:r w:rsidR="008208D2">
        <w:rPr>
          <w:rFonts w:cs="Times New Roman"/>
          <w:szCs w:val="24"/>
        </w:rPr>
        <w:t xml:space="preserve">using </w:t>
      </w:r>
      <w:r w:rsidRPr="006B16E9">
        <w:rPr>
          <w:rFonts w:cs="Times New Roman"/>
          <w:szCs w:val="24"/>
        </w:rPr>
        <w:t>QQ-plot</w:t>
      </w:r>
      <w:r w:rsidR="00AF28A7">
        <w:rPr>
          <w:rFonts w:cs="Times New Roman"/>
          <w:szCs w:val="24"/>
        </w:rPr>
        <w:t xml:space="preserve"> and histograms</w:t>
      </w:r>
      <w:r w:rsidRPr="006B16E9">
        <w:rPr>
          <w:rFonts w:cs="Times New Roman"/>
          <w:szCs w:val="24"/>
        </w:rPr>
        <w:t xml:space="preserve"> (Field, 2005) of</w:t>
      </w:r>
      <w:r w:rsidR="003622B0">
        <w:rPr>
          <w:rFonts w:cs="Times New Roman"/>
          <w:szCs w:val="24"/>
        </w:rPr>
        <w:t xml:space="preserve"> </w:t>
      </w:r>
      <w:r w:rsidRPr="006B16E9">
        <w:rPr>
          <w:rFonts w:cs="Times New Roman"/>
          <w:szCs w:val="24"/>
        </w:rPr>
        <w:t>residuals and residuals plotted against fitted</w:t>
      </w:r>
      <w:r>
        <w:rPr>
          <w:rFonts w:cs="Times New Roman"/>
          <w:szCs w:val="24"/>
        </w:rPr>
        <w:t xml:space="preserve"> </w:t>
      </w:r>
      <w:r w:rsidRPr="006B16E9">
        <w:rPr>
          <w:rFonts w:cs="Times New Roman"/>
          <w:szCs w:val="24"/>
        </w:rPr>
        <w:t>values (Quinn and Keough, 2002). These</w:t>
      </w:r>
      <w:r w:rsidR="003622B0">
        <w:rPr>
          <w:rFonts w:cs="Times New Roman"/>
          <w:szCs w:val="24"/>
        </w:rPr>
        <w:t xml:space="preserve"> </w:t>
      </w:r>
      <w:r w:rsidRPr="006B16E9">
        <w:rPr>
          <w:rFonts w:cs="Times New Roman"/>
          <w:szCs w:val="24"/>
        </w:rPr>
        <w:t>indicated no deviations from these assumptions</w:t>
      </w:r>
      <w:r>
        <w:rPr>
          <w:rFonts w:cs="Times New Roman"/>
          <w:szCs w:val="24"/>
        </w:rPr>
        <w:t xml:space="preserve">. </w:t>
      </w:r>
      <w:r w:rsidR="003622B0">
        <w:rPr>
          <w:rFonts w:cs="Times New Roman"/>
          <w:szCs w:val="24"/>
        </w:rPr>
        <w:t>Lastly, I checked for multi-c</w:t>
      </w:r>
      <w:r w:rsidRPr="00E7186F">
        <w:rPr>
          <w:rFonts w:cs="Times New Roman"/>
          <w:szCs w:val="24"/>
        </w:rPr>
        <w:t>ollinearity</w:t>
      </w:r>
      <w:r w:rsidR="003622B0">
        <w:rPr>
          <w:rFonts w:cs="Times New Roman"/>
          <w:szCs w:val="24"/>
        </w:rPr>
        <w:t xml:space="preserve"> cases among my predictors to </w:t>
      </w:r>
      <w:r w:rsidRPr="00E7186F">
        <w:rPr>
          <w:rFonts w:cs="Times New Roman"/>
          <w:szCs w:val="24"/>
        </w:rPr>
        <w:t xml:space="preserve">determine </w:t>
      </w:r>
      <w:r w:rsidR="003622B0">
        <w:rPr>
          <w:rFonts w:cs="Times New Roman"/>
          <w:szCs w:val="24"/>
        </w:rPr>
        <w:t>potential</w:t>
      </w:r>
      <w:r>
        <w:rPr>
          <w:rFonts w:cs="Times New Roman"/>
          <w:szCs w:val="24"/>
        </w:rPr>
        <w:t xml:space="preserve"> </w:t>
      </w:r>
      <w:r w:rsidRPr="00E7186F">
        <w:rPr>
          <w:rFonts w:cs="Times New Roman"/>
          <w:szCs w:val="24"/>
        </w:rPr>
        <w:t>interaction</w:t>
      </w:r>
      <w:r w:rsidR="003622B0">
        <w:rPr>
          <w:rFonts w:cs="Times New Roman"/>
          <w:szCs w:val="24"/>
        </w:rPr>
        <w:t xml:space="preserve">s </w:t>
      </w:r>
      <w:r w:rsidR="003622B0" w:rsidRPr="00E7186F">
        <w:rPr>
          <w:rFonts w:cs="Times New Roman"/>
          <w:szCs w:val="24"/>
        </w:rPr>
        <w:t>(</w:t>
      </w:r>
      <w:r w:rsidR="00DA2FE2" w:rsidRPr="00DA2FE2">
        <w:rPr>
          <w:rFonts w:cs="Times New Roman"/>
          <w:szCs w:val="24"/>
        </w:rPr>
        <w:t>Field 2005</w:t>
      </w:r>
      <w:r w:rsidR="003622B0" w:rsidRPr="00E7186F">
        <w:rPr>
          <w:rFonts w:cs="Times New Roman"/>
          <w:szCs w:val="24"/>
        </w:rPr>
        <w:t>).</w:t>
      </w:r>
      <w:r w:rsidRPr="00E7186F">
        <w:rPr>
          <w:rFonts w:cs="Times New Roman"/>
          <w:szCs w:val="24"/>
        </w:rPr>
        <w:t xml:space="preserve"> </w:t>
      </w:r>
      <w:r w:rsidR="000C46DF">
        <w:rPr>
          <w:rFonts w:cs="Times New Roman"/>
          <w:szCs w:val="24"/>
        </w:rPr>
        <w:t xml:space="preserve">There was no interaction other than the age and sex predictors appearing in the wild model only.  </w:t>
      </w:r>
    </w:p>
    <w:p w14:paraId="4CF28FD9" w14:textId="270B9663" w:rsidR="00630BAA" w:rsidRDefault="00630BAA" w:rsidP="001E4211">
      <w:pPr>
        <w:rPr>
          <w:rFonts w:cs="Times New Roman"/>
          <w:szCs w:val="24"/>
        </w:rPr>
      </w:pPr>
    </w:p>
    <w:p w14:paraId="0295286A" w14:textId="77777777" w:rsidR="00F97080" w:rsidRPr="00967E54" w:rsidRDefault="00F97080" w:rsidP="001E4211"/>
    <w:p w14:paraId="495D867B" w14:textId="55F9103D" w:rsidR="001B7D88" w:rsidRPr="00104AED" w:rsidRDefault="00B82103" w:rsidP="004E5F3E">
      <w:pPr>
        <w:pStyle w:val="H1"/>
      </w:pPr>
      <w:bookmarkStart w:id="30" w:name="_Toc43752952"/>
      <w:r w:rsidRPr="00104AED">
        <w:t>Results</w:t>
      </w:r>
      <w:bookmarkEnd w:id="30"/>
      <w:r w:rsidRPr="00104AED">
        <w:t xml:space="preserve"> </w:t>
      </w:r>
    </w:p>
    <w:p w14:paraId="23C7447B" w14:textId="4EE33F29" w:rsidR="00A04741" w:rsidRDefault="009C082B" w:rsidP="00EC094F">
      <w:pPr>
        <w:pStyle w:val="H2"/>
      </w:pPr>
      <w:r w:rsidRPr="00104AED">
        <w:t xml:space="preserve"> </w:t>
      </w:r>
      <w:bookmarkStart w:id="31" w:name="_Toc43752953"/>
      <w:r w:rsidRPr="00104AED">
        <w:t>Effects on begging success</w:t>
      </w:r>
      <w:bookmarkEnd w:id="31"/>
    </w:p>
    <w:p w14:paraId="5D431705" w14:textId="65716FD5" w:rsidR="00DF3ABA" w:rsidRPr="00204810" w:rsidRDefault="00F562B5" w:rsidP="00F562B5">
      <w:pPr>
        <w:rPr>
          <w:i/>
          <w:iCs/>
        </w:rPr>
      </w:pPr>
      <w:r w:rsidRPr="00204810">
        <w:rPr>
          <w:i/>
          <w:iCs/>
        </w:rPr>
        <w:t>Prediction one: as the immature orangutan grows older, the mother shows less tolerance during begging</w:t>
      </w:r>
    </w:p>
    <w:p w14:paraId="097B06BD" w14:textId="77777777" w:rsidR="008A6A88" w:rsidRDefault="002A578D" w:rsidP="00ED7936">
      <w:r>
        <w:t xml:space="preserve">For testing this prediction, I used the full dataset (I) </w:t>
      </w:r>
      <w:r w:rsidR="006A7118">
        <w:t xml:space="preserve">with both wild and zoo data points included </w:t>
      </w:r>
      <w:r w:rsidR="006148EB">
        <w:t xml:space="preserve">to </w:t>
      </w:r>
      <w:r w:rsidR="00651DE5">
        <w:t xml:space="preserve">manifest the overall age effect on the begging success </w:t>
      </w:r>
      <w:r w:rsidR="00CB566C">
        <w:t>(</w:t>
      </w:r>
      <w:r w:rsidR="004705C4">
        <w:t xml:space="preserve">i.e. mother’s tolerance during begging, </w:t>
      </w:r>
      <w:r w:rsidR="004705C4" w:rsidRPr="00104AED">
        <w:rPr>
          <w:rFonts w:cs="Times New Roman"/>
          <w:szCs w:val="24"/>
        </w:rPr>
        <w:t>coded as a binary variable with 0 = not successful and 1 = unsuccessful)</w:t>
      </w:r>
      <w:r w:rsidR="00185004">
        <w:t xml:space="preserve">, the reduced dataset with only the wild </w:t>
      </w:r>
      <w:r w:rsidR="005A487A">
        <w:t>sample (II), and the reduced dataset with only the captive sample (III).</w:t>
      </w:r>
      <w:r w:rsidR="00E44A59">
        <w:t xml:space="preserve"> </w:t>
      </w:r>
    </w:p>
    <w:p w14:paraId="6F3C16C1" w14:textId="77777777" w:rsidR="008A6A88" w:rsidRDefault="008A6A88" w:rsidP="00ED7936"/>
    <w:p w14:paraId="60173A16" w14:textId="0476E18A" w:rsidR="0051319E" w:rsidRPr="00081FE9" w:rsidRDefault="008A6A88" w:rsidP="00CD4A9A">
      <w:pPr>
        <w:rPr>
          <w:rFonts w:cs="Times New Roman"/>
          <w:szCs w:val="24"/>
        </w:rPr>
      </w:pPr>
      <w:r>
        <w:t xml:space="preserve">In the full data (I), </w:t>
      </w:r>
      <w:r w:rsidR="00FF0B4D">
        <w:t>I looked at the mother’s acceptance of the offspring’s begging request to investigate their role in feeding skill acquisition of the offspring</w:t>
      </w:r>
      <w:r w:rsidR="00E44A59">
        <w:t xml:space="preserve"> and therefore, the target of the begging should be the mother instead of any other individuals. Because there were 6</w:t>
      </w:r>
      <w:r w:rsidR="00021D16">
        <w:t>6</w:t>
      </w:r>
      <w:r w:rsidR="00E44A59">
        <w:t xml:space="preserve"> </w:t>
      </w:r>
      <w:r w:rsidR="00E44A59">
        <w:lastRenderedPageBreak/>
        <w:t>begging events where the target of the begging wasn’t the mother, hence,</w:t>
      </w:r>
      <w:r w:rsidR="00FF0B4D">
        <w:t xml:space="preserve"> </w:t>
      </w:r>
      <w:r w:rsidR="006A7118">
        <w:t xml:space="preserve">I excluded </w:t>
      </w:r>
      <w:r w:rsidR="00E44A59">
        <w:t>thos</w:t>
      </w:r>
      <w:r w:rsidR="000D2673">
        <w:t xml:space="preserve">e </w:t>
      </w:r>
      <w:r w:rsidR="00E44A59">
        <w:t xml:space="preserve">begging events from my raw data. </w:t>
      </w:r>
      <w:r w:rsidR="00645D27">
        <w:t>I</w:t>
      </w:r>
      <w:r w:rsidR="008F351A">
        <w:t xml:space="preserve"> also excluded </w:t>
      </w:r>
      <w:r w:rsidR="00290929">
        <w:t>incomplete begging events</w:t>
      </w:r>
      <w:r w:rsidR="00021D16">
        <w:t xml:space="preserve"> </w:t>
      </w:r>
      <w:r w:rsidR="00290929">
        <w:t>with no record of the response variable “Success”</w:t>
      </w:r>
      <w:r w:rsidR="0051624B">
        <w:t xml:space="preserve"> (N=233),</w:t>
      </w:r>
      <w:r w:rsidR="00290929">
        <w:t xml:space="preserve"> </w:t>
      </w:r>
      <w:r w:rsidR="0026041F">
        <w:t xml:space="preserve">exact </w:t>
      </w:r>
      <w:r w:rsidR="00290929">
        <w:t>age of the focal</w:t>
      </w:r>
      <w:r w:rsidR="0026041F">
        <w:t xml:space="preserve"> with reservation of one decimal</w:t>
      </w:r>
      <w:r w:rsidR="0032609F">
        <w:t xml:space="preserve"> </w:t>
      </w:r>
      <w:r w:rsidR="008B33B1">
        <w:t>(N=3)</w:t>
      </w:r>
      <w:r w:rsidR="0051624B">
        <w:t xml:space="preserve">, </w:t>
      </w:r>
      <w:r w:rsidR="008B33B1">
        <w:t xml:space="preserve">food items (N=2), values for the complexity variable (i.e. processing steps of a food item) </w:t>
      </w:r>
      <w:r w:rsidR="000E390D">
        <w:t>(N=71)</w:t>
      </w:r>
      <w:r w:rsidR="00290929">
        <w:t xml:space="preserve">. </w:t>
      </w:r>
      <w:r w:rsidR="00DF3ABA">
        <w:t>I fit</w:t>
      </w:r>
      <w:r w:rsidR="00A87BC9">
        <w:t>ted</w:t>
      </w:r>
      <w:r w:rsidR="00DF3ABA">
        <w:t xml:space="preserve"> </w:t>
      </w:r>
      <w:r w:rsidR="0067262B">
        <w:t xml:space="preserve">my </w:t>
      </w:r>
      <w:r w:rsidR="00C4068B">
        <w:t xml:space="preserve">dataset </w:t>
      </w:r>
      <w:r w:rsidR="0010499C">
        <w:t xml:space="preserve">(begging events: N= 912) </w:t>
      </w:r>
      <w:r w:rsidR="00DF3ABA">
        <w:t xml:space="preserve">into my statistical model </w:t>
      </w:r>
      <w:r w:rsidR="00DF3ABA">
        <w:fldChar w:fldCharType="begin"/>
      </w:r>
      <w:r w:rsidR="00DF3ABA">
        <w:instrText xml:space="preserve"> </w:instrText>
      </w:r>
      <w:r w:rsidR="00DF3ABA">
        <w:rPr>
          <w:rFonts w:hint="eastAsia"/>
        </w:rPr>
        <w:instrText>= 2 \* roman</w:instrText>
      </w:r>
      <w:r w:rsidR="00DF3ABA">
        <w:instrText xml:space="preserve"> </w:instrText>
      </w:r>
      <w:r w:rsidR="00DF3ABA">
        <w:fldChar w:fldCharType="separate"/>
      </w:r>
      <w:r w:rsidR="00DF3ABA">
        <w:rPr>
          <w:noProof/>
        </w:rPr>
        <w:t>ii</w:t>
      </w:r>
      <w:r w:rsidR="00DF3ABA">
        <w:fldChar w:fldCharType="end"/>
      </w:r>
      <w:r w:rsidR="00C84049">
        <w:t>. There are f</w:t>
      </w:r>
      <w:r w:rsidR="00CA2E06">
        <w:t>our</w:t>
      </w:r>
      <w:r w:rsidR="00101165">
        <w:t xml:space="preserve"> fixed effects of the age and sex variables as well as the interaction between them, complexity and site variables. </w:t>
      </w:r>
      <w:r w:rsidR="00812DB9">
        <w:t xml:space="preserve">By </w:t>
      </w:r>
      <w:r w:rsidR="00E81554">
        <w:t>removing</w:t>
      </w:r>
      <w:r w:rsidR="00812DB9">
        <w:t xml:space="preserve"> the variable of exact age from the model </w:t>
      </w:r>
      <w:r w:rsidR="00812DB9">
        <w:fldChar w:fldCharType="begin"/>
      </w:r>
      <w:r w:rsidR="00812DB9">
        <w:instrText xml:space="preserve"> </w:instrText>
      </w:r>
      <w:r w:rsidR="00812DB9">
        <w:rPr>
          <w:rFonts w:hint="eastAsia"/>
        </w:rPr>
        <w:instrText>= 2 \* roman</w:instrText>
      </w:r>
      <w:r w:rsidR="00812DB9">
        <w:instrText xml:space="preserve"> </w:instrText>
      </w:r>
      <w:r w:rsidR="00812DB9">
        <w:fldChar w:fldCharType="separate"/>
      </w:r>
      <w:r w:rsidR="00812DB9">
        <w:rPr>
          <w:noProof/>
        </w:rPr>
        <w:t>ii</w:t>
      </w:r>
      <w:r w:rsidR="00812DB9">
        <w:fldChar w:fldCharType="end"/>
      </w:r>
      <w:r w:rsidR="00E81554">
        <w:t xml:space="preserve"> and </w:t>
      </w:r>
      <w:r w:rsidR="00C258F3" w:rsidRPr="00C258F3">
        <w:t>using likelihood ratio tests</w:t>
      </w:r>
      <w:r w:rsidR="00C258F3">
        <w:t xml:space="preserve">, I </w:t>
      </w:r>
      <w:r w:rsidR="00E81554">
        <w:t>compar</w:t>
      </w:r>
      <w:r w:rsidR="00C258F3">
        <w:t>ed</w:t>
      </w:r>
      <w:r w:rsidR="00E81554">
        <w:t xml:space="preserve"> the model without age </w:t>
      </w:r>
      <w:r w:rsidR="00345D9E">
        <w:t>variable to the complete model with</w:t>
      </w:r>
      <w:r w:rsidR="002B7B99">
        <w:t xml:space="preserve"> the age variable together with other four variables</w:t>
      </w:r>
      <w:r w:rsidR="00ED7936">
        <w:t>, I got the results</w:t>
      </w:r>
      <w:r w:rsidR="00DE56E1">
        <w:t xml:space="preserve"> (table 3.</w:t>
      </w:r>
      <w:r w:rsidR="00F87686">
        <w:t>1</w:t>
      </w:r>
      <w:r w:rsidR="00DE56E1">
        <w:t>)</w:t>
      </w:r>
      <w:r w:rsidR="00ED7936">
        <w:t xml:space="preserve"> that </w:t>
      </w:r>
      <w:r w:rsidR="00203D95">
        <w:t>t</w:t>
      </w:r>
      <w:r w:rsidR="00ED7936">
        <w:t>he probability of the begging success was</w:t>
      </w:r>
      <w:r w:rsidR="005E79DE">
        <w:t xml:space="preserve"> significantly affected by age (</w:t>
      </w:r>
      <w:r w:rsidR="00DD4A13" w:rsidRPr="00DD4A13">
        <w:rPr>
          <w:lang w:val="el-GR"/>
        </w:rPr>
        <w:t>χ</w:t>
      </w:r>
      <w:r w:rsidR="008169EA" w:rsidRPr="003574EA">
        <w:rPr>
          <w:vertAlign w:val="superscript"/>
          <w:lang w:val="de-DE"/>
        </w:rPr>
        <w:t>2</w:t>
      </w:r>
      <w:r w:rsidR="00DD4A13" w:rsidRPr="003574EA">
        <w:rPr>
          <w:lang w:val="de-DE"/>
        </w:rPr>
        <w:t>=</w:t>
      </w:r>
      <w:r w:rsidR="008169EA" w:rsidRPr="003574EA">
        <w:rPr>
          <w:lang w:val="de-DE"/>
        </w:rPr>
        <w:t>7.7968</w:t>
      </w:r>
      <w:r w:rsidR="00DD4A13" w:rsidRPr="003574EA">
        <w:rPr>
          <w:lang w:val="de-DE"/>
        </w:rPr>
        <w:t>,</w:t>
      </w:r>
      <w:r w:rsidR="008169EA" w:rsidRPr="003574EA">
        <w:rPr>
          <w:lang w:val="de-DE"/>
        </w:rPr>
        <w:t xml:space="preserve"> </w:t>
      </w:r>
      <w:r w:rsidR="003E4697" w:rsidRPr="006D54FE">
        <w:rPr>
          <w:i/>
          <w:iCs/>
        </w:rPr>
        <w:t>df</w:t>
      </w:r>
      <w:r w:rsidR="003E4697">
        <w:t xml:space="preserve">=1, </w:t>
      </w:r>
      <w:r w:rsidR="00DD4A13" w:rsidRPr="00DD4A13">
        <w:rPr>
          <w:i/>
          <w:iCs/>
        </w:rPr>
        <w:t>p</w:t>
      </w:r>
      <w:r w:rsidR="00270250">
        <w:t>&lt;</w:t>
      </w:r>
      <w:r w:rsidR="008169EA" w:rsidRPr="008169EA">
        <w:t>0.0</w:t>
      </w:r>
      <w:r w:rsidR="00270250">
        <w:t>1</w:t>
      </w:r>
      <w:r w:rsidR="005E79DE">
        <w:t xml:space="preserve">). </w:t>
      </w:r>
      <w:r w:rsidR="00F56DEF">
        <w:t>More particularly, u</w:t>
      </w:r>
      <w:r w:rsidR="005E79DE">
        <w:t xml:space="preserve">nlike how I predicted, the relation between the offspring’s age and the mother’s tolerance to the begging </w:t>
      </w:r>
      <w:r w:rsidR="00EB5C44">
        <w:t>was</w:t>
      </w:r>
      <w:r w:rsidR="005E79DE">
        <w:t xml:space="preserve"> quadratic instead of linear (i.e. the tolerance of the mother decreases continuously with increasing age of the offspring). </w:t>
      </w:r>
      <w:r w:rsidR="001B6265">
        <w:t>This indicates that as the orangutan infants grew until the age of 5, the mothers showed increasing tolerance to their begging requests. However, once the immatures reached the age of 5 and grew older, it’s less likely that the orangutan mothers let the offspring take the food from them (figure 3.</w:t>
      </w:r>
      <w:r w:rsidR="00F03207">
        <w:t>1</w:t>
      </w:r>
      <w:r w:rsidR="001B6265">
        <w:t>). Moreover, in this full model (model</w:t>
      </w:r>
      <w:r w:rsidR="001B6265" w:rsidRPr="00E34CBA">
        <w:t xml:space="preserve"> </w:t>
      </w:r>
      <w:r w:rsidR="001B6265" w:rsidRPr="00E34CBA">
        <w:fldChar w:fldCharType="begin"/>
      </w:r>
      <w:r w:rsidR="001B6265" w:rsidRPr="00E34CBA">
        <w:instrText xml:space="preserve"> </w:instrText>
      </w:r>
      <w:r w:rsidR="001B6265" w:rsidRPr="00E34CBA">
        <w:rPr>
          <w:rFonts w:hint="eastAsia"/>
        </w:rPr>
        <w:instrText>= 2 \* roman</w:instrText>
      </w:r>
      <w:r w:rsidR="001B6265" w:rsidRPr="00E34CBA">
        <w:instrText xml:space="preserve"> </w:instrText>
      </w:r>
      <w:r w:rsidR="001B6265" w:rsidRPr="00E34CBA">
        <w:fldChar w:fldCharType="separate"/>
      </w:r>
      <w:r w:rsidR="001B6265" w:rsidRPr="00E34CBA">
        <w:rPr>
          <w:noProof/>
        </w:rPr>
        <w:t>ii</w:t>
      </w:r>
      <w:r w:rsidR="001B6265" w:rsidRPr="00E34CBA">
        <w:fldChar w:fldCharType="end"/>
      </w:r>
      <w:r w:rsidR="001B6265">
        <w:t xml:space="preserve">) the random intercept </w:t>
      </w:r>
      <w:r w:rsidR="001B6265">
        <w:fldChar w:fldCharType="begin"/>
      </w:r>
      <w:r w:rsidR="001B6265">
        <w:instrText xml:space="preserve"> </w:instrText>
      </w:r>
      <w:r w:rsidR="001B6265">
        <w:rPr>
          <w:rFonts w:hint="eastAsia"/>
        </w:rPr>
        <w:instrText>= 2 \* GB3</w:instrText>
      </w:r>
      <w:r w:rsidR="001B6265">
        <w:instrText xml:space="preserve"> </w:instrText>
      </w:r>
      <w:r w:rsidR="001B6265">
        <w:fldChar w:fldCharType="separate"/>
      </w:r>
      <w:r w:rsidR="001B6265">
        <w:rPr>
          <w:rFonts w:hint="eastAsia"/>
          <w:noProof/>
        </w:rPr>
        <w:t>②</w:t>
      </w:r>
      <w:r w:rsidR="001B6265">
        <w:fldChar w:fldCharType="end"/>
      </w:r>
      <w:r w:rsidR="001B6265">
        <w:t xml:space="preserve"> (i.e. per subject at different age in days) showed a standard deviation of 0.5 (table 3.</w:t>
      </w:r>
      <w:r w:rsidR="00F03207">
        <w:t>2</w:t>
      </w:r>
      <w:r w:rsidR="001B6265">
        <w:t xml:space="preserve">). </w:t>
      </w:r>
    </w:p>
    <w:p w14:paraId="01F2203A" w14:textId="77777777" w:rsidR="00466959" w:rsidRDefault="00466959" w:rsidP="00ED7936"/>
    <w:p w14:paraId="618C5565" w14:textId="1A79B168" w:rsidR="00F562B5" w:rsidRDefault="00D23B51" w:rsidP="00ED7936">
      <w:r>
        <w:t xml:space="preserve">In the reduced dataset with only the wild sample (II), </w:t>
      </w:r>
      <w:r w:rsidR="00B966DF">
        <w:t xml:space="preserve">there were </w:t>
      </w:r>
      <w:r w:rsidR="00A155FE">
        <w:t>14</w:t>
      </w:r>
      <w:r w:rsidR="00B966DF">
        <w:t xml:space="preserve"> begging events where the target of the begging wasn’t the mother, hence, I excluded those begging events from my raw data. I also excluded incomplete begging events with no record of the response variable “Success” (N=2</w:t>
      </w:r>
      <w:r w:rsidR="00A155FE">
        <w:t>23</w:t>
      </w:r>
      <w:r w:rsidR="00B966DF">
        <w:t>), exact age of the focal with reservation of one decimal (N=3), food items (N=2), values for the complexity variable (i.e. processing steps of a food item) (N=71)</w:t>
      </w:r>
      <w:r w:rsidR="00F67479">
        <w:t xml:space="preserve">. </w:t>
      </w:r>
      <w:r w:rsidR="00B966DF">
        <w:t>I fitted my dataset</w:t>
      </w:r>
      <w:r w:rsidR="0010499C">
        <w:t xml:space="preserve"> (begging events: N= 831) </w:t>
      </w:r>
      <w:r w:rsidR="00B966DF">
        <w:t>into my statistical model</w:t>
      </w:r>
      <w:r w:rsidR="00412E04">
        <w:t xml:space="preserve"> </w:t>
      </w:r>
      <w:r w:rsidR="00412E04">
        <w:rPr>
          <w:rFonts w:cs="Times New Roman"/>
          <w:sz w:val="20"/>
          <w:szCs w:val="20"/>
        </w:rPr>
        <w:fldChar w:fldCharType="begin"/>
      </w:r>
      <w:r w:rsidR="00412E04">
        <w:rPr>
          <w:rFonts w:cs="Times New Roman"/>
          <w:sz w:val="20"/>
          <w:szCs w:val="20"/>
        </w:rPr>
        <w:instrText xml:space="preserve"> </w:instrText>
      </w:r>
      <w:r w:rsidR="00412E04">
        <w:rPr>
          <w:rFonts w:cs="Times New Roman" w:hint="eastAsia"/>
          <w:sz w:val="20"/>
          <w:szCs w:val="20"/>
        </w:rPr>
        <w:instrText>= 1 \* roman</w:instrText>
      </w:r>
      <w:r w:rsidR="00412E04">
        <w:rPr>
          <w:rFonts w:cs="Times New Roman"/>
          <w:sz w:val="20"/>
          <w:szCs w:val="20"/>
        </w:rPr>
        <w:instrText xml:space="preserve"> </w:instrText>
      </w:r>
      <w:r w:rsidR="00412E04">
        <w:rPr>
          <w:rFonts w:cs="Times New Roman"/>
          <w:sz w:val="20"/>
          <w:szCs w:val="20"/>
        </w:rPr>
        <w:fldChar w:fldCharType="separate"/>
      </w:r>
      <w:r w:rsidR="00412E04">
        <w:rPr>
          <w:rFonts w:cs="Times New Roman"/>
          <w:noProof/>
          <w:sz w:val="20"/>
          <w:szCs w:val="20"/>
        </w:rPr>
        <w:t>i</w:t>
      </w:r>
      <w:r w:rsidR="00412E04">
        <w:rPr>
          <w:rFonts w:cs="Times New Roman"/>
          <w:sz w:val="20"/>
          <w:szCs w:val="20"/>
        </w:rPr>
        <w:fldChar w:fldCharType="end"/>
      </w:r>
      <w:r w:rsidR="00B966DF">
        <w:t xml:space="preserve">. There are </w:t>
      </w:r>
      <w:r w:rsidR="008F2BE2">
        <w:t>f</w:t>
      </w:r>
      <w:r w:rsidR="00CA2E06">
        <w:t>our</w:t>
      </w:r>
      <w:r w:rsidR="00B966DF">
        <w:t xml:space="preserve"> fixed effects of the age and sex variables as well as the interaction between them, complexity and </w:t>
      </w:r>
      <w:r w:rsidR="008F2BE2">
        <w:t>rarity</w:t>
      </w:r>
      <w:r w:rsidR="00B966DF">
        <w:t xml:space="preserve"> variables. By removing the variable of exact age from the model </w:t>
      </w:r>
      <w:r w:rsidR="001D104E">
        <w:rPr>
          <w:rFonts w:cs="Times New Roman"/>
          <w:sz w:val="20"/>
          <w:szCs w:val="20"/>
        </w:rPr>
        <w:fldChar w:fldCharType="begin"/>
      </w:r>
      <w:r w:rsidR="001D104E">
        <w:rPr>
          <w:rFonts w:cs="Times New Roman"/>
          <w:sz w:val="20"/>
          <w:szCs w:val="20"/>
        </w:rPr>
        <w:instrText xml:space="preserve"> </w:instrText>
      </w:r>
      <w:r w:rsidR="001D104E">
        <w:rPr>
          <w:rFonts w:cs="Times New Roman" w:hint="eastAsia"/>
          <w:sz w:val="20"/>
          <w:szCs w:val="20"/>
        </w:rPr>
        <w:instrText>= 1 \* roman</w:instrText>
      </w:r>
      <w:r w:rsidR="001D104E">
        <w:rPr>
          <w:rFonts w:cs="Times New Roman"/>
          <w:sz w:val="20"/>
          <w:szCs w:val="20"/>
        </w:rPr>
        <w:instrText xml:space="preserve"> </w:instrText>
      </w:r>
      <w:r w:rsidR="001D104E">
        <w:rPr>
          <w:rFonts w:cs="Times New Roman"/>
          <w:sz w:val="20"/>
          <w:szCs w:val="20"/>
        </w:rPr>
        <w:fldChar w:fldCharType="separate"/>
      </w:r>
      <w:r w:rsidR="001D104E">
        <w:rPr>
          <w:rFonts w:cs="Times New Roman"/>
          <w:noProof/>
          <w:sz w:val="20"/>
          <w:szCs w:val="20"/>
        </w:rPr>
        <w:t>i</w:t>
      </w:r>
      <w:r w:rsidR="001D104E">
        <w:rPr>
          <w:rFonts w:cs="Times New Roman"/>
          <w:sz w:val="20"/>
          <w:szCs w:val="20"/>
        </w:rPr>
        <w:fldChar w:fldCharType="end"/>
      </w:r>
      <w:r w:rsidR="001D104E">
        <w:rPr>
          <w:rFonts w:cs="Times New Roman"/>
          <w:sz w:val="20"/>
          <w:szCs w:val="20"/>
        </w:rPr>
        <w:t xml:space="preserve"> </w:t>
      </w:r>
      <w:r w:rsidR="00B966DF">
        <w:t xml:space="preserve">and </w:t>
      </w:r>
      <w:r w:rsidR="00B966DF" w:rsidRPr="00C258F3">
        <w:t>using likelihood ratio tests</w:t>
      </w:r>
      <w:r w:rsidR="00B966DF">
        <w:t xml:space="preserve">, I compared the model without age variable to the complete model with the age variable together with other four variables, I got the results </w:t>
      </w:r>
      <w:r w:rsidR="00D5680A">
        <w:t>(</w:t>
      </w:r>
      <w:r w:rsidR="00650568">
        <w:t>figure</w:t>
      </w:r>
      <w:r w:rsidR="00D5680A">
        <w:t xml:space="preserve"> 3.</w:t>
      </w:r>
      <w:r w:rsidR="00F03207">
        <w:t>1</w:t>
      </w:r>
      <w:r w:rsidR="00D5680A">
        <w:t xml:space="preserve">) </w:t>
      </w:r>
      <w:r w:rsidR="00B966DF">
        <w:t>that the probability of the begging success was</w:t>
      </w:r>
      <w:r w:rsidR="00DF01CA">
        <w:t xml:space="preserve"> </w:t>
      </w:r>
      <w:r w:rsidR="00B966DF">
        <w:t>significantly affected by age</w:t>
      </w:r>
      <w:r w:rsidR="006957EB">
        <w:t xml:space="preserve"> </w:t>
      </w:r>
      <w:r w:rsidR="00187AAB">
        <w:t>(</w:t>
      </w:r>
      <w:r w:rsidR="00187AAB" w:rsidRPr="00DD4A13">
        <w:rPr>
          <w:lang w:val="el-GR"/>
        </w:rPr>
        <w:t>χ</w:t>
      </w:r>
      <w:r w:rsidR="006D54FE" w:rsidRPr="003574EA">
        <w:rPr>
          <w:vertAlign w:val="superscript"/>
          <w:lang w:val="de-DE"/>
        </w:rPr>
        <w:t>2</w:t>
      </w:r>
      <w:r w:rsidR="00187AAB" w:rsidRPr="003574EA">
        <w:rPr>
          <w:lang w:val="de-DE"/>
        </w:rPr>
        <w:t>=</w:t>
      </w:r>
      <w:r w:rsidR="00B25534" w:rsidRPr="003574EA">
        <w:rPr>
          <w:lang w:val="de-DE"/>
        </w:rPr>
        <w:t>10.3132</w:t>
      </w:r>
      <w:r w:rsidR="00187AAB" w:rsidRPr="003574EA">
        <w:rPr>
          <w:lang w:val="de-DE"/>
        </w:rPr>
        <w:t xml:space="preserve">, </w:t>
      </w:r>
      <w:r w:rsidR="006D54FE" w:rsidRPr="006D54FE">
        <w:rPr>
          <w:i/>
          <w:iCs/>
        </w:rPr>
        <w:t>df</w:t>
      </w:r>
      <w:r w:rsidR="006D54FE">
        <w:t xml:space="preserve">=1, </w:t>
      </w:r>
      <w:r w:rsidR="00187AAB" w:rsidRPr="00DD4A13">
        <w:rPr>
          <w:i/>
          <w:iCs/>
        </w:rPr>
        <w:t>p</w:t>
      </w:r>
      <w:r w:rsidR="00187AAB">
        <w:t>&lt;</w:t>
      </w:r>
      <w:r w:rsidR="00187AAB" w:rsidRPr="008169EA">
        <w:t>0.0</w:t>
      </w:r>
      <w:r w:rsidR="00187AAB">
        <w:t>1)</w:t>
      </w:r>
      <w:r w:rsidR="006957EB">
        <w:t>.</w:t>
      </w:r>
      <w:r w:rsidR="00CB2BFC">
        <w:t xml:space="preserve"> </w:t>
      </w:r>
      <w:r w:rsidR="006957EB">
        <w:t>T</w:t>
      </w:r>
      <w:r w:rsidR="0017783E">
        <w:t xml:space="preserve">he relation between the offspring’s age and the mother’s tolerance to the begging was </w:t>
      </w:r>
      <w:r w:rsidR="00673D60">
        <w:t xml:space="preserve">once again </w:t>
      </w:r>
      <w:r w:rsidR="0017783E">
        <w:t>non-linear</w:t>
      </w:r>
      <w:r w:rsidR="00B966DF">
        <w:t xml:space="preserve">. </w:t>
      </w:r>
      <w:r w:rsidR="00D5680A">
        <w:t xml:space="preserve">Moreover, in this full model (model </w:t>
      </w:r>
      <w:r w:rsidR="00D5680A" w:rsidRPr="00A4257D">
        <w:rPr>
          <w:rFonts w:cs="Times New Roman"/>
          <w:b/>
          <w:bCs/>
          <w:sz w:val="20"/>
          <w:szCs w:val="20"/>
        </w:rPr>
        <w:fldChar w:fldCharType="begin"/>
      </w:r>
      <w:r w:rsidR="00D5680A" w:rsidRPr="00A4257D">
        <w:rPr>
          <w:rFonts w:cs="Times New Roman"/>
          <w:b/>
          <w:bCs/>
          <w:sz w:val="20"/>
          <w:szCs w:val="20"/>
        </w:rPr>
        <w:instrText xml:space="preserve"> </w:instrText>
      </w:r>
      <w:r w:rsidR="00D5680A" w:rsidRPr="00A4257D">
        <w:rPr>
          <w:rFonts w:cs="Times New Roman" w:hint="eastAsia"/>
          <w:b/>
          <w:bCs/>
          <w:sz w:val="20"/>
          <w:szCs w:val="20"/>
        </w:rPr>
        <w:instrText>= 1 \* roman</w:instrText>
      </w:r>
      <w:r w:rsidR="00D5680A" w:rsidRPr="00A4257D">
        <w:rPr>
          <w:rFonts w:cs="Times New Roman"/>
          <w:b/>
          <w:bCs/>
          <w:sz w:val="20"/>
          <w:szCs w:val="20"/>
        </w:rPr>
        <w:instrText xml:space="preserve"> </w:instrText>
      </w:r>
      <w:r w:rsidR="00D5680A" w:rsidRPr="00A4257D">
        <w:rPr>
          <w:rFonts w:cs="Times New Roman"/>
          <w:b/>
          <w:bCs/>
          <w:sz w:val="20"/>
          <w:szCs w:val="20"/>
        </w:rPr>
        <w:fldChar w:fldCharType="separate"/>
      </w:r>
      <w:r w:rsidR="00D5680A" w:rsidRPr="00A4257D">
        <w:rPr>
          <w:rFonts w:cs="Times New Roman"/>
          <w:b/>
          <w:bCs/>
          <w:noProof/>
          <w:sz w:val="20"/>
          <w:szCs w:val="20"/>
        </w:rPr>
        <w:t>i</w:t>
      </w:r>
      <w:r w:rsidR="00D5680A" w:rsidRPr="00A4257D">
        <w:rPr>
          <w:rFonts w:cs="Times New Roman"/>
          <w:b/>
          <w:bCs/>
          <w:sz w:val="20"/>
          <w:szCs w:val="20"/>
        </w:rPr>
        <w:fldChar w:fldCharType="end"/>
      </w:r>
      <w:r w:rsidR="00D5680A">
        <w:t xml:space="preserve">) the random intercept </w:t>
      </w:r>
      <w:r w:rsidR="00D5680A">
        <w:fldChar w:fldCharType="begin"/>
      </w:r>
      <w:r w:rsidR="00D5680A">
        <w:instrText xml:space="preserve"> </w:instrText>
      </w:r>
      <w:r w:rsidR="00D5680A">
        <w:rPr>
          <w:rFonts w:hint="eastAsia"/>
        </w:rPr>
        <w:instrText>= 2 \* GB3</w:instrText>
      </w:r>
      <w:r w:rsidR="00D5680A">
        <w:instrText xml:space="preserve"> </w:instrText>
      </w:r>
      <w:r w:rsidR="00D5680A">
        <w:fldChar w:fldCharType="separate"/>
      </w:r>
      <w:r w:rsidR="00D5680A">
        <w:rPr>
          <w:rFonts w:hint="eastAsia"/>
          <w:noProof/>
        </w:rPr>
        <w:t>②</w:t>
      </w:r>
      <w:r w:rsidR="00D5680A">
        <w:fldChar w:fldCharType="end"/>
      </w:r>
      <w:r w:rsidR="00D5680A">
        <w:t xml:space="preserve"> (i.e. per subject at different age in days) showed a standard deviation of </w:t>
      </w:r>
      <w:r w:rsidR="00E05ECF" w:rsidRPr="00E05ECF">
        <w:t>0.052</w:t>
      </w:r>
      <w:r w:rsidR="00A05E54">
        <w:t xml:space="preserve"> </w:t>
      </w:r>
      <w:r w:rsidR="00D5680A">
        <w:t>(table 3.</w:t>
      </w:r>
      <w:r w:rsidR="00F03207">
        <w:t>2</w:t>
      </w:r>
      <w:r w:rsidR="00D5680A">
        <w:t>).</w:t>
      </w:r>
    </w:p>
    <w:p w14:paraId="430535E5" w14:textId="490D7982" w:rsidR="00ED7936" w:rsidRDefault="00ED7936" w:rsidP="00F562B5"/>
    <w:p w14:paraId="6E19BCE9" w14:textId="1C071541" w:rsidR="00142ACA" w:rsidRPr="00BA4085" w:rsidRDefault="00B94CF6" w:rsidP="00F562B5">
      <w:pPr>
        <w:rPr>
          <w:rFonts w:cs="Times New Roman"/>
          <w:sz w:val="20"/>
          <w:szCs w:val="20"/>
        </w:rPr>
      </w:pPr>
      <w:r>
        <w:t>In the reduced dataset with only the captive sample (III)</w:t>
      </w:r>
      <w:r w:rsidR="000D7E87">
        <w:t xml:space="preserve">, there were </w:t>
      </w:r>
      <w:r w:rsidR="000D2673">
        <w:t>5</w:t>
      </w:r>
      <w:r w:rsidR="00E35642">
        <w:t>2</w:t>
      </w:r>
      <w:r w:rsidR="000D7E87">
        <w:t xml:space="preserve"> begging events where the target of the begging wasn’t the mother, hence, I excluded those begging events from my raw data. I also excluded incomplete begging events with no record the </w:t>
      </w:r>
      <w:r w:rsidR="00353B1D">
        <w:t>rarity</w:t>
      </w:r>
      <w:r w:rsidR="000D7E87">
        <w:t xml:space="preserve"> variable</w:t>
      </w:r>
      <w:r w:rsidR="00086A42">
        <w:t xml:space="preserve"> (i.e. </w:t>
      </w:r>
      <w:r w:rsidR="00086A42" w:rsidRPr="00104AED">
        <w:rPr>
          <w:rFonts w:cs="Times New Roman"/>
          <w:szCs w:val="24"/>
        </w:rPr>
        <w:t xml:space="preserve">the </w:t>
      </w:r>
      <w:r w:rsidR="00086A42">
        <w:rPr>
          <w:rFonts w:cs="Times New Roman"/>
          <w:szCs w:val="24"/>
        </w:rPr>
        <w:t xml:space="preserve">frequency of the </w:t>
      </w:r>
      <w:r w:rsidR="00086A42" w:rsidRPr="00104AED">
        <w:rPr>
          <w:rFonts w:cs="Times New Roman"/>
          <w:szCs w:val="24"/>
        </w:rPr>
        <w:t xml:space="preserve">occurrence of a food item </w:t>
      </w:r>
      <w:r w:rsidR="00086A42">
        <w:rPr>
          <w:rFonts w:cs="Times New Roman"/>
          <w:szCs w:val="24"/>
        </w:rPr>
        <w:t xml:space="preserve">in the whole observed food population) </w:t>
      </w:r>
      <w:r w:rsidR="000D7E87">
        <w:t>processing steps of a food item) (N=1). I fitted my dataset (begging events: N= 8</w:t>
      </w:r>
      <w:r w:rsidR="007900A9">
        <w:t>0</w:t>
      </w:r>
      <w:r w:rsidR="000D7E87">
        <w:t xml:space="preserve">) into my statistical model </w:t>
      </w:r>
      <w:r w:rsidR="00A7794D">
        <w:fldChar w:fldCharType="begin"/>
      </w:r>
      <w:r w:rsidR="00A7794D">
        <w:instrText xml:space="preserve"> </w:instrText>
      </w:r>
      <w:r w:rsidR="00A7794D">
        <w:rPr>
          <w:rFonts w:hint="eastAsia"/>
        </w:rPr>
        <w:instrText>= 3 \* roman</w:instrText>
      </w:r>
      <w:r w:rsidR="00A7794D">
        <w:instrText xml:space="preserve"> </w:instrText>
      </w:r>
      <w:r w:rsidR="00A7794D">
        <w:fldChar w:fldCharType="separate"/>
      </w:r>
      <w:r w:rsidR="00A7794D">
        <w:rPr>
          <w:noProof/>
        </w:rPr>
        <w:t>iii</w:t>
      </w:r>
      <w:r w:rsidR="00A7794D">
        <w:fldChar w:fldCharType="end"/>
      </w:r>
      <w:r w:rsidR="000D7E87">
        <w:t xml:space="preserve">. There are </w:t>
      </w:r>
      <w:r w:rsidR="00A7794D">
        <w:t>five</w:t>
      </w:r>
      <w:r w:rsidR="000D7E87">
        <w:t xml:space="preserve"> fixed effects of the age and sex variables, complexity</w:t>
      </w:r>
      <w:r w:rsidR="00A7794D">
        <w:t>,</w:t>
      </w:r>
      <w:r w:rsidR="000D7E87">
        <w:t xml:space="preserve"> rarity</w:t>
      </w:r>
      <w:r w:rsidR="00A7794D">
        <w:t>, and desirability</w:t>
      </w:r>
      <w:r w:rsidR="00F954D9">
        <w:t xml:space="preserve"> </w:t>
      </w:r>
      <w:r w:rsidR="009B23DE">
        <w:rPr>
          <w:rFonts w:cs="Times New Roman"/>
          <w:szCs w:val="24"/>
        </w:rPr>
        <w:t xml:space="preserve">(i.e. a food item is favored by how many orangutans from the same group) </w:t>
      </w:r>
      <w:r w:rsidR="000D7E87">
        <w:t xml:space="preserve">variables. By removing the variable of exact age from the model </w:t>
      </w:r>
      <w:r w:rsidR="000D7E87">
        <w:rPr>
          <w:rFonts w:cs="Times New Roman"/>
          <w:sz w:val="20"/>
          <w:szCs w:val="20"/>
        </w:rPr>
        <w:fldChar w:fldCharType="begin"/>
      </w:r>
      <w:r w:rsidR="000D7E87">
        <w:rPr>
          <w:rFonts w:cs="Times New Roman"/>
          <w:sz w:val="20"/>
          <w:szCs w:val="20"/>
        </w:rPr>
        <w:instrText xml:space="preserve"> </w:instrText>
      </w:r>
      <w:r w:rsidR="000D7E87">
        <w:rPr>
          <w:rFonts w:cs="Times New Roman" w:hint="eastAsia"/>
          <w:sz w:val="20"/>
          <w:szCs w:val="20"/>
        </w:rPr>
        <w:instrText>= 1 \* roman</w:instrText>
      </w:r>
      <w:r w:rsidR="000D7E87">
        <w:rPr>
          <w:rFonts w:cs="Times New Roman"/>
          <w:sz w:val="20"/>
          <w:szCs w:val="20"/>
        </w:rPr>
        <w:instrText xml:space="preserve"> </w:instrText>
      </w:r>
      <w:r w:rsidR="000D7E87">
        <w:rPr>
          <w:rFonts w:cs="Times New Roman"/>
          <w:sz w:val="20"/>
          <w:szCs w:val="20"/>
        </w:rPr>
        <w:fldChar w:fldCharType="separate"/>
      </w:r>
      <w:r w:rsidR="000D7E87">
        <w:rPr>
          <w:rFonts w:cs="Times New Roman"/>
          <w:noProof/>
          <w:sz w:val="20"/>
          <w:szCs w:val="20"/>
        </w:rPr>
        <w:t>i</w:t>
      </w:r>
      <w:r w:rsidR="000D7E87">
        <w:rPr>
          <w:rFonts w:cs="Times New Roman"/>
          <w:sz w:val="20"/>
          <w:szCs w:val="20"/>
        </w:rPr>
        <w:fldChar w:fldCharType="end"/>
      </w:r>
      <w:r w:rsidR="000D7E87">
        <w:rPr>
          <w:rFonts w:cs="Times New Roman"/>
          <w:sz w:val="20"/>
          <w:szCs w:val="20"/>
        </w:rPr>
        <w:t xml:space="preserve"> </w:t>
      </w:r>
      <w:r w:rsidR="000D7E87">
        <w:t xml:space="preserve">and </w:t>
      </w:r>
      <w:r w:rsidR="000D7E87" w:rsidRPr="00C258F3">
        <w:t>using likelihood ratio tests</w:t>
      </w:r>
      <w:r w:rsidR="000D7E87">
        <w:t xml:space="preserve">, I compared the model without age variable to the complete model with the age variable together with other four variables, I got the results that the probability of the begging success was </w:t>
      </w:r>
      <w:r w:rsidR="002C2400">
        <w:t xml:space="preserve">not </w:t>
      </w:r>
      <w:r w:rsidR="000D7E87">
        <w:t>significantly affected by age</w:t>
      </w:r>
      <w:r w:rsidR="0063580F">
        <w:t xml:space="preserve"> (table 3.</w:t>
      </w:r>
      <w:r w:rsidR="00DF0E13">
        <w:t>1</w:t>
      </w:r>
      <w:r w:rsidR="0063580F">
        <w:t>)</w:t>
      </w:r>
      <w:r w:rsidR="002C2400">
        <w:t xml:space="preserve">. </w:t>
      </w:r>
    </w:p>
    <w:p w14:paraId="1F1D7DDF" w14:textId="1FB3DFF4" w:rsidR="00FE3326" w:rsidRDefault="00BA4085" w:rsidP="00F562B5">
      <w:r>
        <w:rPr>
          <w:noProof/>
        </w:rPr>
        <w:drawing>
          <wp:inline distT="0" distB="0" distL="0" distR="0" wp14:anchorId="3781916C" wp14:editId="0EAF83E6">
            <wp:extent cx="2804160" cy="2353945"/>
            <wp:effectExtent l="0" t="0" r="0" b="8255"/>
            <wp:docPr id="193" name="Picture 1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full_Age.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04160" cy="2353945"/>
                    </a:xfrm>
                    <a:prstGeom prst="rect">
                      <a:avLst/>
                    </a:prstGeom>
                  </pic:spPr>
                </pic:pic>
              </a:graphicData>
            </a:graphic>
          </wp:inline>
        </w:drawing>
      </w:r>
      <w:r>
        <w:rPr>
          <w:noProof/>
        </w:rPr>
        <w:drawing>
          <wp:inline distT="0" distB="0" distL="0" distR="0" wp14:anchorId="52A365D6" wp14:editId="6AA46092">
            <wp:extent cx="2903220" cy="2361565"/>
            <wp:effectExtent l="0" t="0" r="0" b="635"/>
            <wp:docPr id="197" name="Picture 1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wild model_age.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17963" cy="2373557"/>
                    </a:xfrm>
                    <a:prstGeom prst="rect">
                      <a:avLst/>
                    </a:prstGeom>
                  </pic:spPr>
                </pic:pic>
              </a:graphicData>
            </a:graphic>
          </wp:inline>
        </w:drawing>
      </w:r>
    </w:p>
    <w:p w14:paraId="7AEB74D5" w14:textId="5451DC9A" w:rsidR="00BA4085" w:rsidRDefault="00BA4085" w:rsidP="00BF1A87">
      <w:pPr>
        <w:rPr>
          <w:rFonts w:cs="Times New Roman"/>
          <w:sz w:val="20"/>
          <w:szCs w:val="20"/>
        </w:rPr>
      </w:pPr>
      <w:r w:rsidRPr="00104AED">
        <w:rPr>
          <w:rFonts w:cs="Times New Roman"/>
          <w:sz w:val="20"/>
          <w:szCs w:val="20"/>
        </w:rPr>
        <w:t xml:space="preserve">Figure </w:t>
      </w:r>
      <w:r>
        <w:rPr>
          <w:rFonts w:cs="Times New Roman"/>
          <w:sz w:val="20"/>
          <w:szCs w:val="20"/>
        </w:rPr>
        <w:t>3</w:t>
      </w:r>
      <w:r w:rsidRPr="00104AED">
        <w:rPr>
          <w:rFonts w:cs="Times New Roman"/>
          <w:sz w:val="20"/>
          <w:szCs w:val="20"/>
        </w:rPr>
        <w:t>.</w:t>
      </w:r>
      <w:r w:rsidR="00A93729">
        <w:rPr>
          <w:rFonts w:cs="Times New Roman"/>
          <w:sz w:val="20"/>
          <w:szCs w:val="20"/>
        </w:rPr>
        <w:t>1</w:t>
      </w:r>
      <w:r w:rsidRPr="00104AED">
        <w:rPr>
          <w:rFonts w:cs="Times New Roman"/>
          <w:sz w:val="20"/>
          <w:szCs w:val="20"/>
        </w:rPr>
        <w:t>:</w:t>
      </w:r>
      <w:r w:rsidR="00A43D05">
        <w:rPr>
          <w:rFonts w:cs="Times New Roman"/>
          <w:sz w:val="20"/>
          <w:szCs w:val="20"/>
        </w:rPr>
        <w:t xml:space="preserve"> </w:t>
      </w:r>
      <w:r w:rsidR="00A43D05" w:rsidRPr="0005119A">
        <w:rPr>
          <w:rFonts w:cs="Times New Roman"/>
          <w:b/>
          <w:bCs/>
          <w:sz w:val="20"/>
          <w:szCs w:val="20"/>
        </w:rPr>
        <w:t xml:space="preserve">Effect of age </w:t>
      </w:r>
      <w:r w:rsidR="0039052A" w:rsidRPr="0005119A">
        <w:rPr>
          <w:rFonts w:cs="Times New Roman"/>
          <w:b/>
          <w:bCs/>
          <w:sz w:val="20"/>
          <w:szCs w:val="20"/>
        </w:rPr>
        <w:t xml:space="preserve">in years </w:t>
      </w:r>
      <w:r w:rsidR="006A591A" w:rsidRPr="0005119A">
        <w:rPr>
          <w:rFonts w:cs="Times New Roman"/>
          <w:b/>
          <w:bCs/>
          <w:sz w:val="20"/>
          <w:szCs w:val="20"/>
        </w:rPr>
        <w:t xml:space="preserve">(square rooted) </w:t>
      </w:r>
      <w:r w:rsidR="00A43D05" w:rsidRPr="0005119A">
        <w:rPr>
          <w:rFonts w:cs="Times New Roman"/>
          <w:b/>
          <w:bCs/>
          <w:sz w:val="20"/>
          <w:szCs w:val="20"/>
        </w:rPr>
        <w:t xml:space="preserve">on the probability </w:t>
      </w:r>
      <w:r w:rsidR="00D65857" w:rsidRPr="0005119A">
        <w:rPr>
          <w:rFonts w:cs="Times New Roman"/>
          <w:b/>
          <w:bCs/>
          <w:sz w:val="20"/>
          <w:szCs w:val="20"/>
        </w:rPr>
        <w:t xml:space="preserve">of begging success </w:t>
      </w:r>
      <w:r w:rsidR="005944DF" w:rsidRPr="0005119A">
        <w:rPr>
          <w:rFonts w:cs="Times New Roman"/>
          <w:b/>
          <w:bCs/>
          <w:sz w:val="20"/>
          <w:szCs w:val="20"/>
        </w:rPr>
        <w:t xml:space="preserve">(i.e. the mother being tolerant to the begging call of her offspring) </w:t>
      </w:r>
      <w:r w:rsidR="00274389">
        <w:rPr>
          <w:rFonts w:cs="Times New Roman"/>
          <w:b/>
          <w:bCs/>
          <w:sz w:val="20"/>
          <w:szCs w:val="20"/>
        </w:rPr>
        <w:t>with</w:t>
      </w:r>
      <w:r w:rsidR="0039052A" w:rsidRPr="0005119A">
        <w:rPr>
          <w:rFonts w:cs="Times New Roman"/>
          <w:b/>
          <w:bCs/>
          <w:sz w:val="20"/>
          <w:szCs w:val="20"/>
        </w:rPr>
        <w:t xml:space="preserve"> both wild Sumatran orangutans in </w:t>
      </w:r>
      <w:proofErr w:type="spellStart"/>
      <w:r w:rsidR="0039052A" w:rsidRPr="0005119A">
        <w:rPr>
          <w:rFonts w:cs="Times New Roman"/>
          <w:b/>
          <w:bCs/>
          <w:sz w:val="20"/>
          <w:szCs w:val="20"/>
        </w:rPr>
        <w:t>Suaq</w:t>
      </w:r>
      <w:proofErr w:type="spellEnd"/>
      <w:r w:rsidR="0039052A" w:rsidRPr="0005119A">
        <w:rPr>
          <w:rFonts w:cs="Times New Roman"/>
          <w:b/>
          <w:bCs/>
          <w:sz w:val="20"/>
          <w:szCs w:val="20"/>
        </w:rPr>
        <w:t xml:space="preserve"> and captive ones in Leipzig zoo (left</w:t>
      </w:r>
      <w:r w:rsidR="00016131">
        <w:rPr>
          <w:rFonts w:cs="Times New Roman"/>
          <w:b/>
          <w:bCs/>
          <w:sz w:val="20"/>
          <w:szCs w:val="20"/>
        </w:rPr>
        <w:t xml:space="preserve">, </w:t>
      </w:r>
      <w:r w:rsidR="00016131" w:rsidRPr="00016131">
        <w:rPr>
          <w:rFonts w:cs="Times New Roman"/>
          <w:b/>
          <w:bCs/>
          <w:sz w:val="20"/>
          <w:szCs w:val="20"/>
        </w:rPr>
        <w:t>model ii</w:t>
      </w:r>
      <w:r w:rsidR="0039052A" w:rsidRPr="0005119A">
        <w:rPr>
          <w:rFonts w:cs="Times New Roman"/>
          <w:b/>
          <w:bCs/>
          <w:sz w:val="20"/>
          <w:szCs w:val="20"/>
        </w:rPr>
        <w:t xml:space="preserve">), the wild Sumatran orangutans from </w:t>
      </w:r>
      <w:proofErr w:type="spellStart"/>
      <w:r w:rsidR="0039052A" w:rsidRPr="0005119A">
        <w:rPr>
          <w:rFonts w:cs="Times New Roman"/>
          <w:b/>
          <w:bCs/>
          <w:sz w:val="20"/>
          <w:szCs w:val="20"/>
        </w:rPr>
        <w:t>Suaq</w:t>
      </w:r>
      <w:proofErr w:type="spellEnd"/>
      <w:r w:rsidR="0039052A" w:rsidRPr="0005119A">
        <w:rPr>
          <w:rFonts w:cs="Times New Roman"/>
          <w:b/>
          <w:bCs/>
          <w:sz w:val="20"/>
          <w:szCs w:val="20"/>
        </w:rPr>
        <w:t xml:space="preserve"> only (right</w:t>
      </w:r>
      <w:r w:rsidR="00016131">
        <w:rPr>
          <w:rFonts w:cs="Times New Roman"/>
          <w:b/>
          <w:bCs/>
          <w:sz w:val="20"/>
          <w:szCs w:val="20"/>
        </w:rPr>
        <w:t xml:space="preserve">, </w:t>
      </w:r>
      <w:r w:rsidR="00016131" w:rsidRPr="00016131">
        <w:rPr>
          <w:rFonts w:cs="Times New Roman"/>
          <w:b/>
          <w:bCs/>
          <w:sz w:val="20"/>
          <w:szCs w:val="20"/>
        </w:rPr>
        <w:t xml:space="preserve">model </w:t>
      </w:r>
      <w:proofErr w:type="spellStart"/>
      <w:r w:rsidR="00016131" w:rsidRPr="00016131">
        <w:rPr>
          <w:rFonts w:cs="Times New Roman"/>
          <w:b/>
          <w:bCs/>
          <w:sz w:val="20"/>
          <w:szCs w:val="20"/>
        </w:rPr>
        <w:t>i</w:t>
      </w:r>
      <w:proofErr w:type="spellEnd"/>
      <w:r w:rsidR="0039052A" w:rsidRPr="0005119A">
        <w:rPr>
          <w:rFonts w:cs="Times New Roman"/>
          <w:b/>
          <w:bCs/>
          <w:sz w:val="20"/>
          <w:szCs w:val="20"/>
        </w:rPr>
        <w:t>)</w:t>
      </w:r>
      <w:r w:rsidR="00CF3132" w:rsidRPr="0005119A">
        <w:rPr>
          <w:rFonts w:cs="Times New Roman"/>
          <w:b/>
          <w:bCs/>
          <w:sz w:val="20"/>
          <w:szCs w:val="20"/>
        </w:rPr>
        <w:t>.</w:t>
      </w:r>
      <w:r w:rsidR="0039052A">
        <w:rPr>
          <w:rFonts w:cs="Times New Roman"/>
          <w:sz w:val="20"/>
          <w:szCs w:val="20"/>
        </w:rPr>
        <w:t xml:space="preserve"> </w:t>
      </w:r>
      <w:r w:rsidR="00666ABF">
        <w:rPr>
          <w:rFonts w:cs="Times New Roman"/>
          <w:sz w:val="20"/>
          <w:szCs w:val="20"/>
        </w:rPr>
        <w:t xml:space="preserve">The vertical lines on the x axis represent </w:t>
      </w:r>
      <w:r w:rsidR="00BF1A87" w:rsidRPr="00BF1A87">
        <w:rPr>
          <w:rFonts w:cs="Times New Roman"/>
          <w:sz w:val="20"/>
          <w:szCs w:val="20"/>
        </w:rPr>
        <w:t>frequency of occurrence</w:t>
      </w:r>
      <w:r w:rsidR="00BF1A87">
        <w:rPr>
          <w:rFonts w:cs="Times New Roman"/>
          <w:sz w:val="20"/>
          <w:szCs w:val="20"/>
        </w:rPr>
        <w:t xml:space="preserve"> </w:t>
      </w:r>
      <w:r w:rsidR="00BF1A87" w:rsidRPr="00BF1A87">
        <w:rPr>
          <w:rFonts w:cs="Times New Roman"/>
          <w:sz w:val="20"/>
          <w:szCs w:val="20"/>
        </w:rPr>
        <w:t xml:space="preserve">of </w:t>
      </w:r>
      <w:r w:rsidR="00BF1A87">
        <w:rPr>
          <w:rFonts w:cs="Times New Roman"/>
          <w:sz w:val="20"/>
          <w:szCs w:val="20"/>
        </w:rPr>
        <w:t>begging</w:t>
      </w:r>
      <w:r w:rsidR="00BF1A87" w:rsidRPr="00BF1A87">
        <w:rPr>
          <w:rFonts w:cs="Times New Roman"/>
          <w:sz w:val="20"/>
          <w:szCs w:val="20"/>
        </w:rPr>
        <w:t xml:space="preserve"> per binned age and subject</w:t>
      </w:r>
      <w:r w:rsidR="00BF1A87">
        <w:rPr>
          <w:rFonts w:cs="Times New Roman"/>
          <w:sz w:val="20"/>
          <w:szCs w:val="20"/>
        </w:rPr>
        <w:t xml:space="preserve">. </w:t>
      </w:r>
      <w:r w:rsidR="00A43D05" w:rsidRPr="00A43D05">
        <w:rPr>
          <w:rFonts w:cs="Times New Roman"/>
          <w:sz w:val="20"/>
          <w:szCs w:val="20"/>
        </w:rPr>
        <w:t xml:space="preserve">The </w:t>
      </w:r>
      <w:r w:rsidR="000E6C24">
        <w:rPr>
          <w:rFonts w:cs="Times New Roman"/>
          <w:sz w:val="20"/>
          <w:szCs w:val="20"/>
        </w:rPr>
        <w:t xml:space="preserve">curves </w:t>
      </w:r>
      <w:r w:rsidR="00A43D05" w:rsidRPr="00A43D05">
        <w:rPr>
          <w:rFonts w:cs="Times New Roman"/>
          <w:sz w:val="20"/>
          <w:szCs w:val="20"/>
        </w:rPr>
        <w:t>show</w:t>
      </w:r>
      <w:r w:rsidR="000E6C24">
        <w:rPr>
          <w:rFonts w:cs="Times New Roman"/>
          <w:sz w:val="20"/>
          <w:szCs w:val="20"/>
        </w:rPr>
        <w:t xml:space="preserve"> </w:t>
      </w:r>
      <w:r w:rsidR="00A43D05" w:rsidRPr="00A43D05">
        <w:rPr>
          <w:rFonts w:cs="Times New Roman"/>
          <w:sz w:val="20"/>
          <w:szCs w:val="20"/>
        </w:rPr>
        <w:t>the fitted probability</w:t>
      </w:r>
      <w:r w:rsidR="000E6C24">
        <w:rPr>
          <w:rFonts w:cs="Times New Roman"/>
          <w:sz w:val="20"/>
          <w:szCs w:val="20"/>
        </w:rPr>
        <w:t xml:space="preserve"> in 95% of the chance </w:t>
      </w:r>
      <w:r w:rsidR="00A43D05" w:rsidRPr="00A43D05">
        <w:rPr>
          <w:rFonts w:cs="Times New Roman"/>
          <w:sz w:val="20"/>
          <w:szCs w:val="20"/>
        </w:rPr>
        <w:t>(model</w:t>
      </w:r>
      <w:r w:rsidR="00A43D05">
        <w:rPr>
          <w:rFonts w:cs="Times New Roman"/>
          <w:sz w:val="20"/>
          <w:szCs w:val="20"/>
        </w:rPr>
        <w:t xml:space="preserve"> </w:t>
      </w:r>
      <w:r w:rsidR="00A43D05" w:rsidRPr="00A43D05">
        <w:rPr>
          <w:rFonts w:cs="Times New Roman"/>
          <w:sz w:val="20"/>
          <w:szCs w:val="20"/>
        </w:rPr>
        <w:t>ii</w:t>
      </w:r>
      <w:r w:rsidR="00743EF6">
        <w:rPr>
          <w:rFonts w:cs="Times New Roman"/>
          <w:sz w:val="20"/>
          <w:szCs w:val="20"/>
        </w:rPr>
        <w:t>:</w:t>
      </w:r>
      <w:r w:rsidR="00A43D05" w:rsidRPr="00A43D05">
        <w:rPr>
          <w:rFonts w:cs="Times New Roman"/>
          <w:sz w:val="20"/>
          <w:szCs w:val="20"/>
        </w:rPr>
        <w:t xml:space="preserve"> N</w:t>
      </w:r>
      <w:r w:rsidR="00A43D05">
        <w:rPr>
          <w:rFonts w:cs="Times New Roman"/>
          <w:sz w:val="20"/>
          <w:szCs w:val="20"/>
        </w:rPr>
        <w:t>= 912</w:t>
      </w:r>
      <w:r w:rsidR="00A43D05" w:rsidRPr="00A43D05">
        <w:rPr>
          <w:rFonts w:cs="Times New Roman"/>
          <w:sz w:val="20"/>
          <w:szCs w:val="20"/>
        </w:rPr>
        <w:t xml:space="preserve"> </w:t>
      </w:r>
      <w:r w:rsidR="00A43D05">
        <w:rPr>
          <w:rFonts w:cs="Times New Roman"/>
          <w:sz w:val="20"/>
          <w:szCs w:val="20"/>
        </w:rPr>
        <w:t>begging events</w:t>
      </w:r>
      <w:r w:rsidR="00743EF6">
        <w:rPr>
          <w:rFonts w:cs="Times New Roman"/>
          <w:sz w:val="20"/>
          <w:szCs w:val="20"/>
        </w:rPr>
        <w:t xml:space="preserve">; model </w:t>
      </w:r>
      <w:r w:rsidR="00743EF6" w:rsidRPr="00743EF6">
        <w:rPr>
          <w:rFonts w:cs="Times New Roman"/>
          <w:sz w:val="20"/>
          <w:szCs w:val="20"/>
        </w:rPr>
        <w:t>i</w:t>
      </w:r>
      <w:r w:rsidR="00743EF6">
        <w:rPr>
          <w:rFonts w:cs="Times New Roman"/>
          <w:sz w:val="20"/>
          <w:szCs w:val="20"/>
        </w:rPr>
        <w:t>: N=831 begging events</w:t>
      </w:r>
      <w:r w:rsidR="00A43D05" w:rsidRPr="00A43D05">
        <w:rPr>
          <w:rFonts w:cs="Times New Roman"/>
          <w:sz w:val="20"/>
          <w:szCs w:val="20"/>
        </w:rPr>
        <w:t>).</w:t>
      </w:r>
      <w:r w:rsidRPr="00104AED">
        <w:rPr>
          <w:rFonts w:cs="Times New Roman"/>
          <w:sz w:val="20"/>
          <w:szCs w:val="20"/>
        </w:rPr>
        <w:t xml:space="preserve"> </w:t>
      </w:r>
    </w:p>
    <w:p w14:paraId="6388DEBA" w14:textId="77777777" w:rsidR="00DC0B8F" w:rsidRPr="00104AED" w:rsidRDefault="00DC0B8F" w:rsidP="00BF1A87">
      <w:pPr>
        <w:rPr>
          <w:rFonts w:cs="Times New Roman"/>
          <w:sz w:val="20"/>
          <w:szCs w:val="20"/>
        </w:rPr>
      </w:pPr>
    </w:p>
    <w:p w14:paraId="404212FC" w14:textId="41DF26B7" w:rsidR="00060A36" w:rsidRPr="00081FE9" w:rsidRDefault="00060A36" w:rsidP="00060A36">
      <w:pPr>
        <w:rPr>
          <w:rFonts w:cs="Times New Roman"/>
          <w:szCs w:val="24"/>
        </w:rPr>
      </w:pPr>
      <w:r>
        <w:t xml:space="preserve">Additionally, I found the non-linear relation between the age and the response and decided to keep it my models by comparing </w:t>
      </w:r>
      <w:r w:rsidRPr="002D5713">
        <w:rPr>
          <w:rFonts w:cs="Times New Roman"/>
          <w:szCs w:val="24"/>
        </w:rPr>
        <w:t>the</w:t>
      </w:r>
      <w:r>
        <w:rPr>
          <w:rFonts w:cs="Times New Roman"/>
          <w:szCs w:val="24"/>
        </w:rPr>
        <w:t xml:space="preserve"> </w:t>
      </w:r>
      <w:r w:rsidRPr="002D5713">
        <w:rPr>
          <w:rFonts w:cs="Times New Roman"/>
          <w:szCs w:val="24"/>
        </w:rPr>
        <w:t>model</w:t>
      </w:r>
      <w:r>
        <w:rPr>
          <w:rFonts w:cs="Times New Roman"/>
          <w:szCs w:val="24"/>
        </w:rPr>
        <w:t xml:space="preserve"> </w:t>
      </w:r>
      <w:r w:rsidRPr="002D5713">
        <w:rPr>
          <w:rFonts w:cs="Times New Roman"/>
          <w:szCs w:val="24"/>
        </w:rPr>
        <w:t xml:space="preserve">with </w:t>
      </w:r>
      <w:r>
        <w:rPr>
          <w:rFonts w:cs="Times New Roman"/>
          <w:szCs w:val="24"/>
        </w:rPr>
        <w:t xml:space="preserve">age being both linear and quadratic to the </w:t>
      </w:r>
      <w:r w:rsidRPr="002D5713">
        <w:rPr>
          <w:rFonts w:cs="Times New Roman"/>
          <w:szCs w:val="24"/>
        </w:rPr>
        <w:t xml:space="preserve">model </w:t>
      </w:r>
      <w:r>
        <w:rPr>
          <w:rFonts w:cs="Times New Roman"/>
          <w:szCs w:val="24"/>
        </w:rPr>
        <w:t xml:space="preserve">with age being only linear. I kept </w:t>
      </w:r>
      <w:r w:rsidRPr="002D5713">
        <w:rPr>
          <w:rFonts w:cs="Times New Roman"/>
          <w:szCs w:val="24"/>
        </w:rPr>
        <w:t>the same random effect</w:t>
      </w:r>
      <w:r>
        <w:rPr>
          <w:rFonts w:cs="Times New Roman"/>
          <w:szCs w:val="24"/>
        </w:rPr>
        <w:t xml:space="preserve"> </w:t>
      </w:r>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t xml:space="preserve">  (i.e. </w:t>
      </w:r>
      <w:r>
        <w:rPr>
          <w:rFonts w:cs="Times New Roman"/>
          <w:sz w:val="22"/>
        </w:rPr>
        <w:t xml:space="preserve">Mother/Focal: </w:t>
      </w:r>
      <w:r>
        <w:t xml:space="preserve">focal and mother as a nested intercept because not each mother corresponds to only one of the immature subjects) </w:t>
      </w:r>
      <w:r>
        <w:rPr>
          <w:rFonts w:cs="Times New Roman"/>
          <w:szCs w:val="24"/>
        </w:rPr>
        <w:t xml:space="preserve">and got significant results from the age variable being quadratic by </w:t>
      </w:r>
      <w:r w:rsidRPr="002D5713">
        <w:rPr>
          <w:rFonts w:cs="Times New Roman"/>
          <w:szCs w:val="24"/>
        </w:rPr>
        <w:t>using</w:t>
      </w:r>
      <w:r w:rsidRPr="00D05A38">
        <w:rPr>
          <w:rFonts w:cs="Times New Roman"/>
          <w:szCs w:val="24"/>
        </w:rPr>
        <w:t xml:space="preserve"> a likelihood ratio</w:t>
      </w:r>
      <w:r>
        <w:rPr>
          <w:rFonts w:cs="Times New Roman"/>
          <w:szCs w:val="24"/>
        </w:rPr>
        <w:t xml:space="preserve"> </w:t>
      </w:r>
      <w:r w:rsidRPr="00D05A38">
        <w:rPr>
          <w:rFonts w:cs="Times New Roman"/>
          <w:szCs w:val="24"/>
        </w:rPr>
        <w:t>test</w:t>
      </w:r>
      <w:r>
        <w:rPr>
          <w:rFonts w:cs="Times New Roman"/>
          <w:szCs w:val="24"/>
        </w:rPr>
        <w:t xml:space="preserve"> (</w:t>
      </w:r>
      <w:r w:rsidRPr="00DD4A13">
        <w:rPr>
          <w:lang w:val="el-GR"/>
        </w:rPr>
        <w:t>χ</w:t>
      </w:r>
      <w:r w:rsidRPr="003574EA">
        <w:rPr>
          <w:vertAlign w:val="superscript"/>
          <w:lang w:val="de-DE"/>
        </w:rPr>
        <w:t>2</w:t>
      </w:r>
      <w:r w:rsidRPr="003574EA">
        <w:rPr>
          <w:lang w:val="de-DE"/>
        </w:rPr>
        <w:t>=</w:t>
      </w:r>
      <w:r w:rsidRPr="00EF319F">
        <w:t xml:space="preserve"> </w:t>
      </w:r>
      <w:r w:rsidRPr="003574EA">
        <w:rPr>
          <w:lang w:val="de-DE"/>
        </w:rPr>
        <w:t xml:space="preserve">6.8047, </w:t>
      </w:r>
      <w:r w:rsidRPr="006D54FE">
        <w:rPr>
          <w:i/>
          <w:iCs/>
        </w:rPr>
        <w:t>df</w:t>
      </w:r>
      <w:r>
        <w:t xml:space="preserve">=1, </w:t>
      </w:r>
      <w:r w:rsidRPr="00DD4A13">
        <w:rPr>
          <w:i/>
          <w:iCs/>
        </w:rPr>
        <w:t>p</w:t>
      </w:r>
      <w:r>
        <w:t>&lt;</w:t>
      </w:r>
      <w:r w:rsidRPr="008169EA">
        <w:t>0.0</w:t>
      </w:r>
      <w:r>
        <w:t>1)</w:t>
      </w:r>
      <w:r w:rsidRPr="00D05A38">
        <w:rPr>
          <w:rFonts w:cs="Times New Roman"/>
          <w:szCs w:val="24"/>
        </w:rPr>
        <w:t>.</w:t>
      </w:r>
      <w:r>
        <w:rPr>
          <w:rFonts w:cs="Times New Roman"/>
          <w:szCs w:val="24"/>
        </w:rPr>
        <w:t xml:space="preserve"> Hence, I decided to keep the age variable as </w:t>
      </w:r>
      <w:r>
        <w:rPr>
          <w:rFonts w:cs="Times New Roman"/>
          <w:szCs w:val="24"/>
        </w:rPr>
        <w:lastRenderedPageBreak/>
        <w:t xml:space="preserve">quadratic in my full and wild models but not in my zoo model since this transformation of the age variable in my zoo data didn’t differ from the original.  </w:t>
      </w:r>
    </w:p>
    <w:p w14:paraId="07A47588" w14:textId="77777777" w:rsidR="00DA7C56" w:rsidRDefault="00DA7C56" w:rsidP="00F562B5"/>
    <w:p w14:paraId="3AE3B297" w14:textId="55ADE5D4" w:rsidR="00F562B5" w:rsidRPr="006226E9" w:rsidRDefault="00F562B5" w:rsidP="00F562B5">
      <w:pPr>
        <w:rPr>
          <w:i/>
          <w:iCs/>
        </w:rPr>
      </w:pPr>
      <w:r w:rsidRPr="006226E9">
        <w:rPr>
          <w:i/>
          <w:iCs/>
        </w:rPr>
        <w:t>Prediction two: there is a sex difference in mother’s tolerance towards begging behavior and there is an interaction between the age and the sex variables</w:t>
      </w:r>
    </w:p>
    <w:p w14:paraId="072E2A0C" w14:textId="7DF6F625" w:rsidR="008E7972" w:rsidRDefault="008E7972" w:rsidP="008E7972">
      <w:r>
        <w:t xml:space="preserve">In the full data (I), I fitted my dataset (begging events: N= 912) into my statistical model </w:t>
      </w: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t xml:space="preserve">. By removing the </w:t>
      </w:r>
      <w:r w:rsidR="00A60AF1">
        <w:t xml:space="preserve">interaction between the sex of the immature and immature age </w:t>
      </w:r>
      <w:r>
        <w:t xml:space="preserve">from the model and </w:t>
      </w:r>
      <w:r w:rsidRPr="00C258F3">
        <w:t>using likelihood ratio tests</w:t>
      </w:r>
      <w:r>
        <w:t xml:space="preserve">, I compared the model without </w:t>
      </w:r>
      <w:r w:rsidR="00845714">
        <w:t>the interaction</w:t>
      </w:r>
      <w:r>
        <w:t xml:space="preserve"> to the complete model with th</w:t>
      </w:r>
      <w:r w:rsidR="00845714">
        <w:t xml:space="preserve">e interaction </w:t>
      </w:r>
      <w:r>
        <w:t>together with other four variables, I got the results (table 3.</w:t>
      </w:r>
      <w:r w:rsidR="009F534E">
        <w:t>1</w:t>
      </w:r>
      <w:r>
        <w:t xml:space="preserve">) that the probability of the begging success </w:t>
      </w:r>
      <w:r w:rsidR="0058016F">
        <w:t xml:space="preserve">not </w:t>
      </w:r>
      <w:r>
        <w:t xml:space="preserve">significantly </w:t>
      </w:r>
      <w:r w:rsidR="00F95A15">
        <w:t>differed in</w:t>
      </w:r>
      <w:r>
        <w:t xml:space="preserve"> </w:t>
      </w:r>
      <w:r w:rsidR="0058016F">
        <w:t>the interaction</w:t>
      </w:r>
      <w:r>
        <w:t xml:space="preserve">. </w:t>
      </w:r>
      <w:r w:rsidR="007A728D">
        <w:t>Because adding th</w:t>
      </w:r>
      <w:r w:rsidR="003D3501">
        <w:t>is</w:t>
      </w:r>
      <w:r w:rsidR="007A728D">
        <w:t xml:space="preserve"> interaction </w:t>
      </w:r>
      <w:r w:rsidR="003D3501">
        <w:t>in</w:t>
      </w:r>
      <w:r w:rsidR="007A728D">
        <w:t xml:space="preserve"> the reduced model with the captive data</w:t>
      </w:r>
      <w:r w:rsidR="003D3501">
        <w:t xml:space="preserve"> wasn’t preferred</w:t>
      </w:r>
      <w:r w:rsidR="000609EE">
        <w:t xml:space="preserve"> in an ANOVA test which compares </w:t>
      </w:r>
      <w:r w:rsidR="00A10DB5">
        <w:t>the model with and without this interaction</w:t>
      </w:r>
      <w:r w:rsidR="00683C73">
        <w:t xml:space="preserve">, I didn’t keep the interaction of age and sex in the zoo model. </w:t>
      </w:r>
    </w:p>
    <w:p w14:paraId="46F87D8F" w14:textId="77777777" w:rsidR="00004CBF" w:rsidRDefault="00004CBF" w:rsidP="006226E9"/>
    <w:p w14:paraId="3B531EAA" w14:textId="6DD578D1" w:rsidR="007C60A5" w:rsidRDefault="009701AC" w:rsidP="00F562B5">
      <w:r>
        <w:t xml:space="preserve">With </w:t>
      </w:r>
      <w:r w:rsidR="006226E9">
        <w:t xml:space="preserve">the reduced dataset with only the wild sample (II), I fitted my dataset (begging events: N= 831) into my statistical model </w:t>
      </w:r>
      <w:r w:rsidR="006226E9">
        <w:rPr>
          <w:rFonts w:cs="Times New Roman"/>
          <w:sz w:val="20"/>
          <w:szCs w:val="20"/>
        </w:rPr>
        <w:fldChar w:fldCharType="begin"/>
      </w:r>
      <w:r w:rsidR="006226E9">
        <w:rPr>
          <w:rFonts w:cs="Times New Roman"/>
          <w:sz w:val="20"/>
          <w:szCs w:val="20"/>
        </w:rPr>
        <w:instrText xml:space="preserve"> </w:instrText>
      </w:r>
      <w:r w:rsidR="006226E9">
        <w:rPr>
          <w:rFonts w:cs="Times New Roman" w:hint="eastAsia"/>
          <w:sz w:val="20"/>
          <w:szCs w:val="20"/>
        </w:rPr>
        <w:instrText>= 1 \* roman</w:instrText>
      </w:r>
      <w:r w:rsidR="006226E9">
        <w:rPr>
          <w:rFonts w:cs="Times New Roman"/>
          <w:sz w:val="20"/>
          <w:szCs w:val="20"/>
        </w:rPr>
        <w:instrText xml:space="preserve"> </w:instrText>
      </w:r>
      <w:r w:rsidR="006226E9">
        <w:rPr>
          <w:rFonts w:cs="Times New Roman"/>
          <w:sz w:val="20"/>
          <w:szCs w:val="20"/>
        </w:rPr>
        <w:fldChar w:fldCharType="separate"/>
      </w:r>
      <w:r w:rsidR="006226E9">
        <w:rPr>
          <w:rFonts w:cs="Times New Roman"/>
          <w:noProof/>
          <w:sz w:val="20"/>
          <w:szCs w:val="20"/>
        </w:rPr>
        <w:t>i</w:t>
      </w:r>
      <w:r w:rsidR="006226E9">
        <w:rPr>
          <w:rFonts w:cs="Times New Roman"/>
          <w:sz w:val="20"/>
          <w:szCs w:val="20"/>
        </w:rPr>
        <w:fldChar w:fldCharType="end"/>
      </w:r>
      <w:r w:rsidR="006226E9">
        <w:t xml:space="preserve">. </w:t>
      </w:r>
      <w:r w:rsidR="00D756C2">
        <w:t xml:space="preserve">There were </w:t>
      </w:r>
      <w:r w:rsidR="00780BEC">
        <w:t xml:space="preserve">13 male immatures and 6 female immatures. </w:t>
      </w:r>
      <w:r w:rsidR="00E13962">
        <w:t xml:space="preserve">By removing the interaction between the sex of the immature and </w:t>
      </w:r>
      <w:r w:rsidR="004E23B5">
        <w:t xml:space="preserve">the </w:t>
      </w:r>
      <w:r w:rsidR="00E13962">
        <w:t xml:space="preserve">immature age from the model and </w:t>
      </w:r>
      <w:r w:rsidR="00E13962" w:rsidRPr="00C258F3">
        <w:t>using likelihood ratio tests</w:t>
      </w:r>
      <w:r w:rsidR="00E13962">
        <w:t xml:space="preserve">, I compared the model without the interaction to the complete model with the interaction together with other four variables, I got the results </w:t>
      </w:r>
      <w:r w:rsidR="006226E9">
        <w:t>(table 3.</w:t>
      </w:r>
      <w:r w:rsidR="009F534E">
        <w:t>1</w:t>
      </w:r>
      <w:r w:rsidR="006226E9">
        <w:t>) that the probability of the begging success</w:t>
      </w:r>
      <w:r w:rsidR="00A62565">
        <w:t xml:space="preserve"> </w:t>
      </w:r>
      <w:r w:rsidR="006226E9">
        <w:t>significantly</w:t>
      </w:r>
      <w:r w:rsidR="00A62565">
        <w:t xml:space="preserve"> differed in </w:t>
      </w:r>
      <w:r w:rsidR="00E13962">
        <w:t>the interaction of age and sex</w:t>
      </w:r>
      <w:r w:rsidR="006226E9">
        <w:t xml:space="preserve"> (</w:t>
      </w:r>
      <w:r w:rsidR="006226E9" w:rsidRPr="00DD4A13">
        <w:rPr>
          <w:lang w:val="el-GR"/>
        </w:rPr>
        <w:t>χ</w:t>
      </w:r>
      <w:r w:rsidR="006226E9" w:rsidRPr="003574EA">
        <w:rPr>
          <w:vertAlign w:val="superscript"/>
          <w:lang w:val="de-DE"/>
        </w:rPr>
        <w:t>2</w:t>
      </w:r>
      <w:r w:rsidR="006226E9" w:rsidRPr="003574EA">
        <w:rPr>
          <w:lang w:val="de-DE"/>
        </w:rPr>
        <w:t>=</w:t>
      </w:r>
      <w:r w:rsidR="00BA698E" w:rsidRPr="003574EA">
        <w:rPr>
          <w:lang w:val="de-DE"/>
        </w:rPr>
        <w:t>4.558</w:t>
      </w:r>
      <w:r w:rsidR="006226E9" w:rsidRPr="003574EA">
        <w:rPr>
          <w:lang w:val="de-DE"/>
        </w:rPr>
        <w:t xml:space="preserve">, </w:t>
      </w:r>
      <w:r w:rsidR="006226E9" w:rsidRPr="006D54FE">
        <w:rPr>
          <w:i/>
          <w:iCs/>
        </w:rPr>
        <w:t>df</w:t>
      </w:r>
      <w:r w:rsidR="006226E9">
        <w:t xml:space="preserve">=1, </w:t>
      </w:r>
      <w:r w:rsidR="006226E9" w:rsidRPr="00DD4A13">
        <w:rPr>
          <w:i/>
          <w:iCs/>
        </w:rPr>
        <w:t>p</w:t>
      </w:r>
      <w:r w:rsidR="00BA698E">
        <w:t>=0.033</w:t>
      </w:r>
      <w:r w:rsidR="006226E9">
        <w:t xml:space="preserve">). </w:t>
      </w:r>
      <w:r w:rsidR="00F10EEF">
        <w:t>As the age predictor turned out to be quadratic</w:t>
      </w:r>
      <w:r w:rsidR="00357515">
        <w:t>, the r</w:t>
      </w:r>
      <w:r w:rsidR="00B81F98">
        <w:t>elation between t</w:t>
      </w:r>
      <w:r w:rsidR="00357515">
        <w:t xml:space="preserve">his interaction and </w:t>
      </w:r>
      <w:r w:rsidR="00B81F98">
        <w:t>the mother’s tolerance to the begging was quadratic instead of linear. This indicates that as the orangutan infants gr</w:t>
      </w:r>
      <w:r w:rsidR="000A07CB">
        <w:t>e</w:t>
      </w:r>
      <w:r w:rsidR="00B81F98">
        <w:t xml:space="preserve">w until the age of 5, the mothers showed increasing tolerance to </w:t>
      </w:r>
      <w:r w:rsidR="00FF2552">
        <w:t xml:space="preserve">the begging from both the female and male immatures but with higher tolerance to the </w:t>
      </w:r>
      <w:r w:rsidR="007538FE">
        <w:t>males than to the females</w:t>
      </w:r>
      <w:r w:rsidR="00B81F98">
        <w:t xml:space="preserve">. However, once the immatures reached the age of 5 and grew older, </w:t>
      </w:r>
      <w:r w:rsidR="00872CF0">
        <w:t xml:space="preserve">the frequency of the tolerance of </w:t>
      </w:r>
      <w:r w:rsidR="00B81F98">
        <w:t xml:space="preserve">the orangutan mothers </w:t>
      </w:r>
      <w:r w:rsidR="00872CF0">
        <w:t>decreased continuously to the offspring of both sexes but with higher to the female offspring, comparably</w:t>
      </w:r>
      <w:r w:rsidR="006735C6">
        <w:t xml:space="preserve"> </w:t>
      </w:r>
      <w:r w:rsidR="00B81F98">
        <w:t>(figure 3.</w:t>
      </w:r>
      <w:r w:rsidR="009F534E">
        <w:t>2</w:t>
      </w:r>
      <w:r w:rsidR="00B81F98">
        <w:t>).</w:t>
      </w:r>
    </w:p>
    <w:p w14:paraId="1812DCC9" w14:textId="30E76ACA" w:rsidR="00F24B01" w:rsidRPr="006C6626" w:rsidRDefault="007C60A5" w:rsidP="00F24B01">
      <w:r>
        <w:rPr>
          <w:noProof/>
        </w:rPr>
        <w:lastRenderedPageBreak/>
        <w:drawing>
          <wp:inline distT="0" distB="0" distL="0" distR="0" wp14:anchorId="5BC173F2" wp14:editId="7CBCC0AB">
            <wp:extent cx="5731510" cy="2661920"/>
            <wp:effectExtent l="0" t="0" r="2540" b="5080"/>
            <wp:docPr id="199" name="Picture 19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wild model_age and sex interaction.png"/>
                    <pic:cNvPicPr/>
                  </pic:nvPicPr>
                  <pic:blipFill rotWithShape="1">
                    <a:blip r:embed="rId59" cstate="print">
                      <a:extLst>
                        <a:ext uri="{28A0092B-C50C-407E-A947-70E740481C1C}">
                          <a14:useLocalDpi xmlns:a14="http://schemas.microsoft.com/office/drawing/2010/main" val="0"/>
                        </a:ext>
                      </a:extLst>
                    </a:blip>
                    <a:srcRect t="4379"/>
                    <a:stretch/>
                  </pic:blipFill>
                  <pic:spPr bwMode="auto">
                    <a:xfrm>
                      <a:off x="0" y="0"/>
                      <a:ext cx="5731510" cy="2661920"/>
                    </a:xfrm>
                    <a:prstGeom prst="rect">
                      <a:avLst/>
                    </a:prstGeom>
                    <a:ln>
                      <a:noFill/>
                    </a:ln>
                    <a:extLst>
                      <a:ext uri="{53640926-AAD7-44D8-BBD7-CCE9431645EC}">
                        <a14:shadowObscured xmlns:a14="http://schemas.microsoft.com/office/drawing/2010/main"/>
                      </a:ext>
                    </a:extLst>
                  </pic:spPr>
                </pic:pic>
              </a:graphicData>
            </a:graphic>
          </wp:inline>
        </w:drawing>
      </w:r>
      <w:r w:rsidR="00F24B01" w:rsidRPr="00104AED">
        <w:rPr>
          <w:rFonts w:cs="Times New Roman"/>
          <w:sz w:val="20"/>
          <w:szCs w:val="20"/>
        </w:rPr>
        <w:t xml:space="preserve">Figure </w:t>
      </w:r>
      <w:r w:rsidR="00F24B01">
        <w:rPr>
          <w:rFonts w:cs="Times New Roman"/>
          <w:sz w:val="20"/>
          <w:szCs w:val="20"/>
        </w:rPr>
        <w:t>3</w:t>
      </w:r>
      <w:r w:rsidR="00F24B01" w:rsidRPr="00104AED">
        <w:rPr>
          <w:rFonts w:cs="Times New Roman"/>
          <w:sz w:val="20"/>
          <w:szCs w:val="20"/>
        </w:rPr>
        <w:t>.</w:t>
      </w:r>
      <w:r w:rsidR="001354FA">
        <w:rPr>
          <w:rFonts w:cs="Times New Roman"/>
          <w:sz w:val="20"/>
          <w:szCs w:val="20"/>
        </w:rPr>
        <w:t>2</w:t>
      </w:r>
      <w:r w:rsidR="00F24B01" w:rsidRPr="00104AED">
        <w:rPr>
          <w:rFonts w:cs="Times New Roman"/>
          <w:sz w:val="20"/>
          <w:szCs w:val="20"/>
        </w:rPr>
        <w:t>:</w:t>
      </w:r>
      <w:r w:rsidR="00F24B01">
        <w:rPr>
          <w:rFonts w:cs="Times New Roman"/>
          <w:sz w:val="20"/>
          <w:szCs w:val="20"/>
        </w:rPr>
        <w:t xml:space="preserve"> </w:t>
      </w:r>
      <w:r w:rsidR="00F24B01" w:rsidRPr="0005119A">
        <w:rPr>
          <w:rFonts w:cs="Times New Roman"/>
          <w:b/>
          <w:bCs/>
          <w:sz w:val="20"/>
          <w:szCs w:val="20"/>
        </w:rPr>
        <w:t xml:space="preserve">Effect of age in years (square rooted) </w:t>
      </w:r>
      <w:r w:rsidR="00F24B01">
        <w:rPr>
          <w:rFonts w:cs="Times New Roman"/>
          <w:b/>
          <w:bCs/>
          <w:sz w:val="20"/>
          <w:szCs w:val="20"/>
        </w:rPr>
        <w:t xml:space="preserve">interacting with sex of the immature </w:t>
      </w:r>
      <w:r w:rsidR="00F24B01" w:rsidRPr="0005119A">
        <w:rPr>
          <w:rFonts w:cs="Times New Roman"/>
          <w:b/>
          <w:bCs/>
          <w:sz w:val="20"/>
          <w:szCs w:val="20"/>
        </w:rPr>
        <w:t>on the</w:t>
      </w:r>
      <w:r w:rsidR="00F24B01">
        <w:rPr>
          <w:rFonts w:cs="Times New Roman"/>
          <w:b/>
          <w:bCs/>
          <w:sz w:val="20"/>
          <w:szCs w:val="20"/>
        </w:rPr>
        <w:t xml:space="preserve"> probability</w:t>
      </w:r>
      <w:r w:rsidR="00F24B01" w:rsidRPr="0005119A">
        <w:rPr>
          <w:rFonts w:cs="Times New Roman"/>
          <w:b/>
          <w:bCs/>
          <w:sz w:val="20"/>
          <w:szCs w:val="20"/>
        </w:rPr>
        <w:t xml:space="preserve"> of begging success (i.e. the mother being tolerant to the begging call of her offspring) </w:t>
      </w:r>
      <w:r w:rsidR="00274389">
        <w:rPr>
          <w:rFonts w:cs="Times New Roman"/>
          <w:b/>
          <w:bCs/>
          <w:sz w:val="20"/>
          <w:szCs w:val="20"/>
        </w:rPr>
        <w:t>with</w:t>
      </w:r>
      <w:r w:rsidR="00F24B01" w:rsidRPr="0005119A">
        <w:rPr>
          <w:rFonts w:cs="Times New Roman"/>
          <w:b/>
          <w:bCs/>
          <w:sz w:val="20"/>
          <w:szCs w:val="20"/>
        </w:rPr>
        <w:t xml:space="preserve"> the wild Sumatran orangutans from </w:t>
      </w:r>
      <w:proofErr w:type="spellStart"/>
      <w:r w:rsidR="00F24B01" w:rsidRPr="0005119A">
        <w:rPr>
          <w:rFonts w:cs="Times New Roman"/>
          <w:b/>
          <w:bCs/>
          <w:sz w:val="20"/>
          <w:szCs w:val="20"/>
        </w:rPr>
        <w:t>Suaq</w:t>
      </w:r>
      <w:proofErr w:type="spellEnd"/>
      <w:r w:rsidR="00F24B01" w:rsidRPr="0005119A">
        <w:rPr>
          <w:rFonts w:cs="Times New Roman"/>
          <w:b/>
          <w:bCs/>
          <w:sz w:val="20"/>
          <w:szCs w:val="20"/>
        </w:rPr>
        <w:t xml:space="preserve"> (</w:t>
      </w:r>
      <w:r w:rsidR="00F24B01" w:rsidRPr="00016131">
        <w:rPr>
          <w:rFonts w:cs="Times New Roman"/>
          <w:b/>
          <w:bCs/>
          <w:sz w:val="20"/>
          <w:szCs w:val="20"/>
        </w:rPr>
        <w:t xml:space="preserve">model </w:t>
      </w:r>
      <w:proofErr w:type="spellStart"/>
      <w:r w:rsidR="00F24B01" w:rsidRPr="00016131">
        <w:rPr>
          <w:rFonts w:cs="Times New Roman"/>
          <w:b/>
          <w:bCs/>
          <w:sz w:val="20"/>
          <w:szCs w:val="20"/>
        </w:rPr>
        <w:t>i</w:t>
      </w:r>
      <w:proofErr w:type="spellEnd"/>
      <w:r w:rsidR="00F24B01" w:rsidRPr="0005119A">
        <w:rPr>
          <w:rFonts w:cs="Times New Roman"/>
          <w:b/>
          <w:bCs/>
          <w:sz w:val="20"/>
          <w:szCs w:val="20"/>
        </w:rPr>
        <w:t>).</w:t>
      </w:r>
      <w:r w:rsidR="00F24B01">
        <w:rPr>
          <w:rFonts w:cs="Times New Roman"/>
          <w:sz w:val="20"/>
          <w:szCs w:val="20"/>
        </w:rPr>
        <w:t xml:space="preserve"> </w:t>
      </w:r>
      <w:r w:rsidR="006C6626">
        <w:rPr>
          <w:rFonts w:cs="Times New Roman"/>
          <w:sz w:val="20"/>
          <w:szCs w:val="20"/>
        </w:rPr>
        <w:t xml:space="preserve">The vertical lines on the x axis represent </w:t>
      </w:r>
      <w:r w:rsidR="006C6626" w:rsidRPr="00BF1A87">
        <w:rPr>
          <w:rFonts w:cs="Times New Roman"/>
          <w:sz w:val="20"/>
          <w:szCs w:val="20"/>
        </w:rPr>
        <w:t>frequency of occurrence</w:t>
      </w:r>
      <w:r w:rsidR="006C6626">
        <w:rPr>
          <w:rFonts w:cs="Times New Roman"/>
          <w:sz w:val="20"/>
          <w:szCs w:val="20"/>
        </w:rPr>
        <w:t xml:space="preserve"> </w:t>
      </w:r>
      <w:r w:rsidR="006C6626" w:rsidRPr="00BF1A87">
        <w:rPr>
          <w:rFonts w:cs="Times New Roman"/>
          <w:sz w:val="20"/>
          <w:szCs w:val="20"/>
        </w:rPr>
        <w:t xml:space="preserve">of </w:t>
      </w:r>
      <w:r w:rsidR="006C6626">
        <w:rPr>
          <w:rFonts w:cs="Times New Roman"/>
          <w:sz w:val="20"/>
          <w:szCs w:val="20"/>
        </w:rPr>
        <w:t>begging</w:t>
      </w:r>
      <w:r w:rsidR="006C6626" w:rsidRPr="00BF1A87">
        <w:rPr>
          <w:rFonts w:cs="Times New Roman"/>
          <w:sz w:val="20"/>
          <w:szCs w:val="20"/>
        </w:rPr>
        <w:t xml:space="preserve"> per binned age and subject</w:t>
      </w:r>
      <w:r w:rsidR="006C6626">
        <w:rPr>
          <w:rFonts w:cs="Times New Roman"/>
          <w:sz w:val="20"/>
          <w:szCs w:val="20"/>
        </w:rPr>
        <w:t xml:space="preserve">. </w:t>
      </w:r>
      <w:r w:rsidR="00F24B01" w:rsidRPr="00A43D05">
        <w:rPr>
          <w:rFonts w:cs="Times New Roman"/>
          <w:sz w:val="20"/>
          <w:szCs w:val="20"/>
        </w:rPr>
        <w:t xml:space="preserve">The </w:t>
      </w:r>
      <w:r w:rsidR="00F24B01">
        <w:rPr>
          <w:rFonts w:cs="Times New Roman"/>
          <w:sz w:val="20"/>
          <w:szCs w:val="20"/>
        </w:rPr>
        <w:t xml:space="preserve">curves </w:t>
      </w:r>
      <w:r w:rsidR="00F24B01" w:rsidRPr="00A43D05">
        <w:rPr>
          <w:rFonts w:cs="Times New Roman"/>
          <w:sz w:val="20"/>
          <w:szCs w:val="20"/>
        </w:rPr>
        <w:t>show</w:t>
      </w:r>
      <w:r w:rsidR="00F24B01">
        <w:rPr>
          <w:rFonts w:cs="Times New Roman"/>
          <w:sz w:val="20"/>
          <w:szCs w:val="20"/>
        </w:rPr>
        <w:t xml:space="preserve"> </w:t>
      </w:r>
      <w:r w:rsidR="00F24B01" w:rsidRPr="00A43D05">
        <w:rPr>
          <w:rFonts w:cs="Times New Roman"/>
          <w:sz w:val="20"/>
          <w:szCs w:val="20"/>
        </w:rPr>
        <w:t>the fitted probability</w:t>
      </w:r>
      <w:r w:rsidR="00F24B01">
        <w:rPr>
          <w:rFonts w:cs="Times New Roman"/>
          <w:sz w:val="20"/>
          <w:szCs w:val="20"/>
        </w:rPr>
        <w:t xml:space="preserve"> in 95% of the chance (model </w:t>
      </w:r>
      <w:r w:rsidR="00F24B01" w:rsidRPr="00743EF6">
        <w:rPr>
          <w:rFonts w:cs="Times New Roman"/>
          <w:sz w:val="20"/>
          <w:szCs w:val="20"/>
        </w:rPr>
        <w:t>i</w:t>
      </w:r>
      <w:r w:rsidR="00F24B01">
        <w:rPr>
          <w:rFonts w:cs="Times New Roman"/>
          <w:sz w:val="20"/>
          <w:szCs w:val="20"/>
        </w:rPr>
        <w:t>: N=831 begging events</w:t>
      </w:r>
      <w:r w:rsidR="00F24B01" w:rsidRPr="00A43D05">
        <w:rPr>
          <w:rFonts w:cs="Times New Roman"/>
          <w:sz w:val="20"/>
          <w:szCs w:val="20"/>
        </w:rPr>
        <w:t>).</w:t>
      </w:r>
      <w:r w:rsidR="00F24B01" w:rsidRPr="00104AED">
        <w:rPr>
          <w:rFonts w:cs="Times New Roman"/>
          <w:sz w:val="20"/>
          <w:szCs w:val="20"/>
        </w:rPr>
        <w:t xml:space="preserve"> </w:t>
      </w:r>
    </w:p>
    <w:p w14:paraId="30B88A4E" w14:textId="77777777" w:rsidR="00F24B01" w:rsidRDefault="00F24B01" w:rsidP="00F562B5"/>
    <w:p w14:paraId="4C472F09" w14:textId="2C454316" w:rsidR="00F562B5" w:rsidRPr="00D612F6" w:rsidRDefault="00F562B5" w:rsidP="00F562B5">
      <w:pPr>
        <w:rPr>
          <w:i/>
          <w:iCs/>
        </w:rPr>
      </w:pPr>
      <w:r w:rsidRPr="00D612F6">
        <w:rPr>
          <w:i/>
          <w:iCs/>
        </w:rPr>
        <w:t>Prediction three: the more effort it takes the immature orangutan to acquire a certain food item, the more tolerant the mother is when the offspring solicitates the food item from her</w:t>
      </w:r>
    </w:p>
    <w:p w14:paraId="15893790" w14:textId="77777777" w:rsidR="0008609E" w:rsidRDefault="0005588A" w:rsidP="00F562B5">
      <w:r>
        <w:t xml:space="preserve">Complexity of the food item means </w:t>
      </w:r>
      <w:r w:rsidR="00747B79">
        <w:t>processing steps of a food item</w:t>
      </w:r>
      <w:r w:rsidR="006D1022">
        <w:t xml:space="preserve">, </w:t>
      </w:r>
      <w:r w:rsidR="00747B79">
        <w:t>the higher the value the more complex to process</w:t>
      </w:r>
      <w:r w:rsidR="00D0110D">
        <w:t xml:space="preserve"> it</w:t>
      </w:r>
      <w:r w:rsidR="006D1022">
        <w:t xml:space="preserve">. </w:t>
      </w:r>
    </w:p>
    <w:p w14:paraId="0E1818EC" w14:textId="77777777" w:rsidR="0008609E" w:rsidRDefault="0008609E" w:rsidP="0008609E"/>
    <w:p w14:paraId="4C255166" w14:textId="2F1E3E25" w:rsidR="0008609E" w:rsidRDefault="0008609E" w:rsidP="0008609E">
      <w:r>
        <w:t xml:space="preserve">In the reduced dataset with only the wild sample (II), there were </w:t>
      </w:r>
      <w:r w:rsidR="001870DC">
        <w:t>87</w:t>
      </w:r>
      <w:r>
        <w:t xml:space="preserve"> distinct food items found in the wild</w:t>
      </w:r>
      <w:r w:rsidR="0045577E">
        <w:t xml:space="preserve"> (</w:t>
      </w:r>
      <w:r w:rsidR="002D7C1A">
        <w:t xml:space="preserve">see </w:t>
      </w:r>
      <w:r w:rsidR="0045577E">
        <w:t xml:space="preserve">appendix </w:t>
      </w:r>
      <w:r w:rsidR="002D7C1A">
        <w:t>3)</w:t>
      </w:r>
      <w:r w:rsidR="000103C6">
        <w:t xml:space="preserve"> with different processing steps (0-5)</w:t>
      </w:r>
      <w:r>
        <w:t xml:space="preserve">. I fitted my dataset (begging events: N= 831) into my statistical model </w:t>
      </w:r>
      <w:r>
        <w:rPr>
          <w:rFonts w:cs="Times New Roman"/>
          <w:sz w:val="20"/>
          <w:szCs w:val="20"/>
        </w:rPr>
        <w:fldChar w:fldCharType="begin"/>
      </w:r>
      <w:r>
        <w:rPr>
          <w:rFonts w:cs="Times New Roman"/>
          <w:sz w:val="20"/>
          <w:szCs w:val="20"/>
        </w:rPr>
        <w:instrText xml:space="preserve"> </w:instrText>
      </w:r>
      <w:r>
        <w:rPr>
          <w:rFonts w:cs="Times New Roman" w:hint="eastAsia"/>
          <w:sz w:val="20"/>
          <w:szCs w:val="20"/>
        </w:rPr>
        <w:instrText>= 1 \* roman</w:instrText>
      </w:r>
      <w:r>
        <w:rPr>
          <w:rFonts w:cs="Times New Roman"/>
          <w:sz w:val="20"/>
          <w:szCs w:val="20"/>
        </w:rPr>
        <w:instrText xml:space="preserve"> </w:instrText>
      </w:r>
      <w:r>
        <w:rPr>
          <w:rFonts w:cs="Times New Roman"/>
          <w:sz w:val="20"/>
          <w:szCs w:val="20"/>
        </w:rPr>
        <w:fldChar w:fldCharType="separate"/>
      </w:r>
      <w:r>
        <w:rPr>
          <w:rFonts w:cs="Times New Roman"/>
          <w:noProof/>
          <w:sz w:val="20"/>
          <w:szCs w:val="20"/>
        </w:rPr>
        <w:t>i</w:t>
      </w:r>
      <w:r>
        <w:rPr>
          <w:rFonts w:cs="Times New Roman"/>
          <w:sz w:val="20"/>
          <w:szCs w:val="20"/>
        </w:rPr>
        <w:fldChar w:fldCharType="end"/>
      </w:r>
      <w:r>
        <w:t xml:space="preserve">. There are four fixed effects of the age and sex variables as well as the interaction between them, complexity and rarity variables. By removing the variable of </w:t>
      </w:r>
      <w:r w:rsidR="00C76DD1">
        <w:t>complexity variable</w:t>
      </w:r>
      <w:r>
        <w:t xml:space="preserve"> from the model </w:t>
      </w:r>
      <w:r>
        <w:rPr>
          <w:rFonts w:cs="Times New Roman"/>
          <w:sz w:val="20"/>
          <w:szCs w:val="20"/>
        </w:rPr>
        <w:fldChar w:fldCharType="begin"/>
      </w:r>
      <w:r>
        <w:rPr>
          <w:rFonts w:cs="Times New Roman"/>
          <w:sz w:val="20"/>
          <w:szCs w:val="20"/>
        </w:rPr>
        <w:instrText xml:space="preserve"> </w:instrText>
      </w:r>
      <w:r>
        <w:rPr>
          <w:rFonts w:cs="Times New Roman" w:hint="eastAsia"/>
          <w:sz w:val="20"/>
          <w:szCs w:val="20"/>
        </w:rPr>
        <w:instrText>= 1 \* roman</w:instrText>
      </w:r>
      <w:r>
        <w:rPr>
          <w:rFonts w:cs="Times New Roman"/>
          <w:sz w:val="20"/>
          <w:szCs w:val="20"/>
        </w:rPr>
        <w:instrText xml:space="preserve"> </w:instrText>
      </w:r>
      <w:r>
        <w:rPr>
          <w:rFonts w:cs="Times New Roman"/>
          <w:sz w:val="20"/>
          <w:szCs w:val="20"/>
        </w:rPr>
        <w:fldChar w:fldCharType="separate"/>
      </w:r>
      <w:r>
        <w:rPr>
          <w:rFonts w:cs="Times New Roman"/>
          <w:noProof/>
          <w:sz w:val="20"/>
          <w:szCs w:val="20"/>
        </w:rPr>
        <w:t>i</w:t>
      </w:r>
      <w:r>
        <w:rPr>
          <w:rFonts w:cs="Times New Roman"/>
          <w:sz w:val="20"/>
          <w:szCs w:val="20"/>
        </w:rPr>
        <w:fldChar w:fldCharType="end"/>
      </w:r>
      <w:r>
        <w:rPr>
          <w:rFonts w:cs="Times New Roman"/>
          <w:sz w:val="20"/>
          <w:szCs w:val="20"/>
        </w:rPr>
        <w:t xml:space="preserve"> </w:t>
      </w:r>
      <w:r>
        <w:t xml:space="preserve">and </w:t>
      </w:r>
      <w:r w:rsidRPr="00C258F3">
        <w:t>using likelihood ratio tests</w:t>
      </w:r>
      <w:r>
        <w:t xml:space="preserve">, I compared the model without </w:t>
      </w:r>
      <w:r w:rsidR="00F27E50">
        <w:t>this variable</w:t>
      </w:r>
      <w:r>
        <w:t xml:space="preserve"> to the complete model with </w:t>
      </w:r>
      <w:r w:rsidR="00F27E50">
        <w:t xml:space="preserve">this </w:t>
      </w:r>
      <w:r>
        <w:t>variable together with other four variables, I got the results (figure 3.</w:t>
      </w:r>
      <w:r w:rsidR="009F534E">
        <w:t>3</w:t>
      </w:r>
      <w:r>
        <w:t xml:space="preserve">) that the probability of the begging success was significantly </w:t>
      </w:r>
      <w:r w:rsidR="00C203A3">
        <w:t xml:space="preserve">impacted </w:t>
      </w:r>
      <w:r>
        <w:t xml:space="preserve">by </w:t>
      </w:r>
      <w:r w:rsidR="00C203A3">
        <w:t>the complexity of the food item</w:t>
      </w:r>
      <w:r>
        <w:t xml:space="preserve"> (</w:t>
      </w:r>
      <w:r w:rsidRPr="00DD4A13">
        <w:rPr>
          <w:lang w:val="el-GR"/>
        </w:rPr>
        <w:t>χ</w:t>
      </w:r>
      <w:r w:rsidRPr="003574EA">
        <w:rPr>
          <w:vertAlign w:val="superscript"/>
          <w:lang w:val="de-DE"/>
        </w:rPr>
        <w:t>2</w:t>
      </w:r>
      <w:r w:rsidRPr="003574EA">
        <w:rPr>
          <w:lang w:val="de-DE"/>
        </w:rPr>
        <w:t>=</w:t>
      </w:r>
      <w:r w:rsidR="00434FD0" w:rsidRPr="003574EA">
        <w:rPr>
          <w:lang w:val="de-DE"/>
        </w:rPr>
        <w:t>4.310</w:t>
      </w:r>
      <w:r w:rsidRPr="003574EA">
        <w:rPr>
          <w:lang w:val="de-DE"/>
        </w:rPr>
        <w:t xml:space="preserve">, </w:t>
      </w:r>
      <w:r w:rsidRPr="006D54FE">
        <w:rPr>
          <w:i/>
          <w:iCs/>
        </w:rPr>
        <w:t>df</w:t>
      </w:r>
      <w:r>
        <w:t xml:space="preserve">=1, </w:t>
      </w:r>
      <w:r w:rsidRPr="00DD4A13">
        <w:rPr>
          <w:i/>
          <w:iCs/>
        </w:rPr>
        <w:t>p</w:t>
      </w:r>
      <w:r>
        <w:t>&lt;</w:t>
      </w:r>
      <w:r w:rsidRPr="008169EA">
        <w:t>0.0</w:t>
      </w:r>
      <w:r w:rsidR="00434FD0">
        <w:t>38</w:t>
      </w:r>
      <w:r>
        <w:t xml:space="preserve">). The relation between the </w:t>
      </w:r>
      <w:r w:rsidR="004F5D23">
        <w:t>complexity predictor</w:t>
      </w:r>
      <w:r>
        <w:t xml:space="preserve"> and the mother’s tolerance to the begging was</w:t>
      </w:r>
      <w:r w:rsidR="004F5D23">
        <w:t xml:space="preserve"> positively </w:t>
      </w:r>
      <w:r>
        <w:t>linear</w:t>
      </w:r>
      <w:r w:rsidR="004F5D23">
        <w:t xml:space="preserve"> (i.e. with the increasing processing steps of the food item, the frequency of mothers’ accepting the begging of their young increased)</w:t>
      </w:r>
      <w:r w:rsidR="000C6756">
        <w:t xml:space="preserve">. </w:t>
      </w:r>
      <w:r w:rsidR="006C396B">
        <w:t>Moreover, in the wild model (model</w:t>
      </w:r>
      <w:r w:rsidR="006C396B" w:rsidRPr="006C396B">
        <w:rPr>
          <w:b/>
          <w:bCs/>
        </w:rPr>
        <w:t xml:space="preserve"> </w:t>
      </w:r>
      <w:r w:rsidR="006C396B" w:rsidRPr="006C396B">
        <w:rPr>
          <w:rFonts w:cs="Times New Roman"/>
          <w:b/>
          <w:bCs/>
          <w:sz w:val="20"/>
          <w:szCs w:val="20"/>
        </w:rPr>
        <w:fldChar w:fldCharType="begin"/>
      </w:r>
      <w:r w:rsidR="006C396B" w:rsidRPr="006C396B">
        <w:rPr>
          <w:rFonts w:cs="Times New Roman"/>
          <w:b/>
          <w:bCs/>
          <w:sz w:val="20"/>
          <w:szCs w:val="20"/>
        </w:rPr>
        <w:instrText xml:space="preserve"> </w:instrText>
      </w:r>
      <w:r w:rsidR="006C396B" w:rsidRPr="006C396B">
        <w:rPr>
          <w:rFonts w:cs="Times New Roman" w:hint="eastAsia"/>
          <w:b/>
          <w:bCs/>
          <w:sz w:val="20"/>
          <w:szCs w:val="20"/>
        </w:rPr>
        <w:instrText>= 1 \* roman</w:instrText>
      </w:r>
      <w:r w:rsidR="006C396B" w:rsidRPr="006C396B">
        <w:rPr>
          <w:rFonts w:cs="Times New Roman"/>
          <w:b/>
          <w:bCs/>
          <w:sz w:val="20"/>
          <w:szCs w:val="20"/>
        </w:rPr>
        <w:instrText xml:space="preserve"> </w:instrText>
      </w:r>
      <w:r w:rsidR="006C396B" w:rsidRPr="006C396B">
        <w:rPr>
          <w:rFonts w:cs="Times New Roman"/>
          <w:b/>
          <w:bCs/>
          <w:sz w:val="20"/>
          <w:szCs w:val="20"/>
        </w:rPr>
        <w:fldChar w:fldCharType="separate"/>
      </w:r>
      <w:r w:rsidR="006C396B" w:rsidRPr="006C396B">
        <w:rPr>
          <w:rFonts w:cs="Times New Roman"/>
          <w:b/>
          <w:bCs/>
          <w:noProof/>
          <w:sz w:val="20"/>
          <w:szCs w:val="20"/>
        </w:rPr>
        <w:t>i</w:t>
      </w:r>
      <w:r w:rsidR="006C396B" w:rsidRPr="006C396B">
        <w:rPr>
          <w:rFonts w:cs="Times New Roman"/>
          <w:b/>
          <w:bCs/>
          <w:sz w:val="20"/>
          <w:szCs w:val="20"/>
        </w:rPr>
        <w:fldChar w:fldCharType="end"/>
      </w:r>
      <w:r w:rsidR="006C396B">
        <w:t xml:space="preserve">) the random intercept of </w:t>
      </w:r>
      <w:r w:rsidR="006C396B">
        <w:fldChar w:fldCharType="begin"/>
      </w:r>
      <w:r w:rsidR="006C396B">
        <w:instrText xml:space="preserve"> </w:instrText>
      </w:r>
      <w:r w:rsidR="006C396B">
        <w:rPr>
          <w:rFonts w:hint="eastAsia"/>
        </w:rPr>
        <w:instrText>= 3 \* GB3</w:instrText>
      </w:r>
      <w:r w:rsidR="006C396B">
        <w:instrText xml:space="preserve"> </w:instrText>
      </w:r>
      <w:r w:rsidR="006C396B">
        <w:fldChar w:fldCharType="separate"/>
      </w:r>
      <w:r w:rsidR="006C396B">
        <w:rPr>
          <w:rFonts w:hint="eastAsia"/>
          <w:noProof/>
        </w:rPr>
        <w:t>③</w:t>
      </w:r>
      <w:r w:rsidR="006C396B">
        <w:fldChar w:fldCharType="end"/>
      </w:r>
      <w:r w:rsidR="006C396B">
        <w:t xml:space="preserve"> (i.e. the intercept per food item) revealed a </w:t>
      </w:r>
      <w:r w:rsidR="006C396B">
        <w:lastRenderedPageBreak/>
        <w:t xml:space="preserve">standard deviation of </w:t>
      </w:r>
      <w:r w:rsidR="006C396B" w:rsidRPr="00A05E54">
        <w:t>0.036</w:t>
      </w:r>
      <w:r w:rsidR="006C396B">
        <w:t xml:space="preserve">; the standard deviation of the effect complexity over all food items showed </w:t>
      </w:r>
      <w:r w:rsidR="006C396B" w:rsidRPr="00A05E54">
        <w:t>0.010</w:t>
      </w:r>
      <w:r w:rsidR="009F534E">
        <w:t xml:space="preserve"> (table 3.2)</w:t>
      </w:r>
      <w:r w:rsidR="00E046DD">
        <w:t xml:space="preserve">. </w:t>
      </w:r>
    </w:p>
    <w:p w14:paraId="4EB097D6" w14:textId="77777777" w:rsidR="0008609E" w:rsidRDefault="0008609E" w:rsidP="0008609E"/>
    <w:p w14:paraId="67BDC827" w14:textId="153CCBD7" w:rsidR="0008609E" w:rsidRPr="00BA4085" w:rsidRDefault="0008609E" w:rsidP="0008609E">
      <w:pPr>
        <w:rPr>
          <w:rFonts w:cs="Times New Roman"/>
          <w:sz w:val="20"/>
          <w:szCs w:val="20"/>
        </w:rPr>
      </w:pPr>
      <w:r>
        <w:t xml:space="preserve">In the reduced dataset with only the captive sample (III), </w:t>
      </w:r>
      <w:r w:rsidR="006E5521">
        <w:t xml:space="preserve">there were </w:t>
      </w:r>
      <w:r w:rsidR="001870DC">
        <w:t>22</w:t>
      </w:r>
      <w:r w:rsidR="006E5521">
        <w:t xml:space="preserve"> distinct food items found in the </w:t>
      </w:r>
      <w:r w:rsidR="001870DC">
        <w:t xml:space="preserve">Leipzig zoo </w:t>
      </w:r>
      <w:r w:rsidR="006E5521">
        <w:t>(see appendix 3) with different processing steps (0</w:t>
      </w:r>
      <w:r w:rsidR="00126482">
        <w:t>-2</w:t>
      </w:r>
      <w:r w:rsidR="006E5521">
        <w:t>). I fitted my dataset (begging events: N= 8</w:t>
      </w:r>
      <w:r w:rsidR="00F66527">
        <w:t>0</w:t>
      </w:r>
      <w:r w:rsidR="006E5521">
        <w:t>) into my statistical model</w:t>
      </w:r>
      <w:r w:rsidR="00612D94">
        <w:t xml:space="preserve"> </w:t>
      </w:r>
      <w:r w:rsidR="00612D94">
        <w:fldChar w:fldCharType="begin"/>
      </w:r>
      <w:r w:rsidR="00612D94">
        <w:instrText xml:space="preserve"> </w:instrText>
      </w:r>
      <w:r w:rsidR="00612D94">
        <w:rPr>
          <w:rFonts w:hint="eastAsia"/>
        </w:rPr>
        <w:instrText>= 3 \* roman</w:instrText>
      </w:r>
      <w:r w:rsidR="00612D94">
        <w:instrText xml:space="preserve"> </w:instrText>
      </w:r>
      <w:r w:rsidR="00612D94">
        <w:fldChar w:fldCharType="separate"/>
      </w:r>
      <w:r w:rsidR="00612D94">
        <w:rPr>
          <w:noProof/>
        </w:rPr>
        <w:t>iii</w:t>
      </w:r>
      <w:r w:rsidR="00612D94">
        <w:fldChar w:fldCharType="end"/>
      </w:r>
      <w:r w:rsidR="006E5521">
        <w:t xml:space="preserve">. </w:t>
      </w:r>
      <w:r w:rsidR="001B350F">
        <w:t xml:space="preserve">There </w:t>
      </w:r>
      <w:r w:rsidR="00547459">
        <w:t>were</w:t>
      </w:r>
      <w:r w:rsidR="001B350F">
        <w:t xml:space="preserve"> five fixed effects of the age and sex variables, complexity, rarity, and desirability </w:t>
      </w:r>
      <w:r w:rsidR="001B350F">
        <w:rPr>
          <w:rFonts w:cs="Times New Roman"/>
          <w:szCs w:val="24"/>
        </w:rPr>
        <w:t xml:space="preserve">(i.e. a food item is favored by how many orangutans from the same group) </w:t>
      </w:r>
      <w:r w:rsidR="001B350F">
        <w:t>variables</w:t>
      </w:r>
      <w:r w:rsidR="006E5521">
        <w:t xml:space="preserve">. By removing the variable of complexity variable from the model and </w:t>
      </w:r>
      <w:r w:rsidR="006E5521" w:rsidRPr="00C258F3">
        <w:t>using likelihood ratio tests</w:t>
      </w:r>
      <w:r w:rsidR="006E5521">
        <w:t>, I compared the model without this variable to the complete model with this variable together with other four variables, I got the results that the probability of the begging success was</w:t>
      </w:r>
      <w:r w:rsidR="00BE6CAF">
        <w:t xml:space="preserve"> not</w:t>
      </w:r>
      <w:r w:rsidR="006E5521">
        <w:t xml:space="preserve"> significantly impacted by the complexity of the food item (</w:t>
      </w:r>
      <w:r w:rsidR="00BE6CAF" w:rsidRPr="003574EA">
        <w:rPr>
          <w:lang w:val="de-DE"/>
        </w:rPr>
        <w:t>table 3.</w:t>
      </w:r>
      <w:r w:rsidR="0064058E" w:rsidRPr="003574EA">
        <w:rPr>
          <w:lang w:val="de-DE"/>
        </w:rPr>
        <w:t>1</w:t>
      </w:r>
      <w:r w:rsidR="006E5521">
        <w:t>). Moreover,</w:t>
      </w:r>
      <w:r w:rsidR="001A678B">
        <w:t xml:space="preserve"> the standard deviation of the effect complexity over all food items showed </w:t>
      </w:r>
      <w:r w:rsidR="001A678B" w:rsidRPr="00E05A55">
        <w:t>0.683</w:t>
      </w:r>
      <w:r w:rsidR="001A678B">
        <w:t xml:space="preserve"> (table 3.</w:t>
      </w:r>
      <w:r w:rsidR="0064058E">
        <w:t>2</w:t>
      </w:r>
      <w:r w:rsidR="001A678B">
        <w:t>).</w:t>
      </w:r>
    </w:p>
    <w:p w14:paraId="38FA597E" w14:textId="77777777" w:rsidR="00B440B8" w:rsidRDefault="00B440B8" w:rsidP="00B440B8">
      <w:pPr>
        <w:jc w:val="center"/>
      </w:pPr>
      <w:r>
        <w:rPr>
          <w:noProof/>
        </w:rPr>
        <w:drawing>
          <wp:inline distT="0" distB="0" distL="0" distR="0" wp14:anchorId="503C0AE5" wp14:editId="2519F6C6">
            <wp:extent cx="3497580" cy="3277092"/>
            <wp:effectExtent l="0" t="0" r="7620" b="0"/>
            <wp:docPr id="200" name="Picture 2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wild model_complexity.PNG"/>
                    <pic:cNvPicPr/>
                  </pic:nvPicPr>
                  <pic:blipFill>
                    <a:blip r:embed="rId60">
                      <a:extLst>
                        <a:ext uri="{28A0092B-C50C-407E-A947-70E740481C1C}">
                          <a14:useLocalDpi xmlns:a14="http://schemas.microsoft.com/office/drawing/2010/main" val="0"/>
                        </a:ext>
                      </a:extLst>
                    </a:blip>
                    <a:stretch>
                      <a:fillRect/>
                    </a:stretch>
                  </pic:blipFill>
                  <pic:spPr>
                    <a:xfrm>
                      <a:off x="0" y="0"/>
                      <a:ext cx="3519848" cy="3297956"/>
                    </a:xfrm>
                    <a:prstGeom prst="rect">
                      <a:avLst/>
                    </a:prstGeom>
                  </pic:spPr>
                </pic:pic>
              </a:graphicData>
            </a:graphic>
          </wp:inline>
        </w:drawing>
      </w:r>
    </w:p>
    <w:p w14:paraId="46159B2D" w14:textId="34DADE8E" w:rsidR="00B440B8" w:rsidRDefault="00B440B8" w:rsidP="00F562B5">
      <w:r w:rsidRPr="00104AED">
        <w:rPr>
          <w:rFonts w:cs="Times New Roman"/>
          <w:sz w:val="20"/>
          <w:szCs w:val="20"/>
        </w:rPr>
        <w:t xml:space="preserve">Figure </w:t>
      </w:r>
      <w:r>
        <w:rPr>
          <w:rFonts w:cs="Times New Roman"/>
          <w:sz w:val="20"/>
          <w:szCs w:val="20"/>
        </w:rPr>
        <w:t>3</w:t>
      </w:r>
      <w:r w:rsidRPr="00104AED">
        <w:rPr>
          <w:rFonts w:cs="Times New Roman"/>
          <w:sz w:val="20"/>
          <w:szCs w:val="20"/>
        </w:rPr>
        <w:t>.</w:t>
      </w:r>
      <w:r w:rsidR="001354FA">
        <w:rPr>
          <w:rFonts w:cs="Times New Roman"/>
          <w:sz w:val="20"/>
          <w:szCs w:val="20"/>
        </w:rPr>
        <w:t>3</w:t>
      </w:r>
      <w:r w:rsidRPr="00104AED">
        <w:rPr>
          <w:rFonts w:cs="Times New Roman"/>
          <w:sz w:val="20"/>
          <w:szCs w:val="20"/>
        </w:rPr>
        <w:t>:</w:t>
      </w:r>
      <w:r>
        <w:rPr>
          <w:rFonts w:cs="Times New Roman"/>
          <w:sz w:val="20"/>
          <w:szCs w:val="20"/>
        </w:rPr>
        <w:t xml:space="preserve"> </w:t>
      </w:r>
      <w:r w:rsidRPr="0005119A">
        <w:rPr>
          <w:rFonts w:cs="Times New Roman"/>
          <w:b/>
          <w:bCs/>
          <w:sz w:val="20"/>
          <w:szCs w:val="20"/>
        </w:rPr>
        <w:t xml:space="preserve">Effect of </w:t>
      </w:r>
      <w:r w:rsidR="00EF2735">
        <w:rPr>
          <w:rFonts w:cs="Times New Roman"/>
          <w:b/>
          <w:bCs/>
          <w:sz w:val="20"/>
          <w:szCs w:val="20"/>
        </w:rPr>
        <w:t xml:space="preserve">the complexity of the food item </w:t>
      </w:r>
      <w:r w:rsidRPr="0005119A">
        <w:rPr>
          <w:rFonts w:cs="Times New Roman"/>
          <w:b/>
          <w:bCs/>
          <w:sz w:val="20"/>
          <w:szCs w:val="20"/>
        </w:rPr>
        <w:t>on the</w:t>
      </w:r>
      <w:r>
        <w:rPr>
          <w:rFonts w:cs="Times New Roman"/>
          <w:b/>
          <w:bCs/>
          <w:sz w:val="20"/>
          <w:szCs w:val="20"/>
        </w:rPr>
        <w:t xml:space="preserve"> probability</w:t>
      </w:r>
      <w:r w:rsidRPr="0005119A">
        <w:rPr>
          <w:rFonts w:cs="Times New Roman"/>
          <w:b/>
          <w:bCs/>
          <w:sz w:val="20"/>
          <w:szCs w:val="20"/>
        </w:rPr>
        <w:t xml:space="preserve"> of begging success (i.e. the mother being tolerant to the begging call of her offspring) </w:t>
      </w:r>
      <w:r w:rsidR="00D70DBB">
        <w:rPr>
          <w:rFonts w:cs="Times New Roman"/>
          <w:b/>
          <w:bCs/>
          <w:sz w:val="20"/>
          <w:szCs w:val="20"/>
        </w:rPr>
        <w:t>with</w:t>
      </w:r>
      <w:r w:rsidRPr="0005119A">
        <w:rPr>
          <w:rFonts w:cs="Times New Roman"/>
          <w:b/>
          <w:bCs/>
          <w:sz w:val="20"/>
          <w:szCs w:val="20"/>
        </w:rPr>
        <w:t xml:space="preserve"> the wild Sumatran orangutans from </w:t>
      </w:r>
      <w:proofErr w:type="spellStart"/>
      <w:r w:rsidRPr="0005119A">
        <w:rPr>
          <w:rFonts w:cs="Times New Roman"/>
          <w:b/>
          <w:bCs/>
          <w:sz w:val="20"/>
          <w:szCs w:val="20"/>
        </w:rPr>
        <w:t>Suaq</w:t>
      </w:r>
      <w:proofErr w:type="spellEnd"/>
      <w:r w:rsidRPr="0005119A">
        <w:rPr>
          <w:rFonts w:cs="Times New Roman"/>
          <w:b/>
          <w:bCs/>
          <w:sz w:val="20"/>
          <w:szCs w:val="20"/>
        </w:rPr>
        <w:t xml:space="preserve"> (</w:t>
      </w:r>
      <w:r w:rsidRPr="00016131">
        <w:rPr>
          <w:rFonts w:cs="Times New Roman"/>
          <w:b/>
          <w:bCs/>
          <w:sz w:val="20"/>
          <w:szCs w:val="20"/>
        </w:rPr>
        <w:t xml:space="preserve">model </w:t>
      </w:r>
      <w:proofErr w:type="spellStart"/>
      <w:r w:rsidRPr="00016131">
        <w:rPr>
          <w:rFonts w:cs="Times New Roman"/>
          <w:b/>
          <w:bCs/>
          <w:sz w:val="20"/>
          <w:szCs w:val="20"/>
        </w:rPr>
        <w:t>i</w:t>
      </w:r>
      <w:proofErr w:type="spellEnd"/>
      <w:r w:rsidRPr="0005119A">
        <w:rPr>
          <w:rFonts w:cs="Times New Roman"/>
          <w:b/>
          <w:bCs/>
          <w:sz w:val="20"/>
          <w:szCs w:val="20"/>
        </w:rPr>
        <w:t>).</w:t>
      </w:r>
      <w:r>
        <w:rPr>
          <w:rFonts w:cs="Times New Roman"/>
          <w:sz w:val="20"/>
          <w:szCs w:val="20"/>
        </w:rPr>
        <w:t xml:space="preserve"> </w:t>
      </w:r>
      <w:r w:rsidR="001C6FD4" w:rsidRPr="001C6FD4">
        <w:rPr>
          <w:rFonts w:cs="Times New Roman"/>
          <w:sz w:val="20"/>
          <w:szCs w:val="20"/>
        </w:rPr>
        <w:t xml:space="preserve">Complexity of the food item means processing steps of a food item, the higher the value the more complex to process it. </w:t>
      </w:r>
      <w:r>
        <w:rPr>
          <w:rFonts w:cs="Times New Roman"/>
          <w:sz w:val="20"/>
          <w:szCs w:val="20"/>
        </w:rPr>
        <w:t xml:space="preserve">The </w:t>
      </w:r>
      <w:r w:rsidR="00CC1DAB">
        <w:rPr>
          <w:rFonts w:cs="Times New Roman"/>
          <w:sz w:val="20"/>
          <w:szCs w:val="20"/>
        </w:rPr>
        <w:t xml:space="preserve">boxes </w:t>
      </w:r>
      <w:r>
        <w:rPr>
          <w:rFonts w:cs="Times New Roman"/>
          <w:sz w:val="20"/>
          <w:szCs w:val="20"/>
        </w:rPr>
        <w:t xml:space="preserve">on the x axis represent </w:t>
      </w:r>
      <w:r w:rsidRPr="00BF1A87">
        <w:rPr>
          <w:rFonts w:cs="Times New Roman"/>
          <w:sz w:val="20"/>
          <w:szCs w:val="20"/>
        </w:rPr>
        <w:t>frequency of occurrence</w:t>
      </w:r>
      <w:r>
        <w:rPr>
          <w:rFonts w:cs="Times New Roman"/>
          <w:sz w:val="20"/>
          <w:szCs w:val="20"/>
        </w:rPr>
        <w:t xml:space="preserve"> </w:t>
      </w:r>
      <w:r w:rsidRPr="00BF1A87">
        <w:rPr>
          <w:rFonts w:cs="Times New Roman"/>
          <w:sz w:val="20"/>
          <w:szCs w:val="20"/>
        </w:rPr>
        <w:t xml:space="preserve">of </w:t>
      </w:r>
      <w:r>
        <w:rPr>
          <w:rFonts w:cs="Times New Roman"/>
          <w:sz w:val="20"/>
          <w:szCs w:val="20"/>
        </w:rPr>
        <w:t>begging</w:t>
      </w:r>
      <w:r w:rsidRPr="00BF1A87">
        <w:rPr>
          <w:rFonts w:cs="Times New Roman"/>
          <w:sz w:val="20"/>
          <w:szCs w:val="20"/>
        </w:rPr>
        <w:t xml:space="preserve"> per </w:t>
      </w:r>
      <w:r w:rsidR="00AC663A">
        <w:rPr>
          <w:rFonts w:cs="Times New Roman"/>
          <w:sz w:val="20"/>
          <w:szCs w:val="20"/>
        </w:rPr>
        <w:t>processing step per food item</w:t>
      </w:r>
      <w:r>
        <w:rPr>
          <w:rFonts w:cs="Times New Roman"/>
          <w:sz w:val="20"/>
          <w:szCs w:val="20"/>
        </w:rPr>
        <w:t xml:space="preserve">. </w:t>
      </w:r>
      <w:r w:rsidRPr="00A43D05">
        <w:rPr>
          <w:rFonts w:cs="Times New Roman"/>
          <w:sz w:val="20"/>
          <w:szCs w:val="20"/>
        </w:rPr>
        <w:t xml:space="preserve">The </w:t>
      </w:r>
      <w:r w:rsidR="00AA0903">
        <w:rPr>
          <w:rFonts w:cs="Times New Roman"/>
          <w:sz w:val="20"/>
          <w:szCs w:val="20"/>
        </w:rPr>
        <w:t>line</w:t>
      </w:r>
      <w:r>
        <w:rPr>
          <w:rFonts w:cs="Times New Roman"/>
          <w:sz w:val="20"/>
          <w:szCs w:val="20"/>
        </w:rPr>
        <w:t xml:space="preserve"> </w:t>
      </w:r>
      <w:r w:rsidRPr="00A43D05">
        <w:rPr>
          <w:rFonts w:cs="Times New Roman"/>
          <w:sz w:val="20"/>
          <w:szCs w:val="20"/>
        </w:rPr>
        <w:t>show</w:t>
      </w:r>
      <w:r w:rsidR="00AA0903">
        <w:rPr>
          <w:rFonts w:cs="Times New Roman"/>
          <w:sz w:val="20"/>
          <w:szCs w:val="20"/>
        </w:rPr>
        <w:t>s</w:t>
      </w:r>
      <w:r>
        <w:rPr>
          <w:rFonts w:cs="Times New Roman"/>
          <w:sz w:val="20"/>
          <w:szCs w:val="20"/>
        </w:rPr>
        <w:t xml:space="preserve"> </w:t>
      </w:r>
      <w:r w:rsidRPr="00A43D05">
        <w:rPr>
          <w:rFonts w:cs="Times New Roman"/>
          <w:sz w:val="20"/>
          <w:szCs w:val="20"/>
        </w:rPr>
        <w:t>the fitted probability</w:t>
      </w:r>
      <w:r>
        <w:rPr>
          <w:rFonts w:cs="Times New Roman"/>
          <w:sz w:val="20"/>
          <w:szCs w:val="20"/>
        </w:rPr>
        <w:t xml:space="preserve"> in 95% of the chance (model </w:t>
      </w:r>
      <w:r w:rsidRPr="00743EF6">
        <w:rPr>
          <w:rFonts w:cs="Times New Roman"/>
          <w:sz w:val="20"/>
          <w:szCs w:val="20"/>
        </w:rPr>
        <w:t>i</w:t>
      </w:r>
      <w:r>
        <w:rPr>
          <w:rFonts w:cs="Times New Roman"/>
          <w:sz w:val="20"/>
          <w:szCs w:val="20"/>
        </w:rPr>
        <w:t>: N=831 begging events</w:t>
      </w:r>
      <w:r w:rsidRPr="00A43D05">
        <w:rPr>
          <w:rFonts w:cs="Times New Roman"/>
          <w:sz w:val="20"/>
          <w:szCs w:val="20"/>
        </w:rPr>
        <w:t>).</w:t>
      </w:r>
    </w:p>
    <w:p w14:paraId="2321DB72" w14:textId="77777777" w:rsidR="007D0BF9" w:rsidRDefault="007D0BF9" w:rsidP="00F562B5"/>
    <w:p w14:paraId="61E4407D" w14:textId="0CB3F61F" w:rsidR="00F562B5" w:rsidRPr="00530043" w:rsidRDefault="00F562B5" w:rsidP="00F562B5">
      <w:pPr>
        <w:rPr>
          <w:i/>
          <w:iCs/>
        </w:rPr>
      </w:pPr>
      <w:r w:rsidRPr="00530043">
        <w:rPr>
          <w:i/>
          <w:iCs/>
        </w:rPr>
        <w:t xml:space="preserve">Prediction four: the more uncommon the food item is in the habitat, the higher the tolerance of the orangutan mother  </w:t>
      </w:r>
    </w:p>
    <w:p w14:paraId="432DB1CE" w14:textId="02F108A1" w:rsidR="00F562B5" w:rsidRDefault="00702E48" w:rsidP="00F562B5">
      <w:pPr>
        <w:rPr>
          <w:rFonts w:cs="Times New Roman"/>
          <w:szCs w:val="24"/>
        </w:rPr>
      </w:pPr>
      <w:r>
        <w:lastRenderedPageBreak/>
        <w:t>The rarity of the food item means</w:t>
      </w:r>
      <w:r w:rsidR="008C2C6F">
        <w:t xml:space="preserve"> </w:t>
      </w:r>
      <w:r w:rsidR="008C2C6F" w:rsidRPr="00104AED">
        <w:rPr>
          <w:rFonts w:cs="Times New Roman"/>
          <w:szCs w:val="24"/>
        </w:rPr>
        <w:t xml:space="preserve">the </w:t>
      </w:r>
      <w:r w:rsidR="008C2C6F">
        <w:rPr>
          <w:rFonts w:cs="Times New Roman"/>
          <w:szCs w:val="24"/>
        </w:rPr>
        <w:t xml:space="preserve">frequency of the </w:t>
      </w:r>
      <w:r w:rsidR="008C2C6F" w:rsidRPr="00104AED">
        <w:rPr>
          <w:rFonts w:cs="Times New Roman"/>
          <w:szCs w:val="24"/>
        </w:rPr>
        <w:t xml:space="preserve">occurrence of a food item </w:t>
      </w:r>
      <w:r w:rsidR="008C2C6F">
        <w:rPr>
          <w:rFonts w:cs="Times New Roman"/>
          <w:szCs w:val="24"/>
        </w:rPr>
        <w:t>in the whole observed food population</w:t>
      </w:r>
      <w:r w:rsidR="00883C5E">
        <w:rPr>
          <w:rFonts w:cs="Times New Roman"/>
          <w:szCs w:val="24"/>
        </w:rPr>
        <w:t xml:space="preserve">, ranging from 0 to 1. </w:t>
      </w:r>
      <w:r w:rsidR="00457DFE">
        <w:rPr>
          <w:rFonts w:cs="Times New Roman"/>
          <w:szCs w:val="24"/>
        </w:rPr>
        <w:t xml:space="preserve">In all three models respectively with full data, wild subset data, and the zoo subset data, the rarity variable didn’t influence the begging success of the </w:t>
      </w:r>
      <w:r w:rsidR="00D67E8A">
        <w:rPr>
          <w:rFonts w:cs="Times New Roman"/>
          <w:szCs w:val="24"/>
        </w:rPr>
        <w:t>offspring (table 3.x).</w:t>
      </w:r>
    </w:p>
    <w:p w14:paraId="75960160" w14:textId="77777777" w:rsidR="00457DFE" w:rsidRDefault="00457DFE" w:rsidP="00F562B5"/>
    <w:p w14:paraId="0C8ADB8C" w14:textId="2CC2E4EE" w:rsidR="00F562B5" w:rsidRPr="00881FED" w:rsidRDefault="00F562B5" w:rsidP="00F562B5">
      <w:pPr>
        <w:rPr>
          <w:i/>
          <w:iCs/>
        </w:rPr>
      </w:pPr>
      <w:r w:rsidRPr="00881FED">
        <w:rPr>
          <w:i/>
          <w:iCs/>
        </w:rPr>
        <w:t>Prediction five: the general tolerance of the orangutan mothers in the zoo is higher than that of the mothers in the wild</w:t>
      </w:r>
    </w:p>
    <w:p w14:paraId="4BD54857" w14:textId="08B5FD7C" w:rsidR="008705F8" w:rsidRDefault="000B52DE" w:rsidP="00F562B5">
      <w:r>
        <w:t>To compare the overall begging success in the wild and that in the zoo</w:t>
      </w:r>
      <w:r w:rsidR="005418A3">
        <w:t xml:space="preserve"> </w:t>
      </w:r>
      <w:r>
        <w:t>I used</w:t>
      </w:r>
      <w:r w:rsidR="005418A3">
        <w:t xml:space="preserve"> the </w:t>
      </w:r>
      <w:r w:rsidR="005E1952">
        <w:t xml:space="preserve">model </w:t>
      </w:r>
      <w:r w:rsidR="003D013F" w:rsidRPr="006C631E">
        <w:t>ii</w:t>
      </w:r>
      <w:r w:rsidR="003D013F">
        <w:t xml:space="preserve"> </w:t>
      </w:r>
      <w:r w:rsidR="005E1952">
        <w:t xml:space="preserve">with the </w:t>
      </w:r>
      <w:r w:rsidR="003D013F">
        <w:t xml:space="preserve">merged </w:t>
      </w:r>
      <w:r w:rsidR="005418A3">
        <w:t>data.</w:t>
      </w:r>
      <w:r w:rsidR="00425FB6">
        <w:t xml:space="preserve"> By removing the variable of site from the model and </w:t>
      </w:r>
      <w:r w:rsidR="00425FB6" w:rsidRPr="00C258F3">
        <w:t>using likelihood ratio tests</w:t>
      </w:r>
      <w:r w:rsidR="00425FB6">
        <w:t>, I compared the model without site variable to the complete model with the site variable together with other three variables as well as the interaction between age and sex variables, I got the results (figure 3.</w:t>
      </w:r>
      <w:r w:rsidR="0064058E">
        <w:t>4</w:t>
      </w:r>
      <w:r w:rsidR="00425FB6">
        <w:t xml:space="preserve">) that the probability of the begging success was significantly </w:t>
      </w:r>
      <w:r w:rsidR="004C6F6D">
        <w:t>different in two sites</w:t>
      </w:r>
      <w:r w:rsidR="00425FB6">
        <w:t xml:space="preserve"> (</w:t>
      </w:r>
      <w:r w:rsidR="009851B3" w:rsidRPr="003574EA">
        <w:rPr>
          <w:lang w:val="de-DE"/>
        </w:rPr>
        <w:t>table 3.</w:t>
      </w:r>
      <w:r w:rsidR="0064058E" w:rsidRPr="003574EA">
        <w:rPr>
          <w:lang w:val="de-DE"/>
        </w:rPr>
        <w:t>1</w:t>
      </w:r>
      <w:r w:rsidR="00425FB6">
        <w:t>).</w:t>
      </w:r>
      <w:r w:rsidR="009419FB">
        <w:t xml:space="preserve"> Particularly, </w:t>
      </w:r>
      <w:r w:rsidR="00DB3B0A">
        <w:t xml:space="preserve">mothers </w:t>
      </w:r>
      <w:r w:rsidR="00433BD6">
        <w:t xml:space="preserve">in the zoo </w:t>
      </w:r>
      <w:r w:rsidR="00DB3B0A">
        <w:t>were significantly more tolerant to the offspring’s begging than the mothers in the wild</w:t>
      </w:r>
      <w:r w:rsidR="009851B3">
        <w:t xml:space="preserve"> (</w:t>
      </w:r>
      <w:r w:rsidR="009851B3" w:rsidRPr="00DD4A13">
        <w:rPr>
          <w:lang w:val="el-GR"/>
        </w:rPr>
        <w:t>χ</w:t>
      </w:r>
      <w:r w:rsidR="009851B3" w:rsidRPr="003574EA">
        <w:rPr>
          <w:vertAlign w:val="superscript"/>
          <w:lang w:val="de-DE"/>
        </w:rPr>
        <w:t>2</w:t>
      </w:r>
      <w:r w:rsidR="009851B3" w:rsidRPr="003574EA">
        <w:rPr>
          <w:lang w:val="de-DE"/>
        </w:rPr>
        <w:t>=</w:t>
      </w:r>
      <w:r w:rsidR="007C3FC7" w:rsidRPr="003574EA">
        <w:rPr>
          <w:lang w:val="de-DE"/>
        </w:rPr>
        <w:t>13.8793</w:t>
      </w:r>
      <w:r w:rsidR="009851B3" w:rsidRPr="003574EA">
        <w:rPr>
          <w:lang w:val="de-DE"/>
        </w:rPr>
        <w:t xml:space="preserve">, </w:t>
      </w:r>
      <w:r w:rsidR="009851B3" w:rsidRPr="006D54FE">
        <w:rPr>
          <w:i/>
          <w:iCs/>
        </w:rPr>
        <w:t>df</w:t>
      </w:r>
      <w:r w:rsidR="009851B3">
        <w:t xml:space="preserve">=1, </w:t>
      </w:r>
      <w:r w:rsidR="009851B3" w:rsidRPr="00DD4A13">
        <w:rPr>
          <w:i/>
          <w:iCs/>
        </w:rPr>
        <w:t>p</w:t>
      </w:r>
      <w:r w:rsidR="009851B3">
        <w:t>&lt;</w:t>
      </w:r>
      <w:r w:rsidR="009851B3" w:rsidRPr="008169EA">
        <w:t>0.0</w:t>
      </w:r>
      <w:r w:rsidR="007C3FC7">
        <w:t>01</w:t>
      </w:r>
      <w:r w:rsidR="009851B3">
        <w:t xml:space="preserve">). </w:t>
      </w:r>
      <w:r w:rsidR="00DB3B0A">
        <w:t xml:space="preserve"> </w:t>
      </w:r>
      <w:r w:rsidR="00425FB6">
        <w:t xml:space="preserve"> </w:t>
      </w:r>
      <w:r>
        <w:t xml:space="preserve">  </w:t>
      </w:r>
    </w:p>
    <w:p w14:paraId="1656C431" w14:textId="77777777" w:rsidR="00354A8D" w:rsidRDefault="009514E2" w:rsidP="00354A8D">
      <w:pPr>
        <w:jc w:val="center"/>
      </w:pPr>
      <w:r>
        <w:rPr>
          <w:noProof/>
        </w:rPr>
        <w:drawing>
          <wp:inline distT="0" distB="0" distL="0" distR="0" wp14:anchorId="715884BF" wp14:editId="264D404A">
            <wp:extent cx="3558540" cy="3455639"/>
            <wp:effectExtent l="0" t="0" r="3810" b="0"/>
            <wp:docPr id="201" name="Picture 20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full_site.PNG"/>
                    <pic:cNvPicPr/>
                  </pic:nvPicPr>
                  <pic:blipFill>
                    <a:blip r:embed="rId61">
                      <a:extLst>
                        <a:ext uri="{28A0092B-C50C-407E-A947-70E740481C1C}">
                          <a14:useLocalDpi xmlns:a14="http://schemas.microsoft.com/office/drawing/2010/main" val="0"/>
                        </a:ext>
                      </a:extLst>
                    </a:blip>
                    <a:stretch>
                      <a:fillRect/>
                    </a:stretch>
                  </pic:blipFill>
                  <pic:spPr>
                    <a:xfrm>
                      <a:off x="0" y="0"/>
                      <a:ext cx="3564448" cy="3461376"/>
                    </a:xfrm>
                    <a:prstGeom prst="rect">
                      <a:avLst/>
                    </a:prstGeom>
                  </pic:spPr>
                </pic:pic>
              </a:graphicData>
            </a:graphic>
          </wp:inline>
        </w:drawing>
      </w:r>
    </w:p>
    <w:p w14:paraId="76565374" w14:textId="2CD65AED" w:rsidR="00A40281" w:rsidRDefault="00A40281" w:rsidP="00A40281">
      <w:r w:rsidRPr="00104AED">
        <w:rPr>
          <w:rFonts w:cs="Times New Roman"/>
          <w:sz w:val="20"/>
          <w:szCs w:val="20"/>
        </w:rPr>
        <w:t xml:space="preserve">Figure </w:t>
      </w:r>
      <w:r>
        <w:rPr>
          <w:rFonts w:cs="Times New Roman"/>
          <w:sz w:val="20"/>
          <w:szCs w:val="20"/>
        </w:rPr>
        <w:t>3</w:t>
      </w:r>
      <w:r w:rsidRPr="00104AED">
        <w:rPr>
          <w:rFonts w:cs="Times New Roman"/>
          <w:sz w:val="20"/>
          <w:szCs w:val="20"/>
        </w:rPr>
        <w:t>.</w:t>
      </w:r>
      <w:r w:rsidR="0064058E">
        <w:rPr>
          <w:rFonts w:cs="Times New Roman"/>
          <w:sz w:val="20"/>
          <w:szCs w:val="20"/>
        </w:rPr>
        <w:t>4</w:t>
      </w:r>
      <w:r w:rsidRPr="00104AED">
        <w:rPr>
          <w:rFonts w:cs="Times New Roman"/>
          <w:sz w:val="20"/>
          <w:szCs w:val="20"/>
        </w:rPr>
        <w:t>:</w:t>
      </w:r>
      <w:r>
        <w:rPr>
          <w:rFonts w:cs="Times New Roman"/>
          <w:b/>
          <w:bCs/>
          <w:sz w:val="20"/>
          <w:szCs w:val="20"/>
        </w:rPr>
        <w:t xml:space="preserve"> Difference in begging success in two study sites (wild vs zoo).</w:t>
      </w:r>
      <w:r>
        <w:rPr>
          <w:rFonts w:cs="Times New Roman"/>
          <w:sz w:val="20"/>
          <w:szCs w:val="20"/>
        </w:rPr>
        <w:t xml:space="preserve"> </w:t>
      </w:r>
      <w:r w:rsidRPr="00A43D05">
        <w:rPr>
          <w:rFonts w:cs="Times New Roman"/>
          <w:sz w:val="20"/>
          <w:szCs w:val="20"/>
        </w:rPr>
        <w:t xml:space="preserve">The </w:t>
      </w:r>
      <w:r w:rsidR="00E92A82">
        <w:rPr>
          <w:rFonts w:cs="Times New Roman"/>
          <w:sz w:val="20"/>
          <w:szCs w:val="20"/>
        </w:rPr>
        <w:t xml:space="preserve">blue circles </w:t>
      </w:r>
      <w:r w:rsidRPr="00A43D05">
        <w:rPr>
          <w:rFonts w:cs="Times New Roman"/>
          <w:sz w:val="20"/>
          <w:szCs w:val="20"/>
        </w:rPr>
        <w:t>show</w:t>
      </w:r>
      <w:r>
        <w:rPr>
          <w:rFonts w:cs="Times New Roman"/>
          <w:sz w:val="20"/>
          <w:szCs w:val="20"/>
        </w:rPr>
        <w:t xml:space="preserve"> </w:t>
      </w:r>
      <w:r w:rsidRPr="00A43D05">
        <w:rPr>
          <w:rFonts w:cs="Times New Roman"/>
          <w:sz w:val="20"/>
          <w:szCs w:val="20"/>
        </w:rPr>
        <w:t>the fitted probability</w:t>
      </w:r>
      <w:r>
        <w:rPr>
          <w:rFonts w:cs="Times New Roman"/>
          <w:sz w:val="20"/>
          <w:szCs w:val="20"/>
        </w:rPr>
        <w:t xml:space="preserve"> in 95% of the chance</w:t>
      </w:r>
      <w:r w:rsidR="00E92A82">
        <w:rPr>
          <w:rFonts w:cs="Times New Roman"/>
          <w:sz w:val="20"/>
          <w:szCs w:val="20"/>
        </w:rPr>
        <w:t>, the line in between of them visualizes the gap</w:t>
      </w:r>
      <w:r>
        <w:rPr>
          <w:rFonts w:cs="Times New Roman"/>
          <w:sz w:val="20"/>
          <w:szCs w:val="20"/>
        </w:rPr>
        <w:t xml:space="preserve"> (model</w:t>
      </w:r>
      <w:r w:rsidR="00293F47">
        <w:rPr>
          <w:rFonts w:cs="Times New Roman"/>
          <w:sz w:val="20"/>
          <w:szCs w:val="20"/>
        </w:rPr>
        <w:t xml:space="preserve"> </w:t>
      </w:r>
      <w:r w:rsidR="00293F47" w:rsidRPr="00293F47">
        <w:rPr>
          <w:sz w:val="20"/>
          <w:szCs w:val="18"/>
        </w:rPr>
        <w:fldChar w:fldCharType="begin"/>
      </w:r>
      <w:r w:rsidR="00293F47" w:rsidRPr="00293F47">
        <w:rPr>
          <w:sz w:val="20"/>
          <w:szCs w:val="18"/>
        </w:rPr>
        <w:instrText xml:space="preserve"> </w:instrText>
      </w:r>
      <w:r w:rsidR="00293F47" w:rsidRPr="00293F47">
        <w:rPr>
          <w:rFonts w:hint="eastAsia"/>
          <w:sz w:val="20"/>
          <w:szCs w:val="18"/>
        </w:rPr>
        <w:instrText>= 2 \* roman</w:instrText>
      </w:r>
      <w:r w:rsidR="00293F47" w:rsidRPr="00293F47">
        <w:rPr>
          <w:sz w:val="20"/>
          <w:szCs w:val="18"/>
        </w:rPr>
        <w:instrText xml:space="preserve"> </w:instrText>
      </w:r>
      <w:r w:rsidR="00293F47" w:rsidRPr="00293F47">
        <w:rPr>
          <w:sz w:val="20"/>
          <w:szCs w:val="18"/>
        </w:rPr>
        <w:fldChar w:fldCharType="separate"/>
      </w:r>
      <w:r w:rsidR="00293F47" w:rsidRPr="00293F47">
        <w:rPr>
          <w:noProof/>
          <w:sz w:val="20"/>
          <w:szCs w:val="18"/>
        </w:rPr>
        <w:t>ii</w:t>
      </w:r>
      <w:r w:rsidR="00293F47" w:rsidRPr="00293F47">
        <w:rPr>
          <w:sz w:val="20"/>
          <w:szCs w:val="18"/>
        </w:rPr>
        <w:fldChar w:fldCharType="end"/>
      </w:r>
      <w:r>
        <w:rPr>
          <w:rFonts w:cs="Times New Roman"/>
          <w:sz w:val="20"/>
          <w:szCs w:val="20"/>
        </w:rPr>
        <w:t>: N=</w:t>
      </w:r>
      <w:r w:rsidR="00293F47">
        <w:rPr>
          <w:rFonts w:cs="Times New Roman"/>
          <w:sz w:val="20"/>
          <w:szCs w:val="20"/>
        </w:rPr>
        <w:t>912</w:t>
      </w:r>
      <w:r>
        <w:rPr>
          <w:rFonts w:cs="Times New Roman"/>
          <w:sz w:val="20"/>
          <w:szCs w:val="20"/>
        </w:rPr>
        <w:t xml:space="preserve"> begging events</w:t>
      </w:r>
      <w:r w:rsidR="00293F47">
        <w:rPr>
          <w:rFonts w:cs="Times New Roman"/>
          <w:sz w:val="20"/>
          <w:szCs w:val="20"/>
        </w:rPr>
        <w:t>; wild data: N=831 begging evets; zoo data: N=81</w:t>
      </w:r>
      <w:r w:rsidR="00EE7ADC">
        <w:rPr>
          <w:rFonts w:cs="Times New Roman"/>
          <w:sz w:val="20"/>
          <w:szCs w:val="20"/>
        </w:rPr>
        <w:t xml:space="preserve"> begging events</w:t>
      </w:r>
      <w:r w:rsidRPr="00A43D05">
        <w:rPr>
          <w:rFonts w:cs="Times New Roman"/>
          <w:sz w:val="20"/>
          <w:szCs w:val="20"/>
        </w:rPr>
        <w:t>).</w:t>
      </w:r>
    </w:p>
    <w:p w14:paraId="5A76457B" w14:textId="5E478E99" w:rsidR="009514E2" w:rsidRDefault="009514E2" w:rsidP="00F562B5"/>
    <w:p w14:paraId="7A36680F" w14:textId="1442F78C" w:rsidR="003A43DB" w:rsidRDefault="003A43DB" w:rsidP="00F562B5"/>
    <w:p w14:paraId="681F5F25" w14:textId="77777777" w:rsidR="003A43DB" w:rsidRDefault="003A43DB" w:rsidP="00F562B5"/>
    <w:p w14:paraId="5A2179E8" w14:textId="6FB29E84" w:rsidR="001A73AD" w:rsidRPr="00BA4085" w:rsidRDefault="001A73AD" w:rsidP="001A73AD">
      <w:pPr>
        <w:rPr>
          <w:sz w:val="20"/>
          <w:szCs w:val="18"/>
        </w:rPr>
      </w:pPr>
      <w:r w:rsidRPr="00BA4085">
        <w:rPr>
          <w:sz w:val="20"/>
          <w:szCs w:val="18"/>
        </w:rPr>
        <w:lastRenderedPageBreak/>
        <w:t>Table 3.</w:t>
      </w:r>
      <w:r w:rsidR="001354FA">
        <w:rPr>
          <w:sz w:val="20"/>
          <w:szCs w:val="18"/>
        </w:rPr>
        <w:t>1</w:t>
      </w:r>
    </w:p>
    <w:p w14:paraId="75999EB4" w14:textId="10F18387" w:rsidR="00442562" w:rsidRPr="00CE4A92" w:rsidRDefault="001A73AD" w:rsidP="001A73AD">
      <w:pPr>
        <w:rPr>
          <w:sz w:val="20"/>
          <w:szCs w:val="18"/>
        </w:rPr>
      </w:pPr>
      <w:r w:rsidRPr="00BA4085">
        <w:rPr>
          <w:b/>
          <w:bCs/>
          <w:sz w:val="20"/>
          <w:szCs w:val="18"/>
        </w:rPr>
        <w:t xml:space="preserve">Results of models investigating the </w:t>
      </w:r>
      <w:r w:rsidR="00352B7A" w:rsidRPr="00BA4085">
        <w:rPr>
          <w:b/>
          <w:bCs/>
          <w:sz w:val="20"/>
          <w:szCs w:val="18"/>
        </w:rPr>
        <w:t>begging success (i.e. mothers’ tolerance during offspring’s begging)</w:t>
      </w:r>
      <w:r w:rsidR="00BF0EA6" w:rsidRPr="00BA4085">
        <w:rPr>
          <w:b/>
          <w:bCs/>
          <w:sz w:val="20"/>
          <w:szCs w:val="18"/>
        </w:rPr>
        <w:t xml:space="preserve"> from the full model</w:t>
      </w:r>
      <w:r w:rsidR="00247F54" w:rsidRPr="00BA4085">
        <w:rPr>
          <w:b/>
          <w:bCs/>
          <w:sz w:val="20"/>
          <w:szCs w:val="18"/>
        </w:rPr>
        <w:t xml:space="preserve"> (</w:t>
      </w:r>
      <w:r w:rsidR="00247F54" w:rsidRPr="00BA4085">
        <w:rPr>
          <w:b/>
          <w:bCs/>
          <w:sz w:val="20"/>
          <w:szCs w:val="18"/>
        </w:rPr>
        <w:fldChar w:fldCharType="begin"/>
      </w:r>
      <w:r w:rsidR="00247F54" w:rsidRPr="00BA4085">
        <w:rPr>
          <w:b/>
          <w:bCs/>
          <w:sz w:val="20"/>
          <w:szCs w:val="18"/>
        </w:rPr>
        <w:instrText xml:space="preserve"> </w:instrText>
      </w:r>
      <w:r w:rsidR="00247F54" w:rsidRPr="00BA4085">
        <w:rPr>
          <w:rFonts w:hint="eastAsia"/>
          <w:b/>
          <w:bCs/>
          <w:sz w:val="20"/>
          <w:szCs w:val="18"/>
        </w:rPr>
        <w:instrText>= 2 \* roman</w:instrText>
      </w:r>
      <w:r w:rsidR="00247F54" w:rsidRPr="00BA4085">
        <w:rPr>
          <w:b/>
          <w:bCs/>
          <w:sz w:val="20"/>
          <w:szCs w:val="18"/>
        </w:rPr>
        <w:instrText xml:space="preserve"> </w:instrText>
      </w:r>
      <w:r w:rsidR="00247F54" w:rsidRPr="00BA4085">
        <w:rPr>
          <w:b/>
          <w:bCs/>
          <w:sz w:val="20"/>
          <w:szCs w:val="18"/>
        </w:rPr>
        <w:fldChar w:fldCharType="separate"/>
      </w:r>
      <w:r w:rsidR="00247F54" w:rsidRPr="00BA4085">
        <w:rPr>
          <w:b/>
          <w:bCs/>
          <w:noProof/>
          <w:sz w:val="20"/>
          <w:szCs w:val="18"/>
        </w:rPr>
        <w:t>ii</w:t>
      </w:r>
      <w:r w:rsidR="00247F54" w:rsidRPr="00BA4085">
        <w:rPr>
          <w:b/>
          <w:bCs/>
          <w:sz w:val="20"/>
          <w:szCs w:val="18"/>
        </w:rPr>
        <w:fldChar w:fldCharType="end"/>
      </w:r>
      <w:r w:rsidR="00247F54" w:rsidRPr="00BA4085">
        <w:rPr>
          <w:rFonts w:cs="Times New Roman"/>
          <w:b/>
          <w:bCs/>
          <w:sz w:val="20"/>
          <w:szCs w:val="20"/>
        </w:rPr>
        <w:t>)</w:t>
      </w:r>
      <w:r w:rsidR="00BF0EA6" w:rsidRPr="00BA4085">
        <w:rPr>
          <w:b/>
          <w:bCs/>
          <w:sz w:val="20"/>
          <w:szCs w:val="18"/>
        </w:rPr>
        <w:t xml:space="preserve">, reduced models with wild </w:t>
      </w:r>
      <w:r w:rsidR="00247F54" w:rsidRPr="00BA4085">
        <w:rPr>
          <w:b/>
          <w:bCs/>
          <w:sz w:val="20"/>
          <w:szCs w:val="18"/>
        </w:rPr>
        <w:t>(</w:t>
      </w:r>
      <w:r w:rsidR="00247F54" w:rsidRPr="00BA4085">
        <w:rPr>
          <w:rFonts w:cs="Times New Roman"/>
          <w:b/>
          <w:bCs/>
          <w:sz w:val="20"/>
          <w:szCs w:val="20"/>
        </w:rPr>
        <w:fldChar w:fldCharType="begin"/>
      </w:r>
      <w:r w:rsidR="00247F54" w:rsidRPr="00BA4085">
        <w:rPr>
          <w:rFonts w:cs="Times New Roman"/>
          <w:b/>
          <w:bCs/>
          <w:sz w:val="20"/>
          <w:szCs w:val="20"/>
        </w:rPr>
        <w:instrText xml:space="preserve"> </w:instrText>
      </w:r>
      <w:r w:rsidR="00247F54" w:rsidRPr="00BA4085">
        <w:rPr>
          <w:rFonts w:cs="Times New Roman" w:hint="eastAsia"/>
          <w:b/>
          <w:bCs/>
          <w:sz w:val="20"/>
          <w:szCs w:val="20"/>
        </w:rPr>
        <w:instrText>= 1 \* roman</w:instrText>
      </w:r>
      <w:r w:rsidR="00247F54" w:rsidRPr="00BA4085">
        <w:rPr>
          <w:rFonts w:cs="Times New Roman"/>
          <w:b/>
          <w:bCs/>
          <w:sz w:val="20"/>
          <w:szCs w:val="20"/>
        </w:rPr>
        <w:instrText xml:space="preserve"> </w:instrText>
      </w:r>
      <w:r w:rsidR="00247F54" w:rsidRPr="00BA4085">
        <w:rPr>
          <w:rFonts w:cs="Times New Roman"/>
          <w:b/>
          <w:bCs/>
          <w:sz w:val="20"/>
          <w:szCs w:val="20"/>
        </w:rPr>
        <w:fldChar w:fldCharType="separate"/>
      </w:r>
      <w:r w:rsidR="00247F54" w:rsidRPr="00BA4085">
        <w:rPr>
          <w:rFonts w:cs="Times New Roman"/>
          <w:b/>
          <w:bCs/>
          <w:noProof/>
          <w:sz w:val="20"/>
          <w:szCs w:val="20"/>
        </w:rPr>
        <w:t>i</w:t>
      </w:r>
      <w:r w:rsidR="00247F54" w:rsidRPr="00BA4085">
        <w:rPr>
          <w:rFonts w:cs="Times New Roman"/>
          <w:b/>
          <w:bCs/>
          <w:sz w:val="20"/>
          <w:szCs w:val="20"/>
        </w:rPr>
        <w:fldChar w:fldCharType="end"/>
      </w:r>
      <w:r w:rsidR="00247F54" w:rsidRPr="00BA4085">
        <w:rPr>
          <w:rFonts w:cs="Times New Roman"/>
          <w:b/>
          <w:bCs/>
          <w:sz w:val="20"/>
          <w:szCs w:val="20"/>
        </w:rPr>
        <w:t xml:space="preserve">) </w:t>
      </w:r>
      <w:r w:rsidR="00BF0EA6" w:rsidRPr="00BA4085">
        <w:rPr>
          <w:b/>
          <w:bCs/>
          <w:sz w:val="20"/>
          <w:szCs w:val="18"/>
        </w:rPr>
        <w:t xml:space="preserve">and zoo </w:t>
      </w:r>
      <w:r w:rsidR="00247F54" w:rsidRPr="00BA4085">
        <w:rPr>
          <w:b/>
          <w:bCs/>
          <w:sz w:val="20"/>
          <w:szCs w:val="18"/>
        </w:rPr>
        <w:t>(</w:t>
      </w:r>
      <w:r w:rsidR="00247F54" w:rsidRPr="00BA4085">
        <w:rPr>
          <w:b/>
          <w:bCs/>
          <w:sz w:val="20"/>
          <w:szCs w:val="18"/>
        </w:rPr>
        <w:fldChar w:fldCharType="begin"/>
      </w:r>
      <w:r w:rsidR="00247F54" w:rsidRPr="00BA4085">
        <w:rPr>
          <w:b/>
          <w:bCs/>
          <w:sz w:val="20"/>
          <w:szCs w:val="18"/>
        </w:rPr>
        <w:instrText xml:space="preserve"> </w:instrText>
      </w:r>
      <w:r w:rsidR="00247F54" w:rsidRPr="00BA4085">
        <w:rPr>
          <w:rFonts w:hint="eastAsia"/>
          <w:b/>
          <w:bCs/>
          <w:sz w:val="20"/>
          <w:szCs w:val="18"/>
        </w:rPr>
        <w:instrText>= 3 \* roman</w:instrText>
      </w:r>
      <w:r w:rsidR="00247F54" w:rsidRPr="00BA4085">
        <w:rPr>
          <w:b/>
          <w:bCs/>
          <w:sz w:val="20"/>
          <w:szCs w:val="18"/>
        </w:rPr>
        <w:instrText xml:space="preserve"> </w:instrText>
      </w:r>
      <w:r w:rsidR="00247F54" w:rsidRPr="00BA4085">
        <w:rPr>
          <w:b/>
          <w:bCs/>
          <w:sz w:val="20"/>
          <w:szCs w:val="18"/>
        </w:rPr>
        <w:fldChar w:fldCharType="separate"/>
      </w:r>
      <w:r w:rsidR="00247F54" w:rsidRPr="00BA4085">
        <w:rPr>
          <w:b/>
          <w:bCs/>
          <w:noProof/>
          <w:sz w:val="20"/>
          <w:szCs w:val="18"/>
        </w:rPr>
        <w:t>iii</w:t>
      </w:r>
      <w:r w:rsidR="00247F54" w:rsidRPr="00BA4085">
        <w:rPr>
          <w:b/>
          <w:bCs/>
          <w:sz w:val="20"/>
          <w:szCs w:val="18"/>
        </w:rPr>
        <w:fldChar w:fldCharType="end"/>
      </w:r>
      <w:r w:rsidR="00247F54" w:rsidRPr="00BA4085">
        <w:rPr>
          <w:b/>
          <w:bCs/>
        </w:rPr>
        <w:t xml:space="preserve">) </w:t>
      </w:r>
      <w:r w:rsidR="00BF0EA6" w:rsidRPr="00BA4085">
        <w:rPr>
          <w:b/>
          <w:bCs/>
          <w:sz w:val="20"/>
          <w:szCs w:val="18"/>
        </w:rPr>
        <w:t>subsets</w:t>
      </w:r>
      <w:r w:rsidR="00CE4A92" w:rsidRPr="00BA4085">
        <w:rPr>
          <w:b/>
          <w:bCs/>
          <w:sz w:val="20"/>
          <w:szCs w:val="18"/>
        </w:rPr>
        <w:t>.</w:t>
      </w:r>
      <w:r w:rsidR="00CE4A92">
        <w:rPr>
          <w:sz w:val="20"/>
          <w:szCs w:val="18"/>
        </w:rPr>
        <w:t xml:space="preserve"> Estimates and standard errors were taken from the summary output of the table, likelihood ration tests (</w:t>
      </w:r>
      <w:r w:rsidR="00CE4A92" w:rsidRPr="001A73AD">
        <w:rPr>
          <w:sz w:val="20"/>
          <w:szCs w:val="20"/>
          <w:lang w:val="el-GR"/>
        </w:rPr>
        <w:t>χ</w:t>
      </w:r>
      <w:r w:rsidR="00CE4A92" w:rsidRPr="003574EA">
        <w:rPr>
          <w:sz w:val="20"/>
          <w:szCs w:val="20"/>
          <w:vertAlign w:val="superscript"/>
          <w:lang w:val="de-DE"/>
        </w:rPr>
        <w:t xml:space="preserve">2 </w:t>
      </w:r>
      <w:r w:rsidR="00CE4A92" w:rsidRPr="003574EA">
        <w:rPr>
          <w:sz w:val="20"/>
          <w:szCs w:val="20"/>
          <w:lang w:val="de-DE"/>
        </w:rPr>
        <w:t xml:space="preserve">), degrees of freedom and the p values were retrieved by dropping the each of the fix effects at a time and comparing the reduced model to the complete model.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916"/>
        <w:gridCol w:w="785"/>
        <w:gridCol w:w="1080"/>
        <w:gridCol w:w="709"/>
        <w:gridCol w:w="851"/>
      </w:tblGrid>
      <w:tr w:rsidR="00F97BDA" w:rsidRPr="001A73AD" w14:paraId="270B299A" w14:textId="77777777" w:rsidTr="00CD645E">
        <w:tc>
          <w:tcPr>
            <w:tcW w:w="4673" w:type="dxa"/>
            <w:tcBorders>
              <w:top w:val="single" w:sz="12" w:space="0" w:color="auto"/>
              <w:bottom w:val="single" w:sz="12" w:space="0" w:color="auto"/>
            </w:tcBorders>
          </w:tcPr>
          <w:p w14:paraId="78902EF3" w14:textId="53FA4310" w:rsidR="00F97BDA" w:rsidRPr="001A73AD" w:rsidRDefault="00F97BDA" w:rsidP="00F562B5">
            <w:pPr>
              <w:rPr>
                <w:sz w:val="20"/>
                <w:szCs w:val="20"/>
              </w:rPr>
            </w:pPr>
            <w:r w:rsidRPr="001A73AD">
              <w:rPr>
                <w:sz w:val="20"/>
                <w:szCs w:val="20"/>
              </w:rPr>
              <w:t>Response variable [Model]</w:t>
            </w:r>
          </w:p>
        </w:tc>
        <w:tc>
          <w:tcPr>
            <w:tcW w:w="916" w:type="dxa"/>
            <w:tcBorders>
              <w:top w:val="single" w:sz="12" w:space="0" w:color="auto"/>
              <w:bottom w:val="single" w:sz="12" w:space="0" w:color="auto"/>
            </w:tcBorders>
          </w:tcPr>
          <w:p w14:paraId="4E661A7C" w14:textId="49D04A5B" w:rsidR="00F97BDA" w:rsidRPr="001A73AD" w:rsidRDefault="006D54FE" w:rsidP="00F562B5">
            <w:pPr>
              <w:rPr>
                <w:sz w:val="20"/>
                <w:szCs w:val="20"/>
              </w:rPr>
            </w:pPr>
            <w:r w:rsidRPr="001A73AD">
              <w:rPr>
                <w:sz w:val="20"/>
                <w:szCs w:val="20"/>
              </w:rPr>
              <w:t>Estimate</w:t>
            </w:r>
          </w:p>
        </w:tc>
        <w:tc>
          <w:tcPr>
            <w:tcW w:w="785" w:type="dxa"/>
            <w:tcBorders>
              <w:top w:val="single" w:sz="12" w:space="0" w:color="auto"/>
              <w:bottom w:val="single" w:sz="12" w:space="0" w:color="auto"/>
            </w:tcBorders>
          </w:tcPr>
          <w:p w14:paraId="3E12EAC7" w14:textId="51F27FC8" w:rsidR="00F97BDA" w:rsidRPr="001A73AD" w:rsidRDefault="006D54FE" w:rsidP="00F562B5">
            <w:pPr>
              <w:rPr>
                <w:sz w:val="20"/>
                <w:szCs w:val="20"/>
              </w:rPr>
            </w:pPr>
            <w:r w:rsidRPr="001A73AD">
              <w:rPr>
                <w:sz w:val="20"/>
                <w:szCs w:val="20"/>
              </w:rPr>
              <w:t>SE</w:t>
            </w:r>
          </w:p>
        </w:tc>
        <w:tc>
          <w:tcPr>
            <w:tcW w:w="1080" w:type="dxa"/>
            <w:tcBorders>
              <w:top w:val="single" w:sz="12" w:space="0" w:color="auto"/>
              <w:bottom w:val="single" w:sz="12" w:space="0" w:color="auto"/>
            </w:tcBorders>
          </w:tcPr>
          <w:p w14:paraId="76C5A510" w14:textId="7381AC23" w:rsidR="00F97BDA" w:rsidRPr="001A73AD" w:rsidRDefault="006D54FE" w:rsidP="00F562B5">
            <w:pPr>
              <w:rPr>
                <w:sz w:val="20"/>
                <w:szCs w:val="20"/>
              </w:rPr>
            </w:pPr>
            <w:r w:rsidRPr="001A73AD">
              <w:rPr>
                <w:sz w:val="20"/>
                <w:szCs w:val="20"/>
                <w:lang w:val="el-GR"/>
              </w:rPr>
              <w:t>χ</w:t>
            </w:r>
            <w:r w:rsidRPr="001A73AD">
              <w:rPr>
                <w:sz w:val="20"/>
                <w:szCs w:val="20"/>
                <w:vertAlign w:val="superscript"/>
                <w:lang w:val="de-DE"/>
              </w:rPr>
              <w:t>2</w:t>
            </w:r>
          </w:p>
        </w:tc>
        <w:tc>
          <w:tcPr>
            <w:tcW w:w="709" w:type="dxa"/>
            <w:tcBorders>
              <w:top w:val="single" w:sz="12" w:space="0" w:color="auto"/>
              <w:bottom w:val="single" w:sz="12" w:space="0" w:color="auto"/>
            </w:tcBorders>
          </w:tcPr>
          <w:p w14:paraId="175A4FAD" w14:textId="11F69A70" w:rsidR="00F97BDA" w:rsidRPr="001A73AD" w:rsidRDefault="000A283E" w:rsidP="00F562B5">
            <w:pPr>
              <w:rPr>
                <w:sz w:val="20"/>
                <w:szCs w:val="20"/>
              </w:rPr>
            </w:pPr>
            <w:r w:rsidRPr="001A73AD">
              <w:rPr>
                <w:i/>
                <w:iCs/>
                <w:sz w:val="20"/>
                <w:szCs w:val="20"/>
              </w:rPr>
              <w:t>df</w:t>
            </w:r>
          </w:p>
        </w:tc>
        <w:tc>
          <w:tcPr>
            <w:tcW w:w="851" w:type="dxa"/>
            <w:tcBorders>
              <w:top w:val="single" w:sz="12" w:space="0" w:color="auto"/>
              <w:bottom w:val="single" w:sz="12" w:space="0" w:color="auto"/>
            </w:tcBorders>
          </w:tcPr>
          <w:p w14:paraId="7EAF52DF" w14:textId="52064BA6" w:rsidR="00F97BDA" w:rsidRPr="001A73AD" w:rsidRDefault="00CE4A92" w:rsidP="00F562B5">
            <w:pPr>
              <w:rPr>
                <w:sz w:val="20"/>
                <w:szCs w:val="20"/>
              </w:rPr>
            </w:pPr>
            <w:r w:rsidRPr="001A73AD">
              <w:rPr>
                <w:sz w:val="20"/>
                <w:szCs w:val="20"/>
              </w:rPr>
              <w:t>P</w:t>
            </w:r>
          </w:p>
        </w:tc>
      </w:tr>
      <w:tr w:rsidR="00746AE7" w:rsidRPr="001A73AD" w14:paraId="088B7F94" w14:textId="77777777" w:rsidTr="00CD645E">
        <w:tc>
          <w:tcPr>
            <w:tcW w:w="4673" w:type="dxa"/>
            <w:tcBorders>
              <w:top w:val="single" w:sz="12" w:space="0" w:color="auto"/>
            </w:tcBorders>
          </w:tcPr>
          <w:p w14:paraId="7247C4B2" w14:textId="5E7F0D55" w:rsidR="00746AE7" w:rsidRPr="00FC6B99" w:rsidRDefault="00746AE7" w:rsidP="00F562B5">
            <w:pPr>
              <w:rPr>
                <w:b/>
                <w:bCs/>
                <w:sz w:val="20"/>
                <w:szCs w:val="20"/>
              </w:rPr>
            </w:pPr>
            <w:r w:rsidRPr="00FC6B99">
              <w:rPr>
                <w:b/>
                <w:bCs/>
                <w:sz w:val="20"/>
                <w:szCs w:val="20"/>
              </w:rPr>
              <w:t xml:space="preserve">Begging success (yes/no) [Model </w:t>
            </w:r>
            <w:r w:rsidRPr="00FC6B99">
              <w:rPr>
                <w:rFonts w:cs="Times New Roman"/>
                <w:b/>
                <w:bCs/>
                <w:sz w:val="20"/>
                <w:szCs w:val="20"/>
              </w:rPr>
              <w:fldChar w:fldCharType="begin"/>
            </w:r>
            <w:r w:rsidRPr="00FC6B99">
              <w:rPr>
                <w:rFonts w:cs="Times New Roman"/>
                <w:b/>
                <w:bCs/>
                <w:sz w:val="20"/>
                <w:szCs w:val="20"/>
              </w:rPr>
              <w:instrText xml:space="preserve"> </w:instrText>
            </w:r>
            <w:r w:rsidRPr="00FC6B99">
              <w:rPr>
                <w:rFonts w:cs="Times New Roman" w:hint="eastAsia"/>
                <w:b/>
                <w:bCs/>
                <w:sz w:val="20"/>
                <w:szCs w:val="20"/>
              </w:rPr>
              <w:instrText>= 1 \* roman</w:instrText>
            </w:r>
            <w:r w:rsidRPr="00FC6B99">
              <w:rPr>
                <w:rFonts w:cs="Times New Roman"/>
                <w:b/>
                <w:bCs/>
                <w:sz w:val="20"/>
                <w:szCs w:val="20"/>
              </w:rPr>
              <w:instrText xml:space="preserve"> </w:instrText>
            </w:r>
            <w:r w:rsidRPr="00FC6B99">
              <w:rPr>
                <w:rFonts w:cs="Times New Roman"/>
                <w:b/>
                <w:bCs/>
                <w:sz w:val="20"/>
                <w:szCs w:val="20"/>
              </w:rPr>
              <w:fldChar w:fldCharType="separate"/>
            </w:r>
            <w:r w:rsidRPr="00FC6B99">
              <w:rPr>
                <w:rFonts w:cs="Times New Roman"/>
                <w:b/>
                <w:bCs/>
                <w:noProof/>
                <w:sz w:val="20"/>
                <w:szCs w:val="20"/>
              </w:rPr>
              <w:t>i</w:t>
            </w:r>
            <w:r w:rsidRPr="00FC6B99">
              <w:rPr>
                <w:rFonts w:cs="Times New Roman"/>
                <w:b/>
                <w:bCs/>
                <w:sz w:val="20"/>
                <w:szCs w:val="20"/>
              </w:rPr>
              <w:fldChar w:fldCharType="end"/>
            </w:r>
            <w:r w:rsidRPr="00FC6B99">
              <w:rPr>
                <w:rFonts w:cs="Times New Roman"/>
                <w:b/>
                <w:bCs/>
                <w:sz w:val="20"/>
                <w:szCs w:val="20"/>
              </w:rPr>
              <w:t>]</w:t>
            </w:r>
          </w:p>
        </w:tc>
        <w:tc>
          <w:tcPr>
            <w:tcW w:w="4341" w:type="dxa"/>
            <w:gridSpan w:val="5"/>
            <w:tcBorders>
              <w:top w:val="single" w:sz="12" w:space="0" w:color="auto"/>
            </w:tcBorders>
          </w:tcPr>
          <w:p w14:paraId="11C33316" w14:textId="77777777" w:rsidR="00746AE7" w:rsidRPr="001A73AD" w:rsidRDefault="00746AE7" w:rsidP="00F562B5">
            <w:pPr>
              <w:rPr>
                <w:sz w:val="20"/>
                <w:szCs w:val="20"/>
              </w:rPr>
            </w:pPr>
          </w:p>
        </w:tc>
      </w:tr>
      <w:tr w:rsidR="00F97BDA" w:rsidRPr="001A73AD" w14:paraId="163F1854" w14:textId="77777777" w:rsidTr="00CD645E">
        <w:tc>
          <w:tcPr>
            <w:tcW w:w="4673" w:type="dxa"/>
          </w:tcPr>
          <w:p w14:paraId="6AAA0729" w14:textId="64D1B80A" w:rsidR="00F97BDA" w:rsidRPr="001A73AD" w:rsidRDefault="00C6490C" w:rsidP="00F562B5">
            <w:pPr>
              <w:rPr>
                <w:sz w:val="20"/>
                <w:szCs w:val="20"/>
              </w:rPr>
            </w:pPr>
            <w:r w:rsidRPr="00C6490C">
              <w:rPr>
                <w:sz w:val="20"/>
                <w:szCs w:val="20"/>
              </w:rPr>
              <w:t>(Intercept)</w:t>
            </w:r>
          </w:p>
        </w:tc>
        <w:tc>
          <w:tcPr>
            <w:tcW w:w="916" w:type="dxa"/>
          </w:tcPr>
          <w:p w14:paraId="17E1AB28" w14:textId="0DF99EC5" w:rsidR="00F97BDA" w:rsidRPr="001A73AD" w:rsidRDefault="00740551" w:rsidP="00F562B5">
            <w:pPr>
              <w:rPr>
                <w:sz w:val="20"/>
                <w:szCs w:val="20"/>
              </w:rPr>
            </w:pPr>
            <w:r w:rsidRPr="00740551">
              <w:rPr>
                <w:sz w:val="20"/>
                <w:szCs w:val="20"/>
              </w:rPr>
              <w:t>-5.602</w:t>
            </w:r>
          </w:p>
        </w:tc>
        <w:tc>
          <w:tcPr>
            <w:tcW w:w="785" w:type="dxa"/>
          </w:tcPr>
          <w:p w14:paraId="476FC94A" w14:textId="4A8D2AE1" w:rsidR="00F97BDA" w:rsidRPr="001A73AD" w:rsidRDefault="00740551" w:rsidP="00F562B5">
            <w:pPr>
              <w:rPr>
                <w:sz w:val="20"/>
                <w:szCs w:val="20"/>
              </w:rPr>
            </w:pPr>
            <w:r w:rsidRPr="00740551">
              <w:rPr>
                <w:sz w:val="20"/>
                <w:szCs w:val="20"/>
              </w:rPr>
              <w:t>1.355</w:t>
            </w:r>
          </w:p>
        </w:tc>
        <w:tc>
          <w:tcPr>
            <w:tcW w:w="1080" w:type="dxa"/>
          </w:tcPr>
          <w:p w14:paraId="2689F8B9" w14:textId="24B2C8CA" w:rsidR="00F97BDA" w:rsidRPr="001A73AD" w:rsidRDefault="00740551" w:rsidP="00F562B5">
            <w:pPr>
              <w:rPr>
                <w:sz w:val="20"/>
                <w:szCs w:val="20"/>
              </w:rPr>
            </w:pPr>
            <w:r>
              <w:rPr>
                <w:sz w:val="20"/>
                <w:szCs w:val="20"/>
              </w:rPr>
              <w:t>a</w:t>
            </w:r>
          </w:p>
        </w:tc>
        <w:tc>
          <w:tcPr>
            <w:tcW w:w="709" w:type="dxa"/>
          </w:tcPr>
          <w:p w14:paraId="161786B5" w14:textId="79CDB90F" w:rsidR="00F97BDA" w:rsidRPr="001A73AD" w:rsidRDefault="00740551" w:rsidP="00F562B5">
            <w:pPr>
              <w:rPr>
                <w:sz w:val="20"/>
                <w:szCs w:val="20"/>
              </w:rPr>
            </w:pPr>
            <w:r>
              <w:rPr>
                <w:sz w:val="20"/>
                <w:szCs w:val="20"/>
              </w:rPr>
              <w:t>a</w:t>
            </w:r>
          </w:p>
        </w:tc>
        <w:tc>
          <w:tcPr>
            <w:tcW w:w="851" w:type="dxa"/>
          </w:tcPr>
          <w:p w14:paraId="1F979BC2" w14:textId="30B62BBC" w:rsidR="00F97BDA" w:rsidRPr="001A73AD" w:rsidRDefault="00740551" w:rsidP="00F562B5">
            <w:pPr>
              <w:rPr>
                <w:sz w:val="20"/>
                <w:szCs w:val="20"/>
              </w:rPr>
            </w:pPr>
            <w:r>
              <w:rPr>
                <w:sz w:val="20"/>
                <w:szCs w:val="20"/>
              </w:rPr>
              <w:t>a</w:t>
            </w:r>
          </w:p>
        </w:tc>
      </w:tr>
      <w:tr w:rsidR="00F97BDA" w:rsidRPr="001A73AD" w14:paraId="645596F6" w14:textId="77777777" w:rsidTr="00CD645E">
        <w:tc>
          <w:tcPr>
            <w:tcW w:w="4673" w:type="dxa"/>
          </w:tcPr>
          <w:p w14:paraId="0D95007F" w14:textId="425AE521" w:rsidR="00F97BDA" w:rsidRPr="00650E60" w:rsidRDefault="00C22E00" w:rsidP="00F562B5">
            <w:pPr>
              <w:rPr>
                <w:sz w:val="20"/>
                <w:szCs w:val="20"/>
                <w:vertAlign w:val="superscript"/>
              </w:rPr>
            </w:pPr>
            <w:r>
              <w:rPr>
                <w:sz w:val="20"/>
                <w:szCs w:val="20"/>
              </w:rPr>
              <w:t>Immature a</w:t>
            </w:r>
            <w:r w:rsidR="00C6490C" w:rsidRPr="00C6490C">
              <w:rPr>
                <w:sz w:val="20"/>
                <w:szCs w:val="20"/>
              </w:rPr>
              <w:t>ge</w:t>
            </w:r>
            <w:r w:rsidR="00C6490C">
              <w:rPr>
                <w:sz w:val="20"/>
                <w:szCs w:val="20"/>
              </w:rPr>
              <w:t xml:space="preserve"> (years)</w:t>
            </w:r>
            <w:r w:rsidR="00490A66">
              <w:rPr>
                <w:sz w:val="20"/>
                <w:szCs w:val="20"/>
              </w:rPr>
              <w:t xml:space="preserve"> </w:t>
            </w:r>
            <w:r w:rsidR="00650E60">
              <w:rPr>
                <w:sz w:val="20"/>
                <w:szCs w:val="20"/>
                <w:vertAlign w:val="superscript"/>
              </w:rPr>
              <w:t>b</w:t>
            </w:r>
          </w:p>
        </w:tc>
        <w:tc>
          <w:tcPr>
            <w:tcW w:w="916" w:type="dxa"/>
          </w:tcPr>
          <w:p w14:paraId="2840C189" w14:textId="5C79CC95" w:rsidR="00F97BDA" w:rsidRPr="001A73AD" w:rsidRDefault="00F410FD" w:rsidP="00F562B5">
            <w:pPr>
              <w:rPr>
                <w:sz w:val="20"/>
                <w:szCs w:val="20"/>
              </w:rPr>
            </w:pPr>
            <w:r w:rsidRPr="00F410FD">
              <w:rPr>
                <w:sz w:val="20"/>
                <w:szCs w:val="20"/>
              </w:rPr>
              <w:t>4.716</w:t>
            </w:r>
          </w:p>
        </w:tc>
        <w:tc>
          <w:tcPr>
            <w:tcW w:w="785" w:type="dxa"/>
          </w:tcPr>
          <w:p w14:paraId="574D5D7D" w14:textId="7649A5E9" w:rsidR="00F97BDA" w:rsidRPr="001A73AD" w:rsidRDefault="00F410FD" w:rsidP="00F562B5">
            <w:pPr>
              <w:rPr>
                <w:sz w:val="20"/>
                <w:szCs w:val="20"/>
              </w:rPr>
            </w:pPr>
            <w:r w:rsidRPr="00F410FD">
              <w:rPr>
                <w:sz w:val="20"/>
                <w:szCs w:val="20"/>
              </w:rPr>
              <w:t>1.258</w:t>
            </w:r>
          </w:p>
        </w:tc>
        <w:tc>
          <w:tcPr>
            <w:tcW w:w="1080" w:type="dxa"/>
          </w:tcPr>
          <w:p w14:paraId="4E087181" w14:textId="0309CE30" w:rsidR="00F97BDA" w:rsidRPr="001A73AD" w:rsidRDefault="002F4111" w:rsidP="00F562B5">
            <w:pPr>
              <w:rPr>
                <w:sz w:val="20"/>
                <w:szCs w:val="20"/>
              </w:rPr>
            </w:pPr>
            <w:r>
              <w:rPr>
                <w:sz w:val="20"/>
                <w:szCs w:val="20"/>
              </w:rPr>
              <w:t>a</w:t>
            </w:r>
          </w:p>
        </w:tc>
        <w:tc>
          <w:tcPr>
            <w:tcW w:w="709" w:type="dxa"/>
          </w:tcPr>
          <w:p w14:paraId="34F74DB0" w14:textId="4FB52F25" w:rsidR="00F97BDA" w:rsidRPr="001A73AD" w:rsidRDefault="002F4111" w:rsidP="00F562B5">
            <w:pPr>
              <w:rPr>
                <w:sz w:val="20"/>
                <w:szCs w:val="20"/>
              </w:rPr>
            </w:pPr>
            <w:r>
              <w:rPr>
                <w:sz w:val="20"/>
                <w:szCs w:val="20"/>
              </w:rPr>
              <w:t>a</w:t>
            </w:r>
          </w:p>
        </w:tc>
        <w:tc>
          <w:tcPr>
            <w:tcW w:w="851" w:type="dxa"/>
          </w:tcPr>
          <w:p w14:paraId="0E6C1B07" w14:textId="4A83E879" w:rsidR="00F97BDA" w:rsidRPr="001A73AD" w:rsidRDefault="002F4111" w:rsidP="00F562B5">
            <w:pPr>
              <w:rPr>
                <w:sz w:val="20"/>
                <w:szCs w:val="20"/>
              </w:rPr>
            </w:pPr>
            <w:r>
              <w:rPr>
                <w:sz w:val="20"/>
                <w:szCs w:val="20"/>
              </w:rPr>
              <w:t>a</w:t>
            </w:r>
          </w:p>
        </w:tc>
      </w:tr>
      <w:tr w:rsidR="00F97BDA" w:rsidRPr="001A73AD" w14:paraId="60150DAA" w14:textId="77777777" w:rsidTr="00CD645E">
        <w:tc>
          <w:tcPr>
            <w:tcW w:w="4673" w:type="dxa"/>
          </w:tcPr>
          <w:p w14:paraId="428D36C8" w14:textId="3414F45D" w:rsidR="00F97BDA" w:rsidRPr="00650E60" w:rsidRDefault="00C6490C" w:rsidP="00F562B5">
            <w:pPr>
              <w:rPr>
                <w:sz w:val="20"/>
                <w:szCs w:val="20"/>
                <w:vertAlign w:val="superscript"/>
              </w:rPr>
            </w:pPr>
            <w:r>
              <w:rPr>
                <w:sz w:val="20"/>
                <w:szCs w:val="20"/>
              </w:rPr>
              <w:t xml:space="preserve">Sex </w:t>
            </w:r>
            <w:r w:rsidR="00C22E00">
              <w:rPr>
                <w:sz w:val="20"/>
                <w:szCs w:val="20"/>
              </w:rPr>
              <w:t xml:space="preserve">of the immature </w:t>
            </w:r>
            <w:r>
              <w:rPr>
                <w:sz w:val="20"/>
                <w:szCs w:val="20"/>
              </w:rPr>
              <w:t>(male)</w:t>
            </w:r>
            <w:r w:rsidR="00490A66">
              <w:rPr>
                <w:sz w:val="20"/>
                <w:szCs w:val="20"/>
              </w:rPr>
              <w:t xml:space="preserve"> </w:t>
            </w:r>
            <w:r w:rsidR="00650E60">
              <w:rPr>
                <w:sz w:val="20"/>
                <w:szCs w:val="20"/>
                <w:vertAlign w:val="superscript"/>
              </w:rPr>
              <w:t>c</w:t>
            </w:r>
          </w:p>
        </w:tc>
        <w:tc>
          <w:tcPr>
            <w:tcW w:w="916" w:type="dxa"/>
          </w:tcPr>
          <w:p w14:paraId="3E7B6136" w14:textId="72A59E88" w:rsidR="00F97BDA" w:rsidRPr="001A73AD" w:rsidRDefault="00F410FD" w:rsidP="00F562B5">
            <w:pPr>
              <w:rPr>
                <w:sz w:val="20"/>
                <w:szCs w:val="20"/>
              </w:rPr>
            </w:pPr>
            <w:r w:rsidRPr="00F410FD">
              <w:rPr>
                <w:sz w:val="20"/>
                <w:szCs w:val="20"/>
              </w:rPr>
              <w:t>2.165</w:t>
            </w:r>
          </w:p>
        </w:tc>
        <w:tc>
          <w:tcPr>
            <w:tcW w:w="785" w:type="dxa"/>
          </w:tcPr>
          <w:p w14:paraId="1E4D2432" w14:textId="2210F089" w:rsidR="00F97BDA" w:rsidRPr="001A73AD" w:rsidRDefault="00F410FD" w:rsidP="00F562B5">
            <w:pPr>
              <w:rPr>
                <w:sz w:val="20"/>
                <w:szCs w:val="20"/>
              </w:rPr>
            </w:pPr>
            <w:r w:rsidRPr="00F410FD">
              <w:rPr>
                <w:sz w:val="20"/>
                <w:szCs w:val="20"/>
              </w:rPr>
              <w:t>0.977</w:t>
            </w:r>
          </w:p>
        </w:tc>
        <w:tc>
          <w:tcPr>
            <w:tcW w:w="1080" w:type="dxa"/>
          </w:tcPr>
          <w:p w14:paraId="107241E6" w14:textId="2A37C40E" w:rsidR="00F97BDA" w:rsidRPr="001A73AD" w:rsidRDefault="002F4111" w:rsidP="00F562B5">
            <w:pPr>
              <w:rPr>
                <w:sz w:val="20"/>
                <w:szCs w:val="20"/>
              </w:rPr>
            </w:pPr>
            <w:r>
              <w:rPr>
                <w:sz w:val="20"/>
                <w:szCs w:val="20"/>
              </w:rPr>
              <w:t>a</w:t>
            </w:r>
          </w:p>
        </w:tc>
        <w:tc>
          <w:tcPr>
            <w:tcW w:w="709" w:type="dxa"/>
          </w:tcPr>
          <w:p w14:paraId="0A56BCB8" w14:textId="386924E8" w:rsidR="00F97BDA" w:rsidRPr="001A73AD" w:rsidRDefault="002F4111" w:rsidP="00F562B5">
            <w:pPr>
              <w:rPr>
                <w:sz w:val="20"/>
                <w:szCs w:val="20"/>
              </w:rPr>
            </w:pPr>
            <w:r>
              <w:rPr>
                <w:sz w:val="20"/>
                <w:szCs w:val="20"/>
              </w:rPr>
              <w:t>a</w:t>
            </w:r>
          </w:p>
        </w:tc>
        <w:tc>
          <w:tcPr>
            <w:tcW w:w="851" w:type="dxa"/>
          </w:tcPr>
          <w:p w14:paraId="3C92A01B" w14:textId="13E788C8" w:rsidR="00F97BDA" w:rsidRPr="001A73AD" w:rsidRDefault="002F4111" w:rsidP="00F562B5">
            <w:pPr>
              <w:rPr>
                <w:sz w:val="20"/>
                <w:szCs w:val="20"/>
              </w:rPr>
            </w:pPr>
            <w:r>
              <w:rPr>
                <w:sz w:val="20"/>
                <w:szCs w:val="20"/>
              </w:rPr>
              <w:t>a</w:t>
            </w:r>
          </w:p>
        </w:tc>
      </w:tr>
      <w:tr w:rsidR="00F97BDA" w:rsidRPr="001A73AD" w14:paraId="5D81F893" w14:textId="77777777" w:rsidTr="00CD645E">
        <w:tc>
          <w:tcPr>
            <w:tcW w:w="4673" w:type="dxa"/>
          </w:tcPr>
          <w:p w14:paraId="22BA1524" w14:textId="697D4C9D" w:rsidR="00F97BDA" w:rsidRPr="001A73AD" w:rsidRDefault="00C6490C" w:rsidP="00F562B5">
            <w:pPr>
              <w:rPr>
                <w:sz w:val="20"/>
                <w:szCs w:val="20"/>
              </w:rPr>
            </w:pPr>
            <w:r>
              <w:rPr>
                <w:sz w:val="20"/>
                <w:szCs w:val="20"/>
              </w:rPr>
              <w:t>Complexity</w:t>
            </w:r>
            <w:r w:rsidR="00C22E00">
              <w:rPr>
                <w:sz w:val="20"/>
                <w:szCs w:val="20"/>
              </w:rPr>
              <w:t xml:space="preserve"> of the food item</w:t>
            </w:r>
          </w:p>
        </w:tc>
        <w:tc>
          <w:tcPr>
            <w:tcW w:w="916" w:type="dxa"/>
          </w:tcPr>
          <w:p w14:paraId="57C9CC82" w14:textId="20A9D6E2" w:rsidR="00F97BDA" w:rsidRPr="001A73AD" w:rsidRDefault="00F410FD" w:rsidP="00F562B5">
            <w:pPr>
              <w:rPr>
                <w:sz w:val="20"/>
                <w:szCs w:val="20"/>
              </w:rPr>
            </w:pPr>
            <w:r w:rsidRPr="00F410FD">
              <w:rPr>
                <w:sz w:val="20"/>
                <w:szCs w:val="20"/>
              </w:rPr>
              <w:t>0.179</w:t>
            </w:r>
          </w:p>
        </w:tc>
        <w:tc>
          <w:tcPr>
            <w:tcW w:w="785" w:type="dxa"/>
          </w:tcPr>
          <w:p w14:paraId="73B78D89" w14:textId="77577BB2" w:rsidR="00F97BDA" w:rsidRPr="001A73AD" w:rsidRDefault="00F410FD" w:rsidP="00F562B5">
            <w:pPr>
              <w:rPr>
                <w:sz w:val="20"/>
                <w:szCs w:val="20"/>
              </w:rPr>
            </w:pPr>
            <w:r w:rsidRPr="00F410FD">
              <w:rPr>
                <w:sz w:val="20"/>
                <w:szCs w:val="20"/>
              </w:rPr>
              <w:t>0.083</w:t>
            </w:r>
          </w:p>
        </w:tc>
        <w:tc>
          <w:tcPr>
            <w:tcW w:w="1080" w:type="dxa"/>
          </w:tcPr>
          <w:p w14:paraId="63BDB9B4" w14:textId="7F01C0E8" w:rsidR="00F97BDA" w:rsidRPr="001A73AD" w:rsidRDefault="004B2CA3" w:rsidP="00F562B5">
            <w:pPr>
              <w:rPr>
                <w:sz w:val="20"/>
                <w:szCs w:val="20"/>
              </w:rPr>
            </w:pPr>
            <w:r w:rsidRPr="004B2CA3">
              <w:rPr>
                <w:sz w:val="20"/>
                <w:szCs w:val="20"/>
              </w:rPr>
              <w:t>4.3</w:t>
            </w:r>
            <w:r>
              <w:rPr>
                <w:sz w:val="20"/>
                <w:szCs w:val="20"/>
              </w:rPr>
              <w:t>10</w:t>
            </w:r>
          </w:p>
        </w:tc>
        <w:tc>
          <w:tcPr>
            <w:tcW w:w="709" w:type="dxa"/>
          </w:tcPr>
          <w:p w14:paraId="008A0ED4" w14:textId="6312B140" w:rsidR="00F97BDA" w:rsidRPr="001A73AD" w:rsidRDefault="00730F2D" w:rsidP="00F562B5">
            <w:pPr>
              <w:rPr>
                <w:sz w:val="20"/>
                <w:szCs w:val="20"/>
              </w:rPr>
            </w:pPr>
            <w:r>
              <w:rPr>
                <w:sz w:val="20"/>
                <w:szCs w:val="20"/>
              </w:rPr>
              <w:t>1</w:t>
            </w:r>
          </w:p>
        </w:tc>
        <w:tc>
          <w:tcPr>
            <w:tcW w:w="851" w:type="dxa"/>
          </w:tcPr>
          <w:p w14:paraId="4B6785B9" w14:textId="5C7D64BB" w:rsidR="00F97BDA" w:rsidRPr="006221A8" w:rsidRDefault="00730F2D" w:rsidP="00F562B5">
            <w:pPr>
              <w:rPr>
                <w:b/>
                <w:bCs/>
                <w:sz w:val="20"/>
                <w:szCs w:val="20"/>
              </w:rPr>
            </w:pPr>
            <w:r w:rsidRPr="006221A8">
              <w:rPr>
                <w:b/>
                <w:bCs/>
                <w:sz w:val="20"/>
                <w:szCs w:val="20"/>
              </w:rPr>
              <w:t>0.038</w:t>
            </w:r>
          </w:p>
        </w:tc>
      </w:tr>
      <w:tr w:rsidR="00F97BDA" w:rsidRPr="001A73AD" w14:paraId="732862D2" w14:textId="77777777" w:rsidTr="00CD645E">
        <w:tc>
          <w:tcPr>
            <w:tcW w:w="4673" w:type="dxa"/>
          </w:tcPr>
          <w:p w14:paraId="5E2A1A0F" w14:textId="5AD1EC16" w:rsidR="00F97BDA" w:rsidRPr="00490A66" w:rsidRDefault="00C6490C" w:rsidP="00F562B5">
            <w:pPr>
              <w:rPr>
                <w:sz w:val="20"/>
                <w:szCs w:val="20"/>
                <w:vertAlign w:val="superscript"/>
              </w:rPr>
            </w:pPr>
            <w:r>
              <w:rPr>
                <w:sz w:val="20"/>
                <w:szCs w:val="20"/>
              </w:rPr>
              <w:t>Rarity</w:t>
            </w:r>
            <w:r w:rsidR="00C22E00">
              <w:rPr>
                <w:sz w:val="20"/>
                <w:szCs w:val="20"/>
              </w:rPr>
              <w:t xml:space="preserve"> of the food item</w:t>
            </w:r>
            <w:r w:rsidR="00490A66">
              <w:rPr>
                <w:sz w:val="20"/>
                <w:szCs w:val="20"/>
              </w:rPr>
              <w:t xml:space="preserve"> </w:t>
            </w:r>
            <w:r w:rsidR="00490A66">
              <w:rPr>
                <w:sz w:val="20"/>
                <w:szCs w:val="20"/>
                <w:vertAlign w:val="superscript"/>
              </w:rPr>
              <w:t>d</w:t>
            </w:r>
          </w:p>
        </w:tc>
        <w:tc>
          <w:tcPr>
            <w:tcW w:w="916" w:type="dxa"/>
          </w:tcPr>
          <w:p w14:paraId="1036988E" w14:textId="61A7ED20" w:rsidR="00F97BDA" w:rsidRPr="001A73AD" w:rsidRDefault="00F410FD" w:rsidP="00F562B5">
            <w:pPr>
              <w:rPr>
                <w:sz w:val="20"/>
                <w:szCs w:val="20"/>
              </w:rPr>
            </w:pPr>
            <w:r w:rsidRPr="00F410FD">
              <w:rPr>
                <w:sz w:val="20"/>
                <w:szCs w:val="20"/>
              </w:rPr>
              <w:t>0.638</w:t>
            </w:r>
          </w:p>
        </w:tc>
        <w:tc>
          <w:tcPr>
            <w:tcW w:w="785" w:type="dxa"/>
          </w:tcPr>
          <w:p w14:paraId="198730AB" w14:textId="352D5502" w:rsidR="00F97BDA" w:rsidRPr="001A73AD" w:rsidRDefault="00F410FD" w:rsidP="00F562B5">
            <w:pPr>
              <w:rPr>
                <w:sz w:val="20"/>
                <w:szCs w:val="20"/>
              </w:rPr>
            </w:pPr>
            <w:r w:rsidRPr="00F410FD">
              <w:rPr>
                <w:sz w:val="20"/>
                <w:szCs w:val="20"/>
              </w:rPr>
              <w:t>0.979</w:t>
            </w:r>
          </w:p>
        </w:tc>
        <w:tc>
          <w:tcPr>
            <w:tcW w:w="1080" w:type="dxa"/>
          </w:tcPr>
          <w:p w14:paraId="7262C29F" w14:textId="774C9766" w:rsidR="00F97BDA" w:rsidRPr="001A73AD" w:rsidRDefault="003E21AA" w:rsidP="00F562B5">
            <w:pPr>
              <w:rPr>
                <w:sz w:val="20"/>
                <w:szCs w:val="20"/>
              </w:rPr>
            </w:pPr>
            <w:r>
              <w:rPr>
                <w:sz w:val="20"/>
                <w:szCs w:val="20"/>
              </w:rPr>
              <w:t>-</w:t>
            </w:r>
            <w:r w:rsidRPr="003E21AA">
              <w:rPr>
                <w:sz w:val="20"/>
                <w:szCs w:val="20"/>
              </w:rPr>
              <w:t>0.222</w:t>
            </w:r>
          </w:p>
        </w:tc>
        <w:tc>
          <w:tcPr>
            <w:tcW w:w="709" w:type="dxa"/>
          </w:tcPr>
          <w:p w14:paraId="51D137EF" w14:textId="5F26DA13" w:rsidR="00F97BDA" w:rsidRPr="001A73AD" w:rsidRDefault="00730F2D" w:rsidP="00F562B5">
            <w:pPr>
              <w:rPr>
                <w:sz w:val="20"/>
                <w:szCs w:val="20"/>
              </w:rPr>
            </w:pPr>
            <w:r>
              <w:rPr>
                <w:sz w:val="20"/>
                <w:szCs w:val="20"/>
              </w:rPr>
              <w:t>1</w:t>
            </w:r>
          </w:p>
        </w:tc>
        <w:tc>
          <w:tcPr>
            <w:tcW w:w="851" w:type="dxa"/>
          </w:tcPr>
          <w:p w14:paraId="625BB47F" w14:textId="48422764" w:rsidR="00F97BDA" w:rsidRPr="001A73AD" w:rsidRDefault="00730F2D" w:rsidP="00F562B5">
            <w:pPr>
              <w:rPr>
                <w:sz w:val="20"/>
                <w:szCs w:val="20"/>
              </w:rPr>
            </w:pPr>
            <w:r>
              <w:rPr>
                <w:sz w:val="20"/>
                <w:szCs w:val="20"/>
              </w:rPr>
              <w:t>a</w:t>
            </w:r>
          </w:p>
        </w:tc>
      </w:tr>
      <w:tr w:rsidR="00F97BDA" w:rsidRPr="001A73AD" w14:paraId="75C24A86" w14:textId="77777777" w:rsidTr="00CD645E">
        <w:tc>
          <w:tcPr>
            <w:tcW w:w="4673" w:type="dxa"/>
          </w:tcPr>
          <w:p w14:paraId="6F6407B3" w14:textId="0EB0F315" w:rsidR="00F97BDA" w:rsidRPr="00C6490C" w:rsidRDefault="00C22E00" w:rsidP="00F562B5">
            <w:pPr>
              <w:rPr>
                <w:sz w:val="20"/>
                <w:szCs w:val="20"/>
                <w:vertAlign w:val="superscript"/>
              </w:rPr>
            </w:pPr>
            <w:r>
              <w:rPr>
                <w:sz w:val="20"/>
                <w:szCs w:val="20"/>
              </w:rPr>
              <w:t>Immature a</w:t>
            </w:r>
            <w:r w:rsidR="00C6490C">
              <w:rPr>
                <w:sz w:val="20"/>
                <w:szCs w:val="20"/>
              </w:rPr>
              <w:t>ge</w:t>
            </w:r>
            <w:r w:rsidR="00C6490C">
              <w:rPr>
                <w:sz w:val="20"/>
                <w:szCs w:val="20"/>
                <w:vertAlign w:val="superscript"/>
              </w:rPr>
              <w:t>2</w:t>
            </w:r>
            <w:r w:rsidR="00490A66">
              <w:rPr>
                <w:sz w:val="20"/>
                <w:szCs w:val="20"/>
                <w:vertAlign w:val="superscript"/>
              </w:rPr>
              <w:t xml:space="preserve"> b</w:t>
            </w:r>
          </w:p>
        </w:tc>
        <w:tc>
          <w:tcPr>
            <w:tcW w:w="916" w:type="dxa"/>
          </w:tcPr>
          <w:p w14:paraId="6B885024" w14:textId="0D338945" w:rsidR="00F97BDA" w:rsidRPr="001A73AD" w:rsidRDefault="00F410FD" w:rsidP="00F562B5">
            <w:pPr>
              <w:rPr>
                <w:sz w:val="20"/>
                <w:szCs w:val="20"/>
              </w:rPr>
            </w:pPr>
            <w:r w:rsidRPr="00F410FD">
              <w:rPr>
                <w:sz w:val="20"/>
                <w:szCs w:val="20"/>
              </w:rPr>
              <w:t>-1.003</w:t>
            </w:r>
          </w:p>
        </w:tc>
        <w:tc>
          <w:tcPr>
            <w:tcW w:w="785" w:type="dxa"/>
          </w:tcPr>
          <w:p w14:paraId="6777677E" w14:textId="11B8BF2C" w:rsidR="00F97BDA" w:rsidRPr="001A73AD" w:rsidRDefault="00F410FD" w:rsidP="00F562B5">
            <w:pPr>
              <w:rPr>
                <w:sz w:val="20"/>
                <w:szCs w:val="20"/>
              </w:rPr>
            </w:pPr>
            <w:r w:rsidRPr="00F410FD">
              <w:rPr>
                <w:sz w:val="20"/>
                <w:szCs w:val="20"/>
              </w:rPr>
              <w:t>0.310</w:t>
            </w:r>
          </w:p>
        </w:tc>
        <w:tc>
          <w:tcPr>
            <w:tcW w:w="1080" w:type="dxa"/>
          </w:tcPr>
          <w:p w14:paraId="6ACA34B2" w14:textId="7FC969BA" w:rsidR="00F97BDA" w:rsidRPr="001A73AD" w:rsidRDefault="003E21AA" w:rsidP="00F562B5">
            <w:pPr>
              <w:rPr>
                <w:sz w:val="20"/>
                <w:szCs w:val="20"/>
              </w:rPr>
            </w:pPr>
            <w:r w:rsidRPr="003E21AA">
              <w:rPr>
                <w:sz w:val="20"/>
                <w:szCs w:val="20"/>
              </w:rPr>
              <w:t>10.313</w:t>
            </w:r>
          </w:p>
        </w:tc>
        <w:tc>
          <w:tcPr>
            <w:tcW w:w="709" w:type="dxa"/>
          </w:tcPr>
          <w:p w14:paraId="6A548E64" w14:textId="7088E9C2" w:rsidR="00F97BDA" w:rsidRPr="001A73AD" w:rsidRDefault="00730F2D" w:rsidP="00F562B5">
            <w:pPr>
              <w:rPr>
                <w:sz w:val="20"/>
                <w:szCs w:val="20"/>
              </w:rPr>
            </w:pPr>
            <w:r>
              <w:rPr>
                <w:sz w:val="20"/>
                <w:szCs w:val="20"/>
              </w:rPr>
              <w:t>1</w:t>
            </w:r>
          </w:p>
        </w:tc>
        <w:tc>
          <w:tcPr>
            <w:tcW w:w="851" w:type="dxa"/>
          </w:tcPr>
          <w:p w14:paraId="48E78ABD" w14:textId="569D9296" w:rsidR="00F97BDA" w:rsidRPr="006221A8" w:rsidRDefault="00730F2D" w:rsidP="00F562B5">
            <w:pPr>
              <w:rPr>
                <w:b/>
                <w:bCs/>
                <w:sz w:val="20"/>
                <w:szCs w:val="20"/>
              </w:rPr>
            </w:pPr>
            <w:r w:rsidRPr="006221A8">
              <w:rPr>
                <w:b/>
                <w:bCs/>
                <w:sz w:val="20"/>
                <w:szCs w:val="20"/>
              </w:rPr>
              <w:t>0.001</w:t>
            </w:r>
          </w:p>
        </w:tc>
      </w:tr>
      <w:tr w:rsidR="00C6490C" w:rsidRPr="001A73AD" w14:paraId="0B2FE011" w14:textId="77777777" w:rsidTr="00CD645E">
        <w:tc>
          <w:tcPr>
            <w:tcW w:w="4673" w:type="dxa"/>
          </w:tcPr>
          <w:p w14:paraId="28F0F057" w14:textId="6E926678" w:rsidR="00C6490C" w:rsidRPr="00490A66" w:rsidRDefault="00C6490C" w:rsidP="00F562B5">
            <w:pPr>
              <w:rPr>
                <w:sz w:val="20"/>
                <w:szCs w:val="20"/>
                <w:vertAlign w:val="superscript"/>
              </w:rPr>
            </w:pPr>
            <w:r>
              <w:rPr>
                <w:sz w:val="20"/>
                <w:szCs w:val="20"/>
              </w:rPr>
              <w:t xml:space="preserve">Sex </w:t>
            </w:r>
            <w:r w:rsidR="00C22E00">
              <w:rPr>
                <w:sz w:val="20"/>
                <w:szCs w:val="20"/>
              </w:rPr>
              <w:t xml:space="preserve">of the immature </w:t>
            </w:r>
            <w:r>
              <w:rPr>
                <w:sz w:val="20"/>
                <w:szCs w:val="20"/>
              </w:rPr>
              <w:t>(male)</w:t>
            </w:r>
            <w:r w:rsidR="00490A66">
              <w:rPr>
                <w:sz w:val="20"/>
                <w:szCs w:val="20"/>
              </w:rPr>
              <w:t xml:space="preserve"> </w:t>
            </w:r>
            <w:r w:rsidR="00490A66">
              <w:rPr>
                <w:sz w:val="20"/>
                <w:szCs w:val="20"/>
                <w:vertAlign w:val="superscript"/>
              </w:rPr>
              <w:t>c</w:t>
            </w:r>
            <w:r>
              <w:rPr>
                <w:sz w:val="20"/>
                <w:szCs w:val="20"/>
              </w:rPr>
              <w:t xml:space="preserve"> *</w:t>
            </w:r>
            <w:r w:rsidR="00C22E00">
              <w:rPr>
                <w:sz w:val="20"/>
                <w:szCs w:val="20"/>
              </w:rPr>
              <w:t xml:space="preserve"> Immature a</w:t>
            </w:r>
            <w:r>
              <w:rPr>
                <w:sz w:val="20"/>
                <w:szCs w:val="20"/>
              </w:rPr>
              <w:t xml:space="preserve">ge (years) </w:t>
            </w:r>
            <w:r w:rsidR="00490A66">
              <w:rPr>
                <w:sz w:val="20"/>
                <w:szCs w:val="20"/>
                <w:vertAlign w:val="superscript"/>
              </w:rPr>
              <w:t>b</w:t>
            </w:r>
          </w:p>
        </w:tc>
        <w:tc>
          <w:tcPr>
            <w:tcW w:w="916" w:type="dxa"/>
          </w:tcPr>
          <w:p w14:paraId="3E40F566" w14:textId="0FE484AE" w:rsidR="00C6490C" w:rsidRPr="001A73AD" w:rsidRDefault="00F410FD" w:rsidP="00F562B5">
            <w:pPr>
              <w:rPr>
                <w:sz w:val="20"/>
                <w:szCs w:val="20"/>
              </w:rPr>
            </w:pPr>
            <w:r w:rsidRPr="00F410FD">
              <w:rPr>
                <w:sz w:val="20"/>
                <w:szCs w:val="20"/>
              </w:rPr>
              <w:t>-1.013</w:t>
            </w:r>
          </w:p>
        </w:tc>
        <w:tc>
          <w:tcPr>
            <w:tcW w:w="785" w:type="dxa"/>
          </w:tcPr>
          <w:p w14:paraId="5D1321F2" w14:textId="1D3465EF" w:rsidR="00C6490C" w:rsidRPr="001A73AD" w:rsidRDefault="00F410FD" w:rsidP="00F562B5">
            <w:pPr>
              <w:rPr>
                <w:sz w:val="20"/>
                <w:szCs w:val="20"/>
              </w:rPr>
            </w:pPr>
            <w:r w:rsidRPr="00F410FD">
              <w:rPr>
                <w:sz w:val="20"/>
                <w:szCs w:val="20"/>
              </w:rPr>
              <w:t>0.482</w:t>
            </w:r>
          </w:p>
        </w:tc>
        <w:tc>
          <w:tcPr>
            <w:tcW w:w="1080" w:type="dxa"/>
          </w:tcPr>
          <w:p w14:paraId="420A1D3A" w14:textId="0279F59D" w:rsidR="00C6490C" w:rsidRPr="001A73AD" w:rsidRDefault="003E21AA" w:rsidP="00F562B5">
            <w:pPr>
              <w:rPr>
                <w:sz w:val="20"/>
                <w:szCs w:val="20"/>
              </w:rPr>
            </w:pPr>
            <w:r w:rsidRPr="003E21AA">
              <w:rPr>
                <w:sz w:val="20"/>
                <w:szCs w:val="20"/>
              </w:rPr>
              <w:t>4.558</w:t>
            </w:r>
          </w:p>
        </w:tc>
        <w:tc>
          <w:tcPr>
            <w:tcW w:w="709" w:type="dxa"/>
          </w:tcPr>
          <w:p w14:paraId="19100B85" w14:textId="4F7CB608" w:rsidR="00C6490C" w:rsidRPr="001A73AD" w:rsidRDefault="00730F2D" w:rsidP="00F562B5">
            <w:pPr>
              <w:rPr>
                <w:sz w:val="20"/>
                <w:szCs w:val="20"/>
              </w:rPr>
            </w:pPr>
            <w:r>
              <w:rPr>
                <w:sz w:val="20"/>
                <w:szCs w:val="20"/>
              </w:rPr>
              <w:t>1</w:t>
            </w:r>
          </w:p>
        </w:tc>
        <w:tc>
          <w:tcPr>
            <w:tcW w:w="851" w:type="dxa"/>
          </w:tcPr>
          <w:p w14:paraId="1796B1CE" w14:textId="386ED554" w:rsidR="00C6490C" w:rsidRPr="006221A8" w:rsidRDefault="00730F2D" w:rsidP="00F562B5">
            <w:pPr>
              <w:rPr>
                <w:b/>
                <w:bCs/>
                <w:sz w:val="20"/>
                <w:szCs w:val="20"/>
              </w:rPr>
            </w:pPr>
            <w:r w:rsidRPr="006221A8">
              <w:rPr>
                <w:b/>
                <w:bCs/>
                <w:sz w:val="20"/>
                <w:szCs w:val="20"/>
              </w:rPr>
              <w:t>0.033</w:t>
            </w:r>
          </w:p>
        </w:tc>
      </w:tr>
      <w:tr w:rsidR="00161B16" w:rsidRPr="001A73AD" w14:paraId="1300058B" w14:textId="77777777" w:rsidTr="00CD645E">
        <w:tc>
          <w:tcPr>
            <w:tcW w:w="4673" w:type="dxa"/>
          </w:tcPr>
          <w:p w14:paraId="3FD1ED69" w14:textId="525A09BA" w:rsidR="00161B16" w:rsidRDefault="00161B16" w:rsidP="00161B16">
            <w:pPr>
              <w:rPr>
                <w:sz w:val="20"/>
                <w:szCs w:val="20"/>
              </w:rPr>
            </w:pPr>
            <w:r w:rsidRPr="00FC6B99">
              <w:rPr>
                <w:b/>
                <w:bCs/>
                <w:sz w:val="20"/>
                <w:szCs w:val="20"/>
              </w:rPr>
              <w:t>Begging success (yes/no) [Model</w:t>
            </w:r>
            <w:r>
              <w:rPr>
                <w:b/>
                <w:bCs/>
                <w:sz w:val="20"/>
                <w:szCs w:val="20"/>
              </w:rPr>
              <w:t xml:space="preserve"> </w:t>
            </w:r>
            <w:r w:rsidRPr="00233A4F">
              <w:rPr>
                <w:b/>
                <w:bCs/>
                <w:sz w:val="20"/>
                <w:szCs w:val="18"/>
              </w:rPr>
              <w:fldChar w:fldCharType="begin"/>
            </w:r>
            <w:r w:rsidRPr="00233A4F">
              <w:rPr>
                <w:b/>
                <w:bCs/>
                <w:sz w:val="20"/>
                <w:szCs w:val="18"/>
              </w:rPr>
              <w:instrText xml:space="preserve"> </w:instrText>
            </w:r>
            <w:r w:rsidRPr="00233A4F">
              <w:rPr>
                <w:rFonts w:hint="eastAsia"/>
                <w:b/>
                <w:bCs/>
                <w:sz w:val="20"/>
                <w:szCs w:val="18"/>
              </w:rPr>
              <w:instrText>= 2 \* roman</w:instrText>
            </w:r>
            <w:r w:rsidRPr="00233A4F">
              <w:rPr>
                <w:b/>
                <w:bCs/>
                <w:sz w:val="20"/>
                <w:szCs w:val="18"/>
              </w:rPr>
              <w:instrText xml:space="preserve"> </w:instrText>
            </w:r>
            <w:r w:rsidRPr="00233A4F">
              <w:rPr>
                <w:b/>
                <w:bCs/>
                <w:sz w:val="20"/>
                <w:szCs w:val="18"/>
              </w:rPr>
              <w:fldChar w:fldCharType="separate"/>
            </w:r>
            <w:r w:rsidRPr="00233A4F">
              <w:rPr>
                <w:b/>
                <w:bCs/>
                <w:noProof/>
                <w:sz w:val="20"/>
                <w:szCs w:val="18"/>
              </w:rPr>
              <w:t>ii</w:t>
            </w:r>
            <w:r w:rsidRPr="00233A4F">
              <w:rPr>
                <w:b/>
                <w:bCs/>
                <w:sz w:val="20"/>
                <w:szCs w:val="18"/>
              </w:rPr>
              <w:fldChar w:fldCharType="end"/>
            </w:r>
            <w:r w:rsidRPr="00FC6B99">
              <w:rPr>
                <w:rFonts w:cs="Times New Roman"/>
                <w:b/>
                <w:bCs/>
                <w:sz w:val="20"/>
                <w:szCs w:val="20"/>
              </w:rPr>
              <w:t>]</w:t>
            </w:r>
          </w:p>
        </w:tc>
        <w:tc>
          <w:tcPr>
            <w:tcW w:w="4341" w:type="dxa"/>
            <w:gridSpan w:val="5"/>
          </w:tcPr>
          <w:p w14:paraId="788149FA" w14:textId="77777777" w:rsidR="00161B16" w:rsidRPr="001A73AD" w:rsidRDefault="00161B16" w:rsidP="00161B16">
            <w:pPr>
              <w:rPr>
                <w:sz w:val="20"/>
                <w:szCs w:val="20"/>
              </w:rPr>
            </w:pPr>
          </w:p>
        </w:tc>
      </w:tr>
      <w:tr w:rsidR="00161B16" w:rsidRPr="001A73AD" w14:paraId="244A6C53" w14:textId="77777777" w:rsidTr="00CD645E">
        <w:tc>
          <w:tcPr>
            <w:tcW w:w="4673" w:type="dxa"/>
          </w:tcPr>
          <w:p w14:paraId="082A2BB2" w14:textId="4C5C29E4" w:rsidR="00161B16" w:rsidRDefault="009D6F04" w:rsidP="00161B16">
            <w:pPr>
              <w:rPr>
                <w:sz w:val="20"/>
                <w:szCs w:val="20"/>
              </w:rPr>
            </w:pPr>
            <w:r w:rsidRPr="009D6F04">
              <w:rPr>
                <w:sz w:val="20"/>
                <w:szCs w:val="20"/>
              </w:rPr>
              <w:t>(Intercept)</w:t>
            </w:r>
          </w:p>
        </w:tc>
        <w:tc>
          <w:tcPr>
            <w:tcW w:w="916" w:type="dxa"/>
          </w:tcPr>
          <w:p w14:paraId="54DAF4A6" w14:textId="53D75C98" w:rsidR="00161B16" w:rsidRPr="001A73AD" w:rsidRDefault="00AB2E1D" w:rsidP="00161B16">
            <w:pPr>
              <w:rPr>
                <w:sz w:val="20"/>
                <w:szCs w:val="20"/>
              </w:rPr>
            </w:pPr>
            <w:r w:rsidRPr="00AB2E1D">
              <w:rPr>
                <w:sz w:val="20"/>
                <w:szCs w:val="20"/>
              </w:rPr>
              <w:t>-2.228</w:t>
            </w:r>
          </w:p>
        </w:tc>
        <w:tc>
          <w:tcPr>
            <w:tcW w:w="785" w:type="dxa"/>
          </w:tcPr>
          <w:p w14:paraId="6EE86BDA" w14:textId="6807575D" w:rsidR="00161B16" w:rsidRPr="001A73AD" w:rsidRDefault="00AB2E1D" w:rsidP="00161B16">
            <w:pPr>
              <w:rPr>
                <w:sz w:val="20"/>
                <w:szCs w:val="20"/>
              </w:rPr>
            </w:pPr>
            <w:r w:rsidRPr="00AB2E1D">
              <w:rPr>
                <w:sz w:val="20"/>
                <w:szCs w:val="20"/>
              </w:rPr>
              <w:t>0.597</w:t>
            </w:r>
          </w:p>
        </w:tc>
        <w:tc>
          <w:tcPr>
            <w:tcW w:w="1080" w:type="dxa"/>
          </w:tcPr>
          <w:p w14:paraId="657E8B72" w14:textId="16C0967D" w:rsidR="00161B16" w:rsidRPr="001A73AD" w:rsidRDefault="00FB5BE9" w:rsidP="00161B16">
            <w:pPr>
              <w:rPr>
                <w:sz w:val="20"/>
                <w:szCs w:val="20"/>
              </w:rPr>
            </w:pPr>
            <w:r>
              <w:rPr>
                <w:sz w:val="20"/>
                <w:szCs w:val="20"/>
              </w:rPr>
              <w:t>a</w:t>
            </w:r>
          </w:p>
        </w:tc>
        <w:tc>
          <w:tcPr>
            <w:tcW w:w="709" w:type="dxa"/>
          </w:tcPr>
          <w:p w14:paraId="42B87AFE" w14:textId="7559FCFE" w:rsidR="00161B16" w:rsidRPr="001A73AD" w:rsidRDefault="00FB5BE9" w:rsidP="00161B16">
            <w:pPr>
              <w:rPr>
                <w:sz w:val="20"/>
                <w:szCs w:val="20"/>
              </w:rPr>
            </w:pPr>
            <w:r>
              <w:rPr>
                <w:sz w:val="20"/>
                <w:szCs w:val="20"/>
              </w:rPr>
              <w:t>a</w:t>
            </w:r>
          </w:p>
        </w:tc>
        <w:tc>
          <w:tcPr>
            <w:tcW w:w="851" w:type="dxa"/>
          </w:tcPr>
          <w:p w14:paraId="3A532F4D" w14:textId="088E5D0C" w:rsidR="00161B16" w:rsidRPr="001A73AD" w:rsidRDefault="00FB5BE9" w:rsidP="00161B16">
            <w:pPr>
              <w:rPr>
                <w:sz w:val="20"/>
                <w:szCs w:val="20"/>
              </w:rPr>
            </w:pPr>
            <w:r>
              <w:rPr>
                <w:sz w:val="20"/>
                <w:szCs w:val="20"/>
              </w:rPr>
              <w:t>a</w:t>
            </w:r>
          </w:p>
        </w:tc>
      </w:tr>
      <w:tr w:rsidR="00161B16" w:rsidRPr="001A73AD" w14:paraId="3F99EFA3" w14:textId="77777777" w:rsidTr="00CD645E">
        <w:tc>
          <w:tcPr>
            <w:tcW w:w="4673" w:type="dxa"/>
          </w:tcPr>
          <w:p w14:paraId="7A238B3B" w14:textId="482B41FE" w:rsidR="00161B16" w:rsidRPr="008B3542" w:rsidRDefault="009D6F04" w:rsidP="00161B16">
            <w:pPr>
              <w:rPr>
                <w:sz w:val="20"/>
                <w:szCs w:val="20"/>
                <w:vertAlign w:val="superscript"/>
              </w:rPr>
            </w:pPr>
            <w:r>
              <w:rPr>
                <w:sz w:val="20"/>
                <w:szCs w:val="20"/>
              </w:rPr>
              <w:t>Immature a</w:t>
            </w:r>
            <w:r w:rsidRPr="009D6F04">
              <w:rPr>
                <w:sz w:val="20"/>
                <w:szCs w:val="20"/>
              </w:rPr>
              <w:t>ge</w:t>
            </w:r>
            <w:r>
              <w:rPr>
                <w:sz w:val="20"/>
                <w:szCs w:val="20"/>
              </w:rPr>
              <w:t xml:space="preserve"> (years)</w:t>
            </w:r>
            <w:r w:rsidR="008B3542">
              <w:rPr>
                <w:sz w:val="20"/>
                <w:szCs w:val="20"/>
              </w:rPr>
              <w:t xml:space="preserve"> </w:t>
            </w:r>
            <w:r w:rsidR="00E10938">
              <w:rPr>
                <w:sz w:val="20"/>
                <w:szCs w:val="20"/>
                <w:vertAlign w:val="superscript"/>
              </w:rPr>
              <w:t>e</w:t>
            </w:r>
          </w:p>
        </w:tc>
        <w:tc>
          <w:tcPr>
            <w:tcW w:w="916" w:type="dxa"/>
          </w:tcPr>
          <w:p w14:paraId="40A1518B" w14:textId="2E737323" w:rsidR="00161B16" w:rsidRPr="001A73AD" w:rsidRDefault="00AB2E1D" w:rsidP="00161B16">
            <w:pPr>
              <w:rPr>
                <w:sz w:val="20"/>
                <w:szCs w:val="20"/>
              </w:rPr>
            </w:pPr>
            <w:r w:rsidRPr="00AB2E1D">
              <w:rPr>
                <w:sz w:val="20"/>
                <w:szCs w:val="20"/>
              </w:rPr>
              <w:t>0.740</w:t>
            </w:r>
          </w:p>
        </w:tc>
        <w:tc>
          <w:tcPr>
            <w:tcW w:w="785" w:type="dxa"/>
          </w:tcPr>
          <w:p w14:paraId="07C205C2" w14:textId="3F5964C4" w:rsidR="00161B16" w:rsidRPr="001A73AD" w:rsidRDefault="00AB2E1D" w:rsidP="00161B16">
            <w:pPr>
              <w:rPr>
                <w:sz w:val="20"/>
                <w:szCs w:val="20"/>
              </w:rPr>
            </w:pPr>
            <w:r w:rsidRPr="00AB2E1D">
              <w:rPr>
                <w:sz w:val="20"/>
                <w:szCs w:val="20"/>
              </w:rPr>
              <w:t>0.205</w:t>
            </w:r>
          </w:p>
        </w:tc>
        <w:tc>
          <w:tcPr>
            <w:tcW w:w="1080" w:type="dxa"/>
          </w:tcPr>
          <w:p w14:paraId="3963A929" w14:textId="5980E625" w:rsidR="00161B16" w:rsidRPr="001A73AD" w:rsidRDefault="00FB5BE9" w:rsidP="00161B16">
            <w:pPr>
              <w:rPr>
                <w:sz w:val="20"/>
                <w:szCs w:val="20"/>
              </w:rPr>
            </w:pPr>
            <w:r>
              <w:rPr>
                <w:sz w:val="20"/>
                <w:szCs w:val="20"/>
              </w:rPr>
              <w:t>a</w:t>
            </w:r>
          </w:p>
        </w:tc>
        <w:tc>
          <w:tcPr>
            <w:tcW w:w="709" w:type="dxa"/>
          </w:tcPr>
          <w:p w14:paraId="3F5D60E3" w14:textId="0D10D325" w:rsidR="00161B16" w:rsidRPr="001A73AD" w:rsidRDefault="00FB5BE9" w:rsidP="00161B16">
            <w:pPr>
              <w:rPr>
                <w:sz w:val="20"/>
                <w:szCs w:val="20"/>
              </w:rPr>
            </w:pPr>
            <w:r>
              <w:rPr>
                <w:sz w:val="20"/>
                <w:szCs w:val="20"/>
              </w:rPr>
              <w:t>a</w:t>
            </w:r>
          </w:p>
        </w:tc>
        <w:tc>
          <w:tcPr>
            <w:tcW w:w="851" w:type="dxa"/>
          </w:tcPr>
          <w:p w14:paraId="7C5AB9E1" w14:textId="4109F0A6" w:rsidR="00161B16" w:rsidRPr="001A73AD" w:rsidRDefault="00FB5BE9" w:rsidP="00161B16">
            <w:pPr>
              <w:rPr>
                <w:sz w:val="20"/>
                <w:szCs w:val="20"/>
              </w:rPr>
            </w:pPr>
            <w:r>
              <w:rPr>
                <w:sz w:val="20"/>
                <w:szCs w:val="20"/>
              </w:rPr>
              <w:t>a</w:t>
            </w:r>
          </w:p>
        </w:tc>
      </w:tr>
      <w:tr w:rsidR="00161B16" w:rsidRPr="001A73AD" w14:paraId="4330A6FE" w14:textId="77777777" w:rsidTr="00CD645E">
        <w:tc>
          <w:tcPr>
            <w:tcW w:w="4673" w:type="dxa"/>
          </w:tcPr>
          <w:p w14:paraId="2C780D90" w14:textId="0592D7E4" w:rsidR="00161B16" w:rsidRPr="00E10938" w:rsidRDefault="00E20D7F" w:rsidP="00161B16">
            <w:pPr>
              <w:rPr>
                <w:sz w:val="20"/>
                <w:szCs w:val="20"/>
                <w:vertAlign w:val="superscript"/>
              </w:rPr>
            </w:pPr>
            <w:r>
              <w:rPr>
                <w:sz w:val="20"/>
                <w:szCs w:val="20"/>
              </w:rPr>
              <w:t>Site (zoo)</w:t>
            </w:r>
            <w:r w:rsidR="00E10938">
              <w:rPr>
                <w:sz w:val="20"/>
                <w:szCs w:val="20"/>
              </w:rPr>
              <w:t xml:space="preserve"> </w:t>
            </w:r>
            <w:r w:rsidR="00E10938">
              <w:rPr>
                <w:sz w:val="20"/>
                <w:szCs w:val="20"/>
                <w:vertAlign w:val="superscript"/>
              </w:rPr>
              <w:t>f</w:t>
            </w:r>
          </w:p>
        </w:tc>
        <w:tc>
          <w:tcPr>
            <w:tcW w:w="916" w:type="dxa"/>
          </w:tcPr>
          <w:p w14:paraId="14AD1DA3" w14:textId="05E3457E" w:rsidR="00161B16" w:rsidRPr="001A73AD" w:rsidRDefault="00AB2E1D" w:rsidP="00161B16">
            <w:pPr>
              <w:rPr>
                <w:sz w:val="20"/>
                <w:szCs w:val="20"/>
              </w:rPr>
            </w:pPr>
            <w:r w:rsidRPr="00AB2E1D">
              <w:rPr>
                <w:sz w:val="20"/>
                <w:szCs w:val="20"/>
              </w:rPr>
              <w:t>2.145</w:t>
            </w:r>
          </w:p>
        </w:tc>
        <w:tc>
          <w:tcPr>
            <w:tcW w:w="785" w:type="dxa"/>
          </w:tcPr>
          <w:p w14:paraId="5056C543" w14:textId="02811426" w:rsidR="00161B16" w:rsidRPr="001A73AD" w:rsidRDefault="00AB2E1D" w:rsidP="00161B16">
            <w:pPr>
              <w:rPr>
                <w:sz w:val="20"/>
                <w:szCs w:val="20"/>
              </w:rPr>
            </w:pPr>
            <w:r w:rsidRPr="00AB2E1D">
              <w:rPr>
                <w:sz w:val="20"/>
                <w:szCs w:val="20"/>
              </w:rPr>
              <w:t>0.516</w:t>
            </w:r>
          </w:p>
        </w:tc>
        <w:tc>
          <w:tcPr>
            <w:tcW w:w="1080" w:type="dxa"/>
          </w:tcPr>
          <w:p w14:paraId="2BDA8D62" w14:textId="14314775" w:rsidR="00161B16" w:rsidRPr="001A73AD" w:rsidRDefault="00B97B79" w:rsidP="00161B16">
            <w:pPr>
              <w:rPr>
                <w:sz w:val="20"/>
                <w:szCs w:val="20"/>
              </w:rPr>
            </w:pPr>
            <w:r w:rsidRPr="00B97B79">
              <w:rPr>
                <w:sz w:val="20"/>
                <w:szCs w:val="20"/>
              </w:rPr>
              <w:t>13.879</w:t>
            </w:r>
          </w:p>
        </w:tc>
        <w:tc>
          <w:tcPr>
            <w:tcW w:w="709" w:type="dxa"/>
          </w:tcPr>
          <w:p w14:paraId="7A6EAD9B" w14:textId="4E3026EE" w:rsidR="00161B16" w:rsidRPr="001A73AD" w:rsidRDefault="00B97B79" w:rsidP="00161B16">
            <w:pPr>
              <w:rPr>
                <w:sz w:val="20"/>
                <w:szCs w:val="20"/>
              </w:rPr>
            </w:pPr>
            <w:r>
              <w:rPr>
                <w:sz w:val="20"/>
                <w:szCs w:val="20"/>
              </w:rPr>
              <w:t>1</w:t>
            </w:r>
          </w:p>
        </w:tc>
        <w:tc>
          <w:tcPr>
            <w:tcW w:w="851" w:type="dxa"/>
          </w:tcPr>
          <w:p w14:paraId="03071EAE" w14:textId="26EA960B" w:rsidR="00161B16" w:rsidRPr="009D1B2C" w:rsidRDefault="00B97B79" w:rsidP="00161B16">
            <w:pPr>
              <w:rPr>
                <w:b/>
                <w:bCs/>
                <w:sz w:val="20"/>
                <w:szCs w:val="20"/>
              </w:rPr>
            </w:pPr>
            <w:r w:rsidRPr="009D1B2C">
              <w:rPr>
                <w:b/>
                <w:bCs/>
                <w:sz w:val="20"/>
                <w:szCs w:val="20"/>
              </w:rPr>
              <w:t>&lt;</w:t>
            </w:r>
            <w:r w:rsidRPr="009D1B2C">
              <w:rPr>
                <w:b/>
                <w:bCs/>
              </w:rPr>
              <w:t xml:space="preserve"> </w:t>
            </w:r>
            <w:r w:rsidRPr="009D1B2C">
              <w:rPr>
                <w:b/>
                <w:bCs/>
                <w:sz w:val="20"/>
                <w:szCs w:val="20"/>
              </w:rPr>
              <w:t>0.001</w:t>
            </w:r>
          </w:p>
        </w:tc>
      </w:tr>
      <w:tr w:rsidR="00161B16" w:rsidRPr="001A73AD" w14:paraId="5607B6F3" w14:textId="77777777" w:rsidTr="00CD645E">
        <w:tc>
          <w:tcPr>
            <w:tcW w:w="4673" w:type="dxa"/>
          </w:tcPr>
          <w:p w14:paraId="74338DF6" w14:textId="1610D9F6" w:rsidR="00161B16" w:rsidRPr="00B777AB" w:rsidRDefault="00E20D7F" w:rsidP="00161B16">
            <w:pPr>
              <w:rPr>
                <w:sz w:val="20"/>
                <w:szCs w:val="20"/>
                <w:vertAlign w:val="superscript"/>
              </w:rPr>
            </w:pPr>
            <w:r>
              <w:rPr>
                <w:sz w:val="20"/>
                <w:szCs w:val="20"/>
              </w:rPr>
              <w:t xml:space="preserve">Sex </w:t>
            </w:r>
            <w:r w:rsidR="0015254C">
              <w:rPr>
                <w:sz w:val="20"/>
                <w:szCs w:val="20"/>
              </w:rPr>
              <w:t xml:space="preserve">of the immature </w:t>
            </w:r>
            <w:r>
              <w:rPr>
                <w:sz w:val="20"/>
                <w:szCs w:val="20"/>
              </w:rPr>
              <w:t>(male)</w:t>
            </w:r>
            <w:r w:rsidR="00B777AB">
              <w:rPr>
                <w:sz w:val="20"/>
                <w:szCs w:val="20"/>
              </w:rPr>
              <w:t xml:space="preserve"> </w:t>
            </w:r>
            <w:r w:rsidR="00B777AB">
              <w:rPr>
                <w:sz w:val="20"/>
                <w:szCs w:val="20"/>
                <w:vertAlign w:val="superscript"/>
              </w:rPr>
              <w:t>c</w:t>
            </w:r>
          </w:p>
        </w:tc>
        <w:tc>
          <w:tcPr>
            <w:tcW w:w="916" w:type="dxa"/>
          </w:tcPr>
          <w:p w14:paraId="78DA15E4" w14:textId="013B0A64" w:rsidR="00161B16" w:rsidRPr="001A73AD" w:rsidRDefault="00AB2E1D" w:rsidP="00161B16">
            <w:pPr>
              <w:rPr>
                <w:sz w:val="20"/>
                <w:szCs w:val="20"/>
              </w:rPr>
            </w:pPr>
            <w:r w:rsidRPr="00AB2E1D">
              <w:rPr>
                <w:sz w:val="20"/>
                <w:szCs w:val="20"/>
              </w:rPr>
              <w:t>1.269</w:t>
            </w:r>
          </w:p>
        </w:tc>
        <w:tc>
          <w:tcPr>
            <w:tcW w:w="785" w:type="dxa"/>
          </w:tcPr>
          <w:p w14:paraId="6186D206" w14:textId="4759F831" w:rsidR="00161B16" w:rsidRPr="001A73AD" w:rsidRDefault="00AB2E1D" w:rsidP="00161B16">
            <w:pPr>
              <w:rPr>
                <w:sz w:val="20"/>
                <w:szCs w:val="20"/>
              </w:rPr>
            </w:pPr>
            <w:r w:rsidRPr="00AB2E1D">
              <w:rPr>
                <w:sz w:val="20"/>
                <w:szCs w:val="20"/>
              </w:rPr>
              <w:t>0.558</w:t>
            </w:r>
          </w:p>
        </w:tc>
        <w:tc>
          <w:tcPr>
            <w:tcW w:w="1080" w:type="dxa"/>
          </w:tcPr>
          <w:p w14:paraId="0C34164F" w14:textId="59F7E95E" w:rsidR="00161B16" w:rsidRPr="001A73AD" w:rsidRDefault="00FB5BE9" w:rsidP="00161B16">
            <w:pPr>
              <w:rPr>
                <w:sz w:val="20"/>
                <w:szCs w:val="20"/>
              </w:rPr>
            </w:pPr>
            <w:r>
              <w:rPr>
                <w:sz w:val="20"/>
                <w:szCs w:val="20"/>
              </w:rPr>
              <w:t>a</w:t>
            </w:r>
          </w:p>
        </w:tc>
        <w:tc>
          <w:tcPr>
            <w:tcW w:w="709" w:type="dxa"/>
          </w:tcPr>
          <w:p w14:paraId="45489E47" w14:textId="685CECCE" w:rsidR="00161B16" w:rsidRPr="001A73AD" w:rsidRDefault="00FB5BE9" w:rsidP="00161B16">
            <w:pPr>
              <w:rPr>
                <w:sz w:val="20"/>
                <w:szCs w:val="20"/>
              </w:rPr>
            </w:pPr>
            <w:r>
              <w:rPr>
                <w:sz w:val="20"/>
                <w:szCs w:val="20"/>
              </w:rPr>
              <w:t>a</w:t>
            </w:r>
          </w:p>
        </w:tc>
        <w:tc>
          <w:tcPr>
            <w:tcW w:w="851" w:type="dxa"/>
          </w:tcPr>
          <w:p w14:paraId="0DECF1DF" w14:textId="1E739B08" w:rsidR="00161B16" w:rsidRPr="001A73AD" w:rsidRDefault="00FB5BE9" w:rsidP="00161B16">
            <w:pPr>
              <w:rPr>
                <w:sz w:val="20"/>
                <w:szCs w:val="20"/>
              </w:rPr>
            </w:pPr>
            <w:r>
              <w:rPr>
                <w:sz w:val="20"/>
                <w:szCs w:val="20"/>
              </w:rPr>
              <w:t>a</w:t>
            </w:r>
          </w:p>
        </w:tc>
      </w:tr>
      <w:tr w:rsidR="00161B16" w:rsidRPr="001A73AD" w14:paraId="1DA7C2F2" w14:textId="77777777" w:rsidTr="00CD645E">
        <w:tc>
          <w:tcPr>
            <w:tcW w:w="4673" w:type="dxa"/>
          </w:tcPr>
          <w:p w14:paraId="5EF719EB" w14:textId="15F2A707" w:rsidR="00161B16" w:rsidRDefault="008E1379" w:rsidP="00161B16">
            <w:pPr>
              <w:rPr>
                <w:sz w:val="20"/>
                <w:szCs w:val="20"/>
              </w:rPr>
            </w:pPr>
            <w:r>
              <w:rPr>
                <w:sz w:val="20"/>
                <w:szCs w:val="20"/>
              </w:rPr>
              <w:t>Complexity</w:t>
            </w:r>
            <w:r w:rsidR="0015254C">
              <w:rPr>
                <w:sz w:val="20"/>
                <w:szCs w:val="20"/>
              </w:rPr>
              <w:t xml:space="preserve"> of the food item</w:t>
            </w:r>
          </w:p>
        </w:tc>
        <w:tc>
          <w:tcPr>
            <w:tcW w:w="916" w:type="dxa"/>
          </w:tcPr>
          <w:p w14:paraId="48AA24B6" w14:textId="29C75ED9" w:rsidR="00161B16" w:rsidRPr="001A73AD" w:rsidRDefault="00AB2E1D" w:rsidP="00161B16">
            <w:pPr>
              <w:rPr>
                <w:sz w:val="20"/>
                <w:szCs w:val="20"/>
              </w:rPr>
            </w:pPr>
            <w:r w:rsidRPr="00AB2E1D">
              <w:rPr>
                <w:sz w:val="20"/>
                <w:szCs w:val="20"/>
              </w:rPr>
              <w:t>0.133</w:t>
            </w:r>
          </w:p>
        </w:tc>
        <w:tc>
          <w:tcPr>
            <w:tcW w:w="785" w:type="dxa"/>
          </w:tcPr>
          <w:p w14:paraId="424F39E0" w14:textId="67FC3FA7" w:rsidR="00161B16" w:rsidRPr="001A73AD" w:rsidRDefault="00AB2E1D" w:rsidP="00161B16">
            <w:pPr>
              <w:rPr>
                <w:sz w:val="20"/>
                <w:szCs w:val="20"/>
              </w:rPr>
            </w:pPr>
            <w:r w:rsidRPr="00AB2E1D">
              <w:rPr>
                <w:sz w:val="20"/>
                <w:szCs w:val="20"/>
              </w:rPr>
              <w:t>0.086</w:t>
            </w:r>
          </w:p>
        </w:tc>
        <w:tc>
          <w:tcPr>
            <w:tcW w:w="1080" w:type="dxa"/>
          </w:tcPr>
          <w:p w14:paraId="746C2575" w14:textId="28C84A20" w:rsidR="00161B16" w:rsidRPr="001A73AD" w:rsidRDefault="00FB5BE9" w:rsidP="00161B16">
            <w:pPr>
              <w:rPr>
                <w:sz w:val="20"/>
                <w:szCs w:val="20"/>
              </w:rPr>
            </w:pPr>
            <w:r w:rsidRPr="00B97B79">
              <w:rPr>
                <w:sz w:val="20"/>
                <w:szCs w:val="20"/>
              </w:rPr>
              <w:t>2.14</w:t>
            </w:r>
            <w:r w:rsidR="00A2328D">
              <w:rPr>
                <w:sz w:val="20"/>
                <w:szCs w:val="20"/>
              </w:rPr>
              <w:t>8</w:t>
            </w:r>
          </w:p>
        </w:tc>
        <w:tc>
          <w:tcPr>
            <w:tcW w:w="709" w:type="dxa"/>
          </w:tcPr>
          <w:p w14:paraId="73E5E699" w14:textId="73C301B2" w:rsidR="00161B16" w:rsidRPr="001A73AD" w:rsidRDefault="00FB5BE9" w:rsidP="00161B16">
            <w:pPr>
              <w:rPr>
                <w:sz w:val="20"/>
                <w:szCs w:val="20"/>
              </w:rPr>
            </w:pPr>
            <w:r>
              <w:rPr>
                <w:sz w:val="20"/>
                <w:szCs w:val="20"/>
              </w:rPr>
              <w:t>1</w:t>
            </w:r>
          </w:p>
        </w:tc>
        <w:tc>
          <w:tcPr>
            <w:tcW w:w="851" w:type="dxa"/>
          </w:tcPr>
          <w:p w14:paraId="55CC6767" w14:textId="5504ECE9" w:rsidR="00161B16" w:rsidRPr="001A73AD" w:rsidRDefault="00FB5BE9" w:rsidP="00161B16">
            <w:pPr>
              <w:rPr>
                <w:sz w:val="20"/>
                <w:szCs w:val="20"/>
              </w:rPr>
            </w:pPr>
            <w:r w:rsidRPr="007932C9">
              <w:rPr>
                <w:sz w:val="20"/>
                <w:szCs w:val="20"/>
              </w:rPr>
              <w:t>0.14</w:t>
            </w:r>
            <w:r>
              <w:rPr>
                <w:sz w:val="20"/>
                <w:szCs w:val="20"/>
              </w:rPr>
              <w:t>3</w:t>
            </w:r>
          </w:p>
        </w:tc>
      </w:tr>
      <w:tr w:rsidR="00161B16" w:rsidRPr="001A73AD" w14:paraId="51A5E3B3" w14:textId="77777777" w:rsidTr="00CD645E">
        <w:tc>
          <w:tcPr>
            <w:tcW w:w="4673" w:type="dxa"/>
          </w:tcPr>
          <w:p w14:paraId="3452B9C0" w14:textId="4BF65AB5" w:rsidR="00161B16" w:rsidRDefault="00B777AB" w:rsidP="00161B16">
            <w:pPr>
              <w:rPr>
                <w:sz w:val="20"/>
                <w:szCs w:val="20"/>
              </w:rPr>
            </w:pPr>
            <w:r>
              <w:rPr>
                <w:sz w:val="20"/>
                <w:szCs w:val="20"/>
              </w:rPr>
              <w:t>Immature age</w:t>
            </w:r>
            <w:r>
              <w:rPr>
                <w:sz w:val="20"/>
                <w:szCs w:val="20"/>
                <w:vertAlign w:val="superscript"/>
              </w:rPr>
              <w:t>2</w:t>
            </w:r>
          </w:p>
        </w:tc>
        <w:tc>
          <w:tcPr>
            <w:tcW w:w="916" w:type="dxa"/>
          </w:tcPr>
          <w:p w14:paraId="64ACC24E" w14:textId="23DA8DAA" w:rsidR="00161B16" w:rsidRPr="001A73AD" w:rsidRDefault="00AB2E1D" w:rsidP="00161B16">
            <w:pPr>
              <w:rPr>
                <w:sz w:val="20"/>
                <w:szCs w:val="20"/>
              </w:rPr>
            </w:pPr>
            <w:r w:rsidRPr="00AB2E1D">
              <w:rPr>
                <w:sz w:val="20"/>
                <w:szCs w:val="20"/>
              </w:rPr>
              <w:t>-0.057</w:t>
            </w:r>
          </w:p>
        </w:tc>
        <w:tc>
          <w:tcPr>
            <w:tcW w:w="785" w:type="dxa"/>
          </w:tcPr>
          <w:p w14:paraId="52A71615" w14:textId="26CF193F" w:rsidR="00161B16" w:rsidRPr="001A73AD" w:rsidRDefault="00AB2E1D" w:rsidP="00161B16">
            <w:pPr>
              <w:rPr>
                <w:sz w:val="20"/>
                <w:szCs w:val="20"/>
              </w:rPr>
            </w:pPr>
            <w:r w:rsidRPr="00AB2E1D">
              <w:rPr>
                <w:sz w:val="20"/>
                <w:szCs w:val="20"/>
              </w:rPr>
              <w:t>0.018</w:t>
            </w:r>
          </w:p>
        </w:tc>
        <w:tc>
          <w:tcPr>
            <w:tcW w:w="1080" w:type="dxa"/>
          </w:tcPr>
          <w:p w14:paraId="6F07051C" w14:textId="110B9F1E" w:rsidR="00161B16" w:rsidRPr="001A73AD" w:rsidRDefault="00ED7284" w:rsidP="00161B16">
            <w:pPr>
              <w:rPr>
                <w:sz w:val="20"/>
                <w:szCs w:val="20"/>
              </w:rPr>
            </w:pPr>
            <w:r w:rsidRPr="00ED7284">
              <w:rPr>
                <w:sz w:val="20"/>
                <w:szCs w:val="20"/>
              </w:rPr>
              <w:t>7.79</w:t>
            </w:r>
            <w:r w:rsidR="00A2328D">
              <w:rPr>
                <w:sz w:val="20"/>
                <w:szCs w:val="20"/>
              </w:rPr>
              <w:t>7</w:t>
            </w:r>
          </w:p>
        </w:tc>
        <w:tc>
          <w:tcPr>
            <w:tcW w:w="709" w:type="dxa"/>
          </w:tcPr>
          <w:p w14:paraId="7B5BE912" w14:textId="1A4C3BE5" w:rsidR="00161B16" w:rsidRPr="001A73AD" w:rsidRDefault="00ED7284" w:rsidP="00161B16">
            <w:pPr>
              <w:rPr>
                <w:sz w:val="20"/>
                <w:szCs w:val="20"/>
              </w:rPr>
            </w:pPr>
            <w:r>
              <w:rPr>
                <w:sz w:val="20"/>
                <w:szCs w:val="20"/>
              </w:rPr>
              <w:t>1</w:t>
            </w:r>
          </w:p>
        </w:tc>
        <w:tc>
          <w:tcPr>
            <w:tcW w:w="851" w:type="dxa"/>
          </w:tcPr>
          <w:p w14:paraId="100958F2" w14:textId="28682B1B" w:rsidR="00161B16" w:rsidRPr="009D1B2C" w:rsidRDefault="00ED7284" w:rsidP="00161B16">
            <w:pPr>
              <w:rPr>
                <w:b/>
                <w:bCs/>
                <w:sz w:val="20"/>
                <w:szCs w:val="20"/>
              </w:rPr>
            </w:pPr>
            <w:r w:rsidRPr="009D1B2C">
              <w:rPr>
                <w:b/>
                <w:bCs/>
                <w:sz w:val="20"/>
                <w:szCs w:val="20"/>
              </w:rPr>
              <w:t>0.005</w:t>
            </w:r>
          </w:p>
        </w:tc>
      </w:tr>
      <w:tr w:rsidR="00161B16" w:rsidRPr="001A73AD" w14:paraId="32C9D3AD" w14:textId="77777777" w:rsidTr="00CD645E">
        <w:tc>
          <w:tcPr>
            <w:tcW w:w="4673" w:type="dxa"/>
          </w:tcPr>
          <w:p w14:paraId="39DF5812" w14:textId="54C02CEB" w:rsidR="00161B16" w:rsidRPr="0015254C" w:rsidRDefault="00B777AB" w:rsidP="00161B16">
            <w:pPr>
              <w:rPr>
                <w:sz w:val="20"/>
                <w:szCs w:val="20"/>
                <w:vertAlign w:val="superscript"/>
              </w:rPr>
            </w:pPr>
            <w:r>
              <w:rPr>
                <w:sz w:val="20"/>
                <w:szCs w:val="20"/>
              </w:rPr>
              <w:t xml:space="preserve">Sex of the immature (male) </w:t>
            </w:r>
            <w:r>
              <w:rPr>
                <w:sz w:val="20"/>
                <w:szCs w:val="20"/>
                <w:vertAlign w:val="superscript"/>
              </w:rPr>
              <w:t>c</w:t>
            </w:r>
            <w:r>
              <w:rPr>
                <w:sz w:val="20"/>
                <w:szCs w:val="20"/>
              </w:rPr>
              <w:t xml:space="preserve"> * Immature age (years)</w:t>
            </w:r>
            <w:r w:rsidR="0015254C">
              <w:rPr>
                <w:sz w:val="20"/>
                <w:szCs w:val="20"/>
              </w:rPr>
              <w:t xml:space="preserve"> </w:t>
            </w:r>
            <w:r w:rsidR="0015254C">
              <w:rPr>
                <w:sz w:val="20"/>
                <w:szCs w:val="20"/>
                <w:vertAlign w:val="superscript"/>
              </w:rPr>
              <w:t>e</w:t>
            </w:r>
          </w:p>
        </w:tc>
        <w:tc>
          <w:tcPr>
            <w:tcW w:w="916" w:type="dxa"/>
          </w:tcPr>
          <w:p w14:paraId="48427611" w14:textId="5DD37B30" w:rsidR="00161B16" w:rsidRPr="001A73AD" w:rsidRDefault="00AB2E1D" w:rsidP="00161B16">
            <w:pPr>
              <w:rPr>
                <w:sz w:val="20"/>
                <w:szCs w:val="20"/>
              </w:rPr>
            </w:pPr>
            <w:r w:rsidRPr="00AB2E1D">
              <w:rPr>
                <w:sz w:val="20"/>
                <w:szCs w:val="20"/>
              </w:rPr>
              <w:t>-0.262</w:t>
            </w:r>
          </w:p>
        </w:tc>
        <w:tc>
          <w:tcPr>
            <w:tcW w:w="785" w:type="dxa"/>
          </w:tcPr>
          <w:p w14:paraId="38B8479D" w14:textId="46BC9C6F" w:rsidR="00161B16" w:rsidRPr="001A73AD" w:rsidRDefault="00AB2E1D" w:rsidP="00161B16">
            <w:pPr>
              <w:rPr>
                <w:sz w:val="20"/>
                <w:szCs w:val="20"/>
              </w:rPr>
            </w:pPr>
            <w:r w:rsidRPr="00AB2E1D">
              <w:rPr>
                <w:sz w:val="20"/>
                <w:szCs w:val="20"/>
              </w:rPr>
              <w:t>0.126</w:t>
            </w:r>
          </w:p>
        </w:tc>
        <w:tc>
          <w:tcPr>
            <w:tcW w:w="1080" w:type="dxa"/>
          </w:tcPr>
          <w:p w14:paraId="10A018EC" w14:textId="05E3F60D" w:rsidR="00161B16" w:rsidRPr="001A73AD" w:rsidRDefault="00ED7284" w:rsidP="00161B16">
            <w:pPr>
              <w:rPr>
                <w:sz w:val="20"/>
                <w:szCs w:val="20"/>
              </w:rPr>
            </w:pPr>
            <w:r w:rsidRPr="00ED7284">
              <w:rPr>
                <w:sz w:val="20"/>
                <w:szCs w:val="20"/>
              </w:rPr>
              <w:t>3.021</w:t>
            </w:r>
          </w:p>
        </w:tc>
        <w:tc>
          <w:tcPr>
            <w:tcW w:w="709" w:type="dxa"/>
          </w:tcPr>
          <w:p w14:paraId="68E8C2C4" w14:textId="3F0CC12A" w:rsidR="00161B16" w:rsidRPr="001A73AD" w:rsidRDefault="00ED7284" w:rsidP="00161B16">
            <w:pPr>
              <w:rPr>
                <w:sz w:val="20"/>
                <w:szCs w:val="20"/>
              </w:rPr>
            </w:pPr>
            <w:r>
              <w:rPr>
                <w:sz w:val="20"/>
                <w:szCs w:val="20"/>
              </w:rPr>
              <w:t>1</w:t>
            </w:r>
          </w:p>
        </w:tc>
        <w:tc>
          <w:tcPr>
            <w:tcW w:w="851" w:type="dxa"/>
          </w:tcPr>
          <w:p w14:paraId="4484B969" w14:textId="4D42F69D" w:rsidR="00161B16" w:rsidRPr="001A73AD" w:rsidRDefault="00ED7284" w:rsidP="00161B16">
            <w:pPr>
              <w:rPr>
                <w:sz w:val="20"/>
                <w:szCs w:val="20"/>
              </w:rPr>
            </w:pPr>
            <w:r w:rsidRPr="00ED7284">
              <w:rPr>
                <w:sz w:val="20"/>
                <w:szCs w:val="20"/>
              </w:rPr>
              <w:t>0.082</w:t>
            </w:r>
          </w:p>
        </w:tc>
      </w:tr>
      <w:tr w:rsidR="00717C50" w:rsidRPr="001A73AD" w14:paraId="5953D2F8" w14:textId="77777777" w:rsidTr="00CD645E">
        <w:tc>
          <w:tcPr>
            <w:tcW w:w="4673" w:type="dxa"/>
          </w:tcPr>
          <w:p w14:paraId="494491EB" w14:textId="4ECBC264" w:rsidR="00717C50" w:rsidRDefault="00717C50" w:rsidP="00161B16">
            <w:pPr>
              <w:rPr>
                <w:sz w:val="20"/>
                <w:szCs w:val="20"/>
              </w:rPr>
            </w:pPr>
            <w:r w:rsidRPr="00FC6B99">
              <w:rPr>
                <w:b/>
                <w:bCs/>
                <w:sz w:val="20"/>
                <w:szCs w:val="20"/>
              </w:rPr>
              <w:t>Begging success (yes/no) [Model</w:t>
            </w:r>
            <w:r>
              <w:rPr>
                <w:b/>
                <w:bCs/>
                <w:sz w:val="20"/>
                <w:szCs w:val="20"/>
              </w:rPr>
              <w:t xml:space="preserve"> </w:t>
            </w:r>
            <w:r w:rsidRPr="00E32455">
              <w:rPr>
                <w:b/>
                <w:bCs/>
                <w:sz w:val="20"/>
                <w:szCs w:val="18"/>
              </w:rPr>
              <w:fldChar w:fldCharType="begin"/>
            </w:r>
            <w:r w:rsidRPr="00E32455">
              <w:rPr>
                <w:b/>
                <w:bCs/>
                <w:sz w:val="20"/>
                <w:szCs w:val="18"/>
              </w:rPr>
              <w:instrText xml:space="preserve"> </w:instrText>
            </w:r>
            <w:r w:rsidRPr="00E32455">
              <w:rPr>
                <w:rFonts w:hint="eastAsia"/>
                <w:b/>
                <w:bCs/>
                <w:sz w:val="20"/>
                <w:szCs w:val="18"/>
              </w:rPr>
              <w:instrText>= 3 \* roman</w:instrText>
            </w:r>
            <w:r w:rsidRPr="00E32455">
              <w:rPr>
                <w:b/>
                <w:bCs/>
                <w:sz w:val="20"/>
                <w:szCs w:val="18"/>
              </w:rPr>
              <w:instrText xml:space="preserve"> </w:instrText>
            </w:r>
            <w:r w:rsidRPr="00E32455">
              <w:rPr>
                <w:b/>
                <w:bCs/>
                <w:sz w:val="20"/>
                <w:szCs w:val="18"/>
              </w:rPr>
              <w:fldChar w:fldCharType="separate"/>
            </w:r>
            <w:r w:rsidRPr="00E32455">
              <w:rPr>
                <w:b/>
                <w:bCs/>
                <w:noProof/>
                <w:sz w:val="20"/>
                <w:szCs w:val="18"/>
              </w:rPr>
              <w:t>iii</w:t>
            </w:r>
            <w:r w:rsidRPr="00E32455">
              <w:rPr>
                <w:b/>
                <w:bCs/>
                <w:sz w:val="20"/>
                <w:szCs w:val="18"/>
              </w:rPr>
              <w:fldChar w:fldCharType="end"/>
            </w:r>
            <w:r w:rsidRPr="00FC6B99">
              <w:rPr>
                <w:rFonts w:cs="Times New Roman"/>
                <w:b/>
                <w:bCs/>
                <w:sz w:val="20"/>
                <w:szCs w:val="20"/>
              </w:rPr>
              <w:t>]</w:t>
            </w:r>
          </w:p>
        </w:tc>
        <w:tc>
          <w:tcPr>
            <w:tcW w:w="4341" w:type="dxa"/>
            <w:gridSpan w:val="5"/>
          </w:tcPr>
          <w:p w14:paraId="76D15FC4" w14:textId="77777777" w:rsidR="00717C50" w:rsidRPr="00ED7284" w:rsidRDefault="00717C50" w:rsidP="00161B16">
            <w:pPr>
              <w:rPr>
                <w:sz w:val="20"/>
                <w:szCs w:val="20"/>
              </w:rPr>
            </w:pPr>
          </w:p>
        </w:tc>
      </w:tr>
      <w:tr w:rsidR="009E0AD2" w:rsidRPr="001A73AD" w14:paraId="37DC81F9" w14:textId="77777777" w:rsidTr="00CD645E">
        <w:tc>
          <w:tcPr>
            <w:tcW w:w="4673" w:type="dxa"/>
          </w:tcPr>
          <w:p w14:paraId="012771F0" w14:textId="727D400D" w:rsidR="009E0AD2" w:rsidRDefault="003A02C2" w:rsidP="00161B16">
            <w:pPr>
              <w:rPr>
                <w:sz w:val="20"/>
                <w:szCs w:val="20"/>
              </w:rPr>
            </w:pPr>
            <w:r w:rsidRPr="003A02C2">
              <w:rPr>
                <w:sz w:val="20"/>
                <w:szCs w:val="20"/>
              </w:rPr>
              <w:t>(Intercept)</w:t>
            </w:r>
          </w:p>
        </w:tc>
        <w:tc>
          <w:tcPr>
            <w:tcW w:w="916" w:type="dxa"/>
          </w:tcPr>
          <w:p w14:paraId="614AAA66" w14:textId="1A2D3615" w:rsidR="009E0AD2" w:rsidRPr="00AB2E1D" w:rsidRDefault="00842B57" w:rsidP="00161B16">
            <w:pPr>
              <w:rPr>
                <w:sz w:val="20"/>
                <w:szCs w:val="20"/>
              </w:rPr>
            </w:pPr>
            <w:r w:rsidRPr="00842B57">
              <w:rPr>
                <w:sz w:val="20"/>
                <w:szCs w:val="20"/>
              </w:rPr>
              <w:t>3.895</w:t>
            </w:r>
          </w:p>
        </w:tc>
        <w:tc>
          <w:tcPr>
            <w:tcW w:w="785" w:type="dxa"/>
          </w:tcPr>
          <w:p w14:paraId="0877FD53" w14:textId="7434CDFF" w:rsidR="009E0AD2" w:rsidRPr="00AB2E1D" w:rsidRDefault="00842B57" w:rsidP="00161B16">
            <w:pPr>
              <w:rPr>
                <w:sz w:val="20"/>
                <w:szCs w:val="20"/>
              </w:rPr>
            </w:pPr>
            <w:r w:rsidRPr="00842B57">
              <w:rPr>
                <w:sz w:val="20"/>
                <w:szCs w:val="20"/>
              </w:rPr>
              <w:t>3.136</w:t>
            </w:r>
          </w:p>
        </w:tc>
        <w:tc>
          <w:tcPr>
            <w:tcW w:w="1080" w:type="dxa"/>
          </w:tcPr>
          <w:p w14:paraId="7E3E182A" w14:textId="59B149C9" w:rsidR="009E0AD2" w:rsidRPr="00ED7284" w:rsidRDefault="0016597A" w:rsidP="00161B16">
            <w:pPr>
              <w:rPr>
                <w:sz w:val="20"/>
                <w:szCs w:val="20"/>
              </w:rPr>
            </w:pPr>
            <w:r>
              <w:rPr>
                <w:sz w:val="20"/>
                <w:szCs w:val="20"/>
              </w:rPr>
              <w:t>a</w:t>
            </w:r>
          </w:p>
        </w:tc>
        <w:tc>
          <w:tcPr>
            <w:tcW w:w="709" w:type="dxa"/>
          </w:tcPr>
          <w:p w14:paraId="2F31FA3F" w14:textId="0168801C" w:rsidR="009E0AD2" w:rsidRDefault="0016597A" w:rsidP="00161B16">
            <w:pPr>
              <w:rPr>
                <w:sz w:val="20"/>
                <w:szCs w:val="20"/>
              </w:rPr>
            </w:pPr>
            <w:r>
              <w:rPr>
                <w:sz w:val="20"/>
                <w:szCs w:val="20"/>
              </w:rPr>
              <w:t>a</w:t>
            </w:r>
          </w:p>
        </w:tc>
        <w:tc>
          <w:tcPr>
            <w:tcW w:w="851" w:type="dxa"/>
          </w:tcPr>
          <w:p w14:paraId="2B5A0773" w14:textId="21076EB7" w:rsidR="009E0AD2" w:rsidRPr="00ED7284" w:rsidRDefault="0016597A" w:rsidP="00161B16">
            <w:pPr>
              <w:rPr>
                <w:sz w:val="20"/>
                <w:szCs w:val="20"/>
              </w:rPr>
            </w:pPr>
            <w:r>
              <w:rPr>
                <w:sz w:val="20"/>
                <w:szCs w:val="20"/>
              </w:rPr>
              <w:t>a</w:t>
            </w:r>
          </w:p>
        </w:tc>
      </w:tr>
      <w:tr w:rsidR="009E0AD2" w:rsidRPr="001A73AD" w14:paraId="608EAF3A" w14:textId="77777777" w:rsidTr="00CD645E">
        <w:tc>
          <w:tcPr>
            <w:tcW w:w="4673" w:type="dxa"/>
          </w:tcPr>
          <w:p w14:paraId="358ED6D2" w14:textId="1322B290" w:rsidR="009E0AD2" w:rsidRDefault="003A02C2" w:rsidP="00161B16">
            <w:pPr>
              <w:rPr>
                <w:sz w:val="20"/>
                <w:szCs w:val="20"/>
              </w:rPr>
            </w:pPr>
            <w:r>
              <w:rPr>
                <w:sz w:val="20"/>
                <w:szCs w:val="20"/>
              </w:rPr>
              <w:t>Immature a</w:t>
            </w:r>
            <w:r w:rsidRPr="00C6490C">
              <w:rPr>
                <w:sz w:val="20"/>
                <w:szCs w:val="20"/>
              </w:rPr>
              <w:t>ge</w:t>
            </w:r>
            <w:r>
              <w:rPr>
                <w:sz w:val="20"/>
                <w:szCs w:val="20"/>
              </w:rPr>
              <w:t xml:space="preserve"> (years)</w:t>
            </w:r>
          </w:p>
        </w:tc>
        <w:tc>
          <w:tcPr>
            <w:tcW w:w="916" w:type="dxa"/>
          </w:tcPr>
          <w:p w14:paraId="43D3F47B" w14:textId="64D7581E" w:rsidR="009E0AD2" w:rsidRPr="00AB2E1D" w:rsidRDefault="00842B57" w:rsidP="00161B16">
            <w:pPr>
              <w:rPr>
                <w:sz w:val="20"/>
                <w:szCs w:val="20"/>
              </w:rPr>
            </w:pPr>
            <w:r w:rsidRPr="00842B57">
              <w:rPr>
                <w:sz w:val="20"/>
                <w:szCs w:val="20"/>
              </w:rPr>
              <w:t>-0.048</w:t>
            </w:r>
          </w:p>
        </w:tc>
        <w:tc>
          <w:tcPr>
            <w:tcW w:w="785" w:type="dxa"/>
          </w:tcPr>
          <w:p w14:paraId="3556E362" w14:textId="07B0400F" w:rsidR="009E0AD2" w:rsidRPr="00AB2E1D" w:rsidRDefault="00842B57" w:rsidP="00161B16">
            <w:pPr>
              <w:rPr>
                <w:sz w:val="20"/>
                <w:szCs w:val="20"/>
              </w:rPr>
            </w:pPr>
            <w:r w:rsidRPr="00842B57">
              <w:rPr>
                <w:sz w:val="20"/>
                <w:szCs w:val="20"/>
              </w:rPr>
              <w:t>0.739</w:t>
            </w:r>
          </w:p>
        </w:tc>
        <w:tc>
          <w:tcPr>
            <w:tcW w:w="1080" w:type="dxa"/>
          </w:tcPr>
          <w:p w14:paraId="615DF221" w14:textId="4E9A63A7" w:rsidR="009E0AD2" w:rsidRPr="00ED7284" w:rsidRDefault="00815DF0" w:rsidP="00161B16">
            <w:pPr>
              <w:rPr>
                <w:sz w:val="20"/>
                <w:szCs w:val="20"/>
              </w:rPr>
            </w:pPr>
            <w:r w:rsidRPr="00815DF0">
              <w:rPr>
                <w:sz w:val="20"/>
                <w:szCs w:val="20"/>
              </w:rPr>
              <w:t>0.004</w:t>
            </w:r>
          </w:p>
        </w:tc>
        <w:tc>
          <w:tcPr>
            <w:tcW w:w="709" w:type="dxa"/>
          </w:tcPr>
          <w:p w14:paraId="6C1EB96C" w14:textId="13EDE06D" w:rsidR="009E0AD2" w:rsidRDefault="00815DF0" w:rsidP="00161B16">
            <w:pPr>
              <w:rPr>
                <w:sz w:val="20"/>
                <w:szCs w:val="20"/>
              </w:rPr>
            </w:pPr>
            <w:r>
              <w:rPr>
                <w:sz w:val="20"/>
                <w:szCs w:val="20"/>
              </w:rPr>
              <w:t>1</w:t>
            </w:r>
          </w:p>
        </w:tc>
        <w:tc>
          <w:tcPr>
            <w:tcW w:w="851" w:type="dxa"/>
          </w:tcPr>
          <w:p w14:paraId="71BC517A" w14:textId="593D5AEB" w:rsidR="009E0AD2" w:rsidRPr="00ED7284" w:rsidRDefault="00815DF0" w:rsidP="00161B16">
            <w:pPr>
              <w:rPr>
                <w:sz w:val="20"/>
                <w:szCs w:val="20"/>
              </w:rPr>
            </w:pPr>
            <w:r w:rsidRPr="00815DF0">
              <w:rPr>
                <w:sz w:val="20"/>
                <w:szCs w:val="20"/>
              </w:rPr>
              <w:t>0.948</w:t>
            </w:r>
          </w:p>
        </w:tc>
      </w:tr>
      <w:tr w:rsidR="009E0AD2" w:rsidRPr="001A73AD" w14:paraId="60E30D7F" w14:textId="77777777" w:rsidTr="00CD645E">
        <w:tc>
          <w:tcPr>
            <w:tcW w:w="4673" w:type="dxa"/>
          </w:tcPr>
          <w:p w14:paraId="62996E03" w14:textId="38F21DC2" w:rsidR="009E0AD2" w:rsidRDefault="003A02C2" w:rsidP="00161B16">
            <w:pPr>
              <w:rPr>
                <w:sz w:val="20"/>
                <w:szCs w:val="20"/>
              </w:rPr>
            </w:pPr>
            <w:r>
              <w:rPr>
                <w:sz w:val="20"/>
                <w:szCs w:val="20"/>
              </w:rPr>
              <w:t>Sex of the immature (male)</w:t>
            </w:r>
          </w:p>
        </w:tc>
        <w:tc>
          <w:tcPr>
            <w:tcW w:w="916" w:type="dxa"/>
          </w:tcPr>
          <w:p w14:paraId="331E439B" w14:textId="438179D1" w:rsidR="009E0AD2" w:rsidRPr="00AB2E1D" w:rsidRDefault="00842B57" w:rsidP="00161B16">
            <w:pPr>
              <w:rPr>
                <w:sz w:val="20"/>
                <w:szCs w:val="20"/>
              </w:rPr>
            </w:pPr>
            <w:r w:rsidRPr="00842B57">
              <w:rPr>
                <w:sz w:val="20"/>
                <w:szCs w:val="20"/>
              </w:rPr>
              <w:t>1.668</w:t>
            </w:r>
          </w:p>
        </w:tc>
        <w:tc>
          <w:tcPr>
            <w:tcW w:w="785" w:type="dxa"/>
          </w:tcPr>
          <w:p w14:paraId="2B1454F8" w14:textId="141AB502" w:rsidR="009E0AD2" w:rsidRPr="00AB2E1D" w:rsidRDefault="00842B57" w:rsidP="00161B16">
            <w:pPr>
              <w:rPr>
                <w:sz w:val="20"/>
                <w:szCs w:val="20"/>
              </w:rPr>
            </w:pPr>
            <w:r w:rsidRPr="00842B57">
              <w:rPr>
                <w:sz w:val="20"/>
                <w:szCs w:val="20"/>
              </w:rPr>
              <w:t>1.019</w:t>
            </w:r>
          </w:p>
        </w:tc>
        <w:tc>
          <w:tcPr>
            <w:tcW w:w="1080" w:type="dxa"/>
          </w:tcPr>
          <w:p w14:paraId="460C88C2" w14:textId="71092B74" w:rsidR="009E0AD2" w:rsidRPr="00ED7284" w:rsidRDefault="00815DF0" w:rsidP="00161B16">
            <w:pPr>
              <w:rPr>
                <w:sz w:val="20"/>
                <w:szCs w:val="20"/>
              </w:rPr>
            </w:pPr>
            <w:r w:rsidRPr="00815DF0">
              <w:rPr>
                <w:sz w:val="20"/>
                <w:szCs w:val="20"/>
              </w:rPr>
              <w:t>3.20</w:t>
            </w:r>
            <w:r>
              <w:rPr>
                <w:sz w:val="20"/>
                <w:szCs w:val="20"/>
              </w:rPr>
              <w:t>9</w:t>
            </w:r>
          </w:p>
        </w:tc>
        <w:tc>
          <w:tcPr>
            <w:tcW w:w="709" w:type="dxa"/>
          </w:tcPr>
          <w:p w14:paraId="69E74C12" w14:textId="27C77883" w:rsidR="009E0AD2" w:rsidRDefault="00815DF0" w:rsidP="00161B16">
            <w:pPr>
              <w:rPr>
                <w:sz w:val="20"/>
                <w:szCs w:val="20"/>
              </w:rPr>
            </w:pPr>
            <w:r>
              <w:rPr>
                <w:sz w:val="20"/>
                <w:szCs w:val="20"/>
              </w:rPr>
              <w:t>1</w:t>
            </w:r>
          </w:p>
        </w:tc>
        <w:tc>
          <w:tcPr>
            <w:tcW w:w="851" w:type="dxa"/>
          </w:tcPr>
          <w:p w14:paraId="695E4752" w14:textId="5402F543" w:rsidR="009E0AD2" w:rsidRPr="00ED7284" w:rsidRDefault="00815DF0" w:rsidP="00161B16">
            <w:pPr>
              <w:rPr>
                <w:sz w:val="20"/>
                <w:szCs w:val="20"/>
              </w:rPr>
            </w:pPr>
            <w:r w:rsidRPr="00815DF0">
              <w:rPr>
                <w:sz w:val="20"/>
                <w:szCs w:val="20"/>
              </w:rPr>
              <w:t>0.073</w:t>
            </w:r>
          </w:p>
        </w:tc>
      </w:tr>
      <w:tr w:rsidR="009E0AD2" w:rsidRPr="001A73AD" w14:paraId="4C0E2494" w14:textId="77777777" w:rsidTr="00CD645E">
        <w:tc>
          <w:tcPr>
            <w:tcW w:w="4673" w:type="dxa"/>
          </w:tcPr>
          <w:p w14:paraId="752F42FD" w14:textId="2975DEA6" w:rsidR="009E0AD2" w:rsidRPr="001E2667" w:rsidRDefault="003A02C2" w:rsidP="00161B16">
            <w:pPr>
              <w:rPr>
                <w:sz w:val="20"/>
                <w:szCs w:val="20"/>
                <w:vertAlign w:val="superscript"/>
              </w:rPr>
            </w:pPr>
            <w:r>
              <w:rPr>
                <w:sz w:val="20"/>
                <w:szCs w:val="20"/>
              </w:rPr>
              <w:t>Complexity of the food item</w:t>
            </w:r>
          </w:p>
        </w:tc>
        <w:tc>
          <w:tcPr>
            <w:tcW w:w="916" w:type="dxa"/>
          </w:tcPr>
          <w:p w14:paraId="3129DC9F" w14:textId="3FB280EA" w:rsidR="009E0AD2" w:rsidRPr="00AB2E1D" w:rsidRDefault="00842B57" w:rsidP="00161B16">
            <w:pPr>
              <w:rPr>
                <w:sz w:val="20"/>
                <w:szCs w:val="20"/>
              </w:rPr>
            </w:pPr>
            <w:r w:rsidRPr="00842B57">
              <w:rPr>
                <w:sz w:val="20"/>
                <w:szCs w:val="20"/>
              </w:rPr>
              <w:t>-0.617</w:t>
            </w:r>
          </w:p>
        </w:tc>
        <w:tc>
          <w:tcPr>
            <w:tcW w:w="785" w:type="dxa"/>
          </w:tcPr>
          <w:p w14:paraId="2E018B37" w14:textId="2EDC5036" w:rsidR="009E0AD2" w:rsidRPr="00AB2E1D" w:rsidRDefault="00842B57" w:rsidP="00161B16">
            <w:pPr>
              <w:rPr>
                <w:sz w:val="20"/>
                <w:szCs w:val="20"/>
              </w:rPr>
            </w:pPr>
            <w:r w:rsidRPr="00842B57">
              <w:rPr>
                <w:sz w:val="20"/>
                <w:szCs w:val="20"/>
              </w:rPr>
              <w:t>0.547</w:t>
            </w:r>
          </w:p>
        </w:tc>
        <w:tc>
          <w:tcPr>
            <w:tcW w:w="1080" w:type="dxa"/>
          </w:tcPr>
          <w:p w14:paraId="0C469374" w14:textId="17FE4325" w:rsidR="009E0AD2" w:rsidRPr="00ED7284" w:rsidRDefault="00815DF0" w:rsidP="00161B16">
            <w:pPr>
              <w:rPr>
                <w:sz w:val="20"/>
                <w:szCs w:val="20"/>
              </w:rPr>
            </w:pPr>
            <w:r w:rsidRPr="00815DF0">
              <w:rPr>
                <w:sz w:val="20"/>
                <w:szCs w:val="20"/>
              </w:rPr>
              <w:t>0.915</w:t>
            </w:r>
          </w:p>
        </w:tc>
        <w:tc>
          <w:tcPr>
            <w:tcW w:w="709" w:type="dxa"/>
          </w:tcPr>
          <w:p w14:paraId="0A936DC9" w14:textId="2A66F4EF" w:rsidR="009E0AD2" w:rsidRDefault="00815DF0" w:rsidP="00161B16">
            <w:pPr>
              <w:rPr>
                <w:sz w:val="20"/>
                <w:szCs w:val="20"/>
              </w:rPr>
            </w:pPr>
            <w:r>
              <w:rPr>
                <w:sz w:val="20"/>
                <w:szCs w:val="20"/>
              </w:rPr>
              <w:t>1</w:t>
            </w:r>
          </w:p>
        </w:tc>
        <w:tc>
          <w:tcPr>
            <w:tcW w:w="851" w:type="dxa"/>
          </w:tcPr>
          <w:p w14:paraId="54E764AD" w14:textId="31904606" w:rsidR="009E0AD2" w:rsidRPr="00ED7284" w:rsidRDefault="00815DF0" w:rsidP="00161B16">
            <w:pPr>
              <w:rPr>
                <w:sz w:val="20"/>
                <w:szCs w:val="20"/>
              </w:rPr>
            </w:pPr>
            <w:r w:rsidRPr="00815DF0">
              <w:rPr>
                <w:sz w:val="20"/>
                <w:szCs w:val="20"/>
              </w:rPr>
              <w:t>0.33</w:t>
            </w:r>
            <w:r>
              <w:rPr>
                <w:sz w:val="20"/>
                <w:szCs w:val="20"/>
              </w:rPr>
              <w:t>9</w:t>
            </w:r>
          </w:p>
        </w:tc>
      </w:tr>
      <w:tr w:rsidR="009E0AD2" w:rsidRPr="001A73AD" w14:paraId="50851018" w14:textId="77777777" w:rsidTr="00CD645E">
        <w:tc>
          <w:tcPr>
            <w:tcW w:w="4673" w:type="dxa"/>
          </w:tcPr>
          <w:p w14:paraId="2D6F9770" w14:textId="506C8C6A" w:rsidR="009E0AD2" w:rsidRDefault="001E2667" w:rsidP="00161B16">
            <w:pPr>
              <w:rPr>
                <w:sz w:val="20"/>
                <w:szCs w:val="20"/>
              </w:rPr>
            </w:pPr>
            <w:r w:rsidRPr="001E2667">
              <w:rPr>
                <w:sz w:val="20"/>
                <w:szCs w:val="20"/>
              </w:rPr>
              <w:t>Rarity</w:t>
            </w:r>
            <w:r>
              <w:rPr>
                <w:sz w:val="20"/>
                <w:szCs w:val="20"/>
              </w:rPr>
              <w:t xml:space="preserve"> of the food item</w:t>
            </w:r>
          </w:p>
        </w:tc>
        <w:tc>
          <w:tcPr>
            <w:tcW w:w="916" w:type="dxa"/>
          </w:tcPr>
          <w:p w14:paraId="2D115E35" w14:textId="34A89F89" w:rsidR="009E0AD2" w:rsidRPr="00AB2E1D" w:rsidRDefault="00842B57" w:rsidP="00161B16">
            <w:pPr>
              <w:rPr>
                <w:sz w:val="20"/>
                <w:szCs w:val="20"/>
              </w:rPr>
            </w:pPr>
            <w:r w:rsidRPr="00842B57">
              <w:rPr>
                <w:sz w:val="20"/>
                <w:szCs w:val="20"/>
              </w:rPr>
              <w:t>0.039</w:t>
            </w:r>
          </w:p>
        </w:tc>
        <w:tc>
          <w:tcPr>
            <w:tcW w:w="785" w:type="dxa"/>
          </w:tcPr>
          <w:p w14:paraId="0E57EBC7" w14:textId="64801A4A" w:rsidR="009E0AD2" w:rsidRPr="00AB2E1D" w:rsidRDefault="00842B57" w:rsidP="00161B16">
            <w:pPr>
              <w:rPr>
                <w:sz w:val="20"/>
                <w:szCs w:val="20"/>
              </w:rPr>
            </w:pPr>
            <w:r w:rsidRPr="00842B57">
              <w:rPr>
                <w:sz w:val="20"/>
                <w:szCs w:val="20"/>
              </w:rPr>
              <w:t>0.427</w:t>
            </w:r>
          </w:p>
        </w:tc>
        <w:tc>
          <w:tcPr>
            <w:tcW w:w="1080" w:type="dxa"/>
          </w:tcPr>
          <w:p w14:paraId="5DFCE092" w14:textId="34D9CF3F" w:rsidR="009E0AD2" w:rsidRPr="00ED7284" w:rsidRDefault="00815DF0" w:rsidP="00161B16">
            <w:pPr>
              <w:rPr>
                <w:sz w:val="20"/>
                <w:szCs w:val="20"/>
              </w:rPr>
            </w:pPr>
            <w:r w:rsidRPr="00815DF0">
              <w:rPr>
                <w:sz w:val="20"/>
                <w:szCs w:val="20"/>
              </w:rPr>
              <w:t>0.00</w:t>
            </w:r>
            <w:r>
              <w:rPr>
                <w:sz w:val="20"/>
                <w:szCs w:val="20"/>
              </w:rPr>
              <w:t>9</w:t>
            </w:r>
          </w:p>
        </w:tc>
        <w:tc>
          <w:tcPr>
            <w:tcW w:w="709" w:type="dxa"/>
          </w:tcPr>
          <w:p w14:paraId="4940327B" w14:textId="4ACF4945" w:rsidR="009E0AD2" w:rsidRDefault="00815DF0" w:rsidP="00161B16">
            <w:pPr>
              <w:rPr>
                <w:sz w:val="20"/>
                <w:szCs w:val="20"/>
              </w:rPr>
            </w:pPr>
            <w:r>
              <w:rPr>
                <w:sz w:val="20"/>
                <w:szCs w:val="20"/>
              </w:rPr>
              <w:t>1</w:t>
            </w:r>
          </w:p>
        </w:tc>
        <w:tc>
          <w:tcPr>
            <w:tcW w:w="851" w:type="dxa"/>
          </w:tcPr>
          <w:p w14:paraId="3EDD72AC" w14:textId="5375A073" w:rsidR="009E0AD2" w:rsidRPr="00ED7284" w:rsidRDefault="00815DF0" w:rsidP="00161B16">
            <w:pPr>
              <w:rPr>
                <w:sz w:val="20"/>
                <w:szCs w:val="20"/>
              </w:rPr>
            </w:pPr>
            <w:r w:rsidRPr="00815DF0">
              <w:rPr>
                <w:sz w:val="20"/>
                <w:szCs w:val="20"/>
              </w:rPr>
              <w:t>0.926</w:t>
            </w:r>
          </w:p>
        </w:tc>
      </w:tr>
      <w:tr w:rsidR="009E0AD2" w:rsidRPr="001A73AD" w14:paraId="3C19ECAB" w14:textId="77777777" w:rsidTr="00CD645E">
        <w:tc>
          <w:tcPr>
            <w:tcW w:w="4673" w:type="dxa"/>
          </w:tcPr>
          <w:p w14:paraId="0B40A672" w14:textId="046AD067" w:rsidR="009E0AD2" w:rsidRDefault="001E2667" w:rsidP="00161B16">
            <w:pPr>
              <w:rPr>
                <w:sz w:val="20"/>
                <w:szCs w:val="20"/>
              </w:rPr>
            </w:pPr>
            <w:r w:rsidRPr="001E2667">
              <w:rPr>
                <w:sz w:val="20"/>
                <w:szCs w:val="20"/>
              </w:rPr>
              <w:t>Desirability</w:t>
            </w:r>
            <w:r>
              <w:rPr>
                <w:sz w:val="20"/>
                <w:szCs w:val="20"/>
              </w:rPr>
              <w:t xml:space="preserve"> of the food item</w:t>
            </w:r>
          </w:p>
        </w:tc>
        <w:tc>
          <w:tcPr>
            <w:tcW w:w="916" w:type="dxa"/>
          </w:tcPr>
          <w:p w14:paraId="4A3E28CC" w14:textId="131AB059" w:rsidR="009E0AD2" w:rsidRPr="00AB2E1D" w:rsidRDefault="00E01F1B" w:rsidP="00161B16">
            <w:pPr>
              <w:rPr>
                <w:sz w:val="20"/>
                <w:szCs w:val="20"/>
              </w:rPr>
            </w:pPr>
            <w:r w:rsidRPr="00E01F1B">
              <w:rPr>
                <w:sz w:val="20"/>
                <w:szCs w:val="20"/>
              </w:rPr>
              <w:t>-0.454</w:t>
            </w:r>
          </w:p>
        </w:tc>
        <w:tc>
          <w:tcPr>
            <w:tcW w:w="785" w:type="dxa"/>
          </w:tcPr>
          <w:p w14:paraId="4DAFFB97" w14:textId="03D65ECD" w:rsidR="009E0AD2" w:rsidRPr="00AB2E1D" w:rsidRDefault="00E01F1B" w:rsidP="00161B16">
            <w:pPr>
              <w:rPr>
                <w:sz w:val="20"/>
                <w:szCs w:val="20"/>
              </w:rPr>
            </w:pPr>
            <w:r w:rsidRPr="00E01F1B">
              <w:rPr>
                <w:sz w:val="20"/>
                <w:szCs w:val="20"/>
              </w:rPr>
              <w:t>0.392</w:t>
            </w:r>
          </w:p>
        </w:tc>
        <w:tc>
          <w:tcPr>
            <w:tcW w:w="1080" w:type="dxa"/>
          </w:tcPr>
          <w:p w14:paraId="7353B5C1" w14:textId="0E7B96BD" w:rsidR="009E0AD2" w:rsidRPr="00ED7284" w:rsidRDefault="00815DF0" w:rsidP="00161B16">
            <w:pPr>
              <w:rPr>
                <w:sz w:val="20"/>
                <w:szCs w:val="20"/>
              </w:rPr>
            </w:pPr>
            <w:r w:rsidRPr="00815DF0">
              <w:rPr>
                <w:sz w:val="20"/>
                <w:szCs w:val="20"/>
              </w:rPr>
              <w:t>1.62</w:t>
            </w:r>
            <w:r>
              <w:rPr>
                <w:sz w:val="20"/>
                <w:szCs w:val="20"/>
              </w:rPr>
              <w:t>3</w:t>
            </w:r>
          </w:p>
        </w:tc>
        <w:tc>
          <w:tcPr>
            <w:tcW w:w="709" w:type="dxa"/>
          </w:tcPr>
          <w:p w14:paraId="6D70AE83" w14:textId="0D3AAABF" w:rsidR="009E0AD2" w:rsidRDefault="00815DF0" w:rsidP="00161B16">
            <w:pPr>
              <w:rPr>
                <w:sz w:val="20"/>
                <w:szCs w:val="20"/>
              </w:rPr>
            </w:pPr>
            <w:r>
              <w:rPr>
                <w:sz w:val="20"/>
                <w:szCs w:val="20"/>
              </w:rPr>
              <w:t>1</w:t>
            </w:r>
          </w:p>
        </w:tc>
        <w:tc>
          <w:tcPr>
            <w:tcW w:w="851" w:type="dxa"/>
          </w:tcPr>
          <w:p w14:paraId="16E3CC1B" w14:textId="678BAEB9" w:rsidR="009E0AD2" w:rsidRPr="00ED7284" w:rsidRDefault="005077BA" w:rsidP="00161B16">
            <w:pPr>
              <w:rPr>
                <w:sz w:val="20"/>
                <w:szCs w:val="20"/>
              </w:rPr>
            </w:pPr>
            <w:r w:rsidRPr="005077BA">
              <w:rPr>
                <w:sz w:val="20"/>
                <w:szCs w:val="20"/>
              </w:rPr>
              <w:t>0.20</w:t>
            </w:r>
            <w:r>
              <w:rPr>
                <w:sz w:val="20"/>
                <w:szCs w:val="20"/>
              </w:rPr>
              <w:t>3</w:t>
            </w:r>
          </w:p>
        </w:tc>
      </w:tr>
    </w:tbl>
    <w:p w14:paraId="498EAC1A" w14:textId="3C55320B" w:rsidR="00B3451D" w:rsidRDefault="00B3451D" w:rsidP="00B3451D">
      <w:pPr>
        <w:rPr>
          <w:sz w:val="20"/>
          <w:szCs w:val="18"/>
        </w:rPr>
      </w:pPr>
      <w:r>
        <w:rPr>
          <w:sz w:val="20"/>
          <w:szCs w:val="18"/>
        </w:rPr>
        <w:t xml:space="preserve">a: </w:t>
      </w:r>
      <w:r w:rsidRPr="00B3451D">
        <w:rPr>
          <w:sz w:val="20"/>
          <w:szCs w:val="18"/>
        </w:rPr>
        <w:t xml:space="preserve">Not shown as having a very limited interpretation. </w:t>
      </w:r>
    </w:p>
    <w:p w14:paraId="2B6D9D8C" w14:textId="5C4D5EA5" w:rsidR="00F065C4" w:rsidRDefault="00F065C4" w:rsidP="00B3451D">
      <w:pPr>
        <w:rPr>
          <w:sz w:val="20"/>
          <w:szCs w:val="18"/>
        </w:rPr>
      </w:pPr>
      <w:r>
        <w:rPr>
          <w:sz w:val="20"/>
          <w:szCs w:val="18"/>
        </w:rPr>
        <w:t>b:</w:t>
      </w:r>
      <w:r w:rsidRPr="00B3451D">
        <w:rPr>
          <w:sz w:val="20"/>
          <w:szCs w:val="18"/>
        </w:rPr>
        <w:t xml:space="preserve"> </w:t>
      </w:r>
      <w:r>
        <w:rPr>
          <w:sz w:val="20"/>
          <w:szCs w:val="18"/>
        </w:rPr>
        <w:t>square-root</w:t>
      </w:r>
      <w:r w:rsidRPr="00B3451D">
        <w:rPr>
          <w:sz w:val="20"/>
          <w:szCs w:val="18"/>
        </w:rPr>
        <w:t>-transformed</w:t>
      </w:r>
      <w:r>
        <w:rPr>
          <w:sz w:val="20"/>
          <w:szCs w:val="18"/>
        </w:rPr>
        <w:t xml:space="preserve"> due to the skewed distribution of the original variable. Skewness (the value of K</w:t>
      </w:r>
      <w:r w:rsidRPr="00094487">
        <w:rPr>
          <w:sz w:val="20"/>
          <w:szCs w:val="18"/>
        </w:rPr>
        <w:t>urtosis</w:t>
      </w:r>
      <w:r>
        <w:rPr>
          <w:sz w:val="20"/>
          <w:szCs w:val="18"/>
        </w:rPr>
        <w:t>) for the original age variable and the square-root-transformed age variable were 0.47 (-</w:t>
      </w:r>
      <w:r w:rsidRPr="00981640">
        <w:rPr>
          <w:sz w:val="20"/>
          <w:szCs w:val="18"/>
        </w:rPr>
        <w:t>0.25</w:t>
      </w:r>
      <w:r>
        <w:rPr>
          <w:sz w:val="20"/>
          <w:szCs w:val="18"/>
        </w:rPr>
        <w:t xml:space="preserve">) and </w:t>
      </w:r>
      <w:r w:rsidRPr="00981640">
        <w:rPr>
          <w:sz w:val="20"/>
          <w:szCs w:val="18"/>
        </w:rPr>
        <w:t>-0.1</w:t>
      </w:r>
      <w:r>
        <w:rPr>
          <w:sz w:val="20"/>
          <w:szCs w:val="18"/>
        </w:rPr>
        <w:t xml:space="preserve"> (</w:t>
      </w:r>
      <w:r w:rsidRPr="00981640">
        <w:rPr>
          <w:sz w:val="20"/>
          <w:szCs w:val="18"/>
        </w:rPr>
        <w:t>-0.98</w:t>
      </w:r>
      <w:r>
        <w:rPr>
          <w:sz w:val="20"/>
          <w:szCs w:val="18"/>
        </w:rPr>
        <w:t xml:space="preserve">), respectively. </w:t>
      </w:r>
      <w:r w:rsidRPr="00B3451D">
        <w:rPr>
          <w:sz w:val="20"/>
          <w:szCs w:val="18"/>
        </w:rPr>
        <w:t xml:space="preserve"> </w:t>
      </w:r>
    </w:p>
    <w:p w14:paraId="7E8C7B76" w14:textId="76C56D7F" w:rsidR="00F065C4" w:rsidRDefault="00F065C4" w:rsidP="00B3451D">
      <w:pPr>
        <w:rPr>
          <w:sz w:val="20"/>
          <w:szCs w:val="18"/>
        </w:rPr>
      </w:pPr>
      <w:r>
        <w:rPr>
          <w:sz w:val="20"/>
          <w:szCs w:val="18"/>
        </w:rPr>
        <w:t>c</w:t>
      </w:r>
      <w:r w:rsidR="0029000D">
        <w:rPr>
          <w:sz w:val="20"/>
          <w:szCs w:val="18"/>
        </w:rPr>
        <w:t>:</w:t>
      </w:r>
      <w:r w:rsidR="00B3451D" w:rsidRPr="00B3451D">
        <w:rPr>
          <w:sz w:val="20"/>
          <w:szCs w:val="18"/>
        </w:rPr>
        <w:t xml:space="preserve"> Estimate and SE refer to the difference in response between the reported level of the predictor and the reference category (</w:t>
      </w:r>
      <w:r w:rsidR="008E1379">
        <w:rPr>
          <w:sz w:val="20"/>
          <w:szCs w:val="18"/>
        </w:rPr>
        <w:t>male</w:t>
      </w:r>
      <w:r w:rsidR="00B3451D" w:rsidRPr="00B3451D">
        <w:rPr>
          <w:sz w:val="20"/>
          <w:szCs w:val="18"/>
        </w:rPr>
        <w:t>).</w:t>
      </w:r>
    </w:p>
    <w:p w14:paraId="7CB08968" w14:textId="0BACDEA5" w:rsidR="006F6840" w:rsidRDefault="00FC3818" w:rsidP="00B3451D">
      <w:pPr>
        <w:rPr>
          <w:sz w:val="20"/>
          <w:szCs w:val="18"/>
        </w:rPr>
      </w:pPr>
      <w:r>
        <w:rPr>
          <w:sz w:val="20"/>
          <w:szCs w:val="18"/>
        </w:rPr>
        <w:t>d</w:t>
      </w:r>
      <w:r w:rsidR="0029000D">
        <w:rPr>
          <w:sz w:val="20"/>
          <w:szCs w:val="18"/>
        </w:rPr>
        <w:t>:</w:t>
      </w:r>
      <w:r>
        <w:rPr>
          <w:sz w:val="20"/>
          <w:szCs w:val="18"/>
        </w:rPr>
        <w:t xml:space="preserve"> square-root</w:t>
      </w:r>
      <w:r w:rsidRPr="00B3451D">
        <w:rPr>
          <w:sz w:val="20"/>
          <w:szCs w:val="18"/>
        </w:rPr>
        <w:t>-transformed</w:t>
      </w:r>
      <w:r>
        <w:rPr>
          <w:sz w:val="20"/>
          <w:szCs w:val="18"/>
        </w:rPr>
        <w:t xml:space="preserve"> due to the skewed distribution of the original</w:t>
      </w:r>
      <w:r w:rsidR="00941BB9">
        <w:rPr>
          <w:sz w:val="20"/>
          <w:szCs w:val="18"/>
        </w:rPr>
        <w:t xml:space="preserve"> variable</w:t>
      </w:r>
      <w:r>
        <w:rPr>
          <w:sz w:val="20"/>
          <w:szCs w:val="18"/>
        </w:rPr>
        <w:t>. Skewness (the value of K</w:t>
      </w:r>
      <w:r w:rsidRPr="00094487">
        <w:rPr>
          <w:sz w:val="20"/>
          <w:szCs w:val="18"/>
        </w:rPr>
        <w:t>urtosis</w:t>
      </w:r>
      <w:r>
        <w:rPr>
          <w:sz w:val="20"/>
          <w:szCs w:val="18"/>
        </w:rPr>
        <w:t xml:space="preserve">) for the original </w:t>
      </w:r>
      <w:r w:rsidR="00E62371">
        <w:rPr>
          <w:sz w:val="20"/>
          <w:szCs w:val="18"/>
        </w:rPr>
        <w:t>rarity</w:t>
      </w:r>
      <w:r>
        <w:rPr>
          <w:sz w:val="20"/>
          <w:szCs w:val="18"/>
        </w:rPr>
        <w:t xml:space="preserve"> variable and the square-root-transformed </w:t>
      </w:r>
      <w:r w:rsidR="005026BB">
        <w:rPr>
          <w:sz w:val="20"/>
          <w:szCs w:val="18"/>
        </w:rPr>
        <w:t>rarity</w:t>
      </w:r>
      <w:r>
        <w:rPr>
          <w:sz w:val="20"/>
          <w:szCs w:val="18"/>
        </w:rPr>
        <w:t xml:space="preserve"> variable were </w:t>
      </w:r>
      <w:r w:rsidR="00B145FA" w:rsidRPr="00B145FA">
        <w:rPr>
          <w:sz w:val="20"/>
          <w:szCs w:val="18"/>
        </w:rPr>
        <w:t>2.19</w:t>
      </w:r>
      <w:r w:rsidR="00B145FA">
        <w:rPr>
          <w:sz w:val="20"/>
          <w:szCs w:val="18"/>
        </w:rPr>
        <w:t xml:space="preserve"> (</w:t>
      </w:r>
      <w:r w:rsidR="00B145FA" w:rsidRPr="00B145FA">
        <w:rPr>
          <w:sz w:val="20"/>
          <w:szCs w:val="18"/>
        </w:rPr>
        <w:t>4.17</w:t>
      </w:r>
      <w:r w:rsidR="00B145FA">
        <w:rPr>
          <w:sz w:val="20"/>
          <w:szCs w:val="18"/>
        </w:rPr>
        <w:t>)</w:t>
      </w:r>
      <w:r>
        <w:rPr>
          <w:sz w:val="20"/>
          <w:szCs w:val="18"/>
        </w:rPr>
        <w:t xml:space="preserve"> and</w:t>
      </w:r>
      <w:r w:rsidR="00B145FA">
        <w:rPr>
          <w:sz w:val="20"/>
          <w:szCs w:val="18"/>
        </w:rPr>
        <w:t xml:space="preserve"> </w:t>
      </w:r>
      <w:r w:rsidR="00F1674D" w:rsidRPr="00F1674D">
        <w:rPr>
          <w:sz w:val="20"/>
          <w:szCs w:val="18"/>
        </w:rPr>
        <w:t>0.9</w:t>
      </w:r>
      <w:r w:rsidR="00F1674D">
        <w:rPr>
          <w:sz w:val="20"/>
          <w:szCs w:val="18"/>
        </w:rPr>
        <w:t xml:space="preserve"> (</w:t>
      </w:r>
      <w:r w:rsidR="00F1674D" w:rsidRPr="00F1674D">
        <w:rPr>
          <w:sz w:val="20"/>
          <w:szCs w:val="18"/>
        </w:rPr>
        <w:t>0.37</w:t>
      </w:r>
      <w:r w:rsidR="00F1674D">
        <w:rPr>
          <w:sz w:val="20"/>
          <w:szCs w:val="18"/>
        </w:rPr>
        <w:t>)</w:t>
      </w:r>
      <w:r>
        <w:rPr>
          <w:sz w:val="20"/>
          <w:szCs w:val="18"/>
        </w:rPr>
        <w:t>, respectively</w:t>
      </w:r>
      <w:r w:rsidR="0033133A">
        <w:rPr>
          <w:sz w:val="20"/>
          <w:szCs w:val="18"/>
        </w:rPr>
        <w:t xml:space="preserve">. </w:t>
      </w:r>
    </w:p>
    <w:p w14:paraId="01E619B7" w14:textId="35258345" w:rsidR="00771F14" w:rsidRDefault="00771F14" w:rsidP="00B3451D">
      <w:pPr>
        <w:rPr>
          <w:sz w:val="20"/>
          <w:szCs w:val="18"/>
        </w:rPr>
      </w:pPr>
      <w:r>
        <w:rPr>
          <w:sz w:val="20"/>
          <w:szCs w:val="18"/>
        </w:rPr>
        <w:lastRenderedPageBreak/>
        <w:t>e. square-root</w:t>
      </w:r>
      <w:r w:rsidRPr="00B3451D">
        <w:rPr>
          <w:sz w:val="20"/>
          <w:szCs w:val="18"/>
        </w:rPr>
        <w:t>-transformed</w:t>
      </w:r>
      <w:r>
        <w:rPr>
          <w:sz w:val="20"/>
          <w:szCs w:val="18"/>
        </w:rPr>
        <w:t xml:space="preserve"> due to the skewed distribution of the original variable. Skewness (the value of K</w:t>
      </w:r>
      <w:r w:rsidRPr="00094487">
        <w:rPr>
          <w:sz w:val="20"/>
          <w:szCs w:val="18"/>
        </w:rPr>
        <w:t>urtosis</w:t>
      </w:r>
      <w:r>
        <w:rPr>
          <w:sz w:val="20"/>
          <w:szCs w:val="18"/>
        </w:rPr>
        <w:t xml:space="preserve">) for the original age variable and the square-root-transformed age variable were </w:t>
      </w:r>
      <w:r w:rsidR="00606BFD" w:rsidRPr="00606BFD">
        <w:rPr>
          <w:sz w:val="20"/>
          <w:szCs w:val="18"/>
        </w:rPr>
        <w:t>0.57</w:t>
      </w:r>
      <w:r w:rsidR="00606BFD">
        <w:rPr>
          <w:sz w:val="20"/>
          <w:szCs w:val="18"/>
        </w:rPr>
        <w:t xml:space="preserve"> (</w:t>
      </w:r>
      <w:r w:rsidR="00606BFD" w:rsidRPr="00606BFD">
        <w:rPr>
          <w:sz w:val="20"/>
          <w:szCs w:val="18"/>
        </w:rPr>
        <w:t>-0.01</w:t>
      </w:r>
      <w:r w:rsidR="00606BFD">
        <w:rPr>
          <w:sz w:val="20"/>
          <w:szCs w:val="18"/>
        </w:rPr>
        <w:t>)</w:t>
      </w:r>
      <w:r>
        <w:rPr>
          <w:sz w:val="20"/>
          <w:szCs w:val="18"/>
        </w:rPr>
        <w:t xml:space="preserve"> and </w:t>
      </w:r>
      <w:r w:rsidR="00606BFD" w:rsidRPr="00606BFD">
        <w:rPr>
          <w:sz w:val="20"/>
          <w:szCs w:val="18"/>
        </w:rPr>
        <w:t>-0.06</w:t>
      </w:r>
      <w:r w:rsidR="00F97E30">
        <w:rPr>
          <w:sz w:val="20"/>
          <w:szCs w:val="18"/>
        </w:rPr>
        <w:t xml:space="preserve"> </w:t>
      </w:r>
      <w:r w:rsidR="00606BFD">
        <w:rPr>
          <w:sz w:val="20"/>
          <w:szCs w:val="18"/>
        </w:rPr>
        <w:t>(</w:t>
      </w:r>
      <w:r w:rsidR="00606BFD" w:rsidRPr="00606BFD">
        <w:rPr>
          <w:sz w:val="20"/>
          <w:szCs w:val="18"/>
        </w:rPr>
        <w:t>-0.83</w:t>
      </w:r>
      <w:r w:rsidR="00606BFD">
        <w:rPr>
          <w:sz w:val="20"/>
          <w:szCs w:val="18"/>
        </w:rPr>
        <w:t>)</w:t>
      </w:r>
      <w:r>
        <w:rPr>
          <w:sz w:val="20"/>
          <w:szCs w:val="18"/>
        </w:rPr>
        <w:t xml:space="preserve">, respectively. </w:t>
      </w:r>
      <w:r w:rsidRPr="00B3451D">
        <w:rPr>
          <w:sz w:val="20"/>
          <w:szCs w:val="18"/>
        </w:rPr>
        <w:t xml:space="preserve"> </w:t>
      </w:r>
    </w:p>
    <w:p w14:paraId="08612E50" w14:textId="62146806" w:rsidR="00DA7C56" w:rsidRDefault="00771F14" w:rsidP="00B3451D">
      <w:pPr>
        <w:rPr>
          <w:sz w:val="20"/>
          <w:szCs w:val="18"/>
        </w:rPr>
      </w:pPr>
      <w:r>
        <w:rPr>
          <w:sz w:val="20"/>
          <w:szCs w:val="18"/>
        </w:rPr>
        <w:t xml:space="preserve">f. </w:t>
      </w:r>
      <w:r w:rsidRPr="00B3451D">
        <w:rPr>
          <w:sz w:val="20"/>
          <w:szCs w:val="18"/>
        </w:rPr>
        <w:t xml:space="preserve">Estimate and SE refer to the difference in response between the reported level of the predictor and the reference category </w:t>
      </w:r>
      <w:r>
        <w:rPr>
          <w:sz w:val="20"/>
          <w:szCs w:val="18"/>
        </w:rPr>
        <w:t>(zoo</w:t>
      </w:r>
      <w:r w:rsidRPr="00B3451D">
        <w:rPr>
          <w:sz w:val="20"/>
          <w:szCs w:val="18"/>
        </w:rPr>
        <w:t>).</w:t>
      </w:r>
      <w:r w:rsidR="00F97E30">
        <w:rPr>
          <w:sz w:val="20"/>
          <w:szCs w:val="18"/>
        </w:rPr>
        <w:t xml:space="preserve"> </w:t>
      </w:r>
    </w:p>
    <w:p w14:paraId="6E41911E" w14:textId="7DDA8491" w:rsidR="00A24364" w:rsidRDefault="00A24364" w:rsidP="00B3451D">
      <w:pPr>
        <w:rPr>
          <w:sz w:val="20"/>
          <w:szCs w:val="18"/>
        </w:rPr>
      </w:pPr>
    </w:p>
    <w:p w14:paraId="4FCB25CC" w14:textId="4322F93C" w:rsidR="00761681" w:rsidRPr="009A3EA6" w:rsidRDefault="00761681" w:rsidP="00761681">
      <w:pPr>
        <w:rPr>
          <w:sz w:val="20"/>
          <w:szCs w:val="18"/>
        </w:rPr>
      </w:pPr>
      <w:r w:rsidRPr="009A3EA6">
        <w:rPr>
          <w:sz w:val="20"/>
          <w:szCs w:val="18"/>
        </w:rPr>
        <w:t>Table 3.</w:t>
      </w:r>
      <w:r w:rsidR="001354FA">
        <w:rPr>
          <w:sz w:val="20"/>
          <w:szCs w:val="18"/>
        </w:rPr>
        <w:t>2</w:t>
      </w:r>
    </w:p>
    <w:p w14:paraId="21B11B16" w14:textId="2CE777CD" w:rsidR="00761681" w:rsidRPr="009A3EA6" w:rsidRDefault="00761681" w:rsidP="00761681">
      <w:pPr>
        <w:rPr>
          <w:b/>
          <w:bCs/>
          <w:sz w:val="20"/>
          <w:szCs w:val="18"/>
        </w:rPr>
      </w:pPr>
      <w:r w:rsidRPr="009A3EA6">
        <w:rPr>
          <w:b/>
          <w:bCs/>
          <w:sz w:val="20"/>
          <w:szCs w:val="18"/>
        </w:rPr>
        <w:t>Estimated standard deviations for the contribution of the random effects and standard deviation</w:t>
      </w:r>
      <w:r w:rsidR="000468F8" w:rsidRPr="009A3EA6">
        <w:rPr>
          <w:b/>
          <w:bCs/>
          <w:sz w:val="20"/>
          <w:szCs w:val="18"/>
        </w:rPr>
        <w:t xml:space="preserve"> (SD)</w:t>
      </w:r>
    </w:p>
    <w:p w14:paraId="431CA882" w14:textId="30A0A75F" w:rsidR="00761681" w:rsidRPr="009A3EA6" w:rsidRDefault="00761681" w:rsidP="00761681">
      <w:pPr>
        <w:rPr>
          <w:b/>
          <w:bCs/>
          <w:sz w:val="20"/>
          <w:szCs w:val="18"/>
        </w:rPr>
      </w:pPr>
      <w:r w:rsidRPr="009A3EA6">
        <w:rPr>
          <w:b/>
          <w:bCs/>
          <w:sz w:val="20"/>
          <w:szCs w:val="18"/>
        </w:rPr>
        <w:t>from the full model (</w:t>
      </w:r>
      <w:r w:rsidRPr="009A3EA6">
        <w:rPr>
          <w:b/>
          <w:bCs/>
          <w:sz w:val="20"/>
          <w:szCs w:val="18"/>
        </w:rPr>
        <w:fldChar w:fldCharType="begin"/>
      </w:r>
      <w:r w:rsidRPr="009A3EA6">
        <w:rPr>
          <w:b/>
          <w:bCs/>
          <w:sz w:val="20"/>
          <w:szCs w:val="18"/>
        </w:rPr>
        <w:instrText xml:space="preserve"> </w:instrText>
      </w:r>
      <w:r w:rsidRPr="009A3EA6">
        <w:rPr>
          <w:rFonts w:hint="eastAsia"/>
          <w:b/>
          <w:bCs/>
          <w:sz w:val="20"/>
          <w:szCs w:val="18"/>
        </w:rPr>
        <w:instrText>= 2 \* roman</w:instrText>
      </w:r>
      <w:r w:rsidRPr="009A3EA6">
        <w:rPr>
          <w:b/>
          <w:bCs/>
          <w:sz w:val="20"/>
          <w:szCs w:val="18"/>
        </w:rPr>
        <w:instrText xml:space="preserve"> </w:instrText>
      </w:r>
      <w:r w:rsidRPr="009A3EA6">
        <w:rPr>
          <w:b/>
          <w:bCs/>
          <w:sz w:val="20"/>
          <w:szCs w:val="18"/>
        </w:rPr>
        <w:fldChar w:fldCharType="separate"/>
      </w:r>
      <w:r w:rsidRPr="009A3EA6">
        <w:rPr>
          <w:b/>
          <w:bCs/>
          <w:noProof/>
          <w:sz w:val="20"/>
          <w:szCs w:val="18"/>
        </w:rPr>
        <w:t>ii</w:t>
      </w:r>
      <w:r w:rsidRPr="009A3EA6">
        <w:rPr>
          <w:b/>
          <w:bCs/>
          <w:sz w:val="20"/>
          <w:szCs w:val="18"/>
        </w:rPr>
        <w:fldChar w:fldCharType="end"/>
      </w:r>
      <w:r w:rsidRPr="009A3EA6">
        <w:rPr>
          <w:rFonts w:cs="Times New Roman"/>
          <w:b/>
          <w:bCs/>
          <w:sz w:val="20"/>
          <w:szCs w:val="20"/>
        </w:rPr>
        <w:t>)</w:t>
      </w:r>
      <w:r w:rsidRPr="009A3EA6">
        <w:rPr>
          <w:b/>
          <w:bCs/>
          <w:sz w:val="20"/>
          <w:szCs w:val="18"/>
        </w:rPr>
        <w:t>, reduced models with wild (</w:t>
      </w:r>
      <w:r w:rsidRPr="009A3EA6">
        <w:rPr>
          <w:rFonts w:cs="Times New Roman"/>
          <w:b/>
          <w:bCs/>
          <w:sz w:val="20"/>
          <w:szCs w:val="20"/>
        </w:rPr>
        <w:fldChar w:fldCharType="begin"/>
      </w:r>
      <w:r w:rsidRPr="009A3EA6">
        <w:rPr>
          <w:rFonts w:cs="Times New Roman"/>
          <w:b/>
          <w:bCs/>
          <w:sz w:val="20"/>
          <w:szCs w:val="20"/>
        </w:rPr>
        <w:instrText xml:space="preserve"> </w:instrText>
      </w:r>
      <w:r w:rsidRPr="009A3EA6">
        <w:rPr>
          <w:rFonts w:cs="Times New Roman" w:hint="eastAsia"/>
          <w:b/>
          <w:bCs/>
          <w:sz w:val="20"/>
          <w:szCs w:val="20"/>
        </w:rPr>
        <w:instrText>= 1 \* roman</w:instrText>
      </w:r>
      <w:r w:rsidRPr="009A3EA6">
        <w:rPr>
          <w:rFonts w:cs="Times New Roman"/>
          <w:b/>
          <w:bCs/>
          <w:sz w:val="20"/>
          <w:szCs w:val="20"/>
        </w:rPr>
        <w:instrText xml:space="preserve"> </w:instrText>
      </w:r>
      <w:r w:rsidRPr="009A3EA6">
        <w:rPr>
          <w:rFonts w:cs="Times New Roman"/>
          <w:b/>
          <w:bCs/>
          <w:sz w:val="20"/>
          <w:szCs w:val="20"/>
        </w:rPr>
        <w:fldChar w:fldCharType="separate"/>
      </w:r>
      <w:r w:rsidRPr="009A3EA6">
        <w:rPr>
          <w:rFonts w:cs="Times New Roman"/>
          <w:b/>
          <w:bCs/>
          <w:noProof/>
          <w:sz w:val="20"/>
          <w:szCs w:val="20"/>
        </w:rPr>
        <w:t>i</w:t>
      </w:r>
      <w:r w:rsidRPr="009A3EA6">
        <w:rPr>
          <w:rFonts w:cs="Times New Roman"/>
          <w:b/>
          <w:bCs/>
          <w:sz w:val="20"/>
          <w:szCs w:val="20"/>
        </w:rPr>
        <w:fldChar w:fldCharType="end"/>
      </w:r>
      <w:r w:rsidRPr="009A3EA6">
        <w:rPr>
          <w:rFonts w:cs="Times New Roman"/>
          <w:b/>
          <w:bCs/>
          <w:sz w:val="20"/>
          <w:szCs w:val="20"/>
        </w:rPr>
        <w:t xml:space="preserve">) </w:t>
      </w:r>
      <w:r w:rsidRPr="009A3EA6">
        <w:rPr>
          <w:b/>
          <w:bCs/>
          <w:sz w:val="20"/>
          <w:szCs w:val="18"/>
        </w:rPr>
        <w:t>and zoo (</w:t>
      </w:r>
      <w:r w:rsidRPr="009A3EA6">
        <w:rPr>
          <w:b/>
          <w:bCs/>
          <w:sz w:val="20"/>
          <w:szCs w:val="18"/>
        </w:rPr>
        <w:fldChar w:fldCharType="begin"/>
      </w:r>
      <w:r w:rsidRPr="009A3EA6">
        <w:rPr>
          <w:b/>
          <w:bCs/>
          <w:sz w:val="20"/>
          <w:szCs w:val="18"/>
        </w:rPr>
        <w:instrText xml:space="preserve"> </w:instrText>
      </w:r>
      <w:r w:rsidRPr="009A3EA6">
        <w:rPr>
          <w:rFonts w:hint="eastAsia"/>
          <w:b/>
          <w:bCs/>
          <w:sz w:val="20"/>
          <w:szCs w:val="18"/>
        </w:rPr>
        <w:instrText>= 3 \* roman</w:instrText>
      </w:r>
      <w:r w:rsidRPr="009A3EA6">
        <w:rPr>
          <w:b/>
          <w:bCs/>
          <w:sz w:val="20"/>
          <w:szCs w:val="18"/>
        </w:rPr>
        <w:instrText xml:space="preserve"> </w:instrText>
      </w:r>
      <w:r w:rsidRPr="009A3EA6">
        <w:rPr>
          <w:b/>
          <w:bCs/>
          <w:sz w:val="20"/>
          <w:szCs w:val="18"/>
        </w:rPr>
        <w:fldChar w:fldCharType="separate"/>
      </w:r>
      <w:r w:rsidRPr="009A3EA6">
        <w:rPr>
          <w:b/>
          <w:bCs/>
          <w:noProof/>
          <w:sz w:val="20"/>
          <w:szCs w:val="18"/>
        </w:rPr>
        <w:t>iii</w:t>
      </w:r>
      <w:r w:rsidRPr="009A3EA6">
        <w:rPr>
          <w:b/>
          <w:bCs/>
          <w:sz w:val="20"/>
          <w:szCs w:val="18"/>
        </w:rPr>
        <w:fldChar w:fldCharType="end"/>
      </w:r>
      <w:r w:rsidRPr="009A3EA6">
        <w:rPr>
          <w:b/>
          <w:bCs/>
        </w:rPr>
        <w:t xml:space="preserve">) </w:t>
      </w:r>
      <w:r w:rsidRPr="009A3EA6">
        <w:rPr>
          <w:b/>
          <w:bCs/>
          <w:sz w:val="20"/>
          <w:szCs w:val="18"/>
        </w:rPr>
        <w:t xml:space="preserve">subsets.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468F8" w14:paraId="42B1B050" w14:textId="77777777" w:rsidTr="00447210">
        <w:tc>
          <w:tcPr>
            <w:tcW w:w="3005" w:type="dxa"/>
            <w:tcBorders>
              <w:top w:val="single" w:sz="12" w:space="0" w:color="auto"/>
              <w:bottom w:val="single" w:sz="12" w:space="0" w:color="auto"/>
            </w:tcBorders>
          </w:tcPr>
          <w:p w14:paraId="2D2F64CF" w14:textId="58A91DEA" w:rsidR="000468F8" w:rsidRDefault="000468F8" w:rsidP="00761681">
            <w:pPr>
              <w:rPr>
                <w:sz w:val="20"/>
                <w:szCs w:val="18"/>
              </w:rPr>
            </w:pPr>
            <w:r>
              <w:rPr>
                <w:sz w:val="20"/>
                <w:szCs w:val="18"/>
              </w:rPr>
              <w:t xml:space="preserve">Term </w:t>
            </w:r>
          </w:p>
        </w:tc>
        <w:tc>
          <w:tcPr>
            <w:tcW w:w="3005" w:type="dxa"/>
            <w:tcBorders>
              <w:top w:val="single" w:sz="12" w:space="0" w:color="auto"/>
              <w:bottom w:val="single" w:sz="12" w:space="0" w:color="auto"/>
            </w:tcBorders>
          </w:tcPr>
          <w:p w14:paraId="0E3B264E" w14:textId="7E08F57B" w:rsidR="000468F8" w:rsidRPr="00C22BF3" w:rsidRDefault="000468F8" w:rsidP="00761681">
            <w:pPr>
              <w:rPr>
                <w:sz w:val="20"/>
                <w:szCs w:val="18"/>
                <w:vertAlign w:val="superscript"/>
              </w:rPr>
            </w:pPr>
            <w:r>
              <w:rPr>
                <w:sz w:val="20"/>
                <w:szCs w:val="18"/>
              </w:rPr>
              <w:t xml:space="preserve">Effect </w:t>
            </w:r>
            <w:r w:rsidR="00C22BF3">
              <w:rPr>
                <w:sz w:val="20"/>
                <w:szCs w:val="18"/>
                <w:vertAlign w:val="superscript"/>
              </w:rPr>
              <w:t>(1)</w:t>
            </w:r>
          </w:p>
        </w:tc>
        <w:tc>
          <w:tcPr>
            <w:tcW w:w="3006" w:type="dxa"/>
            <w:tcBorders>
              <w:top w:val="single" w:sz="12" w:space="0" w:color="auto"/>
              <w:bottom w:val="single" w:sz="12" w:space="0" w:color="auto"/>
            </w:tcBorders>
          </w:tcPr>
          <w:p w14:paraId="0E392E4B" w14:textId="238E16B7" w:rsidR="000468F8" w:rsidRDefault="000468F8" w:rsidP="00761681">
            <w:pPr>
              <w:rPr>
                <w:sz w:val="20"/>
                <w:szCs w:val="18"/>
              </w:rPr>
            </w:pPr>
            <w:r>
              <w:rPr>
                <w:sz w:val="20"/>
                <w:szCs w:val="18"/>
              </w:rPr>
              <w:t>SD</w:t>
            </w:r>
          </w:p>
        </w:tc>
      </w:tr>
      <w:tr w:rsidR="000468F8" w14:paraId="697D89F6" w14:textId="77777777" w:rsidTr="00447210">
        <w:tc>
          <w:tcPr>
            <w:tcW w:w="9016" w:type="dxa"/>
            <w:gridSpan w:val="3"/>
            <w:tcBorders>
              <w:top w:val="single" w:sz="12" w:space="0" w:color="auto"/>
            </w:tcBorders>
          </w:tcPr>
          <w:p w14:paraId="2A891F2B" w14:textId="21517B71" w:rsidR="000468F8" w:rsidRDefault="000468F8" w:rsidP="00761681">
            <w:pPr>
              <w:rPr>
                <w:sz w:val="20"/>
                <w:szCs w:val="18"/>
              </w:rPr>
            </w:pPr>
            <w:r w:rsidRPr="00FC6B99">
              <w:rPr>
                <w:b/>
                <w:bCs/>
                <w:sz w:val="20"/>
                <w:szCs w:val="20"/>
              </w:rPr>
              <w:t xml:space="preserve">Model </w:t>
            </w:r>
            <w:r w:rsidRPr="00FC6B99">
              <w:rPr>
                <w:rFonts w:cs="Times New Roman"/>
                <w:b/>
                <w:bCs/>
                <w:sz w:val="20"/>
                <w:szCs w:val="20"/>
              </w:rPr>
              <w:fldChar w:fldCharType="begin"/>
            </w:r>
            <w:r w:rsidRPr="00FC6B99">
              <w:rPr>
                <w:rFonts w:cs="Times New Roman"/>
                <w:b/>
                <w:bCs/>
                <w:sz w:val="20"/>
                <w:szCs w:val="20"/>
              </w:rPr>
              <w:instrText xml:space="preserve"> </w:instrText>
            </w:r>
            <w:r w:rsidRPr="00FC6B99">
              <w:rPr>
                <w:rFonts w:cs="Times New Roman" w:hint="eastAsia"/>
                <w:b/>
                <w:bCs/>
                <w:sz w:val="20"/>
                <w:szCs w:val="20"/>
              </w:rPr>
              <w:instrText>= 1 \* roman</w:instrText>
            </w:r>
            <w:r w:rsidRPr="00FC6B99">
              <w:rPr>
                <w:rFonts w:cs="Times New Roman"/>
                <w:b/>
                <w:bCs/>
                <w:sz w:val="20"/>
                <w:szCs w:val="20"/>
              </w:rPr>
              <w:instrText xml:space="preserve"> </w:instrText>
            </w:r>
            <w:r w:rsidRPr="00FC6B99">
              <w:rPr>
                <w:rFonts w:cs="Times New Roman"/>
                <w:b/>
                <w:bCs/>
                <w:sz w:val="20"/>
                <w:szCs w:val="20"/>
              </w:rPr>
              <w:fldChar w:fldCharType="separate"/>
            </w:r>
            <w:r w:rsidRPr="00FC6B99">
              <w:rPr>
                <w:rFonts w:cs="Times New Roman"/>
                <w:b/>
                <w:bCs/>
                <w:noProof/>
                <w:sz w:val="20"/>
                <w:szCs w:val="20"/>
              </w:rPr>
              <w:t>i</w:t>
            </w:r>
            <w:r w:rsidRPr="00FC6B99">
              <w:rPr>
                <w:rFonts w:cs="Times New Roman"/>
                <w:b/>
                <w:bCs/>
                <w:sz w:val="20"/>
                <w:szCs w:val="20"/>
              </w:rPr>
              <w:fldChar w:fldCharType="end"/>
            </w:r>
          </w:p>
        </w:tc>
      </w:tr>
      <w:tr w:rsidR="009D0769" w14:paraId="6D9B7E90" w14:textId="77777777" w:rsidTr="00447210">
        <w:tc>
          <w:tcPr>
            <w:tcW w:w="3005" w:type="dxa"/>
          </w:tcPr>
          <w:p w14:paraId="370C4B07" w14:textId="34205EC0" w:rsidR="009D0769" w:rsidRDefault="000224BF" w:rsidP="00761681">
            <w:pPr>
              <w:rPr>
                <w:sz w:val="20"/>
                <w:szCs w:val="18"/>
              </w:rPr>
            </w:pPr>
            <w:r>
              <w:rPr>
                <w:sz w:val="20"/>
                <w:szCs w:val="18"/>
              </w:rPr>
              <w:t>Food item</w:t>
            </w:r>
          </w:p>
        </w:tc>
        <w:tc>
          <w:tcPr>
            <w:tcW w:w="3005" w:type="dxa"/>
          </w:tcPr>
          <w:p w14:paraId="6DA7259B" w14:textId="716AB287" w:rsidR="009D0769" w:rsidRDefault="000224BF" w:rsidP="00761681">
            <w:pPr>
              <w:rPr>
                <w:sz w:val="20"/>
                <w:szCs w:val="18"/>
              </w:rPr>
            </w:pPr>
            <w:r>
              <w:rPr>
                <w:sz w:val="20"/>
                <w:szCs w:val="18"/>
              </w:rPr>
              <w:t xml:space="preserve">Complexity </w:t>
            </w:r>
          </w:p>
        </w:tc>
        <w:tc>
          <w:tcPr>
            <w:tcW w:w="3006" w:type="dxa"/>
          </w:tcPr>
          <w:p w14:paraId="405A91E3" w14:textId="103E73CC" w:rsidR="009D0769" w:rsidRDefault="00B731BC" w:rsidP="00761681">
            <w:pPr>
              <w:rPr>
                <w:sz w:val="20"/>
                <w:szCs w:val="18"/>
              </w:rPr>
            </w:pPr>
            <w:bookmarkStart w:id="32" w:name="_Hlk43453727"/>
            <w:r>
              <w:rPr>
                <w:sz w:val="20"/>
                <w:szCs w:val="18"/>
              </w:rPr>
              <w:t>0.010</w:t>
            </w:r>
            <w:bookmarkEnd w:id="32"/>
          </w:p>
        </w:tc>
      </w:tr>
      <w:tr w:rsidR="009D0769" w14:paraId="202F172E" w14:textId="77777777" w:rsidTr="00447210">
        <w:tc>
          <w:tcPr>
            <w:tcW w:w="3005" w:type="dxa"/>
          </w:tcPr>
          <w:p w14:paraId="2B4E7230" w14:textId="516046E5" w:rsidR="009D0769" w:rsidRDefault="0002362A" w:rsidP="00761681">
            <w:pPr>
              <w:rPr>
                <w:sz w:val="20"/>
                <w:szCs w:val="18"/>
              </w:rPr>
            </w:pPr>
            <w:r>
              <w:rPr>
                <w:sz w:val="20"/>
                <w:szCs w:val="18"/>
              </w:rPr>
              <w:t>Food item</w:t>
            </w:r>
          </w:p>
        </w:tc>
        <w:tc>
          <w:tcPr>
            <w:tcW w:w="3005" w:type="dxa"/>
          </w:tcPr>
          <w:p w14:paraId="7B7F7233" w14:textId="3CB66F0F" w:rsidR="009D0769" w:rsidRDefault="0002362A" w:rsidP="00761681">
            <w:pPr>
              <w:rPr>
                <w:sz w:val="20"/>
                <w:szCs w:val="18"/>
              </w:rPr>
            </w:pPr>
            <w:r>
              <w:rPr>
                <w:sz w:val="20"/>
                <w:szCs w:val="18"/>
              </w:rPr>
              <w:t xml:space="preserve">Intercept </w:t>
            </w:r>
          </w:p>
        </w:tc>
        <w:tc>
          <w:tcPr>
            <w:tcW w:w="3006" w:type="dxa"/>
          </w:tcPr>
          <w:p w14:paraId="634D1BC4" w14:textId="23B4A6B5" w:rsidR="009D0769" w:rsidRDefault="00B731BC" w:rsidP="00761681">
            <w:pPr>
              <w:rPr>
                <w:sz w:val="20"/>
                <w:szCs w:val="18"/>
              </w:rPr>
            </w:pPr>
            <w:r>
              <w:rPr>
                <w:sz w:val="20"/>
                <w:szCs w:val="18"/>
              </w:rPr>
              <w:t>0.036</w:t>
            </w:r>
          </w:p>
        </w:tc>
      </w:tr>
      <w:tr w:rsidR="009D0769" w14:paraId="726C17AA" w14:textId="77777777" w:rsidTr="00447210">
        <w:tc>
          <w:tcPr>
            <w:tcW w:w="3005" w:type="dxa"/>
          </w:tcPr>
          <w:p w14:paraId="1CC03D38" w14:textId="0AA4C2B1" w:rsidR="009D0769" w:rsidRDefault="0002362A" w:rsidP="00761681">
            <w:pPr>
              <w:rPr>
                <w:sz w:val="20"/>
                <w:szCs w:val="18"/>
              </w:rPr>
            </w:pPr>
            <w:r>
              <w:rPr>
                <w:sz w:val="20"/>
                <w:szCs w:val="18"/>
              </w:rPr>
              <w:t>Focal age</w:t>
            </w:r>
          </w:p>
        </w:tc>
        <w:tc>
          <w:tcPr>
            <w:tcW w:w="3005" w:type="dxa"/>
          </w:tcPr>
          <w:p w14:paraId="15F9465E" w14:textId="54CF9C3E" w:rsidR="009D0769" w:rsidRDefault="005E3218" w:rsidP="00761681">
            <w:pPr>
              <w:rPr>
                <w:sz w:val="20"/>
                <w:szCs w:val="18"/>
              </w:rPr>
            </w:pPr>
            <w:r>
              <w:rPr>
                <w:sz w:val="20"/>
                <w:szCs w:val="18"/>
              </w:rPr>
              <w:t xml:space="preserve">Intercept </w:t>
            </w:r>
          </w:p>
        </w:tc>
        <w:tc>
          <w:tcPr>
            <w:tcW w:w="3006" w:type="dxa"/>
          </w:tcPr>
          <w:p w14:paraId="170D4065" w14:textId="41D666B3" w:rsidR="009D0769" w:rsidRDefault="00B731BC" w:rsidP="00761681">
            <w:pPr>
              <w:rPr>
                <w:sz w:val="20"/>
                <w:szCs w:val="18"/>
              </w:rPr>
            </w:pPr>
            <w:r>
              <w:rPr>
                <w:sz w:val="20"/>
                <w:szCs w:val="18"/>
              </w:rPr>
              <w:t>0.052</w:t>
            </w:r>
          </w:p>
        </w:tc>
      </w:tr>
      <w:tr w:rsidR="00C22BF3" w14:paraId="517510C4" w14:textId="77777777" w:rsidTr="00447210">
        <w:tc>
          <w:tcPr>
            <w:tcW w:w="9016" w:type="dxa"/>
            <w:gridSpan w:val="3"/>
          </w:tcPr>
          <w:p w14:paraId="4986BFB3" w14:textId="3C265F47" w:rsidR="00C22BF3" w:rsidRDefault="00C22BF3" w:rsidP="00761681">
            <w:pPr>
              <w:rPr>
                <w:sz w:val="20"/>
                <w:szCs w:val="18"/>
              </w:rPr>
            </w:pPr>
            <w:r w:rsidRPr="00FC6B99">
              <w:rPr>
                <w:b/>
                <w:bCs/>
                <w:sz w:val="20"/>
                <w:szCs w:val="20"/>
              </w:rPr>
              <w:t>Model</w:t>
            </w:r>
            <w:r>
              <w:rPr>
                <w:b/>
                <w:bCs/>
                <w:sz w:val="20"/>
                <w:szCs w:val="20"/>
              </w:rPr>
              <w:t xml:space="preserve"> </w:t>
            </w:r>
            <w:r w:rsidRPr="00233A4F">
              <w:rPr>
                <w:b/>
                <w:bCs/>
                <w:sz w:val="20"/>
                <w:szCs w:val="18"/>
              </w:rPr>
              <w:fldChar w:fldCharType="begin"/>
            </w:r>
            <w:r w:rsidRPr="00233A4F">
              <w:rPr>
                <w:b/>
                <w:bCs/>
                <w:sz w:val="20"/>
                <w:szCs w:val="18"/>
              </w:rPr>
              <w:instrText xml:space="preserve"> </w:instrText>
            </w:r>
            <w:r w:rsidRPr="00233A4F">
              <w:rPr>
                <w:rFonts w:hint="eastAsia"/>
                <w:b/>
                <w:bCs/>
                <w:sz w:val="20"/>
                <w:szCs w:val="18"/>
              </w:rPr>
              <w:instrText>= 2 \* roman</w:instrText>
            </w:r>
            <w:r w:rsidRPr="00233A4F">
              <w:rPr>
                <w:b/>
                <w:bCs/>
                <w:sz w:val="20"/>
                <w:szCs w:val="18"/>
              </w:rPr>
              <w:instrText xml:space="preserve"> </w:instrText>
            </w:r>
            <w:r w:rsidRPr="00233A4F">
              <w:rPr>
                <w:b/>
                <w:bCs/>
                <w:sz w:val="20"/>
                <w:szCs w:val="18"/>
              </w:rPr>
              <w:fldChar w:fldCharType="separate"/>
            </w:r>
            <w:r w:rsidRPr="00233A4F">
              <w:rPr>
                <w:b/>
                <w:bCs/>
                <w:noProof/>
                <w:sz w:val="20"/>
                <w:szCs w:val="18"/>
              </w:rPr>
              <w:t>ii</w:t>
            </w:r>
            <w:r w:rsidRPr="00233A4F">
              <w:rPr>
                <w:b/>
                <w:bCs/>
                <w:sz w:val="20"/>
                <w:szCs w:val="18"/>
              </w:rPr>
              <w:fldChar w:fldCharType="end"/>
            </w:r>
          </w:p>
        </w:tc>
      </w:tr>
      <w:tr w:rsidR="000468F8" w14:paraId="4492AD5E" w14:textId="77777777" w:rsidTr="00447210">
        <w:tc>
          <w:tcPr>
            <w:tcW w:w="3005" w:type="dxa"/>
          </w:tcPr>
          <w:p w14:paraId="131107C5" w14:textId="52354CDA" w:rsidR="000468F8" w:rsidRDefault="00F26B9C" w:rsidP="00761681">
            <w:pPr>
              <w:rPr>
                <w:sz w:val="20"/>
                <w:szCs w:val="18"/>
              </w:rPr>
            </w:pPr>
            <w:r>
              <w:rPr>
                <w:sz w:val="20"/>
                <w:szCs w:val="18"/>
              </w:rPr>
              <w:t>Food item</w:t>
            </w:r>
          </w:p>
        </w:tc>
        <w:tc>
          <w:tcPr>
            <w:tcW w:w="3005" w:type="dxa"/>
          </w:tcPr>
          <w:p w14:paraId="0F63DEDF" w14:textId="7D32A315" w:rsidR="000468F8" w:rsidRDefault="00F26B9C" w:rsidP="00761681">
            <w:pPr>
              <w:rPr>
                <w:sz w:val="20"/>
                <w:szCs w:val="18"/>
              </w:rPr>
            </w:pPr>
            <w:r w:rsidRPr="00F26B9C">
              <w:rPr>
                <w:sz w:val="20"/>
                <w:szCs w:val="18"/>
              </w:rPr>
              <w:t>Complexity</w:t>
            </w:r>
          </w:p>
        </w:tc>
        <w:tc>
          <w:tcPr>
            <w:tcW w:w="3006" w:type="dxa"/>
          </w:tcPr>
          <w:p w14:paraId="0569BD60" w14:textId="7120B11E" w:rsidR="000468F8" w:rsidRDefault="00F26B9C" w:rsidP="00761681">
            <w:pPr>
              <w:rPr>
                <w:sz w:val="20"/>
                <w:szCs w:val="18"/>
              </w:rPr>
            </w:pPr>
            <w:r w:rsidRPr="00F26B9C">
              <w:rPr>
                <w:sz w:val="20"/>
                <w:szCs w:val="18"/>
              </w:rPr>
              <w:t>0.09</w:t>
            </w:r>
            <w:r>
              <w:rPr>
                <w:sz w:val="20"/>
                <w:szCs w:val="18"/>
              </w:rPr>
              <w:t>9</w:t>
            </w:r>
          </w:p>
        </w:tc>
      </w:tr>
      <w:tr w:rsidR="00F26B9C" w14:paraId="2998A133" w14:textId="77777777" w:rsidTr="00447210">
        <w:tc>
          <w:tcPr>
            <w:tcW w:w="3005" w:type="dxa"/>
          </w:tcPr>
          <w:p w14:paraId="5CCB9028" w14:textId="41BA0550" w:rsidR="00F26B9C" w:rsidRDefault="00F26B9C" w:rsidP="00761681">
            <w:pPr>
              <w:rPr>
                <w:sz w:val="20"/>
                <w:szCs w:val="18"/>
              </w:rPr>
            </w:pPr>
            <w:r>
              <w:rPr>
                <w:sz w:val="20"/>
                <w:szCs w:val="18"/>
              </w:rPr>
              <w:t>Food item</w:t>
            </w:r>
          </w:p>
        </w:tc>
        <w:tc>
          <w:tcPr>
            <w:tcW w:w="3005" w:type="dxa"/>
          </w:tcPr>
          <w:p w14:paraId="08664765" w14:textId="45B20709" w:rsidR="00F26B9C" w:rsidRDefault="00F26B9C" w:rsidP="00761681">
            <w:pPr>
              <w:rPr>
                <w:sz w:val="20"/>
                <w:szCs w:val="18"/>
              </w:rPr>
            </w:pPr>
            <w:r>
              <w:rPr>
                <w:sz w:val="20"/>
                <w:szCs w:val="18"/>
              </w:rPr>
              <w:t xml:space="preserve">Intercept </w:t>
            </w:r>
          </w:p>
        </w:tc>
        <w:tc>
          <w:tcPr>
            <w:tcW w:w="3006" w:type="dxa"/>
          </w:tcPr>
          <w:p w14:paraId="56CDA0A4" w14:textId="339DC06E" w:rsidR="00F26B9C" w:rsidRDefault="009D4ADF" w:rsidP="00761681">
            <w:pPr>
              <w:rPr>
                <w:sz w:val="20"/>
                <w:szCs w:val="18"/>
              </w:rPr>
            </w:pPr>
            <w:r w:rsidRPr="009D4ADF">
              <w:rPr>
                <w:sz w:val="20"/>
                <w:szCs w:val="18"/>
              </w:rPr>
              <w:t>0.465</w:t>
            </w:r>
          </w:p>
        </w:tc>
      </w:tr>
      <w:tr w:rsidR="00F26B9C" w14:paraId="17C21FE3" w14:textId="77777777" w:rsidTr="00447210">
        <w:tc>
          <w:tcPr>
            <w:tcW w:w="3005" w:type="dxa"/>
          </w:tcPr>
          <w:p w14:paraId="3783E978" w14:textId="5ADCED89" w:rsidR="00F26B9C" w:rsidRDefault="009D4ADF" w:rsidP="00761681">
            <w:pPr>
              <w:rPr>
                <w:sz w:val="20"/>
                <w:szCs w:val="18"/>
              </w:rPr>
            </w:pPr>
            <w:r>
              <w:rPr>
                <w:sz w:val="20"/>
                <w:szCs w:val="18"/>
              </w:rPr>
              <w:t>Focal age</w:t>
            </w:r>
          </w:p>
        </w:tc>
        <w:tc>
          <w:tcPr>
            <w:tcW w:w="3005" w:type="dxa"/>
          </w:tcPr>
          <w:p w14:paraId="5AA0745D" w14:textId="171EA44D" w:rsidR="00F26B9C" w:rsidRDefault="009D4ADF" w:rsidP="00761681">
            <w:pPr>
              <w:rPr>
                <w:sz w:val="20"/>
                <w:szCs w:val="18"/>
              </w:rPr>
            </w:pPr>
            <w:r>
              <w:rPr>
                <w:sz w:val="20"/>
                <w:szCs w:val="18"/>
              </w:rPr>
              <w:t xml:space="preserve">Intercept </w:t>
            </w:r>
          </w:p>
        </w:tc>
        <w:tc>
          <w:tcPr>
            <w:tcW w:w="3006" w:type="dxa"/>
          </w:tcPr>
          <w:p w14:paraId="589CF078" w14:textId="13C98F96" w:rsidR="00F26B9C" w:rsidRDefault="009D4ADF" w:rsidP="00761681">
            <w:pPr>
              <w:rPr>
                <w:sz w:val="20"/>
                <w:szCs w:val="18"/>
              </w:rPr>
            </w:pPr>
            <w:r>
              <w:rPr>
                <w:sz w:val="20"/>
                <w:szCs w:val="18"/>
              </w:rPr>
              <w:t>0.500</w:t>
            </w:r>
          </w:p>
        </w:tc>
      </w:tr>
      <w:tr w:rsidR="00C22BF3" w14:paraId="7895D49D" w14:textId="77777777" w:rsidTr="00447210">
        <w:tc>
          <w:tcPr>
            <w:tcW w:w="9016" w:type="dxa"/>
            <w:gridSpan w:val="3"/>
          </w:tcPr>
          <w:p w14:paraId="2A2C17B2" w14:textId="7F8B7A5A" w:rsidR="00C22BF3" w:rsidRDefault="00C22BF3" w:rsidP="00761681">
            <w:pPr>
              <w:rPr>
                <w:sz w:val="20"/>
                <w:szCs w:val="18"/>
              </w:rPr>
            </w:pPr>
            <w:r w:rsidRPr="00FC6B99">
              <w:rPr>
                <w:b/>
                <w:bCs/>
                <w:sz w:val="20"/>
                <w:szCs w:val="20"/>
              </w:rPr>
              <w:t>Model</w:t>
            </w:r>
            <w:r>
              <w:rPr>
                <w:b/>
                <w:bCs/>
                <w:sz w:val="20"/>
                <w:szCs w:val="20"/>
              </w:rPr>
              <w:t xml:space="preserve"> </w:t>
            </w:r>
            <w:r w:rsidRPr="00E32455">
              <w:rPr>
                <w:b/>
                <w:bCs/>
                <w:sz w:val="20"/>
                <w:szCs w:val="18"/>
              </w:rPr>
              <w:fldChar w:fldCharType="begin"/>
            </w:r>
            <w:r w:rsidRPr="00E32455">
              <w:rPr>
                <w:b/>
                <w:bCs/>
                <w:sz w:val="20"/>
                <w:szCs w:val="18"/>
              </w:rPr>
              <w:instrText xml:space="preserve"> </w:instrText>
            </w:r>
            <w:r w:rsidRPr="00E32455">
              <w:rPr>
                <w:rFonts w:hint="eastAsia"/>
                <w:b/>
                <w:bCs/>
                <w:sz w:val="20"/>
                <w:szCs w:val="18"/>
              </w:rPr>
              <w:instrText>= 3 \* roman</w:instrText>
            </w:r>
            <w:r w:rsidRPr="00E32455">
              <w:rPr>
                <w:b/>
                <w:bCs/>
                <w:sz w:val="20"/>
                <w:szCs w:val="18"/>
              </w:rPr>
              <w:instrText xml:space="preserve"> </w:instrText>
            </w:r>
            <w:r w:rsidRPr="00E32455">
              <w:rPr>
                <w:b/>
                <w:bCs/>
                <w:sz w:val="20"/>
                <w:szCs w:val="18"/>
              </w:rPr>
              <w:fldChar w:fldCharType="separate"/>
            </w:r>
            <w:r w:rsidRPr="00E32455">
              <w:rPr>
                <w:b/>
                <w:bCs/>
                <w:noProof/>
                <w:sz w:val="20"/>
                <w:szCs w:val="18"/>
              </w:rPr>
              <w:t>iii</w:t>
            </w:r>
            <w:r w:rsidRPr="00E32455">
              <w:rPr>
                <w:b/>
                <w:bCs/>
                <w:sz w:val="20"/>
                <w:szCs w:val="18"/>
              </w:rPr>
              <w:fldChar w:fldCharType="end"/>
            </w:r>
          </w:p>
        </w:tc>
      </w:tr>
      <w:tr w:rsidR="000468F8" w14:paraId="51887054" w14:textId="77777777" w:rsidTr="00447210">
        <w:tc>
          <w:tcPr>
            <w:tcW w:w="3005" w:type="dxa"/>
          </w:tcPr>
          <w:p w14:paraId="270A79C8" w14:textId="0B10FBF4" w:rsidR="000468F8" w:rsidRDefault="002C799A" w:rsidP="00761681">
            <w:pPr>
              <w:rPr>
                <w:sz w:val="20"/>
                <w:szCs w:val="18"/>
              </w:rPr>
            </w:pPr>
            <w:r>
              <w:rPr>
                <w:sz w:val="20"/>
                <w:szCs w:val="18"/>
              </w:rPr>
              <w:t>Food item</w:t>
            </w:r>
          </w:p>
        </w:tc>
        <w:tc>
          <w:tcPr>
            <w:tcW w:w="3005" w:type="dxa"/>
          </w:tcPr>
          <w:p w14:paraId="57EEB31D" w14:textId="004B6C3F" w:rsidR="000468F8" w:rsidRDefault="005A57FA" w:rsidP="00761681">
            <w:pPr>
              <w:rPr>
                <w:sz w:val="20"/>
                <w:szCs w:val="18"/>
              </w:rPr>
            </w:pPr>
            <w:r>
              <w:rPr>
                <w:sz w:val="20"/>
                <w:szCs w:val="18"/>
              </w:rPr>
              <w:t>Complexity</w:t>
            </w:r>
          </w:p>
        </w:tc>
        <w:tc>
          <w:tcPr>
            <w:tcW w:w="3006" w:type="dxa"/>
          </w:tcPr>
          <w:p w14:paraId="7B5A47FB" w14:textId="3871CCF8" w:rsidR="000468F8" w:rsidRDefault="005A57FA" w:rsidP="00761681">
            <w:pPr>
              <w:rPr>
                <w:sz w:val="20"/>
                <w:szCs w:val="18"/>
              </w:rPr>
            </w:pPr>
            <w:r w:rsidRPr="005A57FA">
              <w:rPr>
                <w:sz w:val="20"/>
                <w:szCs w:val="18"/>
              </w:rPr>
              <w:t>0.683</w:t>
            </w:r>
          </w:p>
        </w:tc>
      </w:tr>
    </w:tbl>
    <w:p w14:paraId="1E41C4E0" w14:textId="17FFA265" w:rsidR="000468F8" w:rsidRDefault="00C22BF3" w:rsidP="00761681">
      <w:pPr>
        <w:rPr>
          <w:sz w:val="20"/>
          <w:szCs w:val="18"/>
        </w:rPr>
      </w:pPr>
      <w:r>
        <w:rPr>
          <w:sz w:val="20"/>
          <w:szCs w:val="18"/>
        </w:rPr>
        <w:t>(1): ‘</w:t>
      </w:r>
      <w:r w:rsidRPr="00C22BF3">
        <w:rPr>
          <w:sz w:val="20"/>
          <w:szCs w:val="18"/>
        </w:rPr>
        <w:t xml:space="preserve">intercept’ </w:t>
      </w:r>
      <w:r>
        <w:rPr>
          <w:sz w:val="20"/>
          <w:szCs w:val="18"/>
        </w:rPr>
        <w:t>refers to</w:t>
      </w:r>
      <w:r w:rsidRPr="00C22BF3">
        <w:rPr>
          <w:sz w:val="20"/>
          <w:szCs w:val="18"/>
        </w:rPr>
        <w:t xml:space="preserve"> a random intercept, other</w:t>
      </w:r>
      <w:r w:rsidR="000A4FC5">
        <w:rPr>
          <w:sz w:val="20"/>
          <w:szCs w:val="18"/>
        </w:rPr>
        <w:t>s</w:t>
      </w:r>
      <w:r>
        <w:rPr>
          <w:sz w:val="20"/>
          <w:szCs w:val="18"/>
        </w:rPr>
        <w:t xml:space="preserve"> </w:t>
      </w:r>
      <w:r w:rsidR="00F26B9C">
        <w:rPr>
          <w:sz w:val="20"/>
          <w:szCs w:val="18"/>
        </w:rPr>
        <w:t>mean</w:t>
      </w:r>
      <w:r>
        <w:rPr>
          <w:sz w:val="20"/>
          <w:szCs w:val="18"/>
        </w:rPr>
        <w:t xml:space="preserve"> </w:t>
      </w:r>
      <w:r w:rsidRPr="00C22BF3">
        <w:rPr>
          <w:sz w:val="20"/>
          <w:szCs w:val="18"/>
        </w:rPr>
        <w:t>random slopes effect</w:t>
      </w:r>
      <w:r>
        <w:rPr>
          <w:sz w:val="20"/>
          <w:szCs w:val="18"/>
        </w:rPr>
        <w:t xml:space="preserve">s. </w:t>
      </w:r>
    </w:p>
    <w:p w14:paraId="54F0A8CC" w14:textId="77777777" w:rsidR="007269C3" w:rsidRPr="00104AED" w:rsidRDefault="007269C3" w:rsidP="00F562B5"/>
    <w:p w14:paraId="43FDB521" w14:textId="3E2AD83D" w:rsidR="00803B8B" w:rsidRDefault="009C082B" w:rsidP="00B957F0">
      <w:pPr>
        <w:pStyle w:val="H2"/>
      </w:pPr>
      <w:r w:rsidRPr="00104AED">
        <w:t xml:space="preserve"> </w:t>
      </w:r>
      <w:bookmarkStart w:id="33" w:name="_Toc43752954"/>
      <w:r w:rsidRPr="00104AED">
        <w:t>Effects on begging rate and begging frequency</w:t>
      </w:r>
      <w:bookmarkEnd w:id="33"/>
    </w:p>
    <w:p w14:paraId="75DADF1D" w14:textId="77777777" w:rsidR="00C81A1F" w:rsidRPr="00DB6D03" w:rsidRDefault="00C81A1F" w:rsidP="00C81A1F">
      <w:pPr>
        <w:rPr>
          <w:i/>
          <w:iCs/>
        </w:rPr>
      </w:pPr>
      <w:r w:rsidRPr="00DB6D03">
        <w:rPr>
          <w:i/>
          <w:iCs/>
        </w:rPr>
        <w:t>Prediction six: begging frequency and begging rate decrease with age of the immature but increase with complexity and rarity of the food item</w:t>
      </w:r>
    </w:p>
    <w:p w14:paraId="49397E0A" w14:textId="10958AF3" w:rsidR="008E44C6" w:rsidRDefault="00DB6D03" w:rsidP="00C81A1F">
      <w:r>
        <w:rPr>
          <w:rFonts w:cs="Times New Roman"/>
          <w:szCs w:val="24"/>
        </w:rPr>
        <w:t>B</w:t>
      </w:r>
      <w:r w:rsidRPr="00104AED">
        <w:rPr>
          <w:rFonts w:cs="Times New Roman"/>
          <w:szCs w:val="24"/>
        </w:rPr>
        <w:t xml:space="preserve">egging frequency </w:t>
      </w:r>
      <w:r w:rsidR="00E64081">
        <w:rPr>
          <w:rFonts w:cs="Times New Roman"/>
          <w:szCs w:val="24"/>
        </w:rPr>
        <w:t>was</w:t>
      </w:r>
      <w:r>
        <w:rPr>
          <w:rFonts w:cs="Times New Roman"/>
          <w:szCs w:val="24"/>
        </w:rPr>
        <w:t xml:space="preserve"> </w:t>
      </w:r>
      <w:r w:rsidRPr="00104AED">
        <w:rPr>
          <w:rFonts w:cs="Times New Roman"/>
          <w:szCs w:val="24"/>
        </w:rPr>
        <w:t xml:space="preserve">calculated by dividing the total number of begging events </w:t>
      </w:r>
      <w:r w:rsidR="00C34655">
        <w:rPr>
          <w:rFonts w:cs="Times New Roman"/>
          <w:szCs w:val="24"/>
        </w:rPr>
        <w:t xml:space="preserve">on each observed food item </w:t>
      </w:r>
      <w:r w:rsidRPr="00104AED">
        <w:rPr>
          <w:rFonts w:cs="Times New Roman"/>
          <w:szCs w:val="24"/>
        </w:rPr>
        <w:t>of each focal animal by the</w:t>
      </w:r>
      <w:r w:rsidR="003C427C">
        <w:rPr>
          <w:rFonts w:cs="Times New Roman"/>
          <w:szCs w:val="24"/>
        </w:rPr>
        <w:t xml:space="preserve"> total</w:t>
      </w:r>
      <w:r w:rsidRPr="00104AED">
        <w:rPr>
          <w:rFonts w:cs="Times New Roman"/>
          <w:szCs w:val="24"/>
        </w:rPr>
        <w:t xml:space="preserve"> observation hours spent on this focal </w:t>
      </w:r>
      <w:r w:rsidR="00BA73C5">
        <w:rPr>
          <w:rFonts w:cs="Times New Roman"/>
          <w:szCs w:val="24"/>
        </w:rPr>
        <w:t>with the food item in each half year time wi</w:t>
      </w:r>
      <w:r w:rsidR="004E14DE">
        <w:rPr>
          <w:rFonts w:cs="Times New Roman"/>
          <w:szCs w:val="24"/>
        </w:rPr>
        <w:t>n</w:t>
      </w:r>
      <w:r w:rsidR="00BA73C5">
        <w:rPr>
          <w:rFonts w:cs="Times New Roman"/>
          <w:szCs w:val="24"/>
        </w:rPr>
        <w:t>dow. B</w:t>
      </w:r>
      <w:r w:rsidRPr="00104AED">
        <w:rPr>
          <w:rFonts w:cs="Times New Roman"/>
          <w:szCs w:val="24"/>
        </w:rPr>
        <w:t xml:space="preserve">egging rate </w:t>
      </w:r>
      <w:r w:rsidR="005D5908">
        <w:rPr>
          <w:rFonts w:cs="Times New Roman"/>
          <w:szCs w:val="24"/>
        </w:rPr>
        <w:t xml:space="preserve">is </w:t>
      </w:r>
      <w:r w:rsidRPr="00104AED">
        <w:rPr>
          <w:rFonts w:cs="Times New Roman"/>
          <w:szCs w:val="24"/>
        </w:rPr>
        <w:t>a ratio of the total number of begging events with a certain food item of each focal animal to the number of bouts its mother fed on this food item during the observation period of this study</w:t>
      </w:r>
      <w:r w:rsidR="00EF0E4B">
        <w:rPr>
          <w:rFonts w:cs="Times New Roman"/>
          <w:szCs w:val="24"/>
        </w:rPr>
        <w:t xml:space="preserve">. </w:t>
      </w:r>
      <w:r w:rsidR="000C6FF9">
        <w:rPr>
          <w:rFonts w:cs="Times New Roman"/>
          <w:szCs w:val="24"/>
        </w:rPr>
        <w:t xml:space="preserve">Begging frequency and begging rate were log-transformed </w:t>
      </w:r>
      <w:r w:rsidR="00FF03CE">
        <w:rPr>
          <w:rFonts w:cs="Times New Roman"/>
          <w:szCs w:val="24"/>
        </w:rPr>
        <w:t>in all</w:t>
      </w:r>
      <w:r w:rsidR="000C6FF9">
        <w:rPr>
          <w:rFonts w:cs="Times New Roman"/>
          <w:szCs w:val="24"/>
        </w:rPr>
        <w:t xml:space="preserve"> four models</w:t>
      </w:r>
      <w:r w:rsidR="00905D75">
        <w:rPr>
          <w:rFonts w:cs="Times New Roman"/>
          <w:szCs w:val="24"/>
        </w:rPr>
        <w:t xml:space="preserve"> (</w:t>
      </w:r>
      <w:r w:rsidR="00D44BEF">
        <w:rPr>
          <w:rFonts w:cs="Times New Roman"/>
          <w:szCs w:val="24"/>
        </w:rPr>
        <w:t>iv</w:t>
      </w:r>
      <w:r w:rsidR="00905D75">
        <w:rPr>
          <w:rFonts w:cs="Times New Roman"/>
          <w:szCs w:val="24"/>
        </w:rPr>
        <w:t>, v, vi, &amp; vii)</w:t>
      </w:r>
      <w:r w:rsidR="00FF03CE">
        <w:rPr>
          <w:rFonts w:cs="Times New Roman"/>
          <w:szCs w:val="24"/>
        </w:rPr>
        <w:t xml:space="preserve"> </w:t>
      </w:r>
      <w:r w:rsidR="00B7467B">
        <w:rPr>
          <w:rFonts w:cs="Times New Roman"/>
          <w:szCs w:val="24"/>
        </w:rPr>
        <w:t>due to the skew</w:t>
      </w:r>
      <w:r w:rsidR="00773BDA">
        <w:rPr>
          <w:rFonts w:cs="Times New Roman"/>
          <w:szCs w:val="24"/>
        </w:rPr>
        <w:t>ed</w:t>
      </w:r>
      <w:r w:rsidR="00B7467B">
        <w:rPr>
          <w:rFonts w:cs="Times New Roman"/>
          <w:szCs w:val="24"/>
        </w:rPr>
        <w:t xml:space="preserve"> distributions of the original </w:t>
      </w:r>
      <w:r w:rsidR="00260888">
        <w:rPr>
          <w:rFonts w:cs="Times New Roman"/>
          <w:szCs w:val="24"/>
        </w:rPr>
        <w:t xml:space="preserve">response </w:t>
      </w:r>
      <w:r w:rsidR="00B7467B">
        <w:rPr>
          <w:rFonts w:cs="Times New Roman"/>
          <w:szCs w:val="24"/>
        </w:rPr>
        <w:t xml:space="preserve">variables </w:t>
      </w:r>
      <w:r w:rsidR="00FF03CE">
        <w:rPr>
          <w:rFonts w:cs="Times New Roman"/>
          <w:szCs w:val="24"/>
        </w:rPr>
        <w:t>(table 3.</w:t>
      </w:r>
      <w:r w:rsidR="0064058E">
        <w:rPr>
          <w:rFonts w:cs="Times New Roman"/>
          <w:szCs w:val="24"/>
        </w:rPr>
        <w:t>3</w:t>
      </w:r>
      <w:r w:rsidR="00FF03CE">
        <w:rPr>
          <w:rFonts w:cs="Times New Roman"/>
          <w:szCs w:val="24"/>
        </w:rPr>
        <w:t xml:space="preserve">). </w:t>
      </w:r>
      <w:r w:rsidR="00ED2B12">
        <w:rPr>
          <w:rFonts w:cs="Times New Roman"/>
          <w:szCs w:val="24"/>
        </w:rPr>
        <w:t>Among my predictors, “</w:t>
      </w:r>
      <w:r w:rsidR="00ED2B12">
        <w:t xml:space="preserve">Age class” means age of the immature in years but the difference between exact age </w:t>
      </w:r>
      <w:r w:rsidR="001977C2">
        <w:t xml:space="preserve">(like in the begging success model in the previous section) </w:t>
      </w:r>
      <w:r w:rsidR="00ED2B12">
        <w:t xml:space="preserve">and age class is that I rounded the decimal to the nearest half-year interval for the age class variable. </w:t>
      </w:r>
    </w:p>
    <w:p w14:paraId="014DE6CC" w14:textId="77777777" w:rsidR="008E44C6" w:rsidRDefault="008E44C6" w:rsidP="00C81A1F"/>
    <w:p w14:paraId="69FD9731" w14:textId="7154236A" w:rsidR="000542F9" w:rsidRPr="008E44C6" w:rsidRDefault="00AA12D9" w:rsidP="006A0694">
      <w:pPr>
        <w:rPr>
          <w:rFonts w:cs="Times New Roman"/>
          <w:szCs w:val="24"/>
        </w:rPr>
      </w:pPr>
      <w:r>
        <w:rPr>
          <w:rFonts w:cs="Times New Roman"/>
          <w:szCs w:val="24"/>
        </w:rPr>
        <w:lastRenderedPageBreak/>
        <w:t>In model</w:t>
      </w:r>
      <w:r w:rsidR="00C05FF3">
        <w:rPr>
          <w:rFonts w:cs="Times New Roman"/>
          <w:szCs w:val="24"/>
        </w:rPr>
        <w:t>s</w:t>
      </w:r>
      <w:r>
        <w:rPr>
          <w:rFonts w:cs="Times New Roman"/>
          <w:szCs w:val="24"/>
        </w:rPr>
        <w:t xml:space="preserve"> </w:t>
      </w:r>
      <w:r w:rsidR="00ED5DA8">
        <w:rPr>
          <w:rFonts w:cs="Times New Roman"/>
          <w:szCs w:val="24"/>
        </w:rPr>
        <w:t>iv</w:t>
      </w:r>
      <w:r w:rsidR="00C05FF3">
        <w:rPr>
          <w:rFonts w:cs="Times New Roman"/>
          <w:szCs w:val="24"/>
        </w:rPr>
        <w:t xml:space="preserve"> and vii built upon</w:t>
      </w:r>
      <w:r>
        <w:rPr>
          <w:rFonts w:cs="Times New Roman"/>
          <w:szCs w:val="24"/>
        </w:rPr>
        <w:t xml:space="preserve"> the condensed data</w:t>
      </w:r>
      <w:r w:rsidR="00CA384A">
        <w:rPr>
          <w:rFonts w:cs="Times New Roman"/>
          <w:szCs w:val="24"/>
        </w:rPr>
        <w:t xml:space="preserve"> (IV1)</w:t>
      </w:r>
      <w:r>
        <w:rPr>
          <w:rFonts w:cs="Times New Roman"/>
          <w:szCs w:val="24"/>
        </w:rPr>
        <w:t xml:space="preserve"> in the wild population, I included the four universal variables (i.e. age and sex of the immature, complexity and rarity of the food item)</w:t>
      </w:r>
      <w:r w:rsidR="00573C36">
        <w:rPr>
          <w:rFonts w:cs="Times New Roman"/>
          <w:szCs w:val="24"/>
        </w:rPr>
        <w:t xml:space="preserve">. </w:t>
      </w:r>
      <w:r w:rsidR="00951EF9">
        <w:rPr>
          <w:rFonts w:cs="Times New Roman"/>
          <w:szCs w:val="24"/>
        </w:rPr>
        <w:t>B</w:t>
      </w:r>
      <w:r w:rsidR="00576F7F">
        <w:rPr>
          <w:rFonts w:cs="Times New Roman"/>
          <w:szCs w:val="24"/>
        </w:rPr>
        <w:t>efore I inspect</w:t>
      </w:r>
      <w:r w:rsidR="009D3499">
        <w:rPr>
          <w:rFonts w:cs="Times New Roman"/>
          <w:szCs w:val="24"/>
        </w:rPr>
        <w:t>ed</w:t>
      </w:r>
      <w:r w:rsidR="00576F7F">
        <w:rPr>
          <w:rFonts w:cs="Times New Roman"/>
          <w:szCs w:val="24"/>
        </w:rPr>
        <w:t xml:space="preserve"> the distribution of all the </w:t>
      </w:r>
      <w:r w:rsidR="00DE1981">
        <w:rPr>
          <w:rFonts w:cs="Times New Roman"/>
          <w:szCs w:val="24"/>
        </w:rPr>
        <w:t>predictors</w:t>
      </w:r>
      <w:r w:rsidR="00576F7F">
        <w:rPr>
          <w:rFonts w:cs="Times New Roman"/>
          <w:szCs w:val="24"/>
        </w:rPr>
        <w:t xml:space="preserve">, I excluded </w:t>
      </w:r>
      <w:r w:rsidR="001C1757">
        <w:rPr>
          <w:rFonts w:cs="Times New Roman"/>
          <w:szCs w:val="24"/>
        </w:rPr>
        <w:t>60 data points due to the absence of begging frequency</w:t>
      </w:r>
      <w:r w:rsidR="001E0B0F">
        <w:rPr>
          <w:rFonts w:cs="Times New Roman"/>
          <w:szCs w:val="24"/>
        </w:rPr>
        <w:t xml:space="preserve"> and 181 </w:t>
      </w:r>
      <w:r w:rsidR="00E91E93">
        <w:rPr>
          <w:rFonts w:cs="Times New Roman"/>
          <w:szCs w:val="24"/>
        </w:rPr>
        <w:t>for</w:t>
      </w:r>
      <w:r w:rsidR="001E0B0F">
        <w:rPr>
          <w:rFonts w:cs="Times New Roman"/>
          <w:szCs w:val="24"/>
        </w:rPr>
        <w:t xml:space="preserve"> </w:t>
      </w:r>
      <w:r w:rsidR="00E91E93">
        <w:rPr>
          <w:rFonts w:cs="Times New Roman"/>
          <w:szCs w:val="24"/>
        </w:rPr>
        <w:t>lack of</w:t>
      </w:r>
      <w:r w:rsidR="001E0B0F">
        <w:rPr>
          <w:rFonts w:cs="Times New Roman"/>
          <w:szCs w:val="24"/>
        </w:rPr>
        <w:t xml:space="preserve"> begging rate.</w:t>
      </w:r>
      <w:r w:rsidR="008E44C6">
        <w:rPr>
          <w:rFonts w:cs="Times New Roman"/>
          <w:szCs w:val="24"/>
        </w:rPr>
        <w:t xml:space="preserve"> </w:t>
      </w:r>
      <w:r w:rsidR="002C594A">
        <w:rPr>
          <w:rFonts w:cs="Times New Roman"/>
          <w:szCs w:val="24"/>
        </w:rPr>
        <w:t>For fitting the data to</w:t>
      </w:r>
      <w:r w:rsidR="00BD5DAB">
        <w:rPr>
          <w:rFonts w:cs="Times New Roman"/>
          <w:szCs w:val="24"/>
        </w:rPr>
        <w:t xml:space="preserve"> model</w:t>
      </w:r>
      <w:r w:rsidR="00CE7DC7">
        <w:rPr>
          <w:rFonts w:cs="Times New Roman"/>
          <w:szCs w:val="24"/>
        </w:rPr>
        <w:t>s iv and vii</w:t>
      </w:r>
      <w:r w:rsidR="00BD5DAB">
        <w:rPr>
          <w:rFonts w:cs="Times New Roman"/>
          <w:szCs w:val="24"/>
        </w:rPr>
        <w:t>, I had 160 observations remaining</w:t>
      </w:r>
      <w:r w:rsidR="00FE230C">
        <w:rPr>
          <w:rFonts w:cs="Times New Roman"/>
          <w:szCs w:val="24"/>
        </w:rPr>
        <w:t xml:space="preserve"> in data </w:t>
      </w:r>
      <w:r w:rsidR="00CC0BC9">
        <w:rPr>
          <w:rFonts w:cs="Times New Roman"/>
          <w:szCs w:val="24"/>
        </w:rPr>
        <w:t>IV1</w:t>
      </w:r>
      <w:r w:rsidR="00843AB1">
        <w:rPr>
          <w:rFonts w:cs="Times New Roman"/>
          <w:szCs w:val="24"/>
        </w:rPr>
        <w:t xml:space="preserve">. </w:t>
      </w:r>
      <w:r w:rsidR="00C3394D">
        <w:rPr>
          <w:rFonts w:cs="Times New Roman"/>
          <w:szCs w:val="24"/>
        </w:rPr>
        <w:t>Among my covariates (i.e. age, complexity, and rarity variables) in model iv and vii</w:t>
      </w:r>
      <w:r w:rsidR="00843AB1">
        <w:rPr>
          <w:rFonts w:cs="Times New Roman"/>
          <w:szCs w:val="24"/>
        </w:rPr>
        <w:t>,</w:t>
      </w:r>
      <w:r w:rsidR="00C3394D">
        <w:rPr>
          <w:rFonts w:cs="Times New Roman"/>
          <w:szCs w:val="24"/>
        </w:rPr>
        <w:t xml:space="preserve"> I square</w:t>
      </w:r>
      <w:r w:rsidR="00FE6790">
        <w:rPr>
          <w:rFonts w:cs="Times New Roman"/>
          <w:szCs w:val="24"/>
        </w:rPr>
        <w:t xml:space="preserve"> root</w:t>
      </w:r>
      <w:r w:rsidR="00C3394D">
        <w:rPr>
          <w:rFonts w:cs="Times New Roman"/>
          <w:szCs w:val="24"/>
        </w:rPr>
        <w:t xml:space="preserve"> transformed age variable and log transformed rarity variable because of the skewness</w:t>
      </w:r>
      <w:r w:rsidR="00D402E1">
        <w:rPr>
          <w:rFonts w:cs="Times New Roman"/>
          <w:szCs w:val="24"/>
        </w:rPr>
        <w:t xml:space="preserve"> (&gt;</w:t>
      </w:r>
      <w:r w:rsidR="0062455C">
        <w:rPr>
          <w:rFonts w:cs="Times New Roman"/>
          <w:szCs w:val="24"/>
        </w:rPr>
        <w:t>1</w:t>
      </w:r>
      <w:r w:rsidR="00D402E1">
        <w:rPr>
          <w:rFonts w:cs="Times New Roman"/>
          <w:szCs w:val="24"/>
        </w:rPr>
        <w:t>)</w:t>
      </w:r>
      <w:r w:rsidR="00C3394D">
        <w:rPr>
          <w:rFonts w:cs="Times New Roman"/>
          <w:szCs w:val="24"/>
        </w:rPr>
        <w:t xml:space="preserve"> of</w:t>
      </w:r>
      <w:r w:rsidR="00D402E1">
        <w:rPr>
          <w:rFonts w:cs="Times New Roman"/>
          <w:szCs w:val="24"/>
        </w:rPr>
        <w:t xml:space="preserve"> the original (table 3.</w:t>
      </w:r>
      <w:r w:rsidR="002F0889">
        <w:rPr>
          <w:rFonts w:cs="Times New Roman"/>
          <w:szCs w:val="24"/>
        </w:rPr>
        <w:t>3</w:t>
      </w:r>
      <w:r w:rsidR="00D402E1">
        <w:rPr>
          <w:rFonts w:cs="Times New Roman"/>
          <w:szCs w:val="24"/>
        </w:rPr>
        <w:t>).</w:t>
      </w:r>
      <w:r w:rsidR="006A0694">
        <w:rPr>
          <w:rFonts w:cs="Times New Roman"/>
          <w:szCs w:val="24"/>
        </w:rPr>
        <w:t xml:space="preserve"> </w:t>
      </w:r>
    </w:p>
    <w:p w14:paraId="1011CDAF" w14:textId="77777777" w:rsidR="000542F9" w:rsidRDefault="000542F9" w:rsidP="006A0694"/>
    <w:p w14:paraId="27FA1AFC" w14:textId="0CFB204C" w:rsidR="006A0694" w:rsidRPr="00BA4085" w:rsidRDefault="000542F9" w:rsidP="006A0694">
      <w:pPr>
        <w:rPr>
          <w:rFonts w:cs="Times New Roman"/>
          <w:sz w:val="20"/>
          <w:szCs w:val="20"/>
        </w:rPr>
      </w:pPr>
      <w:r>
        <w:t>By removing the variable of complexity</w:t>
      </w:r>
      <w:r w:rsidR="00703C4E">
        <w:t xml:space="preserve"> </w:t>
      </w:r>
      <w:r>
        <w:t>variable from the model</w:t>
      </w:r>
      <w:r w:rsidR="00B36B88">
        <w:t xml:space="preserve"> vii</w:t>
      </w:r>
      <w:r w:rsidR="00703C4E">
        <w:rPr>
          <w:rFonts w:cs="Times New Roman"/>
          <w:sz w:val="20"/>
          <w:szCs w:val="20"/>
        </w:rPr>
        <w:t xml:space="preserve"> </w:t>
      </w:r>
      <w:r>
        <w:t xml:space="preserve">and </w:t>
      </w:r>
      <w:r w:rsidRPr="00C258F3">
        <w:t>using likelihood ratio tests</w:t>
      </w:r>
      <w:r>
        <w:t xml:space="preserve">, I compared the model without this variable to the complete model with this variable together with other </w:t>
      </w:r>
      <w:r w:rsidR="00CC4E89">
        <w:t>three</w:t>
      </w:r>
      <w:r>
        <w:t xml:space="preserve"> variables, I got the results (figure 3.</w:t>
      </w:r>
      <w:r w:rsidR="00B81EAC">
        <w:t>5</w:t>
      </w:r>
      <w:r>
        <w:t xml:space="preserve">) that the probability of the begging </w:t>
      </w:r>
      <w:r w:rsidR="00A61712">
        <w:t>rate (</w:t>
      </w:r>
      <w:r w:rsidR="009A47A6">
        <w:t>log</w:t>
      </w:r>
      <w:r w:rsidR="00A61712">
        <w:t>)</w:t>
      </w:r>
      <w:r>
        <w:t xml:space="preserve"> was significantly impacted by the complexity of the food item (</w:t>
      </w:r>
      <w:r w:rsidRPr="00DD4A13">
        <w:rPr>
          <w:lang w:val="el-GR"/>
        </w:rPr>
        <w:t>χ</w:t>
      </w:r>
      <w:r w:rsidRPr="003574EA">
        <w:rPr>
          <w:vertAlign w:val="superscript"/>
          <w:lang w:val="de-DE"/>
        </w:rPr>
        <w:t>2</w:t>
      </w:r>
      <w:r w:rsidRPr="003574EA">
        <w:rPr>
          <w:lang w:val="de-DE"/>
        </w:rPr>
        <w:t>=</w:t>
      </w:r>
      <w:r w:rsidR="00C2268C" w:rsidRPr="003574EA">
        <w:rPr>
          <w:lang w:val="de-DE"/>
        </w:rPr>
        <w:t>6.608</w:t>
      </w:r>
      <w:r w:rsidRPr="003574EA">
        <w:rPr>
          <w:lang w:val="de-DE"/>
        </w:rPr>
        <w:t xml:space="preserve">, </w:t>
      </w:r>
      <w:r w:rsidRPr="006D54FE">
        <w:rPr>
          <w:i/>
          <w:iCs/>
        </w:rPr>
        <w:t>df</w:t>
      </w:r>
      <w:r>
        <w:t xml:space="preserve">=1, </w:t>
      </w:r>
      <w:r w:rsidRPr="00DD4A13">
        <w:rPr>
          <w:i/>
          <w:iCs/>
        </w:rPr>
        <w:t>p</w:t>
      </w:r>
      <w:r w:rsidR="00C2268C">
        <w:t>=0.010</w:t>
      </w:r>
      <w:r>
        <w:t>). The relation between the complexity predictor and</w:t>
      </w:r>
      <w:r w:rsidR="00E7791C">
        <w:t xml:space="preserve"> begging rate </w:t>
      </w:r>
      <w:r>
        <w:t xml:space="preserve">was </w:t>
      </w:r>
      <w:r w:rsidR="00E7791C">
        <w:t>negatively</w:t>
      </w:r>
      <w:r>
        <w:t xml:space="preserve"> linear (i.e. with the increasing processing steps of the food item, </w:t>
      </w:r>
      <w:r w:rsidR="00E7791C">
        <w:t>begging rate</w:t>
      </w:r>
      <w:r>
        <w:t xml:space="preserve"> </w:t>
      </w:r>
      <w:r w:rsidR="0053278F">
        <w:t>decreased</w:t>
      </w:r>
      <w:r>
        <w:t>)</w:t>
      </w:r>
      <w:r w:rsidR="00A03F6E">
        <w:t xml:space="preserve">, suggesting that </w:t>
      </w:r>
      <w:r w:rsidR="001A023C">
        <w:t xml:space="preserve">the immatures begged </w:t>
      </w:r>
      <w:r w:rsidR="00A449F2">
        <w:t xml:space="preserve">less </w:t>
      </w:r>
      <w:r w:rsidR="001A023C">
        <w:t>for</w:t>
      </w:r>
      <w:r w:rsidR="00A449F2">
        <w:t xml:space="preserve"> a</w:t>
      </w:r>
      <w:r w:rsidR="00400B6E">
        <w:t xml:space="preserve"> food item</w:t>
      </w:r>
      <w:r w:rsidR="001A16F6">
        <w:t xml:space="preserve"> each time its mother was feeding on (i.e. begging opportunity) and has more processing steps</w:t>
      </w:r>
      <w:r w:rsidR="00400B6E">
        <w:t xml:space="preserve"> (i.e.</w:t>
      </w:r>
      <w:r w:rsidR="00A449F2">
        <w:t xml:space="preserve"> </w:t>
      </w:r>
      <w:r w:rsidR="001A16F6">
        <w:t>more complex</w:t>
      </w:r>
      <w:r w:rsidR="00A449F2">
        <w:t>)</w:t>
      </w:r>
      <w:r w:rsidR="001A16F6">
        <w:t xml:space="preserve">. </w:t>
      </w:r>
      <w:r w:rsidR="00A449F2">
        <w:t xml:space="preserve"> </w:t>
      </w:r>
    </w:p>
    <w:p w14:paraId="6512D899" w14:textId="77777777" w:rsidR="00E049E6" w:rsidRDefault="00E049E6" w:rsidP="00C81A1F">
      <w:pPr>
        <w:rPr>
          <w:rFonts w:cs="Times New Roman"/>
          <w:szCs w:val="24"/>
        </w:rPr>
      </w:pPr>
    </w:p>
    <w:p w14:paraId="1F0C620A" w14:textId="324A653E" w:rsidR="00E049E6" w:rsidRPr="00BA4085" w:rsidRDefault="00E049E6" w:rsidP="00E049E6">
      <w:pPr>
        <w:rPr>
          <w:rFonts w:cs="Times New Roman"/>
          <w:sz w:val="20"/>
          <w:szCs w:val="20"/>
        </w:rPr>
      </w:pPr>
      <w:r>
        <w:t xml:space="preserve">By removing the variable of rarity variable </w:t>
      </w:r>
      <w:r w:rsidR="008E44C6">
        <w:t>(</w:t>
      </w:r>
      <w:r w:rsidR="009A47A6">
        <w:t>log</w:t>
      </w:r>
      <w:r w:rsidR="008E44C6">
        <w:t xml:space="preserve">) </w:t>
      </w:r>
      <w:r>
        <w:t>from the model</w:t>
      </w:r>
      <w:r w:rsidR="00CC7012">
        <w:t xml:space="preserve"> vii</w:t>
      </w:r>
      <w:r>
        <w:rPr>
          <w:rFonts w:cs="Times New Roman"/>
          <w:sz w:val="20"/>
          <w:szCs w:val="20"/>
        </w:rPr>
        <w:t xml:space="preserve"> </w:t>
      </w:r>
      <w:r>
        <w:t xml:space="preserve">and </w:t>
      </w:r>
      <w:r w:rsidRPr="00C258F3">
        <w:t>using likelihood ratio tests</w:t>
      </w:r>
      <w:r>
        <w:t>, I compared the model without this variable to the complete model with this variable together with other three variables, I got the results (figure 3.</w:t>
      </w:r>
      <w:r w:rsidR="00B81EAC">
        <w:t>6</w:t>
      </w:r>
      <w:r>
        <w:t>) that the probability of the begging rate (</w:t>
      </w:r>
      <w:r w:rsidR="009A47A6">
        <w:t>log</w:t>
      </w:r>
      <w:r>
        <w:t xml:space="preserve">) was significantly impacted by the </w:t>
      </w:r>
      <w:r w:rsidR="0026016A">
        <w:t>rarity (</w:t>
      </w:r>
      <w:r w:rsidR="009A47A6">
        <w:t>log</w:t>
      </w:r>
      <w:r w:rsidR="0026016A">
        <w:t>)</w:t>
      </w:r>
      <w:r>
        <w:t xml:space="preserve"> of the food item (</w:t>
      </w:r>
      <w:r w:rsidRPr="00DD4A13">
        <w:rPr>
          <w:lang w:val="el-GR"/>
        </w:rPr>
        <w:t>χ</w:t>
      </w:r>
      <w:r w:rsidRPr="003574EA">
        <w:rPr>
          <w:vertAlign w:val="superscript"/>
          <w:lang w:val="de-DE"/>
        </w:rPr>
        <w:t>2</w:t>
      </w:r>
      <w:r w:rsidRPr="003574EA">
        <w:rPr>
          <w:lang w:val="de-DE"/>
        </w:rPr>
        <w:t>=</w:t>
      </w:r>
      <w:r w:rsidR="00F97F4D" w:rsidRPr="003574EA">
        <w:rPr>
          <w:lang w:val="de-DE"/>
        </w:rPr>
        <w:t>16.650</w:t>
      </w:r>
      <w:r w:rsidRPr="003574EA">
        <w:rPr>
          <w:lang w:val="de-DE"/>
        </w:rPr>
        <w:t xml:space="preserve">, </w:t>
      </w:r>
      <w:r w:rsidRPr="006D54FE">
        <w:rPr>
          <w:i/>
          <w:iCs/>
        </w:rPr>
        <w:t>df</w:t>
      </w:r>
      <w:r>
        <w:t xml:space="preserve">=1, </w:t>
      </w:r>
      <w:r w:rsidRPr="00DD4A13">
        <w:rPr>
          <w:i/>
          <w:iCs/>
        </w:rPr>
        <w:t>p</w:t>
      </w:r>
      <w:r w:rsidR="00F97F4D">
        <w:t>&lt;0.0001</w:t>
      </w:r>
      <w:r>
        <w:t xml:space="preserve">). The relation between the </w:t>
      </w:r>
      <w:r w:rsidR="00654D86">
        <w:t>rarity</w:t>
      </w:r>
      <w:r>
        <w:t xml:space="preserve"> predictor and begging rate was negatively linear (i.e. begging rate decreased</w:t>
      </w:r>
      <w:r w:rsidR="00654D86">
        <w:t xml:space="preserve"> with more uncommon food item</w:t>
      </w:r>
      <w:r>
        <w:t>), suggesting that the immatures begged less for a</w:t>
      </w:r>
      <w:r w:rsidR="0089070A">
        <w:t xml:space="preserve"> </w:t>
      </w:r>
      <w:r w:rsidR="00B36B88">
        <w:t>rarer</w:t>
      </w:r>
      <w:r>
        <w:t xml:space="preserve"> food item each time its mother was feeding on.  </w:t>
      </w:r>
    </w:p>
    <w:p w14:paraId="5D35D0E6" w14:textId="77777777" w:rsidR="004E1755" w:rsidRDefault="004E1755" w:rsidP="00C81A1F">
      <w:pPr>
        <w:rPr>
          <w:rFonts w:cs="Times New Roman"/>
          <w:szCs w:val="24"/>
        </w:rPr>
      </w:pPr>
    </w:p>
    <w:p w14:paraId="59204D64" w14:textId="4B9DCFB7" w:rsidR="00412812" w:rsidRDefault="006A1855" w:rsidP="00C81A1F">
      <w:pPr>
        <w:rPr>
          <w:rFonts w:cs="Times New Roman"/>
          <w:szCs w:val="24"/>
        </w:rPr>
      </w:pPr>
      <w:r>
        <w:rPr>
          <w:rFonts w:cs="Times New Roman"/>
          <w:szCs w:val="24"/>
        </w:rPr>
        <w:t>I</w:t>
      </w:r>
      <w:r w:rsidR="004E1755">
        <w:rPr>
          <w:rFonts w:cs="Times New Roman"/>
          <w:szCs w:val="24"/>
        </w:rPr>
        <w:t>n</w:t>
      </w:r>
      <w:r>
        <w:rPr>
          <w:rFonts w:cs="Times New Roman"/>
          <w:szCs w:val="24"/>
        </w:rPr>
        <w:t xml:space="preserve"> </w:t>
      </w:r>
      <w:r w:rsidR="004E1755">
        <w:rPr>
          <w:rFonts w:cs="Times New Roman"/>
          <w:szCs w:val="24"/>
        </w:rPr>
        <w:t>model iv</w:t>
      </w:r>
      <w:r w:rsidR="00C17EDE">
        <w:rPr>
          <w:rFonts w:cs="Times New Roman"/>
          <w:szCs w:val="24"/>
        </w:rPr>
        <w:t xml:space="preserve"> with dataset IV</w:t>
      </w:r>
      <w:r w:rsidR="004E1755">
        <w:rPr>
          <w:rFonts w:cs="Times New Roman"/>
          <w:szCs w:val="24"/>
        </w:rPr>
        <w:t>,</w:t>
      </w:r>
      <w:r>
        <w:rPr>
          <w:rFonts w:cs="Times New Roman"/>
          <w:szCs w:val="24"/>
        </w:rPr>
        <w:t xml:space="preserve"> no significant influence found in any of the four predictors</w:t>
      </w:r>
      <w:r w:rsidR="00B00F0F">
        <w:rPr>
          <w:rFonts w:cs="Times New Roman"/>
          <w:szCs w:val="24"/>
        </w:rPr>
        <w:t xml:space="preserve"> on begging frequency of the immature (table 3.</w:t>
      </w:r>
      <w:r w:rsidR="0007263E">
        <w:rPr>
          <w:rFonts w:cs="Times New Roman"/>
          <w:szCs w:val="24"/>
        </w:rPr>
        <w:t>3</w:t>
      </w:r>
      <w:r w:rsidR="00B00F0F">
        <w:rPr>
          <w:rFonts w:cs="Times New Roman"/>
          <w:szCs w:val="24"/>
        </w:rPr>
        <w:t xml:space="preserve">). </w:t>
      </w:r>
      <w:r w:rsidR="008E44C6">
        <w:t xml:space="preserve">Moreover, the standard deviation of the random intercept food item showed </w:t>
      </w:r>
      <w:r w:rsidR="008E44C6" w:rsidRPr="00E05A55">
        <w:t>0.</w:t>
      </w:r>
      <w:r w:rsidR="008E44C6">
        <w:t>270 and 0.834 from the intercept focal age in model iv, food item of 0.791 and focal age of 0.321 revealing in model vii (table 3.</w:t>
      </w:r>
      <w:r w:rsidR="0007263E">
        <w:t>4</w:t>
      </w:r>
      <w:r w:rsidR="008E44C6">
        <w:t>).</w:t>
      </w:r>
    </w:p>
    <w:p w14:paraId="0C6501A1" w14:textId="6835202D" w:rsidR="00E049E6" w:rsidRDefault="006A1855" w:rsidP="00C81A1F">
      <w:pPr>
        <w:rPr>
          <w:rFonts w:cs="Times New Roman"/>
          <w:szCs w:val="24"/>
        </w:rPr>
      </w:pPr>
      <w:r>
        <w:rPr>
          <w:rFonts w:cs="Times New Roman"/>
          <w:szCs w:val="24"/>
        </w:rPr>
        <w:t xml:space="preserve"> </w:t>
      </w:r>
      <w:r w:rsidR="004E1755">
        <w:rPr>
          <w:rFonts w:cs="Times New Roman"/>
          <w:szCs w:val="24"/>
        </w:rPr>
        <w:t xml:space="preserve"> </w:t>
      </w:r>
      <w:r w:rsidR="00D402E1">
        <w:rPr>
          <w:rFonts w:cs="Times New Roman"/>
          <w:szCs w:val="24"/>
        </w:rPr>
        <w:t xml:space="preserve"> </w:t>
      </w:r>
      <w:r w:rsidR="00C3394D">
        <w:rPr>
          <w:rFonts w:cs="Times New Roman"/>
          <w:szCs w:val="24"/>
        </w:rPr>
        <w:t xml:space="preserve">   </w:t>
      </w:r>
      <w:r w:rsidR="00843AB1">
        <w:rPr>
          <w:rFonts w:cs="Times New Roman"/>
          <w:szCs w:val="24"/>
        </w:rPr>
        <w:t xml:space="preserve"> </w:t>
      </w:r>
    </w:p>
    <w:p w14:paraId="182FF055" w14:textId="2740898F" w:rsidR="00A009D2" w:rsidRDefault="00E56390" w:rsidP="00D81447">
      <w:pPr>
        <w:jc w:val="center"/>
        <w:rPr>
          <w:rFonts w:cs="Times New Roman"/>
          <w:szCs w:val="24"/>
        </w:rPr>
      </w:pPr>
      <w:r>
        <w:rPr>
          <w:rFonts w:cs="Times New Roman"/>
          <w:noProof/>
          <w:szCs w:val="24"/>
        </w:rPr>
        <w:lastRenderedPageBreak/>
        <w:drawing>
          <wp:inline distT="0" distB="0" distL="0" distR="0" wp14:anchorId="0D172496" wp14:editId="4BA97032">
            <wp:extent cx="3375660" cy="3189037"/>
            <wp:effectExtent l="0" t="0" r="0" b="0"/>
            <wp:docPr id="52" name="Picture 5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egging rate_complexity_con.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415761" cy="3226921"/>
                    </a:xfrm>
                    <a:prstGeom prst="rect">
                      <a:avLst/>
                    </a:prstGeom>
                  </pic:spPr>
                </pic:pic>
              </a:graphicData>
            </a:graphic>
          </wp:inline>
        </w:drawing>
      </w:r>
    </w:p>
    <w:p w14:paraId="0C63E672" w14:textId="7DB4D6C2" w:rsidR="00594FC7" w:rsidRDefault="00594FC7" w:rsidP="00594FC7">
      <w:r w:rsidRPr="00104AED">
        <w:rPr>
          <w:rFonts w:cs="Times New Roman"/>
          <w:sz w:val="20"/>
          <w:szCs w:val="20"/>
        </w:rPr>
        <w:t xml:space="preserve">Figure </w:t>
      </w:r>
      <w:r>
        <w:rPr>
          <w:rFonts w:cs="Times New Roman"/>
          <w:sz w:val="20"/>
          <w:szCs w:val="20"/>
        </w:rPr>
        <w:t>3</w:t>
      </w:r>
      <w:r w:rsidRPr="00104AED">
        <w:rPr>
          <w:rFonts w:cs="Times New Roman"/>
          <w:sz w:val="20"/>
          <w:szCs w:val="20"/>
        </w:rPr>
        <w:t>.</w:t>
      </w:r>
      <w:r w:rsidR="002F0889">
        <w:rPr>
          <w:rFonts w:cs="Times New Roman"/>
          <w:sz w:val="20"/>
          <w:szCs w:val="20"/>
        </w:rPr>
        <w:t>5</w:t>
      </w:r>
      <w:r w:rsidRPr="00104AED">
        <w:rPr>
          <w:rFonts w:cs="Times New Roman"/>
          <w:sz w:val="20"/>
          <w:szCs w:val="20"/>
        </w:rPr>
        <w:t>:</w:t>
      </w:r>
      <w:r>
        <w:rPr>
          <w:rFonts w:cs="Times New Roman"/>
          <w:b/>
          <w:bCs/>
          <w:sz w:val="20"/>
          <w:szCs w:val="20"/>
        </w:rPr>
        <w:t xml:space="preserve"> </w:t>
      </w:r>
      <w:r w:rsidRPr="0005119A">
        <w:rPr>
          <w:rFonts w:cs="Times New Roman"/>
          <w:b/>
          <w:bCs/>
          <w:sz w:val="20"/>
          <w:szCs w:val="20"/>
        </w:rPr>
        <w:t xml:space="preserve">Effect of </w:t>
      </w:r>
      <w:r>
        <w:rPr>
          <w:rFonts w:cs="Times New Roman"/>
          <w:b/>
          <w:bCs/>
          <w:sz w:val="20"/>
          <w:szCs w:val="20"/>
        </w:rPr>
        <w:t xml:space="preserve">the complexity of the food item </w:t>
      </w:r>
      <w:r w:rsidRPr="0005119A">
        <w:rPr>
          <w:rFonts w:cs="Times New Roman"/>
          <w:b/>
          <w:bCs/>
          <w:sz w:val="20"/>
          <w:szCs w:val="20"/>
        </w:rPr>
        <w:t>on the</w:t>
      </w:r>
      <w:r>
        <w:rPr>
          <w:rFonts w:cs="Times New Roman"/>
          <w:b/>
          <w:bCs/>
          <w:sz w:val="20"/>
          <w:szCs w:val="20"/>
        </w:rPr>
        <w:t xml:space="preserve"> probability</w:t>
      </w:r>
      <w:r w:rsidRPr="0005119A">
        <w:rPr>
          <w:rFonts w:cs="Times New Roman"/>
          <w:b/>
          <w:bCs/>
          <w:sz w:val="20"/>
          <w:szCs w:val="20"/>
        </w:rPr>
        <w:t xml:space="preserve"> of </w:t>
      </w:r>
      <w:r w:rsidR="009A47A6">
        <w:rPr>
          <w:rFonts w:cs="Times New Roman"/>
          <w:b/>
          <w:bCs/>
          <w:sz w:val="20"/>
          <w:szCs w:val="20"/>
        </w:rPr>
        <w:t>log</w:t>
      </w:r>
      <w:r w:rsidR="00625295">
        <w:rPr>
          <w:rFonts w:cs="Times New Roman"/>
          <w:b/>
          <w:bCs/>
          <w:sz w:val="20"/>
          <w:szCs w:val="20"/>
        </w:rPr>
        <w:t xml:space="preserve"> </w:t>
      </w:r>
      <w:r w:rsidRPr="0005119A">
        <w:rPr>
          <w:rFonts w:cs="Times New Roman"/>
          <w:b/>
          <w:bCs/>
          <w:sz w:val="20"/>
          <w:szCs w:val="20"/>
        </w:rPr>
        <w:t xml:space="preserve">begging </w:t>
      </w:r>
      <w:r w:rsidR="00625295">
        <w:rPr>
          <w:rFonts w:cs="Times New Roman"/>
          <w:b/>
          <w:bCs/>
          <w:sz w:val="20"/>
          <w:szCs w:val="20"/>
        </w:rPr>
        <w:t>rate</w:t>
      </w:r>
      <w:r w:rsidRPr="0005119A">
        <w:rPr>
          <w:rFonts w:cs="Times New Roman"/>
          <w:b/>
          <w:bCs/>
          <w:sz w:val="20"/>
          <w:szCs w:val="20"/>
        </w:rPr>
        <w:t xml:space="preserve"> </w:t>
      </w:r>
      <w:r w:rsidRPr="00216ABE">
        <w:rPr>
          <w:rFonts w:cs="Times New Roman"/>
          <w:sz w:val="20"/>
          <w:szCs w:val="20"/>
        </w:rPr>
        <w:t xml:space="preserve">(i.e. </w:t>
      </w:r>
      <w:r w:rsidR="006B09DC" w:rsidRPr="00216ABE">
        <w:rPr>
          <w:rFonts w:cs="Times New Roman"/>
          <w:sz w:val="20"/>
          <w:szCs w:val="20"/>
        </w:rPr>
        <w:t xml:space="preserve">a ratio of the total number of begging events with a certain food item of each focal animal to the number of bouts its mother fed on the same food item during the observation period of this study) </w:t>
      </w:r>
      <w:r w:rsidRPr="00216ABE">
        <w:rPr>
          <w:rFonts w:cs="Times New Roman"/>
          <w:sz w:val="20"/>
          <w:szCs w:val="20"/>
        </w:rPr>
        <w:t xml:space="preserve">with the wild Sumatran orangutans from </w:t>
      </w:r>
      <w:proofErr w:type="spellStart"/>
      <w:r w:rsidRPr="00216ABE">
        <w:rPr>
          <w:rFonts w:cs="Times New Roman"/>
          <w:sz w:val="20"/>
          <w:szCs w:val="20"/>
        </w:rPr>
        <w:t>Suaq</w:t>
      </w:r>
      <w:proofErr w:type="spellEnd"/>
      <w:r w:rsidRPr="00216ABE">
        <w:rPr>
          <w:rFonts w:cs="Times New Roman"/>
          <w:sz w:val="20"/>
          <w:szCs w:val="20"/>
        </w:rPr>
        <w:t xml:space="preserve"> (model </w:t>
      </w:r>
      <w:r w:rsidR="006B09DC" w:rsidRPr="00216ABE">
        <w:rPr>
          <w:rFonts w:cs="Times New Roman"/>
          <w:sz w:val="20"/>
          <w:szCs w:val="20"/>
        </w:rPr>
        <w:t>vii</w:t>
      </w:r>
      <w:r w:rsidRPr="00216ABE">
        <w:rPr>
          <w:rFonts w:cs="Times New Roman"/>
          <w:sz w:val="20"/>
          <w:szCs w:val="20"/>
        </w:rPr>
        <w:t>).</w:t>
      </w:r>
      <w:r>
        <w:rPr>
          <w:rFonts w:cs="Times New Roman"/>
          <w:sz w:val="20"/>
          <w:szCs w:val="20"/>
        </w:rPr>
        <w:t xml:space="preserve"> </w:t>
      </w:r>
      <w:r w:rsidRPr="001C6FD4">
        <w:rPr>
          <w:rFonts w:cs="Times New Roman"/>
          <w:sz w:val="20"/>
          <w:szCs w:val="20"/>
        </w:rPr>
        <w:t xml:space="preserve">Complexity of the food item means processing steps of a food item, the higher the value the more complex to process it. </w:t>
      </w:r>
      <w:r>
        <w:rPr>
          <w:rFonts w:cs="Times New Roman"/>
          <w:sz w:val="20"/>
          <w:szCs w:val="20"/>
        </w:rPr>
        <w:t xml:space="preserve">The boxes on the x axis represent </w:t>
      </w:r>
      <w:r w:rsidRPr="00BF1A87">
        <w:rPr>
          <w:rFonts w:cs="Times New Roman"/>
          <w:sz w:val="20"/>
          <w:szCs w:val="20"/>
        </w:rPr>
        <w:t>frequency of occurrence</w:t>
      </w:r>
      <w:r>
        <w:rPr>
          <w:rFonts w:cs="Times New Roman"/>
          <w:sz w:val="20"/>
          <w:szCs w:val="20"/>
        </w:rPr>
        <w:t xml:space="preserve"> </w:t>
      </w:r>
      <w:r w:rsidRPr="00BF1A87">
        <w:rPr>
          <w:rFonts w:cs="Times New Roman"/>
          <w:sz w:val="20"/>
          <w:szCs w:val="20"/>
        </w:rPr>
        <w:t xml:space="preserve">of </w:t>
      </w:r>
      <w:r>
        <w:rPr>
          <w:rFonts w:cs="Times New Roman"/>
          <w:sz w:val="20"/>
          <w:szCs w:val="20"/>
        </w:rPr>
        <w:t>begging</w:t>
      </w:r>
      <w:r w:rsidRPr="00BF1A87">
        <w:rPr>
          <w:rFonts w:cs="Times New Roman"/>
          <w:sz w:val="20"/>
          <w:szCs w:val="20"/>
        </w:rPr>
        <w:t xml:space="preserve"> per </w:t>
      </w:r>
      <w:r>
        <w:rPr>
          <w:rFonts w:cs="Times New Roman"/>
          <w:sz w:val="20"/>
          <w:szCs w:val="20"/>
        </w:rPr>
        <w:t xml:space="preserve">processing step per food item. </w:t>
      </w:r>
      <w:r w:rsidRPr="00A43D05">
        <w:rPr>
          <w:rFonts w:cs="Times New Roman"/>
          <w:sz w:val="20"/>
          <w:szCs w:val="20"/>
        </w:rPr>
        <w:t xml:space="preserve">The </w:t>
      </w:r>
      <w:r>
        <w:rPr>
          <w:rFonts w:cs="Times New Roman"/>
          <w:sz w:val="20"/>
          <w:szCs w:val="20"/>
        </w:rPr>
        <w:t xml:space="preserve">line </w:t>
      </w:r>
      <w:r w:rsidRPr="00A43D05">
        <w:rPr>
          <w:rFonts w:cs="Times New Roman"/>
          <w:sz w:val="20"/>
          <w:szCs w:val="20"/>
        </w:rPr>
        <w:t>show</w:t>
      </w:r>
      <w:r>
        <w:rPr>
          <w:rFonts w:cs="Times New Roman"/>
          <w:sz w:val="20"/>
          <w:szCs w:val="20"/>
        </w:rPr>
        <w:t xml:space="preserve">s </w:t>
      </w:r>
      <w:r w:rsidRPr="00A43D05">
        <w:rPr>
          <w:rFonts w:cs="Times New Roman"/>
          <w:sz w:val="20"/>
          <w:szCs w:val="20"/>
        </w:rPr>
        <w:t>the fitted probability</w:t>
      </w:r>
      <w:r>
        <w:rPr>
          <w:rFonts w:cs="Times New Roman"/>
          <w:sz w:val="20"/>
          <w:szCs w:val="20"/>
        </w:rPr>
        <w:t xml:space="preserve"> in 95% of the chance (model </w:t>
      </w:r>
      <w:r w:rsidR="00216ABE">
        <w:rPr>
          <w:rFonts w:cs="Times New Roman"/>
          <w:sz w:val="20"/>
          <w:szCs w:val="20"/>
        </w:rPr>
        <w:t>vi</w:t>
      </w:r>
      <w:r w:rsidRPr="00743EF6">
        <w:rPr>
          <w:rFonts w:cs="Times New Roman"/>
          <w:sz w:val="20"/>
          <w:szCs w:val="20"/>
        </w:rPr>
        <w:t>i</w:t>
      </w:r>
      <w:r>
        <w:rPr>
          <w:rFonts w:cs="Times New Roman"/>
          <w:sz w:val="20"/>
          <w:szCs w:val="20"/>
        </w:rPr>
        <w:t>: N=</w:t>
      </w:r>
      <w:r w:rsidR="00197CED">
        <w:rPr>
          <w:rFonts w:cs="Times New Roman"/>
          <w:sz w:val="20"/>
          <w:szCs w:val="20"/>
        </w:rPr>
        <w:t>160</w:t>
      </w:r>
      <w:r>
        <w:rPr>
          <w:rFonts w:cs="Times New Roman"/>
          <w:sz w:val="20"/>
          <w:szCs w:val="20"/>
        </w:rPr>
        <w:t xml:space="preserve"> </w:t>
      </w:r>
      <w:r w:rsidR="00197CED">
        <w:rPr>
          <w:rFonts w:cs="Times New Roman"/>
          <w:sz w:val="20"/>
          <w:szCs w:val="20"/>
        </w:rPr>
        <w:t>rows</w:t>
      </w:r>
      <w:r w:rsidRPr="00A43D05">
        <w:rPr>
          <w:rFonts w:cs="Times New Roman"/>
          <w:sz w:val="20"/>
          <w:szCs w:val="20"/>
        </w:rPr>
        <w:t>).</w:t>
      </w:r>
    </w:p>
    <w:p w14:paraId="6E173BF4" w14:textId="46896681" w:rsidR="00594FC7" w:rsidRDefault="00D81447" w:rsidP="007917CD">
      <w:pPr>
        <w:jc w:val="center"/>
        <w:rPr>
          <w:rFonts w:cs="Times New Roman"/>
          <w:szCs w:val="24"/>
        </w:rPr>
      </w:pPr>
      <w:r>
        <w:rPr>
          <w:rFonts w:cs="Times New Roman"/>
          <w:noProof/>
          <w:szCs w:val="24"/>
        </w:rPr>
        <w:drawing>
          <wp:inline distT="0" distB="0" distL="0" distR="0" wp14:anchorId="7F310216" wp14:editId="4BBB5198">
            <wp:extent cx="3249929" cy="3086100"/>
            <wp:effectExtent l="0" t="0" r="8255" b="0"/>
            <wp:docPr id="203" name="Picture 20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egging rate_rarity_con.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67647" cy="3102925"/>
                    </a:xfrm>
                    <a:prstGeom prst="rect">
                      <a:avLst/>
                    </a:prstGeom>
                  </pic:spPr>
                </pic:pic>
              </a:graphicData>
            </a:graphic>
          </wp:inline>
        </w:drawing>
      </w:r>
    </w:p>
    <w:p w14:paraId="7958B390" w14:textId="66F579E2" w:rsidR="005823F6" w:rsidRDefault="005823F6" w:rsidP="005823F6">
      <w:r w:rsidRPr="00104AED">
        <w:rPr>
          <w:rFonts w:cs="Times New Roman"/>
          <w:sz w:val="20"/>
          <w:szCs w:val="20"/>
        </w:rPr>
        <w:t xml:space="preserve">Figure </w:t>
      </w:r>
      <w:r>
        <w:rPr>
          <w:rFonts w:cs="Times New Roman"/>
          <w:sz w:val="20"/>
          <w:szCs w:val="20"/>
        </w:rPr>
        <w:t>3</w:t>
      </w:r>
      <w:r w:rsidRPr="00104AED">
        <w:rPr>
          <w:rFonts w:cs="Times New Roman"/>
          <w:sz w:val="20"/>
          <w:szCs w:val="20"/>
        </w:rPr>
        <w:t>.</w:t>
      </w:r>
      <w:r w:rsidR="00B81EAC">
        <w:rPr>
          <w:rFonts w:cs="Times New Roman"/>
          <w:sz w:val="20"/>
          <w:szCs w:val="20"/>
        </w:rPr>
        <w:t>6</w:t>
      </w:r>
      <w:r w:rsidRPr="00104AED">
        <w:rPr>
          <w:rFonts w:cs="Times New Roman"/>
          <w:sz w:val="20"/>
          <w:szCs w:val="20"/>
        </w:rPr>
        <w:t>:</w:t>
      </w:r>
      <w:r>
        <w:rPr>
          <w:rFonts w:cs="Times New Roman"/>
          <w:b/>
          <w:bCs/>
          <w:sz w:val="20"/>
          <w:szCs w:val="20"/>
        </w:rPr>
        <w:t xml:space="preserve"> </w:t>
      </w:r>
      <w:r w:rsidRPr="0005119A">
        <w:rPr>
          <w:rFonts w:cs="Times New Roman"/>
          <w:b/>
          <w:bCs/>
          <w:sz w:val="20"/>
          <w:szCs w:val="20"/>
        </w:rPr>
        <w:t xml:space="preserve">Effect of </w:t>
      </w:r>
      <w:r>
        <w:rPr>
          <w:rFonts w:cs="Times New Roman"/>
          <w:b/>
          <w:bCs/>
          <w:sz w:val="20"/>
          <w:szCs w:val="20"/>
        </w:rPr>
        <w:t xml:space="preserve">the </w:t>
      </w:r>
      <w:r w:rsidR="009A47A6">
        <w:rPr>
          <w:rFonts w:cs="Times New Roman"/>
          <w:b/>
          <w:bCs/>
          <w:sz w:val="20"/>
          <w:szCs w:val="20"/>
        </w:rPr>
        <w:t>log</w:t>
      </w:r>
      <w:r w:rsidR="007917CD">
        <w:rPr>
          <w:rFonts w:cs="Times New Roman"/>
          <w:b/>
          <w:bCs/>
          <w:sz w:val="20"/>
          <w:szCs w:val="20"/>
        </w:rPr>
        <w:t xml:space="preserve"> rarity</w:t>
      </w:r>
      <w:r>
        <w:rPr>
          <w:rFonts w:cs="Times New Roman"/>
          <w:b/>
          <w:bCs/>
          <w:sz w:val="20"/>
          <w:szCs w:val="20"/>
        </w:rPr>
        <w:t xml:space="preserve"> of the food item </w:t>
      </w:r>
      <w:r w:rsidRPr="0005119A">
        <w:rPr>
          <w:rFonts w:cs="Times New Roman"/>
          <w:b/>
          <w:bCs/>
          <w:sz w:val="20"/>
          <w:szCs w:val="20"/>
        </w:rPr>
        <w:t>on the</w:t>
      </w:r>
      <w:r>
        <w:rPr>
          <w:rFonts w:cs="Times New Roman"/>
          <w:b/>
          <w:bCs/>
          <w:sz w:val="20"/>
          <w:szCs w:val="20"/>
        </w:rPr>
        <w:t xml:space="preserve"> probability</w:t>
      </w:r>
      <w:r w:rsidRPr="0005119A">
        <w:rPr>
          <w:rFonts w:cs="Times New Roman"/>
          <w:b/>
          <w:bCs/>
          <w:sz w:val="20"/>
          <w:szCs w:val="20"/>
        </w:rPr>
        <w:t xml:space="preserve"> of </w:t>
      </w:r>
      <w:r w:rsidR="009A47A6">
        <w:rPr>
          <w:rFonts w:cs="Times New Roman"/>
          <w:b/>
          <w:bCs/>
          <w:sz w:val="20"/>
          <w:szCs w:val="20"/>
        </w:rPr>
        <w:t>log</w:t>
      </w:r>
      <w:r>
        <w:rPr>
          <w:rFonts w:cs="Times New Roman"/>
          <w:b/>
          <w:bCs/>
          <w:sz w:val="20"/>
          <w:szCs w:val="20"/>
        </w:rPr>
        <w:t xml:space="preserve"> </w:t>
      </w:r>
      <w:r w:rsidRPr="0005119A">
        <w:rPr>
          <w:rFonts w:cs="Times New Roman"/>
          <w:b/>
          <w:bCs/>
          <w:sz w:val="20"/>
          <w:szCs w:val="20"/>
        </w:rPr>
        <w:t xml:space="preserve">begging </w:t>
      </w:r>
      <w:r>
        <w:rPr>
          <w:rFonts w:cs="Times New Roman"/>
          <w:b/>
          <w:bCs/>
          <w:sz w:val="20"/>
          <w:szCs w:val="20"/>
        </w:rPr>
        <w:t>rate</w:t>
      </w:r>
      <w:r w:rsidRPr="0005119A">
        <w:rPr>
          <w:rFonts w:cs="Times New Roman"/>
          <w:b/>
          <w:bCs/>
          <w:sz w:val="20"/>
          <w:szCs w:val="20"/>
        </w:rPr>
        <w:t xml:space="preserve"> </w:t>
      </w:r>
      <w:r w:rsidRPr="00A112BA">
        <w:rPr>
          <w:rFonts w:cs="Times New Roman"/>
          <w:b/>
          <w:bCs/>
          <w:sz w:val="20"/>
          <w:szCs w:val="20"/>
        </w:rPr>
        <w:t xml:space="preserve">with the wild Sumatran orangutans from </w:t>
      </w:r>
      <w:proofErr w:type="spellStart"/>
      <w:r w:rsidRPr="00A112BA">
        <w:rPr>
          <w:rFonts w:cs="Times New Roman"/>
          <w:b/>
          <w:bCs/>
          <w:sz w:val="20"/>
          <w:szCs w:val="20"/>
        </w:rPr>
        <w:t>Suaq</w:t>
      </w:r>
      <w:proofErr w:type="spellEnd"/>
      <w:r w:rsidRPr="00A112BA">
        <w:rPr>
          <w:rFonts w:cs="Times New Roman"/>
          <w:b/>
          <w:bCs/>
          <w:sz w:val="20"/>
          <w:szCs w:val="20"/>
        </w:rPr>
        <w:t xml:space="preserve"> (model vii). </w:t>
      </w:r>
      <w:r w:rsidRPr="001C6FD4">
        <w:rPr>
          <w:rFonts w:cs="Times New Roman"/>
          <w:sz w:val="20"/>
          <w:szCs w:val="20"/>
        </w:rPr>
        <w:t xml:space="preserve"> </w:t>
      </w:r>
      <w:r w:rsidR="00A112BA">
        <w:rPr>
          <w:rFonts w:cs="Times New Roman"/>
          <w:sz w:val="20"/>
          <w:szCs w:val="20"/>
        </w:rPr>
        <w:t>R</w:t>
      </w:r>
      <w:r w:rsidR="00A112BA" w:rsidRPr="00A112BA">
        <w:rPr>
          <w:rFonts w:cs="Times New Roman"/>
          <w:sz w:val="20"/>
          <w:szCs w:val="20"/>
        </w:rPr>
        <w:t>arity of a certain food item is described by the percentage of its occurrence during all the feeding times with all the food items that have been observed</w:t>
      </w:r>
      <w:r w:rsidR="000B1CE2">
        <w:rPr>
          <w:rFonts w:cs="Times New Roman"/>
          <w:sz w:val="20"/>
          <w:szCs w:val="20"/>
        </w:rPr>
        <w:t xml:space="preserve"> in this study</w:t>
      </w:r>
      <w:r w:rsidR="00A112BA" w:rsidRPr="00A112BA">
        <w:rPr>
          <w:rFonts w:cs="Times New Roman"/>
          <w:sz w:val="20"/>
          <w:szCs w:val="20"/>
        </w:rPr>
        <w:t>.</w:t>
      </w:r>
      <w:r w:rsidR="000B1CE2">
        <w:rPr>
          <w:rFonts w:cs="Times New Roman"/>
          <w:sz w:val="20"/>
          <w:szCs w:val="20"/>
        </w:rPr>
        <w:t xml:space="preserve"> </w:t>
      </w:r>
      <w:r>
        <w:rPr>
          <w:rFonts w:cs="Times New Roman"/>
          <w:sz w:val="20"/>
          <w:szCs w:val="20"/>
        </w:rPr>
        <w:t xml:space="preserve">The </w:t>
      </w:r>
      <w:r w:rsidR="000B1CE2">
        <w:rPr>
          <w:rFonts w:cs="Times New Roman"/>
          <w:sz w:val="20"/>
          <w:szCs w:val="20"/>
        </w:rPr>
        <w:lastRenderedPageBreak/>
        <w:t>line</w:t>
      </w:r>
      <w:r>
        <w:rPr>
          <w:rFonts w:cs="Times New Roman"/>
          <w:sz w:val="20"/>
          <w:szCs w:val="20"/>
        </w:rPr>
        <w:t xml:space="preserve">s on the x axis represent </w:t>
      </w:r>
      <w:r w:rsidRPr="00BF1A87">
        <w:rPr>
          <w:rFonts w:cs="Times New Roman"/>
          <w:sz w:val="20"/>
          <w:szCs w:val="20"/>
        </w:rPr>
        <w:t>frequency of occurrence</w:t>
      </w:r>
      <w:r>
        <w:rPr>
          <w:rFonts w:cs="Times New Roman"/>
          <w:sz w:val="20"/>
          <w:szCs w:val="20"/>
        </w:rPr>
        <w:t xml:space="preserve"> </w:t>
      </w:r>
      <w:r w:rsidRPr="00BF1A87">
        <w:rPr>
          <w:rFonts w:cs="Times New Roman"/>
          <w:sz w:val="20"/>
          <w:szCs w:val="20"/>
        </w:rPr>
        <w:t xml:space="preserve">of </w:t>
      </w:r>
      <w:r>
        <w:rPr>
          <w:rFonts w:cs="Times New Roman"/>
          <w:sz w:val="20"/>
          <w:szCs w:val="20"/>
        </w:rPr>
        <w:t>begging</w:t>
      </w:r>
      <w:r w:rsidRPr="00BF1A87">
        <w:rPr>
          <w:rFonts w:cs="Times New Roman"/>
          <w:sz w:val="20"/>
          <w:szCs w:val="20"/>
        </w:rPr>
        <w:t xml:space="preserve"> per </w:t>
      </w:r>
      <w:r w:rsidR="000B1CE2">
        <w:rPr>
          <w:rFonts w:cs="Times New Roman"/>
          <w:sz w:val="20"/>
          <w:szCs w:val="20"/>
        </w:rPr>
        <w:t>rarity value on</w:t>
      </w:r>
      <w:r>
        <w:rPr>
          <w:rFonts w:cs="Times New Roman"/>
          <w:sz w:val="20"/>
          <w:szCs w:val="20"/>
        </w:rPr>
        <w:t xml:space="preserve"> per food item. </w:t>
      </w:r>
      <w:r w:rsidRPr="00A43D05">
        <w:rPr>
          <w:rFonts w:cs="Times New Roman"/>
          <w:sz w:val="20"/>
          <w:szCs w:val="20"/>
        </w:rPr>
        <w:t xml:space="preserve">The </w:t>
      </w:r>
      <w:r>
        <w:rPr>
          <w:rFonts w:cs="Times New Roman"/>
          <w:sz w:val="20"/>
          <w:szCs w:val="20"/>
        </w:rPr>
        <w:t xml:space="preserve">line </w:t>
      </w:r>
      <w:r w:rsidRPr="00A43D05">
        <w:rPr>
          <w:rFonts w:cs="Times New Roman"/>
          <w:sz w:val="20"/>
          <w:szCs w:val="20"/>
        </w:rPr>
        <w:t>show</w:t>
      </w:r>
      <w:r>
        <w:rPr>
          <w:rFonts w:cs="Times New Roman"/>
          <w:sz w:val="20"/>
          <w:szCs w:val="20"/>
        </w:rPr>
        <w:t xml:space="preserve">s </w:t>
      </w:r>
      <w:r w:rsidRPr="00A43D05">
        <w:rPr>
          <w:rFonts w:cs="Times New Roman"/>
          <w:sz w:val="20"/>
          <w:szCs w:val="20"/>
        </w:rPr>
        <w:t>the fitted probability</w:t>
      </w:r>
      <w:r>
        <w:rPr>
          <w:rFonts w:cs="Times New Roman"/>
          <w:sz w:val="20"/>
          <w:szCs w:val="20"/>
        </w:rPr>
        <w:t xml:space="preserve"> in 95% of the chance (model vi</w:t>
      </w:r>
      <w:r w:rsidRPr="00743EF6">
        <w:rPr>
          <w:rFonts w:cs="Times New Roman"/>
          <w:sz w:val="20"/>
          <w:szCs w:val="20"/>
        </w:rPr>
        <w:t>i</w:t>
      </w:r>
      <w:r>
        <w:rPr>
          <w:rFonts w:cs="Times New Roman"/>
          <w:sz w:val="20"/>
          <w:szCs w:val="20"/>
        </w:rPr>
        <w:t>: N=160</w:t>
      </w:r>
      <w:r w:rsidR="000B1CE2">
        <w:rPr>
          <w:rFonts w:cs="Times New Roman"/>
          <w:sz w:val="20"/>
          <w:szCs w:val="20"/>
        </w:rPr>
        <w:t xml:space="preserve"> observations</w:t>
      </w:r>
      <w:r w:rsidRPr="00A43D05">
        <w:rPr>
          <w:rFonts w:cs="Times New Roman"/>
          <w:sz w:val="20"/>
          <w:szCs w:val="20"/>
        </w:rPr>
        <w:t>).</w:t>
      </w:r>
      <w:r w:rsidR="000B1CE2">
        <w:rPr>
          <w:rFonts w:cs="Times New Roman"/>
          <w:sz w:val="20"/>
          <w:szCs w:val="20"/>
        </w:rPr>
        <w:t xml:space="preserve"> </w:t>
      </w:r>
    </w:p>
    <w:p w14:paraId="08D7A3EE" w14:textId="77777777" w:rsidR="00D81447" w:rsidRDefault="00D81447" w:rsidP="00C81A1F"/>
    <w:p w14:paraId="1E7FB1D2" w14:textId="405D42B8" w:rsidR="006F40CE" w:rsidRDefault="005242F2" w:rsidP="00C81A1F">
      <w:pPr>
        <w:rPr>
          <w:rFonts w:cs="Times New Roman"/>
          <w:szCs w:val="24"/>
        </w:rPr>
      </w:pPr>
      <w:r>
        <w:t>In model v</w:t>
      </w:r>
      <w:r w:rsidR="00061A8C">
        <w:t xml:space="preserve"> with the dataset IV2 (i.e. condensed zoo data)</w:t>
      </w:r>
      <w:r>
        <w:t xml:space="preserve">, due to one data point missing with the rarity variable, I had 38 observations in this model. </w:t>
      </w:r>
      <w:r w:rsidR="009742FF">
        <w:t>Similar to the condensed data with the wild sample (IV1)</w:t>
      </w:r>
      <w:r w:rsidR="00F94D96">
        <w:t xml:space="preserve">, I log transformed the response variable </w:t>
      </w:r>
      <w:r w:rsidR="008428FC">
        <w:t>begging frequency in this model</w:t>
      </w:r>
      <w:r w:rsidR="00BF5884">
        <w:t xml:space="preserve"> </w:t>
      </w:r>
      <w:r w:rsidR="00F94D96">
        <w:rPr>
          <w:rFonts w:cs="Times New Roman"/>
          <w:szCs w:val="24"/>
        </w:rPr>
        <w:t xml:space="preserve">due to the skewed distribution of </w:t>
      </w:r>
      <w:r w:rsidR="00166773">
        <w:rPr>
          <w:rFonts w:cs="Times New Roman"/>
          <w:szCs w:val="24"/>
        </w:rPr>
        <w:t>the or</w:t>
      </w:r>
      <w:r w:rsidR="00DC7FA5">
        <w:rPr>
          <w:rFonts w:cs="Times New Roman"/>
          <w:szCs w:val="24"/>
        </w:rPr>
        <w:t>igi</w:t>
      </w:r>
      <w:r w:rsidR="00166773">
        <w:rPr>
          <w:rFonts w:cs="Times New Roman"/>
          <w:szCs w:val="24"/>
        </w:rPr>
        <w:t>nal</w:t>
      </w:r>
      <w:r w:rsidR="00F94D96">
        <w:rPr>
          <w:rFonts w:cs="Times New Roman"/>
          <w:szCs w:val="24"/>
        </w:rPr>
        <w:t xml:space="preserve"> (table 3.</w:t>
      </w:r>
      <w:r w:rsidR="00BF5884">
        <w:rPr>
          <w:rFonts w:cs="Times New Roman"/>
          <w:szCs w:val="24"/>
        </w:rPr>
        <w:t>3</w:t>
      </w:r>
      <w:r w:rsidR="00F94D96">
        <w:rPr>
          <w:rFonts w:cs="Times New Roman"/>
          <w:szCs w:val="24"/>
        </w:rPr>
        <w:t>)</w:t>
      </w:r>
      <w:r w:rsidR="00A5709D">
        <w:rPr>
          <w:rFonts w:cs="Times New Roman"/>
          <w:szCs w:val="24"/>
        </w:rPr>
        <w:t xml:space="preserve"> but all the independent variables were roughly normally distributed</w:t>
      </w:r>
      <w:r w:rsidR="00D95CDC">
        <w:rPr>
          <w:rFonts w:cs="Times New Roman"/>
          <w:szCs w:val="24"/>
        </w:rPr>
        <w:t xml:space="preserve">. </w:t>
      </w:r>
      <w:r w:rsidR="00E950F0">
        <w:rPr>
          <w:rFonts w:cs="Times New Roman"/>
          <w:szCs w:val="24"/>
        </w:rPr>
        <w:t xml:space="preserve">Begging frequency </w:t>
      </w:r>
      <w:r w:rsidR="00B11013">
        <w:rPr>
          <w:rFonts w:cs="Times New Roman"/>
          <w:szCs w:val="24"/>
        </w:rPr>
        <w:t>is</w:t>
      </w:r>
      <w:r w:rsidR="00E950F0" w:rsidRPr="00104AED">
        <w:rPr>
          <w:rFonts w:cs="Times New Roman"/>
          <w:szCs w:val="24"/>
        </w:rPr>
        <w:t xml:space="preserve"> </w:t>
      </w:r>
      <w:r w:rsidR="00E950F0">
        <w:rPr>
          <w:rFonts w:cs="Times New Roman"/>
          <w:szCs w:val="24"/>
        </w:rPr>
        <w:t xml:space="preserve">a ratio of the </w:t>
      </w:r>
      <w:r w:rsidR="00E950F0" w:rsidRPr="00104AED">
        <w:rPr>
          <w:rFonts w:cs="Times New Roman"/>
          <w:szCs w:val="24"/>
        </w:rPr>
        <w:t xml:space="preserve">total number of begging events </w:t>
      </w:r>
      <w:r w:rsidR="00E950F0">
        <w:rPr>
          <w:rFonts w:cs="Times New Roman"/>
          <w:szCs w:val="24"/>
        </w:rPr>
        <w:t xml:space="preserve">on each observed food item </w:t>
      </w:r>
      <w:r w:rsidR="00E950F0" w:rsidRPr="00104AED">
        <w:rPr>
          <w:rFonts w:cs="Times New Roman"/>
          <w:szCs w:val="24"/>
        </w:rPr>
        <w:t xml:space="preserve">of each focal animal </w:t>
      </w:r>
      <w:r w:rsidR="00E950F0">
        <w:rPr>
          <w:rFonts w:cs="Times New Roman"/>
          <w:szCs w:val="24"/>
        </w:rPr>
        <w:t>to</w:t>
      </w:r>
      <w:r w:rsidR="00E950F0" w:rsidRPr="00104AED">
        <w:rPr>
          <w:rFonts w:cs="Times New Roman"/>
          <w:szCs w:val="24"/>
        </w:rPr>
        <w:t xml:space="preserve"> the</w:t>
      </w:r>
      <w:r w:rsidR="00E950F0">
        <w:rPr>
          <w:rFonts w:cs="Times New Roman"/>
          <w:szCs w:val="24"/>
        </w:rPr>
        <w:t xml:space="preserve"> total</w:t>
      </w:r>
      <w:r w:rsidR="00E950F0" w:rsidRPr="00104AED">
        <w:rPr>
          <w:rFonts w:cs="Times New Roman"/>
          <w:szCs w:val="24"/>
        </w:rPr>
        <w:t xml:space="preserve"> observation hours spent on this focal </w:t>
      </w:r>
      <w:r w:rsidR="00E950F0">
        <w:rPr>
          <w:rFonts w:cs="Times New Roman"/>
          <w:szCs w:val="24"/>
        </w:rPr>
        <w:t>with the same food item</w:t>
      </w:r>
      <w:r w:rsidR="00763ED2">
        <w:rPr>
          <w:rFonts w:cs="Times New Roman"/>
          <w:szCs w:val="24"/>
        </w:rPr>
        <w:t xml:space="preserve">, </w:t>
      </w:r>
      <w:r w:rsidR="00E950F0">
        <w:rPr>
          <w:rFonts w:cs="Times New Roman"/>
          <w:szCs w:val="24"/>
        </w:rPr>
        <w:t>in each half year time window</w:t>
      </w:r>
      <w:r w:rsidR="00763ED2">
        <w:rPr>
          <w:rFonts w:cs="Times New Roman"/>
          <w:szCs w:val="24"/>
        </w:rPr>
        <w:t xml:space="preserve">. </w:t>
      </w:r>
    </w:p>
    <w:p w14:paraId="53DC56F4" w14:textId="77777777" w:rsidR="006F40CE" w:rsidRDefault="006F40CE" w:rsidP="00C81A1F">
      <w:pPr>
        <w:rPr>
          <w:rFonts w:cs="Times New Roman"/>
          <w:szCs w:val="24"/>
        </w:rPr>
      </w:pPr>
    </w:p>
    <w:p w14:paraId="411B36AA" w14:textId="42C180DC" w:rsidR="0054497D" w:rsidRDefault="006F40CE" w:rsidP="00C81A1F">
      <w:pPr>
        <w:rPr>
          <w:rFonts w:cs="Times New Roman"/>
          <w:szCs w:val="24"/>
        </w:rPr>
      </w:pPr>
      <w:r>
        <w:t xml:space="preserve">By removing the variable of age (i.e. age class) from model </w:t>
      </w:r>
      <w:r w:rsidR="00770305">
        <w:t xml:space="preserve">v </w:t>
      </w:r>
      <w:r>
        <w:t xml:space="preserve">and </w:t>
      </w:r>
      <w:r w:rsidRPr="00C258F3">
        <w:t>using likelihood ratio tests</w:t>
      </w:r>
      <w:r>
        <w:t>, I compared the model without age variable to the complete model with the age variable together with other four variables, I got the results (</w:t>
      </w:r>
      <w:r w:rsidR="00441075">
        <w:t>figure</w:t>
      </w:r>
      <w:r>
        <w:t xml:space="preserve"> 3.</w:t>
      </w:r>
      <w:r w:rsidR="00834A74">
        <w:t>7</w:t>
      </w:r>
      <w:r>
        <w:t xml:space="preserve">) that the probability of the begging </w:t>
      </w:r>
      <w:r w:rsidR="006E1F9F">
        <w:t xml:space="preserve">frequency </w:t>
      </w:r>
      <w:r>
        <w:t xml:space="preserve">significantly </w:t>
      </w:r>
      <w:r w:rsidR="006E1F9F">
        <w:t>differed over</w:t>
      </w:r>
      <w:r>
        <w:t xml:space="preserve"> age (</w:t>
      </w:r>
      <w:r w:rsidRPr="00DD4A13">
        <w:rPr>
          <w:lang w:val="el-GR"/>
        </w:rPr>
        <w:t>χ</w:t>
      </w:r>
      <w:r w:rsidRPr="003574EA">
        <w:rPr>
          <w:vertAlign w:val="superscript"/>
          <w:lang w:val="de-DE"/>
        </w:rPr>
        <w:t>2</w:t>
      </w:r>
      <w:r w:rsidRPr="003574EA">
        <w:rPr>
          <w:lang w:val="de-DE"/>
        </w:rPr>
        <w:t>=</w:t>
      </w:r>
      <w:r w:rsidR="004E75DD" w:rsidRPr="003574EA">
        <w:rPr>
          <w:lang w:val="de-DE"/>
        </w:rPr>
        <w:t>6.419</w:t>
      </w:r>
      <w:r w:rsidRPr="003574EA">
        <w:rPr>
          <w:lang w:val="de-DE"/>
        </w:rPr>
        <w:t xml:space="preserve">, </w:t>
      </w:r>
      <w:r w:rsidRPr="006D54FE">
        <w:rPr>
          <w:i/>
          <w:iCs/>
        </w:rPr>
        <w:t>df</w:t>
      </w:r>
      <w:r>
        <w:t xml:space="preserve">=1, </w:t>
      </w:r>
      <w:r w:rsidRPr="00DD4A13">
        <w:rPr>
          <w:i/>
          <w:iCs/>
        </w:rPr>
        <w:t>p</w:t>
      </w:r>
      <w:r w:rsidR="004E75DD">
        <w:t>=0.011</w:t>
      </w:r>
      <w:r>
        <w:t xml:space="preserve">). More particularly, </w:t>
      </w:r>
      <w:r w:rsidR="00B62F3A">
        <w:t>like the opposite of</w:t>
      </w:r>
      <w:r>
        <w:t xml:space="preserve"> </w:t>
      </w:r>
      <w:r w:rsidR="00B62F3A">
        <w:t>what</w:t>
      </w:r>
      <w:r>
        <w:t xml:space="preserve"> I predicted, the relation between the </w:t>
      </w:r>
      <w:r w:rsidR="00B62F3A">
        <w:t>immature</w:t>
      </w:r>
      <w:r>
        <w:t xml:space="preserve">’s age and the </w:t>
      </w:r>
      <w:r w:rsidR="00B62F3A">
        <w:t>frequency of its begging was positive</w:t>
      </w:r>
      <w:r>
        <w:t xml:space="preserve">. This indicates that </w:t>
      </w:r>
      <w:r w:rsidR="00BA427F">
        <w:t>orangutan immatures begged more as they aged</w:t>
      </w:r>
      <w:r w:rsidR="00FF1E83">
        <w:t xml:space="preserve">. </w:t>
      </w:r>
    </w:p>
    <w:p w14:paraId="4BE8FC97" w14:textId="442F1C46" w:rsidR="005066C3" w:rsidRDefault="005066C3" w:rsidP="00C81A1F">
      <w:pPr>
        <w:rPr>
          <w:rFonts w:cs="Times New Roman"/>
          <w:szCs w:val="24"/>
        </w:rPr>
      </w:pPr>
    </w:p>
    <w:p w14:paraId="5E5C8717" w14:textId="0D31384B" w:rsidR="005066C3" w:rsidRPr="00A63A4A" w:rsidRDefault="005066C3" w:rsidP="00C81A1F">
      <w:pPr>
        <w:rPr>
          <w:rFonts w:cs="Times New Roman"/>
          <w:szCs w:val="24"/>
        </w:rPr>
      </w:pPr>
      <w:r>
        <w:t xml:space="preserve">By removing the variable of </w:t>
      </w:r>
      <w:r w:rsidR="00864F18">
        <w:t xml:space="preserve">rarity </w:t>
      </w:r>
      <w:r>
        <w:t xml:space="preserve">from model v and </w:t>
      </w:r>
      <w:r w:rsidRPr="00C258F3">
        <w:t>using likelihood ratio tests</w:t>
      </w:r>
      <w:r>
        <w:t xml:space="preserve">, I compared the model without </w:t>
      </w:r>
      <w:r w:rsidR="00864F18">
        <w:t>rarity</w:t>
      </w:r>
      <w:r>
        <w:t xml:space="preserve"> variable to the complete model with the age variable together with other four variables, I got the results (figure 3.</w:t>
      </w:r>
      <w:r w:rsidR="00834A74">
        <w:t>8</w:t>
      </w:r>
      <w:r>
        <w:t>) that the probability of the begging frequency significantly differed over age (</w:t>
      </w:r>
      <w:r w:rsidRPr="00DD4A13">
        <w:rPr>
          <w:lang w:val="el-GR"/>
        </w:rPr>
        <w:t>χ</w:t>
      </w:r>
      <w:r w:rsidRPr="003574EA">
        <w:rPr>
          <w:vertAlign w:val="superscript"/>
          <w:lang w:val="de-DE"/>
        </w:rPr>
        <w:t>2</w:t>
      </w:r>
      <w:r w:rsidRPr="003574EA">
        <w:rPr>
          <w:lang w:val="de-DE"/>
        </w:rPr>
        <w:t>=</w:t>
      </w:r>
      <w:r w:rsidR="007F4EDC" w:rsidRPr="003574EA">
        <w:rPr>
          <w:lang w:val="de-DE"/>
        </w:rPr>
        <w:t>4.066</w:t>
      </w:r>
      <w:r w:rsidRPr="003574EA">
        <w:rPr>
          <w:lang w:val="de-DE"/>
        </w:rPr>
        <w:t xml:space="preserve">, </w:t>
      </w:r>
      <w:r w:rsidRPr="006D54FE">
        <w:rPr>
          <w:i/>
          <w:iCs/>
        </w:rPr>
        <w:t>df</w:t>
      </w:r>
      <w:r>
        <w:t xml:space="preserve">=1, </w:t>
      </w:r>
      <w:r w:rsidRPr="00DD4A13">
        <w:rPr>
          <w:i/>
          <w:iCs/>
        </w:rPr>
        <w:t>p</w:t>
      </w:r>
      <w:r>
        <w:t>=0.0</w:t>
      </w:r>
      <w:r w:rsidR="007F4EDC">
        <w:t>44</w:t>
      </w:r>
      <w:r>
        <w:t>). More particularly, like the opposite of what I predicted, the relation between the immature’s age and the frequency of its begging was positive. This indicates that orangutan immatures begged more as they aged. What’s more,</w:t>
      </w:r>
      <w:r w:rsidR="005B1380">
        <w:t xml:space="preserve"> </w:t>
      </w:r>
      <w:r>
        <w:t xml:space="preserve">the random intercept of food item showed a standard deviation of </w:t>
      </w:r>
      <w:r w:rsidRPr="00FF1E83">
        <w:t>0.509</w:t>
      </w:r>
      <w:r>
        <w:t xml:space="preserve"> (table 3.4)</w:t>
      </w:r>
      <w:r w:rsidR="005B1380">
        <w:t xml:space="preserve"> in model v</w:t>
      </w:r>
      <w:r>
        <w:t>.</w:t>
      </w:r>
      <w:r w:rsidR="005B1380">
        <w:t xml:space="preserve"> </w:t>
      </w:r>
    </w:p>
    <w:p w14:paraId="0D2DFE72" w14:textId="302383B3" w:rsidR="00B458DB" w:rsidRDefault="00CE0AAA" w:rsidP="00A63A4A">
      <w:pPr>
        <w:jc w:val="center"/>
      </w:pPr>
      <w:r>
        <w:rPr>
          <w:noProof/>
        </w:rPr>
        <w:lastRenderedPageBreak/>
        <w:drawing>
          <wp:inline distT="0" distB="0" distL="0" distR="0" wp14:anchorId="3E8EE2AF" wp14:editId="0EE48FD9">
            <wp:extent cx="3147060" cy="2970984"/>
            <wp:effectExtent l="0" t="0" r="0" b="1270"/>
            <wp:docPr id="198" name="Picture 19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zoocon_begging frequency_age class.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161021" cy="2984164"/>
                    </a:xfrm>
                    <a:prstGeom prst="rect">
                      <a:avLst/>
                    </a:prstGeom>
                  </pic:spPr>
                </pic:pic>
              </a:graphicData>
            </a:graphic>
          </wp:inline>
        </w:drawing>
      </w:r>
    </w:p>
    <w:p w14:paraId="0E2427E9" w14:textId="44E56E62" w:rsidR="00B458DB" w:rsidRPr="00E861AA" w:rsidRDefault="00C87E61" w:rsidP="00C81A1F">
      <w:pPr>
        <w:rPr>
          <w:rFonts w:cs="Times New Roman"/>
          <w:sz w:val="20"/>
          <w:szCs w:val="20"/>
        </w:rPr>
      </w:pPr>
      <w:r w:rsidRPr="00C87E61">
        <w:rPr>
          <w:rFonts w:cs="Times New Roman"/>
          <w:sz w:val="20"/>
          <w:szCs w:val="20"/>
        </w:rPr>
        <w:t>Figure 3.</w:t>
      </w:r>
      <w:r w:rsidR="00834A74">
        <w:rPr>
          <w:rFonts w:cs="Times New Roman"/>
          <w:sz w:val="20"/>
          <w:szCs w:val="20"/>
        </w:rPr>
        <w:t>7</w:t>
      </w:r>
      <w:r w:rsidRPr="00C87E61">
        <w:rPr>
          <w:rFonts w:cs="Times New Roman"/>
          <w:sz w:val="20"/>
          <w:szCs w:val="20"/>
        </w:rPr>
        <w:t>:</w:t>
      </w:r>
      <w:r>
        <w:rPr>
          <w:rFonts w:cs="Times New Roman"/>
          <w:b/>
          <w:bCs/>
          <w:sz w:val="20"/>
          <w:szCs w:val="20"/>
        </w:rPr>
        <w:t xml:space="preserve"> </w:t>
      </w:r>
      <w:r w:rsidRPr="0005119A">
        <w:rPr>
          <w:rFonts w:cs="Times New Roman"/>
          <w:b/>
          <w:bCs/>
          <w:sz w:val="20"/>
          <w:szCs w:val="20"/>
        </w:rPr>
        <w:t>Effect of ag</w:t>
      </w:r>
      <w:r>
        <w:rPr>
          <w:rFonts w:cs="Times New Roman"/>
          <w:b/>
          <w:bCs/>
          <w:sz w:val="20"/>
          <w:szCs w:val="20"/>
        </w:rPr>
        <w:t xml:space="preserve">e </w:t>
      </w:r>
      <w:r w:rsidRPr="0005119A">
        <w:rPr>
          <w:rFonts w:cs="Times New Roman"/>
          <w:b/>
          <w:bCs/>
          <w:sz w:val="20"/>
          <w:szCs w:val="20"/>
        </w:rPr>
        <w:t xml:space="preserve">on the probability of begging </w:t>
      </w:r>
      <w:r w:rsidR="00C74723">
        <w:rPr>
          <w:rFonts w:cs="Times New Roman"/>
          <w:b/>
          <w:bCs/>
          <w:sz w:val="20"/>
          <w:szCs w:val="20"/>
        </w:rPr>
        <w:t xml:space="preserve">frequency </w:t>
      </w:r>
      <w:r w:rsidR="00CC1D99">
        <w:rPr>
          <w:rFonts w:cs="Times New Roman"/>
          <w:b/>
          <w:bCs/>
          <w:sz w:val="20"/>
          <w:szCs w:val="20"/>
        </w:rPr>
        <w:t>(</w:t>
      </w:r>
      <w:r w:rsidR="009A47A6">
        <w:rPr>
          <w:rFonts w:cs="Times New Roman"/>
          <w:b/>
          <w:bCs/>
          <w:sz w:val="20"/>
          <w:szCs w:val="20"/>
        </w:rPr>
        <w:t>log</w:t>
      </w:r>
      <w:r w:rsidR="00CC1D99">
        <w:rPr>
          <w:rFonts w:cs="Times New Roman"/>
          <w:b/>
          <w:bCs/>
          <w:sz w:val="20"/>
          <w:szCs w:val="20"/>
        </w:rPr>
        <w:t xml:space="preserve">) </w:t>
      </w:r>
      <w:r w:rsidR="00C74723">
        <w:rPr>
          <w:rFonts w:cs="Times New Roman"/>
          <w:b/>
          <w:bCs/>
          <w:sz w:val="20"/>
          <w:szCs w:val="20"/>
        </w:rPr>
        <w:t xml:space="preserve">with </w:t>
      </w:r>
      <w:r w:rsidRPr="0005119A">
        <w:rPr>
          <w:rFonts w:cs="Times New Roman"/>
          <w:b/>
          <w:bCs/>
          <w:sz w:val="20"/>
          <w:szCs w:val="20"/>
        </w:rPr>
        <w:t xml:space="preserve">the </w:t>
      </w:r>
      <w:r w:rsidR="00C74723">
        <w:rPr>
          <w:rFonts w:cs="Times New Roman"/>
          <w:b/>
          <w:bCs/>
          <w:sz w:val="20"/>
          <w:szCs w:val="20"/>
        </w:rPr>
        <w:t>captive</w:t>
      </w:r>
      <w:r w:rsidRPr="0005119A">
        <w:rPr>
          <w:rFonts w:cs="Times New Roman"/>
          <w:b/>
          <w:bCs/>
          <w:sz w:val="20"/>
          <w:szCs w:val="20"/>
        </w:rPr>
        <w:t xml:space="preserve"> Sumatran orangutans from </w:t>
      </w:r>
      <w:r w:rsidR="00C74723">
        <w:rPr>
          <w:rFonts w:cs="Times New Roman"/>
          <w:b/>
          <w:bCs/>
          <w:sz w:val="20"/>
          <w:szCs w:val="20"/>
        </w:rPr>
        <w:t>Leipzig zoo</w:t>
      </w:r>
      <w:r w:rsidRPr="0005119A">
        <w:rPr>
          <w:rFonts w:cs="Times New Roman"/>
          <w:b/>
          <w:bCs/>
          <w:sz w:val="20"/>
          <w:szCs w:val="20"/>
        </w:rPr>
        <w:t>.</w:t>
      </w:r>
      <w:r w:rsidR="00BF6756">
        <w:t xml:space="preserve"> </w:t>
      </w:r>
      <w:r w:rsidR="00BF6756" w:rsidRPr="00BF6756">
        <w:rPr>
          <w:rFonts w:cs="Times New Roman"/>
          <w:sz w:val="20"/>
          <w:szCs w:val="20"/>
        </w:rPr>
        <w:t>Begging frequency is a ratio of the total number of begging events on each observed food item of each focal animal to the total observation hours spent on this focal with the same food item, in each half year time window.</w:t>
      </w:r>
      <w:r w:rsidR="00BF6756">
        <w:rPr>
          <w:rFonts w:cs="Times New Roman"/>
          <w:b/>
          <w:bCs/>
          <w:sz w:val="20"/>
          <w:szCs w:val="20"/>
        </w:rPr>
        <w:t xml:space="preserve"> </w:t>
      </w:r>
      <w:r w:rsidR="00C44951">
        <w:rPr>
          <w:rFonts w:cs="Times New Roman"/>
          <w:sz w:val="20"/>
          <w:szCs w:val="20"/>
        </w:rPr>
        <w:t xml:space="preserve">Age class refers to the immature age in years and </w:t>
      </w:r>
      <w:r w:rsidR="00C44951" w:rsidRPr="00C44951">
        <w:rPr>
          <w:rFonts w:cs="Times New Roman"/>
          <w:sz w:val="20"/>
          <w:szCs w:val="20"/>
        </w:rPr>
        <w:t>rounded the decimal to the nearest half-year interval for the</w:t>
      </w:r>
      <w:r w:rsidR="00C44951">
        <w:rPr>
          <w:rFonts w:cs="Times New Roman"/>
          <w:sz w:val="20"/>
          <w:szCs w:val="20"/>
        </w:rPr>
        <w:t xml:space="preserve">. </w:t>
      </w:r>
      <w:r>
        <w:rPr>
          <w:rFonts w:cs="Times New Roman"/>
          <w:sz w:val="20"/>
          <w:szCs w:val="20"/>
        </w:rPr>
        <w:t xml:space="preserve">The vertical lines on the x axis represent </w:t>
      </w:r>
      <w:r w:rsidRPr="00BF1A87">
        <w:rPr>
          <w:rFonts w:cs="Times New Roman"/>
          <w:sz w:val="20"/>
          <w:szCs w:val="20"/>
        </w:rPr>
        <w:t>frequency of occurrence</w:t>
      </w:r>
      <w:r>
        <w:rPr>
          <w:rFonts w:cs="Times New Roman"/>
          <w:sz w:val="20"/>
          <w:szCs w:val="20"/>
        </w:rPr>
        <w:t xml:space="preserve"> </w:t>
      </w:r>
      <w:r w:rsidRPr="00BF1A87">
        <w:rPr>
          <w:rFonts w:cs="Times New Roman"/>
          <w:sz w:val="20"/>
          <w:szCs w:val="20"/>
        </w:rPr>
        <w:t xml:space="preserve">of </w:t>
      </w:r>
      <w:r>
        <w:rPr>
          <w:rFonts w:cs="Times New Roman"/>
          <w:sz w:val="20"/>
          <w:szCs w:val="20"/>
        </w:rPr>
        <w:t>begging</w:t>
      </w:r>
      <w:r w:rsidRPr="00BF1A87">
        <w:rPr>
          <w:rFonts w:cs="Times New Roman"/>
          <w:sz w:val="20"/>
          <w:szCs w:val="20"/>
        </w:rPr>
        <w:t xml:space="preserve"> per binned age and subject</w:t>
      </w:r>
      <w:r>
        <w:rPr>
          <w:rFonts w:cs="Times New Roman"/>
          <w:sz w:val="20"/>
          <w:szCs w:val="20"/>
        </w:rPr>
        <w:t xml:space="preserve">. </w:t>
      </w:r>
      <w:r w:rsidRPr="00A43D05">
        <w:rPr>
          <w:rFonts w:cs="Times New Roman"/>
          <w:sz w:val="20"/>
          <w:szCs w:val="20"/>
        </w:rPr>
        <w:t xml:space="preserve">The </w:t>
      </w:r>
      <w:r>
        <w:rPr>
          <w:rFonts w:cs="Times New Roman"/>
          <w:sz w:val="20"/>
          <w:szCs w:val="20"/>
        </w:rPr>
        <w:t xml:space="preserve">curves </w:t>
      </w:r>
      <w:r w:rsidRPr="00A43D05">
        <w:rPr>
          <w:rFonts w:cs="Times New Roman"/>
          <w:sz w:val="20"/>
          <w:szCs w:val="20"/>
        </w:rPr>
        <w:t>show</w:t>
      </w:r>
      <w:r>
        <w:rPr>
          <w:rFonts w:cs="Times New Roman"/>
          <w:sz w:val="20"/>
          <w:szCs w:val="20"/>
        </w:rPr>
        <w:t xml:space="preserve"> </w:t>
      </w:r>
      <w:r w:rsidRPr="00A43D05">
        <w:rPr>
          <w:rFonts w:cs="Times New Roman"/>
          <w:sz w:val="20"/>
          <w:szCs w:val="20"/>
        </w:rPr>
        <w:t>the fitted probability</w:t>
      </w:r>
      <w:r>
        <w:rPr>
          <w:rFonts w:cs="Times New Roman"/>
          <w:sz w:val="20"/>
          <w:szCs w:val="20"/>
        </w:rPr>
        <w:t xml:space="preserve"> in 95% of the chance </w:t>
      </w:r>
      <w:r w:rsidRPr="00A43D05">
        <w:rPr>
          <w:rFonts w:cs="Times New Roman"/>
          <w:sz w:val="20"/>
          <w:szCs w:val="20"/>
        </w:rPr>
        <w:t>(model</w:t>
      </w:r>
      <w:r>
        <w:rPr>
          <w:rFonts w:cs="Times New Roman"/>
          <w:sz w:val="20"/>
          <w:szCs w:val="20"/>
        </w:rPr>
        <w:t xml:space="preserve"> </w:t>
      </w:r>
      <w:r w:rsidR="00C74723">
        <w:rPr>
          <w:rFonts w:cs="Times New Roman"/>
          <w:sz w:val="20"/>
          <w:szCs w:val="20"/>
        </w:rPr>
        <w:t>v</w:t>
      </w:r>
      <w:r>
        <w:rPr>
          <w:rFonts w:cs="Times New Roman"/>
          <w:sz w:val="20"/>
          <w:szCs w:val="20"/>
        </w:rPr>
        <w:t>:</w:t>
      </w:r>
      <w:r w:rsidRPr="00A43D05">
        <w:rPr>
          <w:rFonts w:cs="Times New Roman"/>
          <w:sz w:val="20"/>
          <w:szCs w:val="20"/>
        </w:rPr>
        <w:t xml:space="preserve"> N</w:t>
      </w:r>
      <w:r>
        <w:rPr>
          <w:rFonts w:cs="Times New Roman"/>
          <w:sz w:val="20"/>
          <w:szCs w:val="20"/>
        </w:rPr>
        <w:t xml:space="preserve">= </w:t>
      </w:r>
      <w:r w:rsidR="00C74723">
        <w:rPr>
          <w:rFonts w:cs="Times New Roman"/>
          <w:sz w:val="20"/>
          <w:szCs w:val="20"/>
        </w:rPr>
        <w:t>38</w:t>
      </w:r>
      <w:r w:rsidRPr="00A43D05">
        <w:rPr>
          <w:rFonts w:cs="Times New Roman"/>
          <w:sz w:val="20"/>
          <w:szCs w:val="20"/>
        </w:rPr>
        <w:t xml:space="preserve"> </w:t>
      </w:r>
      <w:r w:rsidR="00C74723">
        <w:rPr>
          <w:rFonts w:cs="Times New Roman"/>
          <w:sz w:val="20"/>
          <w:szCs w:val="20"/>
        </w:rPr>
        <w:t>observations</w:t>
      </w:r>
      <w:r w:rsidRPr="00A43D05">
        <w:rPr>
          <w:rFonts w:cs="Times New Roman"/>
          <w:sz w:val="20"/>
          <w:szCs w:val="20"/>
        </w:rPr>
        <w:t>).</w:t>
      </w:r>
    </w:p>
    <w:p w14:paraId="0B6CAE18" w14:textId="77777777" w:rsidR="008048CA" w:rsidRDefault="00B458DB" w:rsidP="008048CA">
      <w:pPr>
        <w:jc w:val="center"/>
        <w:rPr>
          <w:rFonts w:cs="Times New Roman"/>
          <w:sz w:val="20"/>
          <w:szCs w:val="20"/>
        </w:rPr>
      </w:pPr>
      <w:r>
        <w:rPr>
          <w:noProof/>
        </w:rPr>
        <w:drawing>
          <wp:inline distT="0" distB="0" distL="0" distR="0" wp14:anchorId="54E6DEFD" wp14:editId="0327F722">
            <wp:extent cx="3147060" cy="3005154"/>
            <wp:effectExtent l="0" t="0" r="0" b="5080"/>
            <wp:docPr id="202" name="Picture 20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zoocon_begging frequency_rarity.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85341" cy="3137200"/>
                    </a:xfrm>
                    <a:prstGeom prst="rect">
                      <a:avLst/>
                    </a:prstGeom>
                  </pic:spPr>
                </pic:pic>
              </a:graphicData>
            </a:graphic>
          </wp:inline>
        </w:drawing>
      </w:r>
    </w:p>
    <w:p w14:paraId="5D0F9970" w14:textId="1701A166" w:rsidR="00E861AA" w:rsidRPr="008048CA" w:rsidRDefault="00E13085" w:rsidP="00C81A1F">
      <w:pPr>
        <w:rPr>
          <w:i/>
          <w:iCs/>
        </w:rPr>
      </w:pPr>
      <w:r w:rsidRPr="00A04C15">
        <w:rPr>
          <w:rFonts w:cs="Times New Roman"/>
          <w:sz w:val="20"/>
          <w:szCs w:val="20"/>
        </w:rPr>
        <w:t>Figure 3.</w:t>
      </w:r>
      <w:r w:rsidR="00834A74">
        <w:rPr>
          <w:rFonts w:cs="Times New Roman"/>
          <w:sz w:val="20"/>
          <w:szCs w:val="20"/>
        </w:rPr>
        <w:t>8</w:t>
      </w:r>
      <w:r w:rsidRPr="00A04C15">
        <w:rPr>
          <w:rFonts w:cs="Times New Roman"/>
          <w:sz w:val="20"/>
          <w:szCs w:val="20"/>
        </w:rPr>
        <w:t>:</w:t>
      </w:r>
      <w:r>
        <w:rPr>
          <w:rFonts w:cs="Times New Roman"/>
          <w:b/>
          <w:bCs/>
          <w:sz w:val="20"/>
          <w:szCs w:val="20"/>
        </w:rPr>
        <w:t xml:space="preserve"> </w:t>
      </w:r>
      <w:r w:rsidRPr="0005119A">
        <w:rPr>
          <w:rFonts w:cs="Times New Roman"/>
          <w:b/>
          <w:bCs/>
          <w:sz w:val="20"/>
          <w:szCs w:val="20"/>
        </w:rPr>
        <w:t xml:space="preserve">Effect of </w:t>
      </w:r>
      <w:r>
        <w:rPr>
          <w:rFonts w:cs="Times New Roman"/>
          <w:b/>
          <w:bCs/>
          <w:sz w:val="20"/>
          <w:szCs w:val="20"/>
        </w:rPr>
        <w:t xml:space="preserve">the rarity of the food item </w:t>
      </w:r>
      <w:r w:rsidRPr="0005119A">
        <w:rPr>
          <w:rFonts w:cs="Times New Roman"/>
          <w:b/>
          <w:bCs/>
          <w:sz w:val="20"/>
          <w:szCs w:val="20"/>
        </w:rPr>
        <w:t>on the</w:t>
      </w:r>
      <w:r>
        <w:rPr>
          <w:rFonts w:cs="Times New Roman"/>
          <w:b/>
          <w:bCs/>
          <w:sz w:val="20"/>
          <w:szCs w:val="20"/>
        </w:rPr>
        <w:t xml:space="preserve"> probability</w:t>
      </w:r>
      <w:r w:rsidRPr="0005119A">
        <w:rPr>
          <w:rFonts w:cs="Times New Roman"/>
          <w:b/>
          <w:bCs/>
          <w:sz w:val="20"/>
          <w:szCs w:val="20"/>
        </w:rPr>
        <w:t xml:space="preserve"> of </w:t>
      </w:r>
      <w:r w:rsidR="009A47A6">
        <w:rPr>
          <w:rFonts w:cs="Times New Roman"/>
          <w:b/>
          <w:bCs/>
          <w:sz w:val="20"/>
          <w:szCs w:val="20"/>
        </w:rPr>
        <w:t>log</w:t>
      </w:r>
      <w:r>
        <w:rPr>
          <w:rFonts w:cs="Times New Roman"/>
          <w:b/>
          <w:bCs/>
          <w:sz w:val="20"/>
          <w:szCs w:val="20"/>
        </w:rPr>
        <w:t xml:space="preserve"> </w:t>
      </w:r>
      <w:r w:rsidRPr="0005119A">
        <w:rPr>
          <w:rFonts w:cs="Times New Roman"/>
          <w:b/>
          <w:bCs/>
          <w:sz w:val="20"/>
          <w:szCs w:val="20"/>
        </w:rPr>
        <w:t xml:space="preserve">begging </w:t>
      </w:r>
      <w:r w:rsidR="00A04C15">
        <w:rPr>
          <w:rFonts w:cs="Times New Roman"/>
          <w:b/>
          <w:bCs/>
          <w:sz w:val="20"/>
          <w:szCs w:val="20"/>
        </w:rPr>
        <w:t xml:space="preserve">frequency </w:t>
      </w:r>
      <w:r w:rsidRPr="00A112BA">
        <w:rPr>
          <w:rFonts w:cs="Times New Roman"/>
          <w:b/>
          <w:bCs/>
          <w:sz w:val="20"/>
          <w:szCs w:val="20"/>
        </w:rPr>
        <w:t xml:space="preserve">with the </w:t>
      </w:r>
      <w:r w:rsidR="00A04C15">
        <w:rPr>
          <w:rFonts w:cs="Times New Roman"/>
          <w:b/>
          <w:bCs/>
          <w:sz w:val="20"/>
          <w:szCs w:val="20"/>
        </w:rPr>
        <w:t>captive</w:t>
      </w:r>
      <w:r w:rsidRPr="00A112BA">
        <w:rPr>
          <w:rFonts w:cs="Times New Roman"/>
          <w:b/>
          <w:bCs/>
          <w:sz w:val="20"/>
          <w:szCs w:val="20"/>
        </w:rPr>
        <w:t xml:space="preserve"> Sumatran orangutans from</w:t>
      </w:r>
      <w:r w:rsidR="00A04C15">
        <w:rPr>
          <w:rFonts w:cs="Times New Roman"/>
          <w:b/>
          <w:bCs/>
          <w:sz w:val="20"/>
          <w:szCs w:val="20"/>
        </w:rPr>
        <w:t xml:space="preserve"> Leipzig zoo</w:t>
      </w:r>
      <w:r w:rsidRPr="00A112BA">
        <w:rPr>
          <w:rFonts w:cs="Times New Roman"/>
          <w:b/>
          <w:bCs/>
          <w:sz w:val="20"/>
          <w:szCs w:val="20"/>
        </w:rPr>
        <w:t>.</w:t>
      </w:r>
      <w:r w:rsidR="008048CA">
        <w:rPr>
          <w:rFonts w:cs="Times New Roman"/>
          <w:b/>
          <w:bCs/>
          <w:sz w:val="20"/>
          <w:szCs w:val="20"/>
        </w:rPr>
        <w:t xml:space="preserve"> </w:t>
      </w:r>
      <w:r>
        <w:rPr>
          <w:rFonts w:cs="Times New Roman"/>
          <w:sz w:val="20"/>
          <w:szCs w:val="20"/>
        </w:rPr>
        <w:t>R</w:t>
      </w:r>
      <w:r w:rsidRPr="00A112BA">
        <w:rPr>
          <w:rFonts w:cs="Times New Roman"/>
          <w:sz w:val="20"/>
          <w:szCs w:val="20"/>
        </w:rPr>
        <w:t>arity of a certain food item is described by the percentage of its occurrence during all the feeding times with all the food items that have been observed</w:t>
      </w:r>
      <w:r>
        <w:rPr>
          <w:rFonts w:cs="Times New Roman"/>
          <w:sz w:val="20"/>
          <w:szCs w:val="20"/>
        </w:rPr>
        <w:t xml:space="preserve"> in this study</w:t>
      </w:r>
      <w:r w:rsidRPr="00A112BA">
        <w:rPr>
          <w:rFonts w:cs="Times New Roman"/>
          <w:sz w:val="20"/>
          <w:szCs w:val="20"/>
        </w:rPr>
        <w:t>.</w:t>
      </w:r>
      <w:r>
        <w:rPr>
          <w:rFonts w:cs="Times New Roman"/>
          <w:sz w:val="20"/>
          <w:szCs w:val="20"/>
        </w:rPr>
        <w:t xml:space="preserve"> The lines on the x axis represent </w:t>
      </w:r>
      <w:r w:rsidRPr="00BF1A87">
        <w:rPr>
          <w:rFonts w:cs="Times New Roman"/>
          <w:sz w:val="20"/>
          <w:szCs w:val="20"/>
        </w:rPr>
        <w:t>frequency of occurrence</w:t>
      </w:r>
      <w:r>
        <w:rPr>
          <w:rFonts w:cs="Times New Roman"/>
          <w:sz w:val="20"/>
          <w:szCs w:val="20"/>
        </w:rPr>
        <w:t xml:space="preserve"> </w:t>
      </w:r>
      <w:r w:rsidRPr="00BF1A87">
        <w:rPr>
          <w:rFonts w:cs="Times New Roman"/>
          <w:sz w:val="20"/>
          <w:szCs w:val="20"/>
        </w:rPr>
        <w:t xml:space="preserve">of </w:t>
      </w:r>
      <w:r>
        <w:rPr>
          <w:rFonts w:cs="Times New Roman"/>
          <w:sz w:val="20"/>
          <w:szCs w:val="20"/>
        </w:rPr>
        <w:t>begging</w:t>
      </w:r>
      <w:r w:rsidRPr="00BF1A87">
        <w:rPr>
          <w:rFonts w:cs="Times New Roman"/>
          <w:sz w:val="20"/>
          <w:szCs w:val="20"/>
        </w:rPr>
        <w:t xml:space="preserve"> per </w:t>
      </w:r>
      <w:r>
        <w:rPr>
          <w:rFonts w:cs="Times New Roman"/>
          <w:sz w:val="20"/>
          <w:szCs w:val="20"/>
        </w:rPr>
        <w:t xml:space="preserve">rarity value on per food item. </w:t>
      </w:r>
      <w:r w:rsidRPr="00A43D05">
        <w:rPr>
          <w:rFonts w:cs="Times New Roman"/>
          <w:sz w:val="20"/>
          <w:szCs w:val="20"/>
        </w:rPr>
        <w:t xml:space="preserve">The </w:t>
      </w:r>
      <w:r>
        <w:rPr>
          <w:rFonts w:cs="Times New Roman"/>
          <w:sz w:val="20"/>
          <w:szCs w:val="20"/>
        </w:rPr>
        <w:t xml:space="preserve">line </w:t>
      </w:r>
      <w:r w:rsidRPr="00A43D05">
        <w:rPr>
          <w:rFonts w:cs="Times New Roman"/>
          <w:sz w:val="20"/>
          <w:szCs w:val="20"/>
        </w:rPr>
        <w:t>show</w:t>
      </w:r>
      <w:r>
        <w:rPr>
          <w:rFonts w:cs="Times New Roman"/>
          <w:sz w:val="20"/>
          <w:szCs w:val="20"/>
        </w:rPr>
        <w:t xml:space="preserve">s </w:t>
      </w:r>
      <w:r w:rsidRPr="00A43D05">
        <w:rPr>
          <w:rFonts w:cs="Times New Roman"/>
          <w:sz w:val="20"/>
          <w:szCs w:val="20"/>
        </w:rPr>
        <w:t>the fitted probability</w:t>
      </w:r>
      <w:r>
        <w:rPr>
          <w:rFonts w:cs="Times New Roman"/>
          <w:sz w:val="20"/>
          <w:szCs w:val="20"/>
        </w:rPr>
        <w:t xml:space="preserve"> in 95% of the chance (model v: N=</w:t>
      </w:r>
      <w:r w:rsidR="008048CA">
        <w:rPr>
          <w:rFonts w:cs="Times New Roman"/>
          <w:sz w:val="20"/>
          <w:szCs w:val="20"/>
        </w:rPr>
        <w:t>38</w:t>
      </w:r>
      <w:r>
        <w:rPr>
          <w:rFonts w:cs="Times New Roman"/>
          <w:sz w:val="20"/>
          <w:szCs w:val="20"/>
        </w:rPr>
        <w:t xml:space="preserve"> observations</w:t>
      </w:r>
      <w:r w:rsidRPr="00A43D05">
        <w:rPr>
          <w:rFonts w:cs="Times New Roman"/>
          <w:sz w:val="20"/>
          <w:szCs w:val="20"/>
        </w:rPr>
        <w:t>).</w:t>
      </w:r>
    </w:p>
    <w:p w14:paraId="7FC96408" w14:textId="12D68CAC" w:rsidR="00C81A1F" w:rsidRPr="007226DE" w:rsidRDefault="00C81A1F" w:rsidP="00C81A1F">
      <w:pPr>
        <w:rPr>
          <w:i/>
          <w:iCs/>
        </w:rPr>
      </w:pPr>
      <w:r w:rsidRPr="007226DE">
        <w:rPr>
          <w:i/>
          <w:iCs/>
        </w:rPr>
        <w:lastRenderedPageBreak/>
        <w:t>Prediction seven: there are sex differences in begging frequency and begging rate in wild orangutan population</w:t>
      </w:r>
    </w:p>
    <w:p w14:paraId="6C0F763F" w14:textId="4CBE7FAD" w:rsidR="00C81A1F" w:rsidRDefault="000362F5" w:rsidP="00C81A1F">
      <w:r>
        <w:t>Throughout these four models, sex difference was not found either in begging frequency or in begging rate (table 3.</w:t>
      </w:r>
      <w:r w:rsidR="00EB3956">
        <w:t>3</w:t>
      </w:r>
      <w:r>
        <w:t xml:space="preserve">). </w:t>
      </w:r>
      <w:r w:rsidR="00290BF9">
        <w:t xml:space="preserve"> </w:t>
      </w:r>
    </w:p>
    <w:p w14:paraId="36BF59FB" w14:textId="77777777" w:rsidR="00D54712" w:rsidRDefault="00D54712" w:rsidP="00C81A1F"/>
    <w:p w14:paraId="0CB65F39" w14:textId="59E1D894" w:rsidR="00803B8B" w:rsidRDefault="00C81A1F" w:rsidP="00C81A1F">
      <w:pPr>
        <w:rPr>
          <w:i/>
          <w:iCs/>
        </w:rPr>
      </w:pPr>
      <w:r w:rsidRPr="00D149CD">
        <w:rPr>
          <w:i/>
          <w:iCs/>
        </w:rPr>
        <w:t xml:space="preserve">Prediction eight: the begging frequency manifests differently from the wild subjects to the zoo subjects (i.e. higher in the wild than it is in the zoo)   </w:t>
      </w:r>
    </w:p>
    <w:p w14:paraId="483E8DC4" w14:textId="6889F2FB" w:rsidR="002D5129" w:rsidRPr="002D5129" w:rsidRDefault="005063AA" w:rsidP="00C81A1F">
      <w:r>
        <w:t xml:space="preserve">To compare the overall begging frequency in the wild and that in the zoo I used the model vi with the merged data VI3. </w:t>
      </w:r>
      <w:r w:rsidR="00094D32">
        <w:t>After excluding 61 missing data there were 379 rows left in the data frame. Due to the skewness of the response variable, I once again log transformed it</w:t>
      </w:r>
      <w:r w:rsidR="006E5F89">
        <w:t xml:space="preserve"> (table 3.3).</w:t>
      </w:r>
      <w:r w:rsidR="00094D32">
        <w:t xml:space="preserve">  </w:t>
      </w:r>
      <w:r>
        <w:t xml:space="preserve">By removing the variable of site from the model and </w:t>
      </w:r>
      <w:r w:rsidRPr="00C258F3">
        <w:t>using likelihood ratio tests</w:t>
      </w:r>
      <w:r>
        <w:t>, I compared the model without site variable to the complete model with the site variable together with other three variables as well as the interaction between age and sex variables, I got the results (figure 3.</w:t>
      </w:r>
      <w:r w:rsidR="00F676FE">
        <w:t>9</w:t>
      </w:r>
      <w:r>
        <w:t>) that the probability of the begging success was significantly different in two sites (</w:t>
      </w:r>
      <w:r w:rsidRPr="003574EA">
        <w:rPr>
          <w:lang w:val="de-DE"/>
        </w:rPr>
        <w:t>table 3.</w:t>
      </w:r>
      <w:r w:rsidR="00140B7C" w:rsidRPr="003574EA">
        <w:rPr>
          <w:lang w:val="de-DE"/>
        </w:rPr>
        <w:t>3</w:t>
      </w:r>
      <w:r>
        <w:t xml:space="preserve">). Particularly, </w:t>
      </w:r>
      <w:r w:rsidR="00140B7C">
        <w:t>immatures</w:t>
      </w:r>
      <w:r>
        <w:t xml:space="preserve"> in the zoo </w:t>
      </w:r>
      <w:r w:rsidR="00140B7C">
        <w:t>begged significantly more frequent</w:t>
      </w:r>
      <w:r w:rsidR="00237FAC">
        <w:t>ly</w:t>
      </w:r>
      <w:r w:rsidR="00140B7C">
        <w:t xml:space="preserve"> </w:t>
      </w:r>
      <w:r>
        <w:t>were significantly</w:t>
      </w:r>
      <w:r w:rsidR="00140B7C">
        <w:t xml:space="preserve"> than the ones</w:t>
      </w:r>
      <w:r>
        <w:t xml:space="preserve"> in the wild (</w:t>
      </w:r>
      <w:r w:rsidRPr="00DD4A13">
        <w:rPr>
          <w:lang w:val="el-GR"/>
        </w:rPr>
        <w:t>χ</w:t>
      </w:r>
      <w:r w:rsidRPr="003574EA">
        <w:rPr>
          <w:vertAlign w:val="superscript"/>
          <w:lang w:val="de-DE"/>
        </w:rPr>
        <w:t>2</w:t>
      </w:r>
      <w:r w:rsidRPr="003574EA">
        <w:rPr>
          <w:lang w:val="de-DE"/>
        </w:rPr>
        <w:t>=</w:t>
      </w:r>
      <w:r w:rsidR="005843BF" w:rsidRPr="003574EA">
        <w:rPr>
          <w:lang w:val="de-DE"/>
        </w:rPr>
        <w:t>5.843</w:t>
      </w:r>
      <w:r w:rsidRPr="003574EA">
        <w:rPr>
          <w:lang w:val="de-DE"/>
        </w:rPr>
        <w:t xml:space="preserve">, </w:t>
      </w:r>
      <w:r w:rsidRPr="006D54FE">
        <w:rPr>
          <w:i/>
          <w:iCs/>
        </w:rPr>
        <w:t>df</w:t>
      </w:r>
      <w:r>
        <w:t xml:space="preserve">=1, </w:t>
      </w:r>
      <w:r w:rsidRPr="00DD4A13">
        <w:rPr>
          <w:i/>
          <w:iCs/>
        </w:rPr>
        <w:t>p</w:t>
      </w:r>
      <w:r w:rsidR="005843BF">
        <w:t>=0.016</w:t>
      </w:r>
      <w:r>
        <w:t>)</w:t>
      </w:r>
      <w:r w:rsidR="00237FAC">
        <w:t xml:space="preserve">, which </w:t>
      </w:r>
      <w:r w:rsidR="00420F42">
        <w:t xml:space="preserve">turned out to be the opposite of how I expected. </w:t>
      </w:r>
      <w:r w:rsidR="00AE34AA">
        <w:t xml:space="preserve">Moreover, </w:t>
      </w:r>
      <w:r w:rsidR="0084585D">
        <w:t xml:space="preserve">random intercepts of food item and focal age showed a standard deviation of </w:t>
      </w:r>
      <w:r w:rsidR="0084585D" w:rsidRPr="00FF1E83">
        <w:t>0.</w:t>
      </w:r>
      <w:r w:rsidR="0084585D">
        <w:t>278 and 0.723, respectively (table 3.4) in model vi.</w:t>
      </w:r>
    </w:p>
    <w:p w14:paraId="63B9BA64" w14:textId="77777777" w:rsidR="00860642" w:rsidRDefault="00E54C8B" w:rsidP="00480130">
      <w:pPr>
        <w:jc w:val="center"/>
      </w:pPr>
      <w:r>
        <w:rPr>
          <w:noProof/>
        </w:rPr>
        <w:drawing>
          <wp:inline distT="0" distB="0" distL="0" distR="0" wp14:anchorId="6063D401" wp14:editId="175786BD">
            <wp:extent cx="3611880" cy="339499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 begging frequency_sit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26111" cy="3408368"/>
                    </a:xfrm>
                    <a:prstGeom prst="rect">
                      <a:avLst/>
                    </a:prstGeom>
                  </pic:spPr>
                </pic:pic>
              </a:graphicData>
            </a:graphic>
          </wp:inline>
        </w:drawing>
      </w:r>
    </w:p>
    <w:p w14:paraId="3C30F698" w14:textId="7F28A474" w:rsidR="000550B8" w:rsidRDefault="00860642" w:rsidP="0096254C">
      <w:r w:rsidRPr="00104AED">
        <w:rPr>
          <w:rFonts w:cs="Times New Roman"/>
          <w:sz w:val="20"/>
          <w:szCs w:val="20"/>
        </w:rPr>
        <w:lastRenderedPageBreak/>
        <w:t xml:space="preserve">Figure </w:t>
      </w:r>
      <w:r>
        <w:rPr>
          <w:rFonts w:cs="Times New Roman"/>
          <w:sz w:val="20"/>
          <w:szCs w:val="20"/>
        </w:rPr>
        <w:t>3</w:t>
      </w:r>
      <w:r w:rsidRPr="00104AED">
        <w:rPr>
          <w:rFonts w:cs="Times New Roman"/>
          <w:sz w:val="20"/>
          <w:szCs w:val="20"/>
        </w:rPr>
        <w:t>.</w:t>
      </w:r>
      <w:r w:rsidR="00F676FE">
        <w:rPr>
          <w:rFonts w:cs="Times New Roman"/>
          <w:sz w:val="20"/>
          <w:szCs w:val="20"/>
        </w:rPr>
        <w:t>9</w:t>
      </w:r>
      <w:r w:rsidRPr="00104AED">
        <w:rPr>
          <w:rFonts w:cs="Times New Roman"/>
          <w:sz w:val="20"/>
          <w:szCs w:val="20"/>
        </w:rPr>
        <w:t>:</w:t>
      </w:r>
      <w:r>
        <w:rPr>
          <w:rFonts w:cs="Times New Roman"/>
          <w:b/>
          <w:bCs/>
          <w:sz w:val="20"/>
          <w:szCs w:val="20"/>
        </w:rPr>
        <w:t xml:space="preserve"> Difference </w:t>
      </w:r>
      <w:r w:rsidR="00585736">
        <w:rPr>
          <w:rFonts w:cs="Times New Roman"/>
          <w:b/>
          <w:bCs/>
          <w:sz w:val="20"/>
          <w:szCs w:val="20"/>
        </w:rPr>
        <w:t>of the probability of</w:t>
      </w:r>
      <w:r>
        <w:rPr>
          <w:rFonts w:cs="Times New Roman"/>
          <w:b/>
          <w:bCs/>
          <w:sz w:val="20"/>
          <w:szCs w:val="20"/>
        </w:rPr>
        <w:t xml:space="preserve"> begging </w:t>
      </w:r>
      <w:r w:rsidR="00E5383A">
        <w:rPr>
          <w:rFonts w:cs="Times New Roman"/>
          <w:b/>
          <w:bCs/>
          <w:sz w:val="20"/>
          <w:szCs w:val="20"/>
        </w:rPr>
        <w:t xml:space="preserve">frequency </w:t>
      </w:r>
      <w:r w:rsidR="00626F21">
        <w:rPr>
          <w:rFonts w:cs="Times New Roman"/>
          <w:b/>
          <w:bCs/>
          <w:sz w:val="20"/>
          <w:szCs w:val="20"/>
        </w:rPr>
        <w:t>(</w:t>
      </w:r>
      <w:r w:rsidR="009A47A6">
        <w:rPr>
          <w:rFonts w:cs="Times New Roman"/>
          <w:b/>
          <w:bCs/>
          <w:sz w:val="20"/>
          <w:szCs w:val="20"/>
        </w:rPr>
        <w:t>log</w:t>
      </w:r>
      <w:r w:rsidR="00626F21">
        <w:rPr>
          <w:rFonts w:cs="Times New Roman"/>
          <w:b/>
          <w:bCs/>
          <w:sz w:val="20"/>
          <w:szCs w:val="20"/>
        </w:rPr>
        <w:t xml:space="preserve">) </w:t>
      </w:r>
      <w:r w:rsidR="00585736">
        <w:rPr>
          <w:rFonts w:cs="Times New Roman"/>
          <w:b/>
          <w:bCs/>
          <w:sz w:val="20"/>
          <w:szCs w:val="20"/>
        </w:rPr>
        <w:t>between</w:t>
      </w:r>
      <w:r>
        <w:rPr>
          <w:rFonts w:cs="Times New Roman"/>
          <w:b/>
          <w:bCs/>
          <w:sz w:val="20"/>
          <w:szCs w:val="20"/>
        </w:rPr>
        <w:t xml:space="preserve"> two study sites (wild</w:t>
      </w:r>
      <w:r w:rsidR="002D5129">
        <w:rPr>
          <w:rFonts w:cs="Times New Roman"/>
          <w:b/>
          <w:bCs/>
          <w:sz w:val="20"/>
          <w:szCs w:val="20"/>
        </w:rPr>
        <w:t xml:space="preserve"> </w:t>
      </w:r>
      <w:r>
        <w:rPr>
          <w:rFonts w:cs="Times New Roman"/>
          <w:b/>
          <w:bCs/>
          <w:sz w:val="20"/>
          <w:szCs w:val="20"/>
        </w:rPr>
        <w:t>vs zoo).</w:t>
      </w:r>
      <w:r>
        <w:rPr>
          <w:rFonts w:cs="Times New Roman"/>
          <w:sz w:val="20"/>
          <w:szCs w:val="20"/>
        </w:rPr>
        <w:t xml:space="preserve"> </w:t>
      </w:r>
      <w:r w:rsidRPr="00A43D05">
        <w:rPr>
          <w:rFonts w:cs="Times New Roman"/>
          <w:sz w:val="20"/>
          <w:szCs w:val="20"/>
        </w:rPr>
        <w:t xml:space="preserve">The </w:t>
      </w:r>
      <w:r>
        <w:rPr>
          <w:rFonts w:cs="Times New Roman"/>
          <w:sz w:val="20"/>
          <w:szCs w:val="20"/>
        </w:rPr>
        <w:t xml:space="preserve">blue circles </w:t>
      </w:r>
      <w:r w:rsidRPr="00A43D05">
        <w:rPr>
          <w:rFonts w:cs="Times New Roman"/>
          <w:sz w:val="20"/>
          <w:szCs w:val="20"/>
        </w:rPr>
        <w:t>show</w:t>
      </w:r>
      <w:r>
        <w:rPr>
          <w:rFonts w:cs="Times New Roman"/>
          <w:sz w:val="20"/>
          <w:szCs w:val="20"/>
        </w:rPr>
        <w:t xml:space="preserve"> </w:t>
      </w:r>
      <w:r w:rsidRPr="00A43D05">
        <w:rPr>
          <w:rFonts w:cs="Times New Roman"/>
          <w:sz w:val="20"/>
          <w:szCs w:val="20"/>
        </w:rPr>
        <w:t>the fitted probability</w:t>
      </w:r>
      <w:r>
        <w:rPr>
          <w:rFonts w:cs="Times New Roman"/>
          <w:sz w:val="20"/>
          <w:szCs w:val="20"/>
        </w:rPr>
        <w:t xml:space="preserve"> in 95% of the chance, the line in between of them visualizes the gap </w:t>
      </w:r>
      <w:r w:rsidRPr="00B5601D">
        <w:rPr>
          <w:rFonts w:cs="Times New Roman"/>
          <w:sz w:val="20"/>
          <w:szCs w:val="20"/>
        </w:rPr>
        <w:t>(</w:t>
      </w:r>
      <w:r w:rsidR="00B5601D" w:rsidRPr="00B5601D">
        <w:rPr>
          <w:rFonts w:cs="Times New Roman"/>
          <w:sz w:val="20"/>
          <w:szCs w:val="20"/>
        </w:rPr>
        <w:t xml:space="preserve">model vi, </w:t>
      </w:r>
      <w:r w:rsidR="005C42DC" w:rsidRPr="00B5601D">
        <w:rPr>
          <w:rFonts w:cs="Times New Roman"/>
          <w:sz w:val="20"/>
          <w:szCs w:val="20"/>
        </w:rPr>
        <w:t>N=</w:t>
      </w:r>
      <w:r w:rsidR="00B5601D" w:rsidRPr="00B5601D">
        <w:rPr>
          <w:rFonts w:cs="Times New Roman"/>
          <w:sz w:val="20"/>
          <w:szCs w:val="20"/>
        </w:rPr>
        <w:t>379 observations</w:t>
      </w:r>
      <w:r w:rsidRPr="00B5601D">
        <w:rPr>
          <w:rFonts w:cs="Times New Roman"/>
          <w:sz w:val="20"/>
          <w:szCs w:val="20"/>
        </w:rPr>
        <w:t>).</w:t>
      </w:r>
    </w:p>
    <w:p w14:paraId="0E37750D" w14:textId="77777777" w:rsidR="0073035D" w:rsidRPr="0073035D" w:rsidRDefault="0073035D" w:rsidP="0096254C"/>
    <w:p w14:paraId="0E76AE79" w14:textId="3D70FF95" w:rsidR="0096254C" w:rsidRPr="00BA4085" w:rsidRDefault="0096254C" w:rsidP="0096254C">
      <w:pPr>
        <w:rPr>
          <w:sz w:val="20"/>
          <w:szCs w:val="18"/>
        </w:rPr>
      </w:pPr>
      <w:r w:rsidRPr="00BA4085">
        <w:rPr>
          <w:sz w:val="20"/>
          <w:szCs w:val="18"/>
        </w:rPr>
        <w:t>Table 3.</w:t>
      </w:r>
      <w:r w:rsidR="001354FA">
        <w:rPr>
          <w:sz w:val="20"/>
          <w:szCs w:val="18"/>
        </w:rPr>
        <w:t>3</w:t>
      </w:r>
    </w:p>
    <w:p w14:paraId="7A101372" w14:textId="7D2B19CC" w:rsidR="0096254C" w:rsidRPr="00CE4A92" w:rsidRDefault="0096254C" w:rsidP="0096254C">
      <w:pPr>
        <w:rPr>
          <w:sz w:val="20"/>
          <w:szCs w:val="18"/>
        </w:rPr>
      </w:pPr>
      <w:r w:rsidRPr="00BA4085">
        <w:rPr>
          <w:b/>
          <w:bCs/>
          <w:sz w:val="20"/>
          <w:szCs w:val="18"/>
        </w:rPr>
        <w:t xml:space="preserve">Results of models investigating the begging </w:t>
      </w:r>
      <w:r>
        <w:rPr>
          <w:b/>
          <w:bCs/>
          <w:sz w:val="20"/>
          <w:szCs w:val="18"/>
        </w:rPr>
        <w:t>frequency</w:t>
      </w:r>
      <w:r w:rsidR="00631D89">
        <w:rPr>
          <w:b/>
          <w:bCs/>
          <w:sz w:val="20"/>
          <w:szCs w:val="18"/>
        </w:rPr>
        <w:t xml:space="preserve"> and begging rate</w:t>
      </w:r>
      <w:r w:rsidRPr="00BA4085">
        <w:rPr>
          <w:b/>
          <w:bCs/>
          <w:sz w:val="20"/>
          <w:szCs w:val="18"/>
        </w:rPr>
        <w:t xml:space="preserve"> from the model </w:t>
      </w:r>
      <w:r w:rsidR="00937F3F">
        <w:rPr>
          <w:b/>
          <w:bCs/>
          <w:sz w:val="20"/>
          <w:szCs w:val="18"/>
        </w:rPr>
        <w:t>iv, v, vi, vii</w:t>
      </w:r>
      <w:r w:rsidRPr="00BA4085">
        <w:rPr>
          <w:b/>
          <w:bCs/>
          <w:sz w:val="20"/>
          <w:szCs w:val="18"/>
        </w:rPr>
        <w:t>.</w:t>
      </w:r>
      <w:r>
        <w:rPr>
          <w:sz w:val="20"/>
          <w:szCs w:val="18"/>
        </w:rPr>
        <w:t xml:space="preserve"> </w:t>
      </w:r>
      <w:r w:rsidR="00A91909">
        <w:rPr>
          <w:sz w:val="20"/>
          <w:szCs w:val="18"/>
        </w:rPr>
        <w:t xml:space="preserve">Begging frequency was computed by </w:t>
      </w:r>
      <w:r w:rsidR="00A91909" w:rsidRPr="00A91909">
        <w:rPr>
          <w:sz w:val="20"/>
          <w:szCs w:val="18"/>
        </w:rPr>
        <w:t>dividing the total number of begging events of each focal animal by the total observation hours spent on this focal during the observation period of this study</w:t>
      </w:r>
      <w:r w:rsidR="00A91909">
        <w:rPr>
          <w:sz w:val="20"/>
          <w:szCs w:val="18"/>
        </w:rPr>
        <w:t xml:space="preserve">. Begging rate was calculated as a </w:t>
      </w:r>
      <w:r w:rsidR="00A91909" w:rsidRPr="00A91909">
        <w:rPr>
          <w:sz w:val="20"/>
          <w:szCs w:val="18"/>
        </w:rPr>
        <w:t>ratio of the total number of begging events with a certain food item of each focal animal to the number of bouts its mother fed on this food item</w:t>
      </w:r>
      <w:r w:rsidR="00A91909">
        <w:rPr>
          <w:sz w:val="20"/>
          <w:szCs w:val="18"/>
        </w:rPr>
        <w:t xml:space="preserve">. </w:t>
      </w:r>
      <w:r>
        <w:rPr>
          <w:sz w:val="20"/>
          <w:szCs w:val="18"/>
        </w:rPr>
        <w:t>Estimates and standard errors were taken from the summary output of the table, likelihood ration tests (</w:t>
      </w:r>
      <w:r w:rsidRPr="001A73AD">
        <w:rPr>
          <w:sz w:val="20"/>
          <w:szCs w:val="20"/>
          <w:lang w:val="el-GR"/>
        </w:rPr>
        <w:t>χ</w:t>
      </w:r>
      <w:r w:rsidRPr="003574EA">
        <w:rPr>
          <w:sz w:val="20"/>
          <w:szCs w:val="20"/>
          <w:vertAlign w:val="superscript"/>
          <w:lang w:val="de-DE"/>
        </w:rPr>
        <w:t xml:space="preserve">2 </w:t>
      </w:r>
      <w:r w:rsidRPr="003574EA">
        <w:rPr>
          <w:sz w:val="20"/>
          <w:szCs w:val="20"/>
          <w:lang w:val="de-DE"/>
        </w:rPr>
        <w:t xml:space="preserve">), degrees of freedom and the p values were retrieved by dropping the each of the fix effects at a time and comparing the reduced model to the complete model.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916"/>
        <w:gridCol w:w="785"/>
        <w:gridCol w:w="1079"/>
        <w:gridCol w:w="708"/>
        <w:gridCol w:w="880"/>
      </w:tblGrid>
      <w:tr w:rsidR="0096254C" w:rsidRPr="001A73AD" w14:paraId="7741A7EE" w14:textId="77777777" w:rsidTr="00F6348C">
        <w:tc>
          <w:tcPr>
            <w:tcW w:w="4673" w:type="dxa"/>
            <w:tcBorders>
              <w:top w:val="single" w:sz="12" w:space="0" w:color="auto"/>
              <w:bottom w:val="single" w:sz="12" w:space="0" w:color="auto"/>
            </w:tcBorders>
          </w:tcPr>
          <w:p w14:paraId="55C70528" w14:textId="77777777" w:rsidR="0096254C" w:rsidRPr="001A73AD" w:rsidRDefault="0096254C" w:rsidP="00D76783">
            <w:pPr>
              <w:rPr>
                <w:sz w:val="20"/>
                <w:szCs w:val="20"/>
              </w:rPr>
            </w:pPr>
            <w:r w:rsidRPr="001A73AD">
              <w:rPr>
                <w:sz w:val="20"/>
                <w:szCs w:val="20"/>
              </w:rPr>
              <w:t>Response variable [Model]</w:t>
            </w:r>
          </w:p>
        </w:tc>
        <w:tc>
          <w:tcPr>
            <w:tcW w:w="916" w:type="dxa"/>
            <w:tcBorders>
              <w:top w:val="single" w:sz="12" w:space="0" w:color="auto"/>
              <w:bottom w:val="single" w:sz="12" w:space="0" w:color="auto"/>
            </w:tcBorders>
          </w:tcPr>
          <w:p w14:paraId="4F1DBC67" w14:textId="77777777" w:rsidR="0096254C" w:rsidRPr="001A73AD" w:rsidRDefault="0096254C" w:rsidP="00D76783">
            <w:pPr>
              <w:rPr>
                <w:sz w:val="20"/>
                <w:szCs w:val="20"/>
              </w:rPr>
            </w:pPr>
            <w:r w:rsidRPr="001A73AD">
              <w:rPr>
                <w:sz w:val="20"/>
                <w:szCs w:val="20"/>
              </w:rPr>
              <w:t>Estimate</w:t>
            </w:r>
          </w:p>
        </w:tc>
        <w:tc>
          <w:tcPr>
            <w:tcW w:w="785" w:type="dxa"/>
            <w:tcBorders>
              <w:top w:val="single" w:sz="12" w:space="0" w:color="auto"/>
              <w:bottom w:val="single" w:sz="12" w:space="0" w:color="auto"/>
            </w:tcBorders>
          </w:tcPr>
          <w:p w14:paraId="42D19256" w14:textId="77777777" w:rsidR="0096254C" w:rsidRPr="001A73AD" w:rsidRDefault="0096254C" w:rsidP="00D76783">
            <w:pPr>
              <w:rPr>
                <w:sz w:val="20"/>
                <w:szCs w:val="20"/>
              </w:rPr>
            </w:pPr>
            <w:r w:rsidRPr="001A73AD">
              <w:rPr>
                <w:sz w:val="20"/>
                <w:szCs w:val="20"/>
              </w:rPr>
              <w:t>SE</w:t>
            </w:r>
          </w:p>
        </w:tc>
        <w:tc>
          <w:tcPr>
            <w:tcW w:w="1080" w:type="dxa"/>
            <w:tcBorders>
              <w:top w:val="single" w:sz="12" w:space="0" w:color="auto"/>
              <w:bottom w:val="single" w:sz="12" w:space="0" w:color="auto"/>
            </w:tcBorders>
          </w:tcPr>
          <w:p w14:paraId="7CE7BBB0" w14:textId="77777777" w:rsidR="0096254C" w:rsidRPr="001A73AD" w:rsidRDefault="0096254C" w:rsidP="00D76783">
            <w:pPr>
              <w:rPr>
                <w:sz w:val="20"/>
                <w:szCs w:val="20"/>
              </w:rPr>
            </w:pPr>
            <w:r w:rsidRPr="001A73AD">
              <w:rPr>
                <w:sz w:val="20"/>
                <w:szCs w:val="20"/>
                <w:lang w:val="el-GR"/>
              </w:rPr>
              <w:t>χ</w:t>
            </w:r>
            <w:r w:rsidRPr="001A73AD">
              <w:rPr>
                <w:sz w:val="20"/>
                <w:szCs w:val="20"/>
                <w:vertAlign w:val="superscript"/>
                <w:lang w:val="de-DE"/>
              </w:rPr>
              <w:t>2</w:t>
            </w:r>
          </w:p>
        </w:tc>
        <w:tc>
          <w:tcPr>
            <w:tcW w:w="709" w:type="dxa"/>
            <w:tcBorders>
              <w:top w:val="single" w:sz="12" w:space="0" w:color="auto"/>
              <w:bottom w:val="single" w:sz="12" w:space="0" w:color="auto"/>
            </w:tcBorders>
          </w:tcPr>
          <w:p w14:paraId="611855F5" w14:textId="77777777" w:rsidR="0096254C" w:rsidRPr="001A73AD" w:rsidRDefault="0096254C" w:rsidP="00D76783">
            <w:pPr>
              <w:rPr>
                <w:sz w:val="20"/>
                <w:szCs w:val="20"/>
              </w:rPr>
            </w:pPr>
            <w:r w:rsidRPr="001A73AD">
              <w:rPr>
                <w:i/>
                <w:iCs/>
                <w:sz w:val="20"/>
                <w:szCs w:val="20"/>
              </w:rPr>
              <w:t>df</w:t>
            </w:r>
          </w:p>
        </w:tc>
        <w:tc>
          <w:tcPr>
            <w:tcW w:w="851" w:type="dxa"/>
            <w:tcBorders>
              <w:top w:val="single" w:sz="12" w:space="0" w:color="auto"/>
              <w:bottom w:val="single" w:sz="12" w:space="0" w:color="auto"/>
            </w:tcBorders>
          </w:tcPr>
          <w:p w14:paraId="7DA67E21" w14:textId="77777777" w:rsidR="0096254C" w:rsidRPr="001A73AD" w:rsidRDefault="0096254C" w:rsidP="00D76783">
            <w:pPr>
              <w:rPr>
                <w:sz w:val="20"/>
                <w:szCs w:val="20"/>
              </w:rPr>
            </w:pPr>
            <w:r w:rsidRPr="001A73AD">
              <w:rPr>
                <w:sz w:val="20"/>
                <w:szCs w:val="20"/>
              </w:rPr>
              <w:t>P</w:t>
            </w:r>
          </w:p>
        </w:tc>
      </w:tr>
      <w:tr w:rsidR="0096254C" w:rsidRPr="001A73AD" w14:paraId="2F9ED436" w14:textId="77777777" w:rsidTr="00F6348C">
        <w:tc>
          <w:tcPr>
            <w:tcW w:w="4673" w:type="dxa"/>
            <w:tcBorders>
              <w:top w:val="nil"/>
            </w:tcBorders>
          </w:tcPr>
          <w:p w14:paraId="2CD43DB0" w14:textId="54DD7753" w:rsidR="0096254C" w:rsidRPr="00FC6B99" w:rsidRDefault="0096254C" w:rsidP="00D76783">
            <w:pPr>
              <w:rPr>
                <w:b/>
                <w:bCs/>
                <w:sz w:val="20"/>
                <w:szCs w:val="20"/>
              </w:rPr>
            </w:pPr>
            <w:r w:rsidRPr="00FC6B99">
              <w:rPr>
                <w:b/>
                <w:bCs/>
                <w:sz w:val="20"/>
                <w:szCs w:val="20"/>
              </w:rPr>
              <w:t>Beggi</w:t>
            </w:r>
            <w:r w:rsidR="00BB31E5">
              <w:rPr>
                <w:b/>
                <w:bCs/>
                <w:sz w:val="20"/>
                <w:szCs w:val="20"/>
              </w:rPr>
              <w:t xml:space="preserve">ng frequency </w:t>
            </w:r>
            <w:r w:rsidR="00BB31E5">
              <w:rPr>
                <w:b/>
                <w:bCs/>
                <w:sz w:val="20"/>
                <w:szCs w:val="20"/>
                <w:vertAlign w:val="superscript"/>
              </w:rPr>
              <w:t>b</w:t>
            </w:r>
            <w:r w:rsidRPr="00FC6B99">
              <w:rPr>
                <w:b/>
                <w:bCs/>
                <w:sz w:val="20"/>
                <w:szCs w:val="20"/>
              </w:rPr>
              <w:t xml:space="preserve"> [Model</w:t>
            </w:r>
            <w:r w:rsidR="00BB31E5">
              <w:rPr>
                <w:rFonts w:cs="Times New Roman"/>
                <w:b/>
                <w:bCs/>
                <w:sz w:val="20"/>
                <w:szCs w:val="20"/>
              </w:rPr>
              <w:t xml:space="preserve"> </w:t>
            </w:r>
            <w:r w:rsidR="00235FC2">
              <w:rPr>
                <w:rFonts w:cs="Times New Roman"/>
                <w:b/>
                <w:bCs/>
                <w:sz w:val="20"/>
                <w:szCs w:val="20"/>
              </w:rPr>
              <w:t>i</w:t>
            </w:r>
            <w:r w:rsidR="00BB31E5">
              <w:rPr>
                <w:rFonts w:cs="Times New Roman"/>
                <w:b/>
                <w:bCs/>
                <w:sz w:val="20"/>
                <w:szCs w:val="20"/>
              </w:rPr>
              <w:t>v</w:t>
            </w:r>
            <w:r w:rsidRPr="00FC6B99">
              <w:rPr>
                <w:rFonts w:cs="Times New Roman"/>
                <w:b/>
                <w:bCs/>
                <w:sz w:val="20"/>
                <w:szCs w:val="20"/>
              </w:rPr>
              <w:t>]</w:t>
            </w:r>
          </w:p>
        </w:tc>
        <w:tc>
          <w:tcPr>
            <w:tcW w:w="4341" w:type="dxa"/>
            <w:gridSpan w:val="5"/>
            <w:tcBorders>
              <w:top w:val="nil"/>
            </w:tcBorders>
          </w:tcPr>
          <w:p w14:paraId="654F55E3" w14:textId="77777777" w:rsidR="0096254C" w:rsidRPr="001A73AD" w:rsidRDefault="0096254C" w:rsidP="00D76783">
            <w:pPr>
              <w:rPr>
                <w:sz w:val="20"/>
                <w:szCs w:val="20"/>
              </w:rPr>
            </w:pPr>
          </w:p>
        </w:tc>
      </w:tr>
      <w:tr w:rsidR="0096254C" w:rsidRPr="001A73AD" w14:paraId="32174639" w14:textId="77777777" w:rsidTr="00D76783">
        <w:tc>
          <w:tcPr>
            <w:tcW w:w="4673" w:type="dxa"/>
          </w:tcPr>
          <w:p w14:paraId="7B3FE0EC" w14:textId="7CA50ECA" w:rsidR="0096254C" w:rsidRPr="001A73AD" w:rsidRDefault="00B64D13" w:rsidP="00D76783">
            <w:pPr>
              <w:rPr>
                <w:sz w:val="20"/>
                <w:szCs w:val="20"/>
              </w:rPr>
            </w:pPr>
            <w:r>
              <w:rPr>
                <w:sz w:val="20"/>
                <w:szCs w:val="20"/>
              </w:rPr>
              <w:t xml:space="preserve">(Intercept) </w:t>
            </w:r>
          </w:p>
        </w:tc>
        <w:tc>
          <w:tcPr>
            <w:tcW w:w="916" w:type="dxa"/>
          </w:tcPr>
          <w:p w14:paraId="5CA4BE9C" w14:textId="1BFC2C7D" w:rsidR="0096254C" w:rsidRPr="001A73AD" w:rsidRDefault="00B64D13" w:rsidP="00D76783">
            <w:pPr>
              <w:rPr>
                <w:sz w:val="20"/>
                <w:szCs w:val="20"/>
              </w:rPr>
            </w:pPr>
            <w:r w:rsidRPr="00B64D13">
              <w:rPr>
                <w:sz w:val="20"/>
                <w:szCs w:val="20"/>
              </w:rPr>
              <w:t>-2.640</w:t>
            </w:r>
          </w:p>
        </w:tc>
        <w:tc>
          <w:tcPr>
            <w:tcW w:w="785" w:type="dxa"/>
          </w:tcPr>
          <w:p w14:paraId="373150B2" w14:textId="7FFFB0A4" w:rsidR="0096254C" w:rsidRPr="001A73AD" w:rsidRDefault="00B64D13" w:rsidP="00D76783">
            <w:pPr>
              <w:rPr>
                <w:sz w:val="20"/>
                <w:szCs w:val="20"/>
              </w:rPr>
            </w:pPr>
            <w:r w:rsidRPr="00B64D13">
              <w:rPr>
                <w:sz w:val="20"/>
                <w:szCs w:val="20"/>
              </w:rPr>
              <w:t>0.701</w:t>
            </w:r>
          </w:p>
        </w:tc>
        <w:tc>
          <w:tcPr>
            <w:tcW w:w="1080" w:type="dxa"/>
          </w:tcPr>
          <w:p w14:paraId="79F19753" w14:textId="1C96E69C" w:rsidR="0096254C" w:rsidRPr="001A73AD" w:rsidRDefault="00B64D13" w:rsidP="00D76783">
            <w:pPr>
              <w:rPr>
                <w:sz w:val="20"/>
                <w:szCs w:val="20"/>
              </w:rPr>
            </w:pPr>
            <w:r>
              <w:rPr>
                <w:sz w:val="20"/>
                <w:szCs w:val="20"/>
              </w:rPr>
              <w:t>a</w:t>
            </w:r>
          </w:p>
        </w:tc>
        <w:tc>
          <w:tcPr>
            <w:tcW w:w="709" w:type="dxa"/>
          </w:tcPr>
          <w:p w14:paraId="4447431D" w14:textId="49933944" w:rsidR="0096254C" w:rsidRPr="001A73AD" w:rsidRDefault="00B64D13" w:rsidP="00D76783">
            <w:pPr>
              <w:rPr>
                <w:sz w:val="20"/>
                <w:szCs w:val="20"/>
              </w:rPr>
            </w:pPr>
            <w:r>
              <w:rPr>
                <w:sz w:val="20"/>
                <w:szCs w:val="20"/>
              </w:rPr>
              <w:t>a</w:t>
            </w:r>
          </w:p>
        </w:tc>
        <w:tc>
          <w:tcPr>
            <w:tcW w:w="851" w:type="dxa"/>
          </w:tcPr>
          <w:p w14:paraId="7CE68207" w14:textId="3B3956FE" w:rsidR="0096254C" w:rsidRPr="001A73AD" w:rsidRDefault="00B64D13" w:rsidP="00D76783">
            <w:pPr>
              <w:rPr>
                <w:sz w:val="20"/>
                <w:szCs w:val="20"/>
              </w:rPr>
            </w:pPr>
            <w:r>
              <w:rPr>
                <w:sz w:val="20"/>
                <w:szCs w:val="20"/>
              </w:rPr>
              <w:t>a</w:t>
            </w:r>
          </w:p>
        </w:tc>
      </w:tr>
      <w:tr w:rsidR="00B64D13" w:rsidRPr="001A73AD" w14:paraId="0DC031C4" w14:textId="77777777" w:rsidTr="00D76783">
        <w:tc>
          <w:tcPr>
            <w:tcW w:w="4673" w:type="dxa"/>
          </w:tcPr>
          <w:p w14:paraId="41EDBFF7" w14:textId="7BCC1CD4" w:rsidR="00B64D13" w:rsidRPr="00100123" w:rsidRDefault="00867C26" w:rsidP="00B64D13">
            <w:pPr>
              <w:rPr>
                <w:sz w:val="20"/>
                <w:szCs w:val="20"/>
                <w:vertAlign w:val="superscript"/>
              </w:rPr>
            </w:pPr>
            <w:r>
              <w:rPr>
                <w:sz w:val="20"/>
                <w:szCs w:val="20"/>
              </w:rPr>
              <w:t xml:space="preserve">Age class </w:t>
            </w:r>
            <w:r w:rsidR="00827489">
              <w:rPr>
                <w:sz w:val="20"/>
                <w:szCs w:val="20"/>
              </w:rPr>
              <w:t xml:space="preserve">(in years) </w:t>
            </w:r>
            <w:r w:rsidR="00100123">
              <w:rPr>
                <w:sz w:val="20"/>
                <w:szCs w:val="20"/>
                <w:vertAlign w:val="superscript"/>
              </w:rPr>
              <w:t>c</w:t>
            </w:r>
          </w:p>
        </w:tc>
        <w:tc>
          <w:tcPr>
            <w:tcW w:w="916" w:type="dxa"/>
          </w:tcPr>
          <w:p w14:paraId="58EA369A" w14:textId="6BA44261" w:rsidR="00B64D13" w:rsidRPr="001A73AD" w:rsidRDefault="00867C26" w:rsidP="00B64D13">
            <w:pPr>
              <w:rPr>
                <w:sz w:val="20"/>
                <w:szCs w:val="20"/>
              </w:rPr>
            </w:pPr>
            <w:r w:rsidRPr="00867C26">
              <w:rPr>
                <w:sz w:val="20"/>
                <w:szCs w:val="20"/>
              </w:rPr>
              <w:t>-0.006</w:t>
            </w:r>
          </w:p>
        </w:tc>
        <w:tc>
          <w:tcPr>
            <w:tcW w:w="785" w:type="dxa"/>
          </w:tcPr>
          <w:p w14:paraId="2C3DA3EA" w14:textId="24A55043" w:rsidR="00B64D13" w:rsidRPr="001A73AD" w:rsidRDefault="00867C26" w:rsidP="00B64D13">
            <w:pPr>
              <w:rPr>
                <w:sz w:val="20"/>
                <w:szCs w:val="20"/>
              </w:rPr>
            </w:pPr>
            <w:r w:rsidRPr="00867C26">
              <w:rPr>
                <w:sz w:val="20"/>
                <w:szCs w:val="20"/>
              </w:rPr>
              <w:t>0.281</w:t>
            </w:r>
          </w:p>
        </w:tc>
        <w:tc>
          <w:tcPr>
            <w:tcW w:w="1080" w:type="dxa"/>
          </w:tcPr>
          <w:p w14:paraId="53C6060C" w14:textId="0A148C20" w:rsidR="00B64D13" w:rsidRPr="001A73AD" w:rsidRDefault="00B64D13" w:rsidP="00B64D13">
            <w:pPr>
              <w:rPr>
                <w:sz w:val="20"/>
                <w:szCs w:val="20"/>
              </w:rPr>
            </w:pPr>
            <w:r>
              <w:rPr>
                <w:sz w:val="20"/>
                <w:szCs w:val="20"/>
              </w:rPr>
              <w:t>&lt;0.001</w:t>
            </w:r>
          </w:p>
        </w:tc>
        <w:tc>
          <w:tcPr>
            <w:tcW w:w="709" w:type="dxa"/>
          </w:tcPr>
          <w:p w14:paraId="6EE2E37B" w14:textId="51506A63" w:rsidR="00B64D13" w:rsidRPr="001A73AD" w:rsidRDefault="00B64D13" w:rsidP="00B64D13">
            <w:pPr>
              <w:rPr>
                <w:sz w:val="20"/>
                <w:szCs w:val="20"/>
              </w:rPr>
            </w:pPr>
            <w:r>
              <w:rPr>
                <w:sz w:val="20"/>
                <w:szCs w:val="20"/>
              </w:rPr>
              <w:t>1</w:t>
            </w:r>
          </w:p>
        </w:tc>
        <w:tc>
          <w:tcPr>
            <w:tcW w:w="851" w:type="dxa"/>
          </w:tcPr>
          <w:p w14:paraId="113DDFD2" w14:textId="150E2BBD" w:rsidR="00B64D13" w:rsidRPr="001A73AD" w:rsidRDefault="00B64D13" w:rsidP="00B64D13">
            <w:pPr>
              <w:rPr>
                <w:sz w:val="20"/>
                <w:szCs w:val="20"/>
              </w:rPr>
            </w:pPr>
            <w:r w:rsidRPr="00B64D13">
              <w:rPr>
                <w:sz w:val="20"/>
                <w:szCs w:val="20"/>
              </w:rPr>
              <w:t>0.984</w:t>
            </w:r>
          </w:p>
        </w:tc>
      </w:tr>
      <w:tr w:rsidR="00B64D13" w:rsidRPr="001A73AD" w14:paraId="04E82AE7" w14:textId="77777777" w:rsidTr="00D76783">
        <w:tc>
          <w:tcPr>
            <w:tcW w:w="4673" w:type="dxa"/>
          </w:tcPr>
          <w:p w14:paraId="7FC116A4" w14:textId="4F5AA276" w:rsidR="00B64D13" w:rsidRDefault="00100123" w:rsidP="00B64D13">
            <w:pPr>
              <w:rPr>
                <w:sz w:val="20"/>
                <w:szCs w:val="20"/>
              </w:rPr>
            </w:pPr>
            <w:r>
              <w:rPr>
                <w:sz w:val="20"/>
                <w:szCs w:val="20"/>
              </w:rPr>
              <w:t>Complexity of the food item</w:t>
            </w:r>
          </w:p>
        </w:tc>
        <w:tc>
          <w:tcPr>
            <w:tcW w:w="916" w:type="dxa"/>
          </w:tcPr>
          <w:p w14:paraId="2D8E9E98" w14:textId="7B72E52F" w:rsidR="00B64D13" w:rsidRPr="00F072AF" w:rsidRDefault="000833DE" w:rsidP="00B64D13">
            <w:pPr>
              <w:rPr>
                <w:sz w:val="20"/>
                <w:szCs w:val="20"/>
              </w:rPr>
            </w:pPr>
            <w:r w:rsidRPr="000833DE">
              <w:rPr>
                <w:sz w:val="20"/>
                <w:szCs w:val="20"/>
              </w:rPr>
              <w:t>0.104</w:t>
            </w:r>
          </w:p>
        </w:tc>
        <w:tc>
          <w:tcPr>
            <w:tcW w:w="785" w:type="dxa"/>
          </w:tcPr>
          <w:p w14:paraId="5367015D" w14:textId="10E32479" w:rsidR="00B64D13" w:rsidRPr="00F072AF" w:rsidRDefault="000833DE" w:rsidP="00B64D13">
            <w:pPr>
              <w:rPr>
                <w:sz w:val="20"/>
                <w:szCs w:val="20"/>
              </w:rPr>
            </w:pPr>
            <w:r w:rsidRPr="000833DE">
              <w:rPr>
                <w:sz w:val="20"/>
                <w:szCs w:val="20"/>
              </w:rPr>
              <w:t>0.070</w:t>
            </w:r>
          </w:p>
        </w:tc>
        <w:tc>
          <w:tcPr>
            <w:tcW w:w="1080" w:type="dxa"/>
          </w:tcPr>
          <w:p w14:paraId="31AC25F3" w14:textId="0F613B57" w:rsidR="00B64D13" w:rsidRPr="00F072AF" w:rsidRDefault="000833DE" w:rsidP="00B64D13">
            <w:pPr>
              <w:rPr>
                <w:sz w:val="20"/>
                <w:szCs w:val="20"/>
              </w:rPr>
            </w:pPr>
            <w:r w:rsidRPr="000833DE">
              <w:rPr>
                <w:sz w:val="20"/>
                <w:szCs w:val="20"/>
              </w:rPr>
              <w:t>1.88</w:t>
            </w:r>
            <w:r>
              <w:rPr>
                <w:sz w:val="20"/>
                <w:szCs w:val="20"/>
              </w:rPr>
              <w:t>7</w:t>
            </w:r>
          </w:p>
        </w:tc>
        <w:tc>
          <w:tcPr>
            <w:tcW w:w="709" w:type="dxa"/>
          </w:tcPr>
          <w:p w14:paraId="3438BAF6" w14:textId="202E29C3" w:rsidR="00B64D13" w:rsidRDefault="000833DE" w:rsidP="00B64D13">
            <w:pPr>
              <w:rPr>
                <w:sz w:val="20"/>
                <w:szCs w:val="20"/>
              </w:rPr>
            </w:pPr>
            <w:r>
              <w:rPr>
                <w:sz w:val="20"/>
                <w:szCs w:val="20"/>
              </w:rPr>
              <w:t>1</w:t>
            </w:r>
          </w:p>
        </w:tc>
        <w:tc>
          <w:tcPr>
            <w:tcW w:w="851" w:type="dxa"/>
          </w:tcPr>
          <w:p w14:paraId="7F69477B" w14:textId="7495C9B9" w:rsidR="00B64D13" w:rsidRPr="00F072AF" w:rsidRDefault="000833DE" w:rsidP="00B64D13">
            <w:pPr>
              <w:rPr>
                <w:sz w:val="20"/>
                <w:szCs w:val="20"/>
              </w:rPr>
            </w:pPr>
            <w:r w:rsidRPr="000833DE">
              <w:rPr>
                <w:sz w:val="20"/>
                <w:szCs w:val="20"/>
              </w:rPr>
              <w:t>0.169</w:t>
            </w:r>
          </w:p>
        </w:tc>
      </w:tr>
      <w:tr w:rsidR="00B64D13" w:rsidRPr="001A73AD" w14:paraId="2BF91AD9" w14:textId="77777777" w:rsidTr="00D76783">
        <w:tc>
          <w:tcPr>
            <w:tcW w:w="4673" w:type="dxa"/>
          </w:tcPr>
          <w:p w14:paraId="63095D93" w14:textId="5BFEEE69" w:rsidR="00B64D13" w:rsidRPr="000C7337" w:rsidRDefault="000C7337" w:rsidP="00B64D13">
            <w:pPr>
              <w:rPr>
                <w:sz w:val="20"/>
                <w:szCs w:val="20"/>
                <w:vertAlign w:val="superscript"/>
              </w:rPr>
            </w:pPr>
            <w:r>
              <w:rPr>
                <w:sz w:val="20"/>
                <w:szCs w:val="20"/>
              </w:rPr>
              <w:t xml:space="preserve">Immature sex (male) </w:t>
            </w:r>
            <w:r>
              <w:rPr>
                <w:sz w:val="20"/>
                <w:szCs w:val="20"/>
                <w:vertAlign w:val="superscript"/>
              </w:rPr>
              <w:t>d</w:t>
            </w:r>
          </w:p>
        </w:tc>
        <w:tc>
          <w:tcPr>
            <w:tcW w:w="916" w:type="dxa"/>
          </w:tcPr>
          <w:p w14:paraId="7957BB9F" w14:textId="15906BBA" w:rsidR="00B64D13" w:rsidRPr="00F072AF" w:rsidRDefault="00F0662E" w:rsidP="00B64D13">
            <w:pPr>
              <w:rPr>
                <w:sz w:val="20"/>
                <w:szCs w:val="20"/>
              </w:rPr>
            </w:pPr>
            <w:r w:rsidRPr="00F0662E">
              <w:rPr>
                <w:sz w:val="20"/>
                <w:szCs w:val="20"/>
              </w:rPr>
              <w:t>0.106</w:t>
            </w:r>
          </w:p>
        </w:tc>
        <w:tc>
          <w:tcPr>
            <w:tcW w:w="785" w:type="dxa"/>
          </w:tcPr>
          <w:p w14:paraId="35C5C031" w14:textId="62F89034" w:rsidR="00B64D13" w:rsidRPr="00F072AF" w:rsidRDefault="00AF18E2" w:rsidP="00B64D13">
            <w:pPr>
              <w:rPr>
                <w:sz w:val="20"/>
                <w:szCs w:val="20"/>
              </w:rPr>
            </w:pPr>
            <w:r w:rsidRPr="00AF18E2">
              <w:rPr>
                <w:sz w:val="20"/>
                <w:szCs w:val="20"/>
              </w:rPr>
              <w:t>0.378</w:t>
            </w:r>
          </w:p>
        </w:tc>
        <w:tc>
          <w:tcPr>
            <w:tcW w:w="1080" w:type="dxa"/>
          </w:tcPr>
          <w:p w14:paraId="7E6AF455" w14:textId="33EC313D" w:rsidR="00B64D13" w:rsidRPr="00F072AF" w:rsidRDefault="00AF18E2" w:rsidP="00B64D13">
            <w:pPr>
              <w:rPr>
                <w:sz w:val="20"/>
                <w:szCs w:val="20"/>
              </w:rPr>
            </w:pPr>
            <w:r w:rsidRPr="00AF18E2">
              <w:rPr>
                <w:sz w:val="20"/>
                <w:szCs w:val="20"/>
              </w:rPr>
              <w:t>0.079</w:t>
            </w:r>
          </w:p>
        </w:tc>
        <w:tc>
          <w:tcPr>
            <w:tcW w:w="709" w:type="dxa"/>
          </w:tcPr>
          <w:p w14:paraId="682C6D98" w14:textId="0729CD07" w:rsidR="00B64D13" w:rsidRDefault="00AF18E2" w:rsidP="00B64D13">
            <w:pPr>
              <w:rPr>
                <w:sz w:val="20"/>
                <w:szCs w:val="20"/>
              </w:rPr>
            </w:pPr>
            <w:r>
              <w:rPr>
                <w:sz w:val="20"/>
                <w:szCs w:val="20"/>
              </w:rPr>
              <w:t>1</w:t>
            </w:r>
          </w:p>
        </w:tc>
        <w:tc>
          <w:tcPr>
            <w:tcW w:w="851" w:type="dxa"/>
          </w:tcPr>
          <w:p w14:paraId="0B753EDB" w14:textId="4AA2A813" w:rsidR="00B64D13" w:rsidRPr="00F072AF" w:rsidRDefault="00AF18E2" w:rsidP="00B64D13">
            <w:pPr>
              <w:rPr>
                <w:sz w:val="20"/>
                <w:szCs w:val="20"/>
              </w:rPr>
            </w:pPr>
            <w:r w:rsidRPr="00AF18E2">
              <w:rPr>
                <w:sz w:val="20"/>
                <w:szCs w:val="20"/>
              </w:rPr>
              <w:t>0.778</w:t>
            </w:r>
          </w:p>
        </w:tc>
      </w:tr>
      <w:tr w:rsidR="00AF18E2" w:rsidRPr="001A73AD" w14:paraId="21F82DA4" w14:textId="77777777" w:rsidTr="00D76783">
        <w:tc>
          <w:tcPr>
            <w:tcW w:w="4673" w:type="dxa"/>
          </w:tcPr>
          <w:p w14:paraId="22E2F101" w14:textId="4E11128D" w:rsidR="00AF18E2" w:rsidRPr="00A60759" w:rsidRDefault="00AF18E2" w:rsidP="00B64D13">
            <w:pPr>
              <w:rPr>
                <w:sz w:val="20"/>
                <w:szCs w:val="20"/>
                <w:vertAlign w:val="superscript"/>
              </w:rPr>
            </w:pPr>
            <w:r>
              <w:rPr>
                <w:sz w:val="20"/>
                <w:szCs w:val="20"/>
              </w:rPr>
              <w:t>Rarity of the food item</w:t>
            </w:r>
            <w:r w:rsidR="00A60759">
              <w:rPr>
                <w:sz w:val="20"/>
                <w:szCs w:val="20"/>
              </w:rPr>
              <w:t xml:space="preserve"> </w:t>
            </w:r>
            <w:r w:rsidR="00A60759">
              <w:rPr>
                <w:sz w:val="20"/>
                <w:szCs w:val="20"/>
                <w:vertAlign w:val="superscript"/>
              </w:rPr>
              <w:t>e</w:t>
            </w:r>
          </w:p>
        </w:tc>
        <w:tc>
          <w:tcPr>
            <w:tcW w:w="916" w:type="dxa"/>
          </w:tcPr>
          <w:p w14:paraId="77447DEA" w14:textId="398947FE" w:rsidR="00AF18E2" w:rsidRPr="00F0662E" w:rsidRDefault="00BE2C8C" w:rsidP="00B64D13">
            <w:pPr>
              <w:rPr>
                <w:sz w:val="20"/>
                <w:szCs w:val="20"/>
              </w:rPr>
            </w:pPr>
            <w:r w:rsidRPr="00BE2C8C">
              <w:rPr>
                <w:sz w:val="20"/>
                <w:szCs w:val="20"/>
              </w:rPr>
              <w:t>0.101</w:t>
            </w:r>
          </w:p>
        </w:tc>
        <w:tc>
          <w:tcPr>
            <w:tcW w:w="785" w:type="dxa"/>
          </w:tcPr>
          <w:p w14:paraId="199F6FF3" w14:textId="7AA5342D" w:rsidR="00AF18E2" w:rsidRPr="00AF18E2" w:rsidRDefault="00BE2C8C" w:rsidP="00B64D13">
            <w:pPr>
              <w:rPr>
                <w:sz w:val="20"/>
                <w:szCs w:val="20"/>
              </w:rPr>
            </w:pPr>
            <w:r w:rsidRPr="00BE2C8C">
              <w:rPr>
                <w:sz w:val="20"/>
                <w:szCs w:val="20"/>
              </w:rPr>
              <w:t>0.059</w:t>
            </w:r>
          </w:p>
        </w:tc>
        <w:tc>
          <w:tcPr>
            <w:tcW w:w="1080" w:type="dxa"/>
          </w:tcPr>
          <w:p w14:paraId="14966D29" w14:textId="2D70BECD" w:rsidR="00AF18E2" w:rsidRPr="00AF18E2" w:rsidRDefault="00BE2C8C" w:rsidP="00B64D13">
            <w:pPr>
              <w:rPr>
                <w:sz w:val="20"/>
                <w:szCs w:val="20"/>
              </w:rPr>
            </w:pPr>
            <w:r w:rsidRPr="00BE2C8C">
              <w:rPr>
                <w:sz w:val="20"/>
                <w:szCs w:val="20"/>
              </w:rPr>
              <w:t>2.66</w:t>
            </w:r>
            <w:r>
              <w:rPr>
                <w:sz w:val="20"/>
                <w:szCs w:val="20"/>
              </w:rPr>
              <w:t>4</w:t>
            </w:r>
          </w:p>
        </w:tc>
        <w:tc>
          <w:tcPr>
            <w:tcW w:w="709" w:type="dxa"/>
          </w:tcPr>
          <w:p w14:paraId="69E673FE" w14:textId="595485BA" w:rsidR="00AF18E2" w:rsidRDefault="00BE2C8C" w:rsidP="00B64D13">
            <w:pPr>
              <w:rPr>
                <w:sz w:val="20"/>
                <w:szCs w:val="20"/>
              </w:rPr>
            </w:pPr>
            <w:r>
              <w:rPr>
                <w:sz w:val="20"/>
                <w:szCs w:val="20"/>
              </w:rPr>
              <w:t>1</w:t>
            </w:r>
          </w:p>
        </w:tc>
        <w:tc>
          <w:tcPr>
            <w:tcW w:w="851" w:type="dxa"/>
          </w:tcPr>
          <w:p w14:paraId="48FCB6A8" w14:textId="63D6E645" w:rsidR="00AF18E2" w:rsidRPr="00AF18E2" w:rsidRDefault="00BE2C8C" w:rsidP="00B64D13">
            <w:pPr>
              <w:rPr>
                <w:sz w:val="20"/>
                <w:szCs w:val="20"/>
              </w:rPr>
            </w:pPr>
            <w:r w:rsidRPr="00BE2C8C">
              <w:rPr>
                <w:sz w:val="20"/>
                <w:szCs w:val="20"/>
              </w:rPr>
              <w:t>0.10</w:t>
            </w:r>
            <w:r>
              <w:rPr>
                <w:sz w:val="20"/>
                <w:szCs w:val="20"/>
              </w:rPr>
              <w:t>3</w:t>
            </w:r>
          </w:p>
        </w:tc>
      </w:tr>
      <w:tr w:rsidR="006622B2" w:rsidRPr="001A73AD" w14:paraId="696212AF" w14:textId="77777777" w:rsidTr="00D76783">
        <w:tc>
          <w:tcPr>
            <w:tcW w:w="4673" w:type="dxa"/>
          </w:tcPr>
          <w:p w14:paraId="3D6F780B" w14:textId="760860DB" w:rsidR="006622B2" w:rsidRPr="008E7F3F" w:rsidRDefault="006622B2" w:rsidP="00B64D13">
            <w:pPr>
              <w:rPr>
                <w:b/>
                <w:bCs/>
                <w:sz w:val="20"/>
                <w:szCs w:val="20"/>
              </w:rPr>
            </w:pPr>
            <w:r w:rsidRPr="008E7F3F">
              <w:rPr>
                <w:b/>
                <w:bCs/>
                <w:sz w:val="20"/>
                <w:szCs w:val="20"/>
              </w:rPr>
              <w:t xml:space="preserve">Begging </w:t>
            </w:r>
            <w:r w:rsidR="006B5958">
              <w:rPr>
                <w:b/>
                <w:bCs/>
                <w:sz w:val="20"/>
                <w:szCs w:val="20"/>
              </w:rPr>
              <w:t>f</w:t>
            </w:r>
            <w:r w:rsidRPr="008E7F3F">
              <w:rPr>
                <w:b/>
                <w:bCs/>
                <w:sz w:val="20"/>
                <w:szCs w:val="20"/>
              </w:rPr>
              <w:t xml:space="preserve">requency </w:t>
            </w:r>
            <w:r w:rsidR="008E7F3F" w:rsidRPr="008E7F3F">
              <w:rPr>
                <w:b/>
                <w:bCs/>
                <w:sz w:val="20"/>
                <w:szCs w:val="20"/>
                <w:vertAlign w:val="superscript"/>
              </w:rPr>
              <w:t>f</w:t>
            </w:r>
            <w:r w:rsidR="008E7F3F" w:rsidRPr="008E7F3F">
              <w:rPr>
                <w:b/>
                <w:bCs/>
                <w:sz w:val="20"/>
                <w:szCs w:val="20"/>
              </w:rPr>
              <w:t xml:space="preserve"> [Model v]</w:t>
            </w:r>
          </w:p>
        </w:tc>
        <w:tc>
          <w:tcPr>
            <w:tcW w:w="916" w:type="dxa"/>
          </w:tcPr>
          <w:p w14:paraId="785D1A01" w14:textId="77777777" w:rsidR="006622B2" w:rsidRPr="00BE2C8C" w:rsidRDefault="006622B2" w:rsidP="00B64D13">
            <w:pPr>
              <w:rPr>
                <w:sz w:val="20"/>
                <w:szCs w:val="20"/>
              </w:rPr>
            </w:pPr>
          </w:p>
        </w:tc>
        <w:tc>
          <w:tcPr>
            <w:tcW w:w="785" w:type="dxa"/>
          </w:tcPr>
          <w:p w14:paraId="26BB9AAA" w14:textId="77777777" w:rsidR="006622B2" w:rsidRPr="00BE2C8C" w:rsidRDefault="006622B2" w:rsidP="00B64D13">
            <w:pPr>
              <w:rPr>
                <w:sz w:val="20"/>
                <w:szCs w:val="20"/>
              </w:rPr>
            </w:pPr>
          </w:p>
        </w:tc>
        <w:tc>
          <w:tcPr>
            <w:tcW w:w="1080" w:type="dxa"/>
          </w:tcPr>
          <w:p w14:paraId="062940CE" w14:textId="77777777" w:rsidR="006622B2" w:rsidRPr="00BE2C8C" w:rsidRDefault="006622B2" w:rsidP="00B64D13">
            <w:pPr>
              <w:rPr>
                <w:sz w:val="20"/>
                <w:szCs w:val="20"/>
              </w:rPr>
            </w:pPr>
          </w:p>
        </w:tc>
        <w:tc>
          <w:tcPr>
            <w:tcW w:w="709" w:type="dxa"/>
          </w:tcPr>
          <w:p w14:paraId="77A7D887" w14:textId="77777777" w:rsidR="006622B2" w:rsidRDefault="006622B2" w:rsidP="00B64D13">
            <w:pPr>
              <w:rPr>
                <w:sz w:val="20"/>
                <w:szCs w:val="20"/>
              </w:rPr>
            </w:pPr>
          </w:p>
        </w:tc>
        <w:tc>
          <w:tcPr>
            <w:tcW w:w="851" w:type="dxa"/>
          </w:tcPr>
          <w:p w14:paraId="7D2AADFF" w14:textId="77777777" w:rsidR="006622B2" w:rsidRPr="00BE2C8C" w:rsidRDefault="006622B2" w:rsidP="00B64D13">
            <w:pPr>
              <w:rPr>
                <w:sz w:val="20"/>
                <w:szCs w:val="20"/>
              </w:rPr>
            </w:pPr>
          </w:p>
        </w:tc>
      </w:tr>
      <w:tr w:rsidR="006622B2" w:rsidRPr="001A73AD" w14:paraId="00AE70CB" w14:textId="77777777" w:rsidTr="00D76783">
        <w:tc>
          <w:tcPr>
            <w:tcW w:w="4673" w:type="dxa"/>
          </w:tcPr>
          <w:p w14:paraId="3BC73E47" w14:textId="2BC5F6CC" w:rsidR="006622B2" w:rsidRDefault="007B1E00" w:rsidP="00B64D13">
            <w:pPr>
              <w:rPr>
                <w:sz w:val="20"/>
                <w:szCs w:val="20"/>
              </w:rPr>
            </w:pPr>
            <w:r>
              <w:rPr>
                <w:sz w:val="20"/>
                <w:szCs w:val="20"/>
              </w:rPr>
              <w:t xml:space="preserve">(Intercept) </w:t>
            </w:r>
          </w:p>
        </w:tc>
        <w:tc>
          <w:tcPr>
            <w:tcW w:w="916" w:type="dxa"/>
          </w:tcPr>
          <w:p w14:paraId="65ACEBE1" w14:textId="4D7560F2" w:rsidR="006622B2" w:rsidRPr="00BE2C8C" w:rsidRDefault="001022F3" w:rsidP="00B64D13">
            <w:pPr>
              <w:rPr>
                <w:sz w:val="20"/>
                <w:szCs w:val="20"/>
              </w:rPr>
            </w:pPr>
            <w:r w:rsidRPr="001022F3">
              <w:rPr>
                <w:sz w:val="20"/>
                <w:szCs w:val="20"/>
              </w:rPr>
              <w:t>-2.783</w:t>
            </w:r>
          </w:p>
        </w:tc>
        <w:tc>
          <w:tcPr>
            <w:tcW w:w="785" w:type="dxa"/>
          </w:tcPr>
          <w:p w14:paraId="35E1F885" w14:textId="2D05CC3D" w:rsidR="006622B2" w:rsidRPr="00BE2C8C" w:rsidRDefault="001022F3" w:rsidP="00B64D13">
            <w:pPr>
              <w:rPr>
                <w:sz w:val="20"/>
                <w:szCs w:val="20"/>
              </w:rPr>
            </w:pPr>
            <w:r w:rsidRPr="001022F3">
              <w:rPr>
                <w:sz w:val="20"/>
                <w:szCs w:val="20"/>
              </w:rPr>
              <w:t>0.754</w:t>
            </w:r>
          </w:p>
        </w:tc>
        <w:tc>
          <w:tcPr>
            <w:tcW w:w="1080" w:type="dxa"/>
          </w:tcPr>
          <w:p w14:paraId="3907E1BB" w14:textId="52790146" w:rsidR="006622B2" w:rsidRPr="00BE2C8C" w:rsidRDefault="001022F3" w:rsidP="00B64D13">
            <w:pPr>
              <w:rPr>
                <w:sz w:val="20"/>
                <w:szCs w:val="20"/>
              </w:rPr>
            </w:pPr>
            <w:r>
              <w:rPr>
                <w:sz w:val="20"/>
                <w:szCs w:val="20"/>
              </w:rPr>
              <w:t>a</w:t>
            </w:r>
          </w:p>
        </w:tc>
        <w:tc>
          <w:tcPr>
            <w:tcW w:w="709" w:type="dxa"/>
          </w:tcPr>
          <w:p w14:paraId="7E6B8D7C" w14:textId="0732AE5A" w:rsidR="006622B2" w:rsidRDefault="001022F3" w:rsidP="00B64D13">
            <w:pPr>
              <w:rPr>
                <w:sz w:val="20"/>
                <w:szCs w:val="20"/>
              </w:rPr>
            </w:pPr>
            <w:r>
              <w:rPr>
                <w:sz w:val="20"/>
                <w:szCs w:val="20"/>
              </w:rPr>
              <w:t>a</w:t>
            </w:r>
          </w:p>
        </w:tc>
        <w:tc>
          <w:tcPr>
            <w:tcW w:w="851" w:type="dxa"/>
          </w:tcPr>
          <w:p w14:paraId="7F1FC3FB" w14:textId="7806DF46" w:rsidR="006622B2" w:rsidRPr="00BE2C8C" w:rsidRDefault="001022F3" w:rsidP="00B64D13">
            <w:pPr>
              <w:rPr>
                <w:sz w:val="20"/>
                <w:szCs w:val="20"/>
              </w:rPr>
            </w:pPr>
            <w:r>
              <w:rPr>
                <w:sz w:val="20"/>
                <w:szCs w:val="20"/>
              </w:rPr>
              <w:t>a</w:t>
            </w:r>
          </w:p>
        </w:tc>
      </w:tr>
      <w:tr w:rsidR="006622B2" w:rsidRPr="001A73AD" w14:paraId="49ED9C16" w14:textId="77777777" w:rsidTr="00D76783">
        <w:tc>
          <w:tcPr>
            <w:tcW w:w="4673" w:type="dxa"/>
          </w:tcPr>
          <w:p w14:paraId="28EF51D5" w14:textId="6F5CFAFE" w:rsidR="006622B2" w:rsidRDefault="006C6074" w:rsidP="00B64D13">
            <w:pPr>
              <w:rPr>
                <w:sz w:val="20"/>
                <w:szCs w:val="20"/>
              </w:rPr>
            </w:pPr>
            <w:r>
              <w:rPr>
                <w:sz w:val="20"/>
                <w:szCs w:val="20"/>
              </w:rPr>
              <w:t>Age class</w:t>
            </w:r>
            <w:r w:rsidR="00A71D87">
              <w:rPr>
                <w:sz w:val="20"/>
                <w:szCs w:val="20"/>
              </w:rPr>
              <w:t xml:space="preserve"> </w:t>
            </w:r>
            <w:r w:rsidR="00E55039">
              <w:rPr>
                <w:sz w:val="20"/>
                <w:szCs w:val="20"/>
              </w:rPr>
              <w:t>(in years)</w:t>
            </w:r>
          </w:p>
        </w:tc>
        <w:tc>
          <w:tcPr>
            <w:tcW w:w="916" w:type="dxa"/>
          </w:tcPr>
          <w:p w14:paraId="00231201" w14:textId="38F1FE59" w:rsidR="006622B2" w:rsidRPr="00BE2C8C" w:rsidRDefault="00167D50" w:rsidP="00B64D13">
            <w:pPr>
              <w:rPr>
                <w:sz w:val="20"/>
                <w:szCs w:val="20"/>
              </w:rPr>
            </w:pPr>
            <w:r w:rsidRPr="00167D50">
              <w:rPr>
                <w:sz w:val="20"/>
                <w:szCs w:val="20"/>
              </w:rPr>
              <w:t>0.404</w:t>
            </w:r>
          </w:p>
        </w:tc>
        <w:tc>
          <w:tcPr>
            <w:tcW w:w="785" w:type="dxa"/>
          </w:tcPr>
          <w:p w14:paraId="5C7657A0" w14:textId="7FF35D0B" w:rsidR="006622B2" w:rsidRPr="00BE2C8C" w:rsidRDefault="00167D50" w:rsidP="00B64D13">
            <w:pPr>
              <w:rPr>
                <w:sz w:val="20"/>
                <w:szCs w:val="20"/>
              </w:rPr>
            </w:pPr>
            <w:r w:rsidRPr="00167D50">
              <w:rPr>
                <w:sz w:val="20"/>
                <w:szCs w:val="20"/>
              </w:rPr>
              <w:t>0.149</w:t>
            </w:r>
          </w:p>
        </w:tc>
        <w:tc>
          <w:tcPr>
            <w:tcW w:w="1080" w:type="dxa"/>
          </w:tcPr>
          <w:p w14:paraId="430C75DC" w14:textId="0DDF2000" w:rsidR="006622B2" w:rsidRPr="00BE2C8C" w:rsidRDefault="00167D50" w:rsidP="00B64D13">
            <w:pPr>
              <w:rPr>
                <w:sz w:val="20"/>
                <w:szCs w:val="20"/>
              </w:rPr>
            </w:pPr>
            <w:r w:rsidRPr="00167D50">
              <w:rPr>
                <w:sz w:val="20"/>
                <w:szCs w:val="20"/>
              </w:rPr>
              <w:t>6.419</w:t>
            </w:r>
          </w:p>
        </w:tc>
        <w:tc>
          <w:tcPr>
            <w:tcW w:w="709" w:type="dxa"/>
          </w:tcPr>
          <w:p w14:paraId="50124DE4" w14:textId="43DB58B9" w:rsidR="006622B2" w:rsidRDefault="00167D50" w:rsidP="00B64D13">
            <w:pPr>
              <w:rPr>
                <w:sz w:val="20"/>
                <w:szCs w:val="20"/>
              </w:rPr>
            </w:pPr>
            <w:r>
              <w:rPr>
                <w:sz w:val="20"/>
                <w:szCs w:val="20"/>
              </w:rPr>
              <w:t>1</w:t>
            </w:r>
          </w:p>
        </w:tc>
        <w:tc>
          <w:tcPr>
            <w:tcW w:w="851" w:type="dxa"/>
          </w:tcPr>
          <w:p w14:paraId="6942FCEA" w14:textId="6F191B2D" w:rsidR="006622B2" w:rsidRPr="00057D4B" w:rsidRDefault="00167D50" w:rsidP="00B64D13">
            <w:pPr>
              <w:rPr>
                <w:b/>
                <w:bCs/>
                <w:sz w:val="20"/>
                <w:szCs w:val="20"/>
              </w:rPr>
            </w:pPr>
            <w:r w:rsidRPr="00057D4B">
              <w:rPr>
                <w:b/>
                <w:bCs/>
                <w:sz w:val="20"/>
                <w:szCs w:val="20"/>
              </w:rPr>
              <w:t>0.011</w:t>
            </w:r>
          </w:p>
        </w:tc>
      </w:tr>
      <w:tr w:rsidR="001F325A" w:rsidRPr="001A73AD" w14:paraId="70EA700E" w14:textId="77777777" w:rsidTr="00D76783">
        <w:tc>
          <w:tcPr>
            <w:tcW w:w="4673" w:type="dxa"/>
          </w:tcPr>
          <w:p w14:paraId="6838914D" w14:textId="73EA28FD" w:rsidR="001F325A" w:rsidRDefault="001F325A" w:rsidP="00B64D13">
            <w:pPr>
              <w:rPr>
                <w:sz w:val="20"/>
                <w:szCs w:val="20"/>
              </w:rPr>
            </w:pPr>
            <w:r>
              <w:rPr>
                <w:sz w:val="20"/>
                <w:szCs w:val="20"/>
              </w:rPr>
              <w:t>Immature sex (male)</w:t>
            </w:r>
          </w:p>
        </w:tc>
        <w:tc>
          <w:tcPr>
            <w:tcW w:w="916" w:type="dxa"/>
          </w:tcPr>
          <w:p w14:paraId="5D2B3141" w14:textId="75E2CA0C" w:rsidR="001F325A" w:rsidRPr="00167D50" w:rsidRDefault="001F325A" w:rsidP="00B64D13">
            <w:pPr>
              <w:rPr>
                <w:sz w:val="20"/>
                <w:szCs w:val="20"/>
              </w:rPr>
            </w:pPr>
            <w:r w:rsidRPr="001F325A">
              <w:rPr>
                <w:sz w:val="20"/>
                <w:szCs w:val="20"/>
              </w:rPr>
              <w:t>-0.175</w:t>
            </w:r>
          </w:p>
        </w:tc>
        <w:tc>
          <w:tcPr>
            <w:tcW w:w="785" w:type="dxa"/>
          </w:tcPr>
          <w:p w14:paraId="5D0D753C" w14:textId="0A2FE718" w:rsidR="001F325A" w:rsidRPr="00167D50" w:rsidRDefault="001F325A" w:rsidP="00B64D13">
            <w:pPr>
              <w:rPr>
                <w:sz w:val="20"/>
                <w:szCs w:val="20"/>
              </w:rPr>
            </w:pPr>
            <w:r w:rsidRPr="001F325A">
              <w:rPr>
                <w:sz w:val="20"/>
                <w:szCs w:val="20"/>
              </w:rPr>
              <w:t>0.206</w:t>
            </w:r>
          </w:p>
        </w:tc>
        <w:tc>
          <w:tcPr>
            <w:tcW w:w="1080" w:type="dxa"/>
          </w:tcPr>
          <w:p w14:paraId="68576AD7" w14:textId="153C313A" w:rsidR="001F325A" w:rsidRPr="00167D50" w:rsidRDefault="001F325A" w:rsidP="00B64D13">
            <w:pPr>
              <w:rPr>
                <w:sz w:val="20"/>
                <w:szCs w:val="20"/>
              </w:rPr>
            </w:pPr>
            <w:r w:rsidRPr="001F325A">
              <w:rPr>
                <w:sz w:val="20"/>
                <w:szCs w:val="20"/>
              </w:rPr>
              <w:t>0.715</w:t>
            </w:r>
          </w:p>
        </w:tc>
        <w:tc>
          <w:tcPr>
            <w:tcW w:w="709" w:type="dxa"/>
          </w:tcPr>
          <w:p w14:paraId="7CAAB775" w14:textId="41393092" w:rsidR="001F325A" w:rsidRDefault="001F325A" w:rsidP="00B64D13">
            <w:pPr>
              <w:rPr>
                <w:sz w:val="20"/>
                <w:szCs w:val="20"/>
              </w:rPr>
            </w:pPr>
            <w:r>
              <w:rPr>
                <w:sz w:val="20"/>
                <w:szCs w:val="20"/>
              </w:rPr>
              <w:t>1</w:t>
            </w:r>
          </w:p>
        </w:tc>
        <w:tc>
          <w:tcPr>
            <w:tcW w:w="851" w:type="dxa"/>
          </w:tcPr>
          <w:p w14:paraId="3C4CFF49" w14:textId="4BA83DD4" w:rsidR="001F325A" w:rsidRPr="001F325A" w:rsidRDefault="001F325A" w:rsidP="00B64D13">
            <w:pPr>
              <w:rPr>
                <w:sz w:val="20"/>
                <w:szCs w:val="20"/>
              </w:rPr>
            </w:pPr>
            <w:r w:rsidRPr="001F325A">
              <w:rPr>
                <w:sz w:val="20"/>
                <w:szCs w:val="20"/>
              </w:rPr>
              <w:t>0.398</w:t>
            </w:r>
          </w:p>
        </w:tc>
      </w:tr>
      <w:tr w:rsidR="006622B2" w:rsidRPr="001A73AD" w14:paraId="529B2739" w14:textId="77777777" w:rsidTr="00D76783">
        <w:tc>
          <w:tcPr>
            <w:tcW w:w="4673" w:type="dxa"/>
          </w:tcPr>
          <w:p w14:paraId="19069AFE" w14:textId="452730D2" w:rsidR="006622B2" w:rsidRDefault="00167D50" w:rsidP="00B64D13">
            <w:pPr>
              <w:rPr>
                <w:sz w:val="20"/>
                <w:szCs w:val="20"/>
              </w:rPr>
            </w:pPr>
            <w:r>
              <w:rPr>
                <w:sz w:val="20"/>
                <w:szCs w:val="20"/>
              </w:rPr>
              <w:t>Complexity of the food item</w:t>
            </w:r>
          </w:p>
        </w:tc>
        <w:tc>
          <w:tcPr>
            <w:tcW w:w="916" w:type="dxa"/>
          </w:tcPr>
          <w:p w14:paraId="2D74BC7F" w14:textId="78DA9281" w:rsidR="006622B2" w:rsidRPr="00BE2C8C" w:rsidRDefault="00C5721C" w:rsidP="00B64D13">
            <w:pPr>
              <w:rPr>
                <w:sz w:val="20"/>
                <w:szCs w:val="20"/>
              </w:rPr>
            </w:pPr>
            <w:r w:rsidRPr="00C5721C">
              <w:rPr>
                <w:sz w:val="20"/>
                <w:szCs w:val="20"/>
              </w:rPr>
              <w:t>-0.149</w:t>
            </w:r>
          </w:p>
        </w:tc>
        <w:tc>
          <w:tcPr>
            <w:tcW w:w="785" w:type="dxa"/>
          </w:tcPr>
          <w:p w14:paraId="72700CC8" w14:textId="523BA788" w:rsidR="006622B2" w:rsidRPr="00BE2C8C" w:rsidRDefault="00C5721C" w:rsidP="00B64D13">
            <w:pPr>
              <w:rPr>
                <w:sz w:val="20"/>
                <w:szCs w:val="20"/>
              </w:rPr>
            </w:pPr>
            <w:r w:rsidRPr="00C5721C">
              <w:rPr>
                <w:sz w:val="20"/>
                <w:szCs w:val="20"/>
              </w:rPr>
              <w:t>0.176</w:t>
            </w:r>
          </w:p>
        </w:tc>
        <w:tc>
          <w:tcPr>
            <w:tcW w:w="1080" w:type="dxa"/>
          </w:tcPr>
          <w:p w14:paraId="4FA73AC8" w14:textId="74D062E8" w:rsidR="006622B2" w:rsidRPr="00BE2C8C" w:rsidRDefault="00C5721C" w:rsidP="00B64D13">
            <w:pPr>
              <w:rPr>
                <w:sz w:val="20"/>
                <w:szCs w:val="20"/>
              </w:rPr>
            </w:pPr>
            <w:r w:rsidRPr="00C5721C">
              <w:rPr>
                <w:sz w:val="20"/>
                <w:szCs w:val="20"/>
              </w:rPr>
              <w:t>0.687</w:t>
            </w:r>
          </w:p>
        </w:tc>
        <w:tc>
          <w:tcPr>
            <w:tcW w:w="709" w:type="dxa"/>
          </w:tcPr>
          <w:p w14:paraId="5D86FAAC" w14:textId="796F678C" w:rsidR="006622B2" w:rsidRDefault="00C5721C" w:rsidP="00B64D13">
            <w:pPr>
              <w:rPr>
                <w:sz w:val="20"/>
                <w:szCs w:val="20"/>
              </w:rPr>
            </w:pPr>
            <w:r>
              <w:rPr>
                <w:sz w:val="20"/>
                <w:szCs w:val="20"/>
              </w:rPr>
              <w:t>1</w:t>
            </w:r>
          </w:p>
        </w:tc>
        <w:tc>
          <w:tcPr>
            <w:tcW w:w="851" w:type="dxa"/>
          </w:tcPr>
          <w:p w14:paraId="1E4B8788" w14:textId="7673BC6D" w:rsidR="006622B2" w:rsidRPr="00BE2C8C" w:rsidRDefault="00C5721C" w:rsidP="00B64D13">
            <w:pPr>
              <w:rPr>
                <w:sz w:val="20"/>
                <w:szCs w:val="20"/>
              </w:rPr>
            </w:pPr>
            <w:r w:rsidRPr="00C5721C">
              <w:rPr>
                <w:sz w:val="20"/>
                <w:szCs w:val="20"/>
              </w:rPr>
              <w:t>0.407</w:t>
            </w:r>
          </w:p>
        </w:tc>
      </w:tr>
      <w:tr w:rsidR="006622B2" w:rsidRPr="001A73AD" w14:paraId="5E203818" w14:textId="77777777" w:rsidTr="00D76783">
        <w:tc>
          <w:tcPr>
            <w:tcW w:w="4673" w:type="dxa"/>
          </w:tcPr>
          <w:p w14:paraId="5E80BB68" w14:textId="2B88E949" w:rsidR="006622B2" w:rsidRDefault="00C5721C" w:rsidP="00B64D13">
            <w:pPr>
              <w:rPr>
                <w:sz w:val="20"/>
                <w:szCs w:val="20"/>
              </w:rPr>
            </w:pPr>
            <w:r>
              <w:rPr>
                <w:sz w:val="20"/>
                <w:szCs w:val="20"/>
              </w:rPr>
              <w:t>Rarity of the food item</w:t>
            </w:r>
          </w:p>
        </w:tc>
        <w:tc>
          <w:tcPr>
            <w:tcW w:w="916" w:type="dxa"/>
          </w:tcPr>
          <w:p w14:paraId="0BA279BF" w14:textId="39294B64" w:rsidR="006622B2" w:rsidRPr="00BE2C8C" w:rsidRDefault="00402683" w:rsidP="00B64D13">
            <w:pPr>
              <w:rPr>
                <w:sz w:val="20"/>
                <w:szCs w:val="20"/>
              </w:rPr>
            </w:pPr>
            <w:r w:rsidRPr="00402683">
              <w:rPr>
                <w:sz w:val="20"/>
                <w:szCs w:val="20"/>
              </w:rPr>
              <w:t>0.237</w:t>
            </w:r>
          </w:p>
        </w:tc>
        <w:tc>
          <w:tcPr>
            <w:tcW w:w="785" w:type="dxa"/>
          </w:tcPr>
          <w:p w14:paraId="73255C9D" w14:textId="0FE363A5" w:rsidR="006622B2" w:rsidRPr="00BE2C8C" w:rsidRDefault="00402683" w:rsidP="00B64D13">
            <w:pPr>
              <w:rPr>
                <w:sz w:val="20"/>
                <w:szCs w:val="20"/>
              </w:rPr>
            </w:pPr>
            <w:r w:rsidRPr="00402683">
              <w:rPr>
                <w:sz w:val="20"/>
                <w:szCs w:val="20"/>
              </w:rPr>
              <w:t>0.111</w:t>
            </w:r>
          </w:p>
        </w:tc>
        <w:tc>
          <w:tcPr>
            <w:tcW w:w="1080" w:type="dxa"/>
          </w:tcPr>
          <w:p w14:paraId="7B5EF721" w14:textId="4B9C6EC1" w:rsidR="006622B2" w:rsidRPr="00BE2C8C" w:rsidRDefault="00402683" w:rsidP="00B64D13">
            <w:pPr>
              <w:rPr>
                <w:sz w:val="20"/>
                <w:szCs w:val="20"/>
              </w:rPr>
            </w:pPr>
            <w:bookmarkStart w:id="34" w:name="_Hlk43647534"/>
            <w:r w:rsidRPr="00402683">
              <w:rPr>
                <w:sz w:val="20"/>
                <w:szCs w:val="20"/>
              </w:rPr>
              <w:t>4.06</w:t>
            </w:r>
            <w:r>
              <w:rPr>
                <w:sz w:val="20"/>
                <w:szCs w:val="20"/>
              </w:rPr>
              <w:t>6</w:t>
            </w:r>
            <w:bookmarkEnd w:id="34"/>
          </w:p>
        </w:tc>
        <w:tc>
          <w:tcPr>
            <w:tcW w:w="709" w:type="dxa"/>
          </w:tcPr>
          <w:p w14:paraId="053BB630" w14:textId="4B51BC40" w:rsidR="006622B2" w:rsidRDefault="00402683" w:rsidP="00B64D13">
            <w:pPr>
              <w:rPr>
                <w:sz w:val="20"/>
                <w:szCs w:val="20"/>
              </w:rPr>
            </w:pPr>
            <w:r>
              <w:rPr>
                <w:sz w:val="20"/>
                <w:szCs w:val="20"/>
              </w:rPr>
              <w:t>1</w:t>
            </w:r>
          </w:p>
        </w:tc>
        <w:tc>
          <w:tcPr>
            <w:tcW w:w="851" w:type="dxa"/>
          </w:tcPr>
          <w:p w14:paraId="5EC8F307" w14:textId="737F3185" w:rsidR="006622B2" w:rsidRPr="00057D4B" w:rsidRDefault="00402683" w:rsidP="00B64D13">
            <w:pPr>
              <w:rPr>
                <w:b/>
                <w:bCs/>
                <w:sz w:val="20"/>
                <w:szCs w:val="20"/>
              </w:rPr>
            </w:pPr>
            <w:r w:rsidRPr="00057D4B">
              <w:rPr>
                <w:b/>
                <w:bCs/>
                <w:sz w:val="20"/>
                <w:szCs w:val="20"/>
              </w:rPr>
              <w:t>0.044</w:t>
            </w:r>
          </w:p>
        </w:tc>
      </w:tr>
      <w:tr w:rsidR="006622B2" w:rsidRPr="001A73AD" w14:paraId="18EF8B18" w14:textId="77777777" w:rsidTr="00D76783">
        <w:tc>
          <w:tcPr>
            <w:tcW w:w="4673" w:type="dxa"/>
          </w:tcPr>
          <w:p w14:paraId="5156BC73" w14:textId="1808AC57" w:rsidR="006622B2" w:rsidRDefault="006B659E" w:rsidP="00B64D13">
            <w:pPr>
              <w:rPr>
                <w:sz w:val="20"/>
                <w:szCs w:val="20"/>
              </w:rPr>
            </w:pPr>
            <w:r>
              <w:rPr>
                <w:sz w:val="20"/>
                <w:szCs w:val="20"/>
              </w:rPr>
              <w:t>Desirability of the food item</w:t>
            </w:r>
          </w:p>
        </w:tc>
        <w:tc>
          <w:tcPr>
            <w:tcW w:w="916" w:type="dxa"/>
          </w:tcPr>
          <w:p w14:paraId="07885C3A" w14:textId="096A5F75" w:rsidR="006622B2" w:rsidRPr="00BE2C8C" w:rsidRDefault="00057D4B" w:rsidP="00B64D13">
            <w:pPr>
              <w:rPr>
                <w:sz w:val="20"/>
                <w:szCs w:val="20"/>
              </w:rPr>
            </w:pPr>
            <w:r w:rsidRPr="00057D4B">
              <w:rPr>
                <w:sz w:val="20"/>
                <w:szCs w:val="20"/>
              </w:rPr>
              <w:t>-0.140</w:t>
            </w:r>
          </w:p>
        </w:tc>
        <w:tc>
          <w:tcPr>
            <w:tcW w:w="785" w:type="dxa"/>
          </w:tcPr>
          <w:p w14:paraId="1546C562" w14:textId="2EA307FE" w:rsidR="006622B2" w:rsidRPr="00BE2C8C" w:rsidRDefault="00057D4B" w:rsidP="00B64D13">
            <w:pPr>
              <w:rPr>
                <w:sz w:val="20"/>
                <w:szCs w:val="20"/>
              </w:rPr>
            </w:pPr>
            <w:r w:rsidRPr="00057D4B">
              <w:rPr>
                <w:sz w:val="20"/>
                <w:szCs w:val="20"/>
              </w:rPr>
              <w:t>0.097</w:t>
            </w:r>
          </w:p>
        </w:tc>
        <w:tc>
          <w:tcPr>
            <w:tcW w:w="1080" w:type="dxa"/>
          </w:tcPr>
          <w:p w14:paraId="570F0FCD" w14:textId="2E4C13C3" w:rsidR="006622B2" w:rsidRPr="00BE2C8C" w:rsidRDefault="00057D4B" w:rsidP="00B64D13">
            <w:pPr>
              <w:rPr>
                <w:sz w:val="20"/>
                <w:szCs w:val="20"/>
              </w:rPr>
            </w:pPr>
            <w:r w:rsidRPr="00057D4B">
              <w:rPr>
                <w:sz w:val="20"/>
                <w:szCs w:val="20"/>
              </w:rPr>
              <w:t>2.02</w:t>
            </w:r>
            <w:r>
              <w:rPr>
                <w:sz w:val="20"/>
                <w:szCs w:val="20"/>
              </w:rPr>
              <w:t>9</w:t>
            </w:r>
          </w:p>
        </w:tc>
        <w:tc>
          <w:tcPr>
            <w:tcW w:w="709" w:type="dxa"/>
          </w:tcPr>
          <w:p w14:paraId="77DE0515" w14:textId="379EFEB3" w:rsidR="006622B2" w:rsidRDefault="00057D4B" w:rsidP="00B64D13">
            <w:pPr>
              <w:rPr>
                <w:sz w:val="20"/>
                <w:szCs w:val="20"/>
              </w:rPr>
            </w:pPr>
            <w:r>
              <w:rPr>
                <w:sz w:val="20"/>
                <w:szCs w:val="20"/>
              </w:rPr>
              <w:t>1</w:t>
            </w:r>
          </w:p>
        </w:tc>
        <w:tc>
          <w:tcPr>
            <w:tcW w:w="851" w:type="dxa"/>
          </w:tcPr>
          <w:p w14:paraId="1B760020" w14:textId="6EBB0995" w:rsidR="006622B2" w:rsidRPr="00BE2C8C" w:rsidRDefault="00057D4B" w:rsidP="00B64D13">
            <w:pPr>
              <w:rPr>
                <w:sz w:val="20"/>
                <w:szCs w:val="20"/>
              </w:rPr>
            </w:pPr>
            <w:r w:rsidRPr="00057D4B">
              <w:rPr>
                <w:sz w:val="20"/>
                <w:szCs w:val="20"/>
              </w:rPr>
              <w:t>0.154</w:t>
            </w:r>
          </w:p>
        </w:tc>
      </w:tr>
      <w:tr w:rsidR="00B64D13" w:rsidRPr="001A73AD" w14:paraId="0382BEE2" w14:textId="77777777" w:rsidTr="00D76783">
        <w:tc>
          <w:tcPr>
            <w:tcW w:w="4673" w:type="dxa"/>
          </w:tcPr>
          <w:p w14:paraId="2487CD58" w14:textId="06F05D2D" w:rsidR="00B64D13" w:rsidRDefault="00B64D13" w:rsidP="00B64D13">
            <w:pPr>
              <w:rPr>
                <w:sz w:val="20"/>
                <w:szCs w:val="20"/>
              </w:rPr>
            </w:pPr>
            <w:r w:rsidRPr="00FC6B99">
              <w:rPr>
                <w:b/>
                <w:bCs/>
                <w:sz w:val="20"/>
                <w:szCs w:val="20"/>
              </w:rPr>
              <w:t>Beggi</w:t>
            </w:r>
            <w:r>
              <w:rPr>
                <w:b/>
                <w:bCs/>
                <w:sz w:val="20"/>
                <w:szCs w:val="20"/>
              </w:rPr>
              <w:t>ng frequency</w:t>
            </w:r>
            <w:r w:rsidR="00A71D87">
              <w:rPr>
                <w:b/>
                <w:bCs/>
                <w:sz w:val="20"/>
                <w:szCs w:val="20"/>
              </w:rPr>
              <w:t xml:space="preserve"> </w:t>
            </w:r>
            <w:r w:rsidR="00A71D87">
              <w:rPr>
                <w:b/>
                <w:bCs/>
                <w:sz w:val="20"/>
                <w:szCs w:val="20"/>
                <w:vertAlign w:val="superscript"/>
              </w:rPr>
              <w:t>g</w:t>
            </w:r>
            <w:r w:rsidRPr="00FC6B99">
              <w:rPr>
                <w:b/>
                <w:bCs/>
                <w:sz w:val="20"/>
                <w:szCs w:val="20"/>
              </w:rPr>
              <w:t xml:space="preserve"> [Model</w:t>
            </w:r>
            <w:r>
              <w:rPr>
                <w:rFonts w:cs="Times New Roman"/>
                <w:b/>
                <w:bCs/>
                <w:sz w:val="20"/>
                <w:szCs w:val="20"/>
              </w:rPr>
              <w:t xml:space="preserve"> vi</w:t>
            </w:r>
            <w:r w:rsidRPr="00FC6B99">
              <w:rPr>
                <w:rFonts w:cs="Times New Roman"/>
                <w:b/>
                <w:bCs/>
                <w:sz w:val="20"/>
                <w:szCs w:val="20"/>
              </w:rPr>
              <w:t>]</w:t>
            </w:r>
          </w:p>
        </w:tc>
        <w:tc>
          <w:tcPr>
            <w:tcW w:w="916" w:type="dxa"/>
          </w:tcPr>
          <w:p w14:paraId="08DD71CE" w14:textId="77777777" w:rsidR="00B64D13" w:rsidRPr="00F072AF" w:rsidRDefault="00B64D13" w:rsidP="00B64D13">
            <w:pPr>
              <w:rPr>
                <w:sz w:val="20"/>
                <w:szCs w:val="20"/>
              </w:rPr>
            </w:pPr>
          </w:p>
        </w:tc>
        <w:tc>
          <w:tcPr>
            <w:tcW w:w="785" w:type="dxa"/>
          </w:tcPr>
          <w:p w14:paraId="32638E3B" w14:textId="77777777" w:rsidR="00B64D13" w:rsidRPr="00F072AF" w:rsidRDefault="00B64D13" w:rsidP="00B64D13">
            <w:pPr>
              <w:rPr>
                <w:sz w:val="20"/>
                <w:szCs w:val="20"/>
              </w:rPr>
            </w:pPr>
          </w:p>
        </w:tc>
        <w:tc>
          <w:tcPr>
            <w:tcW w:w="1080" w:type="dxa"/>
          </w:tcPr>
          <w:p w14:paraId="30542F39" w14:textId="77777777" w:rsidR="00B64D13" w:rsidRPr="00F072AF" w:rsidRDefault="00B64D13" w:rsidP="00B64D13">
            <w:pPr>
              <w:rPr>
                <w:sz w:val="20"/>
                <w:szCs w:val="20"/>
              </w:rPr>
            </w:pPr>
          </w:p>
        </w:tc>
        <w:tc>
          <w:tcPr>
            <w:tcW w:w="709" w:type="dxa"/>
          </w:tcPr>
          <w:p w14:paraId="28A4639E" w14:textId="77777777" w:rsidR="00B64D13" w:rsidRDefault="00B64D13" w:rsidP="00B64D13">
            <w:pPr>
              <w:rPr>
                <w:sz w:val="20"/>
                <w:szCs w:val="20"/>
              </w:rPr>
            </w:pPr>
          </w:p>
        </w:tc>
        <w:tc>
          <w:tcPr>
            <w:tcW w:w="851" w:type="dxa"/>
          </w:tcPr>
          <w:p w14:paraId="458E69EF" w14:textId="77777777" w:rsidR="00B64D13" w:rsidRPr="00F072AF" w:rsidRDefault="00B64D13" w:rsidP="00B64D13">
            <w:pPr>
              <w:rPr>
                <w:sz w:val="20"/>
                <w:szCs w:val="20"/>
              </w:rPr>
            </w:pPr>
          </w:p>
        </w:tc>
      </w:tr>
      <w:tr w:rsidR="00B64D13" w:rsidRPr="001A73AD" w14:paraId="2509E3B0" w14:textId="77777777" w:rsidTr="00D76783">
        <w:tc>
          <w:tcPr>
            <w:tcW w:w="4673" w:type="dxa"/>
          </w:tcPr>
          <w:p w14:paraId="54BD5D7C" w14:textId="097D94B0" w:rsidR="00B64D13" w:rsidRDefault="00B64D13" w:rsidP="00B64D13">
            <w:pPr>
              <w:rPr>
                <w:sz w:val="20"/>
                <w:szCs w:val="20"/>
              </w:rPr>
            </w:pPr>
            <w:r w:rsidRPr="00C6490C">
              <w:rPr>
                <w:sz w:val="20"/>
                <w:szCs w:val="20"/>
              </w:rPr>
              <w:t>(Intercept)</w:t>
            </w:r>
          </w:p>
        </w:tc>
        <w:tc>
          <w:tcPr>
            <w:tcW w:w="916" w:type="dxa"/>
          </w:tcPr>
          <w:p w14:paraId="7FB836FC" w14:textId="31BDD5FE" w:rsidR="00B64D13" w:rsidRPr="00F072AF" w:rsidRDefault="00B64D13" w:rsidP="00B64D13">
            <w:pPr>
              <w:rPr>
                <w:sz w:val="20"/>
                <w:szCs w:val="20"/>
              </w:rPr>
            </w:pPr>
            <w:r w:rsidRPr="00F072AF">
              <w:rPr>
                <w:sz w:val="20"/>
                <w:szCs w:val="20"/>
              </w:rPr>
              <w:t>-3.149</w:t>
            </w:r>
          </w:p>
        </w:tc>
        <w:tc>
          <w:tcPr>
            <w:tcW w:w="785" w:type="dxa"/>
          </w:tcPr>
          <w:p w14:paraId="592252B0" w14:textId="5AC731A3" w:rsidR="00B64D13" w:rsidRPr="00F072AF" w:rsidRDefault="00B64D13" w:rsidP="00B64D13">
            <w:pPr>
              <w:rPr>
                <w:sz w:val="20"/>
                <w:szCs w:val="20"/>
              </w:rPr>
            </w:pPr>
            <w:r w:rsidRPr="00F072AF">
              <w:rPr>
                <w:sz w:val="20"/>
                <w:szCs w:val="20"/>
              </w:rPr>
              <w:t>0.232</w:t>
            </w:r>
          </w:p>
        </w:tc>
        <w:tc>
          <w:tcPr>
            <w:tcW w:w="1080" w:type="dxa"/>
          </w:tcPr>
          <w:p w14:paraId="14CB0E92" w14:textId="26C8152E" w:rsidR="00B64D13" w:rsidRPr="00F072AF" w:rsidRDefault="00B64D13" w:rsidP="00B64D13">
            <w:pPr>
              <w:rPr>
                <w:sz w:val="20"/>
                <w:szCs w:val="20"/>
              </w:rPr>
            </w:pPr>
            <w:r>
              <w:rPr>
                <w:sz w:val="20"/>
                <w:szCs w:val="20"/>
              </w:rPr>
              <w:t>a</w:t>
            </w:r>
          </w:p>
        </w:tc>
        <w:tc>
          <w:tcPr>
            <w:tcW w:w="709" w:type="dxa"/>
          </w:tcPr>
          <w:p w14:paraId="4CFAA857" w14:textId="64E14CD1" w:rsidR="00B64D13" w:rsidRDefault="00B64D13" w:rsidP="00B64D13">
            <w:pPr>
              <w:rPr>
                <w:sz w:val="20"/>
                <w:szCs w:val="20"/>
              </w:rPr>
            </w:pPr>
            <w:r>
              <w:rPr>
                <w:sz w:val="20"/>
                <w:szCs w:val="20"/>
              </w:rPr>
              <w:t>a</w:t>
            </w:r>
          </w:p>
        </w:tc>
        <w:tc>
          <w:tcPr>
            <w:tcW w:w="851" w:type="dxa"/>
          </w:tcPr>
          <w:p w14:paraId="4718FF60" w14:textId="324CD63A" w:rsidR="00B64D13" w:rsidRPr="00F072AF" w:rsidRDefault="00B64D13" w:rsidP="00B64D13">
            <w:pPr>
              <w:rPr>
                <w:sz w:val="20"/>
                <w:szCs w:val="20"/>
              </w:rPr>
            </w:pPr>
            <w:r>
              <w:rPr>
                <w:sz w:val="20"/>
                <w:szCs w:val="20"/>
              </w:rPr>
              <w:t>a</w:t>
            </w:r>
          </w:p>
        </w:tc>
      </w:tr>
      <w:tr w:rsidR="00B64D13" w:rsidRPr="001A73AD" w14:paraId="2E34A98D" w14:textId="77777777" w:rsidTr="00D76783">
        <w:tc>
          <w:tcPr>
            <w:tcW w:w="4673" w:type="dxa"/>
          </w:tcPr>
          <w:p w14:paraId="6B38C8E0" w14:textId="315ACC96" w:rsidR="00B64D13" w:rsidRPr="00A71D87" w:rsidRDefault="00B64D13" w:rsidP="00B64D13">
            <w:pPr>
              <w:rPr>
                <w:sz w:val="20"/>
                <w:szCs w:val="20"/>
                <w:vertAlign w:val="superscript"/>
              </w:rPr>
            </w:pPr>
            <w:r>
              <w:rPr>
                <w:sz w:val="20"/>
                <w:szCs w:val="20"/>
              </w:rPr>
              <w:t>Age class</w:t>
            </w:r>
            <w:r w:rsidR="008D73C7">
              <w:rPr>
                <w:sz w:val="20"/>
                <w:szCs w:val="20"/>
              </w:rPr>
              <w:t xml:space="preserve"> (in years)</w:t>
            </w:r>
            <w:r w:rsidR="00A71D87">
              <w:rPr>
                <w:sz w:val="20"/>
                <w:szCs w:val="20"/>
              </w:rPr>
              <w:t xml:space="preserve"> </w:t>
            </w:r>
            <w:r w:rsidR="00A71D87">
              <w:rPr>
                <w:sz w:val="20"/>
                <w:szCs w:val="20"/>
                <w:vertAlign w:val="superscript"/>
              </w:rPr>
              <w:t>h</w:t>
            </w:r>
          </w:p>
        </w:tc>
        <w:tc>
          <w:tcPr>
            <w:tcW w:w="916" w:type="dxa"/>
          </w:tcPr>
          <w:p w14:paraId="7C7F2D5C" w14:textId="05EAEEAB" w:rsidR="00B64D13" w:rsidRPr="00F072AF" w:rsidRDefault="00B64D13" w:rsidP="00B64D13">
            <w:pPr>
              <w:rPr>
                <w:sz w:val="20"/>
                <w:szCs w:val="20"/>
              </w:rPr>
            </w:pPr>
            <w:r w:rsidRPr="00F072AF">
              <w:rPr>
                <w:sz w:val="20"/>
                <w:szCs w:val="20"/>
              </w:rPr>
              <w:t>0.021</w:t>
            </w:r>
          </w:p>
        </w:tc>
        <w:tc>
          <w:tcPr>
            <w:tcW w:w="785" w:type="dxa"/>
          </w:tcPr>
          <w:p w14:paraId="35FC2985" w14:textId="20D2B990" w:rsidR="00B64D13" w:rsidRPr="00F072AF" w:rsidRDefault="00B64D13" w:rsidP="00B64D13">
            <w:pPr>
              <w:rPr>
                <w:sz w:val="20"/>
                <w:szCs w:val="20"/>
              </w:rPr>
            </w:pPr>
            <w:r w:rsidRPr="00F072AF">
              <w:rPr>
                <w:sz w:val="20"/>
                <w:szCs w:val="20"/>
              </w:rPr>
              <w:t>0.112</w:t>
            </w:r>
          </w:p>
        </w:tc>
        <w:tc>
          <w:tcPr>
            <w:tcW w:w="1080" w:type="dxa"/>
          </w:tcPr>
          <w:p w14:paraId="25D199FA" w14:textId="4F259FEE" w:rsidR="00B64D13" w:rsidRPr="00F072AF" w:rsidRDefault="00B64D13" w:rsidP="00B64D13">
            <w:pPr>
              <w:rPr>
                <w:sz w:val="20"/>
                <w:szCs w:val="20"/>
              </w:rPr>
            </w:pPr>
            <w:r w:rsidRPr="00F072AF">
              <w:rPr>
                <w:sz w:val="20"/>
                <w:szCs w:val="20"/>
              </w:rPr>
              <w:t>0.035</w:t>
            </w:r>
          </w:p>
        </w:tc>
        <w:tc>
          <w:tcPr>
            <w:tcW w:w="709" w:type="dxa"/>
          </w:tcPr>
          <w:p w14:paraId="750CCA4F" w14:textId="71754666" w:rsidR="00B64D13" w:rsidRDefault="00B64D13" w:rsidP="00B64D13">
            <w:pPr>
              <w:rPr>
                <w:sz w:val="20"/>
                <w:szCs w:val="20"/>
              </w:rPr>
            </w:pPr>
            <w:r>
              <w:rPr>
                <w:sz w:val="20"/>
                <w:szCs w:val="20"/>
              </w:rPr>
              <w:t>1</w:t>
            </w:r>
          </w:p>
        </w:tc>
        <w:tc>
          <w:tcPr>
            <w:tcW w:w="851" w:type="dxa"/>
          </w:tcPr>
          <w:p w14:paraId="06BA2546" w14:textId="3B1AA832" w:rsidR="00B64D13" w:rsidRPr="00F072AF" w:rsidRDefault="00B64D13" w:rsidP="00B64D13">
            <w:pPr>
              <w:rPr>
                <w:sz w:val="20"/>
                <w:szCs w:val="20"/>
              </w:rPr>
            </w:pPr>
            <w:r w:rsidRPr="00F072AF">
              <w:rPr>
                <w:sz w:val="20"/>
                <w:szCs w:val="20"/>
              </w:rPr>
              <w:t>0.85</w:t>
            </w:r>
            <w:r>
              <w:rPr>
                <w:sz w:val="20"/>
                <w:szCs w:val="20"/>
              </w:rPr>
              <w:t>1</w:t>
            </w:r>
          </w:p>
        </w:tc>
      </w:tr>
      <w:tr w:rsidR="00B64D13" w:rsidRPr="001A73AD" w14:paraId="37DBEE4D" w14:textId="77777777" w:rsidTr="00D76783">
        <w:tc>
          <w:tcPr>
            <w:tcW w:w="4673" w:type="dxa"/>
          </w:tcPr>
          <w:p w14:paraId="2141E1B4" w14:textId="2398A5B1" w:rsidR="00B64D13" w:rsidRPr="00A71D87" w:rsidRDefault="00BE6F1D" w:rsidP="00B64D13">
            <w:pPr>
              <w:rPr>
                <w:sz w:val="20"/>
                <w:szCs w:val="20"/>
                <w:vertAlign w:val="superscript"/>
              </w:rPr>
            </w:pPr>
            <w:r>
              <w:rPr>
                <w:sz w:val="20"/>
                <w:szCs w:val="20"/>
              </w:rPr>
              <w:t>I</w:t>
            </w:r>
            <w:r w:rsidR="00B64D13">
              <w:rPr>
                <w:sz w:val="20"/>
                <w:szCs w:val="20"/>
              </w:rPr>
              <w:t>mmature</w:t>
            </w:r>
            <w:r>
              <w:rPr>
                <w:sz w:val="20"/>
                <w:szCs w:val="20"/>
              </w:rPr>
              <w:t xml:space="preserve"> sex</w:t>
            </w:r>
            <w:r w:rsidR="00B64D13">
              <w:rPr>
                <w:sz w:val="20"/>
                <w:szCs w:val="20"/>
              </w:rPr>
              <w:t xml:space="preserve"> (male)</w:t>
            </w:r>
            <w:r w:rsidR="00A71D87">
              <w:rPr>
                <w:sz w:val="20"/>
                <w:szCs w:val="20"/>
              </w:rPr>
              <w:t xml:space="preserve"> </w:t>
            </w:r>
            <w:proofErr w:type="spellStart"/>
            <w:r w:rsidR="00A71D87">
              <w:rPr>
                <w:sz w:val="20"/>
                <w:szCs w:val="20"/>
                <w:vertAlign w:val="superscript"/>
              </w:rPr>
              <w:t>i</w:t>
            </w:r>
            <w:proofErr w:type="spellEnd"/>
          </w:p>
        </w:tc>
        <w:tc>
          <w:tcPr>
            <w:tcW w:w="916" w:type="dxa"/>
          </w:tcPr>
          <w:p w14:paraId="777C8463" w14:textId="2724E5DE" w:rsidR="00B64D13" w:rsidRPr="001A73AD" w:rsidRDefault="00B64D13" w:rsidP="00B64D13">
            <w:pPr>
              <w:rPr>
                <w:sz w:val="20"/>
                <w:szCs w:val="20"/>
              </w:rPr>
            </w:pPr>
            <w:r w:rsidRPr="00834B0D">
              <w:rPr>
                <w:sz w:val="20"/>
                <w:szCs w:val="20"/>
              </w:rPr>
              <w:t>0.354</w:t>
            </w:r>
          </w:p>
        </w:tc>
        <w:tc>
          <w:tcPr>
            <w:tcW w:w="785" w:type="dxa"/>
          </w:tcPr>
          <w:p w14:paraId="7EEFCD89" w14:textId="3A18EA26" w:rsidR="00B64D13" w:rsidRPr="001A73AD" w:rsidRDefault="00B64D13" w:rsidP="00B64D13">
            <w:pPr>
              <w:rPr>
                <w:sz w:val="20"/>
                <w:szCs w:val="20"/>
              </w:rPr>
            </w:pPr>
            <w:r w:rsidRPr="00834B0D">
              <w:rPr>
                <w:sz w:val="20"/>
                <w:szCs w:val="20"/>
              </w:rPr>
              <w:t>0.275</w:t>
            </w:r>
          </w:p>
        </w:tc>
        <w:tc>
          <w:tcPr>
            <w:tcW w:w="1080" w:type="dxa"/>
          </w:tcPr>
          <w:p w14:paraId="50ACFF79" w14:textId="187F9A1D" w:rsidR="00B64D13" w:rsidRPr="001A73AD" w:rsidRDefault="00B64D13" w:rsidP="00B64D13">
            <w:pPr>
              <w:rPr>
                <w:sz w:val="20"/>
                <w:szCs w:val="20"/>
              </w:rPr>
            </w:pPr>
            <w:r w:rsidRPr="00834B0D">
              <w:rPr>
                <w:sz w:val="20"/>
                <w:szCs w:val="20"/>
              </w:rPr>
              <w:t>1.65</w:t>
            </w:r>
            <w:r>
              <w:rPr>
                <w:sz w:val="20"/>
                <w:szCs w:val="20"/>
              </w:rPr>
              <w:t>1</w:t>
            </w:r>
          </w:p>
        </w:tc>
        <w:tc>
          <w:tcPr>
            <w:tcW w:w="709" w:type="dxa"/>
          </w:tcPr>
          <w:p w14:paraId="17D1A4CB" w14:textId="7247FD09" w:rsidR="00B64D13" w:rsidRPr="001A73AD" w:rsidRDefault="00B64D13" w:rsidP="00B64D13">
            <w:pPr>
              <w:rPr>
                <w:sz w:val="20"/>
                <w:szCs w:val="20"/>
              </w:rPr>
            </w:pPr>
            <w:r>
              <w:rPr>
                <w:sz w:val="20"/>
                <w:szCs w:val="20"/>
              </w:rPr>
              <w:t>1</w:t>
            </w:r>
          </w:p>
        </w:tc>
        <w:tc>
          <w:tcPr>
            <w:tcW w:w="851" w:type="dxa"/>
          </w:tcPr>
          <w:p w14:paraId="60ABBF6F" w14:textId="47B13C33" w:rsidR="00B64D13" w:rsidRPr="001A73AD" w:rsidRDefault="00B64D13" w:rsidP="00B64D13">
            <w:pPr>
              <w:rPr>
                <w:sz w:val="20"/>
                <w:szCs w:val="20"/>
              </w:rPr>
            </w:pPr>
            <w:r w:rsidRPr="00834B0D">
              <w:rPr>
                <w:sz w:val="20"/>
                <w:szCs w:val="20"/>
              </w:rPr>
              <w:t>0.19</w:t>
            </w:r>
            <w:r>
              <w:rPr>
                <w:sz w:val="20"/>
                <w:szCs w:val="20"/>
              </w:rPr>
              <w:t>9</w:t>
            </w:r>
          </w:p>
        </w:tc>
      </w:tr>
      <w:tr w:rsidR="00B64D13" w:rsidRPr="001A73AD" w14:paraId="5235E451" w14:textId="77777777" w:rsidTr="00D76783">
        <w:tc>
          <w:tcPr>
            <w:tcW w:w="4673" w:type="dxa"/>
          </w:tcPr>
          <w:p w14:paraId="0B51C5CF" w14:textId="555E3574" w:rsidR="00B64D13" w:rsidRPr="00A71D87" w:rsidRDefault="00B64D13" w:rsidP="00B64D13">
            <w:pPr>
              <w:rPr>
                <w:sz w:val="20"/>
                <w:szCs w:val="20"/>
                <w:vertAlign w:val="superscript"/>
              </w:rPr>
            </w:pPr>
            <w:r>
              <w:rPr>
                <w:sz w:val="20"/>
                <w:szCs w:val="20"/>
              </w:rPr>
              <w:t>Complexity of the food item</w:t>
            </w:r>
            <w:r w:rsidR="00A71D87">
              <w:rPr>
                <w:sz w:val="20"/>
                <w:szCs w:val="20"/>
              </w:rPr>
              <w:t xml:space="preserve"> </w:t>
            </w:r>
            <w:r w:rsidR="00A71D87">
              <w:rPr>
                <w:sz w:val="20"/>
                <w:szCs w:val="20"/>
                <w:vertAlign w:val="superscript"/>
              </w:rPr>
              <w:t>j</w:t>
            </w:r>
          </w:p>
        </w:tc>
        <w:tc>
          <w:tcPr>
            <w:tcW w:w="916" w:type="dxa"/>
          </w:tcPr>
          <w:p w14:paraId="5B1E54C3" w14:textId="7C532340" w:rsidR="00B64D13" w:rsidRPr="001A73AD" w:rsidRDefault="00B64D13" w:rsidP="00B64D13">
            <w:pPr>
              <w:rPr>
                <w:sz w:val="20"/>
                <w:szCs w:val="20"/>
              </w:rPr>
            </w:pPr>
            <w:r w:rsidRPr="008C3887">
              <w:rPr>
                <w:sz w:val="20"/>
                <w:szCs w:val="20"/>
              </w:rPr>
              <w:t>0.106</w:t>
            </w:r>
          </w:p>
        </w:tc>
        <w:tc>
          <w:tcPr>
            <w:tcW w:w="785" w:type="dxa"/>
          </w:tcPr>
          <w:p w14:paraId="35A6B061" w14:textId="24BC98DC" w:rsidR="00B64D13" w:rsidRPr="001A73AD" w:rsidRDefault="00B64D13" w:rsidP="00B64D13">
            <w:pPr>
              <w:rPr>
                <w:sz w:val="20"/>
                <w:szCs w:val="20"/>
              </w:rPr>
            </w:pPr>
            <w:r w:rsidRPr="008C3887">
              <w:rPr>
                <w:sz w:val="20"/>
                <w:szCs w:val="20"/>
              </w:rPr>
              <w:t>0.063</w:t>
            </w:r>
          </w:p>
        </w:tc>
        <w:tc>
          <w:tcPr>
            <w:tcW w:w="1080" w:type="dxa"/>
          </w:tcPr>
          <w:p w14:paraId="56C95686" w14:textId="3ECBC80E" w:rsidR="00B64D13" w:rsidRPr="001A73AD" w:rsidRDefault="00B64D13" w:rsidP="00B64D13">
            <w:pPr>
              <w:rPr>
                <w:sz w:val="20"/>
                <w:szCs w:val="20"/>
              </w:rPr>
            </w:pPr>
            <w:r w:rsidRPr="008C3887">
              <w:rPr>
                <w:sz w:val="20"/>
                <w:szCs w:val="20"/>
              </w:rPr>
              <w:t>2.7</w:t>
            </w:r>
            <w:r>
              <w:rPr>
                <w:sz w:val="20"/>
                <w:szCs w:val="20"/>
              </w:rPr>
              <w:t>90</w:t>
            </w:r>
          </w:p>
        </w:tc>
        <w:tc>
          <w:tcPr>
            <w:tcW w:w="709" w:type="dxa"/>
          </w:tcPr>
          <w:p w14:paraId="050931FE" w14:textId="2AC6A258" w:rsidR="00B64D13" w:rsidRPr="001A73AD" w:rsidRDefault="00B64D13" w:rsidP="00B64D13">
            <w:pPr>
              <w:rPr>
                <w:sz w:val="20"/>
                <w:szCs w:val="20"/>
              </w:rPr>
            </w:pPr>
            <w:r>
              <w:rPr>
                <w:sz w:val="20"/>
                <w:szCs w:val="20"/>
              </w:rPr>
              <w:t>1</w:t>
            </w:r>
          </w:p>
        </w:tc>
        <w:tc>
          <w:tcPr>
            <w:tcW w:w="851" w:type="dxa"/>
          </w:tcPr>
          <w:p w14:paraId="4CCF928C" w14:textId="3B2A5D1A" w:rsidR="00B64D13" w:rsidRPr="00834B0D" w:rsidRDefault="00B64D13" w:rsidP="00B64D13">
            <w:pPr>
              <w:rPr>
                <w:sz w:val="20"/>
                <w:szCs w:val="20"/>
              </w:rPr>
            </w:pPr>
            <w:r w:rsidRPr="00834B0D">
              <w:rPr>
                <w:sz w:val="20"/>
                <w:szCs w:val="20"/>
              </w:rPr>
              <w:t>0.095</w:t>
            </w:r>
          </w:p>
        </w:tc>
      </w:tr>
      <w:tr w:rsidR="00B64D13" w:rsidRPr="001A73AD" w14:paraId="16B92C1B" w14:textId="77777777" w:rsidTr="00D76783">
        <w:tc>
          <w:tcPr>
            <w:tcW w:w="4673" w:type="dxa"/>
          </w:tcPr>
          <w:p w14:paraId="7884E0FF" w14:textId="188A5F40" w:rsidR="00B64D13" w:rsidRPr="00A71D87" w:rsidRDefault="00B64D13" w:rsidP="00B64D13">
            <w:pPr>
              <w:rPr>
                <w:sz w:val="20"/>
                <w:szCs w:val="20"/>
                <w:vertAlign w:val="superscript"/>
              </w:rPr>
            </w:pPr>
            <w:r>
              <w:rPr>
                <w:sz w:val="20"/>
                <w:szCs w:val="20"/>
              </w:rPr>
              <w:t>Site (zoo)</w:t>
            </w:r>
            <w:r w:rsidR="00A71D87">
              <w:rPr>
                <w:sz w:val="20"/>
                <w:szCs w:val="20"/>
              </w:rPr>
              <w:t xml:space="preserve"> </w:t>
            </w:r>
            <w:r w:rsidR="00A71D87">
              <w:rPr>
                <w:sz w:val="20"/>
                <w:szCs w:val="20"/>
                <w:vertAlign w:val="superscript"/>
              </w:rPr>
              <w:t>k</w:t>
            </w:r>
          </w:p>
        </w:tc>
        <w:tc>
          <w:tcPr>
            <w:tcW w:w="916" w:type="dxa"/>
          </w:tcPr>
          <w:p w14:paraId="1CB89438" w14:textId="760C2117" w:rsidR="00B64D13" w:rsidRPr="001A73AD" w:rsidRDefault="00B64D13" w:rsidP="00B64D13">
            <w:pPr>
              <w:rPr>
                <w:sz w:val="20"/>
                <w:szCs w:val="20"/>
              </w:rPr>
            </w:pPr>
            <w:r w:rsidRPr="00834B0D">
              <w:rPr>
                <w:sz w:val="20"/>
                <w:szCs w:val="20"/>
              </w:rPr>
              <w:t>1.271</w:t>
            </w:r>
          </w:p>
        </w:tc>
        <w:tc>
          <w:tcPr>
            <w:tcW w:w="785" w:type="dxa"/>
          </w:tcPr>
          <w:p w14:paraId="701AEC4D" w14:textId="1893BDE1" w:rsidR="00B64D13" w:rsidRPr="001A73AD" w:rsidRDefault="00B64D13" w:rsidP="00B64D13">
            <w:pPr>
              <w:rPr>
                <w:sz w:val="20"/>
                <w:szCs w:val="20"/>
              </w:rPr>
            </w:pPr>
            <w:r w:rsidRPr="00834B0D">
              <w:rPr>
                <w:sz w:val="20"/>
                <w:szCs w:val="20"/>
              </w:rPr>
              <w:t>0.504</w:t>
            </w:r>
          </w:p>
        </w:tc>
        <w:tc>
          <w:tcPr>
            <w:tcW w:w="1080" w:type="dxa"/>
          </w:tcPr>
          <w:p w14:paraId="53E83C82" w14:textId="349194F9" w:rsidR="00B64D13" w:rsidRPr="001A73AD" w:rsidRDefault="00B64D13" w:rsidP="00B64D13">
            <w:pPr>
              <w:rPr>
                <w:sz w:val="20"/>
                <w:szCs w:val="20"/>
              </w:rPr>
            </w:pPr>
            <w:r w:rsidRPr="00834B0D">
              <w:rPr>
                <w:sz w:val="20"/>
                <w:szCs w:val="20"/>
              </w:rPr>
              <w:t>5.843</w:t>
            </w:r>
          </w:p>
        </w:tc>
        <w:tc>
          <w:tcPr>
            <w:tcW w:w="709" w:type="dxa"/>
          </w:tcPr>
          <w:p w14:paraId="0F662EDB" w14:textId="500CE1A2" w:rsidR="00B64D13" w:rsidRPr="001A73AD" w:rsidRDefault="00B64D13" w:rsidP="00B64D13">
            <w:pPr>
              <w:rPr>
                <w:sz w:val="20"/>
                <w:szCs w:val="20"/>
              </w:rPr>
            </w:pPr>
            <w:r>
              <w:rPr>
                <w:sz w:val="20"/>
                <w:szCs w:val="20"/>
              </w:rPr>
              <w:t>1</w:t>
            </w:r>
          </w:p>
        </w:tc>
        <w:tc>
          <w:tcPr>
            <w:tcW w:w="851" w:type="dxa"/>
          </w:tcPr>
          <w:p w14:paraId="5E20430D" w14:textId="0093A542" w:rsidR="00B64D13" w:rsidRPr="00252EB2" w:rsidRDefault="00B64D13" w:rsidP="00B64D13">
            <w:pPr>
              <w:rPr>
                <w:b/>
                <w:bCs/>
                <w:sz w:val="20"/>
                <w:szCs w:val="20"/>
              </w:rPr>
            </w:pPr>
            <w:r w:rsidRPr="00252EB2">
              <w:rPr>
                <w:b/>
                <w:bCs/>
                <w:sz w:val="20"/>
                <w:szCs w:val="20"/>
              </w:rPr>
              <w:t>0.016</w:t>
            </w:r>
          </w:p>
        </w:tc>
      </w:tr>
      <w:tr w:rsidR="00B64D13" w:rsidRPr="001A73AD" w14:paraId="349AB117" w14:textId="77777777" w:rsidTr="00D76783">
        <w:tc>
          <w:tcPr>
            <w:tcW w:w="4673" w:type="dxa"/>
          </w:tcPr>
          <w:p w14:paraId="330E8738" w14:textId="61B0F72F" w:rsidR="00B64D13" w:rsidRPr="00475B2E" w:rsidRDefault="00CE53C5" w:rsidP="00B64D13">
            <w:pPr>
              <w:rPr>
                <w:b/>
                <w:bCs/>
                <w:sz w:val="20"/>
                <w:szCs w:val="20"/>
                <w:vertAlign w:val="superscript"/>
              </w:rPr>
            </w:pPr>
            <w:r w:rsidRPr="00475B2E">
              <w:rPr>
                <w:b/>
                <w:bCs/>
                <w:sz w:val="20"/>
                <w:szCs w:val="20"/>
              </w:rPr>
              <w:t>Begging rate</w:t>
            </w:r>
            <w:r w:rsidR="00475B2E" w:rsidRPr="00475B2E">
              <w:rPr>
                <w:b/>
                <w:bCs/>
                <w:sz w:val="20"/>
                <w:szCs w:val="20"/>
              </w:rPr>
              <w:t xml:space="preserve"> [Model vii] </w:t>
            </w:r>
            <w:r w:rsidR="00475B2E">
              <w:rPr>
                <w:b/>
                <w:bCs/>
                <w:sz w:val="20"/>
                <w:szCs w:val="20"/>
                <w:vertAlign w:val="superscript"/>
              </w:rPr>
              <w:t>l</w:t>
            </w:r>
          </w:p>
        </w:tc>
        <w:tc>
          <w:tcPr>
            <w:tcW w:w="916" w:type="dxa"/>
          </w:tcPr>
          <w:p w14:paraId="4F6640B7" w14:textId="60450C37" w:rsidR="00B64D13" w:rsidRPr="001A73AD" w:rsidRDefault="00B64D13" w:rsidP="00B64D13">
            <w:pPr>
              <w:rPr>
                <w:sz w:val="20"/>
                <w:szCs w:val="20"/>
              </w:rPr>
            </w:pPr>
          </w:p>
        </w:tc>
        <w:tc>
          <w:tcPr>
            <w:tcW w:w="785" w:type="dxa"/>
          </w:tcPr>
          <w:p w14:paraId="20CD905D" w14:textId="6777214A" w:rsidR="00B64D13" w:rsidRPr="001A73AD" w:rsidRDefault="00B64D13" w:rsidP="00B64D13">
            <w:pPr>
              <w:rPr>
                <w:sz w:val="20"/>
                <w:szCs w:val="20"/>
              </w:rPr>
            </w:pPr>
          </w:p>
        </w:tc>
        <w:tc>
          <w:tcPr>
            <w:tcW w:w="1080" w:type="dxa"/>
          </w:tcPr>
          <w:p w14:paraId="0927F823" w14:textId="570149C0" w:rsidR="00B64D13" w:rsidRPr="001A73AD" w:rsidRDefault="00B64D13" w:rsidP="00B64D13">
            <w:pPr>
              <w:rPr>
                <w:sz w:val="20"/>
                <w:szCs w:val="20"/>
              </w:rPr>
            </w:pPr>
          </w:p>
        </w:tc>
        <w:tc>
          <w:tcPr>
            <w:tcW w:w="709" w:type="dxa"/>
          </w:tcPr>
          <w:p w14:paraId="5D66FA9B" w14:textId="39FA6BAB" w:rsidR="00B64D13" w:rsidRPr="001A73AD" w:rsidRDefault="00B64D13" w:rsidP="00B64D13">
            <w:pPr>
              <w:rPr>
                <w:sz w:val="20"/>
                <w:szCs w:val="20"/>
              </w:rPr>
            </w:pPr>
          </w:p>
        </w:tc>
        <w:tc>
          <w:tcPr>
            <w:tcW w:w="851" w:type="dxa"/>
          </w:tcPr>
          <w:p w14:paraId="52A8E65F" w14:textId="2E2E1C24" w:rsidR="00B64D13" w:rsidRPr="009D1B2C" w:rsidRDefault="00B64D13" w:rsidP="00B64D13">
            <w:pPr>
              <w:rPr>
                <w:b/>
                <w:bCs/>
                <w:sz w:val="20"/>
                <w:szCs w:val="20"/>
              </w:rPr>
            </w:pPr>
          </w:p>
        </w:tc>
      </w:tr>
      <w:tr w:rsidR="00B64D13" w:rsidRPr="001A73AD" w14:paraId="52C043B7" w14:textId="77777777" w:rsidTr="00D76783">
        <w:tc>
          <w:tcPr>
            <w:tcW w:w="4673" w:type="dxa"/>
          </w:tcPr>
          <w:p w14:paraId="2D888C62" w14:textId="2562A676" w:rsidR="00B64D13" w:rsidRPr="00475B2E" w:rsidRDefault="00D04F33" w:rsidP="00B64D13">
            <w:pPr>
              <w:rPr>
                <w:sz w:val="20"/>
                <w:szCs w:val="20"/>
              </w:rPr>
            </w:pPr>
            <w:r>
              <w:rPr>
                <w:sz w:val="20"/>
                <w:szCs w:val="20"/>
              </w:rPr>
              <w:t xml:space="preserve">(Intercept) </w:t>
            </w:r>
          </w:p>
        </w:tc>
        <w:tc>
          <w:tcPr>
            <w:tcW w:w="916" w:type="dxa"/>
          </w:tcPr>
          <w:p w14:paraId="6A7E5AF3" w14:textId="0FE6C337" w:rsidR="00B64D13" w:rsidRPr="001A73AD" w:rsidRDefault="00D04F33" w:rsidP="00B64D13">
            <w:pPr>
              <w:rPr>
                <w:sz w:val="20"/>
                <w:szCs w:val="20"/>
              </w:rPr>
            </w:pPr>
            <w:r w:rsidRPr="00D04F33">
              <w:rPr>
                <w:sz w:val="20"/>
                <w:szCs w:val="20"/>
              </w:rPr>
              <w:t>-3.901</w:t>
            </w:r>
          </w:p>
        </w:tc>
        <w:tc>
          <w:tcPr>
            <w:tcW w:w="785" w:type="dxa"/>
          </w:tcPr>
          <w:p w14:paraId="0C7403D5" w14:textId="651692DE" w:rsidR="00B64D13" w:rsidRPr="001A73AD" w:rsidRDefault="00D04F33" w:rsidP="00B64D13">
            <w:pPr>
              <w:rPr>
                <w:sz w:val="20"/>
                <w:szCs w:val="20"/>
              </w:rPr>
            </w:pPr>
            <w:r w:rsidRPr="00D04F33">
              <w:rPr>
                <w:sz w:val="20"/>
                <w:szCs w:val="20"/>
              </w:rPr>
              <w:t>0.652</w:t>
            </w:r>
          </w:p>
        </w:tc>
        <w:tc>
          <w:tcPr>
            <w:tcW w:w="1080" w:type="dxa"/>
          </w:tcPr>
          <w:p w14:paraId="59C3B6E7" w14:textId="2E0D2977" w:rsidR="00B64D13" w:rsidRPr="001A73AD" w:rsidRDefault="00D04F33" w:rsidP="00B64D13">
            <w:pPr>
              <w:rPr>
                <w:sz w:val="20"/>
                <w:szCs w:val="20"/>
              </w:rPr>
            </w:pPr>
            <w:r>
              <w:rPr>
                <w:sz w:val="20"/>
                <w:szCs w:val="20"/>
              </w:rPr>
              <w:t>a</w:t>
            </w:r>
          </w:p>
        </w:tc>
        <w:tc>
          <w:tcPr>
            <w:tcW w:w="709" w:type="dxa"/>
          </w:tcPr>
          <w:p w14:paraId="444CA26C" w14:textId="18708262" w:rsidR="00B64D13" w:rsidRPr="001A73AD" w:rsidRDefault="00D04F33" w:rsidP="00B64D13">
            <w:pPr>
              <w:rPr>
                <w:sz w:val="20"/>
                <w:szCs w:val="20"/>
              </w:rPr>
            </w:pPr>
            <w:r>
              <w:rPr>
                <w:sz w:val="20"/>
                <w:szCs w:val="20"/>
              </w:rPr>
              <w:t>a</w:t>
            </w:r>
          </w:p>
        </w:tc>
        <w:tc>
          <w:tcPr>
            <w:tcW w:w="851" w:type="dxa"/>
          </w:tcPr>
          <w:p w14:paraId="4AFFCF4B" w14:textId="1B5FD258" w:rsidR="00B64D13" w:rsidRPr="001A73AD" w:rsidRDefault="00D04F33" w:rsidP="00B64D13">
            <w:pPr>
              <w:rPr>
                <w:sz w:val="20"/>
                <w:szCs w:val="20"/>
              </w:rPr>
            </w:pPr>
            <w:r>
              <w:rPr>
                <w:sz w:val="20"/>
                <w:szCs w:val="20"/>
              </w:rPr>
              <w:t>a</w:t>
            </w:r>
          </w:p>
        </w:tc>
      </w:tr>
      <w:tr w:rsidR="00B64D13" w:rsidRPr="001A73AD" w14:paraId="1F5EA0C0" w14:textId="77777777" w:rsidTr="00D76783">
        <w:tc>
          <w:tcPr>
            <w:tcW w:w="4673" w:type="dxa"/>
          </w:tcPr>
          <w:p w14:paraId="34F2AAA8" w14:textId="6F834350" w:rsidR="00B64D13" w:rsidRPr="00336F31" w:rsidRDefault="00827489" w:rsidP="00B64D13">
            <w:pPr>
              <w:rPr>
                <w:sz w:val="20"/>
                <w:szCs w:val="20"/>
                <w:vertAlign w:val="superscript"/>
              </w:rPr>
            </w:pPr>
            <w:r>
              <w:rPr>
                <w:sz w:val="20"/>
                <w:szCs w:val="20"/>
              </w:rPr>
              <w:t xml:space="preserve">Age </w:t>
            </w:r>
            <w:r w:rsidR="005F1428">
              <w:rPr>
                <w:sz w:val="20"/>
                <w:szCs w:val="20"/>
              </w:rPr>
              <w:t>class (in years)</w:t>
            </w:r>
            <w:r w:rsidR="00336F31">
              <w:rPr>
                <w:sz w:val="20"/>
                <w:szCs w:val="20"/>
              </w:rPr>
              <w:t xml:space="preserve"> </w:t>
            </w:r>
            <w:r w:rsidR="00336F31">
              <w:rPr>
                <w:sz w:val="20"/>
                <w:szCs w:val="20"/>
                <w:vertAlign w:val="superscript"/>
              </w:rPr>
              <w:t>c</w:t>
            </w:r>
          </w:p>
        </w:tc>
        <w:tc>
          <w:tcPr>
            <w:tcW w:w="916" w:type="dxa"/>
          </w:tcPr>
          <w:p w14:paraId="5C89CD71" w14:textId="1DEADEA0" w:rsidR="00B64D13" w:rsidRPr="001A73AD" w:rsidRDefault="00431CDF" w:rsidP="00B64D13">
            <w:pPr>
              <w:rPr>
                <w:sz w:val="20"/>
                <w:szCs w:val="20"/>
              </w:rPr>
            </w:pPr>
            <w:r w:rsidRPr="00431CDF">
              <w:rPr>
                <w:sz w:val="20"/>
                <w:szCs w:val="20"/>
              </w:rPr>
              <w:t>-0.050</w:t>
            </w:r>
          </w:p>
        </w:tc>
        <w:tc>
          <w:tcPr>
            <w:tcW w:w="785" w:type="dxa"/>
          </w:tcPr>
          <w:p w14:paraId="2D9B3CCC" w14:textId="2F50B8E9" w:rsidR="00B64D13" w:rsidRPr="001A73AD" w:rsidRDefault="00431CDF" w:rsidP="00B64D13">
            <w:pPr>
              <w:rPr>
                <w:sz w:val="20"/>
                <w:szCs w:val="20"/>
              </w:rPr>
            </w:pPr>
            <w:r w:rsidRPr="00431CDF">
              <w:rPr>
                <w:sz w:val="20"/>
                <w:szCs w:val="20"/>
              </w:rPr>
              <w:t>0.176</w:t>
            </w:r>
          </w:p>
        </w:tc>
        <w:tc>
          <w:tcPr>
            <w:tcW w:w="1080" w:type="dxa"/>
          </w:tcPr>
          <w:p w14:paraId="3778224C" w14:textId="34B139B5" w:rsidR="00B64D13" w:rsidRPr="001A73AD" w:rsidRDefault="00431CDF" w:rsidP="00B64D13">
            <w:pPr>
              <w:rPr>
                <w:sz w:val="20"/>
                <w:szCs w:val="20"/>
              </w:rPr>
            </w:pPr>
            <w:r w:rsidRPr="00431CDF">
              <w:rPr>
                <w:sz w:val="20"/>
                <w:szCs w:val="20"/>
              </w:rPr>
              <w:t>0.081</w:t>
            </w:r>
          </w:p>
        </w:tc>
        <w:tc>
          <w:tcPr>
            <w:tcW w:w="709" w:type="dxa"/>
          </w:tcPr>
          <w:p w14:paraId="16C87C54" w14:textId="0DFF99D7" w:rsidR="00B64D13" w:rsidRPr="001A73AD" w:rsidRDefault="00431CDF" w:rsidP="00B64D13">
            <w:pPr>
              <w:rPr>
                <w:sz w:val="20"/>
                <w:szCs w:val="20"/>
              </w:rPr>
            </w:pPr>
            <w:r>
              <w:rPr>
                <w:sz w:val="20"/>
                <w:szCs w:val="20"/>
              </w:rPr>
              <w:t>1</w:t>
            </w:r>
          </w:p>
        </w:tc>
        <w:tc>
          <w:tcPr>
            <w:tcW w:w="851" w:type="dxa"/>
          </w:tcPr>
          <w:p w14:paraId="24565744" w14:textId="03F1DE1B" w:rsidR="00B64D13" w:rsidRPr="001A73AD" w:rsidRDefault="00431CDF" w:rsidP="00B64D13">
            <w:pPr>
              <w:rPr>
                <w:sz w:val="20"/>
                <w:szCs w:val="20"/>
              </w:rPr>
            </w:pPr>
            <w:r w:rsidRPr="00431CDF">
              <w:rPr>
                <w:sz w:val="20"/>
                <w:szCs w:val="20"/>
              </w:rPr>
              <w:t>0.77</w:t>
            </w:r>
            <w:r>
              <w:rPr>
                <w:sz w:val="20"/>
                <w:szCs w:val="20"/>
              </w:rPr>
              <w:t>6</w:t>
            </w:r>
          </w:p>
        </w:tc>
      </w:tr>
      <w:tr w:rsidR="00B64D13" w:rsidRPr="001A73AD" w14:paraId="665E6BBA" w14:textId="77777777" w:rsidTr="00D76783">
        <w:tc>
          <w:tcPr>
            <w:tcW w:w="4673" w:type="dxa"/>
          </w:tcPr>
          <w:p w14:paraId="0C499F73" w14:textId="6A0B7A69" w:rsidR="00B64D13" w:rsidRDefault="00967E7E" w:rsidP="00B64D13">
            <w:pPr>
              <w:rPr>
                <w:sz w:val="20"/>
                <w:szCs w:val="20"/>
              </w:rPr>
            </w:pPr>
            <w:r>
              <w:rPr>
                <w:sz w:val="20"/>
                <w:szCs w:val="20"/>
              </w:rPr>
              <w:t>Complexity of the food item</w:t>
            </w:r>
          </w:p>
        </w:tc>
        <w:tc>
          <w:tcPr>
            <w:tcW w:w="916" w:type="dxa"/>
          </w:tcPr>
          <w:p w14:paraId="7F76AD01" w14:textId="4F5F3FFE" w:rsidR="00B64D13" w:rsidRPr="001A73AD" w:rsidRDefault="00967E7E" w:rsidP="00B64D13">
            <w:pPr>
              <w:rPr>
                <w:sz w:val="20"/>
                <w:szCs w:val="20"/>
              </w:rPr>
            </w:pPr>
            <w:r w:rsidRPr="00967E7E">
              <w:rPr>
                <w:sz w:val="20"/>
                <w:szCs w:val="20"/>
              </w:rPr>
              <w:t>-0.289</w:t>
            </w:r>
          </w:p>
        </w:tc>
        <w:tc>
          <w:tcPr>
            <w:tcW w:w="785" w:type="dxa"/>
          </w:tcPr>
          <w:p w14:paraId="06D80257" w14:textId="4D6C49BE" w:rsidR="00B64D13" w:rsidRPr="001A73AD" w:rsidRDefault="00967E7E" w:rsidP="00B64D13">
            <w:pPr>
              <w:rPr>
                <w:sz w:val="20"/>
                <w:szCs w:val="20"/>
              </w:rPr>
            </w:pPr>
            <w:r w:rsidRPr="00967E7E">
              <w:rPr>
                <w:sz w:val="20"/>
                <w:szCs w:val="20"/>
              </w:rPr>
              <w:t>0.107</w:t>
            </w:r>
          </w:p>
        </w:tc>
        <w:tc>
          <w:tcPr>
            <w:tcW w:w="1080" w:type="dxa"/>
          </w:tcPr>
          <w:p w14:paraId="27DE8A90" w14:textId="0B0FE3CB" w:rsidR="00B64D13" w:rsidRPr="001A73AD" w:rsidRDefault="00967E7E" w:rsidP="00B64D13">
            <w:pPr>
              <w:rPr>
                <w:sz w:val="20"/>
                <w:szCs w:val="20"/>
              </w:rPr>
            </w:pPr>
            <w:r w:rsidRPr="00967E7E">
              <w:rPr>
                <w:sz w:val="20"/>
                <w:szCs w:val="20"/>
              </w:rPr>
              <w:t>6.60</w:t>
            </w:r>
            <w:r>
              <w:rPr>
                <w:sz w:val="20"/>
                <w:szCs w:val="20"/>
              </w:rPr>
              <w:t>8</w:t>
            </w:r>
          </w:p>
        </w:tc>
        <w:tc>
          <w:tcPr>
            <w:tcW w:w="709" w:type="dxa"/>
          </w:tcPr>
          <w:p w14:paraId="1F7690AE" w14:textId="7BA29ADD" w:rsidR="00B64D13" w:rsidRPr="001A73AD" w:rsidRDefault="00967E7E" w:rsidP="00B64D13">
            <w:pPr>
              <w:rPr>
                <w:sz w:val="20"/>
                <w:szCs w:val="20"/>
              </w:rPr>
            </w:pPr>
            <w:r>
              <w:rPr>
                <w:sz w:val="20"/>
                <w:szCs w:val="20"/>
              </w:rPr>
              <w:t>1</w:t>
            </w:r>
          </w:p>
        </w:tc>
        <w:tc>
          <w:tcPr>
            <w:tcW w:w="851" w:type="dxa"/>
          </w:tcPr>
          <w:p w14:paraId="229918F0" w14:textId="0F2D1F4A" w:rsidR="00B64D13" w:rsidRPr="009D1B2C" w:rsidRDefault="00967E7E" w:rsidP="00B64D13">
            <w:pPr>
              <w:rPr>
                <w:b/>
                <w:bCs/>
                <w:sz w:val="20"/>
                <w:szCs w:val="20"/>
              </w:rPr>
            </w:pPr>
            <w:r w:rsidRPr="00967E7E">
              <w:rPr>
                <w:b/>
                <w:bCs/>
                <w:sz w:val="20"/>
                <w:szCs w:val="20"/>
              </w:rPr>
              <w:t>0.010</w:t>
            </w:r>
          </w:p>
        </w:tc>
      </w:tr>
      <w:tr w:rsidR="00B64D13" w:rsidRPr="001A73AD" w14:paraId="5B1C3124" w14:textId="77777777" w:rsidTr="00D76783">
        <w:tc>
          <w:tcPr>
            <w:tcW w:w="4673" w:type="dxa"/>
          </w:tcPr>
          <w:p w14:paraId="4F57B5C8" w14:textId="1B736F8F" w:rsidR="00B64D13" w:rsidRPr="00336F31" w:rsidRDefault="0026435B" w:rsidP="00B64D13">
            <w:pPr>
              <w:rPr>
                <w:sz w:val="20"/>
                <w:szCs w:val="20"/>
                <w:vertAlign w:val="superscript"/>
              </w:rPr>
            </w:pPr>
            <w:r>
              <w:rPr>
                <w:sz w:val="20"/>
                <w:szCs w:val="20"/>
              </w:rPr>
              <w:t>Immature sex (male)</w:t>
            </w:r>
            <w:r w:rsidR="00336F31">
              <w:rPr>
                <w:sz w:val="20"/>
                <w:szCs w:val="20"/>
              </w:rPr>
              <w:t xml:space="preserve"> </w:t>
            </w:r>
            <w:r w:rsidR="00336F31">
              <w:rPr>
                <w:sz w:val="20"/>
                <w:szCs w:val="20"/>
                <w:vertAlign w:val="superscript"/>
              </w:rPr>
              <w:t>d</w:t>
            </w:r>
          </w:p>
        </w:tc>
        <w:tc>
          <w:tcPr>
            <w:tcW w:w="916" w:type="dxa"/>
          </w:tcPr>
          <w:p w14:paraId="72E5931E" w14:textId="42D28855" w:rsidR="00B64D13" w:rsidRPr="001A73AD" w:rsidRDefault="000346F9" w:rsidP="00B64D13">
            <w:pPr>
              <w:rPr>
                <w:sz w:val="20"/>
                <w:szCs w:val="20"/>
              </w:rPr>
            </w:pPr>
            <w:r w:rsidRPr="000346F9">
              <w:rPr>
                <w:sz w:val="20"/>
                <w:szCs w:val="20"/>
              </w:rPr>
              <w:t>0.014</w:t>
            </w:r>
          </w:p>
        </w:tc>
        <w:tc>
          <w:tcPr>
            <w:tcW w:w="785" w:type="dxa"/>
          </w:tcPr>
          <w:p w14:paraId="6C49E174" w14:textId="7658D7A9" w:rsidR="00B64D13" w:rsidRPr="001A73AD" w:rsidRDefault="000346F9" w:rsidP="00B64D13">
            <w:pPr>
              <w:rPr>
                <w:sz w:val="20"/>
                <w:szCs w:val="20"/>
              </w:rPr>
            </w:pPr>
            <w:r w:rsidRPr="000346F9">
              <w:rPr>
                <w:sz w:val="20"/>
                <w:szCs w:val="20"/>
              </w:rPr>
              <w:t>0.228</w:t>
            </w:r>
          </w:p>
        </w:tc>
        <w:tc>
          <w:tcPr>
            <w:tcW w:w="1080" w:type="dxa"/>
          </w:tcPr>
          <w:p w14:paraId="695B0D35" w14:textId="04B970AA" w:rsidR="00B64D13" w:rsidRPr="001A73AD" w:rsidRDefault="000346F9" w:rsidP="00B64D13">
            <w:pPr>
              <w:rPr>
                <w:sz w:val="20"/>
                <w:szCs w:val="20"/>
              </w:rPr>
            </w:pPr>
            <w:r w:rsidRPr="000346F9">
              <w:rPr>
                <w:sz w:val="20"/>
                <w:szCs w:val="20"/>
              </w:rPr>
              <w:t>0.00</w:t>
            </w:r>
            <w:r>
              <w:rPr>
                <w:sz w:val="20"/>
                <w:szCs w:val="20"/>
              </w:rPr>
              <w:t>4</w:t>
            </w:r>
          </w:p>
        </w:tc>
        <w:tc>
          <w:tcPr>
            <w:tcW w:w="709" w:type="dxa"/>
          </w:tcPr>
          <w:p w14:paraId="6516A403" w14:textId="5923C9C0" w:rsidR="00B64D13" w:rsidRPr="001A73AD" w:rsidRDefault="000346F9" w:rsidP="00B64D13">
            <w:pPr>
              <w:rPr>
                <w:sz w:val="20"/>
                <w:szCs w:val="20"/>
              </w:rPr>
            </w:pPr>
            <w:r>
              <w:rPr>
                <w:sz w:val="20"/>
                <w:szCs w:val="20"/>
              </w:rPr>
              <w:t>1</w:t>
            </w:r>
          </w:p>
        </w:tc>
        <w:tc>
          <w:tcPr>
            <w:tcW w:w="851" w:type="dxa"/>
          </w:tcPr>
          <w:p w14:paraId="309EE74D" w14:textId="67A9F90D" w:rsidR="00B64D13" w:rsidRPr="001A73AD" w:rsidRDefault="000346F9" w:rsidP="00B64D13">
            <w:pPr>
              <w:rPr>
                <w:sz w:val="20"/>
                <w:szCs w:val="20"/>
              </w:rPr>
            </w:pPr>
            <w:r w:rsidRPr="000346F9">
              <w:rPr>
                <w:sz w:val="20"/>
                <w:szCs w:val="20"/>
              </w:rPr>
              <w:t>0.952</w:t>
            </w:r>
          </w:p>
        </w:tc>
      </w:tr>
      <w:tr w:rsidR="00FF1FCF" w:rsidRPr="001A73AD" w14:paraId="26A4907F" w14:textId="77777777" w:rsidTr="00D76783">
        <w:tc>
          <w:tcPr>
            <w:tcW w:w="4673" w:type="dxa"/>
          </w:tcPr>
          <w:p w14:paraId="0471E9BF" w14:textId="2287C289" w:rsidR="00FF1FCF" w:rsidRPr="00336F31" w:rsidRDefault="00FF1FCF" w:rsidP="00B64D13">
            <w:pPr>
              <w:rPr>
                <w:sz w:val="20"/>
                <w:szCs w:val="20"/>
                <w:vertAlign w:val="superscript"/>
              </w:rPr>
            </w:pPr>
            <w:r>
              <w:rPr>
                <w:sz w:val="20"/>
                <w:szCs w:val="20"/>
              </w:rPr>
              <w:t>Rarity of the food item</w:t>
            </w:r>
            <w:r w:rsidR="00336F31">
              <w:rPr>
                <w:sz w:val="20"/>
                <w:szCs w:val="20"/>
              </w:rPr>
              <w:t xml:space="preserve"> </w:t>
            </w:r>
            <w:r w:rsidR="00336F31">
              <w:rPr>
                <w:sz w:val="20"/>
                <w:szCs w:val="20"/>
                <w:vertAlign w:val="superscript"/>
              </w:rPr>
              <w:t>e</w:t>
            </w:r>
          </w:p>
        </w:tc>
        <w:tc>
          <w:tcPr>
            <w:tcW w:w="916" w:type="dxa"/>
          </w:tcPr>
          <w:p w14:paraId="2120E655" w14:textId="222BAF56" w:rsidR="00FF1FCF" w:rsidRPr="000346F9" w:rsidRDefault="00FF1FCF" w:rsidP="00B64D13">
            <w:pPr>
              <w:rPr>
                <w:sz w:val="20"/>
                <w:szCs w:val="20"/>
              </w:rPr>
            </w:pPr>
            <w:r w:rsidRPr="00FF1FCF">
              <w:rPr>
                <w:sz w:val="20"/>
                <w:szCs w:val="20"/>
              </w:rPr>
              <w:t>-0.409</w:t>
            </w:r>
          </w:p>
        </w:tc>
        <w:tc>
          <w:tcPr>
            <w:tcW w:w="785" w:type="dxa"/>
          </w:tcPr>
          <w:p w14:paraId="06310939" w14:textId="0CB20D85" w:rsidR="00FF1FCF" w:rsidRPr="000346F9" w:rsidRDefault="002811CB" w:rsidP="00B64D13">
            <w:pPr>
              <w:rPr>
                <w:sz w:val="20"/>
                <w:szCs w:val="20"/>
              </w:rPr>
            </w:pPr>
            <w:r w:rsidRPr="002811CB">
              <w:rPr>
                <w:sz w:val="20"/>
                <w:szCs w:val="20"/>
              </w:rPr>
              <w:t>0.092</w:t>
            </w:r>
          </w:p>
        </w:tc>
        <w:tc>
          <w:tcPr>
            <w:tcW w:w="1080" w:type="dxa"/>
          </w:tcPr>
          <w:p w14:paraId="223B87FB" w14:textId="0D27BC2E" w:rsidR="00FF1FCF" w:rsidRPr="000346F9" w:rsidRDefault="002811CB" w:rsidP="00B64D13">
            <w:pPr>
              <w:rPr>
                <w:sz w:val="20"/>
                <w:szCs w:val="20"/>
              </w:rPr>
            </w:pPr>
            <w:r w:rsidRPr="002811CB">
              <w:rPr>
                <w:sz w:val="20"/>
                <w:szCs w:val="20"/>
              </w:rPr>
              <w:t>16.650</w:t>
            </w:r>
          </w:p>
        </w:tc>
        <w:tc>
          <w:tcPr>
            <w:tcW w:w="709" w:type="dxa"/>
          </w:tcPr>
          <w:p w14:paraId="60DC6B78" w14:textId="486AEF93" w:rsidR="00FF1FCF" w:rsidRDefault="002811CB" w:rsidP="00B64D13">
            <w:pPr>
              <w:rPr>
                <w:sz w:val="20"/>
                <w:szCs w:val="20"/>
              </w:rPr>
            </w:pPr>
            <w:r>
              <w:rPr>
                <w:sz w:val="20"/>
                <w:szCs w:val="20"/>
              </w:rPr>
              <w:t>1</w:t>
            </w:r>
          </w:p>
        </w:tc>
        <w:tc>
          <w:tcPr>
            <w:tcW w:w="851" w:type="dxa"/>
          </w:tcPr>
          <w:p w14:paraId="0313B8C8" w14:textId="206E61A8" w:rsidR="00FF1FCF" w:rsidRPr="002811CB" w:rsidRDefault="002811CB" w:rsidP="00B64D13">
            <w:pPr>
              <w:rPr>
                <w:b/>
                <w:bCs/>
                <w:sz w:val="20"/>
                <w:szCs w:val="20"/>
              </w:rPr>
            </w:pPr>
            <w:r w:rsidRPr="002811CB">
              <w:rPr>
                <w:b/>
                <w:bCs/>
                <w:sz w:val="20"/>
                <w:szCs w:val="20"/>
              </w:rPr>
              <w:t>&lt;0.0001</w:t>
            </w:r>
          </w:p>
        </w:tc>
      </w:tr>
    </w:tbl>
    <w:p w14:paraId="11C71AA4" w14:textId="06956E65" w:rsidR="0096254C" w:rsidRDefault="0096254C" w:rsidP="0096254C">
      <w:pPr>
        <w:rPr>
          <w:sz w:val="20"/>
          <w:szCs w:val="18"/>
        </w:rPr>
      </w:pPr>
      <w:r>
        <w:rPr>
          <w:sz w:val="20"/>
          <w:szCs w:val="18"/>
        </w:rPr>
        <w:t xml:space="preserve">a: </w:t>
      </w:r>
      <w:r w:rsidRPr="00B3451D">
        <w:rPr>
          <w:sz w:val="20"/>
          <w:szCs w:val="18"/>
        </w:rPr>
        <w:t xml:space="preserve">Not shown as having a very limited interpretation. </w:t>
      </w:r>
    </w:p>
    <w:p w14:paraId="2DB8BA09" w14:textId="7E2B0214" w:rsidR="00100123" w:rsidRDefault="00100123" w:rsidP="0096254C">
      <w:pPr>
        <w:rPr>
          <w:sz w:val="20"/>
          <w:szCs w:val="18"/>
        </w:rPr>
      </w:pPr>
      <w:r>
        <w:rPr>
          <w:sz w:val="20"/>
          <w:szCs w:val="18"/>
        </w:rPr>
        <w:lastRenderedPageBreak/>
        <w:t>b. log transformed due to skew distribution of the original variable. Skewness (the value of K</w:t>
      </w:r>
      <w:r w:rsidRPr="00094487">
        <w:rPr>
          <w:sz w:val="20"/>
          <w:szCs w:val="18"/>
        </w:rPr>
        <w:t>urtosis</w:t>
      </w:r>
      <w:r>
        <w:rPr>
          <w:sz w:val="20"/>
          <w:szCs w:val="18"/>
        </w:rPr>
        <w:t xml:space="preserve">) for the original response variable and the log-transformed variable were </w:t>
      </w:r>
      <w:r w:rsidR="00693E28" w:rsidRPr="00693E28">
        <w:rPr>
          <w:sz w:val="20"/>
          <w:szCs w:val="18"/>
        </w:rPr>
        <w:t>7.83</w:t>
      </w:r>
      <w:r w:rsidR="00693E28">
        <w:rPr>
          <w:sz w:val="20"/>
          <w:szCs w:val="18"/>
        </w:rPr>
        <w:t xml:space="preserve"> (</w:t>
      </w:r>
      <w:r w:rsidR="00693E28" w:rsidRPr="00693E28">
        <w:rPr>
          <w:sz w:val="20"/>
          <w:szCs w:val="18"/>
        </w:rPr>
        <w:t>73.32</w:t>
      </w:r>
      <w:r w:rsidR="00693E28">
        <w:rPr>
          <w:sz w:val="20"/>
          <w:szCs w:val="18"/>
        </w:rPr>
        <w:t>)</w:t>
      </w:r>
      <w:r>
        <w:rPr>
          <w:sz w:val="20"/>
          <w:szCs w:val="18"/>
        </w:rPr>
        <w:t xml:space="preserve"> and </w:t>
      </w:r>
      <w:r w:rsidR="00D46523" w:rsidRPr="00D46523">
        <w:rPr>
          <w:sz w:val="20"/>
          <w:szCs w:val="18"/>
        </w:rPr>
        <w:t xml:space="preserve">0.64 </w:t>
      </w:r>
      <w:r w:rsidR="00D46523">
        <w:rPr>
          <w:sz w:val="20"/>
          <w:szCs w:val="18"/>
        </w:rPr>
        <w:t>(</w:t>
      </w:r>
      <w:r w:rsidR="00D46523" w:rsidRPr="00D46523">
        <w:rPr>
          <w:sz w:val="20"/>
          <w:szCs w:val="18"/>
        </w:rPr>
        <w:t>0.06</w:t>
      </w:r>
      <w:r w:rsidR="00D46523">
        <w:rPr>
          <w:sz w:val="20"/>
          <w:szCs w:val="18"/>
        </w:rPr>
        <w:t>)</w:t>
      </w:r>
      <w:r>
        <w:rPr>
          <w:sz w:val="20"/>
          <w:szCs w:val="18"/>
        </w:rPr>
        <w:t>, respectively.</w:t>
      </w:r>
    </w:p>
    <w:p w14:paraId="11419C90" w14:textId="6DBFEE86" w:rsidR="00100123" w:rsidRDefault="00100123" w:rsidP="0096254C">
      <w:pPr>
        <w:rPr>
          <w:sz w:val="20"/>
          <w:szCs w:val="18"/>
        </w:rPr>
      </w:pPr>
      <w:r>
        <w:rPr>
          <w:sz w:val="20"/>
          <w:szCs w:val="18"/>
        </w:rPr>
        <w:t>c. square-root</w:t>
      </w:r>
      <w:r w:rsidRPr="00B3451D">
        <w:rPr>
          <w:sz w:val="20"/>
          <w:szCs w:val="18"/>
        </w:rPr>
        <w:t>-transformed</w:t>
      </w:r>
      <w:r>
        <w:rPr>
          <w:sz w:val="20"/>
          <w:szCs w:val="18"/>
        </w:rPr>
        <w:t xml:space="preserve"> due to the skewed distribution of the original variable. Skewness (the value of K</w:t>
      </w:r>
      <w:r w:rsidRPr="00094487">
        <w:rPr>
          <w:sz w:val="20"/>
          <w:szCs w:val="18"/>
        </w:rPr>
        <w:t>urtosis</w:t>
      </w:r>
      <w:r>
        <w:rPr>
          <w:sz w:val="20"/>
          <w:szCs w:val="18"/>
        </w:rPr>
        <w:t xml:space="preserve">) for the original age variable and the square-root-transformed age variable were </w:t>
      </w:r>
      <w:r w:rsidR="00D02BC1" w:rsidRPr="00D02BC1">
        <w:rPr>
          <w:sz w:val="20"/>
          <w:szCs w:val="18"/>
        </w:rPr>
        <w:t>0.84</w:t>
      </w:r>
      <w:r w:rsidR="00D02BC1">
        <w:rPr>
          <w:sz w:val="20"/>
          <w:szCs w:val="18"/>
        </w:rPr>
        <w:t xml:space="preserve"> (</w:t>
      </w:r>
      <w:r w:rsidR="00D02BC1" w:rsidRPr="00D02BC1">
        <w:rPr>
          <w:sz w:val="20"/>
          <w:szCs w:val="18"/>
        </w:rPr>
        <w:t>0.68</w:t>
      </w:r>
      <w:r w:rsidR="00D02BC1">
        <w:rPr>
          <w:sz w:val="20"/>
          <w:szCs w:val="18"/>
        </w:rPr>
        <w:t xml:space="preserve">) </w:t>
      </w:r>
      <w:r>
        <w:rPr>
          <w:sz w:val="20"/>
          <w:szCs w:val="18"/>
        </w:rPr>
        <w:t>and</w:t>
      </w:r>
      <w:r w:rsidR="00D02BC1">
        <w:rPr>
          <w:sz w:val="20"/>
          <w:szCs w:val="18"/>
        </w:rPr>
        <w:t xml:space="preserve"> </w:t>
      </w:r>
      <w:r w:rsidR="00D02BC1" w:rsidRPr="00D02BC1">
        <w:rPr>
          <w:sz w:val="20"/>
          <w:szCs w:val="18"/>
        </w:rPr>
        <w:t>0.18</w:t>
      </w:r>
      <w:r w:rsidR="00D02BC1">
        <w:rPr>
          <w:sz w:val="20"/>
          <w:szCs w:val="18"/>
        </w:rPr>
        <w:t xml:space="preserve"> (</w:t>
      </w:r>
      <w:r w:rsidR="00D02BC1" w:rsidRPr="00D02BC1">
        <w:rPr>
          <w:sz w:val="20"/>
          <w:szCs w:val="18"/>
        </w:rPr>
        <w:t>-0.73</w:t>
      </w:r>
      <w:r w:rsidR="00D02BC1">
        <w:rPr>
          <w:sz w:val="20"/>
          <w:szCs w:val="18"/>
        </w:rPr>
        <w:t>)</w:t>
      </w:r>
      <w:r>
        <w:rPr>
          <w:sz w:val="20"/>
          <w:szCs w:val="18"/>
        </w:rPr>
        <w:t xml:space="preserve">, respectively. </w:t>
      </w:r>
      <w:r w:rsidRPr="00B3451D">
        <w:rPr>
          <w:sz w:val="20"/>
          <w:szCs w:val="18"/>
        </w:rPr>
        <w:t xml:space="preserve"> </w:t>
      </w:r>
    </w:p>
    <w:p w14:paraId="29B47080" w14:textId="3B7069BF" w:rsidR="00100123" w:rsidRDefault="00100123" w:rsidP="0096254C">
      <w:pPr>
        <w:rPr>
          <w:sz w:val="20"/>
          <w:szCs w:val="18"/>
        </w:rPr>
      </w:pPr>
      <w:r>
        <w:rPr>
          <w:sz w:val="20"/>
          <w:szCs w:val="18"/>
        </w:rPr>
        <w:t xml:space="preserve">d. </w:t>
      </w:r>
      <w:r w:rsidR="00F0662E" w:rsidRPr="00B3451D">
        <w:rPr>
          <w:sz w:val="20"/>
          <w:szCs w:val="18"/>
        </w:rPr>
        <w:t>Estimate and SE refer to the difference in response between the reported level of the predictor and the reference category (</w:t>
      </w:r>
      <w:r w:rsidR="00F0662E">
        <w:rPr>
          <w:sz w:val="20"/>
          <w:szCs w:val="18"/>
        </w:rPr>
        <w:t>male</w:t>
      </w:r>
      <w:r w:rsidR="00F0662E" w:rsidRPr="00B3451D">
        <w:rPr>
          <w:sz w:val="20"/>
          <w:szCs w:val="18"/>
        </w:rPr>
        <w:t>).</w:t>
      </w:r>
    </w:p>
    <w:p w14:paraId="6295AA4A" w14:textId="0B6D0BC4" w:rsidR="008B17C3" w:rsidRDefault="008B17C3" w:rsidP="0096254C">
      <w:pPr>
        <w:rPr>
          <w:sz w:val="20"/>
          <w:szCs w:val="18"/>
        </w:rPr>
      </w:pPr>
      <w:r>
        <w:rPr>
          <w:sz w:val="20"/>
          <w:szCs w:val="18"/>
        </w:rPr>
        <w:t>e. log transformed due to skew distribution of the original variable. Skewness (the value of K</w:t>
      </w:r>
      <w:r w:rsidRPr="00094487">
        <w:rPr>
          <w:sz w:val="20"/>
          <w:szCs w:val="18"/>
        </w:rPr>
        <w:t>urtosis</w:t>
      </w:r>
      <w:r>
        <w:rPr>
          <w:sz w:val="20"/>
          <w:szCs w:val="18"/>
        </w:rPr>
        <w:t xml:space="preserve">) for the original response variable and the log-transformed variable were </w:t>
      </w:r>
      <w:r w:rsidR="00C6149A" w:rsidRPr="00C6149A">
        <w:rPr>
          <w:sz w:val="20"/>
          <w:szCs w:val="18"/>
        </w:rPr>
        <w:t>1.78</w:t>
      </w:r>
      <w:r w:rsidR="00C6149A">
        <w:rPr>
          <w:sz w:val="20"/>
          <w:szCs w:val="18"/>
        </w:rPr>
        <w:t xml:space="preserve"> (</w:t>
      </w:r>
      <w:r w:rsidR="00C6149A" w:rsidRPr="00C6149A">
        <w:rPr>
          <w:sz w:val="20"/>
          <w:szCs w:val="18"/>
        </w:rPr>
        <w:t>1.79</w:t>
      </w:r>
      <w:r w:rsidR="00C6149A">
        <w:rPr>
          <w:sz w:val="20"/>
          <w:szCs w:val="18"/>
        </w:rPr>
        <w:t>)</w:t>
      </w:r>
      <w:r>
        <w:rPr>
          <w:sz w:val="20"/>
          <w:szCs w:val="18"/>
        </w:rPr>
        <w:t xml:space="preserve"> and </w:t>
      </w:r>
      <w:r w:rsidR="00C6149A" w:rsidRPr="00C6149A">
        <w:rPr>
          <w:sz w:val="20"/>
          <w:szCs w:val="18"/>
        </w:rPr>
        <w:t>-0.44</w:t>
      </w:r>
      <w:r w:rsidR="00C6149A">
        <w:rPr>
          <w:sz w:val="20"/>
          <w:szCs w:val="18"/>
        </w:rPr>
        <w:t xml:space="preserve"> (</w:t>
      </w:r>
      <w:r w:rsidR="00C6149A" w:rsidRPr="00C6149A">
        <w:rPr>
          <w:sz w:val="20"/>
          <w:szCs w:val="18"/>
        </w:rPr>
        <w:t>-0.67</w:t>
      </w:r>
      <w:r w:rsidR="00C6149A">
        <w:rPr>
          <w:sz w:val="20"/>
          <w:szCs w:val="18"/>
        </w:rPr>
        <w:t>)</w:t>
      </w:r>
      <w:r>
        <w:rPr>
          <w:sz w:val="20"/>
          <w:szCs w:val="18"/>
        </w:rPr>
        <w:t>, respectively.</w:t>
      </w:r>
    </w:p>
    <w:p w14:paraId="716921A3" w14:textId="3E387E7E" w:rsidR="00353655" w:rsidRDefault="00353655" w:rsidP="0096254C">
      <w:pPr>
        <w:rPr>
          <w:sz w:val="20"/>
          <w:szCs w:val="18"/>
        </w:rPr>
      </w:pPr>
      <w:r>
        <w:rPr>
          <w:sz w:val="20"/>
          <w:szCs w:val="18"/>
        </w:rPr>
        <w:t>f. log transformed due to skew distribution of the original variable. Skewness (the value of K</w:t>
      </w:r>
      <w:r w:rsidRPr="00094487">
        <w:rPr>
          <w:sz w:val="20"/>
          <w:szCs w:val="18"/>
        </w:rPr>
        <w:t>urtosis</w:t>
      </w:r>
      <w:r>
        <w:rPr>
          <w:sz w:val="20"/>
          <w:szCs w:val="18"/>
        </w:rPr>
        <w:t xml:space="preserve">) for the original response variable and the log-transformed variable were </w:t>
      </w:r>
      <w:r w:rsidRPr="00353655">
        <w:rPr>
          <w:sz w:val="20"/>
          <w:szCs w:val="18"/>
        </w:rPr>
        <w:t>1.49</w:t>
      </w:r>
      <w:r>
        <w:rPr>
          <w:sz w:val="20"/>
          <w:szCs w:val="18"/>
        </w:rPr>
        <w:t xml:space="preserve"> (</w:t>
      </w:r>
      <w:r w:rsidRPr="00353655">
        <w:rPr>
          <w:sz w:val="20"/>
          <w:szCs w:val="18"/>
        </w:rPr>
        <w:t>1.7</w:t>
      </w:r>
      <w:r>
        <w:rPr>
          <w:sz w:val="20"/>
          <w:szCs w:val="18"/>
        </w:rPr>
        <w:t xml:space="preserve">) and </w:t>
      </w:r>
      <w:r w:rsidR="00FB736A" w:rsidRPr="00FB736A">
        <w:rPr>
          <w:sz w:val="20"/>
          <w:szCs w:val="18"/>
        </w:rPr>
        <w:t>0.35</w:t>
      </w:r>
      <w:r w:rsidR="00FB736A">
        <w:rPr>
          <w:sz w:val="20"/>
          <w:szCs w:val="18"/>
        </w:rPr>
        <w:t xml:space="preserve"> (</w:t>
      </w:r>
      <w:r w:rsidR="00FB736A" w:rsidRPr="00FB736A">
        <w:rPr>
          <w:sz w:val="20"/>
          <w:szCs w:val="18"/>
        </w:rPr>
        <w:t>-1.21</w:t>
      </w:r>
      <w:r w:rsidR="00FB736A">
        <w:rPr>
          <w:sz w:val="20"/>
          <w:szCs w:val="18"/>
        </w:rPr>
        <w:t>)</w:t>
      </w:r>
      <w:r>
        <w:rPr>
          <w:sz w:val="20"/>
          <w:szCs w:val="18"/>
        </w:rPr>
        <w:t>, respectively.</w:t>
      </w:r>
    </w:p>
    <w:p w14:paraId="18598523" w14:textId="6F7B41CA" w:rsidR="00691F3E" w:rsidRDefault="00691F3E" w:rsidP="0096254C">
      <w:pPr>
        <w:rPr>
          <w:sz w:val="20"/>
          <w:szCs w:val="18"/>
        </w:rPr>
      </w:pPr>
      <w:r>
        <w:rPr>
          <w:sz w:val="20"/>
          <w:szCs w:val="18"/>
        </w:rPr>
        <w:t>g. log transformed due to skew distribution of the original variable. Skewness (the value of K</w:t>
      </w:r>
      <w:r w:rsidRPr="00094487">
        <w:rPr>
          <w:sz w:val="20"/>
          <w:szCs w:val="18"/>
        </w:rPr>
        <w:t>urtosis</w:t>
      </w:r>
      <w:r>
        <w:rPr>
          <w:sz w:val="20"/>
          <w:szCs w:val="18"/>
        </w:rPr>
        <w:t>) for the original response variable and the log-transformed variable were</w:t>
      </w:r>
      <w:r w:rsidR="00664064">
        <w:rPr>
          <w:sz w:val="20"/>
          <w:szCs w:val="18"/>
        </w:rPr>
        <w:t xml:space="preserve"> </w:t>
      </w:r>
      <w:r w:rsidR="00664064" w:rsidRPr="00664064">
        <w:rPr>
          <w:sz w:val="20"/>
          <w:szCs w:val="18"/>
        </w:rPr>
        <w:t xml:space="preserve">8.09 </w:t>
      </w:r>
      <w:r w:rsidR="00664064">
        <w:rPr>
          <w:sz w:val="20"/>
          <w:szCs w:val="18"/>
        </w:rPr>
        <w:t>(</w:t>
      </w:r>
      <w:r w:rsidR="00664064" w:rsidRPr="00664064">
        <w:rPr>
          <w:sz w:val="20"/>
          <w:szCs w:val="18"/>
        </w:rPr>
        <w:t>93.08</w:t>
      </w:r>
      <w:r w:rsidR="00664064">
        <w:rPr>
          <w:sz w:val="20"/>
          <w:szCs w:val="18"/>
        </w:rPr>
        <w:t>)</w:t>
      </w:r>
      <w:r w:rsidR="00664064" w:rsidRPr="00664064">
        <w:rPr>
          <w:sz w:val="20"/>
          <w:szCs w:val="18"/>
        </w:rPr>
        <w:t xml:space="preserve"> </w:t>
      </w:r>
      <w:r>
        <w:rPr>
          <w:sz w:val="20"/>
          <w:szCs w:val="18"/>
        </w:rPr>
        <w:t xml:space="preserve">and </w:t>
      </w:r>
      <w:r w:rsidR="00664064" w:rsidRPr="00664064">
        <w:rPr>
          <w:sz w:val="20"/>
          <w:szCs w:val="18"/>
        </w:rPr>
        <w:t>0.52</w:t>
      </w:r>
      <w:r w:rsidR="00664064">
        <w:rPr>
          <w:sz w:val="20"/>
          <w:szCs w:val="18"/>
        </w:rPr>
        <w:t xml:space="preserve"> (</w:t>
      </w:r>
      <w:r w:rsidR="00664064" w:rsidRPr="00664064">
        <w:rPr>
          <w:sz w:val="20"/>
          <w:szCs w:val="18"/>
        </w:rPr>
        <w:t>-0.29</w:t>
      </w:r>
      <w:r w:rsidR="00664064">
        <w:rPr>
          <w:sz w:val="20"/>
          <w:szCs w:val="18"/>
        </w:rPr>
        <w:t>)</w:t>
      </w:r>
      <w:r>
        <w:rPr>
          <w:sz w:val="20"/>
          <w:szCs w:val="18"/>
        </w:rPr>
        <w:t>, respectively.</w:t>
      </w:r>
    </w:p>
    <w:p w14:paraId="6697D399" w14:textId="1D19C042" w:rsidR="008D73C7" w:rsidRDefault="008D73C7" w:rsidP="0096254C">
      <w:pPr>
        <w:rPr>
          <w:sz w:val="20"/>
          <w:szCs w:val="18"/>
        </w:rPr>
      </w:pPr>
      <w:r>
        <w:rPr>
          <w:sz w:val="20"/>
          <w:szCs w:val="18"/>
        </w:rPr>
        <w:t xml:space="preserve">h. </w:t>
      </w:r>
      <w:r w:rsidR="00C62EBC" w:rsidRPr="00BB5C7D">
        <w:rPr>
          <w:sz w:val="20"/>
          <w:szCs w:val="18"/>
        </w:rPr>
        <w:t>z-transformed to a mean of zero and SD of one; mean and SD of the untransformed variable wer</w:t>
      </w:r>
      <w:r w:rsidR="00C62EBC">
        <w:rPr>
          <w:sz w:val="20"/>
          <w:szCs w:val="18"/>
        </w:rPr>
        <w:t xml:space="preserve">e </w:t>
      </w:r>
      <w:r w:rsidR="00C62EBC" w:rsidRPr="00C62EBC">
        <w:rPr>
          <w:sz w:val="20"/>
          <w:szCs w:val="18"/>
        </w:rPr>
        <w:t>3.61</w:t>
      </w:r>
      <w:r w:rsidR="00C62EBC" w:rsidRPr="00BB5C7D">
        <w:rPr>
          <w:sz w:val="20"/>
          <w:szCs w:val="18"/>
        </w:rPr>
        <w:t xml:space="preserve"> and</w:t>
      </w:r>
      <w:r w:rsidR="00C62EBC">
        <w:rPr>
          <w:sz w:val="20"/>
          <w:szCs w:val="18"/>
        </w:rPr>
        <w:t xml:space="preserve"> 2.06 years</w:t>
      </w:r>
      <w:r w:rsidR="00C62EBC" w:rsidRPr="00BB5C7D">
        <w:rPr>
          <w:sz w:val="20"/>
          <w:szCs w:val="18"/>
        </w:rPr>
        <w:t>, respectively.</w:t>
      </w:r>
    </w:p>
    <w:p w14:paraId="7FF15C2B" w14:textId="717BDC40" w:rsidR="00B21A99" w:rsidRDefault="00B21A99" w:rsidP="0096254C">
      <w:pPr>
        <w:rPr>
          <w:sz w:val="20"/>
          <w:szCs w:val="18"/>
        </w:rPr>
      </w:pPr>
      <w:proofErr w:type="spellStart"/>
      <w:r>
        <w:rPr>
          <w:sz w:val="20"/>
          <w:szCs w:val="18"/>
        </w:rPr>
        <w:t>i</w:t>
      </w:r>
      <w:proofErr w:type="spellEnd"/>
      <w:r>
        <w:rPr>
          <w:sz w:val="20"/>
          <w:szCs w:val="18"/>
        </w:rPr>
        <w:t xml:space="preserve">. </w:t>
      </w:r>
      <w:r w:rsidRPr="00B3451D">
        <w:rPr>
          <w:sz w:val="20"/>
          <w:szCs w:val="18"/>
        </w:rPr>
        <w:t>Estimate and SE refer to the difference in response between the reported level of the predictor and the reference category (</w:t>
      </w:r>
      <w:r>
        <w:rPr>
          <w:sz w:val="20"/>
          <w:szCs w:val="18"/>
        </w:rPr>
        <w:t>male</w:t>
      </w:r>
      <w:r w:rsidRPr="00B3451D">
        <w:rPr>
          <w:sz w:val="20"/>
          <w:szCs w:val="18"/>
        </w:rPr>
        <w:t>).</w:t>
      </w:r>
    </w:p>
    <w:p w14:paraId="37BD6C4D" w14:textId="12091E8C" w:rsidR="00B21A99" w:rsidRDefault="00B21A99" w:rsidP="0096254C">
      <w:pPr>
        <w:rPr>
          <w:sz w:val="20"/>
          <w:szCs w:val="18"/>
        </w:rPr>
      </w:pPr>
      <w:r>
        <w:rPr>
          <w:sz w:val="20"/>
          <w:szCs w:val="18"/>
        </w:rPr>
        <w:t xml:space="preserve">j. </w:t>
      </w:r>
      <w:r w:rsidRPr="00BB5C7D">
        <w:rPr>
          <w:sz w:val="20"/>
          <w:szCs w:val="18"/>
        </w:rPr>
        <w:t>z-transformed to a mean of zero and SD of one; mean and SD of the untransformed variable wer</w:t>
      </w:r>
      <w:r>
        <w:rPr>
          <w:sz w:val="20"/>
          <w:szCs w:val="18"/>
        </w:rPr>
        <w:t>e 1</w:t>
      </w:r>
      <w:r w:rsidRPr="004F1C64">
        <w:rPr>
          <w:sz w:val="20"/>
          <w:szCs w:val="18"/>
        </w:rPr>
        <w:t>.79</w:t>
      </w:r>
      <w:r w:rsidRPr="00BB5C7D">
        <w:rPr>
          <w:sz w:val="20"/>
          <w:szCs w:val="18"/>
        </w:rPr>
        <w:t xml:space="preserve"> and</w:t>
      </w:r>
      <w:r>
        <w:rPr>
          <w:sz w:val="20"/>
          <w:szCs w:val="18"/>
        </w:rPr>
        <w:t xml:space="preserve"> </w:t>
      </w:r>
      <w:r w:rsidRPr="004F1C64">
        <w:rPr>
          <w:sz w:val="20"/>
          <w:szCs w:val="18"/>
        </w:rPr>
        <w:t>1.53</w:t>
      </w:r>
      <w:r>
        <w:rPr>
          <w:sz w:val="20"/>
          <w:szCs w:val="18"/>
        </w:rPr>
        <w:t xml:space="preserve"> processing steps</w:t>
      </w:r>
      <w:r w:rsidRPr="00BB5C7D">
        <w:rPr>
          <w:sz w:val="20"/>
          <w:szCs w:val="18"/>
        </w:rPr>
        <w:t>, respectively.</w:t>
      </w:r>
    </w:p>
    <w:p w14:paraId="02E5A81F" w14:textId="77627B7C" w:rsidR="000C7DE2" w:rsidRDefault="000C7DE2" w:rsidP="0096254C">
      <w:pPr>
        <w:rPr>
          <w:sz w:val="20"/>
          <w:szCs w:val="18"/>
        </w:rPr>
      </w:pPr>
      <w:r>
        <w:rPr>
          <w:sz w:val="20"/>
          <w:szCs w:val="18"/>
        </w:rPr>
        <w:t xml:space="preserve">k. </w:t>
      </w:r>
      <w:r w:rsidRPr="00B3451D">
        <w:rPr>
          <w:sz w:val="20"/>
          <w:szCs w:val="18"/>
        </w:rPr>
        <w:t xml:space="preserve">Estimate and SE refer to the difference in response between the reported level of the predictor and the reference category </w:t>
      </w:r>
      <w:r>
        <w:rPr>
          <w:sz w:val="20"/>
          <w:szCs w:val="18"/>
        </w:rPr>
        <w:t>(zoo</w:t>
      </w:r>
      <w:r w:rsidRPr="00B3451D">
        <w:rPr>
          <w:sz w:val="20"/>
          <w:szCs w:val="18"/>
        </w:rPr>
        <w:t>).</w:t>
      </w:r>
    </w:p>
    <w:p w14:paraId="175E251E" w14:textId="23D2794F" w:rsidR="00EF55AD" w:rsidRDefault="000C7DE2" w:rsidP="0096254C">
      <w:pPr>
        <w:rPr>
          <w:sz w:val="20"/>
          <w:szCs w:val="18"/>
        </w:rPr>
      </w:pPr>
      <w:r>
        <w:rPr>
          <w:sz w:val="20"/>
          <w:szCs w:val="18"/>
        </w:rPr>
        <w:t xml:space="preserve">l. </w:t>
      </w:r>
      <w:r w:rsidR="00FD5FAD">
        <w:rPr>
          <w:sz w:val="20"/>
          <w:szCs w:val="18"/>
        </w:rPr>
        <w:t>log transformed due to skew distribution of the original variable. Skewness (the value of K</w:t>
      </w:r>
      <w:r w:rsidR="00FD5FAD" w:rsidRPr="00094487">
        <w:rPr>
          <w:sz w:val="20"/>
          <w:szCs w:val="18"/>
        </w:rPr>
        <w:t>urtosis</w:t>
      </w:r>
      <w:r w:rsidR="00FD5FAD">
        <w:rPr>
          <w:sz w:val="20"/>
          <w:szCs w:val="18"/>
        </w:rPr>
        <w:t>) for the original response variable and the log-transformed variable were</w:t>
      </w:r>
      <w:r w:rsidR="004E6229">
        <w:rPr>
          <w:sz w:val="20"/>
          <w:szCs w:val="18"/>
        </w:rPr>
        <w:t xml:space="preserve"> </w:t>
      </w:r>
      <w:r w:rsidR="004E6229" w:rsidRPr="004E6229">
        <w:rPr>
          <w:sz w:val="20"/>
          <w:szCs w:val="18"/>
        </w:rPr>
        <w:t>5.05</w:t>
      </w:r>
      <w:r w:rsidR="004E6229">
        <w:rPr>
          <w:sz w:val="20"/>
          <w:szCs w:val="18"/>
        </w:rPr>
        <w:t xml:space="preserve"> (</w:t>
      </w:r>
      <w:r w:rsidR="004E6229" w:rsidRPr="004E6229">
        <w:rPr>
          <w:sz w:val="20"/>
          <w:szCs w:val="18"/>
        </w:rPr>
        <w:t>29.35</w:t>
      </w:r>
      <w:r w:rsidR="004E6229">
        <w:rPr>
          <w:sz w:val="20"/>
          <w:szCs w:val="18"/>
        </w:rPr>
        <w:t xml:space="preserve">) </w:t>
      </w:r>
      <w:r w:rsidR="00FD5FAD">
        <w:rPr>
          <w:sz w:val="20"/>
          <w:szCs w:val="18"/>
        </w:rPr>
        <w:t>and</w:t>
      </w:r>
      <w:r w:rsidR="004E6229">
        <w:rPr>
          <w:sz w:val="20"/>
          <w:szCs w:val="18"/>
        </w:rPr>
        <w:t xml:space="preserve"> </w:t>
      </w:r>
      <w:r w:rsidR="004E6229" w:rsidRPr="004E6229">
        <w:rPr>
          <w:sz w:val="20"/>
          <w:szCs w:val="18"/>
        </w:rPr>
        <w:t>0.65</w:t>
      </w:r>
      <w:r w:rsidR="004E6229">
        <w:rPr>
          <w:sz w:val="20"/>
          <w:szCs w:val="18"/>
        </w:rPr>
        <w:t xml:space="preserve"> (</w:t>
      </w:r>
      <w:r w:rsidR="004E6229" w:rsidRPr="004E6229">
        <w:rPr>
          <w:sz w:val="20"/>
          <w:szCs w:val="18"/>
        </w:rPr>
        <w:t>-0.06</w:t>
      </w:r>
      <w:r w:rsidR="004E6229">
        <w:rPr>
          <w:sz w:val="20"/>
          <w:szCs w:val="18"/>
        </w:rPr>
        <w:t>)</w:t>
      </w:r>
      <w:r w:rsidR="00FD5FAD">
        <w:rPr>
          <w:sz w:val="20"/>
          <w:szCs w:val="18"/>
        </w:rPr>
        <w:t>, respectively.</w:t>
      </w:r>
    </w:p>
    <w:p w14:paraId="5E6E2F99" w14:textId="77777777" w:rsidR="00105413" w:rsidRDefault="00105413" w:rsidP="0096254C">
      <w:pPr>
        <w:rPr>
          <w:sz w:val="20"/>
          <w:szCs w:val="18"/>
        </w:rPr>
      </w:pPr>
    </w:p>
    <w:p w14:paraId="2A9AA5AD" w14:textId="78F1EE6A" w:rsidR="006F4749" w:rsidRPr="006F4749" w:rsidRDefault="006F4749" w:rsidP="006F4749">
      <w:pPr>
        <w:rPr>
          <w:sz w:val="20"/>
          <w:szCs w:val="18"/>
        </w:rPr>
      </w:pPr>
      <w:r w:rsidRPr="006F4749">
        <w:rPr>
          <w:sz w:val="20"/>
          <w:szCs w:val="18"/>
        </w:rPr>
        <w:t>Table 3.</w:t>
      </w:r>
      <w:r w:rsidR="001354FA">
        <w:rPr>
          <w:sz w:val="20"/>
          <w:szCs w:val="18"/>
        </w:rPr>
        <w:t>4</w:t>
      </w:r>
    </w:p>
    <w:p w14:paraId="09D2A110" w14:textId="77777777" w:rsidR="006F4749" w:rsidRPr="009A3EA6" w:rsidRDefault="006F4749" w:rsidP="006F4749">
      <w:pPr>
        <w:rPr>
          <w:b/>
          <w:bCs/>
          <w:sz w:val="20"/>
          <w:szCs w:val="18"/>
        </w:rPr>
      </w:pPr>
      <w:r w:rsidRPr="009A3EA6">
        <w:rPr>
          <w:b/>
          <w:bCs/>
          <w:sz w:val="20"/>
          <w:szCs w:val="18"/>
        </w:rPr>
        <w:t>Estimated standard deviations for the contribution of the random effects and standard deviation (SD)</w:t>
      </w:r>
    </w:p>
    <w:p w14:paraId="707993AA" w14:textId="4E334A4C" w:rsidR="006F4749" w:rsidRPr="009A3EA6" w:rsidRDefault="006F4749" w:rsidP="006F4749">
      <w:pPr>
        <w:rPr>
          <w:b/>
          <w:bCs/>
          <w:sz w:val="20"/>
          <w:szCs w:val="18"/>
        </w:rPr>
      </w:pPr>
      <w:r w:rsidRPr="009A3EA6">
        <w:rPr>
          <w:b/>
          <w:bCs/>
          <w:sz w:val="20"/>
          <w:szCs w:val="18"/>
        </w:rPr>
        <w:t>from the model iv, v, vi, vii.</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6F4749" w14:paraId="4398D617" w14:textId="77777777" w:rsidTr="00DA3467">
        <w:tc>
          <w:tcPr>
            <w:tcW w:w="3005" w:type="dxa"/>
            <w:tcBorders>
              <w:top w:val="single" w:sz="12" w:space="0" w:color="auto"/>
              <w:bottom w:val="single" w:sz="12" w:space="0" w:color="auto"/>
            </w:tcBorders>
          </w:tcPr>
          <w:p w14:paraId="0322CB16" w14:textId="77777777" w:rsidR="006F4749" w:rsidRDefault="006F4749" w:rsidP="00DA3467">
            <w:pPr>
              <w:rPr>
                <w:sz w:val="20"/>
                <w:szCs w:val="18"/>
              </w:rPr>
            </w:pPr>
            <w:r>
              <w:rPr>
                <w:sz w:val="20"/>
                <w:szCs w:val="18"/>
              </w:rPr>
              <w:t xml:space="preserve">Term </w:t>
            </w:r>
          </w:p>
        </w:tc>
        <w:tc>
          <w:tcPr>
            <w:tcW w:w="3005" w:type="dxa"/>
            <w:tcBorders>
              <w:top w:val="single" w:sz="12" w:space="0" w:color="auto"/>
              <w:bottom w:val="single" w:sz="12" w:space="0" w:color="auto"/>
            </w:tcBorders>
          </w:tcPr>
          <w:p w14:paraId="68D5B4E0" w14:textId="77777777" w:rsidR="006F4749" w:rsidRPr="00C22BF3" w:rsidRDefault="006F4749" w:rsidP="00DA3467">
            <w:pPr>
              <w:rPr>
                <w:sz w:val="20"/>
                <w:szCs w:val="18"/>
                <w:vertAlign w:val="superscript"/>
              </w:rPr>
            </w:pPr>
            <w:r>
              <w:rPr>
                <w:sz w:val="20"/>
                <w:szCs w:val="18"/>
              </w:rPr>
              <w:t xml:space="preserve">Effect </w:t>
            </w:r>
            <w:r>
              <w:rPr>
                <w:sz w:val="20"/>
                <w:szCs w:val="18"/>
                <w:vertAlign w:val="superscript"/>
              </w:rPr>
              <w:t>(1)</w:t>
            </w:r>
          </w:p>
        </w:tc>
        <w:tc>
          <w:tcPr>
            <w:tcW w:w="3006" w:type="dxa"/>
            <w:tcBorders>
              <w:top w:val="single" w:sz="12" w:space="0" w:color="auto"/>
              <w:bottom w:val="single" w:sz="12" w:space="0" w:color="auto"/>
            </w:tcBorders>
          </w:tcPr>
          <w:p w14:paraId="6988E3D2" w14:textId="77777777" w:rsidR="006F4749" w:rsidRDefault="006F4749" w:rsidP="00DA3467">
            <w:pPr>
              <w:rPr>
                <w:sz w:val="20"/>
                <w:szCs w:val="18"/>
              </w:rPr>
            </w:pPr>
            <w:r>
              <w:rPr>
                <w:sz w:val="20"/>
                <w:szCs w:val="18"/>
              </w:rPr>
              <w:t>SD</w:t>
            </w:r>
          </w:p>
        </w:tc>
      </w:tr>
      <w:tr w:rsidR="006F4749" w14:paraId="6F7C63DE" w14:textId="77777777" w:rsidTr="00DA3467">
        <w:tc>
          <w:tcPr>
            <w:tcW w:w="9016" w:type="dxa"/>
            <w:gridSpan w:val="3"/>
            <w:tcBorders>
              <w:top w:val="single" w:sz="12" w:space="0" w:color="auto"/>
            </w:tcBorders>
          </w:tcPr>
          <w:p w14:paraId="595A1249" w14:textId="1DDE1D73" w:rsidR="006F4749" w:rsidRDefault="006F4749" w:rsidP="00DA3467">
            <w:pPr>
              <w:rPr>
                <w:sz w:val="20"/>
                <w:szCs w:val="18"/>
              </w:rPr>
            </w:pPr>
            <w:r w:rsidRPr="00FC6B99">
              <w:rPr>
                <w:b/>
                <w:bCs/>
                <w:sz w:val="20"/>
                <w:szCs w:val="20"/>
              </w:rPr>
              <w:t xml:space="preserve">Model </w:t>
            </w:r>
            <w:r w:rsidR="00EB3991">
              <w:rPr>
                <w:rFonts w:cs="Times New Roman"/>
                <w:b/>
                <w:bCs/>
                <w:sz w:val="20"/>
                <w:szCs w:val="20"/>
              </w:rPr>
              <w:t>iv</w:t>
            </w:r>
          </w:p>
        </w:tc>
      </w:tr>
      <w:tr w:rsidR="006F4749" w14:paraId="4E9AC114" w14:textId="77777777" w:rsidTr="00DA3467">
        <w:tc>
          <w:tcPr>
            <w:tcW w:w="3005" w:type="dxa"/>
          </w:tcPr>
          <w:p w14:paraId="12102454" w14:textId="72432F84" w:rsidR="006F4749" w:rsidRDefault="00DF4214" w:rsidP="00DA3467">
            <w:pPr>
              <w:rPr>
                <w:sz w:val="20"/>
                <w:szCs w:val="18"/>
              </w:rPr>
            </w:pPr>
            <w:r>
              <w:rPr>
                <w:sz w:val="20"/>
                <w:szCs w:val="18"/>
              </w:rPr>
              <w:t>Food item</w:t>
            </w:r>
          </w:p>
        </w:tc>
        <w:tc>
          <w:tcPr>
            <w:tcW w:w="3005" w:type="dxa"/>
          </w:tcPr>
          <w:p w14:paraId="104E548E" w14:textId="425F064A" w:rsidR="006F4749" w:rsidRDefault="00DF4214" w:rsidP="00DA3467">
            <w:pPr>
              <w:rPr>
                <w:sz w:val="20"/>
                <w:szCs w:val="18"/>
              </w:rPr>
            </w:pPr>
            <w:r>
              <w:rPr>
                <w:sz w:val="20"/>
                <w:szCs w:val="18"/>
              </w:rPr>
              <w:t xml:space="preserve">Intercept </w:t>
            </w:r>
          </w:p>
        </w:tc>
        <w:tc>
          <w:tcPr>
            <w:tcW w:w="3006" w:type="dxa"/>
          </w:tcPr>
          <w:p w14:paraId="280E7B3E" w14:textId="739A71FA" w:rsidR="006F4749" w:rsidRDefault="00DF4214" w:rsidP="00DA3467">
            <w:pPr>
              <w:rPr>
                <w:sz w:val="20"/>
                <w:szCs w:val="18"/>
              </w:rPr>
            </w:pPr>
            <w:r w:rsidRPr="00DF4214">
              <w:rPr>
                <w:sz w:val="20"/>
                <w:szCs w:val="18"/>
              </w:rPr>
              <w:t>0.2</w:t>
            </w:r>
            <w:r>
              <w:rPr>
                <w:sz w:val="20"/>
                <w:szCs w:val="18"/>
              </w:rPr>
              <w:t>70</w:t>
            </w:r>
          </w:p>
        </w:tc>
      </w:tr>
      <w:tr w:rsidR="006F4749" w14:paraId="18980297" w14:textId="77777777" w:rsidTr="00DA3467">
        <w:tc>
          <w:tcPr>
            <w:tcW w:w="3005" w:type="dxa"/>
          </w:tcPr>
          <w:p w14:paraId="21EE0804" w14:textId="7B3CFF37" w:rsidR="006F4749" w:rsidRDefault="00DF4214" w:rsidP="00DA3467">
            <w:pPr>
              <w:rPr>
                <w:sz w:val="20"/>
                <w:szCs w:val="18"/>
              </w:rPr>
            </w:pPr>
            <w:r>
              <w:rPr>
                <w:sz w:val="20"/>
                <w:szCs w:val="18"/>
              </w:rPr>
              <w:t>Focal age</w:t>
            </w:r>
          </w:p>
        </w:tc>
        <w:tc>
          <w:tcPr>
            <w:tcW w:w="3005" w:type="dxa"/>
          </w:tcPr>
          <w:p w14:paraId="43B63C92" w14:textId="594C10CE" w:rsidR="006F4749" w:rsidRDefault="00DF4214" w:rsidP="00DA3467">
            <w:pPr>
              <w:rPr>
                <w:sz w:val="20"/>
                <w:szCs w:val="18"/>
              </w:rPr>
            </w:pPr>
            <w:r>
              <w:rPr>
                <w:sz w:val="20"/>
                <w:szCs w:val="18"/>
              </w:rPr>
              <w:t xml:space="preserve">Intercept </w:t>
            </w:r>
          </w:p>
        </w:tc>
        <w:tc>
          <w:tcPr>
            <w:tcW w:w="3006" w:type="dxa"/>
          </w:tcPr>
          <w:p w14:paraId="413E92F1" w14:textId="37BA1A39" w:rsidR="006F4749" w:rsidRDefault="00DF4214" w:rsidP="00DA3467">
            <w:pPr>
              <w:rPr>
                <w:sz w:val="20"/>
                <w:szCs w:val="18"/>
              </w:rPr>
            </w:pPr>
            <w:r w:rsidRPr="00DF4214">
              <w:rPr>
                <w:sz w:val="20"/>
                <w:szCs w:val="18"/>
              </w:rPr>
              <w:t>0.834</w:t>
            </w:r>
          </w:p>
        </w:tc>
      </w:tr>
      <w:tr w:rsidR="006F4749" w14:paraId="058A233F" w14:textId="77777777" w:rsidTr="00DA3467">
        <w:tc>
          <w:tcPr>
            <w:tcW w:w="3005" w:type="dxa"/>
          </w:tcPr>
          <w:p w14:paraId="1AA828EF" w14:textId="36622745" w:rsidR="006F4749" w:rsidRDefault="00DF4214" w:rsidP="00DA3467">
            <w:pPr>
              <w:rPr>
                <w:sz w:val="20"/>
                <w:szCs w:val="18"/>
              </w:rPr>
            </w:pPr>
            <w:r>
              <w:rPr>
                <w:sz w:val="20"/>
                <w:szCs w:val="18"/>
              </w:rPr>
              <w:t xml:space="preserve">Residuals </w:t>
            </w:r>
          </w:p>
        </w:tc>
        <w:tc>
          <w:tcPr>
            <w:tcW w:w="3005" w:type="dxa"/>
          </w:tcPr>
          <w:p w14:paraId="403716A4" w14:textId="6E89425A" w:rsidR="006F4749" w:rsidRDefault="00DF4214" w:rsidP="00DA3467">
            <w:pPr>
              <w:rPr>
                <w:sz w:val="20"/>
                <w:szCs w:val="18"/>
              </w:rPr>
            </w:pPr>
            <w:r>
              <w:rPr>
                <w:sz w:val="20"/>
                <w:szCs w:val="18"/>
              </w:rPr>
              <w:t>-</w:t>
            </w:r>
          </w:p>
        </w:tc>
        <w:tc>
          <w:tcPr>
            <w:tcW w:w="3006" w:type="dxa"/>
          </w:tcPr>
          <w:p w14:paraId="1C6C65CD" w14:textId="0A3D51DD" w:rsidR="006F4749" w:rsidRDefault="00DF4214" w:rsidP="00DA3467">
            <w:pPr>
              <w:rPr>
                <w:sz w:val="20"/>
                <w:szCs w:val="18"/>
              </w:rPr>
            </w:pPr>
            <w:r w:rsidRPr="00DF4214">
              <w:rPr>
                <w:sz w:val="20"/>
                <w:szCs w:val="18"/>
              </w:rPr>
              <w:t>0.945</w:t>
            </w:r>
          </w:p>
        </w:tc>
      </w:tr>
      <w:tr w:rsidR="006F4749" w14:paraId="2E0C6D7C" w14:textId="77777777" w:rsidTr="00DA3467">
        <w:tc>
          <w:tcPr>
            <w:tcW w:w="9016" w:type="dxa"/>
            <w:gridSpan w:val="3"/>
          </w:tcPr>
          <w:p w14:paraId="1F76DD17" w14:textId="79ED53E2" w:rsidR="006F4749" w:rsidRDefault="006F4749" w:rsidP="00DA3467">
            <w:pPr>
              <w:rPr>
                <w:sz w:val="20"/>
                <w:szCs w:val="18"/>
              </w:rPr>
            </w:pPr>
            <w:r w:rsidRPr="00FC6B99">
              <w:rPr>
                <w:b/>
                <w:bCs/>
                <w:sz w:val="20"/>
                <w:szCs w:val="20"/>
              </w:rPr>
              <w:t>Model</w:t>
            </w:r>
            <w:r>
              <w:rPr>
                <w:b/>
                <w:bCs/>
                <w:sz w:val="20"/>
                <w:szCs w:val="20"/>
              </w:rPr>
              <w:t xml:space="preserve"> </w:t>
            </w:r>
            <w:r w:rsidR="00EB3991">
              <w:rPr>
                <w:b/>
                <w:bCs/>
                <w:sz w:val="20"/>
                <w:szCs w:val="18"/>
              </w:rPr>
              <w:t>v</w:t>
            </w:r>
          </w:p>
        </w:tc>
      </w:tr>
      <w:tr w:rsidR="006F4749" w14:paraId="7EE358F2" w14:textId="77777777" w:rsidTr="00DA3467">
        <w:tc>
          <w:tcPr>
            <w:tcW w:w="3005" w:type="dxa"/>
          </w:tcPr>
          <w:p w14:paraId="2DD0F561" w14:textId="4093F1AE" w:rsidR="006F4749" w:rsidRDefault="002B7F3A" w:rsidP="00DA3467">
            <w:pPr>
              <w:rPr>
                <w:sz w:val="20"/>
                <w:szCs w:val="18"/>
              </w:rPr>
            </w:pPr>
            <w:r>
              <w:rPr>
                <w:sz w:val="20"/>
                <w:szCs w:val="18"/>
              </w:rPr>
              <w:t>Food item</w:t>
            </w:r>
          </w:p>
        </w:tc>
        <w:tc>
          <w:tcPr>
            <w:tcW w:w="3005" w:type="dxa"/>
          </w:tcPr>
          <w:p w14:paraId="44626115" w14:textId="229ED909" w:rsidR="006F4749" w:rsidRDefault="002B7F3A" w:rsidP="00DA3467">
            <w:pPr>
              <w:rPr>
                <w:sz w:val="20"/>
                <w:szCs w:val="18"/>
              </w:rPr>
            </w:pPr>
            <w:r>
              <w:rPr>
                <w:sz w:val="20"/>
                <w:szCs w:val="18"/>
              </w:rPr>
              <w:t xml:space="preserve">Intercept </w:t>
            </w:r>
          </w:p>
        </w:tc>
        <w:tc>
          <w:tcPr>
            <w:tcW w:w="3006" w:type="dxa"/>
          </w:tcPr>
          <w:p w14:paraId="0D332A1D" w14:textId="7F0A276E" w:rsidR="006F4749" w:rsidRDefault="002B7F3A" w:rsidP="00DA3467">
            <w:pPr>
              <w:rPr>
                <w:sz w:val="20"/>
                <w:szCs w:val="18"/>
              </w:rPr>
            </w:pPr>
            <w:r w:rsidRPr="002B7F3A">
              <w:rPr>
                <w:sz w:val="20"/>
                <w:szCs w:val="18"/>
              </w:rPr>
              <w:t>0.50</w:t>
            </w:r>
            <w:r>
              <w:rPr>
                <w:sz w:val="20"/>
                <w:szCs w:val="18"/>
              </w:rPr>
              <w:t>9</w:t>
            </w:r>
          </w:p>
        </w:tc>
      </w:tr>
      <w:tr w:rsidR="006F4749" w14:paraId="7DE7E7F6" w14:textId="77777777" w:rsidTr="00DA3467">
        <w:tc>
          <w:tcPr>
            <w:tcW w:w="3005" w:type="dxa"/>
          </w:tcPr>
          <w:p w14:paraId="72D847E1" w14:textId="52FCB7E5" w:rsidR="006F4749" w:rsidRDefault="002B7F3A" w:rsidP="00DA3467">
            <w:pPr>
              <w:rPr>
                <w:sz w:val="20"/>
                <w:szCs w:val="18"/>
              </w:rPr>
            </w:pPr>
            <w:r>
              <w:rPr>
                <w:sz w:val="20"/>
                <w:szCs w:val="18"/>
              </w:rPr>
              <w:t xml:space="preserve">Residuals </w:t>
            </w:r>
          </w:p>
        </w:tc>
        <w:tc>
          <w:tcPr>
            <w:tcW w:w="3005" w:type="dxa"/>
          </w:tcPr>
          <w:p w14:paraId="6E4A6843" w14:textId="4427A0DC" w:rsidR="006F4749" w:rsidRDefault="002B7F3A" w:rsidP="00DA3467">
            <w:pPr>
              <w:rPr>
                <w:sz w:val="20"/>
                <w:szCs w:val="18"/>
              </w:rPr>
            </w:pPr>
            <w:r>
              <w:rPr>
                <w:sz w:val="20"/>
                <w:szCs w:val="18"/>
              </w:rPr>
              <w:t>-</w:t>
            </w:r>
          </w:p>
        </w:tc>
        <w:tc>
          <w:tcPr>
            <w:tcW w:w="3006" w:type="dxa"/>
          </w:tcPr>
          <w:p w14:paraId="378ED757" w14:textId="2FC94269" w:rsidR="006F4749" w:rsidRDefault="002B7F3A" w:rsidP="00DA3467">
            <w:pPr>
              <w:rPr>
                <w:sz w:val="20"/>
                <w:szCs w:val="18"/>
              </w:rPr>
            </w:pPr>
            <w:r w:rsidRPr="002B7F3A">
              <w:rPr>
                <w:sz w:val="20"/>
                <w:szCs w:val="18"/>
              </w:rPr>
              <w:t>0.4</w:t>
            </w:r>
            <w:r>
              <w:rPr>
                <w:sz w:val="20"/>
                <w:szCs w:val="18"/>
              </w:rPr>
              <w:t>70</w:t>
            </w:r>
          </w:p>
        </w:tc>
      </w:tr>
      <w:tr w:rsidR="006F4749" w14:paraId="506201C7" w14:textId="77777777" w:rsidTr="00DA3467">
        <w:tc>
          <w:tcPr>
            <w:tcW w:w="9016" w:type="dxa"/>
            <w:gridSpan w:val="3"/>
          </w:tcPr>
          <w:p w14:paraId="5E3C7504" w14:textId="4BD5B3FC" w:rsidR="006F4749" w:rsidRDefault="006F4749" w:rsidP="00DA3467">
            <w:pPr>
              <w:rPr>
                <w:sz w:val="20"/>
                <w:szCs w:val="18"/>
              </w:rPr>
            </w:pPr>
            <w:r w:rsidRPr="00FC6B99">
              <w:rPr>
                <w:b/>
                <w:bCs/>
                <w:sz w:val="20"/>
                <w:szCs w:val="20"/>
              </w:rPr>
              <w:t>Model</w:t>
            </w:r>
            <w:r>
              <w:rPr>
                <w:b/>
                <w:bCs/>
                <w:sz w:val="20"/>
                <w:szCs w:val="20"/>
              </w:rPr>
              <w:t xml:space="preserve"> </w:t>
            </w:r>
            <w:r w:rsidR="00EB3991">
              <w:rPr>
                <w:b/>
                <w:bCs/>
                <w:sz w:val="20"/>
                <w:szCs w:val="18"/>
              </w:rPr>
              <w:t>vi</w:t>
            </w:r>
          </w:p>
        </w:tc>
      </w:tr>
      <w:tr w:rsidR="006F4749" w14:paraId="098E5B5A" w14:textId="77777777" w:rsidTr="00DA3467">
        <w:tc>
          <w:tcPr>
            <w:tcW w:w="3005" w:type="dxa"/>
          </w:tcPr>
          <w:p w14:paraId="5AEB1BA3" w14:textId="77777777" w:rsidR="006F4749" w:rsidRDefault="006F4749" w:rsidP="00DA3467">
            <w:pPr>
              <w:rPr>
                <w:sz w:val="20"/>
                <w:szCs w:val="18"/>
              </w:rPr>
            </w:pPr>
            <w:r>
              <w:rPr>
                <w:sz w:val="20"/>
                <w:szCs w:val="18"/>
              </w:rPr>
              <w:t>Food item</w:t>
            </w:r>
          </w:p>
        </w:tc>
        <w:tc>
          <w:tcPr>
            <w:tcW w:w="3005" w:type="dxa"/>
          </w:tcPr>
          <w:p w14:paraId="08902F15" w14:textId="348A07AE" w:rsidR="006F4749" w:rsidRDefault="00DA3BAC" w:rsidP="00DA3467">
            <w:pPr>
              <w:rPr>
                <w:sz w:val="20"/>
                <w:szCs w:val="18"/>
              </w:rPr>
            </w:pPr>
            <w:r>
              <w:rPr>
                <w:sz w:val="20"/>
                <w:szCs w:val="18"/>
              </w:rPr>
              <w:t>Intercept</w:t>
            </w:r>
          </w:p>
        </w:tc>
        <w:tc>
          <w:tcPr>
            <w:tcW w:w="3006" w:type="dxa"/>
          </w:tcPr>
          <w:p w14:paraId="1E6AFD91" w14:textId="21411697" w:rsidR="006F4749" w:rsidRDefault="00B0200D" w:rsidP="00DA3467">
            <w:pPr>
              <w:rPr>
                <w:sz w:val="20"/>
                <w:szCs w:val="18"/>
              </w:rPr>
            </w:pPr>
            <w:r w:rsidRPr="00B0200D">
              <w:rPr>
                <w:sz w:val="20"/>
                <w:szCs w:val="18"/>
              </w:rPr>
              <w:t>0.27</w:t>
            </w:r>
            <w:r>
              <w:rPr>
                <w:sz w:val="20"/>
                <w:szCs w:val="18"/>
              </w:rPr>
              <w:t>8</w:t>
            </w:r>
          </w:p>
        </w:tc>
      </w:tr>
      <w:tr w:rsidR="00DA3BAC" w14:paraId="67FB4528" w14:textId="77777777" w:rsidTr="00DA3467">
        <w:tc>
          <w:tcPr>
            <w:tcW w:w="3005" w:type="dxa"/>
          </w:tcPr>
          <w:p w14:paraId="0A80ABA3" w14:textId="59BDEF3C" w:rsidR="00DA3BAC" w:rsidRDefault="00B0200D" w:rsidP="00DA3467">
            <w:pPr>
              <w:rPr>
                <w:sz w:val="20"/>
                <w:szCs w:val="18"/>
              </w:rPr>
            </w:pPr>
            <w:r>
              <w:rPr>
                <w:sz w:val="20"/>
                <w:szCs w:val="18"/>
              </w:rPr>
              <w:t>Focal age</w:t>
            </w:r>
          </w:p>
        </w:tc>
        <w:tc>
          <w:tcPr>
            <w:tcW w:w="3005" w:type="dxa"/>
          </w:tcPr>
          <w:p w14:paraId="05453ECC" w14:textId="05D10DF1" w:rsidR="00DA3BAC" w:rsidRDefault="00DF4214" w:rsidP="00DA3467">
            <w:pPr>
              <w:rPr>
                <w:sz w:val="20"/>
                <w:szCs w:val="18"/>
              </w:rPr>
            </w:pPr>
            <w:r>
              <w:rPr>
                <w:sz w:val="20"/>
                <w:szCs w:val="18"/>
              </w:rPr>
              <w:t>I</w:t>
            </w:r>
            <w:r w:rsidR="00B0200D">
              <w:rPr>
                <w:sz w:val="20"/>
                <w:szCs w:val="18"/>
              </w:rPr>
              <w:t>ntercept</w:t>
            </w:r>
            <w:r>
              <w:rPr>
                <w:sz w:val="20"/>
                <w:szCs w:val="18"/>
              </w:rPr>
              <w:t xml:space="preserve"> </w:t>
            </w:r>
          </w:p>
        </w:tc>
        <w:tc>
          <w:tcPr>
            <w:tcW w:w="3006" w:type="dxa"/>
          </w:tcPr>
          <w:p w14:paraId="4C86BC86" w14:textId="37ECC1B6" w:rsidR="00DA3BAC" w:rsidRPr="005A57FA" w:rsidRDefault="00B0200D" w:rsidP="00DA3467">
            <w:pPr>
              <w:rPr>
                <w:sz w:val="20"/>
                <w:szCs w:val="18"/>
              </w:rPr>
            </w:pPr>
            <w:r w:rsidRPr="00B0200D">
              <w:rPr>
                <w:sz w:val="20"/>
                <w:szCs w:val="18"/>
              </w:rPr>
              <w:t>0.72</w:t>
            </w:r>
            <w:r>
              <w:rPr>
                <w:sz w:val="20"/>
                <w:szCs w:val="18"/>
              </w:rPr>
              <w:t>3</w:t>
            </w:r>
          </w:p>
        </w:tc>
      </w:tr>
      <w:tr w:rsidR="00DA3BAC" w14:paraId="09135A4A" w14:textId="77777777" w:rsidTr="00DA3467">
        <w:tc>
          <w:tcPr>
            <w:tcW w:w="3005" w:type="dxa"/>
          </w:tcPr>
          <w:p w14:paraId="51520EAD" w14:textId="31C9A328" w:rsidR="00DA3BAC" w:rsidRDefault="003D0557" w:rsidP="00DA3467">
            <w:pPr>
              <w:rPr>
                <w:sz w:val="20"/>
                <w:szCs w:val="18"/>
              </w:rPr>
            </w:pPr>
            <w:r>
              <w:rPr>
                <w:sz w:val="20"/>
                <w:szCs w:val="18"/>
              </w:rPr>
              <w:t xml:space="preserve">Residuals </w:t>
            </w:r>
          </w:p>
        </w:tc>
        <w:tc>
          <w:tcPr>
            <w:tcW w:w="3005" w:type="dxa"/>
          </w:tcPr>
          <w:p w14:paraId="5409EAEC" w14:textId="1F850495" w:rsidR="00DA3BAC" w:rsidRDefault="003D0557" w:rsidP="00DA3467">
            <w:pPr>
              <w:rPr>
                <w:sz w:val="20"/>
                <w:szCs w:val="18"/>
              </w:rPr>
            </w:pPr>
            <w:r>
              <w:rPr>
                <w:sz w:val="20"/>
                <w:szCs w:val="18"/>
              </w:rPr>
              <w:t>-</w:t>
            </w:r>
          </w:p>
        </w:tc>
        <w:tc>
          <w:tcPr>
            <w:tcW w:w="3006" w:type="dxa"/>
          </w:tcPr>
          <w:p w14:paraId="1B86450A" w14:textId="2C28A342" w:rsidR="00DA3BAC" w:rsidRPr="005A57FA" w:rsidRDefault="003D0557" w:rsidP="00DA3467">
            <w:pPr>
              <w:rPr>
                <w:sz w:val="20"/>
                <w:szCs w:val="18"/>
              </w:rPr>
            </w:pPr>
            <w:r w:rsidRPr="003D0557">
              <w:rPr>
                <w:sz w:val="20"/>
                <w:szCs w:val="18"/>
              </w:rPr>
              <w:t>0.916</w:t>
            </w:r>
          </w:p>
        </w:tc>
      </w:tr>
      <w:tr w:rsidR="00EB3991" w14:paraId="1F630323" w14:textId="77777777" w:rsidTr="00DA3467">
        <w:tc>
          <w:tcPr>
            <w:tcW w:w="3005" w:type="dxa"/>
          </w:tcPr>
          <w:p w14:paraId="4ED725E2" w14:textId="4B92AA84" w:rsidR="00EB3991" w:rsidRPr="00EB3991" w:rsidRDefault="00EB3991" w:rsidP="00DA3467">
            <w:pPr>
              <w:rPr>
                <w:b/>
                <w:bCs/>
                <w:sz w:val="20"/>
                <w:szCs w:val="18"/>
              </w:rPr>
            </w:pPr>
            <w:r w:rsidRPr="00EB3991">
              <w:rPr>
                <w:b/>
                <w:bCs/>
                <w:sz w:val="20"/>
                <w:szCs w:val="18"/>
              </w:rPr>
              <w:t>Model vii</w:t>
            </w:r>
          </w:p>
        </w:tc>
        <w:tc>
          <w:tcPr>
            <w:tcW w:w="3005" w:type="dxa"/>
          </w:tcPr>
          <w:p w14:paraId="2ED533E2" w14:textId="77777777" w:rsidR="00EB3991" w:rsidRDefault="00EB3991" w:rsidP="00DA3467">
            <w:pPr>
              <w:rPr>
                <w:sz w:val="20"/>
                <w:szCs w:val="18"/>
              </w:rPr>
            </w:pPr>
          </w:p>
        </w:tc>
        <w:tc>
          <w:tcPr>
            <w:tcW w:w="3006" w:type="dxa"/>
          </w:tcPr>
          <w:p w14:paraId="44342457" w14:textId="77777777" w:rsidR="00EB3991" w:rsidRPr="005A57FA" w:rsidRDefault="00EB3991" w:rsidP="00DA3467">
            <w:pPr>
              <w:rPr>
                <w:sz w:val="20"/>
                <w:szCs w:val="18"/>
              </w:rPr>
            </w:pPr>
          </w:p>
        </w:tc>
      </w:tr>
      <w:tr w:rsidR="00EB3991" w14:paraId="2FFDC781" w14:textId="77777777" w:rsidTr="00DA3467">
        <w:tc>
          <w:tcPr>
            <w:tcW w:w="3005" w:type="dxa"/>
          </w:tcPr>
          <w:p w14:paraId="72F26E54" w14:textId="0544B0CB" w:rsidR="00EB3991" w:rsidRDefault="00240911" w:rsidP="00DA3467">
            <w:pPr>
              <w:rPr>
                <w:sz w:val="20"/>
                <w:szCs w:val="18"/>
              </w:rPr>
            </w:pPr>
            <w:r>
              <w:rPr>
                <w:sz w:val="20"/>
                <w:szCs w:val="18"/>
              </w:rPr>
              <w:lastRenderedPageBreak/>
              <w:t>Food item</w:t>
            </w:r>
          </w:p>
        </w:tc>
        <w:tc>
          <w:tcPr>
            <w:tcW w:w="3005" w:type="dxa"/>
          </w:tcPr>
          <w:p w14:paraId="597F86F2" w14:textId="60918300" w:rsidR="00EB3991" w:rsidRDefault="00240911" w:rsidP="00DA3467">
            <w:pPr>
              <w:rPr>
                <w:sz w:val="20"/>
                <w:szCs w:val="18"/>
              </w:rPr>
            </w:pPr>
            <w:r>
              <w:rPr>
                <w:sz w:val="20"/>
                <w:szCs w:val="18"/>
              </w:rPr>
              <w:t xml:space="preserve">Intercept </w:t>
            </w:r>
          </w:p>
        </w:tc>
        <w:tc>
          <w:tcPr>
            <w:tcW w:w="3006" w:type="dxa"/>
          </w:tcPr>
          <w:p w14:paraId="0C68EAA1" w14:textId="76B5D86D" w:rsidR="00EB3991" w:rsidRPr="005A57FA" w:rsidRDefault="00240911" w:rsidP="00DA3467">
            <w:pPr>
              <w:rPr>
                <w:sz w:val="20"/>
                <w:szCs w:val="18"/>
              </w:rPr>
            </w:pPr>
            <w:r w:rsidRPr="00240911">
              <w:rPr>
                <w:sz w:val="20"/>
                <w:szCs w:val="18"/>
              </w:rPr>
              <w:t>0.79</w:t>
            </w:r>
            <w:r>
              <w:rPr>
                <w:sz w:val="20"/>
                <w:szCs w:val="18"/>
              </w:rPr>
              <w:t>1</w:t>
            </w:r>
          </w:p>
        </w:tc>
      </w:tr>
      <w:tr w:rsidR="00EB3991" w14:paraId="12789583" w14:textId="77777777" w:rsidTr="00DA3467">
        <w:tc>
          <w:tcPr>
            <w:tcW w:w="3005" w:type="dxa"/>
          </w:tcPr>
          <w:p w14:paraId="52C40022" w14:textId="6C393F57" w:rsidR="00EB3991" w:rsidRDefault="00240911" w:rsidP="00DA3467">
            <w:pPr>
              <w:rPr>
                <w:sz w:val="20"/>
                <w:szCs w:val="18"/>
              </w:rPr>
            </w:pPr>
            <w:r>
              <w:rPr>
                <w:sz w:val="20"/>
                <w:szCs w:val="18"/>
              </w:rPr>
              <w:t>Focal age</w:t>
            </w:r>
          </w:p>
        </w:tc>
        <w:tc>
          <w:tcPr>
            <w:tcW w:w="3005" w:type="dxa"/>
          </w:tcPr>
          <w:p w14:paraId="4445FDBB" w14:textId="4D57BFBE" w:rsidR="00EB3991" w:rsidRDefault="00240911" w:rsidP="00DA3467">
            <w:pPr>
              <w:rPr>
                <w:sz w:val="20"/>
                <w:szCs w:val="18"/>
              </w:rPr>
            </w:pPr>
            <w:r>
              <w:rPr>
                <w:sz w:val="20"/>
                <w:szCs w:val="18"/>
              </w:rPr>
              <w:t xml:space="preserve">Intercept </w:t>
            </w:r>
          </w:p>
        </w:tc>
        <w:tc>
          <w:tcPr>
            <w:tcW w:w="3006" w:type="dxa"/>
          </w:tcPr>
          <w:p w14:paraId="4C23BF8E" w14:textId="4AD94603" w:rsidR="00EB3991" w:rsidRPr="005A57FA" w:rsidRDefault="00240911" w:rsidP="00DA3467">
            <w:pPr>
              <w:rPr>
                <w:sz w:val="20"/>
                <w:szCs w:val="18"/>
              </w:rPr>
            </w:pPr>
            <w:r w:rsidRPr="00240911">
              <w:rPr>
                <w:sz w:val="20"/>
                <w:szCs w:val="18"/>
              </w:rPr>
              <w:t>0.32</w:t>
            </w:r>
            <w:r>
              <w:rPr>
                <w:sz w:val="20"/>
                <w:szCs w:val="18"/>
              </w:rPr>
              <w:t>6</w:t>
            </w:r>
          </w:p>
        </w:tc>
      </w:tr>
      <w:tr w:rsidR="00240911" w14:paraId="6097020C" w14:textId="77777777" w:rsidTr="00DA3467">
        <w:tc>
          <w:tcPr>
            <w:tcW w:w="3005" w:type="dxa"/>
          </w:tcPr>
          <w:p w14:paraId="24A5A27E" w14:textId="42D07930" w:rsidR="00240911" w:rsidRDefault="00240911" w:rsidP="00DA3467">
            <w:pPr>
              <w:rPr>
                <w:sz w:val="20"/>
                <w:szCs w:val="18"/>
              </w:rPr>
            </w:pPr>
            <w:r>
              <w:rPr>
                <w:sz w:val="20"/>
                <w:szCs w:val="18"/>
              </w:rPr>
              <w:t xml:space="preserve">Residuals </w:t>
            </w:r>
          </w:p>
        </w:tc>
        <w:tc>
          <w:tcPr>
            <w:tcW w:w="3005" w:type="dxa"/>
          </w:tcPr>
          <w:p w14:paraId="015770AD" w14:textId="52C5FDF4" w:rsidR="00240911" w:rsidRDefault="00240911" w:rsidP="00DA3467">
            <w:pPr>
              <w:rPr>
                <w:sz w:val="20"/>
                <w:szCs w:val="18"/>
              </w:rPr>
            </w:pPr>
            <w:r>
              <w:rPr>
                <w:sz w:val="20"/>
                <w:szCs w:val="18"/>
              </w:rPr>
              <w:t>-</w:t>
            </w:r>
          </w:p>
        </w:tc>
        <w:tc>
          <w:tcPr>
            <w:tcW w:w="3006" w:type="dxa"/>
          </w:tcPr>
          <w:p w14:paraId="128A5978" w14:textId="323C0409" w:rsidR="00240911" w:rsidRPr="00240911" w:rsidRDefault="004209EE" w:rsidP="00DA3467">
            <w:pPr>
              <w:rPr>
                <w:sz w:val="20"/>
                <w:szCs w:val="18"/>
              </w:rPr>
            </w:pPr>
            <w:r w:rsidRPr="004209EE">
              <w:rPr>
                <w:sz w:val="20"/>
                <w:szCs w:val="18"/>
              </w:rPr>
              <w:t>0.948</w:t>
            </w:r>
          </w:p>
        </w:tc>
      </w:tr>
    </w:tbl>
    <w:p w14:paraId="35533D99" w14:textId="77777777" w:rsidR="006F4749" w:rsidRDefault="006F4749" w:rsidP="006F4749">
      <w:pPr>
        <w:rPr>
          <w:sz w:val="20"/>
          <w:szCs w:val="18"/>
        </w:rPr>
      </w:pPr>
      <w:r>
        <w:rPr>
          <w:sz w:val="20"/>
          <w:szCs w:val="18"/>
        </w:rPr>
        <w:t>(1): ‘</w:t>
      </w:r>
      <w:r w:rsidRPr="00C22BF3">
        <w:rPr>
          <w:sz w:val="20"/>
          <w:szCs w:val="18"/>
        </w:rPr>
        <w:t xml:space="preserve">intercept’ </w:t>
      </w:r>
      <w:r>
        <w:rPr>
          <w:sz w:val="20"/>
          <w:szCs w:val="18"/>
        </w:rPr>
        <w:t>refers to</w:t>
      </w:r>
      <w:r w:rsidRPr="00C22BF3">
        <w:rPr>
          <w:sz w:val="20"/>
          <w:szCs w:val="18"/>
        </w:rPr>
        <w:t xml:space="preserve"> a random intercept, other</w:t>
      </w:r>
      <w:r>
        <w:rPr>
          <w:sz w:val="20"/>
          <w:szCs w:val="18"/>
        </w:rPr>
        <w:t xml:space="preserve">s mean </w:t>
      </w:r>
      <w:r w:rsidRPr="00C22BF3">
        <w:rPr>
          <w:sz w:val="20"/>
          <w:szCs w:val="18"/>
        </w:rPr>
        <w:t>random slopes effect</w:t>
      </w:r>
      <w:r>
        <w:rPr>
          <w:sz w:val="20"/>
          <w:szCs w:val="18"/>
        </w:rPr>
        <w:t xml:space="preserve">s. </w:t>
      </w:r>
    </w:p>
    <w:p w14:paraId="51B0AE38" w14:textId="64637D82" w:rsidR="00C81A1F" w:rsidRDefault="00C81A1F" w:rsidP="00C81A1F"/>
    <w:p w14:paraId="57D2D18C" w14:textId="77777777" w:rsidR="00F676FE" w:rsidRDefault="00F676FE" w:rsidP="00C81A1F"/>
    <w:p w14:paraId="5F61C0E9" w14:textId="2842C25F" w:rsidR="00A72E65" w:rsidRDefault="00803B8B" w:rsidP="003C63CF">
      <w:pPr>
        <w:pStyle w:val="H1"/>
      </w:pPr>
      <w:bookmarkStart w:id="35" w:name="_Toc43752955"/>
      <w:r>
        <w:t>Discussion</w:t>
      </w:r>
      <w:bookmarkEnd w:id="35"/>
      <w:r>
        <w:t xml:space="preserve"> </w:t>
      </w:r>
    </w:p>
    <w:p w14:paraId="7A7639F5" w14:textId="7B73D8A8" w:rsidR="00425B43" w:rsidRDefault="006C7828" w:rsidP="004240B2">
      <w:pPr>
        <w:rPr>
          <w:rFonts w:cs="Times New Roman"/>
          <w:color w:val="202124"/>
          <w:spacing w:val="2"/>
          <w:szCs w:val="24"/>
          <w:shd w:val="clear" w:color="auto" w:fill="FFFFFF"/>
        </w:rPr>
      </w:pPr>
      <w:r>
        <w:t>This study investigate</w:t>
      </w:r>
      <w:r w:rsidR="00BD7500">
        <w:t xml:space="preserve">d </w:t>
      </w:r>
      <w:r w:rsidR="00BD7500" w:rsidRPr="00104AED">
        <w:rPr>
          <w:rFonts w:cs="Times New Roman"/>
          <w:color w:val="202124"/>
          <w:spacing w:val="2"/>
          <w:szCs w:val="24"/>
          <w:shd w:val="clear" w:color="auto" w:fill="FFFFFF"/>
        </w:rPr>
        <w:t>how Sumatran orangutan mothers are involved in the acquisition of</w:t>
      </w:r>
      <w:r w:rsidR="00F63EDF">
        <w:rPr>
          <w:rFonts w:cs="Times New Roman"/>
          <w:color w:val="202124"/>
          <w:spacing w:val="2"/>
          <w:szCs w:val="24"/>
          <w:shd w:val="clear" w:color="auto" w:fill="FFFFFF"/>
        </w:rPr>
        <w:t xml:space="preserve"> </w:t>
      </w:r>
      <w:r w:rsidR="00BD7500" w:rsidRPr="00104AED">
        <w:rPr>
          <w:rFonts w:cs="Times New Roman"/>
          <w:color w:val="202124"/>
          <w:spacing w:val="2"/>
          <w:szCs w:val="24"/>
          <w:shd w:val="clear" w:color="auto" w:fill="FFFFFF"/>
        </w:rPr>
        <w:t>feeding skills of their offs</w:t>
      </w:r>
      <w:r w:rsidR="00BD7500">
        <w:rPr>
          <w:rFonts w:cs="Times New Roman"/>
          <w:color w:val="202124"/>
          <w:spacing w:val="2"/>
          <w:szCs w:val="24"/>
          <w:shd w:val="clear" w:color="auto" w:fill="FFFFFF"/>
        </w:rPr>
        <w:t>p</w:t>
      </w:r>
      <w:r w:rsidR="00BD7500" w:rsidRPr="00104AED">
        <w:rPr>
          <w:rFonts w:cs="Times New Roman"/>
          <w:color w:val="202124"/>
          <w:spacing w:val="2"/>
          <w:szCs w:val="24"/>
          <w:shd w:val="clear" w:color="auto" w:fill="FFFFFF"/>
        </w:rPr>
        <w:t>ring</w:t>
      </w:r>
      <w:r w:rsidR="0040277F">
        <w:rPr>
          <w:rFonts w:cs="Times New Roman"/>
          <w:color w:val="202124"/>
          <w:spacing w:val="2"/>
          <w:szCs w:val="24"/>
          <w:shd w:val="clear" w:color="auto" w:fill="FFFFFF"/>
        </w:rPr>
        <w:t>.</w:t>
      </w:r>
      <w:r w:rsidR="001A3804">
        <w:rPr>
          <w:rFonts w:cs="Times New Roman"/>
          <w:color w:val="202124"/>
          <w:spacing w:val="2"/>
          <w:szCs w:val="24"/>
          <w:shd w:val="clear" w:color="auto" w:fill="FFFFFF"/>
        </w:rPr>
        <w:t xml:space="preserve"> </w:t>
      </w:r>
      <w:r w:rsidR="001A3804" w:rsidRPr="00104AED">
        <w:rPr>
          <w:rFonts w:cs="Times New Roman"/>
          <w:color w:val="202124"/>
          <w:spacing w:val="2"/>
          <w:szCs w:val="24"/>
          <w:shd w:val="clear" w:color="auto" w:fill="FFFFFF"/>
        </w:rPr>
        <w:t xml:space="preserve">For this purpose, I looked at the reaction of the mother when the young one </w:t>
      </w:r>
      <w:r w:rsidR="00190013">
        <w:rPr>
          <w:rFonts w:cs="Times New Roman"/>
          <w:color w:val="202124"/>
          <w:spacing w:val="2"/>
          <w:szCs w:val="24"/>
          <w:shd w:val="clear" w:color="auto" w:fill="FFFFFF"/>
        </w:rPr>
        <w:t>was</w:t>
      </w:r>
      <w:r w:rsidR="001A3804" w:rsidRPr="00104AED">
        <w:rPr>
          <w:rFonts w:cs="Times New Roman"/>
          <w:color w:val="202124"/>
          <w:spacing w:val="2"/>
          <w:szCs w:val="24"/>
          <w:shd w:val="clear" w:color="auto" w:fill="FFFFFF"/>
        </w:rPr>
        <w:t xml:space="preserve"> begging from her</w:t>
      </w:r>
      <w:r w:rsidR="001A3804">
        <w:rPr>
          <w:rFonts w:cs="Times New Roman"/>
          <w:color w:val="202124"/>
          <w:spacing w:val="2"/>
          <w:szCs w:val="24"/>
          <w:shd w:val="clear" w:color="auto" w:fill="FFFFFF"/>
        </w:rPr>
        <w:t xml:space="preserve">. Because </w:t>
      </w:r>
      <w:r w:rsidR="001A3804" w:rsidRPr="00104AED">
        <w:rPr>
          <w:rFonts w:cs="Times New Roman"/>
          <w:color w:val="202124"/>
          <w:spacing w:val="2"/>
          <w:szCs w:val="24"/>
          <w:shd w:val="clear" w:color="auto" w:fill="FFFFFF"/>
        </w:rPr>
        <w:t xml:space="preserve">reactions </w:t>
      </w:r>
      <w:r w:rsidR="00190013">
        <w:rPr>
          <w:rFonts w:cs="Times New Roman"/>
          <w:color w:val="202124"/>
          <w:spacing w:val="2"/>
          <w:szCs w:val="24"/>
          <w:shd w:val="clear" w:color="auto" w:fill="FFFFFF"/>
        </w:rPr>
        <w:t>could</w:t>
      </w:r>
      <w:r w:rsidR="001A3804" w:rsidRPr="00104AED">
        <w:rPr>
          <w:rFonts w:cs="Times New Roman"/>
          <w:color w:val="202124"/>
          <w:spacing w:val="2"/>
          <w:szCs w:val="24"/>
          <w:shd w:val="clear" w:color="auto" w:fill="FFFFFF"/>
        </w:rPr>
        <w:t xml:space="preserve"> have multiple ways to be measured, I put </w:t>
      </w:r>
      <w:r w:rsidR="00190013">
        <w:rPr>
          <w:rFonts w:cs="Times New Roman"/>
          <w:color w:val="202124"/>
          <w:spacing w:val="2"/>
          <w:szCs w:val="24"/>
          <w:shd w:val="clear" w:color="auto" w:fill="FFFFFF"/>
        </w:rPr>
        <w:t>my</w:t>
      </w:r>
      <w:r w:rsidR="001A3804" w:rsidRPr="00104AED">
        <w:rPr>
          <w:rFonts w:cs="Times New Roman"/>
          <w:color w:val="202124"/>
          <w:spacing w:val="2"/>
          <w:szCs w:val="24"/>
          <w:shd w:val="clear" w:color="auto" w:fill="FFFFFF"/>
        </w:rPr>
        <w:t xml:space="preserve"> focus on the tolerance of the mother (i.e. letting the offspring have the food or refus</w:t>
      </w:r>
      <w:r w:rsidR="001A3804">
        <w:rPr>
          <w:rFonts w:cs="Times New Roman"/>
          <w:color w:val="202124"/>
          <w:spacing w:val="2"/>
          <w:szCs w:val="24"/>
          <w:shd w:val="clear" w:color="auto" w:fill="FFFFFF"/>
        </w:rPr>
        <w:t>ing</w:t>
      </w:r>
      <w:r w:rsidR="001A3804" w:rsidRPr="00104AED">
        <w:rPr>
          <w:rFonts w:cs="Times New Roman"/>
          <w:color w:val="202124"/>
          <w:spacing w:val="2"/>
          <w:szCs w:val="24"/>
          <w:shd w:val="clear" w:color="auto" w:fill="FFFFFF"/>
        </w:rPr>
        <w:t xml:space="preserve"> the begging call</w:t>
      </w:r>
      <w:r w:rsidR="001A3804">
        <w:rPr>
          <w:rFonts w:cs="Times New Roman"/>
          <w:color w:val="202124"/>
          <w:spacing w:val="2"/>
          <w:szCs w:val="24"/>
          <w:shd w:val="clear" w:color="auto" w:fill="FFFFFF"/>
        </w:rPr>
        <w:t xml:space="preserve">). </w:t>
      </w:r>
      <w:r w:rsidR="00425B43">
        <w:rPr>
          <w:rFonts w:cs="Times New Roman"/>
          <w:color w:val="202124"/>
          <w:spacing w:val="2"/>
          <w:szCs w:val="24"/>
          <w:shd w:val="clear" w:color="auto" w:fill="FFFFFF"/>
        </w:rPr>
        <w:t xml:space="preserve">In the first and second </w:t>
      </w:r>
      <w:r w:rsidR="00072D51">
        <w:rPr>
          <w:rFonts w:cs="Times New Roman"/>
          <w:color w:val="202124"/>
          <w:spacing w:val="2"/>
          <w:szCs w:val="24"/>
          <w:shd w:val="clear" w:color="auto" w:fill="FFFFFF"/>
        </w:rPr>
        <w:t xml:space="preserve">chapter </w:t>
      </w:r>
      <w:r w:rsidR="00425B43">
        <w:rPr>
          <w:rFonts w:cs="Times New Roman"/>
          <w:color w:val="202124"/>
          <w:spacing w:val="2"/>
          <w:szCs w:val="24"/>
          <w:shd w:val="clear" w:color="auto" w:fill="FFFFFF"/>
        </w:rPr>
        <w:t xml:space="preserve">of my thesis, </w:t>
      </w:r>
      <w:r w:rsidR="001A3804" w:rsidRPr="00104AED">
        <w:rPr>
          <w:rFonts w:cs="Times New Roman"/>
          <w:color w:val="202124"/>
          <w:spacing w:val="2"/>
          <w:szCs w:val="24"/>
          <w:shd w:val="clear" w:color="auto" w:fill="FFFFFF"/>
        </w:rPr>
        <w:t xml:space="preserve">I investigated </w:t>
      </w:r>
      <w:r w:rsidR="00072D51">
        <w:rPr>
          <w:rFonts w:cs="Times New Roman"/>
          <w:color w:val="202124"/>
          <w:spacing w:val="2"/>
          <w:szCs w:val="24"/>
          <w:shd w:val="clear" w:color="auto" w:fill="FFFFFF"/>
        </w:rPr>
        <w:t>which</w:t>
      </w:r>
      <w:r w:rsidR="00072D51" w:rsidRPr="00104AED">
        <w:rPr>
          <w:rFonts w:cs="Times New Roman"/>
          <w:color w:val="202124"/>
          <w:spacing w:val="2"/>
          <w:szCs w:val="24"/>
          <w:shd w:val="clear" w:color="auto" w:fill="FFFFFF"/>
        </w:rPr>
        <w:t xml:space="preserve"> </w:t>
      </w:r>
      <w:r w:rsidR="001A3804" w:rsidRPr="00104AED">
        <w:rPr>
          <w:rFonts w:cs="Times New Roman"/>
          <w:color w:val="202124"/>
          <w:spacing w:val="2"/>
          <w:szCs w:val="24"/>
          <w:shd w:val="clear" w:color="auto" w:fill="FFFFFF"/>
        </w:rPr>
        <w:t xml:space="preserve">elements could impact the mother’s tolerance when begging </w:t>
      </w:r>
      <w:r w:rsidR="004A5F5E">
        <w:rPr>
          <w:rFonts w:cs="Times New Roman"/>
          <w:color w:val="202124"/>
          <w:spacing w:val="2"/>
          <w:szCs w:val="24"/>
          <w:shd w:val="clear" w:color="auto" w:fill="FFFFFF"/>
        </w:rPr>
        <w:t>occurred</w:t>
      </w:r>
      <w:r w:rsidR="001A3804" w:rsidRPr="00104AED">
        <w:rPr>
          <w:rFonts w:cs="Times New Roman"/>
          <w:color w:val="202124"/>
          <w:spacing w:val="2"/>
          <w:szCs w:val="24"/>
          <w:shd w:val="clear" w:color="auto" w:fill="FFFFFF"/>
        </w:rPr>
        <w:t xml:space="preserve"> to capture some presentation of regulation of the orangutan mother towards the feeding skill acquisition of her immature. </w:t>
      </w:r>
      <w:r w:rsidR="009A47A6">
        <w:rPr>
          <w:rFonts w:cs="Times New Roman"/>
          <w:color w:val="202124"/>
          <w:spacing w:val="2"/>
          <w:szCs w:val="24"/>
          <w:shd w:val="clear" w:color="auto" w:fill="FFFFFF"/>
        </w:rPr>
        <w:t>There were four aspects in my predictions: age and sex of the immature</w:t>
      </w:r>
      <w:r w:rsidR="00072D51">
        <w:rPr>
          <w:rFonts w:cs="Times New Roman"/>
          <w:color w:val="202124"/>
          <w:spacing w:val="2"/>
          <w:szCs w:val="24"/>
          <w:shd w:val="clear" w:color="auto" w:fill="FFFFFF"/>
        </w:rPr>
        <w:t xml:space="preserve"> as well as </w:t>
      </w:r>
      <w:r w:rsidR="009A47A6">
        <w:rPr>
          <w:rFonts w:cs="Times New Roman"/>
          <w:color w:val="202124"/>
          <w:spacing w:val="2"/>
          <w:szCs w:val="24"/>
          <w:shd w:val="clear" w:color="auto" w:fill="FFFFFF"/>
        </w:rPr>
        <w:t xml:space="preserve">complexity and rarity of the food item (i.e. four universal independent variables) in this project. I based these four predictors on prior studies. </w:t>
      </w:r>
      <w:r w:rsidR="001A3804" w:rsidRPr="00104AED">
        <w:rPr>
          <w:rFonts w:cs="Times New Roman"/>
          <w:color w:val="202124"/>
          <w:spacing w:val="2"/>
          <w:szCs w:val="24"/>
          <w:shd w:val="clear" w:color="auto" w:fill="FFFFFF"/>
        </w:rPr>
        <w:t>This may bring</w:t>
      </w:r>
      <w:r w:rsidR="006903F0">
        <w:rPr>
          <w:rFonts w:cs="Times New Roman"/>
          <w:color w:val="202124"/>
          <w:spacing w:val="2"/>
          <w:szCs w:val="24"/>
          <w:shd w:val="clear" w:color="auto" w:fill="FFFFFF"/>
        </w:rPr>
        <w:t>, on the one hand,</w:t>
      </w:r>
      <w:r w:rsidR="001A3804" w:rsidRPr="00104AED">
        <w:rPr>
          <w:rFonts w:cs="Times New Roman"/>
          <w:color w:val="202124"/>
          <w:spacing w:val="2"/>
          <w:szCs w:val="24"/>
          <w:shd w:val="clear" w:color="auto" w:fill="FFFFFF"/>
        </w:rPr>
        <w:t xml:space="preserve"> an important clue on why orangutans have an exceptionally slow life history with their prolonged immaturity and thereby provides an important message about the evolution of social-cognitive development with social learning of humans.</w:t>
      </w:r>
      <w:r w:rsidR="006903F0">
        <w:rPr>
          <w:rFonts w:cs="Times New Roman"/>
          <w:color w:val="202124"/>
          <w:spacing w:val="2"/>
          <w:szCs w:val="24"/>
          <w:shd w:val="clear" w:color="auto" w:fill="FFFFFF"/>
        </w:rPr>
        <w:t xml:space="preserve"> </w:t>
      </w:r>
      <w:r w:rsidR="00E11A34">
        <w:rPr>
          <w:rFonts w:cs="Times New Roman"/>
          <w:color w:val="202124"/>
          <w:spacing w:val="2"/>
          <w:szCs w:val="24"/>
          <w:shd w:val="clear" w:color="auto" w:fill="FFFFFF"/>
        </w:rPr>
        <w:t>On the other hand, i</w:t>
      </w:r>
      <w:r w:rsidR="006903F0">
        <w:rPr>
          <w:rFonts w:cs="Times New Roman"/>
          <w:color w:val="202124"/>
          <w:spacing w:val="2"/>
          <w:szCs w:val="24"/>
          <w:shd w:val="clear" w:color="auto" w:fill="FFFFFF"/>
        </w:rPr>
        <w:t xml:space="preserve">t could also </w:t>
      </w:r>
      <w:r w:rsidR="008060FC">
        <w:rPr>
          <w:rFonts w:cs="Times New Roman"/>
          <w:color w:val="202124"/>
          <w:spacing w:val="2"/>
          <w:szCs w:val="24"/>
          <w:shd w:val="clear" w:color="auto" w:fill="FFFFFF"/>
        </w:rPr>
        <w:t>be solid evidence against previous resear</w:t>
      </w:r>
      <w:r w:rsidR="00BC422B">
        <w:rPr>
          <w:rFonts w:cs="Times New Roman"/>
          <w:color w:val="202124"/>
          <w:spacing w:val="2"/>
          <w:szCs w:val="24"/>
          <w:shd w:val="clear" w:color="auto" w:fill="FFFFFF"/>
        </w:rPr>
        <w:t xml:space="preserve">ch </w:t>
      </w:r>
      <w:r w:rsidR="008060FC">
        <w:rPr>
          <w:rFonts w:cs="Times New Roman"/>
          <w:color w:val="202124"/>
          <w:spacing w:val="2"/>
          <w:szCs w:val="24"/>
          <w:shd w:val="clear" w:color="auto" w:fill="FFFFFF"/>
        </w:rPr>
        <w:t>suggest</w:t>
      </w:r>
      <w:r w:rsidR="00BC422B">
        <w:rPr>
          <w:rFonts w:cs="Times New Roman"/>
          <w:color w:val="202124"/>
          <w:spacing w:val="2"/>
          <w:szCs w:val="24"/>
          <w:shd w:val="clear" w:color="auto" w:fill="FFFFFF"/>
        </w:rPr>
        <w:t>ing</w:t>
      </w:r>
      <w:r w:rsidR="008060FC">
        <w:rPr>
          <w:rFonts w:cs="Times New Roman"/>
          <w:color w:val="202124"/>
          <w:spacing w:val="2"/>
          <w:szCs w:val="24"/>
          <w:shd w:val="clear" w:color="auto" w:fill="FFFFFF"/>
        </w:rPr>
        <w:t xml:space="preserve"> that orangutan mothers don’t teach and play only passive role in skill acquisition of their immatures. </w:t>
      </w:r>
    </w:p>
    <w:p w14:paraId="5410752C" w14:textId="77777777" w:rsidR="00425B43" w:rsidRDefault="00425B43" w:rsidP="004240B2">
      <w:pPr>
        <w:rPr>
          <w:rFonts w:cs="Times New Roman"/>
          <w:color w:val="202124"/>
          <w:spacing w:val="2"/>
          <w:szCs w:val="24"/>
          <w:shd w:val="clear" w:color="auto" w:fill="FFFFFF"/>
        </w:rPr>
      </w:pPr>
    </w:p>
    <w:p w14:paraId="0CA8C58B" w14:textId="40142FB9" w:rsidR="00DD55EC" w:rsidRDefault="00425B43" w:rsidP="004240B2">
      <w:pPr>
        <w:rPr>
          <w:rFonts w:cs="Times New Roman"/>
          <w:color w:val="202124"/>
          <w:spacing w:val="2"/>
          <w:szCs w:val="24"/>
          <w:shd w:val="clear" w:color="auto" w:fill="FFFFFF"/>
        </w:rPr>
      </w:pPr>
      <w:r>
        <w:rPr>
          <w:rFonts w:cs="Times New Roman"/>
          <w:color w:val="202124"/>
          <w:spacing w:val="2"/>
          <w:szCs w:val="24"/>
          <w:shd w:val="clear" w:color="auto" w:fill="FFFFFF"/>
        </w:rPr>
        <w:t xml:space="preserve">The third </w:t>
      </w:r>
      <w:r w:rsidR="00072D51">
        <w:rPr>
          <w:rFonts w:cs="Times New Roman"/>
          <w:color w:val="202124"/>
          <w:spacing w:val="2"/>
          <w:szCs w:val="24"/>
          <w:shd w:val="clear" w:color="auto" w:fill="FFFFFF"/>
        </w:rPr>
        <w:t xml:space="preserve">chapter </w:t>
      </w:r>
      <w:r>
        <w:rPr>
          <w:rFonts w:cs="Times New Roman"/>
          <w:color w:val="202124"/>
          <w:spacing w:val="2"/>
          <w:szCs w:val="24"/>
          <w:shd w:val="clear" w:color="auto" w:fill="FFFFFF"/>
        </w:rPr>
        <w:t xml:space="preserve">of </w:t>
      </w:r>
      <w:r w:rsidR="00072D51">
        <w:rPr>
          <w:rFonts w:cs="Times New Roman"/>
          <w:color w:val="202124"/>
          <w:spacing w:val="2"/>
          <w:szCs w:val="24"/>
          <w:shd w:val="clear" w:color="auto" w:fill="FFFFFF"/>
        </w:rPr>
        <w:t xml:space="preserve">this </w:t>
      </w:r>
      <w:r>
        <w:rPr>
          <w:rFonts w:cs="Times New Roman"/>
          <w:color w:val="202124"/>
          <w:spacing w:val="2"/>
          <w:szCs w:val="24"/>
          <w:shd w:val="clear" w:color="auto" w:fill="FFFFFF"/>
        </w:rPr>
        <w:t>thesis</w:t>
      </w:r>
      <w:r w:rsidR="00580374">
        <w:rPr>
          <w:rFonts w:cs="Times New Roman"/>
          <w:color w:val="202124"/>
          <w:spacing w:val="2"/>
          <w:szCs w:val="24"/>
          <w:shd w:val="clear" w:color="auto" w:fill="FFFFFF"/>
        </w:rPr>
        <w:t xml:space="preserve"> was </w:t>
      </w:r>
      <w:r w:rsidR="007020C4">
        <w:rPr>
          <w:rFonts w:cs="Times New Roman"/>
          <w:color w:val="202124"/>
          <w:spacing w:val="2"/>
          <w:szCs w:val="24"/>
          <w:shd w:val="clear" w:color="auto" w:fill="FFFFFF"/>
        </w:rPr>
        <w:t xml:space="preserve">about </w:t>
      </w:r>
      <w:r w:rsidR="00A47B0D">
        <w:rPr>
          <w:rFonts w:cs="Times New Roman"/>
          <w:color w:val="202124"/>
          <w:spacing w:val="2"/>
          <w:szCs w:val="24"/>
          <w:shd w:val="clear" w:color="auto" w:fill="FFFFFF"/>
        </w:rPr>
        <w:t>a</w:t>
      </w:r>
      <w:r w:rsidR="00CF4768">
        <w:rPr>
          <w:rFonts w:cs="Times New Roman"/>
          <w:color w:val="202124"/>
          <w:spacing w:val="2"/>
          <w:szCs w:val="24"/>
          <w:shd w:val="clear" w:color="auto" w:fill="FFFFFF"/>
        </w:rPr>
        <w:t xml:space="preserve"> dynamic response to the previous two </w:t>
      </w:r>
      <w:r w:rsidR="00072D51">
        <w:rPr>
          <w:rFonts w:cs="Times New Roman"/>
          <w:color w:val="202124"/>
          <w:spacing w:val="2"/>
          <w:szCs w:val="24"/>
          <w:shd w:val="clear" w:color="auto" w:fill="FFFFFF"/>
        </w:rPr>
        <w:t>chapters</w:t>
      </w:r>
      <w:r w:rsidR="00CF4768">
        <w:rPr>
          <w:rFonts w:cs="Times New Roman"/>
          <w:color w:val="202124"/>
          <w:spacing w:val="2"/>
          <w:szCs w:val="24"/>
          <w:shd w:val="clear" w:color="auto" w:fill="FFFFFF"/>
        </w:rPr>
        <w:t xml:space="preserve">, which is to shift the focus from the orangutan mothers’ reaction during begging to </w:t>
      </w:r>
      <w:r w:rsidR="00C018DF">
        <w:rPr>
          <w:rFonts w:cs="Times New Roman"/>
          <w:color w:val="202124"/>
          <w:spacing w:val="2"/>
          <w:szCs w:val="24"/>
          <w:shd w:val="clear" w:color="auto" w:fill="FFFFFF"/>
        </w:rPr>
        <w:t>the offspring’s perspective</w:t>
      </w:r>
      <w:r w:rsidR="00440AE1">
        <w:rPr>
          <w:rFonts w:cs="Times New Roman"/>
          <w:color w:val="202124"/>
          <w:spacing w:val="2"/>
          <w:szCs w:val="24"/>
          <w:shd w:val="clear" w:color="auto" w:fill="FFFFFF"/>
        </w:rPr>
        <w:t>.</w:t>
      </w:r>
      <w:r w:rsidR="00C018DF">
        <w:rPr>
          <w:rFonts w:cs="Times New Roman"/>
          <w:color w:val="202124"/>
          <w:spacing w:val="2"/>
          <w:szCs w:val="24"/>
          <w:shd w:val="clear" w:color="auto" w:fill="FFFFFF"/>
        </w:rPr>
        <w:t xml:space="preserve"> </w:t>
      </w:r>
      <w:r w:rsidR="00440AE1">
        <w:rPr>
          <w:rFonts w:cs="Times New Roman"/>
          <w:color w:val="202124"/>
          <w:spacing w:val="2"/>
          <w:szCs w:val="24"/>
          <w:shd w:val="clear" w:color="auto" w:fill="FFFFFF"/>
        </w:rPr>
        <w:t>I wanted to</w:t>
      </w:r>
      <w:r w:rsidR="00FE2B8B">
        <w:rPr>
          <w:rFonts w:cs="Times New Roman"/>
          <w:color w:val="202124"/>
          <w:spacing w:val="2"/>
          <w:szCs w:val="24"/>
          <w:shd w:val="clear" w:color="auto" w:fill="FFFFFF"/>
        </w:rPr>
        <w:t xml:space="preserve"> find out</w:t>
      </w:r>
      <w:r w:rsidR="00A47B0D">
        <w:rPr>
          <w:rFonts w:cs="Times New Roman"/>
          <w:color w:val="202124"/>
          <w:spacing w:val="2"/>
          <w:szCs w:val="24"/>
          <w:shd w:val="clear" w:color="auto" w:fill="FFFFFF"/>
        </w:rPr>
        <w:t xml:space="preserve"> under what </w:t>
      </w:r>
      <w:r w:rsidR="00501B2E">
        <w:rPr>
          <w:rFonts w:cs="Times New Roman"/>
          <w:color w:val="202124"/>
          <w:spacing w:val="2"/>
          <w:szCs w:val="24"/>
          <w:shd w:val="clear" w:color="auto" w:fill="FFFFFF"/>
        </w:rPr>
        <w:t>circumstance</w:t>
      </w:r>
      <w:r w:rsidR="007020C4">
        <w:rPr>
          <w:rFonts w:cs="Times New Roman"/>
          <w:color w:val="202124"/>
          <w:spacing w:val="2"/>
          <w:szCs w:val="24"/>
          <w:shd w:val="clear" w:color="auto" w:fill="FFFFFF"/>
        </w:rPr>
        <w:t>s</w:t>
      </w:r>
      <w:r w:rsidR="00A47B0D">
        <w:rPr>
          <w:rFonts w:cs="Times New Roman"/>
          <w:color w:val="202124"/>
          <w:spacing w:val="2"/>
          <w:szCs w:val="24"/>
          <w:shd w:val="clear" w:color="auto" w:fill="FFFFFF"/>
        </w:rPr>
        <w:t xml:space="preserve"> immatures beg from their mothers and if there </w:t>
      </w:r>
      <w:r w:rsidR="00501B2E">
        <w:rPr>
          <w:rFonts w:cs="Times New Roman"/>
          <w:color w:val="202124"/>
          <w:spacing w:val="2"/>
          <w:szCs w:val="24"/>
          <w:shd w:val="clear" w:color="auto" w:fill="FFFFFF"/>
        </w:rPr>
        <w:t xml:space="preserve">are </w:t>
      </w:r>
      <w:r w:rsidR="00A47B0D">
        <w:rPr>
          <w:rFonts w:cs="Times New Roman"/>
          <w:color w:val="202124"/>
          <w:spacing w:val="2"/>
          <w:szCs w:val="24"/>
          <w:shd w:val="clear" w:color="auto" w:fill="FFFFFF"/>
        </w:rPr>
        <w:t>variation</w:t>
      </w:r>
      <w:r w:rsidR="00501B2E">
        <w:rPr>
          <w:rFonts w:cs="Times New Roman"/>
          <w:color w:val="202124"/>
          <w:spacing w:val="2"/>
          <w:szCs w:val="24"/>
          <w:shd w:val="clear" w:color="auto" w:fill="FFFFFF"/>
        </w:rPr>
        <w:t>s</w:t>
      </w:r>
      <w:r w:rsidR="00A47B0D">
        <w:rPr>
          <w:rFonts w:cs="Times New Roman"/>
          <w:color w:val="202124"/>
          <w:spacing w:val="2"/>
          <w:szCs w:val="24"/>
          <w:shd w:val="clear" w:color="auto" w:fill="FFFFFF"/>
        </w:rPr>
        <w:t xml:space="preserve"> among </w:t>
      </w:r>
      <w:r w:rsidR="009A47A6">
        <w:rPr>
          <w:rFonts w:cs="Times New Roman"/>
          <w:color w:val="202124"/>
          <w:spacing w:val="2"/>
          <w:szCs w:val="24"/>
          <w:shd w:val="clear" w:color="auto" w:fill="FFFFFF"/>
        </w:rPr>
        <w:t xml:space="preserve">the same </w:t>
      </w:r>
      <w:r w:rsidR="00A47B0D">
        <w:rPr>
          <w:rFonts w:cs="Times New Roman"/>
          <w:color w:val="202124"/>
          <w:spacing w:val="2"/>
          <w:szCs w:val="24"/>
          <w:shd w:val="clear" w:color="auto" w:fill="FFFFFF"/>
        </w:rPr>
        <w:t xml:space="preserve">four </w:t>
      </w:r>
      <w:r w:rsidR="00072D51">
        <w:rPr>
          <w:rFonts w:cs="Times New Roman"/>
          <w:color w:val="202124"/>
          <w:spacing w:val="2"/>
          <w:szCs w:val="24"/>
          <w:shd w:val="clear" w:color="auto" w:fill="FFFFFF"/>
        </w:rPr>
        <w:t xml:space="preserve">predictors </w:t>
      </w:r>
      <w:r w:rsidR="00DD55EC">
        <w:rPr>
          <w:rFonts w:cs="Times New Roman"/>
          <w:color w:val="202124"/>
          <w:spacing w:val="2"/>
          <w:szCs w:val="24"/>
          <w:shd w:val="clear" w:color="auto" w:fill="FFFFFF"/>
        </w:rPr>
        <w:t>as mentioned above</w:t>
      </w:r>
      <w:r w:rsidR="009A47A6">
        <w:rPr>
          <w:rFonts w:cs="Times New Roman"/>
          <w:color w:val="202124"/>
          <w:spacing w:val="2"/>
          <w:szCs w:val="24"/>
          <w:shd w:val="clear" w:color="auto" w:fill="FFFFFF"/>
        </w:rPr>
        <w:t>.</w:t>
      </w:r>
      <w:r w:rsidR="00741A7D">
        <w:rPr>
          <w:rFonts w:cs="Times New Roman"/>
          <w:color w:val="202124"/>
          <w:spacing w:val="2"/>
          <w:szCs w:val="24"/>
          <w:shd w:val="clear" w:color="auto" w:fill="FFFFFF"/>
        </w:rPr>
        <w:t xml:space="preserve"> </w:t>
      </w:r>
      <w:r w:rsidR="009A47A6">
        <w:rPr>
          <w:rFonts w:cs="Times New Roman"/>
          <w:color w:val="202124"/>
          <w:spacing w:val="2"/>
          <w:szCs w:val="24"/>
          <w:shd w:val="clear" w:color="auto" w:fill="FFFFFF"/>
        </w:rPr>
        <w:t xml:space="preserve"> </w:t>
      </w:r>
    </w:p>
    <w:p w14:paraId="45FDE681" w14:textId="77777777" w:rsidR="00DD55EC" w:rsidRPr="00DD55EC" w:rsidRDefault="00DD55EC" w:rsidP="004240B2">
      <w:pPr>
        <w:rPr>
          <w:rFonts w:cs="Times New Roman"/>
          <w:color w:val="202124"/>
          <w:spacing w:val="2"/>
          <w:szCs w:val="24"/>
          <w:shd w:val="clear" w:color="auto" w:fill="FFFFFF"/>
        </w:rPr>
      </w:pPr>
    </w:p>
    <w:p w14:paraId="344C28F2" w14:textId="6177A97E" w:rsidR="008B1C8A" w:rsidRDefault="00A4646A" w:rsidP="00A4646A">
      <w:pPr>
        <w:pStyle w:val="H2"/>
      </w:pPr>
      <w:r>
        <w:t xml:space="preserve"> </w:t>
      </w:r>
      <w:bookmarkStart w:id="36" w:name="_Toc43752956"/>
      <w:r w:rsidR="008B1C8A" w:rsidRPr="00D1508A">
        <w:t xml:space="preserve">Part 1: </w:t>
      </w:r>
      <w:r w:rsidR="008B1C8A">
        <w:t>b</w:t>
      </w:r>
      <w:r w:rsidR="008B1C8A" w:rsidRPr="00D1508A">
        <w:t xml:space="preserve">egging success </w:t>
      </w:r>
      <w:r w:rsidR="00072D51">
        <w:t>in relation to</w:t>
      </w:r>
      <w:r w:rsidR="00072D51" w:rsidRPr="00D1508A">
        <w:t xml:space="preserve"> </w:t>
      </w:r>
      <w:r w:rsidR="008B1C8A" w:rsidRPr="00D1508A">
        <w:t>four universal independent variables</w:t>
      </w:r>
      <w:bookmarkEnd w:id="36"/>
    </w:p>
    <w:p w14:paraId="5E488204" w14:textId="095195D4" w:rsidR="0099231D" w:rsidRPr="00BC5BB2" w:rsidRDefault="0099231D" w:rsidP="0099231D">
      <w:pPr>
        <w:rPr>
          <w:i/>
          <w:iCs/>
        </w:rPr>
      </w:pPr>
      <w:r w:rsidRPr="00BC5BB2">
        <w:rPr>
          <w:i/>
          <w:iCs/>
        </w:rPr>
        <w:t>Prediction 1</w:t>
      </w:r>
      <w:r w:rsidR="00CB697B">
        <w:rPr>
          <w:i/>
          <w:iCs/>
        </w:rPr>
        <w:t xml:space="preserve"> &amp; 2</w:t>
      </w:r>
      <w:r w:rsidRPr="00BC5BB2">
        <w:rPr>
          <w:i/>
          <w:iCs/>
        </w:rPr>
        <w:t xml:space="preserve">: </w:t>
      </w:r>
      <w:r w:rsidR="001D2BBE" w:rsidRPr="00BC5BB2">
        <w:rPr>
          <w:i/>
          <w:iCs/>
        </w:rPr>
        <w:t>begging s</w:t>
      </w:r>
      <w:r w:rsidRPr="00BC5BB2">
        <w:rPr>
          <w:i/>
          <w:iCs/>
        </w:rPr>
        <w:t xml:space="preserve">uccess ~ </w:t>
      </w:r>
      <w:r w:rsidR="001D2BBE" w:rsidRPr="00BC5BB2">
        <w:rPr>
          <w:i/>
          <w:iCs/>
        </w:rPr>
        <w:t>immature a</w:t>
      </w:r>
      <w:r w:rsidRPr="00BC5BB2">
        <w:rPr>
          <w:i/>
          <w:iCs/>
        </w:rPr>
        <w:t>ge</w:t>
      </w:r>
      <w:r w:rsidR="002A59CB">
        <w:rPr>
          <w:i/>
          <w:iCs/>
        </w:rPr>
        <w:t xml:space="preserve"> and sex</w:t>
      </w:r>
    </w:p>
    <w:p w14:paraId="47D39EDE" w14:textId="5063B899" w:rsidR="002A59CB" w:rsidRDefault="00290F8B" w:rsidP="0099231D">
      <w:r>
        <w:t xml:space="preserve">In this thesis, I found that, only in the wild population, </w:t>
      </w:r>
      <w:r w:rsidR="00F5153D">
        <w:t xml:space="preserve">the orangutan mother’s acceptance of the begging call significantly changes with the age of the immature and </w:t>
      </w:r>
      <w:r>
        <w:t xml:space="preserve">the relation between the offspring’s age and the mother’s tolerance to the begging </w:t>
      </w:r>
      <w:r w:rsidR="00383680">
        <w:t xml:space="preserve">is </w:t>
      </w:r>
      <w:r>
        <w:t xml:space="preserve">quadratic </w:t>
      </w:r>
      <w:r w:rsidR="00383680">
        <w:t>rather than</w:t>
      </w:r>
      <w:r>
        <w:t xml:space="preserve"> linear</w:t>
      </w:r>
      <w:r w:rsidR="00DD68EF">
        <w:t>.</w:t>
      </w:r>
      <w:r w:rsidR="00B2619F">
        <w:t xml:space="preserve"> </w:t>
      </w:r>
      <w:r w:rsidR="00B2619F">
        <w:lastRenderedPageBreak/>
        <w:t xml:space="preserve">Specifically, </w:t>
      </w:r>
      <w:r>
        <w:t>as the orangutan infants gr</w:t>
      </w:r>
      <w:r w:rsidR="00DD68EF">
        <w:t>o</w:t>
      </w:r>
      <w:r>
        <w:t>w until the age of 5, the mothers show</w:t>
      </w:r>
      <w:r w:rsidR="00DD68EF">
        <w:t xml:space="preserve"> </w:t>
      </w:r>
      <w:r>
        <w:t>increasing tolerance to their begging requests. However, once the immatures reac</w:t>
      </w:r>
      <w:r w:rsidR="00DD68EF">
        <w:t>h</w:t>
      </w:r>
      <w:r>
        <w:t xml:space="preserve"> the age of 5, it </w:t>
      </w:r>
      <w:r w:rsidR="00CC6CA1">
        <w:t>is</w:t>
      </w:r>
      <w:r>
        <w:t xml:space="preserve"> less likely that the orangutan mothers let the offspring take the food from them</w:t>
      </w:r>
      <w:r w:rsidR="004721D5">
        <w:t xml:space="preserve">. </w:t>
      </w:r>
      <w:r w:rsidR="003661F7">
        <w:t>In terms of sex difference, I found that</w:t>
      </w:r>
      <w:r w:rsidR="008B7511">
        <w:t xml:space="preserve">, again only in their nature habitat, </w:t>
      </w:r>
      <w:r w:rsidR="003661F7">
        <w:t xml:space="preserve">there was </w:t>
      </w:r>
      <w:r w:rsidR="005C7A09">
        <w:t>a relation</w:t>
      </w:r>
      <w:r w:rsidR="003661F7">
        <w:t xml:space="preserve"> between age and sex of the immature. In particular, as the age predictor turned out to be quadratic in both sexes, there was a significant difference between them. Th</w:t>
      </w:r>
      <w:r w:rsidR="00C70510">
        <w:t>e difference shows</w:t>
      </w:r>
      <w:r w:rsidR="003661F7">
        <w:t xml:space="preserve"> that as the orangutan infants gr</w:t>
      </w:r>
      <w:r w:rsidR="002932F5">
        <w:t>o</w:t>
      </w:r>
      <w:r w:rsidR="003661F7">
        <w:t>w until the age of 5, the mothers showed increasing tolerance to the begging from both the female and male immatures but with higher tolerance to the males than to the females.</w:t>
      </w:r>
      <w:r w:rsidR="00B2619F">
        <w:t xml:space="preserve"> </w:t>
      </w:r>
      <w:r w:rsidR="003661F7">
        <w:t xml:space="preserve">However, once the immatures reach the age of 5 and older, the frequency of the tolerance of the orangutan mothers decreased continuously to the offspring of both sexes but with higher </w:t>
      </w:r>
      <w:r w:rsidR="003574EA">
        <w:t xml:space="preserve">frequency of the tolerance </w:t>
      </w:r>
      <w:r w:rsidR="003661F7">
        <w:t>to the female offspring, comparably</w:t>
      </w:r>
      <w:r w:rsidR="002932F5">
        <w:t xml:space="preserve">. </w:t>
      </w:r>
    </w:p>
    <w:p w14:paraId="2074FFB1" w14:textId="77777777" w:rsidR="00B2619F" w:rsidRDefault="00B2619F" w:rsidP="0099231D"/>
    <w:p w14:paraId="1EB0CF50" w14:textId="4F86C785" w:rsidR="0099231D" w:rsidRDefault="00E62D2F" w:rsidP="0099231D">
      <w:r>
        <w:t>Th</w:t>
      </w:r>
      <w:r w:rsidR="00B2619F">
        <w:t>ese</w:t>
      </w:r>
      <w:r>
        <w:t xml:space="preserve"> finding</w:t>
      </w:r>
      <w:r w:rsidR="00B2619F">
        <w:t>s</w:t>
      </w:r>
      <w:r>
        <w:t xml:space="preserve"> only partly </w:t>
      </w:r>
      <w:r w:rsidR="005C7A09">
        <w:t xml:space="preserve">match </w:t>
      </w:r>
      <w:r>
        <w:t>my prediction</w:t>
      </w:r>
      <w:r w:rsidR="00546B73">
        <w:t>s</w:t>
      </w:r>
      <w:r w:rsidR="00234B19">
        <w:t xml:space="preserve"> about the relation </w:t>
      </w:r>
      <w:r w:rsidR="00546B73">
        <w:t>among</w:t>
      </w:r>
      <w:r w:rsidR="00234B19">
        <w:t xml:space="preserve"> age </w:t>
      </w:r>
      <w:r w:rsidR="00546B73">
        <w:t xml:space="preserve">and sex of the offspring </w:t>
      </w:r>
      <w:r w:rsidR="00234B19">
        <w:t xml:space="preserve">and begging success. </w:t>
      </w:r>
      <w:r w:rsidR="00C70AD7">
        <w:t>They</w:t>
      </w:r>
      <w:r w:rsidR="00122D6F">
        <w:t xml:space="preserve"> also </w:t>
      </w:r>
      <w:r w:rsidR="002A59CB">
        <w:t>only partly confirm</w:t>
      </w:r>
      <w:r w:rsidR="00C70AD7">
        <w:t xml:space="preserve"> </w:t>
      </w:r>
      <w:r w:rsidR="0020696A" w:rsidRPr="00104AED">
        <w:rPr>
          <w:rFonts w:cs="Times New Roman"/>
          <w:szCs w:val="24"/>
        </w:rPr>
        <w:t xml:space="preserve">the POC theory by </w:t>
      </w:r>
      <w:proofErr w:type="spellStart"/>
      <w:r w:rsidR="0020696A" w:rsidRPr="00104AED">
        <w:rPr>
          <w:rFonts w:cs="Times New Roman"/>
          <w:szCs w:val="24"/>
        </w:rPr>
        <w:t>Trivers</w:t>
      </w:r>
      <w:proofErr w:type="spellEnd"/>
      <w:r w:rsidR="0020696A" w:rsidRPr="00104AED">
        <w:rPr>
          <w:rFonts w:cs="Times New Roman"/>
          <w:szCs w:val="24"/>
        </w:rPr>
        <w:t xml:space="preserve"> (1974) in which he argues that the older the offspring is, the more competent it will be, and thus needs </w:t>
      </w:r>
      <w:r w:rsidR="005C7A09">
        <w:rPr>
          <w:rFonts w:cs="Times New Roman"/>
          <w:szCs w:val="24"/>
        </w:rPr>
        <w:t>progressively</w:t>
      </w:r>
      <w:r w:rsidR="0020696A">
        <w:rPr>
          <w:rFonts w:cs="Times New Roman"/>
          <w:szCs w:val="24"/>
        </w:rPr>
        <w:t xml:space="preserve"> </w:t>
      </w:r>
      <w:r w:rsidR="0020696A" w:rsidRPr="00104AED">
        <w:rPr>
          <w:rFonts w:cs="Times New Roman"/>
          <w:szCs w:val="24"/>
        </w:rPr>
        <w:t>less parental support</w:t>
      </w:r>
      <w:r w:rsidR="0020696A">
        <w:rPr>
          <w:rFonts w:cs="Times New Roman"/>
          <w:szCs w:val="24"/>
        </w:rPr>
        <w:t xml:space="preserve"> and after around the age of 7.5 years, mothers invest less than what</w:t>
      </w:r>
      <w:r w:rsidR="005C7A09">
        <w:rPr>
          <w:rFonts w:cs="Times New Roman"/>
          <w:szCs w:val="24"/>
        </w:rPr>
        <w:t xml:space="preserve"> is</w:t>
      </w:r>
      <w:r w:rsidR="0020696A">
        <w:rPr>
          <w:rFonts w:cs="Times New Roman"/>
          <w:szCs w:val="24"/>
        </w:rPr>
        <w:t xml:space="preserve"> demanded. </w:t>
      </w:r>
      <w:r w:rsidR="005C7A09">
        <w:rPr>
          <w:rFonts w:cs="Times New Roman"/>
          <w:szCs w:val="24"/>
        </w:rPr>
        <w:t>Here, this</w:t>
      </w:r>
      <w:r w:rsidR="0020696A">
        <w:rPr>
          <w:rFonts w:cs="Times New Roman"/>
          <w:szCs w:val="24"/>
        </w:rPr>
        <w:t xml:space="preserve"> was measured as the outcome of the orangutan mothers’ tolerance to their offspring’s begging </w:t>
      </w:r>
      <w:r w:rsidR="008A0007">
        <w:rPr>
          <w:rFonts w:cs="Times New Roman"/>
          <w:szCs w:val="24"/>
        </w:rPr>
        <w:t>as t</w:t>
      </w:r>
      <w:r w:rsidR="0042344E">
        <w:rPr>
          <w:rFonts w:cs="Times New Roman"/>
          <w:szCs w:val="24"/>
        </w:rPr>
        <w:t xml:space="preserve">hey age. </w:t>
      </w:r>
      <w:r w:rsidR="00356F60">
        <w:rPr>
          <w:rFonts w:cs="Times New Roman"/>
          <w:szCs w:val="24"/>
        </w:rPr>
        <w:t xml:space="preserve">Regarding the sex difference revealed in this project, it is in line with </w:t>
      </w:r>
      <w:r w:rsidR="00463E06">
        <w:rPr>
          <w:rFonts w:cs="Times New Roman"/>
          <w:szCs w:val="24"/>
        </w:rPr>
        <w:t xml:space="preserve">the findings from </w:t>
      </w:r>
      <w:r w:rsidR="00356F60">
        <w:rPr>
          <w:rFonts w:cs="Times New Roman"/>
          <w:szCs w:val="24"/>
        </w:rPr>
        <w:t>Estienne et al</w:t>
      </w:r>
      <w:r w:rsidR="00463E06">
        <w:rPr>
          <w:rFonts w:cs="Times New Roman"/>
          <w:szCs w:val="24"/>
        </w:rPr>
        <w:t xml:space="preserve"> </w:t>
      </w:r>
      <w:r w:rsidR="00463E06" w:rsidRPr="00330DE0">
        <w:t>(2019a)</w:t>
      </w:r>
      <w:r w:rsidR="00356F60">
        <w:rPr>
          <w:rFonts w:cs="Times New Roman"/>
          <w:szCs w:val="24"/>
        </w:rPr>
        <w:t xml:space="preserve"> studies with young chimpanzees. </w:t>
      </w:r>
      <w:r w:rsidR="00356F60" w:rsidRPr="00330DE0">
        <w:t>In a nut-cracking task, chimpanzee mothers</w:t>
      </w:r>
      <w:r w:rsidR="00356F60">
        <w:t xml:space="preserve"> </w:t>
      </w:r>
      <w:r w:rsidR="00356F60" w:rsidRPr="00330DE0">
        <w:t>were more tolerant to their immature sons’ begging calls than to their immature daughters’ and generally shared more nuts with their sons</w:t>
      </w:r>
      <w:r w:rsidR="00356F60">
        <w:t xml:space="preserve">. However, </w:t>
      </w:r>
      <w:r w:rsidR="006D4CC3">
        <w:t xml:space="preserve">the tendency of the age and sex interaction suggested </w:t>
      </w:r>
      <w:r w:rsidR="00356F60">
        <w:t>i</w:t>
      </w:r>
      <w:r w:rsidR="00356F60" w:rsidRPr="00357961">
        <w:t xml:space="preserve">n </w:t>
      </w:r>
      <w:r w:rsidR="006D4CC3">
        <w:t>the</w:t>
      </w:r>
      <w:r w:rsidR="00356F60" w:rsidRPr="00357961">
        <w:t xml:space="preserve"> complex honey extraction task</w:t>
      </w:r>
      <w:r w:rsidR="006D4CC3">
        <w:t xml:space="preserve"> with wild chimpanzees is on the opposite side of what this thesis revealed.</w:t>
      </w:r>
      <w:r w:rsidR="00356F60" w:rsidRPr="00357961">
        <w:t xml:space="preserve"> </w:t>
      </w:r>
      <w:r w:rsidR="006D4CC3">
        <w:t xml:space="preserve">In particular, </w:t>
      </w:r>
      <w:r w:rsidR="00356F60" w:rsidRPr="00357961">
        <w:t xml:space="preserve">chimpanzee mothers provided more learning opportunities to their </w:t>
      </w:r>
      <w:r w:rsidR="006D4CC3" w:rsidRPr="00357961">
        <w:t>daughters,</w:t>
      </w:r>
      <w:r w:rsidR="00356F60" w:rsidRPr="00357961">
        <w:t xml:space="preserve"> but it decreased as </w:t>
      </w:r>
      <w:r w:rsidR="006D4CC3">
        <w:t xml:space="preserve">the </w:t>
      </w:r>
      <w:r w:rsidR="00356F60" w:rsidRPr="00357961">
        <w:t>daughters aged while the opposite pattern was found for sons (Estienne et al., 2019b).</w:t>
      </w:r>
      <w:r w:rsidR="00F01C4F">
        <w:t xml:space="preserve"> </w:t>
      </w:r>
      <w:r w:rsidR="006465A1">
        <w:t xml:space="preserve">These findings also contradict the results on the effect of </w:t>
      </w:r>
      <w:r w:rsidR="00DE3F36">
        <w:t xml:space="preserve">age and sex Kunz </w:t>
      </w:r>
      <w:r w:rsidR="008D7202">
        <w:t xml:space="preserve">(2019) </w:t>
      </w:r>
      <w:r w:rsidR="00C72FC6">
        <w:t>found in her thesis in which her results yield</w:t>
      </w:r>
      <w:r w:rsidR="005C7A09">
        <w:t>ed</w:t>
      </w:r>
      <w:r w:rsidR="00C72FC6">
        <w:t xml:space="preserve"> no effect of age and sex of Sumatran orangutans from the same study site as this thesis on the mother’s tolerance during begging.  </w:t>
      </w:r>
    </w:p>
    <w:p w14:paraId="5A6AA722" w14:textId="1B31A589" w:rsidR="00290F8B" w:rsidRDefault="00290F8B" w:rsidP="0099231D"/>
    <w:p w14:paraId="461195A4" w14:textId="45E3556C" w:rsidR="002E311B" w:rsidRDefault="00025E2C" w:rsidP="00161425">
      <w:pPr>
        <w:rPr>
          <w:rFonts w:cs="Times New Roman"/>
          <w:color w:val="202124"/>
          <w:spacing w:val="2"/>
          <w:szCs w:val="24"/>
          <w:shd w:val="clear" w:color="auto" w:fill="FFFFFF"/>
        </w:rPr>
      </w:pPr>
      <w:r>
        <w:t>It</w:t>
      </w:r>
      <w:r w:rsidR="005C7A09">
        <w:t xml:space="preserve"> is</w:t>
      </w:r>
      <w:r>
        <w:t xml:space="preserve"> very i</w:t>
      </w:r>
      <w:r w:rsidR="008A41DD">
        <w:t>lluminating</w:t>
      </w:r>
      <w:r>
        <w:t xml:space="preserve"> that instead of continuously decreas</w:t>
      </w:r>
      <w:r w:rsidR="00AB1732">
        <w:t>ing</w:t>
      </w:r>
      <w:r w:rsidR="008019CE">
        <w:t xml:space="preserve"> </w:t>
      </w:r>
      <w:r>
        <w:t xml:space="preserve">the tolerance to the offspring’s begging, orangutan mothers </w:t>
      </w:r>
      <w:r w:rsidR="008218B2">
        <w:t xml:space="preserve">firstly </w:t>
      </w:r>
      <w:r w:rsidR="00596890">
        <w:t xml:space="preserve">increase </w:t>
      </w:r>
      <w:r w:rsidR="008218B2">
        <w:t>their maternal investment to their young by being increasingly more tolerant to their immatures taking food from them until they are five years old</w:t>
      </w:r>
      <w:r w:rsidR="00AB1732">
        <w:t>. This</w:t>
      </w:r>
      <w:r w:rsidR="008218B2">
        <w:t xml:space="preserve"> </w:t>
      </w:r>
      <w:r w:rsidR="0092140E">
        <w:t>coincides with the most frequent</w:t>
      </w:r>
      <w:r w:rsidR="0005164A">
        <w:t xml:space="preserve"> begging period found with wild orangutans </w:t>
      </w:r>
      <w:r w:rsidR="0005164A">
        <w:rPr>
          <w:rFonts w:cs="Times New Roman"/>
          <w:color w:val="202124"/>
          <w:spacing w:val="2"/>
          <w:szCs w:val="24"/>
          <w:shd w:val="clear" w:color="auto" w:fill="FFFFFF"/>
        </w:rPr>
        <w:t xml:space="preserve">which </w:t>
      </w:r>
      <w:r w:rsidR="0005164A">
        <w:rPr>
          <w:rFonts w:cs="Times New Roman"/>
          <w:color w:val="202124"/>
          <w:spacing w:val="2"/>
          <w:szCs w:val="24"/>
          <w:shd w:val="clear" w:color="auto" w:fill="FFFFFF"/>
        </w:rPr>
        <w:lastRenderedPageBreak/>
        <w:t>is</w:t>
      </w:r>
      <w:r w:rsidR="00BF6723">
        <w:rPr>
          <w:rFonts w:cs="Times New Roman"/>
          <w:color w:val="202124"/>
          <w:spacing w:val="2"/>
          <w:szCs w:val="24"/>
          <w:shd w:val="clear" w:color="auto" w:fill="FFFFFF"/>
        </w:rPr>
        <w:t xml:space="preserve"> </w:t>
      </w:r>
      <w:r w:rsidR="0005164A" w:rsidRPr="00104AED">
        <w:rPr>
          <w:rFonts w:cs="Times New Roman"/>
          <w:color w:val="202124"/>
          <w:spacing w:val="2"/>
          <w:szCs w:val="24"/>
          <w:shd w:val="clear" w:color="auto" w:fill="FFFFFF"/>
        </w:rPr>
        <w:t xml:space="preserve">0-5-year-olds (van </w:t>
      </w:r>
      <w:proofErr w:type="spellStart"/>
      <w:r w:rsidR="0005164A" w:rsidRPr="00104AED">
        <w:rPr>
          <w:rFonts w:cs="Times New Roman"/>
          <w:color w:val="202124"/>
          <w:spacing w:val="2"/>
          <w:szCs w:val="24"/>
          <w:shd w:val="clear" w:color="auto" w:fill="FFFFFF"/>
        </w:rPr>
        <w:t>Noordwijk</w:t>
      </w:r>
      <w:proofErr w:type="spellEnd"/>
      <w:r w:rsidR="0005164A" w:rsidRPr="00104AED">
        <w:rPr>
          <w:rFonts w:cs="Times New Roman"/>
          <w:color w:val="202124"/>
          <w:spacing w:val="2"/>
          <w:szCs w:val="24"/>
          <w:shd w:val="clear" w:color="auto" w:fill="FFFFFF"/>
        </w:rPr>
        <w:t xml:space="preserve"> &amp; van Schaik, 2005).</w:t>
      </w:r>
      <w:r w:rsidR="00BF6723">
        <w:rPr>
          <w:rFonts w:cs="Times New Roman"/>
          <w:color w:val="202124"/>
          <w:spacing w:val="2"/>
          <w:szCs w:val="24"/>
          <w:shd w:val="clear" w:color="auto" w:fill="FFFFFF"/>
        </w:rPr>
        <w:t xml:space="preserve"> </w:t>
      </w:r>
      <w:r w:rsidR="00801C37">
        <w:rPr>
          <w:rFonts w:cs="Times New Roman"/>
          <w:color w:val="202124"/>
          <w:spacing w:val="2"/>
          <w:szCs w:val="24"/>
          <w:shd w:val="clear" w:color="auto" w:fill="FFFFFF"/>
        </w:rPr>
        <w:t xml:space="preserve">Mothers are generally more tolerant with begging of their 0-5-year-olds </w:t>
      </w:r>
      <w:r w:rsidR="00D66045">
        <w:rPr>
          <w:rFonts w:cs="Times New Roman"/>
          <w:color w:val="202124"/>
          <w:spacing w:val="2"/>
          <w:szCs w:val="24"/>
          <w:shd w:val="clear" w:color="auto" w:fill="FFFFFF"/>
        </w:rPr>
        <w:t xml:space="preserve">probably because they </w:t>
      </w:r>
      <w:r w:rsidR="007523DA">
        <w:rPr>
          <w:rFonts w:cs="Times New Roman"/>
          <w:color w:val="202124"/>
          <w:spacing w:val="2"/>
          <w:szCs w:val="24"/>
          <w:shd w:val="clear" w:color="auto" w:fill="FFFFFF"/>
        </w:rPr>
        <w:t>don’t</w:t>
      </w:r>
      <w:r w:rsidR="00D66045">
        <w:rPr>
          <w:rFonts w:cs="Times New Roman"/>
          <w:color w:val="202124"/>
          <w:spacing w:val="2"/>
          <w:szCs w:val="24"/>
          <w:shd w:val="clear" w:color="auto" w:fill="FFFFFF"/>
        </w:rPr>
        <w:t xml:space="preserve"> reach</w:t>
      </w:r>
      <w:r w:rsidR="00D66045" w:rsidRPr="00D66045">
        <w:rPr>
          <w:rFonts w:cs="Times New Roman"/>
          <w:color w:val="202124"/>
          <w:spacing w:val="2"/>
          <w:szCs w:val="24"/>
          <w:shd w:val="clear" w:color="auto" w:fill="FFFFFF"/>
        </w:rPr>
        <w:t xml:space="preserve"> “good enough” skill competences</w:t>
      </w:r>
      <w:r w:rsidR="00D66045">
        <w:rPr>
          <w:rFonts w:cs="Times New Roman"/>
          <w:color w:val="202124"/>
          <w:spacing w:val="2"/>
          <w:szCs w:val="24"/>
          <w:shd w:val="clear" w:color="auto" w:fill="FFFFFF"/>
        </w:rPr>
        <w:t xml:space="preserve"> before </w:t>
      </w:r>
      <w:r w:rsidR="00596890">
        <w:rPr>
          <w:rFonts w:cs="Times New Roman"/>
          <w:color w:val="202124"/>
          <w:spacing w:val="2"/>
          <w:szCs w:val="24"/>
          <w:shd w:val="clear" w:color="auto" w:fill="FFFFFF"/>
        </w:rPr>
        <w:t xml:space="preserve">five </w:t>
      </w:r>
      <w:r w:rsidR="00D66045">
        <w:rPr>
          <w:rFonts w:cs="Times New Roman"/>
          <w:color w:val="202124"/>
          <w:spacing w:val="2"/>
          <w:szCs w:val="24"/>
          <w:shd w:val="clear" w:color="auto" w:fill="FFFFFF"/>
        </w:rPr>
        <w:t>years of age and the mothers need to be more supportive to guarantee the survival of their infants.</w:t>
      </w:r>
      <w:r w:rsidR="007523DA">
        <w:rPr>
          <w:rFonts w:cs="Times New Roman"/>
          <w:color w:val="202124"/>
          <w:spacing w:val="2"/>
          <w:szCs w:val="24"/>
          <w:shd w:val="clear" w:color="auto" w:fill="FFFFFF"/>
        </w:rPr>
        <w:t xml:space="preserve"> The reason why the highest point where the orangutan mothers are the most tolerant to the begging didn’t show earlier than five years old is that </w:t>
      </w:r>
      <w:r w:rsidR="00161425">
        <w:rPr>
          <w:rFonts w:cs="Times New Roman"/>
          <w:color w:val="202124"/>
          <w:spacing w:val="2"/>
          <w:szCs w:val="24"/>
          <w:shd w:val="clear" w:color="auto" w:fill="FFFFFF"/>
        </w:rPr>
        <w:t xml:space="preserve">orangutan infants </w:t>
      </w:r>
      <w:r w:rsidR="00161425" w:rsidRPr="00161425">
        <w:rPr>
          <w:rFonts w:cs="Times New Roman"/>
          <w:color w:val="202124"/>
          <w:spacing w:val="2"/>
          <w:szCs w:val="24"/>
          <w:shd w:val="clear" w:color="auto" w:fill="FFFFFF"/>
        </w:rPr>
        <w:t xml:space="preserve">rely </w:t>
      </w:r>
      <w:r w:rsidR="00161425">
        <w:rPr>
          <w:rFonts w:cs="Times New Roman"/>
          <w:color w:val="202124"/>
          <w:spacing w:val="2"/>
          <w:szCs w:val="24"/>
          <w:shd w:val="clear" w:color="auto" w:fill="FFFFFF"/>
        </w:rPr>
        <w:t>merely</w:t>
      </w:r>
      <w:r w:rsidR="00161425" w:rsidRPr="00161425">
        <w:rPr>
          <w:rFonts w:cs="Times New Roman"/>
          <w:color w:val="202124"/>
          <w:spacing w:val="2"/>
          <w:szCs w:val="24"/>
          <w:shd w:val="clear" w:color="auto" w:fill="FFFFFF"/>
        </w:rPr>
        <w:t xml:space="preserve"> on mothers’ milk in their first year</w:t>
      </w:r>
      <w:r w:rsidR="00161425">
        <w:rPr>
          <w:rFonts w:cs="Times New Roman"/>
          <w:color w:val="202124"/>
          <w:spacing w:val="2"/>
          <w:szCs w:val="24"/>
          <w:shd w:val="clear" w:color="auto" w:fill="FFFFFF"/>
        </w:rPr>
        <w:t xml:space="preserve"> of life and only start taking</w:t>
      </w:r>
      <w:r w:rsidR="00161425" w:rsidRPr="00161425">
        <w:rPr>
          <w:rFonts w:cs="Times New Roman"/>
          <w:color w:val="202124"/>
          <w:spacing w:val="2"/>
          <w:szCs w:val="24"/>
          <w:shd w:val="clear" w:color="auto" w:fill="FFFFFF"/>
        </w:rPr>
        <w:t xml:space="preserve"> solid food between</w:t>
      </w:r>
      <w:r w:rsidR="00161425">
        <w:rPr>
          <w:rFonts w:cs="Times New Roman"/>
          <w:color w:val="202124"/>
          <w:spacing w:val="2"/>
          <w:szCs w:val="24"/>
          <w:shd w:val="clear" w:color="auto" w:fill="FFFFFF"/>
        </w:rPr>
        <w:t xml:space="preserve"> one and one and a half years of age</w:t>
      </w:r>
      <w:r w:rsidR="00161425" w:rsidRPr="00161425">
        <w:rPr>
          <w:rFonts w:cs="Times New Roman"/>
          <w:color w:val="202124"/>
          <w:spacing w:val="2"/>
          <w:szCs w:val="24"/>
          <w:shd w:val="clear" w:color="auto" w:fill="FFFFFF"/>
        </w:rPr>
        <w:t xml:space="preserve"> </w:t>
      </w:r>
      <w:r w:rsidR="00895CBE">
        <w:rPr>
          <w:rFonts w:cs="Times New Roman"/>
          <w:color w:val="202124"/>
          <w:spacing w:val="2"/>
          <w:szCs w:val="24"/>
          <w:shd w:val="clear" w:color="auto" w:fill="FFFFFF"/>
        </w:rPr>
        <w:t>(</w:t>
      </w:r>
      <w:r w:rsidR="00435697" w:rsidRPr="00435697">
        <w:rPr>
          <w:rFonts w:cs="Times New Roman"/>
          <w:color w:val="202124"/>
          <w:spacing w:val="2"/>
          <w:szCs w:val="24"/>
          <w:shd w:val="clear" w:color="auto" w:fill="FFFFFF"/>
        </w:rPr>
        <w:t xml:space="preserve">van </w:t>
      </w:r>
      <w:proofErr w:type="spellStart"/>
      <w:r w:rsidR="00435697" w:rsidRPr="00435697">
        <w:rPr>
          <w:rFonts w:cs="Times New Roman"/>
          <w:color w:val="202124"/>
          <w:spacing w:val="2"/>
          <w:szCs w:val="24"/>
          <w:shd w:val="clear" w:color="auto" w:fill="FFFFFF"/>
        </w:rPr>
        <w:t>Noordwijk</w:t>
      </w:r>
      <w:proofErr w:type="spellEnd"/>
      <w:r w:rsidR="00435697">
        <w:rPr>
          <w:rFonts w:cs="Times New Roman"/>
          <w:color w:val="202124"/>
          <w:spacing w:val="2"/>
          <w:szCs w:val="24"/>
          <w:shd w:val="clear" w:color="auto" w:fill="FFFFFF"/>
        </w:rPr>
        <w:t xml:space="preserve"> et al 2009; </w:t>
      </w:r>
      <w:r w:rsidR="00435697" w:rsidRPr="00435697">
        <w:rPr>
          <w:rFonts w:cs="Times New Roman"/>
          <w:color w:val="202124"/>
          <w:spacing w:val="2"/>
          <w:szCs w:val="24"/>
          <w:shd w:val="clear" w:color="auto" w:fill="FFFFFF"/>
        </w:rPr>
        <w:t xml:space="preserve">van </w:t>
      </w:r>
      <w:proofErr w:type="spellStart"/>
      <w:r w:rsidR="00435697" w:rsidRPr="00435697">
        <w:rPr>
          <w:rFonts w:cs="Times New Roman"/>
          <w:color w:val="202124"/>
          <w:spacing w:val="2"/>
          <w:szCs w:val="24"/>
          <w:shd w:val="clear" w:color="auto" w:fill="FFFFFF"/>
        </w:rPr>
        <w:t>Noordwijk</w:t>
      </w:r>
      <w:proofErr w:type="spellEnd"/>
      <w:r w:rsidR="00435697">
        <w:rPr>
          <w:rFonts w:cs="Times New Roman"/>
          <w:color w:val="202124"/>
          <w:spacing w:val="2"/>
          <w:szCs w:val="24"/>
          <w:shd w:val="clear" w:color="auto" w:fill="FFFFFF"/>
        </w:rPr>
        <w:t xml:space="preserve"> et al., 2013, as cited in </w:t>
      </w:r>
      <w:r w:rsidR="00895CBE" w:rsidRPr="00895CBE">
        <w:rPr>
          <w:rFonts w:cs="Times New Roman"/>
          <w:color w:val="202124"/>
          <w:spacing w:val="2"/>
          <w:szCs w:val="24"/>
          <w:shd w:val="clear" w:color="auto" w:fill="FFFFFF"/>
        </w:rPr>
        <w:t>Smith</w:t>
      </w:r>
      <w:r w:rsidR="00895CBE">
        <w:rPr>
          <w:rFonts w:cs="Times New Roman"/>
          <w:color w:val="202124"/>
          <w:spacing w:val="2"/>
          <w:szCs w:val="24"/>
          <w:shd w:val="clear" w:color="auto" w:fill="FFFFFF"/>
        </w:rPr>
        <w:t xml:space="preserve"> et al., 2017)</w:t>
      </w:r>
      <w:r w:rsidR="00C628B6">
        <w:rPr>
          <w:rFonts w:cs="Times New Roman"/>
          <w:color w:val="202124"/>
          <w:spacing w:val="2"/>
          <w:szCs w:val="24"/>
          <w:shd w:val="clear" w:color="auto" w:fill="FFFFFF"/>
        </w:rPr>
        <w:t>. During this period, orangutan mothers might be aware that their young infants can’t digest everything they eat and therefore, restrict their food sharing.</w:t>
      </w:r>
      <w:r w:rsidR="007523DA">
        <w:rPr>
          <w:rFonts w:cs="Times New Roman"/>
          <w:color w:val="202124"/>
          <w:spacing w:val="2"/>
          <w:szCs w:val="24"/>
          <w:shd w:val="clear" w:color="auto" w:fill="FFFFFF"/>
        </w:rPr>
        <w:t xml:space="preserve"> </w:t>
      </w:r>
      <w:r w:rsidR="00B52EDA">
        <w:rPr>
          <w:rFonts w:cs="Times New Roman"/>
          <w:color w:val="202124"/>
          <w:spacing w:val="2"/>
          <w:szCs w:val="24"/>
          <w:shd w:val="clear" w:color="auto" w:fill="FFFFFF"/>
        </w:rPr>
        <w:t>Once orangutan offspring grow older</w:t>
      </w:r>
      <w:r w:rsidR="00C628B6">
        <w:rPr>
          <w:rFonts w:cs="Times New Roman"/>
          <w:color w:val="202124"/>
          <w:spacing w:val="2"/>
          <w:szCs w:val="24"/>
          <w:shd w:val="clear" w:color="auto" w:fill="FFFFFF"/>
        </w:rPr>
        <w:t xml:space="preserve"> than five</w:t>
      </w:r>
      <w:r w:rsidR="00B52EDA">
        <w:rPr>
          <w:rFonts w:cs="Times New Roman"/>
          <w:color w:val="202124"/>
          <w:spacing w:val="2"/>
          <w:szCs w:val="24"/>
          <w:shd w:val="clear" w:color="auto" w:fill="FFFFFF"/>
        </w:rPr>
        <w:t xml:space="preserve">, termination of maternal invest </w:t>
      </w:r>
      <w:r w:rsidR="00AD5B2D">
        <w:rPr>
          <w:rFonts w:cs="Times New Roman"/>
          <w:color w:val="202124"/>
          <w:spacing w:val="2"/>
          <w:szCs w:val="24"/>
          <w:shd w:val="clear" w:color="auto" w:fill="FFFFFF"/>
        </w:rPr>
        <w:t>gradually takes place as the mothers may get ready for the full invest into the next offspring</w:t>
      </w:r>
      <w:r w:rsidR="00A360B3">
        <w:rPr>
          <w:rFonts w:cs="Times New Roman"/>
          <w:color w:val="202124"/>
          <w:spacing w:val="2"/>
          <w:szCs w:val="24"/>
          <w:shd w:val="clear" w:color="auto" w:fill="FFFFFF"/>
        </w:rPr>
        <w:t xml:space="preserve"> (</w:t>
      </w:r>
      <w:proofErr w:type="spellStart"/>
      <w:r w:rsidR="00A360B3">
        <w:rPr>
          <w:rFonts w:cs="Times New Roman"/>
          <w:color w:val="202124"/>
          <w:spacing w:val="2"/>
          <w:szCs w:val="24"/>
          <w:shd w:val="clear" w:color="auto" w:fill="FFFFFF"/>
        </w:rPr>
        <w:t>Trivers</w:t>
      </w:r>
      <w:proofErr w:type="spellEnd"/>
      <w:r w:rsidR="00A360B3">
        <w:rPr>
          <w:rFonts w:cs="Times New Roman"/>
          <w:color w:val="202124"/>
          <w:spacing w:val="2"/>
          <w:szCs w:val="24"/>
          <w:shd w:val="clear" w:color="auto" w:fill="FFFFFF"/>
        </w:rPr>
        <w:t xml:space="preserve">, 1974). </w:t>
      </w:r>
      <w:r w:rsidR="00D66045">
        <w:rPr>
          <w:rFonts w:cs="Times New Roman"/>
          <w:color w:val="202124"/>
          <w:spacing w:val="2"/>
          <w:szCs w:val="24"/>
          <w:shd w:val="clear" w:color="auto" w:fill="FFFFFF"/>
        </w:rPr>
        <w:t xml:space="preserve"> </w:t>
      </w:r>
      <w:r w:rsidR="00D66045" w:rsidRPr="00D66045">
        <w:rPr>
          <w:rFonts w:cs="Times New Roman"/>
          <w:color w:val="202124"/>
          <w:spacing w:val="2"/>
          <w:szCs w:val="24"/>
          <w:shd w:val="clear" w:color="auto" w:fill="FFFFFF"/>
        </w:rPr>
        <w:t xml:space="preserve"> </w:t>
      </w:r>
      <w:r w:rsidR="0005164A" w:rsidRPr="00104AED">
        <w:rPr>
          <w:rFonts w:cs="Times New Roman"/>
          <w:color w:val="202124"/>
          <w:spacing w:val="2"/>
          <w:szCs w:val="24"/>
          <w:shd w:val="clear" w:color="auto" w:fill="FFFFFF"/>
        </w:rPr>
        <w:t xml:space="preserve"> </w:t>
      </w:r>
    </w:p>
    <w:p w14:paraId="3081673C" w14:textId="77777777" w:rsidR="002E311B" w:rsidRDefault="002E311B" w:rsidP="0099231D">
      <w:pPr>
        <w:rPr>
          <w:rFonts w:cs="Times New Roman"/>
          <w:color w:val="202124"/>
          <w:spacing w:val="2"/>
          <w:szCs w:val="24"/>
          <w:shd w:val="clear" w:color="auto" w:fill="FFFFFF"/>
        </w:rPr>
      </w:pPr>
    </w:p>
    <w:p w14:paraId="5AA84A4A" w14:textId="5370D9E3" w:rsidR="00025E2C" w:rsidRDefault="002E311B" w:rsidP="0099231D">
      <w:r>
        <w:rPr>
          <w:rFonts w:cs="Times New Roman"/>
          <w:color w:val="202124"/>
          <w:spacing w:val="2"/>
          <w:szCs w:val="24"/>
          <w:shd w:val="clear" w:color="auto" w:fill="FFFFFF"/>
        </w:rPr>
        <w:t xml:space="preserve">Of course, there could be </w:t>
      </w:r>
      <w:r w:rsidR="00C86650">
        <w:rPr>
          <w:rFonts w:cs="Times New Roman"/>
          <w:color w:val="202124"/>
          <w:spacing w:val="2"/>
          <w:szCs w:val="24"/>
          <w:shd w:val="clear" w:color="auto" w:fill="FFFFFF"/>
        </w:rPr>
        <w:t xml:space="preserve">violation of this pattern </w:t>
      </w:r>
      <w:r w:rsidR="009F14F5">
        <w:rPr>
          <w:rFonts w:cs="Times New Roman"/>
          <w:color w:val="202124"/>
          <w:spacing w:val="2"/>
          <w:szCs w:val="24"/>
          <w:shd w:val="clear" w:color="auto" w:fill="FFFFFF"/>
        </w:rPr>
        <w:t>in regard to</w:t>
      </w:r>
      <w:r w:rsidR="00596890">
        <w:rPr>
          <w:rFonts w:cs="Times New Roman"/>
          <w:color w:val="202124"/>
          <w:spacing w:val="2"/>
          <w:szCs w:val="24"/>
          <w:shd w:val="clear" w:color="auto" w:fill="FFFFFF"/>
        </w:rPr>
        <w:t xml:space="preserve"> </w:t>
      </w:r>
      <w:r w:rsidR="00C86650">
        <w:rPr>
          <w:rFonts w:cs="Times New Roman"/>
          <w:color w:val="202124"/>
          <w:spacing w:val="2"/>
          <w:szCs w:val="24"/>
          <w:shd w:val="clear" w:color="auto" w:fill="FFFFFF"/>
        </w:rPr>
        <w:t xml:space="preserve">the physical condition of the young. </w:t>
      </w:r>
      <w:r w:rsidR="00596890">
        <w:rPr>
          <w:rFonts w:cs="Times New Roman"/>
          <w:color w:val="202124"/>
          <w:spacing w:val="2"/>
          <w:szCs w:val="24"/>
          <w:shd w:val="clear" w:color="auto" w:fill="FFFFFF"/>
        </w:rPr>
        <w:t xml:space="preserve">Thus, an entire project </w:t>
      </w:r>
      <w:r w:rsidR="00C942AB">
        <w:rPr>
          <w:rFonts w:cs="Times New Roman"/>
          <w:color w:val="202124"/>
          <w:spacing w:val="2"/>
          <w:szCs w:val="24"/>
          <w:shd w:val="clear" w:color="auto" w:fill="FFFFFF"/>
        </w:rPr>
        <w:t>could be focused on</w:t>
      </w:r>
      <w:r w:rsidR="00C86650">
        <w:rPr>
          <w:rFonts w:cs="Times New Roman"/>
          <w:color w:val="202124"/>
          <w:spacing w:val="2"/>
          <w:szCs w:val="24"/>
          <w:shd w:val="clear" w:color="auto" w:fill="FFFFFF"/>
        </w:rPr>
        <w:t xml:space="preserve"> looking i</w:t>
      </w:r>
      <w:r w:rsidR="00C942AB">
        <w:rPr>
          <w:rFonts w:cs="Times New Roman"/>
          <w:color w:val="202124"/>
          <w:spacing w:val="2"/>
          <w:szCs w:val="24"/>
          <w:shd w:val="clear" w:color="auto" w:fill="FFFFFF"/>
        </w:rPr>
        <w:t>nto</w:t>
      </w:r>
      <w:r w:rsidR="00C86650">
        <w:rPr>
          <w:rFonts w:cs="Times New Roman"/>
          <w:color w:val="202124"/>
          <w:spacing w:val="2"/>
          <w:szCs w:val="24"/>
          <w:shd w:val="clear" w:color="auto" w:fill="FFFFFF"/>
        </w:rPr>
        <w:t xml:space="preserve"> t</w:t>
      </w:r>
      <w:r w:rsidR="005927F1">
        <w:rPr>
          <w:rFonts w:cs="Times New Roman"/>
          <w:color w:val="202124"/>
          <w:spacing w:val="2"/>
          <w:szCs w:val="24"/>
          <w:shd w:val="clear" w:color="auto" w:fill="FFFFFF"/>
        </w:rPr>
        <w:t>he variation of the physical condition of the offspring and research the outcome of the begging with the focus o</w:t>
      </w:r>
      <w:r w:rsidR="00C942AB">
        <w:rPr>
          <w:rFonts w:cs="Times New Roman"/>
          <w:color w:val="202124"/>
          <w:spacing w:val="2"/>
          <w:szCs w:val="24"/>
          <w:shd w:val="clear" w:color="auto" w:fill="FFFFFF"/>
        </w:rPr>
        <w:t>n</w:t>
      </w:r>
      <w:r w:rsidR="005927F1">
        <w:rPr>
          <w:rFonts w:cs="Times New Roman"/>
          <w:color w:val="202124"/>
          <w:spacing w:val="2"/>
          <w:szCs w:val="24"/>
          <w:shd w:val="clear" w:color="auto" w:fill="FFFFFF"/>
        </w:rPr>
        <w:t xml:space="preserve"> the orangutan mother’s acceptance. </w:t>
      </w:r>
      <w:r w:rsidR="00457369">
        <w:rPr>
          <w:rFonts w:cs="Times New Roman"/>
          <w:color w:val="202124"/>
          <w:spacing w:val="2"/>
          <w:szCs w:val="24"/>
          <w:shd w:val="clear" w:color="auto" w:fill="FFFFFF"/>
        </w:rPr>
        <w:t>While there could be other way</w:t>
      </w:r>
      <w:r w:rsidR="00C942AB">
        <w:rPr>
          <w:rFonts w:cs="Times New Roman"/>
          <w:color w:val="202124"/>
          <w:spacing w:val="2"/>
          <w:szCs w:val="24"/>
          <w:shd w:val="clear" w:color="auto" w:fill="FFFFFF"/>
        </w:rPr>
        <w:t>s</w:t>
      </w:r>
      <w:r w:rsidR="00457369">
        <w:rPr>
          <w:rFonts w:cs="Times New Roman"/>
          <w:color w:val="202124"/>
          <w:spacing w:val="2"/>
          <w:szCs w:val="24"/>
          <w:shd w:val="clear" w:color="auto" w:fill="FFFFFF"/>
        </w:rPr>
        <w:t xml:space="preserve"> of measuring this variable, physical </w:t>
      </w:r>
      <w:r w:rsidR="00457369" w:rsidRPr="00457369">
        <w:rPr>
          <w:rFonts w:cs="Times New Roman"/>
          <w:color w:val="202124"/>
          <w:spacing w:val="2"/>
          <w:szCs w:val="24"/>
          <w:shd w:val="clear" w:color="auto" w:fill="FFFFFF"/>
        </w:rPr>
        <w:t xml:space="preserve">growth </w:t>
      </w:r>
      <w:r w:rsidR="00457369">
        <w:rPr>
          <w:rFonts w:cs="Times New Roman"/>
          <w:color w:val="202124"/>
          <w:spacing w:val="2"/>
          <w:szCs w:val="24"/>
          <w:shd w:val="clear" w:color="auto" w:fill="FFFFFF"/>
        </w:rPr>
        <w:t xml:space="preserve">of an animal focal could be estimated </w:t>
      </w:r>
      <w:r w:rsidR="00457369" w:rsidRPr="00457369">
        <w:rPr>
          <w:rFonts w:cs="Times New Roman"/>
          <w:color w:val="202124"/>
          <w:spacing w:val="2"/>
          <w:szCs w:val="24"/>
          <w:shd w:val="clear" w:color="auto" w:fill="FFFFFF"/>
        </w:rPr>
        <w:t>through non-invasive laser photogrammetry (</w:t>
      </w:r>
      <w:proofErr w:type="spellStart"/>
      <w:r w:rsidR="00457369" w:rsidRPr="00457369">
        <w:rPr>
          <w:rFonts w:cs="Times New Roman"/>
          <w:color w:val="202124"/>
          <w:spacing w:val="2"/>
          <w:szCs w:val="24"/>
          <w:shd w:val="clear" w:color="auto" w:fill="FFFFFF"/>
        </w:rPr>
        <w:t>Schuppli</w:t>
      </w:r>
      <w:proofErr w:type="spellEnd"/>
      <w:r w:rsidR="00457369" w:rsidRPr="00457369">
        <w:rPr>
          <w:rFonts w:cs="Times New Roman"/>
          <w:color w:val="202124"/>
          <w:spacing w:val="2"/>
          <w:szCs w:val="24"/>
          <w:shd w:val="clear" w:color="auto" w:fill="FFFFFF"/>
        </w:rPr>
        <w:t xml:space="preserve"> et al., 2016)</w:t>
      </w:r>
      <w:r w:rsidR="00457369">
        <w:rPr>
          <w:rFonts w:cs="Times New Roman"/>
          <w:color w:val="202124"/>
          <w:spacing w:val="2"/>
          <w:szCs w:val="24"/>
          <w:shd w:val="clear" w:color="auto" w:fill="FFFFFF"/>
        </w:rPr>
        <w:t xml:space="preserve">. </w:t>
      </w:r>
      <w:r w:rsidR="005927F1">
        <w:rPr>
          <w:rFonts w:cs="Times New Roman"/>
          <w:color w:val="202124"/>
          <w:spacing w:val="2"/>
          <w:szCs w:val="24"/>
          <w:shd w:val="clear" w:color="auto" w:fill="FFFFFF"/>
        </w:rPr>
        <w:t xml:space="preserve"> </w:t>
      </w:r>
      <w:r w:rsidR="00C86650">
        <w:rPr>
          <w:rFonts w:cs="Times New Roman"/>
          <w:color w:val="202124"/>
          <w:spacing w:val="2"/>
          <w:szCs w:val="24"/>
          <w:shd w:val="clear" w:color="auto" w:fill="FFFFFF"/>
        </w:rPr>
        <w:t xml:space="preserve">  </w:t>
      </w:r>
      <w:r>
        <w:rPr>
          <w:rFonts w:cs="Times New Roman"/>
          <w:color w:val="202124"/>
          <w:spacing w:val="2"/>
          <w:szCs w:val="24"/>
          <w:shd w:val="clear" w:color="auto" w:fill="FFFFFF"/>
        </w:rPr>
        <w:t xml:space="preserve"> </w:t>
      </w:r>
      <w:r w:rsidR="008218B2">
        <w:t xml:space="preserve"> </w:t>
      </w:r>
    </w:p>
    <w:p w14:paraId="000DED35" w14:textId="483EDCA8" w:rsidR="0099231D" w:rsidRDefault="0099231D" w:rsidP="0099231D">
      <w:r>
        <w:t xml:space="preserve"> </w:t>
      </w:r>
    </w:p>
    <w:p w14:paraId="5C68F516" w14:textId="4DF899A4" w:rsidR="0099231D" w:rsidRPr="005C6E6B" w:rsidRDefault="0099231D" w:rsidP="0099231D">
      <w:pPr>
        <w:rPr>
          <w:i/>
          <w:iCs/>
        </w:rPr>
      </w:pPr>
      <w:r w:rsidRPr="005C6E6B">
        <w:rPr>
          <w:i/>
          <w:iCs/>
        </w:rPr>
        <w:t>Prediction 3</w:t>
      </w:r>
      <w:r w:rsidR="00CB697B" w:rsidRPr="005C6E6B">
        <w:rPr>
          <w:i/>
          <w:iCs/>
        </w:rPr>
        <w:t xml:space="preserve"> &amp; 4</w:t>
      </w:r>
      <w:r w:rsidRPr="005C6E6B">
        <w:rPr>
          <w:i/>
          <w:iCs/>
        </w:rPr>
        <w:t xml:space="preserve">: </w:t>
      </w:r>
      <w:r w:rsidR="00CB697B" w:rsidRPr="005C6E6B">
        <w:rPr>
          <w:i/>
          <w:iCs/>
        </w:rPr>
        <w:t>begging s</w:t>
      </w:r>
      <w:r w:rsidRPr="005C6E6B">
        <w:rPr>
          <w:i/>
          <w:iCs/>
        </w:rPr>
        <w:t xml:space="preserve">uccess ~ </w:t>
      </w:r>
      <w:r w:rsidR="00CB697B" w:rsidRPr="005C6E6B">
        <w:rPr>
          <w:i/>
          <w:iCs/>
        </w:rPr>
        <w:t>c</w:t>
      </w:r>
      <w:r w:rsidRPr="005C6E6B">
        <w:rPr>
          <w:i/>
          <w:iCs/>
        </w:rPr>
        <w:t>omplexity</w:t>
      </w:r>
      <w:r w:rsidR="00CB697B" w:rsidRPr="005C6E6B">
        <w:rPr>
          <w:i/>
          <w:iCs/>
        </w:rPr>
        <w:t xml:space="preserve"> and rarity of the food item</w:t>
      </w:r>
    </w:p>
    <w:p w14:paraId="7C82917D" w14:textId="35FC6D6E" w:rsidR="002E6C29" w:rsidRPr="00104AED" w:rsidRDefault="002E6C29" w:rsidP="002E6C29">
      <w:pPr>
        <w:rPr>
          <w:rFonts w:cs="Times New Roman"/>
          <w:szCs w:val="24"/>
        </w:rPr>
      </w:pPr>
      <w:r w:rsidRPr="00104AED">
        <w:rPr>
          <w:rFonts w:cs="Times New Roman"/>
          <w:szCs w:val="24"/>
        </w:rPr>
        <w:t>In a previous study it was shown that more complex food items require higher skill level and that competence is reached with enough exposure of mother’s manipulating complex foods (</w:t>
      </w:r>
      <w:proofErr w:type="spellStart"/>
      <w:r w:rsidRPr="00104AED">
        <w:rPr>
          <w:rFonts w:cs="Times New Roman"/>
          <w:szCs w:val="24"/>
        </w:rPr>
        <w:t>Schuppli</w:t>
      </w:r>
      <w:proofErr w:type="spellEnd"/>
      <w:r w:rsidRPr="00104AED">
        <w:rPr>
          <w:rFonts w:cs="Times New Roman"/>
          <w:szCs w:val="24"/>
        </w:rPr>
        <w:t xml:space="preserve"> et al., 2016). Noteworthily, the measure of complexity of a food</w:t>
      </w:r>
      <w:r w:rsidR="00C942AB">
        <w:rPr>
          <w:rFonts w:cs="Times New Roman"/>
          <w:szCs w:val="24"/>
        </w:rPr>
        <w:t xml:space="preserve"> item</w:t>
      </w:r>
      <w:r w:rsidRPr="00104AED">
        <w:rPr>
          <w:rFonts w:cs="Times New Roman"/>
          <w:szCs w:val="24"/>
        </w:rPr>
        <w:t xml:space="preserve"> is derived from the number of steps it takes a subject to process the food item</w:t>
      </w:r>
      <w:r>
        <w:rPr>
          <w:rFonts w:cs="Times New Roman"/>
          <w:szCs w:val="24"/>
        </w:rPr>
        <w:t xml:space="preserve"> (i.e. higher the value, more complex it is to process the food until ingestion)</w:t>
      </w:r>
      <w:r w:rsidRPr="00104AED">
        <w:rPr>
          <w:rFonts w:cs="Times New Roman"/>
          <w:szCs w:val="24"/>
        </w:rPr>
        <w:t xml:space="preserve">, which is also adapted from the measure from </w:t>
      </w:r>
      <w:proofErr w:type="spellStart"/>
      <w:r w:rsidRPr="00104AED">
        <w:rPr>
          <w:rFonts w:cs="Times New Roman"/>
          <w:szCs w:val="24"/>
        </w:rPr>
        <w:t>Schuppli</w:t>
      </w:r>
      <w:proofErr w:type="spellEnd"/>
      <w:r w:rsidRPr="00104AED">
        <w:rPr>
          <w:rFonts w:cs="Times New Roman"/>
          <w:szCs w:val="24"/>
        </w:rPr>
        <w:t xml:space="preserve"> et al., (2016).</w:t>
      </w:r>
      <w:r w:rsidR="000F753F">
        <w:rPr>
          <w:rFonts w:cs="Times New Roman"/>
          <w:szCs w:val="24"/>
        </w:rPr>
        <w:t xml:space="preserve"> In my wild sample from </w:t>
      </w:r>
      <w:proofErr w:type="spellStart"/>
      <w:r w:rsidR="000F753F">
        <w:rPr>
          <w:rFonts w:cs="Times New Roman"/>
          <w:szCs w:val="24"/>
        </w:rPr>
        <w:t>Suaq</w:t>
      </w:r>
      <w:proofErr w:type="spellEnd"/>
      <w:r w:rsidR="000F753F">
        <w:rPr>
          <w:rFonts w:cs="Times New Roman"/>
          <w:szCs w:val="24"/>
        </w:rPr>
        <w:t>, I found a positive relation between the complexity of the food item and the begging success, suggesting that the mo</w:t>
      </w:r>
      <w:r w:rsidR="00620271">
        <w:rPr>
          <w:rFonts w:cs="Times New Roman"/>
          <w:szCs w:val="24"/>
        </w:rPr>
        <w:t xml:space="preserve">re </w:t>
      </w:r>
      <w:r w:rsidR="000F753F">
        <w:rPr>
          <w:rFonts w:cs="Times New Roman"/>
          <w:szCs w:val="24"/>
        </w:rPr>
        <w:t xml:space="preserve">steps it takes an individual to </w:t>
      </w:r>
      <w:r w:rsidR="00620271">
        <w:rPr>
          <w:rFonts w:cs="Times New Roman"/>
          <w:szCs w:val="24"/>
        </w:rPr>
        <w:t xml:space="preserve">process the food item, the </w:t>
      </w:r>
      <w:r w:rsidR="00A2585C">
        <w:rPr>
          <w:rFonts w:cs="Times New Roman"/>
          <w:szCs w:val="24"/>
        </w:rPr>
        <w:t xml:space="preserve">more liberally the </w:t>
      </w:r>
      <w:r w:rsidR="00D82B14">
        <w:rPr>
          <w:rFonts w:cs="Times New Roman"/>
          <w:szCs w:val="24"/>
        </w:rPr>
        <w:t>mothers</w:t>
      </w:r>
      <w:r w:rsidR="00C942AB">
        <w:rPr>
          <w:rFonts w:cs="Times New Roman"/>
          <w:szCs w:val="24"/>
        </w:rPr>
        <w:t xml:space="preserve"> from the natural habitat</w:t>
      </w:r>
      <w:r w:rsidR="00D82B14">
        <w:rPr>
          <w:rFonts w:cs="Times New Roman"/>
          <w:szCs w:val="24"/>
        </w:rPr>
        <w:t xml:space="preserve"> treat the begging of the immature</w:t>
      </w:r>
      <w:r w:rsidR="00A2585C">
        <w:rPr>
          <w:rFonts w:cs="Times New Roman"/>
          <w:szCs w:val="24"/>
        </w:rPr>
        <w:t xml:space="preserve"> </w:t>
      </w:r>
      <w:r w:rsidR="00D82B14">
        <w:rPr>
          <w:rFonts w:cs="Times New Roman"/>
          <w:szCs w:val="24"/>
        </w:rPr>
        <w:t xml:space="preserve">(i.e. the immature takes the food from its mother more successfully). </w:t>
      </w:r>
      <w:r w:rsidR="00240408">
        <w:rPr>
          <w:rFonts w:cs="Times New Roman"/>
          <w:szCs w:val="24"/>
        </w:rPr>
        <w:t xml:space="preserve">This finding </w:t>
      </w:r>
      <w:r w:rsidR="00C942AB">
        <w:rPr>
          <w:rFonts w:cs="Times New Roman"/>
          <w:szCs w:val="24"/>
        </w:rPr>
        <w:t xml:space="preserve">confirms </w:t>
      </w:r>
      <w:r w:rsidR="004C1479">
        <w:rPr>
          <w:rFonts w:cs="Times New Roman"/>
          <w:szCs w:val="24"/>
        </w:rPr>
        <w:t xml:space="preserve">the results Kunz </w:t>
      </w:r>
      <w:r w:rsidR="00161425">
        <w:rPr>
          <w:rFonts w:cs="Times New Roman"/>
          <w:szCs w:val="24"/>
        </w:rPr>
        <w:t xml:space="preserve">(2019) </w:t>
      </w:r>
      <w:r w:rsidR="004C1479">
        <w:rPr>
          <w:rFonts w:cs="Times New Roman"/>
          <w:szCs w:val="24"/>
        </w:rPr>
        <w:t>got in her thesis which is that the more complex the food item is to ingest, the more successful the immature is in begging for it.</w:t>
      </w:r>
      <w:r w:rsidR="00ED6991">
        <w:rPr>
          <w:rFonts w:cs="Times New Roman"/>
          <w:szCs w:val="24"/>
        </w:rPr>
        <w:t xml:space="preserve"> This confirms that </w:t>
      </w:r>
      <w:r w:rsidR="000619B8">
        <w:rPr>
          <w:rFonts w:cs="Times New Roman"/>
          <w:szCs w:val="24"/>
        </w:rPr>
        <w:t xml:space="preserve">seemly uninventive orangutan mothers </w:t>
      </w:r>
      <w:r w:rsidR="00545F3C">
        <w:rPr>
          <w:rFonts w:cs="Times New Roman"/>
          <w:szCs w:val="24"/>
        </w:rPr>
        <w:t xml:space="preserve">actually do adjust </w:t>
      </w:r>
      <w:r w:rsidR="00545F3C">
        <w:rPr>
          <w:rFonts w:cs="Times New Roman"/>
          <w:szCs w:val="24"/>
        </w:rPr>
        <w:lastRenderedPageBreak/>
        <w:t xml:space="preserve">their behavior by giving more opportunities with hard-to process foods to their immatures, which is rather a not-so-easily detectable way of provisioning. </w:t>
      </w:r>
      <w:r w:rsidR="004C1479">
        <w:rPr>
          <w:rFonts w:cs="Times New Roman"/>
          <w:szCs w:val="24"/>
        </w:rPr>
        <w:t xml:space="preserve"> </w:t>
      </w:r>
      <w:r w:rsidR="009E3D58">
        <w:rPr>
          <w:rFonts w:cs="Times New Roman"/>
          <w:szCs w:val="24"/>
        </w:rPr>
        <w:t xml:space="preserve"> </w:t>
      </w:r>
      <w:r w:rsidR="00E21B61">
        <w:rPr>
          <w:rFonts w:cs="Times New Roman"/>
          <w:szCs w:val="24"/>
        </w:rPr>
        <w:t xml:space="preserve"> </w:t>
      </w:r>
      <w:r w:rsidR="00385615">
        <w:rPr>
          <w:rFonts w:cs="Times New Roman"/>
          <w:szCs w:val="24"/>
        </w:rPr>
        <w:t xml:space="preserve"> </w:t>
      </w:r>
      <w:r w:rsidR="00D82B14">
        <w:rPr>
          <w:rFonts w:cs="Times New Roman"/>
          <w:szCs w:val="24"/>
        </w:rPr>
        <w:t xml:space="preserve"> </w:t>
      </w:r>
      <w:r w:rsidR="00620271">
        <w:rPr>
          <w:rFonts w:cs="Times New Roman"/>
          <w:szCs w:val="24"/>
        </w:rPr>
        <w:t xml:space="preserve"> </w:t>
      </w:r>
    </w:p>
    <w:p w14:paraId="38145EA6" w14:textId="77777777" w:rsidR="002E6C29" w:rsidRPr="00104AED" w:rsidRDefault="002E6C29" w:rsidP="002E6C29">
      <w:pPr>
        <w:rPr>
          <w:rFonts w:cs="Times New Roman"/>
          <w:szCs w:val="24"/>
        </w:rPr>
      </w:pPr>
    </w:p>
    <w:p w14:paraId="0276398E" w14:textId="120505F8" w:rsidR="0099231D" w:rsidRPr="00253E3A" w:rsidRDefault="002E6C29" w:rsidP="0099231D">
      <w:pPr>
        <w:rPr>
          <w:rFonts w:cs="Times New Roman"/>
          <w:szCs w:val="24"/>
        </w:rPr>
      </w:pPr>
      <w:r>
        <w:rPr>
          <w:rFonts w:cs="Times New Roman"/>
          <w:szCs w:val="24"/>
        </w:rPr>
        <w:t>In terms of the measurement of the rarity of a food item, i</w:t>
      </w:r>
      <w:r w:rsidRPr="00104AED">
        <w:rPr>
          <w:rFonts w:cs="Times New Roman"/>
          <w:szCs w:val="24"/>
        </w:rPr>
        <w:t xml:space="preserve">f the occurrence of a food item A is lower than </w:t>
      </w:r>
      <w:r w:rsidR="00C942AB">
        <w:rPr>
          <w:rFonts w:cs="Times New Roman"/>
          <w:szCs w:val="24"/>
        </w:rPr>
        <w:t xml:space="preserve">of </w:t>
      </w:r>
      <w:r w:rsidRPr="00104AED">
        <w:rPr>
          <w:rFonts w:cs="Times New Roman"/>
          <w:szCs w:val="24"/>
        </w:rPr>
        <w:t>a food item B</w:t>
      </w:r>
      <w:r>
        <w:rPr>
          <w:rFonts w:cs="Times New Roman"/>
          <w:szCs w:val="24"/>
        </w:rPr>
        <w:t xml:space="preserve"> in the whole observed food population</w:t>
      </w:r>
      <w:r w:rsidRPr="00104AED">
        <w:rPr>
          <w:rFonts w:cs="Times New Roman"/>
          <w:szCs w:val="24"/>
        </w:rPr>
        <w:t xml:space="preserve">, then </w:t>
      </w:r>
      <w:r w:rsidR="003F77B6">
        <w:rPr>
          <w:rFonts w:cs="Times New Roman"/>
          <w:szCs w:val="24"/>
        </w:rPr>
        <w:t xml:space="preserve">A is considered to have higher rarity and lower availability </w:t>
      </w:r>
      <w:r w:rsidRPr="00104AED">
        <w:rPr>
          <w:rFonts w:cs="Times New Roman"/>
          <w:szCs w:val="24"/>
        </w:rPr>
        <w:t xml:space="preserve">than B. Therefore, the rarity is always a relative value. </w:t>
      </w:r>
      <w:r w:rsidR="00755E6F">
        <w:rPr>
          <w:rFonts w:cs="Times New Roman"/>
          <w:szCs w:val="24"/>
        </w:rPr>
        <w:t>As the other very important feeding skill, i</w:t>
      </w:r>
      <w:r>
        <w:rPr>
          <w:rFonts w:cs="Times New Roman"/>
          <w:szCs w:val="24"/>
        </w:rPr>
        <w:t xml:space="preserve">n the peering data, </w:t>
      </w:r>
      <w:proofErr w:type="spellStart"/>
      <w:r>
        <w:rPr>
          <w:rFonts w:cs="Times New Roman"/>
          <w:szCs w:val="24"/>
        </w:rPr>
        <w:t>Schuppli</w:t>
      </w:r>
      <w:proofErr w:type="spellEnd"/>
      <w:r>
        <w:rPr>
          <w:rFonts w:cs="Times New Roman"/>
          <w:szCs w:val="24"/>
        </w:rPr>
        <w:t xml:space="preserve"> and colleagues (2016) found that the immature orangutans spent more time peering at a less common food item its mother fed on. This can imply that</w:t>
      </w:r>
      <w:r w:rsidRPr="00E4458A">
        <w:rPr>
          <w:rFonts w:cs="Times New Roman"/>
          <w:szCs w:val="24"/>
        </w:rPr>
        <w:t xml:space="preserve"> rarer items mean that the immatures have less opportunities to learn them. </w:t>
      </w:r>
      <w:r>
        <w:rPr>
          <w:rFonts w:cs="Times New Roman"/>
          <w:szCs w:val="24"/>
        </w:rPr>
        <w:t>Hence</w:t>
      </w:r>
      <w:r w:rsidRPr="00E4458A">
        <w:rPr>
          <w:rFonts w:cs="Times New Roman"/>
          <w:szCs w:val="24"/>
        </w:rPr>
        <w:t>,</w:t>
      </w:r>
      <w:r w:rsidR="00755E6F">
        <w:rPr>
          <w:rFonts w:cs="Times New Roman"/>
          <w:szCs w:val="24"/>
        </w:rPr>
        <w:t xml:space="preserve"> I hypothesized that if</w:t>
      </w:r>
      <w:r w:rsidRPr="00E4458A">
        <w:rPr>
          <w:rFonts w:cs="Times New Roman"/>
          <w:szCs w:val="24"/>
        </w:rPr>
        <w:t xml:space="preserve"> </w:t>
      </w:r>
      <w:r>
        <w:rPr>
          <w:rFonts w:cs="Times New Roman"/>
          <w:szCs w:val="24"/>
        </w:rPr>
        <w:t xml:space="preserve">orangutan </w:t>
      </w:r>
      <w:r w:rsidRPr="00E4458A">
        <w:rPr>
          <w:rFonts w:cs="Times New Roman"/>
          <w:szCs w:val="24"/>
        </w:rPr>
        <w:t>mothers want to facilitate the learning process</w:t>
      </w:r>
      <w:r>
        <w:rPr>
          <w:rFonts w:cs="Times New Roman"/>
          <w:szCs w:val="24"/>
        </w:rPr>
        <w:t xml:space="preserve"> of their offspring</w:t>
      </w:r>
      <w:r w:rsidRPr="00E4458A">
        <w:rPr>
          <w:rFonts w:cs="Times New Roman"/>
          <w:szCs w:val="24"/>
        </w:rPr>
        <w:t>, they should be more tolerant for rarer item</w:t>
      </w:r>
      <w:r w:rsidR="00C942AB">
        <w:rPr>
          <w:rFonts w:cs="Times New Roman"/>
          <w:szCs w:val="24"/>
        </w:rPr>
        <w:t>s</w:t>
      </w:r>
      <w:r>
        <w:rPr>
          <w:rFonts w:cs="Times New Roman"/>
          <w:szCs w:val="24"/>
        </w:rPr>
        <w:t xml:space="preserve"> their immatures beg for. </w:t>
      </w:r>
      <w:r w:rsidR="00755E6F">
        <w:rPr>
          <w:rFonts w:cs="Times New Roman"/>
          <w:szCs w:val="24"/>
        </w:rPr>
        <w:t xml:space="preserve">However, </w:t>
      </w:r>
      <w:r w:rsidR="004E4910">
        <w:rPr>
          <w:rFonts w:cs="Times New Roman"/>
          <w:szCs w:val="24"/>
        </w:rPr>
        <w:t>my</w:t>
      </w:r>
      <w:r w:rsidR="00755E6F">
        <w:rPr>
          <w:rFonts w:cs="Times New Roman"/>
          <w:szCs w:val="24"/>
        </w:rPr>
        <w:t xml:space="preserve"> results</w:t>
      </w:r>
      <w:r w:rsidR="004E4910">
        <w:rPr>
          <w:rFonts w:cs="Times New Roman"/>
          <w:szCs w:val="24"/>
        </w:rPr>
        <w:t xml:space="preserve"> on the impact of the rarity of the food item didn’t support my prediction.</w:t>
      </w:r>
      <w:r w:rsidR="00016395">
        <w:rPr>
          <w:rFonts w:cs="Times New Roman"/>
          <w:szCs w:val="24"/>
        </w:rPr>
        <w:t xml:space="preserve"> </w:t>
      </w:r>
      <w:r w:rsidR="00B26D9F" w:rsidRPr="00B26D9F">
        <w:rPr>
          <w:rFonts w:cs="Times New Roman"/>
          <w:szCs w:val="24"/>
        </w:rPr>
        <w:t xml:space="preserve">A possible explanation of this would be that the mothers </w:t>
      </w:r>
      <w:r w:rsidR="00DF4F6E">
        <w:rPr>
          <w:rFonts w:cs="Times New Roman"/>
          <w:szCs w:val="24"/>
        </w:rPr>
        <w:t>are stingy with rare food items</w:t>
      </w:r>
      <w:r w:rsidR="002F0CAC">
        <w:rPr>
          <w:rFonts w:cs="Times New Roman"/>
          <w:szCs w:val="24"/>
        </w:rPr>
        <w:t xml:space="preserve"> especially if the rare food item is highly helpful for their milk production </w:t>
      </w:r>
      <w:r w:rsidR="00B26D9F" w:rsidRPr="00B26D9F">
        <w:rPr>
          <w:rFonts w:cs="Times New Roman"/>
          <w:szCs w:val="24"/>
        </w:rPr>
        <w:t xml:space="preserve">(van </w:t>
      </w:r>
      <w:proofErr w:type="spellStart"/>
      <w:r w:rsidR="00B26D9F" w:rsidRPr="00B26D9F">
        <w:rPr>
          <w:rFonts w:cs="Times New Roman"/>
          <w:szCs w:val="24"/>
        </w:rPr>
        <w:t>Noordwijk</w:t>
      </w:r>
      <w:proofErr w:type="spellEnd"/>
      <w:r w:rsidR="00B26D9F" w:rsidRPr="00B26D9F">
        <w:rPr>
          <w:rFonts w:cs="Times New Roman"/>
          <w:szCs w:val="24"/>
        </w:rPr>
        <w:t xml:space="preserve"> et al., 2013). </w:t>
      </w:r>
      <w:commentRangeStart w:id="37"/>
      <w:r w:rsidR="00B26D9F" w:rsidRPr="00B26D9F">
        <w:rPr>
          <w:rFonts w:cs="Times New Roman"/>
          <w:szCs w:val="24"/>
        </w:rPr>
        <w:t>Another possibility</w:t>
      </w:r>
      <w:r w:rsidR="00534CFC">
        <w:rPr>
          <w:rFonts w:cs="Times New Roman"/>
          <w:szCs w:val="24"/>
        </w:rPr>
        <w:t xml:space="preserve"> is that the mothers may not </w:t>
      </w:r>
      <w:r w:rsidR="003278C9">
        <w:rPr>
          <w:rFonts w:cs="Times New Roman"/>
          <w:szCs w:val="24"/>
        </w:rPr>
        <w:t xml:space="preserve">be </w:t>
      </w:r>
      <w:r w:rsidR="00534CFC">
        <w:rPr>
          <w:rFonts w:cs="Times New Roman"/>
          <w:szCs w:val="24"/>
        </w:rPr>
        <w:t xml:space="preserve">certain about if their young infants can digest the food yet especially when they haven’t tried it much </w:t>
      </w:r>
      <w:r w:rsidR="000A193F">
        <w:rPr>
          <w:rFonts w:cs="Times New Roman"/>
          <w:szCs w:val="24"/>
        </w:rPr>
        <w:t xml:space="preserve">themselves </w:t>
      </w:r>
      <w:r w:rsidR="00534CFC">
        <w:rPr>
          <w:rFonts w:cs="Times New Roman"/>
          <w:szCs w:val="24"/>
        </w:rPr>
        <w:t xml:space="preserve">or simply don’t remember </w:t>
      </w:r>
      <w:r w:rsidR="000A193F">
        <w:rPr>
          <w:rFonts w:cs="Times New Roman"/>
          <w:szCs w:val="24"/>
        </w:rPr>
        <w:t>if</w:t>
      </w:r>
      <w:r w:rsidR="00534CFC">
        <w:rPr>
          <w:rFonts w:cs="Times New Roman"/>
          <w:szCs w:val="24"/>
        </w:rPr>
        <w:t xml:space="preserve"> they did in the past </w:t>
      </w:r>
      <w:r w:rsidR="000A193F">
        <w:rPr>
          <w:rFonts w:cs="Times New Roman"/>
          <w:szCs w:val="24"/>
        </w:rPr>
        <w:t>since they don’t see rare food items often</w:t>
      </w:r>
      <w:r w:rsidR="003278C9">
        <w:rPr>
          <w:rFonts w:cs="Times New Roman"/>
          <w:szCs w:val="24"/>
        </w:rPr>
        <w:t>. Therefore,</w:t>
      </w:r>
      <w:r w:rsidR="00A95238">
        <w:rPr>
          <w:rFonts w:cs="Times New Roman"/>
          <w:szCs w:val="24"/>
        </w:rPr>
        <w:t xml:space="preserve"> they would rather testify and explore rare food items on their own.  </w:t>
      </w:r>
      <w:commentRangeEnd w:id="37"/>
      <w:r w:rsidR="002F0CAC">
        <w:rPr>
          <w:rStyle w:val="CommentReference"/>
        </w:rPr>
        <w:commentReference w:id="37"/>
      </w:r>
      <w:r w:rsidR="00B26D9F" w:rsidRPr="00B26D9F">
        <w:rPr>
          <w:rFonts w:cs="Times New Roman"/>
          <w:szCs w:val="24"/>
        </w:rPr>
        <w:cr/>
      </w:r>
    </w:p>
    <w:p w14:paraId="68CB99C3" w14:textId="08BF2822" w:rsidR="008B1C8A" w:rsidRDefault="00A4646A" w:rsidP="00A4646A">
      <w:pPr>
        <w:pStyle w:val="H2"/>
      </w:pPr>
      <w:r>
        <w:t xml:space="preserve"> </w:t>
      </w:r>
      <w:bookmarkStart w:id="38" w:name="_Toc43752957"/>
      <w:r w:rsidR="008B1C8A" w:rsidRPr="00B71DF3">
        <w:t xml:space="preserve">Part 2: begging success </w:t>
      </w:r>
      <w:r w:rsidR="003278C9">
        <w:t>in relation to</w:t>
      </w:r>
      <w:r w:rsidR="003278C9" w:rsidRPr="00B71DF3">
        <w:t xml:space="preserve"> </w:t>
      </w:r>
      <w:r w:rsidR="008B1C8A" w:rsidRPr="00B71DF3">
        <w:t>site (i.e. wild vs zoo)</w:t>
      </w:r>
      <w:bookmarkEnd w:id="38"/>
    </w:p>
    <w:p w14:paraId="10B421A4" w14:textId="10578927" w:rsidR="008B1C8A" w:rsidRDefault="0099231D" w:rsidP="008B1C8A">
      <w:pPr>
        <w:rPr>
          <w:i/>
          <w:iCs/>
        </w:rPr>
      </w:pPr>
      <w:r w:rsidRPr="005A7868">
        <w:rPr>
          <w:i/>
          <w:iCs/>
        </w:rPr>
        <w:t xml:space="preserve">Prediction 5: </w:t>
      </w:r>
      <w:r w:rsidR="00824034">
        <w:rPr>
          <w:i/>
          <w:iCs/>
        </w:rPr>
        <w:t>begging s</w:t>
      </w:r>
      <w:r w:rsidRPr="005A7868">
        <w:rPr>
          <w:i/>
          <w:iCs/>
        </w:rPr>
        <w:t xml:space="preserve">uccess ~ </w:t>
      </w:r>
      <w:r w:rsidR="00824034">
        <w:rPr>
          <w:i/>
          <w:iCs/>
        </w:rPr>
        <w:t>s</w:t>
      </w:r>
      <w:r w:rsidRPr="005A7868">
        <w:rPr>
          <w:i/>
          <w:iCs/>
        </w:rPr>
        <w:t>ite (</w:t>
      </w:r>
      <w:r w:rsidR="00824034">
        <w:rPr>
          <w:i/>
          <w:iCs/>
        </w:rPr>
        <w:t>wild vs zoo</w:t>
      </w:r>
      <w:r w:rsidRPr="005A7868">
        <w:rPr>
          <w:i/>
          <w:iCs/>
        </w:rPr>
        <w:t>)</w:t>
      </w:r>
    </w:p>
    <w:p w14:paraId="09356A1F" w14:textId="0F85E66E" w:rsidR="00824034" w:rsidRPr="00824034" w:rsidRDefault="00FF3122" w:rsidP="008B1C8A">
      <w:r w:rsidRPr="00FF3122">
        <w:rPr>
          <w:rFonts w:cs="Times New Roman"/>
          <w:szCs w:val="24"/>
        </w:rPr>
        <w:t>I predict</w:t>
      </w:r>
      <w:r w:rsidR="00C261C8">
        <w:rPr>
          <w:rFonts w:cs="Times New Roman"/>
          <w:szCs w:val="24"/>
        </w:rPr>
        <w:t xml:space="preserve">ed </w:t>
      </w:r>
      <w:r w:rsidRPr="00FF3122">
        <w:rPr>
          <w:rFonts w:cs="Times New Roman"/>
          <w:szCs w:val="24"/>
        </w:rPr>
        <w:t>that the general tolerance of the orangutan mothers in the zoo is higher than that of the mothers in the wild.</w:t>
      </w:r>
      <w:r>
        <w:rPr>
          <w:rFonts w:cs="Times New Roman"/>
          <w:i/>
          <w:iCs/>
          <w:szCs w:val="24"/>
        </w:rPr>
        <w:t xml:space="preserve"> </w:t>
      </w:r>
      <w:r>
        <w:rPr>
          <w:rFonts w:cs="Times New Roman"/>
          <w:szCs w:val="24"/>
        </w:rPr>
        <w:t xml:space="preserve">I </w:t>
      </w:r>
      <w:r w:rsidRPr="00104AED">
        <w:rPr>
          <w:rFonts w:cs="Times New Roman"/>
          <w:szCs w:val="24"/>
        </w:rPr>
        <w:t>base</w:t>
      </w:r>
      <w:r w:rsidR="00117537">
        <w:rPr>
          <w:rFonts w:cs="Times New Roman"/>
          <w:szCs w:val="24"/>
        </w:rPr>
        <w:t>d</w:t>
      </w:r>
      <w:r w:rsidRPr="00104AED">
        <w:rPr>
          <w:rFonts w:cs="Times New Roman"/>
          <w:szCs w:val="24"/>
        </w:rPr>
        <w:t xml:space="preserve"> this prediction on the fact that there are more food resources with smaller variety and more even occurrences in the zoo than there are in the wild.</w:t>
      </w:r>
      <w:r w:rsidR="00CD636C">
        <w:rPr>
          <w:rFonts w:cs="Times New Roman"/>
          <w:szCs w:val="24"/>
        </w:rPr>
        <w:t xml:space="preserve"> </w:t>
      </w:r>
      <w:r w:rsidRPr="00104AED">
        <w:rPr>
          <w:rFonts w:cs="Times New Roman"/>
          <w:szCs w:val="24"/>
        </w:rPr>
        <w:t>Therefore, the captive orangutan mother can afford to be more tolerant once the offspring begs the food from her.</w:t>
      </w:r>
      <w:r w:rsidR="00CD636C">
        <w:rPr>
          <w:rFonts w:cs="Times New Roman"/>
          <w:szCs w:val="24"/>
        </w:rPr>
        <w:t xml:space="preserve"> My results supported this hypothesis. </w:t>
      </w:r>
      <w:r w:rsidR="006F6B82">
        <w:rPr>
          <w:rFonts w:cs="Times New Roman"/>
          <w:szCs w:val="24"/>
        </w:rPr>
        <w:t xml:space="preserve">However, there might be some </w:t>
      </w:r>
      <w:r w:rsidR="00B00BFC">
        <w:rPr>
          <w:rFonts w:cs="Times New Roman"/>
          <w:szCs w:val="24"/>
        </w:rPr>
        <w:t xml:space="preserve">limitations from this result due to very uneven distribution of begging events collected from the wild site (N=1144) and the zoo site (N=133). </w:t>
      </w:r>
      <w:r w:rsidR="00A90CDC">
        <w:rPr>
          <w:rFonts w:cs="Times New Roman"/>
          <w:szCs w:val="24"/>
        </w:rPr>
        <w:t xml:space="preserve">To get more </w:t>
      </w:r>
      <w:r w:rsidR="00117537">
        <w:rPr>
          <w:rFonts w:cs="Times New Roman"/>
          <w:szCs w:val="24"/>
        </w:rPr>
        <w:t xml:space="preserve">reliable </w:t>
      </w:r>
      <w:r w:rsidR="00A90CDC">
        <w:rPr>
          <w:rFonts w:cs="Times New Roman"/>
          <w:szCs w:val="24"/>
        </w:rPr>
        <w:t xml:space="preserve">results, one suggestion for future research is to collect more data points from </w:t>
      </w:r>
      <w:r w:rsidR="00117537">
        <w:rPr>
          <w:rFonts w:cs="Times New Roman"/>
          <w:szCs w:val="24"/>
        </w:rPr>
        <w:t>the zoo site</w:t>
      </w:r>
      <w:r w:rsidR="00A90CDC">
        <w:rPr>
          <w:rFonts w:cs="Times New Roman"/>
          <w:szCs w:val="24"/>
        </w:rPr>
        <w:t>.</w:t>
      </w:r>
    </w:p>
    <w:p w14:paraId="23662932" w14:textId="77777777" w:rsidR="00D31761" w:rsidRDefault="00D31761" w:rsidP="008B1C8A"/>
    <w:p w14:paraId="57F5EDE4" w14:textId="1523B295" w:rsidR="008B1C8A" w:rsidRDefault="0099231D" w:rsidP="008B1C8A">
      <w:r>
        <w:t xml:space="preserve">Although orangutan mothers’ subtle maternal scaffolding was examined in this thesis, it could contribute to young orangutans’ skill acquisition and faster independence from their mothers if the mothers guided their offspring in a more </w:t>
      </w:r>
      <w:r w:rsidR="00752C42">
        <w:t>straightforward</w:t>
      </w:r>
      <w:r>
        <w:t xml:space="preserve"> way. </w:t>
      </w:r>
      <w:r w:rsidR="007B7356">
        <w:t xml:space="preserve">In an interesting study done in captivity </w:t>
      </w:r>
      <w:r w:rsidR="001D67D4">
        <w:t>(i.e. semi-natural</w:t>
      </w:r>
      <w:r w:rsidR="0082187F">
        <w:t xml:space="preserve"> habitat</w:t>
      </w:r>
      <w:r w:rsidR="001D67D4">
        <w:t xml:space="preserve">) </w:t>
      </w:r>
      <w:r w:rsidR="007B7356">
        <w:t>with orangutans</w:t>
      </w:r>
      <w:r w:rsidR="001D67D4">
        <w:t xml:space="preserve"> in a re-habituation </w:t>
      </w:r>
      <w:r w:rsidR="0088720D">
        <w:lastRenderedPageBreak/>
        <w:t>program</w:t>
      </w:r>
      <w:r w:rsidR="00EF2695">
        <w:t xml:space="preserve">, humans assisted orangutan mothers rare their immature, for instance </w:t>
      </w:r>
      <w:r w:rsidR="00F75C45">
        <w:t xml:space="preserve">by training the mother to </w:t>
      </w:r>
      <w:r w:rsidR="008F3E06">
        <w:t xml:space="preserve">share </w:t>
      </w:r>
      <w:r w:rsidR="00F75C45">
        <w:t xml:space="preserve">the food in her possession </w:t>
      </w:r>
      <w:r w:rsidR="008F3E06">
        <w:t xml:space="preserve">with her offspring </w:t>
      </w:r>
      <w:r w:rsidR="00F75C45">
        <w:t>so that there is</w:t>
      </w:r>
      <w:r w:rsidR="008F3E06">
        <w:t xml:space="preserve"> </w:t>
      </w:r>
      <w:r w:rsidR="00F75C45">
        <w:t xml:space="preserve">more opportunities for the young to </w:t>
      </w:r>
      <w:r w:rsidR="00333756">
        <w:t>acquire necessary information and skills regarding the food item through more valuable interaction</w:t>
      </w:r>
      <w:r w:rsidR="00D3334A">
        <w:t xml:space="preserve"> (</w:t>
      </w:r>
      <w:r w:rsidR="00D3334A" w:rsidRPr="00E17236">
        <w:rPr>
          <w:rFonts w:cs="Times New Roman"/>
          <w:szCs w:val="24"/>
        </w:rPr>
        <w:t>Hayashi</w:t>
      </w:r>
      <w:r w:rsidR="00D3334A">
        <w:rPr>
          <w:rFonts w:cs="Times New Roman"/>
          <w:szCs w:val="24"/>
        </w:rPr>
        <w:t>, 2016)</w:t>
      </w:r>
      <w:r w:rsidR="00FA15B6">
        <w:t>.</w:t>
      </w:r>
      <w:r w:rsidR="0024189D">
        <w:t xml:space="preserve"> </w:t>
      </w:r>
      <w:r w:rsidR="00173C5A">
        <w:t>This could be a beneficial practice with mother-infant dyads to help boost the infants’ feeding skills</w:t>
      </w:r>
      <w:r w:rsidR="0024189D">
        <w:t xml:space="preserve"> and cognitive abilities. </w:t>
      </w:r>
      <w:r w:rsidR="00117537">
        <w:t>A s</w:t>
      </w:r>
      <w:r w:rsidR="0024189D">
        <w:t>imilar concept</w:t>
      </w:r>
      <w:r w:rsidR="00117537" w:rsidRPr="00117537">
        <w:t xml:space="preserve"> </w:t>
      </w:r>
      <w:r w:rsidR="00117537">
        <w:t>called “enculturation”</w:t>
      </w:r>
      <w:r w:rsidR="0024189D">
        <w:t xml:space="preserve"> has been stressed by </w:t>
      </w:r>
      <w:r w:rsidR="0024189D" w:rsidRPr="003E6F2B">
        <w:t>van Schaik &amp; Burkart</w:t>
      </w:r>
      <w:r w:rsidR="0024189D">
        <w:t xml:space="preserve"> (2011)</w:t>
      </w:r>
      <w:r w:rsidR="00B844A8">
        <w:t xml:space="preserve"> </w:t>
      </w:r>
      <w:r w:rsidR="00C14125">
        <w:t>which suggests that being</w:t>
      </w:r>
      <w:r w:rsidR="00C14125" w:rsidRPr="003E6F2B">
        <w:t xml:space="preserve"> their living close cousins,</w:t>
      </w:r>
      <w:r w:rsidR="00C14125">
        <w:t xml:space="preserve"> humans </w:t>
      </w:r>
      <w:r w:rsidR="00C14125" w:rsidRPr="003E6F2B">
        <w:t>shall guide other primate mothers to be more sharing with food and act more actively so they could rear their infants better</w:t>
      </w:r>
      <w:r w:rsidR="00C14125">
        <w:t xml:space="preserve"> and faster. A</w:t>
      </w:r>
      <w:r w:rsidR="00C14125" w:rsidRPr="003E6F2B">
        <w:t xml:space="preserve">t the end it would benefit the mother to be independent earlier and get ready for reproduction sooner </w:t>
      </w:r>
      <w:r w:rsidR="00117537">
        <w:t>which could</w:t>
      </w:r>
      <w:r w:rsidR="00117537" w:rsidRPr="003E6F2B">
        <w:t xml:space="preserve"> </w:t>
      </w:r>
      <w:r w:rsidR="00C14125" w:rsidRPr="003E6F2B">
        <w:t xml:space="preserve">ultimately promote </w:t>
      </w:r>
      <w:r w:rsidR="00400A09" w:rsidRPr="003E6F2B">
        <w:t>their</w:t>
      </w:r>
      <w:r w:rsidR="00C14125" w:rsidRPr="003E6F2B">
        <w:t xml:space="preserve"> overall fitness and survival as a species</w:t>
      </w:r>
      <w:r w:rsidR="0032013F">
        <w:t xml:space="preserve">. </w:t>
      </w:r>
    </w:p>
    <w:p w14:paraId="33CC5624" w14:textId="77777777" w:rsidR="00A4646A" w:rsidRDefault="00A4646A" w:rsidP="008B1C8A"/>
    <w:p w14:paraId="7B04AE6E" w14:textId="6F676758" w:rsidR="00A4646A" w:rsidRDefault="00A4646A" w:rsidP="00A4646A">
      <w:r>
        <w:t>For my begging success models, a</w:t>
      </w:r>
      <w:r w:rsidRPr="00327A8E">
        <w:t>lthough I only looked at the outcome of begging (i.e. did the focal got the food from the target at the end?) for the purpose of analyses in my statistical models, there could be a variation amongst different reactive outcomes from the begging target (e.g. active delivery, no sign of any obvious reaction, showing reluctance by turning away, manifesting anger by slapping the beggar’s body part, etc.)</w:t>
      </w:r>
      <w:r w:rsidR="00F25FBC">
        <w:t xml:space="preserve">. </w:t>
      </w:r>
      <w:r w:rsidR="00B35991">
        <w:t xml:space="preserve">If the focus is on the </w:t>
      </w:r>
      <w:r w:rsidR="00D85962">
        <w:t>ultimate</w:t>
      </w:r>
      <w:r w:rsidR="00B35991">
        <w:t xml:space="preserve"> outcome which is whether the immature took the food successfully, t</w:t>
      </w:r>
      <w:r w:rsidR="00F25FBC">
        <w:t>hese reactions could be</w:t>
      </w:r>
      <w:r w:rsidR="00B35991">
        <w:t xml:space="preserve"> easily omitted while the orangutan mother</w:t>
      </w:r>
      <w:r w:rsidR="000B7D13">
        <w:t xml:space="preserve"> may have</w:t>
      </w:r>
      <w:r w:rsidR="00B35991">
        <w:t xml:space="preserve"> show</w:t>
      </w:r>
      <w:r w:rsidR="000B7D13">
        <w:t>n</w:t>
      </w:r>
      <w:r w:rsidR="00B35991">
        <w:t xml:space="preserve"> obvious</w:t>
      </w:r>
      <w:r w:rsidR="000B7D13">
        <w:t>ly low tolerance to the begging behavior</w:t>
      </w:r>
      <w:r w:rsidR="00131EE6">
        <w:t>. Hence, there could be a guideline to</w:t>
      </w:r>
      <w:r w:rsidR="000B7D13">
        <w:t xml:space="preserve"> </w:t>
      </w:r>
      <w:r w:rsidR="00F25FBC">
        <w:t>justify valid state</w:t>
      </w:r>
      <w:r w:rsidR="00131EE6">
        <w:t>s</w:t>
      </w:r>
      <w:r w:rsidR="00F25FBC">
        <w:t xml:space="preserve"> of acceptance of begging from the orangutan mother’s standpoint.  </w:t>
      </w:r>
    </w:p>
    <w:p w14:paraId="639F8D82" w14:textId="77777777" w:rsidR="00A4646A" w:rsidRPr="00B71DF3" w:rsidRDefault="00A4646A" w:rsidP="008B1C8A"/>
    <w:p w14:paraId="2E324EC5" w14:textId="6638922B" w:rsidR="00E30A36" w:rsidRDefault="00A4646A" w:rsidP="00A4646A">
      <w:pPr>
        <w:pStyle w:val="H2"/>
      </w:pPr>
      <w:r>
        <w:t xml:space="preserve"> </w:t>
      </w:r>
      <w:bookmarkStart w:id="39" w:name="_Toc43752958"/>
      <w:r w:rsidR="008B1C8A" w:rsidRPr="00F84F79">
        <w:t>Part 3: begging frequency &amp; begging rate</w:t>
      </w:r>
      <w:bookmarkEnd w:id="39"/>
      <w:r w:rsidR="008B1C8A" w:rsidRPr="00F84F79">
        <w:t xml:space="preserve"> </w:t>
      </w:r>
    </w:p>
    <w:p w14:paraId="3161B96E" w14:textId="0B8BDAE0" w:rsidR="0099231D" w:rsidRPr="005A7868" w:rsidRDefault="0099231D" w:rsidP="0099231D">
      <w:pPr>
        <w:rPr>
          <w:i/>
          <w:iCs/>
        </w:rPr>
      </w:pPr>
      <w:r w:rsidRPr="005A7868">
        <w:rPr>
          <w:i/>
          <w:iCs/>
        </w:rPr>
        <w:t xml:space="preserve">Prediction </w:t>
      </w:r>
      <w:r w:rsidR="005A7868">
        <w:rPr>
          <w:i/>
          <w:iCs/>
        </w:rPr>
        <w:t>6</w:t>
      </w:r>
      <w:r w:rsidRPr="005A7868">
        <w:rPr>
          <w:i/>
          <w:iCs/>
        </w:rPr>
        <w:t>:  begging frequency and begging rate decrease with age of the immature but increase with complexity and rarity of the food item</w:t>
      </w:r>
    </w:p>
    <w:p w14:paraId="55E5DCC9" w14:textId="3FBF71F9" w:rsidR="00921D02" w:rsidRDefault="0077532F" w:rsidP="003E5276">
      <w:pPr>
        <w:rPr>
          <w:rFonts w:cs="Times New Roman"/>
          <w:szCs w:val="24"/>
        </w:rPr>
      </w:pPr>
      <w:r>
        <w:rPr>
          <w:rFonts w:cs="Times New Roman"/>
          <w:szCs w:val="24"/>
        </w:rPr>
        <w:t>B</w:t>
      </w:r>
      <w:r w:rsidR="00072B0E" w:rsidRPr="00104AED">
        <w:rPr>
          <w:rFonts w:cs="Times New Roman"/>
          <w:szCs w:val="24"/>
        </w:rPr>
        <w:t xml:space="preserve">egging frequency </w:t>
      </w:r>
      <w:r w:rsidR="00072B0E">
        <w:rPr>
          <w:rFonts w:cs="Times New Roman"/>
          <w:szCs w:val="24"/>
        </w:rPr>
        <w:t xml:space="preserve">was </w:t>
      </w:r>
      <w:r w:rsidR="00072B0E" w:rsidRPr="00104AED">
        <w:rPr>
          <w:rFonts w:cs="Times New Roman"/>
          <w:szCs w:val="24"/>
        </w:rPr>
        <w:t xml:space="preserve">calculated by dividing the total number of begging events </w:t>
      </w:r>
      <w:r>
        <w:rPr>
          <w:rFonts w:cs="Times New Roman"/>
          <w:szCs w:val="24"/>
        </w:rPr>
        <w:t xml:space="preserve">of </w:t>
      </w:r>
      <w:r w:rsidR="00072B0E">
        <w:rPr>
          <w:rFonts w:cs="Times New Roman"/>
          <w:szCs w:val="24"/>
        </w:rPr>
        <w:t xml:space="preserve">each observed food item </w:t>
      </w:r>
      <w:r w:rsidR="00072B0E" w:rsidRPr="00104AED">
        <w:rPr>
          <w:rFonts w:cs="Times New Roman"/>
          <w:szCs w:val="24"/>
        </w:rPr>
        <w:t>of each focal animal by the</w:t>
      </w:r>
      <w:r w:rsidR="00072B0E">
        <w:rPr>
          <w:rFonts w:cs="Times New Roman"/>
          <w:szCs w:val="24"/>
        </w:rPr>
        <w:t xml:space="preserve"> total</w:t>
      </w:r>
      <w:r w:rsidR="00072B0E" w:rsidRPr="00104AED">
        <w:rPr>
          <w:rFonts w:cs="Times New Roman"/>
          <w:szCs w:val="24"/>
        </w:rPr>
        <w:t xml:space="preserve"> observation hours spent on this focal </w:t>
      </w:r>
      <w:r w:rsidR="00072B0E">
        <w:rPr>
          <w:rFonts w:cs="Times New Roman"/>
          <w:szCs w:val="24"/>
        </w:rPr>
        <w:t>with the food item in each half year time window. B</w:t>
      </w:r>
      <w:r w:rsidR="00072B0E" w:rsidRPr="00104AED">
        <w:rPr>
          <w:rFonts w:cs="Times New Roman"/>
          <w:szCs w:val="24"/>
        </w:rPr>
        <w:t xml:space="preserve">egging rate </w:t>
      </w:r>
      <w:r w:rsidR="00072B0E">
        <w:rPr>
          <w:rFonts w:cs="Times New Roman"/>
          <w:szCs w:val="24"/>
        </w:rPr>
        <w:t xml:space="preserve">is </w:t>
      </w:r>
      <w:r>
        <w:rPr>
          <w:rFonts w:cs="Times New Roman"/>
          <w:szCs w:val="24"/>
        </w:rPr>
        <w:t>the</w:t>
      </w:r>
      <w:r w:rsidRPr="00104AED">
        <w:rPr>
          <w:rFonts w:cs="Times New Roman"/>
          <w:szCs w:val="24"/>
        </w:rPr>
        <w:t xml:space="preserve"> </w:t>
      </w:r>
      <w:r w:rsidR="00072B0E" w:rsidRPr="00104AED">
        <w:rPr>
          <w:rFonts w:cs="Times New Roman"/>
          <w:szCs w:val="24"/>
        </w:rPr>
        <w:t>ratio of the total number of begging events with a certain food item of each focal animal to the number of bouts its mother fed on this food item during the observation period of this study</w:t>
      </w:r>
      <w:r w:rsidR="00923ECB">
        <w:rPr>
          <w:rFonts w:cs="Times New Roman"/>
          <w:szCs w:val="24"/>
        </w:rPr>
        <w:t>. I found that</w:t>
      </w:r>
      <w:r w:rsidR="008C1668">
        <w:rPr>
          <w:rFonts w:cs="Times New Roman"/>
          <w:szCs w:val="24"/>
        </w:rPr>
        <w:t xml:space="preserve"> </w:t>
      </w:r>
      <w:r w:rsidR="0028674A">
        <w:rPr>
          <w:rFonts w:cs="Times New Roman"/>
          <w:szCs w:val="24"/>
        </w:rPr>
        <w:t>in the zoo, the begging frequency increase</w:t>
      </w:r>
      <w:r w:rsidR="00A43FB3">
        <w:rPr>
          <w:rFonts w:cs="Times New Roman"/>
          <w:szCs w:val="24"/>
        </w:rPr>
        <w:t>s</w:t>
      </w:r>
      <w:r w:rsidR="0028674A">
        <w:rPr>
          <w:rFonts w:cs="Times New Roman"/>
          <w:szCs w:val="24"/>
        </w:rPr>
        <w:t xml:space="preserve"> with </w:t>
      </w:r>
      <w:r w:rsidR="00E77357">
        <w:rPr>
          <w:rFonts w:cs="Times New Roman"/>
          <w:szCs w:val="24"/>
        </w:rPr>
        <w:t>the age of the immature and the rarity of the food item</w:t>
      </w:r>
      <w:r w:rsidR="00F57515">
        <w:rPr>
          <w:rFonts w:cs="Times New Roman"/>
          <w:szCs w:val="24"/>
        </w:rPr>
        <w:t>. Begging rate,</w:t>
      </w:r>
      <w:r w:rsidR="00A43FB3">
        <w:rPr>
          <w:rFonts w:cs="Times New Roman"/>
          <w:szCs w:val="24"/>
        </w:rPr>
        <w:t xml:space="preserve"> in the wild, decreases with the complexity and rarity of the food item. </w:t>
      </w:r>
      <w:r w:rsidR="004405F4">
        <w:rPr>
          <w:rFonts w:cs="Times New Roman"/>
          <w:szCs w:val="24"/>
        </w:rPr>
        <w:t xml:space="preserve">Most of </w:t>
      </w:r>
      <w:r>
        <w:rPr>
          <w:rFonts w:cs="Times New Roman"/>
          <w:szCs w:val="24"/>
        </w:rPr>
        <w:t xml:space="preserve">the predictions </w:t>
      </w:r>
      <w:r w:rsidR="004256DB">
        <w:rPr>
          <w:rFonts w:cs="Times New Roman"/>
          <w:szCs w:val="24"/>
        </w:rPr>
        <w:t xml:space="preserve">turned out opposite of how I predicted. </w:t>
      </w:r>
      <w:commentRangeStart w:id="40"/>
      <w:r w:rsidR="003E5276">
        <w:rPr>
          <w:rFonts w:cs="Times New Roman"/>
          <w:szCs w:val="24"/>
        </w:rPr>
        <w:t xml:space="preserve">The result with the age </w:t>
      </w:r>
      <w:r w:rsidR="003E5276">
        <w:rPr>
          <w:rFonts w:cs="Times New Roman"/>
          <w:szCs w:val="24"/>
        </w:rPr>
        <w:lastRenderedPageBreak/>
        <w:t xml:space="preserve">effect on begging frequency also </w:t>
      </w:r>
      <w:r>
        <w:rPr>
          <w:rFonts w:cs="Times New Roman"/>
          <w:szCs w:val="24"/>
        </w:rPr>
        <w:t xml:space="preserve">object </w:t>
      </w:r>
      <w:r w:rsidR="003E5276">
        <w:rPr>
          <w:rFonts w:cs="Times New Roman"/>
          <w:szCs w:val="24"/>
        </w:rPr>
        <w:t>a study done with Bornean orangutans where a negative relation between these two variables was concluded (</w:t>
      </w:r>
      <w:proofErr w:type="spellStart"/>
      <w:r w:rsidR="003E5276" w:rsidRPr="003E5276">
        <w:rPr>
          <w:rFonts w:cs="Times New Roman"/>
          <w:szCs w:val="24"/>
        </w:rPr>
        <w:t>Jaeggi</w:t>
      </w:r>
      <w:proofErr w:type="spellEnd"/>
      <w:r w:rsidR="003E5276" w:rsidRPr="003E5276">
        <w:rPr>
          <w:rFonts w:cs="Times New Roman"/>
          <w:szCs w:val="24"/>
        </w:rPr>
        <w:t xml:space="preserve"> et al.</w:t>
      </w:r>
      <w:r w:rsidR="003E5276">
        <w:rPr>
          <w:rFonts w:cs="Times New Roman"/>
          <w:szCs w:val="24"/>
        </w:rPr>
        <w:t xml:space="preserve"> </w:t>
      </w:r>
      <w:r w:rsidR="003E5276" w:rsidRPr="003E5276">
        <w:rPr>
          <w:rFonts w:cs="Times New Roman"/>
          <w:szCs w:val="24"/>
        </w:rPr>
        <w:t>2008)</w:t>
      </w:r>
      <w:commentRangeEnd w:id="40"/>
      <w:r w:rsidR="00A76645">
        <w:rPr>
          <w:rStyle w:val="CommentReference"/>
        </w:rPr>
        <w:commentReference w:id="40"/>
      </w:r>
      <w:r w:rsidR="000B405E">
        <w:rPr>
          <w:rFonts w:cs="Times New Roman"/>
          <w:szCs w:val="24"/>
        </w:rPr>
        <w:t xml:space="preserve">. </w:t>
      </w:r>
    </w:p>
    <w:p w14:paraId="091AC4D2" w14:textId="05C70CEB" w:rsidR="004256DB" w:rsidRDefault="004256DB" w:rsidP="00353A0D">
      <w:pPr>
        <w:rPr>
          <w:rFonts w:cs="Times New Roman"/>
          <w:szCs w:val="24"/>
        </w:rPr>
      </w:pPr>
    </w:p>
    <w:p w14:paraId="404748A5" w14:textId="10B6316C" w:rsidR="004733C7" w:rsidRDefault="007C0733" w:rsidP="007E644F">
      <w:pPr>
        <w:rPr>
          <w:rFonts w:cs="Times New Roman"/>
          <w:szCs w:val="24"/>
        </w:rPr>
      </w:pPr>
      <w:r>
        <w:rPr>
          <w:rFonts w:cs="Times New Roman"/>
          <w:szCs w:val="24"/>
        </w:rPr>
        <w:t>In terms of the effect of the rarity variable on the begging frequency I found in my captive sample</w:t>
      </w:r>
      <w:r w:rsidR="003F6823">
        <w:rPr>
          <w:rFonts w:cs="Times New Roman"/>
          <w:szCs w:val="24"/>
        </w:rPr>
        <w:t xml:space="preserve"> (i.e. immatures begged more frequently for rarer food item)</w:t>
      </w:r>
      <w:r>
        <w:rPr>
          <w:rFonts w:cs="Times New Roman"/>
          <w:szCs w:val="24"/>
        </w:rPr>
        <w:t xml:space="preserve">, </w:t>
      </w:r>
      <w:r w:rsidR="007D25E5">
        <w:rPr>
          <w:rFonts w:cs="Times New Roman"/>
          <w:szCs w:val="24"/>
        </w:rPr>
        <w:t xml:space="preserve">it </w:t>
      </w:r>
      <w:r w:rsidR="00081BC4">
        <w:rPr>
          <w:rFonts w:cs="Times New Roman"/>
          <w:szCs w:val="24"/>
        </w:rPr>
        <w:t xml:space="preserve">disagrees with </w:t>
      </w:r>
      <w:r w:rsidR="009E39F8">
        <w:rPr>
          <w:rFonts w:cs="Times New Roman"/>
          <w:szCs w:val="24"/>
        </w:rPr>
        <w:t>what the informati</w:t>
      </w:r>
      <w:r w:rsidR="00586D50">
        <w:rPr>
          <w:rFonts w:cs="Times New Roman"/>
          <w:szCs w:val="24"/>
        </w:rPr>
        <w:t>onal</w:t>
      </w:r>
      <w:r w:rsidR="009E39F8">
        <w:rPr>
          <w:rFonts w:cs="Times New Roman"/>
          <w:szCs w:val="24"/>
        </w:rPr>
        <w:t xml:space="preserve"> hypothesis suggests (</w:t>
      </w:r>
      <w:r w:rsidR="003F6823" w:rsidRPr="003F6823">
        <w:rPr>
          <w:rFonts w:cs="Times New Roman"/>
          <w:szCs w:val="24"/>
        </w:rPr>
        <w:t>Brown et al., 2004</w:t>
      </w:r>
      <w:r w:rsidR="003F6823">
        <w:rPr>
          <w:rFonts w:cs="Times New Roman"/>
          <w:szCs w:val="24"/>
        </w:rPr>
        <w:t xml:space="preserve">). </w:t>
      </w:r>
      <w:r w:rsidR="00060F61">
        <w:rPr>
          <w:rFonts w:cs="Times New Roman"/>
          <w:szCs w:val="24"/>
        </w:rPr>
        <w:t xml:space="preserve">This might </w:t>
      </w:r>
      <w:r w:rsidR="004937B2">
        <w:rPr>
          <w:rFonts w:cs="Times New Roman"/>
          <w:szCs w:val="24"/>
        </w:rPr>
        <w:t xml:space="preserve">have been the case because </w:t>
      </w:r>
      <w:r w:rsidR="00BF26AE">
        <w:rPr>
          <w:rFonts w:cs="Times New Roman"/>
          <w:szCs w:val="24"/>
        </w:rPr>
        <w:t>captive apes are found</w:t>
      </w:r>
      <w:r w:rsidR="00081BC4">
        <w:rPr>
          <w:rFonts w:cs="Times New Roman"/>
          <w:szCs w:val="24"/>
        </w:rPr>
        <w:t xml:space="preserve"> to be</w:t>
      </w:r>
      <w:r w:rsidR="00BF26AE">
        <w:rPr>
          <w:rFonts w:cs="Times New Roman"/>
          <w:szCs w:val="24"/>
        </w:rPr>
        <w:t xml:space="preserve"> more open to unfamiliar objects by approaching them more fearlessly than wild apes (</w:t>
      </w:r>
      <w:proofErr w:type="spellStart"/>
      <w:r w:rsidR="007E644F" w:rsidRPr="007E644F">
        <w:rPr>
          <w:rFonts w:cs="Times New Roman"/>
          <w:szCs w:val="24"/>
        </w:rPr>
        <w:t>Forss</w:t>
      </w:r>
      <w:proofErr w:type="spellEnd"/>
      <w:r w:rsidR="007E644F" w:rsidRPr="007E644F">
        <w:rPr>
          <w:rFonts w:cs="Times New Roman"/>
          <w:szCs w:val="24"/>
        </w:rPr>
        <w:t>,</w:t>
      </w:r>
      <w:r w:rsidR="007E644F">
        <w:rPr>
          <w:rFonts w:cs="Times New Roman"/>
          <w:szCs w:val="24"/>
        </w:rPr>
        <w:t xml:space="preserve"> </w:t>
      </w:r>
      <w:proofErr w:type="spellStart"/>
      <w:r w:rsidR="007E644F" w:rsidRPr="007E644F">
        <w:rPr>
          <w:rFonts w:cs="Times New Roman"/>
          <w:szCs w:val="24"/>
        </w:rPr>
        <w:t>Schuppli</w:t>
      </w:r>
      <w:proofErr w:type="spellEnd"/>
      <w:r w:rsidR="007E644F" w:rsidRPr="007E644F">
        <w:rPr>
          <w:rFonts w:cs="Times New Roman"/>
          <w:szCs w:val="24"/>
        </w:rPr>
        <w:t>,</w:t>
      </w:r>
      <w:r w:rsidR="007E644F">
        <w:rPr>
          <w:rFonts w:cs="Times New Roman"/>
          <w:szCs w:val="24"/>
        </w:rPr>
        <w:t xml:space="preserve"> </w:t>
      </w:r>
      <w:r w:rsidR="007E644F" w:rsidRPr="007E644F">
        <w:rPr>
          <w:rFonts w:cs="Times New Roman"/>
          <w:szCs w:val="24"/>
        </w:rPr>
        <w:t>Haiden,</w:t>
      </w:r>
      <w:r w:rsidR="007E644F">
        <w:rPr>
          <w:rFonts w:cs="Times New Roman"/>
          <w:szCs w:val="24"/>
        </w:rPr>
        <w:t xml:space="preserve"> </w:t>
      </w:r>
      <w:proofErr w:type="spellStart"/>
      <w:r w:rsidR="007E644F" w:rsidRPr="007E644F">
        <w:rPr>
          <w:rFonts w:cs="Times New Roman"/>
          <w:szCs w:val="24"/>
        </w:rPr>
        <w:t>Zweifel</w:t>
      </w:r>
      <w:proofErr w:type="spellEnd"/>
      <w:r w:rsidR="007E644F" w:rsidRPr="007E644F">
        <w:rPr>
          <w:rFonts w:cs="Times New Roman"/>
          <w:szCs w:val="24"/>
        </w:rPr>
        <w:t>, &amp; Van Schaik,</w:t>
      </w:r>
      <w:r w:rsidR="002903AA">
        <w:rPr>
          <w:rFonts w:cs="Times New Roman"/>
          <w:szCs w:val="24"/>
        </w:rPr>
        <w:t xml:space="preserve"> </w:t>
      </w:r>
      <w:r w:rsidR="007E644F" w:rsidRPr="007E644F">
        <w:rPr>
          <w:rFonts w:cs="Times New Roman"/>
          <w:szCs w:val="24"/>
        </w:rPr>
        <w:t>2015)</w:t>
      </w:r>
      <w:r w:rsidR="00FF4CD0">
        <w:rPr>
          <w:rFonts w:cs="Times New Roman"/>
          <w:szCs w:val="24"/>
        </w:rPr>
        <w:t xml:space="preserve"> and maybe the captive and explorative immatures </w:t>
      </w:r>
      <w:r w:rsidR="00FC72C3">
        <w:rPr>
          <w:rFonts w:cs="Times New Roman"/>
          <w:szCs w:val="24"/>
        </w:rPr>
        <w:t>treat unfamiliar food items</w:t>
      </w:r>
      <w:r w:rsidR="00141C32">
        <w:rPr>
          <w:rFonts w:cs="Times New Roman"/>
          <w:szCs w:val="24"/>
        </w:rPr>
        <w:t xml:space="preserve"> held by their mothers</w:t>
      </w:r>
      <w:r w:rsidR="00FC72C3">
        <w:rPr>
          <w:rFonts w:cs="Times New Roman"/>
          <w:szCs w:val="24"/>
        </w:rPr>
        <w:t xml:space="preserve"> just as novel objects and </w:t>
      </w:r>
      <w:r w:rsidR="00081BC4">
        <w:rPr>
          <w:rFonts w:cs="Times New Roman"/>
          <w:szCs w:val="24"/>
        </w:rPr>
        <w:t xml:space="preserve">are </w:t>
      </w:r>
      <w:r w:rsidR="00FC72C3">
        <w:rPr>
          <w:rFonts w:cs="Times New Roman"/>
          <w:szCs w:val="24"/>
        </w:rPr>
        <w:t>generally more curious about them.</w:t>
      </w:r>
      <w:r w:rsidR="00FF4CD0">
        <w:rPr>
          <w:rFonts w:cs="Times New Roman"/>
          <w:szCs w:val="24"/>
        </w:rPr>
        <w:t xml:space="preserve"> </w:t>
      </w:r>
      <w:r w:rsidR="00475E9A">
        <w:rPr>
          <w:rFonts w:cs="Times New Roman"/>
          <w:szCs w:val="24"/>
        </w:rPr>
        <w:t xml:space="preserve">However, there might have been a limitation to draw such conclusion </w:t>
      </w:r>
      <w:r w:rsidR="00C46CFE">
        <w:rPr>
          <w:rFonts w:cs="Times New Roman"/>
          <w:szCs w:val="24"/>
        </w:rPr>
        <w:t>because of</w:t>
      </w:r>
      <w:r w:rsidR="00475E9A">
        <w:rPr>
          <w:rFonts w:cs="Times New Roman"/>
          <w:szCs w:val="24"/>
        </w:rPr>
        <w:t xml:space="preserve"> the number of subjects </w:t>
      </w:r>
      <w:r w:rsidR="00081BC4">
        <w:rPr>
          <w:rFonts w:cs="Times New Roman"/>
          <w:szCs w:val="24"/>
        </w:rPr>
        <w:t>in the zoo sample</w:t>
      </w:r>
      <w:r w:rsidR="00475E9A">
        <w:rPr>
          <w:rFonts w:cs="Times New Roman"/>
          <w:szCs w:val="24"/>
        </w:rPr>
        <w:t>. W</w:t>
      </w:r>
      <w:r w:rsidR="0037236D">
        <w:rPr>
          <w:rFonts w:cs="Times New Roman"/>
          <w:szCs w:val="24"/>
        </w:rPr>
        <w:t xml:space="preserve">ith my </w:t>
      </w:r>
      <w:r w:rsidR="008E2F43">
        <w:rPr>
          <w:rFonts w:cs="Times New Roman"/>
          <w:szCs w:val="24"/>
        </w:rPr>
        <w:t xml:space="preserve">wild sample, </w:t>
      </w:r>
      <w:r w:rsidR="00475E9A">
        <w:rPr>
          <w:rFonts w:cs="Times New Roman"/>
          <w:szCs w:val="24"/>
        </w:rPr>
        <w:t xml:space="preserve">on the other hand, </w:t>
      </w:r>
      <w:r w:rsidR="008E2F43">
        <w:rPr>
          <w:rFonts w:cs="Times New Roman"/>
          <w:szCs w:val="24"/>
        </w:rPr>
        <w:t xml:space="preserve">I found a negative </w:t>
      </w:r>
      <w:r w:rsidR="00081BC4">
        <w:rPr>
          <w:rFonts w:cs="Times New Roman"/>
          <w:szCs w:val="24"/>
        </w:rPr>
        <w:t xml:space="preserve">relation </w:t>
      </w:r>
      <w:r w:rsidR="008E2F43">
        <w:rPr>
          <w:rFonts w:cs="Times New Roman"/>
          <w:szCs w:val="24"/>
        </w:rPr>
        <w:t>(i.e. free-ranging immatures begged less frequently for rarer food items)</w:t>
      </w:r>
      <w:r w:rsidR="005A6C76">
        <w:rPr>
          <w:rFonts w:cs="Times New Roman"/>
          <w:szCs w:val="24"/>
        </w:rPr>
        <w:t xml:space="preserve">, which </w:t>
      </w:r>
      <w:r w:rsidR="00B54095">
        <w:rPr>
          <w:rFonts w:cs="Times New Roman"/>
          <w:szCs w:val="24"/>
        </w:rPr>
        <w:t>stays in line with the study</w:t>
      </w:r>
      <w:r w:rsidR="00081BC4">
        <w:rPr>
          <w:rFonts w:cs="Times New Roman"/>
          <w:szCs w:val="24"/>
        </w:rPr>
        <w:t xml:space="preserve"> by</w:t>
      </w:r>
      <w:r w:rsidR="00B54095">
        <w:rPr>
          <w:rFonts w:cs="Times New Roman"/>
          <w:szCs w:val="24"/>
        </w:rPr>
        <w:t xml:space="preserve"> </w:t>
      </w:r>
      <w:proofErr w:type="spellStart"/>
      <w:r w:rsidR="00B54095" w:rsidRPr="00B54095">
        <w:rPr>
          <w:rFonts w:cs="Times New Roman"/>
          <w:szCs w:val="24"/>
        </w:rPr>
        <w:t>Jaeggi</w:t>
      </w:r>
      <w:proofErr w:type="spellEnd"/>
      <w:r w:rsidR="00B54095" w:rsidRPr="00B54095">
        <w:rPr>
          <w:rFonts w:cs="Times New Roman"/>
          <w:szCs w:val="24"/>
        </w:rPr>
        <w:t xml:space="preserve"> et al. (2008) </w:t>
      </w:r>
      <w:r w:rsidR="00B54095">
        <w:rPr>
          <w:rFonts w:cs="Times New Roman"/>
          <w:szCs w:val="24"/>
        </w:rPr>
        <w:t>with</w:t>
      </w:r>
      <w:r w:rsidR="00B54095" w:rsidRPr="00B54095">
        <w:rPr>
          <w:rFonts w:cs="Times New Roman"/>
          <w:szCs w:val="24"/>
        </w:rPr>
        <w:t xml:space="preserve"> Bornean orangutans</w:t>
      </w:r>
      <w:r w:rsidR="00B54095">
        <w:rPr>
          <w:rFonts w:cs="Times New Roman"/>
          <w:szCs w:val="24"/>
        </w:rPr>
        <w:t xml:space="preserve">. </w:t>
      </w:r>
      <w:r w:rsidR="008B6F3C">
        <w:rPr>
          <w:rFonts w:cs="Times New Roman"/>
          <w:szCs w:val="24"/>
        </w:rPr>
        <w:t xml:space="preserve">This could be due to the unfamiliarity of the rare food items that the wild immatures feel and therefore </w:t>
      </w:r>
      <w:r w:rsidR="00081BC4">
        <w:rPr>
          <w:rFonts w:cs="Times New Roman"/>
          <w:szCs w:val="24"/>
        </w:rPr>
        <w:t xml:space="preserve">are </w:t>
      </w:r>
      <w:r w:rsidR="008B6F3C">
        <w:rPr>
          <w:rFonts w:cs="Times New Roman"/>
          <w:szCs w:val="24"/>
        </w:rPr>
        <w:t xml:space="preserve">careful and skeptical </w:t>
      </w:r>
      <w:r w:rsidR="008E4B66">
        <w:rPr>
          <w:rFonts w:cs="Times New Roman"/>
          <w:szCs w:val="24"/>
        </w:rPr>
        <w:t xml:space="preserve">about </w:t>
      </w:r>
      <w:r w:rsidR="008B6F3C">
        <w:rPr>
          <w:rFonts w:cs="Times New Roman"/>
          <w:szCs w:val="24"/>
        </w:rPr>
        <w:t xml:space="preserve">such items. </w:t>
      </w:r>
    </w:p>
    <w:p w14:paraId="3519C4C6" w14:textId="77777777" w:rsidR="007C0733" w:rsidRDefault="007C0733" w:rsidP="00353A0D">
      <w:pPr>
        <w:rPr>
          <w:rFonts w:cs="Times New Roman"/>
          <w:szCs w:val="24"/>
        </w:rPr>
      </w:pPr>
    </w:p>
    <w:p w14:paraId="11393E12" w14:textId="23ED5984" w:rsidR="00E77357" w:rsidRDefault="00E77357" w:rsidP="00353A0D">
      <w:pPr>
        <w:rPr>
          <w:rFonts w:cs="Times New Roman"/>
          <w:szCs w:val="24"/>
        </w:rPr>
      </w:pPr>
      <w:r>
        <w:rPr>
          <w:rFonts w:cs="Times New Roman"/>
          <w:szCs w:val="24"/>
        </w:rPr>
        <w:t>It could</w:t>
      </w:r>
      <w:r w:rsidR="00627FFE">
        <w:rPr>
          <w:rFonts w:cs="Times New Roman"/>
          <w:szCs w:val="24"/>
        </w:rPr>
        <w:t xml:space="preserve"> also</w:t>
      </w:r>
      <w:r>
        <w:rPr>
          <w:rFonts w:cs="Times New Roman"/>
          <w:szCs w:val="24"/>
        </w:rPr>
        <w:t xml:space="preserve"> be preliminary with the measurement of the rarity variable </w:t>
      </w:r>
      <w:r w:rsidR="00696E44">
        <w:rPr>
          <w:rFonts w:cs="Times New Roman"/>
          <w:szCs w:val="24"/>
        </w:rPr>
        <w:t xml:space="preserve">in this study that was </w:t>
      </w:r>
      <w:r>
        <w:rPr>
          <w:rFonts w:cs="Times New Roman"/>
          <w:szCs w:val="24"/>
        </w:rPr>
        <w:t xml:space="preserve">done at Leipzig </w:t>
      </w:r>
      <w:r w:rsidR="00696E44">
        <w:rPr>
          <w:rFonts w:cs="Times New Roman"/>
          <w:szCs w:val="24"/>
        </w:rPr>
        <w:t>zoo as a</w:t>
      </w:r>
      <w:r w:rsidR="005D1848">
        <w:rPr>
          <w:rFonts w:cs="Times New Roman"/>
          <w:szCs w:val="24"/>
        </w:rPr>
        <w:t xml:space="preserve"> questionnaire for the h</w:t>
      </w:r>
      <w:r w:rsidR="00696E44">
        <w:rPr>
          <w:rFonts w:cs="Times New Roman"/>
          <w:szCs w:val="24"/>
        </w:rPr>
        <w:t>ead of the zookeeper to fill out</w:t>
      </w:r>
      <w:r w:rsidR="00133849">
        <w:rPr>
          <w:rFonts w:cs="Times New Roman"/>
          <w:szCs w:val="24"/>
        </w:rPr>
        <w:t xml:space="preserve"> and admittedly,</w:t>
      </w:r>
      <w:r w:rsidR="001A0134">
        <w:rPr>
          <w:rFonts w:cs="Times New Roman"/>
          <w:szCs w:val="24"/>
        </w:rPr>
        <w:t xml:space="preserve"> single</w:t>
      </w:r>
      <w:r w:rsidR="00133849">
        <w:rPr>
          <w:rFonts w:cs="Times New Roman"/>
          <w:szCs w:val="24"/>
        </w:rPr>
        <w:t xml:space="preserve"> person’s opinion could be </w:t>
      </w:r>
      <w:r w:rsidR="002E246C">
        <w:rPr>
          <w:rFonts w:cs="Times New Roman"/>
          <w:szCs w:val="24"/>
        </w:rPr>
        <w:t>subjective</w:t>
      </w:r>
      <w:r w:rsidR="000B2A77">
        <w:rPr>
          <w:rFonts w:cs="Times New Roman"/>
          <w:szCs w:val="24"/>
        </w:rPr>
        <w:t>.</w:t>
      </w:r>
      <w:r w:rsidR="002E246C">
        <w:rPr>
          <w:rFonts w:cs="Times New Roman"/>
          <w:szCs w:val="24"/>
        </w:rPr>
        <w:t xml:space="preserve"> </w:t>
      </w:r>
      <w:r w:rsidR="000B2A77">
        <w:rPr>
          <w:rFonts w:cs="Times New Roman"/>
          <w:szCs w:val="24"/>
        </w:rPr>
        <w:t>Nonetheless,</w:t>
      </w:r>
      <w:r w:rsidR="002E246C">
        <w:rPr>
          <w:rFonts w:cs="Times New Roman"/>
          <w:szCs w:val="24"/>
        </w:rPr>
        <w:t xml:space="preserve"> such experienced person with lots of working experiences with orangutans </w:t>
      </w:r>
      <w:r w:rsidR="0095715D">
        <w:rPr>
          <w:rFonts w:cs="Times New Roman"/>
          <w:szCs w:val="24"/>
        </w:rPr>
        <w:t>and full awareness of what and how often they feed</w:t>
      </w:r>
      <w:r w:rsidR="000B2A77">
        <w:rPr>
          <w:rFonts w:cs="Times New Roman"/>
          <w:szCs w:val="24"/>
        </w:rPr>
        <w:t xml:space="preserve"> </w:t>
      </w:r>
      <w:r w:rsidR="002E246C">
        <w:rPr>
          <w:rFonts w:cs="Times New Roman"/>
          <w:szCs w:val="24"/>
        </w:rPr>
        <w:t xml:space="preserve">at the zoo </w:t>
      </w:r>
      <w:r w:rsidR="00081BC4">
        <w:rPr>
          <w:rFonts w:cs="Times New Roman"/>
          <w:szCs w:val="24"/>
        </w:rPr>
        <w:t>is still expected</w:t>
      </w:r>
      <w:r w:rsidR="002E246C">
        <w:rPr>
          <w:rFonts w:cs="Times New Roman"/>
          <w:szCs w:val="24"/>
        </w:rPr>
        <w:t xml:space="preserve"> to provide valid information. The reason why such</w:t>
      </w:r>
      <w:r w:rsidR="007E5321">
        <w:rPr>
          <w:rFonts w:cs="Times New Roman"/>
          <w:szCs w:val="24"/>
        </w:rPr>
        <w:t xml:space="preserve"> </w:t>
      </w:r>
      <w:r w:rsidR="002E246C">
        <w:rPr>
          <w:rFonts w:cs="Times New Roman"/>
          <w:szCs w:val="24"/>
        </w:rPr>
        <w:t xml:space="preserve">questionnaire was designed to assign rarity identifications to the food items in the zoo is that </w:t>
      </w:r>
      <w:r w:rsidR="00A415A1">
        <w:rPr>
          <w:rFonts w:cs="Times New Roman"/>
          <w:szCs w:val="24"/>
        </w:rPr>
        <w:t xml:space="preserve">the data from the zoo </w:t>
      </w:r>
      <w:r w:rsidR="00081BC4">
        <w:rPr>
          <w:rFonts w:cs="Times New Roman"/>
          <w:szCs w:val="24"/>
        </w:rPr>
        <w:t xml:space="preserve">was all </w:t>
      </w:r>
      <w:r w:rsidR="00A415A1">
        <w:rPr>
          <w:rFonts w:cs="Times New Roman"/>
          <w:szCs w:val="24"/>
        </w:rPr>
        <w:t xml:space="preserve">collected during the feeding times whereas in </w:t>
      </w:r>
      <w:proofErr w:type="spellStart"/>
      <w:r w:rsidR="00A415A1">
        <w:rPr>
          <w:rFonts w:cs="Times New Roman"/>
          <w:szCs w:val="24"/>
        </w:rPr>
        <w:t>Suaq</w:t>
      </w:r>
      <w:proofErr w:type="spellEnd"/>
      <w:r w:rsidR="00133849">
        <w:rPr>
          <w:rFonts w:cs="Times New Roman"/>
          <w:szCs w:val="24"/>
        </w:rPr>
        <w:t>, v</w:t>
      </w:r>
      <w:r w:rsidR="00A415A1">
        <w:rPr>
          <w:rFonts w:cs="Times New Roman"/>
          <w:szCs w:val="24"/>
        </w:rPr>
        <w:t xml:space="preserve">olunteers </w:t>
      </w:r>
      <w:r w:rsidR="00081BC4">
        <w:rPr>
          <w:rFonts w:cs="Times New Roman"/>
          <w:szCs w:val="24"/>
        </w:rPr>
        <w:t xml:space="preserve">conducted </w:t>
      </w:r>
      <w:r w:rsidR="00A415A1">
        <w:rPr>
          <w:rFonts w:cs="Times New Roman"/>
          <w:szCs w:val="24"/>
        </w:rPr>
        <w:t>the full follow during the whole day time on each focal</w:t>
      </w:r>
      <w:r w:rsidR="00451995">
        <w:rPr>
          <w:rFonts w:cs="Times New Roman"/>
          <w:szCs w:val="24"/>
        </w:rPr>
        <w:t xml:space="preserve">. Hence, the method </w:t>
      </w:r>
      <w:r w:rsidR="0072131C">
        <w:rPr>
          <w:rFonts w:cs="Times New Roman"/>
          <w:szCs w:val="24"/>
        </w:rPr>
        <w:t>applied</w:t>
      </w:r>
      <w:r w:rsidR="00451995">
        <w:rPr>
          <w:rFonts w:cs="Times New Roman"/>
          <w:szCs w:val="24"/>
        </w:rPr>
        <w:t xml:space="preserve"> in the wild to calculate rarity values for the food items couldn’t be implemented in the zoo.</w:t>
      </w:r>
      <w:r w:rsidR="00A31619">
        <w:rPr>
          <w:rFonts w:cs="Times New Roman"/>
          <w:szCs w:val="24"/>
        </w:rPr>
        <w:t xml:space="preserve"> </w:t>
      </w:r>
      <w:r w:rsidR="00A46E80">
        <w:rPr>
          <w:rFonts w:cs="Times New Roman"/>
          <w:szCs w:val="24"/>
        </w:rPr>
        <w:t xml:space="preserve">What’s more, due to the same reason, all the begging frequency values were adjusted in the wild site to make them comparable to the captive subjects. </w:t>
      </w:r>
    </w:p>
    <w:p w14:paraId="7F50DF86" w14:textId="186024DD" w:rsidR="00774BBE" w:rsidRDefault="00923ECB" w:rsidP="00353A0D">
      <w:r>
        <w:rPr>
          <w:rFonts w:cs="Times New Roman"/>
          <w:szCs w:val="24"/>
        </w:rPr>
        <w:t xml:space="preserve"> </w:t>
      </w:r>
    </w:p>
    <w:p w14:paraId="5FC2066D" w14:textId="759D1EB0" w:rsidR="0099231D" w:rsidRDefault="00385615" w:rsidP="00E63BDC">
      <w:r>
        <w:t>In regards with the complexity finding</w:t>
      </w:r>
      <w:r w:rsidR="00141C32">
        <w:t xml:space="preserve"> from my wild sample (i.e. </w:t>
      </w:r>
      <w:r w:rsidR="000847C8">
        <w:t xml:space="preserve">begging rate decreases with the </w:t>
      </w:r>
      <w:r w:rsidR="004405F4">
        <w:t xml:space="preserve">increasing </w:t>
      </w:r>
      <w:r w:rsidR="000847C8">
        <w:t>complexity of the food item)</w:t>
      </w:r>
      <w:r>
        <w:t xml:space="preserve">, </w:t>
      </w:r>
      <w:r w:rsidR="00E63BDC">
        <w:t>this contradicts with</w:t>
      </w:r>
      <w:r w:rsidR="004405F4">
        <w:t xml:space="preserve"> </w:t>
      </w:r>
      <w:r w:rsidR="004A59FA">
        <w:t>Kunz’s thesis</w:t>
      </w:r>
      <w:r w:rsidR="00E63BDC">
        <w:t xml:space="preserve"> (2019)</w:t>
      </w:r>
      <w:r w:rsidR="004A59FA">
        <w:t xml:space="preserve"> on this prediction and her results</w:t>
      </w:r>
      <w:r w:rsidR="00E63BDC">
        <w:t>.</w:t>
      </w:r>
      <w:r w:rsidR="004A59FA">
        <w:t xml:space="preserve"> </w:t>
      </w:r>
      <w:r w:rsidR="00E63BDC">
        <w:t xml:space="preserve">But it agrees with what </w:t>
      </w:r>
      <w:proofErr w:type="spellStart"/>
      <w:r w:rsidR="00E63BDC">
        <w:t>Jaeggi</w:t>
      </w:r>
      <w:proofErr w:type="spellEnd"/>
      <w:r w:rsidR="00E63BDC">
        <w:t xml:space="preserve"> et al. (2008) concluded that orangutan immatures beg more for hard-to-process food items</w:t>
      </w:r>
      <w:r w:rsidR="00DF32A7">
        <w:t xml:space="preserve">, </w:t>
      </w:r>
      <w:r w:rsidR="00D7734B">
        <w:t xml:space="preserve">together with </w:t>
      </w:r>
      <w:r w:rsidR="00DF32A7">
        <w:t>the results from peering studies (</w:t>
      </w:r>
      <w:proofErr w:type="spellStart"/>
      <w:r w:rsidR="00DF32A7" w:rsidRPr="00DF32A7">
        <w:t>Schuppli</w:t>
      </w:r>
      <w:proofErr w:type="spellEnd"/>
      <w:r w:rsidR="00DF32A7" w:rsidRPr="00DF32A7">
        <w:t xml:space="preserve"> et al., 2016</w:t>
      </w:r>
      <w:r w:rsidR="00DF32A7">
        <w:t xml:space="preserve">; </w:t>
      </w:r>
      <w:r w:rsidR="00DF32A7" w:rsidRPr="00DF32A7">
        <w:t>Ehmann, 2019</w:t>
      </w:r>
      <w:r w:rsidR="00DF32A7">
        <w:t xml:space="preserve">). </w:t>
      </w:r>
      <w:r w:rsidR="004E459C">
        <w:t xml:space="preserve">Immature orangutans beg for complex </w:t>
      </w:r>
      <w:r w:rsidR="004E459C">
        <w:lastRenderedPageBreak/>
        <w:t xml:space="preserve">foods more often and </w:t>
      </w:r>
      <w:r w:rsidR="00353A0D">
        <w:t xml:space="preserve">they are more successful in </w:t>
      </w:r>
      <w:r w:rsidR="004E459C">
        <w:t>taking</w:t>
      </w:r>
      <w:r w:rsidR="00353A0D">
        <w:t xml:space="preserve"> them when they beg for </w:t>
      </w:r>
      <w:r w:rsidR="002E5938">
        <w:t>more difficult-to-process food items</w:t>
      </w:r>
      <w:r w:rsidR="00353A0D">
        <w:t xml:space="preserve"> </w:t>
      </w:r>
      <w:r w:rsidR="004E459C">
        <w:t>from their mothers</w:t>
      </w:r>
      <w:r w:rsidR="00D7734B">
        <w:t>.</w:t>
      </w:r>
      <w:r w:rsidR="004E459C">
        <w:t xml:space="preserve"> </w:t>
      </w:r>
      <w:r w:rsidR="00D7734B">
        <w:t>T</w:t>
      </w:r>
      <w:r w:rsidR="004E459C">
        <w:t>his suggests</w:t>
      </w:r>
      <w:r w:rsidR="00353A0D">
        <w:t xml:space="preserve"> that </w:t>
      </w:r>
      <w:r w:rsidR="00D7734B">
        <w:t xml:space="preserve">the </w:t>
      </w:r>
      <w:r w:rsidR="004E459C">
        <w:t>same as their mothers, young orangutans</w:t>
      </w:r>
      <w:r w:rsidR="00353A0D">
        <w:t xml:space="preserve"> are </w:t>
      </w:r>
      <w:r w:rsidR="004E459C">
        <w:t>in fact</w:t>
      </w:r>
      <w:r w:rsidR="00353A0D">
        <w:t xml:space="preserve"> able to interpret complexity</w:t>
      </w:r>
      <w:r w:rsidR="00A60717">
        <w:t xml:space="preserve"> of a food item</w:t>
      </w:r>
      <w:r w:rsidR="00353A0D">
        <w:t xml:space="preserve"> as a </w:t>
      </w:r>
      <w:r w:rsidR="004E459C">
        <w:t>motivation</w:t>
      </w:r>
      <w:r w:rsidR="00353A0D">
        <w:t xml:space="preserve"> to beg </w:t>
      </w:r>
      <w:r w:rsidR="000D2809">
        <w:t>for it in order to</w:t>
      </w:r>
      <w:r w:rsidR="004E459C">
        <w:t xml:space="preserve"> get to know what it is and how to process it. </w:t>
      </w:r>
    </w:p>
    <w:p w14:paraId="2206E2EC" w14:textId="77777777" w:rsidR="00A848DF" w:rsidRDefault="00A848DF" w:rsidP="00353A0D"/>
    <w:p w14:paraId="0D136BEF" w14:textId="0302B7DB" w:rsidR="0099231D" w:rsidRPr="001522AC" w:rsidRDefault="0099231D" w:rsidP="0099231D">
      <w:pPr>
        <w:rPr>
          <w:i/>
          <w:iCs/>
        </w:rPr>
      </w:pPr>
      <w:r w:rsidRPr="001522AC">
        <w:rPr>
          <w:i/>
          <w:iCs/>
        </w:rPr>
        <w:t xml:space="preserve">Prediction </w:t>
      </w:r>
      <w:r w:rsidR="005A7868" w:rsidRPr="001522AC">
        <w:rPr>
          <w:i/>
          <w:iCs/>
        </w:rPr>
        <w:t>7</w:t>
      </w:r>
      <w:r w:rsidRPr="001522AC">
        <w:rPr>
          <w:i/>
          <w:iCs/>
        </w:rPr>
        <w:t>: there are sex differences in begging frequency and begging rate in wild orangutan population</w:t>
      </w:r>
    </w:p>
    <w:p w14:paraId="369DE6C8" w14:textId="71AF8753" w:rsidR="0099231D" w:rsidRDefault="00F86515" w:rsidP="0099231D">
      <w:r>
        <w:t xml:space="preserve">I made this prediction regarding </w:t>
      </w:r>
      <w:r>
        <w:rPr>
          <w:rFonts w:cs="Times New Roman"/>
          <w:szCs w:val="24"/>
        </w:rPr>
        <w:t>what was found in the study with wild chimpanzees in the nut-cracking</w:t>
      </w:r>
      <w:r w:rsidRPr="00104AED">
        <w:rPr>
          <w:rFonts w:cs="Times New Roman"/>
          <w:szCs w:val="24"/>
        </w:rPr>
        <w:t xml:space="preserve"> </w:t>
      </w:r>
      <w:r>
        <w:rPr>
          <w:rFonts w:cs="Times New Roman"/>
          <w:szCs w:val="24"/>
        </w:rPr>
        <w:t>task whereby the sex difference was revealed significant in begging of immatures (Estienne et al., 2019</w:t>
      </w:r>
      <w:r w:rsidR="0073095C">
        <w:rPr>
          <w:rFonts w:cs="Times New Roman"/>
          <w:szCs w:val="24"/>
        </w:rPr>
        <w:t>a</w:t>
      </w:r>
      <w:r>
        <w:rPr>
          <w:rFonts w:cs="Times New Roman"/>
          <w:szCs w:val="24"/>
        </w:rPr>
        <w:t xml:space="preserve">). Additionally, in </w:t>
      </w:r>
      <w:r w:rsidR="002D00FA">
        <w:rPr>
          <w:rFonts w:cs="Times New Roman"/>
          <w:szCs w:val="24"/>
        </w:rPr>
        <w:t xml:space="preserve">a </w:t>
      </w:r>
      <w:r>
        <w:rPr>
          <w:rFonts w:cs="Times New Roman"/>
          <w:szCs w:val="24"/>
        </w:rPr>
        <w:t>field study about a very specific feeding skill termite-fishing in wild chimpanzees, immature female chimps acquired this technique earlier and outperformed the young male ones with higher occurrence of replication of the strategies their mothers used</w:t>
      </w:r>
      <w:r w:rsidR="002D00FA">
        <w:rPr>
          <w:rFonts w:cs="Times New Roman"/>
          <w:szCs w:val="24"/>
        </w:rPr>
        <w:t xml:space="preserve">. This finding </w:t>
      </w:r>
      <w:r>
        <w:rPr>
          <w:rFonts w:cs="Times New Roman"/>
          <w:szCs w:val="24"/>
        </w:rPr>
        <w:t>suggest</w:t>
      </w:r>
      <w:r w:rsidR="002D00FA">
        <w:rPr>
          <w:rFonts w:cs="Times New Roman"/>
          <w:szCs w:val="24"/>
        </w:rPr>
        <w:t>s</w:t>
      </w:r>
      <w:r>
        <w:rPr>
          <w:rFonts w:cs="Times New Roman"/>
          <w:szCs w:val="24"/>
        </w:rPr>
        <w:t xml:space="preserve"> that there </w:t>
      </w:r>
      <w:r w:rsidR="00370EE8">
        <w:rPr>
          <w:rFonts w:cs="Times New Roman"/>
          <w:szCs w:val="24"/>
        </w:rPr>
        <w:t>are</w:t>
      </w:r>
      <w:r>
        <w:rPr>
          <w:rFonts w:cs="Times New Roman"/>
          <w:szCs w:val="24"/>
        </w:rPr>
        <w:t xml:space="preserve"> sex differences in terms of observational learning and practicing in young wild chimpanzees</w:t>
      </w:r>
      <w:r w:rsidR="001522AC">
        <w:rPr>
          <w:rFonts w:cs="Times New Roman"/>
          <w:szCs w:val="24"/>
        </w:rPr>
        <w:t xml:space="preserve"> </w:t>
      </w:r>
      <w:r w:rsidR="001522AC" w:rsidRPr="00104AED">
        <w:t>(</w:t>
      </w:r>
      <w:proofErr w:type="spellStart"/>
      <w:r w:rsidR="001522AC" w:rsidRPr="00104AED">
        <w:t>Lonsdorf</w:t>
      </w:r>
      <w:proofErr w:type="spellEnd"/>
      <w:r w:rsidR="001522AC" w:rsidRPr="00104AED">
        <w:t>, 2005)</w:t>
      </w:r>
      <w:r>
        <w:rPr>
          <w:rFonts w:cs="Times New Roman"/>
          <w:szCs w:val="24"/>
        </w:rPr>
        <w:t xml:space="preserve">. </w:t>
      </w:r>
      <w:r w:rsidR="001522AC">
        <w:rPr>
          <w:rFonts w:cs="Times New Roman"/>
          <w:szCs w:val="24"/>
        </w:rPr>
        <w:t>What’s more</w:t>
      </w:r>
      <w:r w:rsidR="00CD5CDF">
        <w:rPr>
          <w:rFonts w:cs="Times New Roman"/>
          <w:szCs w:val="24"/>
        </w:rPr>
        <w:t>,</w:t>
      </w:r>
      <w:r w:rsidR="001522AC">
        <w:rPr>
          <w:rFonts w:cs="Times New Roman"/>
          <w:szCs w:val="24"/>
        </w:rPr>
        <w:t xml:space="preserve"> Ehmann in her thesis </w:t>
      </w:r>
      <w:r w:rsidR="00AC5CF1">
        <w:rPr>
          <w:rFonts w:cs="Times New Roman"/>
          <w:szCs w:val="24"/>
        </w:rPr>
        <w:t xml:space="preserve">(2019) </w:t>
      </w:r>
      <w:r w:rsidR="001522AC">
        <w:rPr>
          <w:rFonts w:cs="Times New Roman"/>
          <w:szCs w:val="24"/>
        </w:rPr>
        <w:t>on</w:t>
      </w:r>
      <w:r w:rsidR="00D7734B">
        <w:rPr>
          <w:rFonts w:cs="Times New Roman"/>
          <w:szCs w:val="24"/>
        </w:rPr>
        <w:t xml:space="preserve"> the</w:t>
      </w:r>
      <w:r w:rsidR="001522AC">
        <w:rPr>
          <w:rFonts w:cs="Times New Roman"/>
          <w:szCs w:val="24"/>
        </w:rPr>
        <w:t xml:space="preserve"> </w:t>
      </w:r>
      <w:r w:rsidR="007C6EB2">
        <w:rPr>
          <w:rFonts w:cs="Times New Roman"/>
          <w:szCs w:val="24"/>
        </w:rPr>
        <w:t xml:space="preserve">frequency of </w:t>
      </w:r>
      <w:r w:rsidR="001522AC">
        <w:rPr>
          <w:rFonts w:cs="Times New Roman"/>
          <w:szCs w:val="24"/>
        </w:rPr>
        <w:t xml:space="preserve">peering behavior </w:t>
      </w:r>
      <w:r w:rsidR="007C6EB2">
        <w:rPr>
          <w:rFonts w:cs="Times New Roman"/>
          <w:szCs w:val="24"/>
        </w:rPr>
        <w:t xml:space="preserve">in different contexts </w:t>
      </w:r>
      <w:r w:rsidR="001522AC">
        <w:rPr>
          <w:rFonts w:cs="Times New Roman"/>
          <w:szCs w:val="24"/>
        </w:rPr>
        <w:t xml:space="preserve">among wild Sumatran orangutans </w:t>
      </w:r>
      <w:r w:rsidR="007C6EB2">
        <w:rPr>
          <w:rFonts w:cs="Times New Roman"/>
          <w:szCs w:val="24"/>
        </w:rPr>
        <w:t xml:space="preserve">in the same study site </w:t>
      </w:r>
      <w:r w:rsidR="001522AC">
        <w:rPr>
          <w:rFonts w:cs="Times New Roman"/>
          <w:szCs w:val="24"/>
        </w:rPr>
        <w:t>also found different patterns in male and female immatures</w:t>
      </w:r>
      <w:r w:rsidR="00CD5CDF">
        <w:rPr>
          <w:rFonts w:cs="Times New Roman"/>
          <w:szCs w:val="24"/>
        </w:rPr>
        <w:t xml:space="preserve">. </w:t>
      </w:r>
      <w:r w:rsidR="00E65D09">
        <w:rPr>
          <w:rFonts w:cs="Times New Roman"/>
          <w:szCs w:val="24"/>
        </w:rPr>
        <w:t>A</w:t>
      </w:r>
      <w:r w:rsidR="004B7E15">
        <w:rPr>
          <w:rFonts w:cs="Times New Roman"/>
          <w:szCs w:val="24"/>
        </w:rPr>
        <w:t xml:space="preserve">gainst these studies, </w:t>
      </w:r>
      <w:r w:rsidR="007C6EB2">
        <w:rPr>
          <w:rFonts w:cs="Times New Roman"/>
          <w:szCs w:val="24"/>
        </w:rPr>
        <w:t>subjects of both sexes in my study</w:t>
      </w:r>
      <w:r w:rsidR="00E65D09">
        <w:rPr>
          <w:rFonts w:cs="Times New Roman"/>
          <w:szCs w:val="24"/>
        </w:rPr>
        <w:t>, however,</w:t>
      </w:r>
      <w:r w:rsidR="007C6EB2">
        <w:rPr>
          <w:rFonts w:cs="Times New Roman"/>
          <w:szCs w:val="24"/>
        </w:rPr>
        <w:t xml:space="preserve"> didn’t differ in their</w:t>
      </w:r>
      <w:r w:rsidR="00CD5CDF">
        <w:rPr>
          <w:rFonts w:cs="Times New Roman"/>
          <w:szCs w:val="24"/>
        </w:rPr>
        <w:t xml:space="preserve"> begging frequency in my thesis</w:t>
      </w:r>
      <w:r w:rsidR="007C6EB2">
        <w:rPr>
          <w:rFonts w:cs="Times New Roman"/>
          <w:szCs w:val="24"/>
        </w:rPr>
        <w:t xml:space="preserve">. </w:t>
      </w:r>
    </w:p>
    <w:p w14:paraId="2613C1BB" w14:textId="77777777" w:rsidR="00AD5035" w:rsidRDefault="00AD5035" w:rsidP="0099231D"/>
    <w:p w14:paraId="10250611" w14:textId="47FC5BC6" w:rsidR="0099231D" w:rsidRPr="001522AC" w:rsidRDefault="0099231D" w:rsidP="0099231D">
      <w:pPr>
        <w:rPr>
          <w:i/>
          <w:iCs/>
        </w:rPr>
      </w:pPr>
      <w:r w:rsidRPr="001522AC">
        <w:rPr>
          <w:i/>
          <w:iCs/>
        </w:rPr>
        <w:t xml:space="preserve">Prediction </w:t>
      </w:r>
      <w:r w:rsidR="005A7868" w:rsidRPr="001522AC">
        <w:rPr>
          <w:i/>
          <w:iCs/>
        </w:rPr>
        <w:t>8</w:t>
      </w:r>
      <w:r w:rsidRPr="001522AC">
        <w:rPr>
          <w:i/>
          <w:iCs/>
        </w:rPr>
        <w:t xml:space="preserve">: the begging frequency manifests differently from the wild subjects to the zoo subjects (i.e. higher in the wild than it is in the zoo)   </w:t>
      </w:r>
    </w:p>
    <w:p w14:paraId="42317C15" w14:textId="36974B7C" w:rsidR="0005716C" w:rsidRDefault="00F14187" w:rsidP="00FE3330">
      <w:r>
        <w:rPr>
          <w:rFonts w:cs="Times New Roman"/>
          <w:szCs w:val="24"/>
        </w:rPr>
        <w:t>I assume</w:t>
      </w:r>
      <w:r w:rsidR="00D7734B">
        <w:rPr>
          <w:rFonts w:cs="Times New Roman"/>
          <w:szCs w:val="24"/>
        </w:rPr>
        <w:t>d</w:t>
      </w:r>
      <w:r>
        <w:rPr>
          <w:rFonts w:cs="Times New Roman"/>
          <w:szCs w:val="24"/>
        </w:rPr>
        <w:t xml:space="preserve"> this difference because regarding the food, there are generally more food resources with overall lower complexity and more even availability among distinct food items in the zoo than in the wild</w:t>
      </w:r>
      <w:r w:rsidR="00D7734B">
        <w:rPr>
          <w:rFonts w:cs="Times New Roman"/>
          <w:szCs w:val="24"/>
        </w:rPr>
        <w:t>.</w:t>
      </w:r>
      <w:r>
        <w:rPr>
          <w:rFonts w:cs="Times New Roman"/>
          <w:szCs w:val="24"/>
        </w:rPr>
        <w:t xml:space="preserve"> </w:t>
      </w:r>
      <w:r w:rsidR="00D7734B">
        <w:rPr>
          <w:rFonts w:cs="Times New Roman"/>
          <w:szCs w:val="24"/>
        </w:rPr>
        <w:t>R</w:t>
      </w:r>
      <w:r>
        <w:rPr>
          <w:rFonts w:cs="Times New Roman"/>
          <w:szCs w:val="24"/>
        </w:rPr>
        <w:t xml:space="preserve">egarding the </w:t>
      </w:r>
      <w:r w:rsidR="001C1B3C">
        <w:rPr>
          <w:rFonts w:cs="Times New Roman"/>
          <w:szCs w:val="24"/>
        </w:rPr>
        <w:t>lifestyle</w:t>
      </w:r>
      <w:r>
        <w:rPr>
          <w:rFonts w:cs="Times New Roman"/>
          <w:szCs w:val="24"/>
        </w:rPr>
        <w:t>, there are more role models available in proximity for the young orangutans in the zoo than in the wild so compared to this in the wild, the reliance on the mother to learn skills is lighter in the zoo.</w:t>
      </w:r>
      <w:r w:rsidR="002D00FA">
        <w:rPr>
          <w:rFonts w:cs="Times New Roman"/>
          <w:szCs w:val="24"/>
        </w:rPr>
        <w:t xml:space="preserve"> </w:t>
      </w:r>
      <w:commentRangeStart w:id="41"/>
      <w:r>
        <w:t>At the end, the d</w:t>
      </w:r>
      <w:r w:rsidR="00C655F3">
        <w:t xml:space="preserve">ifference </w:t>
      </w:r>
      <w:r>
        <w:t xml:space="preserve">was </w:t>
      </w:r>
      <w:r w:rsidR="00C655F3">
        <w:t>confirmed</w:t>
      </w:r>
      <w:r w:rsidR="00BD2705">
        <w:t xml:space="preserve"> but </w:t>
      </w:r>
      <w:r w:rsidR="00C655F3">
        <w:t xml:space="preserve">it was </w:t>
      </w:r>
      <w:r w:rsidR="00BD2705">
        <w:t>higher in the zoo than in the wild.</w:t>
      </w:r>
      <w:commentRangeEnd w:id="41"/>
      <w:r>
        <w:rPr>
          <w:rStyle w:val="CommentReference"/>
        </w:rPr>
        <w:commentReference w:id="41"/>
      </w:r>
    </w:p>
    <w:p w14:paraId="48975409" w14:textId="77777777" w:rsidR="005D2DA5" w:rsidRDefault="005D2DA5" w:rsidP="00FE3330"/>
    <w:p w14:paraId="79663B4F" w14:textId="77777777" w:rsidR="00224CD0" w:rsidRDefault="00224CD0" w:rsidP="00224CD0"/>
    <w:p w14:paraId="64236DA7" w14:textId="49FA00F8" w:rsidR="00803B8B" w:rsidRDefault="00803B8B" w:rsidP="00803B8B">
      <w:pPr>
        <w:pStyle w:val="H1"/>
      </w:pPr>
      <w:bookmarkStart w:id="42" w:name="_Toc43752959"/>
      <w:commentRangeStart w:id="43"/>
      <w:r>
        <w:t xml:space="preserve">Conclusion </w:t>
      </w:r>
      <w:commentRangeEnd w:id="43"/>
      <w:r w:rsidR="00CD087A">
        <w:rPr>
          <w:rStyle w:val="CommentReference"/>
          <w:rFonts w:eastAsiaTheme="minorEastAsia" w:cstheme="minorBidi"/>
          <w:b w:val="0"/>
        </w:rPr>
        <w:commentReference w:id="43"/>
      </w:r>
      <w:bookmarkEnd w:id="42"/>
    </w:p>
    <w:p w14:paraId="39E2BCC7" w14:textId="77777777" w:rsidR="000866E0" w:rsidRDefault="000866E0" w:rsidP="00224CD0"/>
    <w:p w14:paraId="30DCEBDA" w14:textId="77777777" w:rsidR="008F1C7E" w:rsidRDefault="008F1C7E" w:rsidP="00224CD0"/>
    <w:p w14:paraId="0B7A6870" w14:textId="6105FF95" w:rsidR="00803B8B" w:rsidRDefault="00803B8B" w:rsidP="00803B8B">
      <w:pPr>
        <w:pStyle w:val="H1"/>
      </w:pPr>
      <w:bookmarkStart w:id="44" w:name="_Toc43752960"/>
      <w:r>
        <w:lastRenderedPageBreak/>
        <w:t>Acknowledgments</w:t>
      </w:r>
      <w:bookmarkEnd w:id="44"/>
      <w:r>
        <w:t xml:space="preserve"> </w:t>
      </w:r>
    </w:p>
    <w:p w14:paraId="6F59E513" w14:textId="77777777" w:rsidR="008F1C7E" w:rsidRDefault="008F1C7E" w:rsidP="008F1C7E">
      <w:r>
        <w:t xml:space="preserve">With the unconditional love and support of my parents, I was able to go abroad and pursue my passion in research in a master’s program at Leipzig university. In the second semester of the program, I was fascinated and inspired by a seminar that opened the world of non-human primates to me. I feel incredibly lucky that I got to know Dr. Caroline </w:t>
      </w:r>
      <w:proofErr w:type="spellStart"/>
      <w:r>
        <w:t>Schuppli</w:t>
      </w:r>
      <w:proofErr w:type="spellEnd"/>
      <w:r>
        <w:t xml:space="preserve"> and her honorable work with orangutans. Her passion motivated me to work with her and get professional training through a very special journey of creating this thesis, which has been my greatest achievement to date. Being my supervisor, she has been extremely patient with my mistakes and was generous with her comments on every detail of my thesis. She is also the most responsive person I’ve ever met. To my other supervisor, Dr. Robert Hepach, I have lots of appreciation especially in regard to the teaching methodology in research. He led the way to teach how to design an empirical study and use R programing language in two separate semesters, which unlocked my potential in doing quantitative research. I admire and respect both of my hard-working supervisors from the bottom of my heart. </w:t>
      </w:r>
    </w:p>
    <w:p w14:paraId="66B5F3A0" w14:textId="77777777" w:rsidR="008F1C7E" w:rsidRDefault="008F1C7E" w:rsidP="008F1C7E">
      <w:r>
        <w:t xml:space="preserve"> </w:t>
      </w:r>
    </w:p>
    <w:p w14:paraId="6D50265A" w14:textId="3B289A61" w:rsidR="008F1C7E" w:rsidRDefault="008F1C7E" w:rsidP="008F1C7E">
      <w:r>
        <w:t xml:space="preserve">Although I haven’t met them in person, I want to thank the colleagues that went to the field and collected high-quality data over the course of 13 years which allowed me to conduct my analysis in the timeframe of a master’s thesis. For the data I collected from the Leipzig zoo, I acknowledge the entry to the Wolfgang Köhler Primate Research Center, that the Max Planck Institute for Evolutionary Anthropology permitted me. During my data collection, I highly appreciated all the support and guidance provided by Hanna </w:t>
      </w:r>
      <w:proofErr w:type="spellStart"/>
      <w:r>
        <w:t>Petschauer</w:t>
      </w:r>
      <w:proofErr w:type="spellEnd"/>
      <w:r>
        <w:t xml:space="preserve"> and the zookeepers. </w:t>
      </w:r>
    </w:p>
    <w:p w14:paraId="36DC33BF" w14:textId="77777777" w:rsidR="008F1C7E" w:rsidRDefault="008F1C7E" w:rsidP="008F1C7E"/>
    <w:p w14:paraId="38B9F357" w14:textId="77777777" w:rsidR="008F1C7E" w:rsidRDefault="008F1C7E" w:rsidP="008F1C7E">
      <w:r>
        <w:t xml:space="preserve">At the end of this section, I want to give my dearest gratitude to my family for trusting me and giving me the major support, to Johannes Fuhs for loving me, for the company through all the ups and downs, and for always bringing positive energy to my life. </w:t>
      </w:r>
    </w:p>
    <w:p w14:paraId="50B918FC" w14:textId="77777777" w:rsidR="008F1C7E" w:rsidRDefault="008F1C7E" w:rsidP="008F1C7E"/>
    <w:p w14:paraId="3CB6F0BA" w14:textId="23793D69" w:rsidR="00224CD0" w:rsidRDefault="008F1C7E" w:rsidP="008F1C7E">
      <w:r>
        <w:t>Overall, I am grateful for all the opportunities that have gotten me this far on my path.</w:t>
      </w:r>
      <w:r w:rsidR="00957AA6">
        <w:t xml:space="preserve"> During this project, I discovered</w:t>
      </w:r>
      <w:r w:rsidR="009A0715">
        <w:t xml:space="preserve"> so much </w:t>
      </w:r>
      <w:r w:rsidR="00503763">
        <w:t>fascinating</w:t>
      </w:r>
      <w:r w:rsidR="00957AA6">
        <w:t xml:space="preserve"> facts about the orangutans by reading </w:t>
      </w:r>
      <w:r w:rsidR="002D00FA">
        <w:t>lots of</w:t>
      </w:r>
      <w:r w:rsidR="00957AA6">
        <w:t xml:space="preserve"> </w:t>
      </w:r>
      <w:r w:rsidR="00503763">
        <w:t xml:space="preserve">field </w:t>
      </w:r>
      <w:r w:rsidR="00957AA6">
        <w:t>studies done dedicatedly on the</w:t>
      </w:r>
      <w:r w:rsidR="000A3917">
        <w:t xml:space="preserve">ir </w:t>
      </w:r>
      <w:r w:rsidR="00CE40CB">
        <w:t>behavior</w:t>
      </w:r>
      <w:r w:rsidR="00957AA6">
        <w:t xml:space="preserve">. These are all precious </w:t>
      </w:r>
      <w:r w:rsidR="009A0715">
        <w:t>learning opportunities</w:t>
      </w:r>
      <w:r w:rsidR="00B165F7">
        <w:t xml:space="preserve"> which</w:t>
      </w:r>
      <w:r w:rsidR="006B4C05">
        <w:t xml:space="preserve">, I have no doubt, </w:t>
      </w:r>
      <w:r w:rsidR="00B165F7">
        <w:t>will benefit me in my future career</w:t>
      </w:r>
      <w:r w:rsidR="00957AA6">
        <w:t xml:space="preserve">. </w:t>
      </w:r>
    </w:p>
    <w:p w14:paraId="00AD7968" w14:textId="513DF506" w:rsidR="00C27BE6" w:rsidRPr="00104AED" w:rsidRDefault="00C27BE6" w:rsidP="00224CD0">
      <w:r w:rsidRPr="00104AED">
        <w:br w:type="page"/>
      </w:r>
    </w:p>
    <w:p w14:paraId="33100334" w14:textId="28F2AB97" w:rsidR="00741731" w:rsidRPr="00104AED" w:rsidRDefault="00741731" w:rsidP="00A3111C">
      <w:pPr>
        <w:pStyle w:val="Subtitle"/>
      </w:pPr>
      <w:bookmarkStart w:id="45" w:name="_Toc43752961"/>
      <w:commentRangeStart w:id="46"/>
      <w:r w:rsidRPr="00104AED">
        <w:lastRenderedPageBreak/>
        <w:t xml:space="preserve">Appendix </w:t>
      </w:r>
      <w:commentRangeEnd w:id="46"/>
      <w:r w:rsidR="00CF3B75">
        <w:rPr>
          <w:rStyle w:val="CommentReference"/>
          <w:b w:val="0"/>
        </w:rPr>
        <w:commentReference w:id="46"/>
      </w:r>
      <w:bookmarkEnd w:id="45"/>
    </w:p>
    <w:p w14:paraId="099DFE36" w14:textId="515DE0E9" w:rsidR="007C45D8" w:rsidRPr="00104AED" w:rsidRDefault="007C45D8">
      <w:pPr>
        <w:rPr>
          <w:rFonts w:cs="Times New Roman"/>
          <w:b/>
          <w:bCs/>
          <w:szCs w:val="24"/>
        </w:rPr>
      </w:pPr>
      <w:r w:rsidRPr="00104AED">
        <w:rPr>
          <w:rFonts w:cs="Times New Roman"/>
          <w:b/>
          <w:bCs/>
          <w:szCs w:val="24"/>
        </w:rPr>
        <w:t>1</w:t>
      </w:r>
      <w:r w:rsidR="004262AB" w:rsidRPr="00104AED">
        <w:rPr>
          <w:rFonts w:cs="Times New Roman"/>
          <w:b/>
          <w:bCs/>
          <w:szCs w:val="24"/>
        </w:rPr>
        <w:t xml:space="preserve">: </w:t>
      </w:r>
      <w:r w:rsidR="002A3877" w:rsidRPr="00104AED">
        <w:rPr>
          <w:rFonts w:cs="Times New Roman"/>
          <w:b/>
          <w:bCs/>
          <w:szCs w:val="24"/>
        </w:rPr>
        <w:t xml:space="preserve">the outline of the </w:t>
      </w:r>
      <w:r w:rsidR="004262AB" w:rsidRPr="00104AED">
        <w:rPr>
          <w:rFonts w:cs="Times New Roman"/>
          <w:b/>
          <w:bCs/>
          <w:szCs w:val="24"/>
        </w:rPr>
        <w:t>digital paper scan (originally</w:t>
      </w:r>
      <w:r w:rsidR="008D46EE" w:rsidRPr="00104AED">
        <w:rPr>
          <w:rFonts w:cs="Times New Roman"/>
          <w:b/>
          <w:bCs/>
          <w:szCs w:val="24"/>
        </w:rPr>
        <w:t xml:space="preserve"> in Indonesian</w:t>
      </w:r>
      <w:r w:rsidR="004262AB" w:rsidRPr="00104AED">
        <w:rPr>
          <w:rFonts w:cs="Times New Roman"/>
          <w:b/>
          <w:bCs/>
          <w:szCs w:val="24"/>
        </w:rPr>
        <w:t xml:space="preserve">, </w:t>
      </w:r>
      <w:r w:rsidR="005057CC" w:rsidRPr="00104AED">
        <w:rPr>
          <w:rFonts w:cs="Times New Roman"/>
          <w:b/>
          <w:bCs/>
          <w:szCs w:val="24"/>
        </w:rPr>
        <w:t xml:space="preserve">I </w:t>
      </w:r>
      <w:r w:rsidR="004262AB" w:rsidRPr="00104AED">
        <w:rPr>
          <w:rFonts w:cs="Times New Roman"/>
          <w:b/>
          <w:bCs/>
          <w:szCs w:val="24"/>
        </w:rPr>
        <w:t xml:space="preserve">translated </w:t>
      </w:r>
      <w:r w:rsidR="002A3877" w:rsidRPr="00104AED">
        <w:rPr>
          <w:rFonts w:cs="Times New Roman"/>
          <w:b/>
          <w:bCs/>
          <w:szCs w:val="24"/>
        </w:rPr>
        <w:t xml:space="preserve">it </w:t>
      </w:r>
      <w:r w:rsidR="004262AB" w:rsidRPr="00104AED">
        <w:rPr>
          <w:rFonts w:cs="Times New Roman"/>
          <w:b/>
          <w:bCs/>
          <w:szCs w:val="24"/>
        </w:rPr>
        <w:t>into English</w:t>
      </w:r>
      <w:r w:rsidR="00BA7A02" w:rsidRPr="00104AED">
        <w:rPr>
          <w:rFonts w:cs="Times New Roman"/>
          <w:b/>
          <w:bCs/>
          <w:szCs w:val="24"/>
        </w:rPr>
        <w:t>, the time points were</w:t>
      </w:r>
      <w:r w:rsidR="00291F2E" w:rsidRPr="00104AED">
        <w:rPr>
          <w:rFonts w:cs="Times New Roman"/>
          <w:b/>
          <w:bCs/>
          <w:szCs w:val="24"/>
        </w:rPr>
        <w:t xml:space="preserve"> only</w:t>
      </w:r>
      <w:r w:rsidR="00BA7A02" w:rsidRPr="00104AED">
        <w:rPr>
          <w:rFonts w:cs="Times New Roman"/>
          <w:b/>
          <w:bCs/>
          <w:szCs w:val="24"/>
        </w:rPr>
        <w:t xml:space="preserve"> part of the coding scheme</w:t>
      </w:r>
      <w:r w:rsidR="004262AB" w:rsidRPr="00104AED">
        <w:rPr>
          <w:rFonts w:cs="Times New Roman"/>
          <w:b/>
          <w:bCs/>
          <w:szCs w:val="24"/>
        </w:rPr>
        <w:t>)</w:t>
      </w:r>
    </w:p>
    <w:p w14:paraId="61013A94" w14:textId="77777777" w:rsidR="00A374A1" w:rsidRPr="00104AED" w:rsidRDefault="00A374A1">
      <w:pPr>
        <w:rPr>
          <w:rFonts w:cs="Times New Roman"/>
          <w:b/>
          <w:bCs/>
          <w:szCs w:val="24"/>
        </w:rPr>
      </w:pPr>
    </w:p>
    <w:tbl>
      <w:tblPr>
        <w:tblStyle w:val="TableGrid"/>
        <w:tblW w:w="10349" w:type="dxa"/>
        <w:tblInd w:w="-998" w:type="dxa"/>
        <w:tblLook w:val="04A0" w:firstRow="1" w:lastRow="0" w:firstColumn="1" w:lastColumn="0" w:noHBand="0" w:noVBand="1"/>
      </w:tblPr>
      <w:tblGrid>
        <w:gridCol w:w="696"/>
        <w:gridCol w:w="741"/>
        <w:gridCol w:w="510"/>
        <w:gridCol w:w="545"/>
        <w:gridCol w:w="652"/>
        <w:gridCol w:w="371"/>
        <w:gridCol w:w="371"/>
        <w:gridCol w:w="510"/>
        <w:gridCol w:w="545"/>
        <w:gridCol w:w="652"/>
        <w:gridCol w:w="277"/>
        <w:gridCol w:w="277"/>
        <w:gridCol w:w="741"/>
        <w:gridCol w:w="510"/>
        <w:gridCol w:w="545"/>
        <w:gridCol w:w="326"/>
        <w:gridCol w:w="326"/>
        <w:gridCol w:w="741"/>
        <w:gridCol w:w="510"/>
        <w:gridCol w:w="545"/>
        <w:gridCol w:w="652"/>
      </w:tblGrid>
      <w:tr w:rsidR="00DF5D74" w:rsidRPr="00104AED" w14:paraId="3802F649" w14:textId="77777777" w:rsidTr="005C64D4">
        <w:tc>
          <w:tcPr>
            <w:tcW w:w="0" w:type="auto"/>
            <w:gridSpan w:val="12"/>
          </w:tcPr>
          <w:p w14:paraId="2CD86397" w14:textId="77777777" w:rsidR="00DF5D74" w:rsidRPr="00104AED" w:rsidRDefault="00DF5D74" w:rsidP="005C64D4">
            <w:pPr>
              <w:rPr>
                <w:sz w:val="16"/>
                <w:szCs w:val="16"/>
              </w:rPr>
            </w:pPr>
            <w:bookmarkStart w:id="47" w:name="_Hlk39172140"/>
            <w:r w:rsidRPr="00104AED">
              <w:rPr>
                <w:sz w:val="16"/>
                <w:szCs w:val="16"/>
              </w:rPr>
              <w:t>Date:</w:t>
            </w:r>
          </w:p>
        </w:tc>
        <w:tc>
          <w:tcPr>
            <w:tcW w:w="0" w:type="auto"/>
            <w:gridSpan w:val="5"/>
          </w:tcPr>
          <w:p w14:paraId="0471693C" w14:textId="77777777" w:rsidR="00DF5D74" w:rsidRPr="00104AED" w:rsidRDefault="00DF5D74" w:rsidP="005C64D4">
            <w:pPr>
              <w:rPr>
                <w:sz w:val="16"/>
                <w:szCs w:val="16"/>
              </w:rPr>
            </w:pPr>
            <w:r w:rsidRPr="00104AED">
              <w:rPr>
                <w:sz w:val="16"/>
                <w:szCs w:val="16"/>
              </w:rPr>
              <w:t>Observer(s):</w:t>
            </w:r>
          </w:p>
        </w:tc>
        <w:tc>
          <w:tcPr>
            <w:tcW w:w="2522" w:type="dxa"/>
            <w:gridSpan w:val="4"/>
          </w:tcPr>
          <w:p w14:paraId="0DDED0F5" w14:textId="77777777" w:rsidR="00DF5D74" w:rsidRPr="00104AED" w:rsidRDefault="00DF5D74" w:rsidP="005C64D4">
            <w:pPr>
              <w:rPr>
                <w:sz w:val="16"/>
                <w:szCs w:val="16"/>
              </w:rPr>
            </w:pPr>
            <w:r w:rsidRPr="00104AED">
              <w:rPr>
                <w:sz w:val="16"/>
                <w:szCs w:val="16"/>
              </w:rPr>
              <w:t xml:space="preserve">Weather: </w:t>
            </w:r>
          </w:p>
        </w:tc>
      </w:tr>
      <w:tr w:rsidR="00DF5D74" w:rsidRPr="00104AED" w14:paraId="48FE659C" w14:textId="77777777" w:rsidTr="005C64D4">
        <w:tc>
          <w:tcPr>
            <w:tcW w:w="0" w:type="auto"/>
            <w:vMerge w:val="restart"/>
          </w:tcPr>
          <w:p w14:paraId="64AF1999" w14:textId="77777777" w:rsidR="00DF5D74" w:rsidRPr="00104AED" w:rsidRDefault="00DF5D74" w:rsidP="005C64D4">
            <w:pPr>
              <w:rPr>
                <w:sz w:val="16"/>
                <w:szCs w:val="16"/>
              </w:rPr>
            </w:pPr>
            <w:r w:rsidRPr="00104AED">
              <w:rPr>
                <w:sz w:val="16"/>
                <w:szCs w:val="16"/>
              </w:rPr>
              <w:t>Time</w:t>
            </w:r>
          </w:p>
        </w:tc>
        <w:tc>
          <w:tcPr>
            <w:tcW w:w="0" w:type="auto"/>
            <w:gridSpan w:val="4"/>
          </w:tcPr>
          <w:p w14:paraId="2C75DC93" w14:textId="77777777" w:rsidR="00DF5D74" w:rsidRPr="00104AED" w:rsidRDefault="00DF5D74" w:rsidP="005C64D4">
            <w:pPr>
              <w:rPr>
                <w:sz w:val="16"/>
                <w:szCs w:val="16"/>
              </w:rPr>
            </w:pPr>
            <w:r w:rsidRPr="00104AED">
              <w:rPr>
                <w:sz w:val="16"/>
                <w:szCs w:val="16"/>
              </w:rPr>
              <w:t xml:space="preserve">Mother: </w:t>
            </w:r>
          </w:p>
        </w:tc>
        <w:tc>
          <w:tcPr>
            <w:tcW w:w="0" w:type="auto"/>
            <w:gridSpan w:val="7"/>
          </w:tcPr>
          <w:p w14:paraId="409BACA6" w14:textId="77777777" w:rsidR="00DF5D74" w:rsidRPr="00104AED" w:rsidRDefault="00DF5D74" w:rsidP="005C64D4">
            <w:pPr>
              <w:rPr>
                <w:sz w:val="16"/>
                <w:szCs w:val="16"/>
              </w:rPr>
            </w:pPr>
            <w:r w:rsidRPr="00104AED">
              <w:rPr>
                <w:sz w:val="16"/>
                <w:szCs w:val="16"/>
              </w:rPr>
              <w:t xml:space="preserve">Child:  </w:t>
            </w:r>
          </w:p>
        </w:tc>
        <w:tc>
          <w:tcPr>
            <w:tcW w:w="0" w:type="auto"/>
            <w:gridSpan w:val="5"/>
          </w:tcPr>
          <w:p w14:paraId="2F3B2D74" w14:textId="77777777" w:rsidR="00DF5D74" w:rsidRPr="00104AED" w:rsidRDefault="00DF5D74" w:rsidP="005C64D4">
            <w:pPr>
              <w:rPr>
                <w:sz w:val="16"/>
                <w:szCs w:val="16"/>
              </w:rPr>
            </w:pPr>
            <w:r w:rsidRPr="00104AED">
              <w:rPr>
                <w:sz w:val="16"/>
                <w:szCs w:val="16"/>
              </w:rPr>
              <w:t xml:space="preserve">Mother: </w:t>
            </w:r>
          </w:p>
        </w:tc>
        <w:tc>
          <w:tcPr>
            <w:tcW w:w="2522" w:type="dxa"/>
            <w:gridSpan w:val="4"/>
          </w:tcPr>
          <w:p w14:paraId="0C4B8A1E" w14:textId="77777777" w:rsidR="00DF5D74" w:rsidRPr="00104AED" w:rsidRDefault="00DF5D74" w:rsidP="005C64D4">
            <w:pPr>
              <w:rPr>
                <w:sz w:val="16"/>
                <w:szCs w:val="16"/>
              </w:rPr>
            </w:pPr>
            <w:r w:rsidRPr="00104AED">
              <w:rPr>
                <w:sz w:val="16"/>
                <w:szCs w:val="16"/>
              </w:rPr>
              <w:t xml:space="preserve">Child: </w:t>
            </w:r>
          </w:p>
        </w:tc>
      </w:tr>
      <w:tr w:rsidR="00DF5D74" w:rsidRPr="00104AED" w14:paraId="367A5A72" w14:textId="77777777" w:rsidTr="005C64D4">
        <w:tc>
          <w:tcPr>
            <w:tcW w:w="0" w:type="auto"/>
            <w:vMerge/>
          </w:tcPr>
          <w:p w14:paraId="628CDACD" w14:textId="77777777" w:rsidR="00DF5D74" w:rsidRPr="00104AED" w:rsidRDefault="00DF5D74" w:rsidP="005C64D4">
            <w:pPr>
              <w:rPr>
                <w:sz w:val="16"/>
                <w:szCs w:val="16"/>
              </w:rPr>
            </w:pPr>
          </w:p>
        </w:tc>
        <w:tc>
          <w:tcPr>
            <w:tcW w:w="0" w:type="auto"/>
          </w:tcPr>
          <w:p w14:paraId="50B2CF1A" w14:textId="77777777" w:rsidR="00DF5D74" w:rsidRPr="00104AED" w:rsidRDefault="00DF5D74" w:rsidP="005C64D4">
            <w:pPr>
              <w:rPr>
                <w:sz w:val="16"/>
                <w:szCs w:val="16"/>
              </w:rPr>
            </w:pPr>
            <w:r w:rsidRPr="00104AED">
              <w:rPr>
                <w:sz w:val="16"/>
                <w:szCs w:val="16"/>
              </w:rPr>
              <w:t xml:space="preserve">Activity </w:t>
            </w:r>
          </w:p>
        </w:tc>
        <w:tc>
          <w:tcPr>
            <w:tcW w:w="0" w:type="auto"/>
          </w:tcPr>
          <w:p w14:paraId="76BFF01C" w14:textId="77777777" w:rsidR="00DF5D74" w:rsidRPr="00104AED" w:rsidRDefault="00DF5D74" w:rsidP="005C64D4">
            <w:pPr>
              <w:rPr>
                <w:sz w:val="16"/>
                <w:szCs w:val="16"/>
              </w:rPr>
            </w:pPr>
            <w:r w:rsidRPr="00104AED">
              <w:rPr>
                <w:sz w:val="16"/>
                <w:szCs w:val="16"/>
              </w:rPr>
              <w:t xml:space="preserve">Item </w:t>
            </w:r>
          </w:p>
        </w:tc>
        <w:tc>
          <w:tcPr>
            <w:tcW w:w="0" w:type="auto"/>
          </w:tcPr>
          <w:p w14:paraId="3C6B4FF1" w14:textId="77777777" w:rsidR="00DF5D74" w:rsidRPr="00104AED" w:rsidRDefault="00DF5D74" w:rsidP="005C64D4">
            <w:pPr>
              <w:rPr>
                <w:sz w:val="16"/>
                <w:szCs w:val="16"/>
              </w:rPr>
            </w:pPr>
            <w:r w:rsidRPr="00104AED">
              <w:rPr>
                <w:sz w:val="16"/>
                <w:szCs w:val="16"/>
              </w:rPr>
              <w:t>Type</w:t>
            </w:r>
          </w:p>
        </w:tc>
        <w:tc>
          <w:tcPr>
            <w:tcW w:w="0" w:type="auto"/>
          </w:tcPr>
          <w:p w14:paraId="7BE6AE6F" w14:textId="77777777" w:rsidR="00DF5D74" w:rsidRPr="00104AED" w:rsidRDefault="00DF5D74" w:rsidP="005C64D4">
            <w:pPr>
              <w:rPr>
                <w:sz w:val="16"/>
                <w:szCs w:val="16"/>
              </w:rPr>
            </w:pPr>
            <w:r w:rsidRPr="00104AED">
              <w:rPr>
                <w:sz w:val="16"/>
                <w:szCs w:val="16"/>
              </w:rPr>
              <w:t>Height</w:t>
            </w:r>
          </w:p>
        </w:tc>
        <w:tc>
          <w:tcPr>
            <w:tcW w:w="0" w:type="auto"/>
            <w:gridSpan w:val="2"/>
          </w:tcPr>
          <w:p w14:paraId="5BBEC904" w14:textId="77777777" w:rsidR="00DF5D74" w:rsidRPr="00104AED" w:rsidRDefault="00DF5D74" w:rsidP="005C64D4">
            <w:pPr>
              <w:rPr>
                <w:sz w:val="16"/>
                <w:szCs w:val="16"/>
              </w:rPr>
            </w:pPr>
            <w:r w:rsidRPr="00104AED">
              <w:rPr>
                <w:sz w:val="16"/>
                <w:szCs w:val="16"/>
              </w:rPr>
              <w:t xml:space="preserve">Activity </w:t>
            </w:r>
          </w:p>
        </w:tc>
        <w:tc>
          <w:tcPr>
            <w:tcW w:w="0" w:type="auto"/>
          </w:tcPr>
          <w:p w14:paraId="41327F7C" w14:textId="77777777" w:rsidR="00DF5D74" w:rsidRPr="00104AED" w:rsidRDefault="00DF5D74" w:rsidP="005C64D4">
            <w:pPr>
              <w:rPr>
                <w:sz w:val="16"/>
                <w:szCs w:val="16"/>
              </w:rPr>
            </w:pPr>
            <w:r w:rsidRPr="00104AED">
              <w:rPr>
                <w:sz w:val="16"/>
                <w:szCs w:val="16"/>
              </w:rPr>
              <w:t xml:space="preserve">Item </w:t>
            </w:r>
          </w:p>
        </w:tc>
        <w:tc>
          <w:tcPr>
            <w:tcW w:w="0" w:type="auto"/>
          </w:tcPr>
          <w:p w14:paraId="49519A81" w14:textId="77777777" w:rsidR="00DF5D74" w:rsidRPr="00104AED" w:rsidRDefault="00DF5D74" w:rsidP="005C64D4">
            <w:pPr>
              <w:rPr>
                <w:sz w:val="16"/>
                <w:szCs w:val="16"/>
              </w:rPr>
            </w:pPr>
            <w:r w:rsidRPr="00104AED">
              <w:rPr>
                <w:sz w:val="16"/>
                <w:szCs w:val="16"/>
              </w:rPr>
              <w:t>Type</w:t>
            </w:r>
          </w:p>
        </w:tc>
        <w:tc>
          <w:tcPr>
            <w:tcW w:w="0" w:type="auto"/>
          </w:tcPr>
          <w:p w14:paraId="5AA11443" w14:textId="77777777" w:rsidR="00DF5D74" w:rsidRPr="00104AED" w:rsidRDefault="00DF5D74" w:rsidP="005C64D4">
            <w:pPr>
              <w:rPr>
                <w:sz w:val="16"/>
                <w:szCs w:val="16"/>
              </w:rPr>
            </w:pPr>
            <w:r w:rsidRPr="00104AED">
              <w:rPr>
                <w:sz w:val="16"/>
                <w:szCs w:val="16"/>
              </w:rPr>
              <w:t>Height</w:t>
            </w:r>
          </w:p>
        </w:tc>
        <w:tc>
          <w:tcPr>
            <w:tcW w:w="0" w:type="auto"/>
            <w:gridSpan w:val="2"/>
          </w:tcPr>
          <w:p w14:paraId="70934087" w14:textId="77777777" w:rsidR="00DF5D74" w:rsidRPr="00104AED" w:rsidRDefault="00DF5D74" w:rsidP="005C64D4">
            <w:pPr>
              <w:rPr>
                <w:sz w:val="16"/>
                <w:szCs w:val="16"/>
              </w:rPr>
            </w:pPr>
            <w:r w:rsidRPr="00104AED">
              <w:rPr>
                <w:sz w:val="16"/>
                <w:szCs w:val="16"/>
              </w:rPr>
              <w:t>Time</w:t>
            </w:r>
          </w:p>
        </w:tc>
        <w:tc>
          <w:tcPr>
            <w:tcW w:w="0" w:type="auto"/>
          </w:tcPr>
          <w:p w14:paraId="5C1F745A" w14:textId="77777777" w:rsidR="00DF5D74" w:rsidRPr="00104AED" w:rsidRDefault="00DF5D74" w:rsidP="005C64D4">
            <w:pPr>
              <w:rPr>
                <w:sz w:val="16"/>
                <w:szCs w:val="16"/>
              </w:rPr>
            </w:pPr>
            <w:r w:rsidRPr="00104AED">
              <w:rPr>
                <w:sz w:val="16"/>
                <w:szCs w:val="16"/>
              </w:rPr>
              <w:t xml:space="preserve">Activity </w:t>
            </w:r>
          </w:p>
        </w:tc>
        <w:tc>
          <w:tcPr>
            <w:tcW w:w="0" w:type="auto"/>
          </w:tcPr>
          <w:p w14:paraId="3DBF7D88" w14:textId="77777777" w:rsidR="00DF5D74" w:rsidRPr="00104AED" w:rsidRDefault="00DF5D74" w:rsidP="005C64D4">
            <w:pPr>
              <w:rPr>
                <w:sz w:val="16"/>
                <w:szCs w:val="16"/>
              </w:rPr>
            </w:pPr>
            <w:r w:rsidRPr="00104AED">
              <w:rPr>
                <w:sz w:val="16"/>
                <w:szCs w:val="16"/>
              </w:rPr>
              <w:t xml:space="preserve">Item </w:t>
            </w:r>
          </w:p>
        </w:tc>
        <w:tc>
          <w:tcPr>
            <w:tcW w:w="0" w:type="auto"/>
          </w:tcPr>
          <w:p w14:paraId="763FA644" w14:textId="77777777" w:rsidR="00DF5D74" w:rsidRPr="00104AED" w:rsidRDefault="00DF5D74" w:rsidP="005C64D4">
            <w:pPr>
              <w:rPr>
                <w:sz w:val="16"/>
                <w:szCs w:val="16"/>
              </w:rPr>
            </w:pPr>
            <w:r w:rsidRPr="00104AED">
              <w:rPr>
                <w:sz w:val="16"/>
                <w:szCs w:val="16"/>
              </w:rPr>
              <w:t>Type</w:t>
            </w:r>
          </w:p>
        </w:tc>
        <w:tc>
          <w:tcPr>
            <w:tcW w:w="0" w:type="auto"/>
            <w:gridSpan w:val="2"/>
          </w:tcPr>
          <w:p w14:paraId="02DA7312" w14:textId="77777777" w:rsidR="00DF5D74" w:rsidRPr="00104AED" w:rsidRDefault="00DF5D74" w:rsidP="005C64D4">
            <w:pPr>
              <w:rPr>
                <w:sz w:val="16"/>
                <w:szCs w:val="16"/>
              </w:rPr>
            </w:pPr>
            <w:r w:rsidRPr="00104AED">
              <w:rPr>
                <w:sz w:val="16"/>
                <w:szCs w:val="16"/>
              </w:rPr>
              <w:t>Height</w:t>
            </w:r>
          </w:p>
        </w:tc>
        <w:tc>
          <w:tcPr>
            <w:tcW w:w="0" w:type="auto"/>
          </w:tcPr>
          <w:p w14:paraId="117D3077" w14:textId="77777777" w:rsidR="00DF5D74" w:rsidRPr="00104AED" w:rsidRDefault="00DF5D74" w:rsidP="005C64D4">
            <w:pPr>
              <w:rPr>
                <w:sz w:val="16"/>
                <w:szCs w:val="16"/>
              </w:rPr>
            </w:pPr>
            <w:r w:rsidRPr="00104AED">
              <w:rPr>
                <w:sz w:val="16"/>
                <w:szCs w:val="16"/>
              </w:rPr>
              <w:t xml:space="preserve">Activity </w:t>
            </w:r>
          </w:p>
        </w:tc>
        <w:tc>
          <w:tcPr>
            <w:tcW w:w="0" w:type="auto"/>
          </w:tcPr>
          <w:p w14:paraId="0AB8FE2F" w14:textId="77777777" w:rsidR="00DF5D74" w:rsidRPr="00104AED" w:rsidRDefault="00DF5D74" w:rsidP="005C64D4">
            <w:pPr>
              <w:rPr>
                <w:sz w:val="16"/>
                <w:szCs w:val="16"/>
              </w:rPr>
            </w:pPr>
            <w:r w:rsidRPr="00104AED">
              <w:rPr>
                <w:sz w:val="16"/>
                <w:szCs w:val="16"/>
              </w:rPr>
              <w:t xml:space="preserve">Item </w:t>
            </w:r>
          </w:p>
        </w:tc>
        <w:tc>
          <w:tcPr>
            <w:tcW w:w="0" w:type="auto"/>
          </w:tcPr>
          <w:p w14:paraId="75FBF6FC" w14:textId="77777777" w:rsidR="00DF5D74" w:rsidRPr="00104AED" w:rsidRDefault="00DF5D74" w:rsidP="005C64D4">
            <w:pPr>
              <w:rPr>
                <w:sz w:val="16"/>
                <w:szCs w:val="16"/>
              </w:rPr>
            </w:pPr>
            <w:r w:rsidRPr="00104AED">
              <w:rPr>
                <w:sz w:val="16"/>
                <w:szCs w:val="16"/>
              </w:rPr>
              <w:t>Type</w:t>
            </w:r>
          </w:p>
        </w:tc>
        <w:tc>
          <w:tcPr>
            <w:tcW w:w="922" w:type="dxa"/>
          </w:tcPr>
          <w:p w14:paraId="5E3F1E4D" w14:textId="77777777" w:rsidR="00DF5D74" w:rsidRPr="00104AED" w:rsidRDefault="00DF5D74" w:rsidP="005C64D4">
            <w:pPr>
              <w:rPr>
                <w:sz w:val="16"/>
                <w:szCs w:val="16"/>
              </w:rPr>
            </w:pPr>
            <w:r w:rsidRPr="00104AED">
              <w:rPr>
                <w:sz w:val="16"/>
                <w:szCs w:val="16"/>
              </w:rPr>
              <w:t>Height</w:t>
            </w:r>
          </w:p>
        </w:tc>
      </w:tr>
      <w:tr w:rsidR="00DF5D74" w:rsidRPr="00104AED" w14:paraId="18D4E2BD" w14:textId="77777777" w:rsidTr="005C64D4">
        <w:tc>
          <w:tcPr>
            <w:tcW w:w="0" w:type="auto"/>
          </w:tcPr>
          <w:p w14:paraId="0EECA587" w14:textId="77777777" w:rsidR="00DF5D74" w:rsidRPr="00104AED" w:rsidRDefault="00DF5D74" w:rsidP="005C64D4">
            <w:pPr>
              <w:rPr>
                <w:sz w:val="16"/>
                <w:szCs w:val="16"/>
              </w:rPr>
            </w:pPr>
            <w:r w:rsidRPr="00104AED">
              <w:rPr>
                <w:sz w:val="16"/>
                <w:szCs w:val="16"/>
              </w:rPr>
              <w:t>5:00</w:t>
            </w:r>
          </w:p>
        </w:tc>
        <w:tc>
          <w:tcPr>
            <w:tcW w:w="0" w:type="auto"/>
          </w:tcPr>
          <w:p w14:paraId="2796E4EA" w14:textId="77777777" w:rsidR="00DF5D74" w:rsidRPr="00104AED" w:rsidRDefault="00DF5D74" w:rsidP="005C64D4">
            <w:pPr>
              <w:rPr>
                <w:sz w:val="16"/>
                <w:szCs w:val="16"/>
              </w:rPr>
            </w:pPr>
          </w:p>
        </w:tc>
        <w:tc>
          <w:tcPr>
            <w:tcW w:w="0" w:type="auto"/>
          </w:tcPr>
          <w:p w14:paraId="62D8B9AD" w14:textId="77777777" w:rsidR="00DF5D74" w:rsidRPr="00104AED" w:rsidRDefault="00DF5D74" w:rsidP="005C64D4">
            <w:pPr>
              <w:rPr>
                <w:sz w:val="16"/>
                <w:szCs w:val="16"/>
              </w:rPr>
            </w:pPr>
          </w:p>
        </w:tc>
        <w:tc>
          <w:tcPr>
            <w:tcW w:w="0" w:type="auto"/>
          </w:tcPr>
          <w:p w14:paraId="2F58056E" w14:textId="77777777" w:rsidR="00DF5D74" w:rsidRPr="00104AED" w:rsidRDefault="00DF5D74" w:rsidP="005C64D4">
            <w:pPr>
              <w:rPr>
                <w:sz w:val="16"/>
                <w:szCs w:val="16"/>
              </w:rPr>
            </w:pPr>
          </w:p>
        </w:tc>
        <w:tc>
          <w:tcPr>
            <w:tcW w:w="0" w:type="auto"/>
          </w:tcPr>
          <w:p w14:paraId="5ED50FCC" w14:textId="77777777" w:rsidR="00DF5D74" w:rsidRPr="00104AED" w:rsidRDefault="00DF5D74" w:rsidP="005C64D4">
            <w:pPr>
              <w:rPr>
                <w:sz w:val="16"/>
                <w:szCs w:val="16"/>
              </w:rPr>
            </w:pPr>
          </w:p>
        </w:tc>
        <w:tc>
          <w:tcPr>
            <w:tcW w:w="0" w:type="auto"/>
            <w:gridSpan w:val="2"/>
          </w:tcPr>
          <w:p w14:paraId="2ECBDFD9" w14:textId="77777777" w:rsidR="00DF5D74" w:rsidRPr="00104AED" w:rsidRDefault="00DF5D74" w:rsidP="005C64D4">
            <w:pPr>
              <w:rPr>
                <w:sz w:val="16"/>
                <w:szCs w:val="16"/>
              </w:rPr>
            </w:pPr>
          </w:p>
        </w:tc>
        <w:tc>
          <w:tcPr>
            <w:tcW w:w="0" w:type="auto"/>
          </w:tcPr>
          <w:p w14:paraId="5E576065" w14:textId="77777777" w:rsidR="00DF5D74" w:rsidRPr="00104AED" w:rsidRDefault="00DF5D74" w:rsidP="005C64D4">
            <w:pPr>
              <w:rPr>
                <w:sz w:val="16"/>
                <w:szCs w:val="16"/>
              </w:rPr>
            </w:pPr>
          </w:p>
        </w:tc>
        <w:tc>
          <w:tcPr>
            <w:tcW w:w="0" w:type="auto"/>
          </w:tcPr>
          <w:p w14:paraId="5919F75B" w14:textId="77777777" w:rsidR="00DF5D74" w:rsidRPr="00104AED" w:rsidRDefault="00DF5D74" w:rsidP="005C64D4">
            <w:pPr>
              <w:rPr>
                <w:sz w:val="16"/>
                <w:szCs w:val="16"/>
              </w:rPr>
            </w:pPr>
          </w:p>
        </w:tc>
        <w:tc>
          <w:tcPr>
            <w:tcW w:w="0" w:type="auto"/>
          </w:tcPr>
          <w:p w14:paraId="543330C7" w14:textId="77777777" w:rsidR="00DF5D74" w:rsidRPr="00104AED" w:rsidRDefault="00DF5D74" w:rsidP="005C64D4">
            <w:pPr>
              <w:rPr>
                <w:sz w:val="16"/>
                <w:szCs w:val="16"/>
              </w:rPr>
            </w:pPr>
          </w:p>
        </w:tc>
        <w:tc>
          <w:tcPr>
            <w:tcW w:w="0" w:type="auto"/>
            <w:gridSpan w:val="2"/>
          </w:tcPr>
          <w:p w14:paraId="4AE33083" w14:textId="77777777" w:rsidR="00DF5D74" w:rsidRPr="00104AED" w:rsidRDefault="00DF5D74" w:rsidP="005C64D4">
            <w:pPr>
              <w:rPr>
                <w:sz w:val="16"/>
                <w:szCs w:val="16"/>
              </w:rPr>
            </w:pPr>
            <w:r w:rsidRPr="00104AED">
              <w:rPr>
                <w:sz w:val="16"/>
                <w:szCs w:val="16"/>
              </w:rPr>
              <w:t>5:18</w:t>
            </w:r>
          </w:p>
        </w:tc>
        <w:tc>
          <w:tcPr>
            <w:tcW w:w="0" w:type="auto"/>
          </w:tcPr>
          <w:p w14:paraId="08C8F2DA" w14:textId="77777777" w:rsidR="00DF5D74" w:rsidRPr="00104AED" w:rsidRDefault="00DF5D74" w:rsidP="005C64D4">
            <w:pPr>
              <w:rPr>
                <w:sz w:val="16"/>
                <w:szCs w:val="16"/>
              </w:rPr>
            </w:pPr>
          </w:p>
        </w:tc>
        <w:tc>
          <w:tcPr>
            <w:tcW w:w="0" w:type="auto"/>
          </w:tcPr>
          <w:p w14:paraId="20193FD5" w14:textId="77777777" w:rsidR="00DF5D74" w:rsidRPr="00104AED" w:rsidRDefault="00DF5D74" w:rsidP="005C64D4">
            <w:pPr>
              <w:rPr>
                <w:sz w:val="16"/>
                <w:szCs w:val="16"/>
              </w:rPr>
            </w:pPr>
          </w:p>
        </w:tc>
        <w:tc>
          <w:tcPr>
            <w:tcW w:w="0" w:type="auto"/>
          </w:tcPr>
          <w:p w14:paraId="03B28F6C" w14:textId="77777777" w:rsidR="00DF5D74" w:rsidRPr="00104AED" w:rsidRDefault="00DF5D74" w:rsidP="005C64D4">
            <w:pPr>
              <w:rPr>
                <w:sz w:val="16"/>
                <w:szCs w:val="16"/>
              </w:rPr>
            </w:pPr>
          </w:p>
        </w:tc>
        <w:tc>
          <w:tcPr>
            <w:tcW w:w="0" w:type="auto"/>
            <w:gridSpan w:val="2"/>
          </w:tcPr>
          <w:p w14:paraId="7434C8D2" w14:textId="77777777" w:rsidR="00DF5D74" w:rsidRPr="00104AED" w:rsidRDefault="00DF5D74" w:rsidP="005C64D4">
            <w:pPr>
              <w:rPr>
                <w:sz w:val="16"/>
                <w:szCs w:val="16"/>
              </w:rPr>
            </w:pPr>
          </w:p>
        </w:tc>
        <w:tc>
          <w:tcPr>
            <w:tcW w:w="0" w:type="auto"/>
          </w:tcPr>
          <w:p w14:paraId="28090F09" w14:textId="77777777" w:rsidR="00DF5D74" w:rsidRPr="00104AED" w:rsidRDefault="00DF5D74" w:rsidP="005C64D4">
            <w:pPr>
              <w:rPr>
                <w:sz w:val="16"/>
                <w:szCs w:val="16"/>
              </w:rPr>
            </w:pPr>
          </w:p>
        </w:tc>
        <w:tc>
          <w:tcPr>
            <w:tcW w:w="0" w:type="auto"/>
          </w:tcPr>
          <w:p w14:paraId="7E9291B9" w14:textId="77777777" w:rsidR="00DF5D74" w:rsidRPr="00104AED" w:rsidRDefault="00DF5D74" w:rsidP="005C64D4">
            <w:pPr>
              <w:rPr>
                <w:sz w:val="16"/>
                <w:szCs w:val="16"/>
              </w:rPr>
            </w:pPr>
          </w:p>
        </w:tc>
        <w:tc>
          <w:tcPr>
            <w:tcW w:w="0" w:type="auto"/>
          </w:tcPr>
          <w:p w14:paraId="57ED7505" w14:textId="77777777" w:rsidR="00DF5D74" w:rsidRPr="00104AED" w:rsidRDefault="00DF5D74" w:rsidP="005C64D4">
            <w:pPr>
              <w:rPr>
                <w:sz w:val="16"/>
                <w:szCs w:val="16"/>
              </w:rPr>
            </w:pPr>
          </w:p>
        </w:tc>
        <w:tc>
          <w:tcPr>
            <w:tcW w:w="922" w:type="dxa"/>
          </w:tcPr>
          <w:p w14:paraId="4BAF22BF" w14:textId="77777777" w:rsidR="00DF5D74" w:rsidRPr="00104AED" w:rsidRDefault="00DF5D74" w:rsidP="005C64D4">
            <w:pPr>
              <w:rPr>
                <w:sz w:val="16"/>
                <w:szCs w:val="16"/>
              </w:rPr>
            </w:pPr>
          </w:p>
        </w:tc>
      </w:tr>
      <w:tr w:rsidR="00DF5D74" w:rsidRPr="00104AED" w14:paraId="0779DDC6" w14:textId="77777777" w:rsidTr="005C64D4">
        <w:tc>
          <w:tcPr>
            <w:tcW w:w="0" w:type="auto"/>
          </w:tcPr>
          <w:p w14:paraId="3A0B2EF9" w14:textId="77777777" w:rsidR="00DF5D74" w:rsidRPr="00104AED" w:rsidRDefault="00DF5D74" w:rsidP="005C64D4">
            <w:pPr>
              <w:rPr>
                <w:sz w:val="16"/>
                <w:szCs w:val="16"/>
              </w:rPr>
            </w:pPr>
            <w:r w:rsidRPr="00104AED">
              <w:rPr>
                <w:sz w:val="16"/>
                <w:szCs w:val="16"/>
              </w:rPr>
              <w:t>5:02</w:t>
            </w:r>
          </w:p>
        </w:tc>
        <w:tc>
          <w:tcPr>
            <w:tcW w:w="0" w:type="auto"/>
          </w:tcPr>
          <w:p w14:paraId="5A15D6C7" w14:textId="77777777" w:rsidR="00DF5D74" w:rsidRPr="00104AED" w:rsidRDefault="00DF5D74" w:rsidP="005C64D4">
            <w:pPr>
              <w:rPr>
                <w:sz w:val="16"/>
                <w:szCs w:val="16"/>
              </w:rPr>
            </w:pPr>
          </w:p>
        </w:tc>
        <w:tc>
          <w:tcPr>
            <w:tcW w:w="0" w:type="auto"/>
          </w:tcPr>
          <w:p w14:paraId="12DD85B5" w14:textId="77777777" w:rsidR="00DF5D74" w:rsidRPr="00104AED" w:rsidRDefault="00DF5D74" w:rsidP="005C64D4">
            <w:pPr>
              <w:rPr>
                <w:sz w:val="16"/>
                <w:szCs w:val="16"/>
              </w:rPr>
            </w:pPr>
          </w:p>
        </w:tc>
        <w:tc>
          <w:tcPr>
            <w:tcW w:w="0" w:type="auto"/>
          </w:tcPr>
          <w:p w14:paraId="575F3C6E" w14:textId="77777777" w:rsidR="00DF5D74" w:rsidRPr="00104AED" w:rsidRDefault="00DF5D74" w:rsidP="005C64D4">
            <w:pPr>
              <w:rPr>
                <w:sz w:val="16"/>
                <w:szCs w:val="16"/>
              </w:rPr>
            </w:pPr>
          </w:p>
        </w:tc>
        <w:tc>
          <w:tcPr>
            <w:tcW w:w="0" w:type="auto"/>
          </w:tcPr>
          <w:p w14:paraId="7B9E3354" w14:textId="77777777" w:rsidR="00DF5D74" w:rsidRPr="00104AED" w:rsidRDefault="00DF5D74" w:rsidP="005C64D4">
            <w:pPr>
              <w:rPr>
                <w:sz w:val="16"/>
                <w:szCs w:val="16"/>
              </w:rPr>
            </w:pPr>
          </w:p>
        </w:tc>
        <w:tc>
          <w:tcPr>
            <w:tcW w:w="0" w:type="auto"/>
            <w:gridSpan w:val="2"/>
          </w:tcPr>
          <w:p w14:paraId="7F2428E1" w14:textId="77777777" w:rsidR="00DF5D74" w:rsidRPr="00104AED" w:rsidRDefault="00DF5D74" w:rsidP="005C64D4">
            <w:pPr>
              <w:rPr>
                <w:sz w:val="16"/>
                <w:szCs w:val="16"/>
              </w:rPr>
            </w:pPr>
          </w:p>
        </w:tc>
        <w:tc>
          <w:tcPr>
            <w:tcW w:w="0" w:type="auto"/>
          </w:tcPr>
          <w:p w14:paraId="29413A3F" w14:textId="77777777" w:rsidR="00DF5D74" w:rsidRPr="00104AED" w:rsidRDefault="00DF5D74" w:rsidP="005C64D4">
            <w:pPr>
              <w:rPr>
                <w:sz w:val="16"/>
                <w:szCs w:val="16"/>
              </w:rPr>
            </w:pPr>
          </w:p>
        </w:tc>
        <w:tc>
          <w:tcPr>
            <w:tcW w:w="0" w:type="auto"/>
          </w:tcPr>
          <w:p w14:paraId="46645C20" w14:textId="77777777" w:rsidR="00DF5D74" w:rsidRPr="00104AED" w:rsidRDefault="00DF5D74" w:rsidP="005C64D4">
            <w:pPr>
              <w:rPr>
                <w:sz w:val="16"/>
                <w:szCs w:val="16"/>
              </w:rPr>
            </w:pPr>
          </w:p>
        </w:tc>
        <w:tc>
          <w:tcPr>
            <w:tcW w:w="0" w:type="auto"/>
          </w:tcPr>
          <w:p w14:paraId="132F1E48" w14:textId="77777777" w:rsidR="00DF5D74" w:rsidRPr="00104AED" w:rsidRDefault="00DF5D74" w:rsidP="005C64D4">
            <w:pPr>
              <w:rPr>
                <w:sz w:val="16"/>
                <w:szCs w:val="16"/>
              </w:rPr>
            </w:pPr>
          </w:p>
        </w:tc>
        <w:tc>
          <w:tcPr>
            <w:tcW w:w="0" w:type="auto"/>
            <w:gridSpan w:val="2"/>
          </w:tcPr>
          <w:p w14:paraId="11A95DCA" w14:textId="77777777" w:rsidR="00DF5D74" w:rsidRPr="00104AED" w:rsidRDefault="00DF5D74" w:rsidP="005C64D4">
            <w:pPr>
              <w:rPr>
                <w:sz w:val="16"/>
                <w:szCs w:val="16"/>
              </w:rPr>
            </w:pPr>
            <w:r w:rsidRPr="00104AED">
              <w:rPr>
                <w:sz w:val="16"/>
                <w:szCs w:val="16"/>
              </w:rPr>
              <w:t>5:20</w:t>
            </w:r>
          </w:p>
        </w:tc>
        <w:tc>
          <w:tcPr>
            <w:tcW w:w="0" w:type="auto"/>
          </w:tcPr>
          <w:p w14:paraId="297FD99D" w14:textId="77777777" w:rsidR="00DF5D74" w:rsidRPr="00104AED" w:rsidRDefault="00DF5D74" w:rsidP="005C64D4">
            <w:pPr>
              <w:rPr>
                <w:sz w:val="16"/>
                <w:szCs w:val="16"/>
              </w:rPr>
            </w:pPr>
          </w:p>
        </w:tc>
        <w:tc>
          <w:tcPr>
            <w:tcW w:w="0" w:type="auto"/>
          </w:tcPr>
          <w:p w14:paraId="28CC1D99" w14:textId="77777777" w:rsidR="00DF5D74" w:rsidRPr="00104AED" w:rsidRDefault="00DF5D74" w:rsidP="005C64D4">
            <w:pPr>
              <w:rPr>
                <w:sz w:val="16"/>
                <w:szCs w:val="16"/>
              </w:rPr>
            </w:pPr>
          </w:p>
        </w:tc>
        <w:tc>
          <w:tcPr>
            <w:tcW w:w="0" w:type="auto"/>
          </w:tcPr>
          <w:p w14:paraId="39984DF3" w14:textId="77777777" w:rsidR="00DF5D74" w:rsidRPr="00104AED" w:rsidRDefault="00DF5D74" w:rsidP="005C64D4">
            <w:pPr>
              <w:rPr>
                <w:sz w:val="16"/>
                <w:szCs w:val="16"/>
              </w:rPr>
            </w:pPr>
          </w:p>
        </w:tc>
        <w:tc>
          <w:tcPr>
            <w:tcW w:w="0" w:type="auto"/>
            <w:gridSpan w:val="2"/>
          </w:tcPr>
          <w:p w14:paraId="22F3352D" w14:textId="77777777" w:rsidR="00DF5D74" w:rsidRPr="00104AED" w:rsidRDefault="00DF5D74" w:rsidP="005C64D4">
            <w:pPr>
              <w:rPr>
                <w:sz w:val="16"/>
                <w:szCs w:val="16"/>
              </w:rPr>
            </w:pPr>
          </w:p>
        </w:tc>
        <w:tc>
          <w:tcPr>
            <w:tcW w:w="0" w:type="auto"/>
          </w:tcPr>
          <w:p w14:paraId="674BC747" w14:textId="77777777" w:rsidR="00DF5D74" w:rsidRPr="00104AED" w:rsidRDefault="00DF5D74" w:rsidP="005C64D4">
            <w:pPr>
              <w:rPr>
                <w:sz w:val="16"/>
                <w:szCs w:val="16"/>
              </w:rPr>
            </w:pPr>
          </w:p>
        </w:tc>
        <w:tc>
          <w:tcPr>
            <w:tcW w:w="0" w:type="auto"/>
          </w:tcPr>
          <w:p w14:paraId="6128D704" w14:textId="77777777" w:rsidR="00DF5D74" w:rsidRPr="00104AED" w:rsidRDefault="00DF5D74" w:rsidP="005C64D4">
            <w:pPr>
              <w:rPr>
                <w:sz w:val="16"/>
                <w:szCs w:val="16"/>
              </w:rPr>
            </w:pPr>
          </w:p>
        </w:tc>
        <w:tc>
          <w:tcPr>
            <w:tcW w:w="0" w:type="auto"/>
          </w:tcPr>
          <w:p w14:paraId="76CDA7B1" w14:textId="77777777" w:rsidR="00DF5D74" w:rsidRPr="00104AED" w:rsidRDefault="00DF5D74" w:rsidP="005C64D4">
            <w:pPr>
              <w:rPr>
                <w:sz w:val="16"/>
                <w:szCs w:val="16"/>
              </w:rPr>
            </w:pPr>
          </w:p>
        </w:tc>
        <w:tc>
          <w:tcPr>
            <w:tcW w:w="922" w:type="dxa"/>
          </w:tcPr>
          <w:p w14:paraId="4AA71913" w14:textId="77777777" w:rsidR="00DF5D74" w:rsidRPr="00104AED" w:rsidRDefault="00DF5D74" w:rsidP="005C64D4">
            <w:pPr>
              <w:rPr>
                <w:sz w:val="16"/>
                <w:szCs w:val="16"/>
              </w:rPr>
            </w:pPr>
          </w:p>
        </w:tc>
      </w:tr>
      <w:tr w:rsidR="00DF5D74" w:rsidRPr="00104AED" w14:paraId="10AE5FB4" w14:textId="77777777" w:rsidTr="005C64D4">
        <w:tc>
          <w:tcPr>
            <w:tcW w:w="0" w:type="auto"/>
          </w:tcPr>
          <w:p w14:paraId="693DAFAC" w14:textId="77777777" w:rsidR="00DF5D74" w:rsidRPr="00104AED" w:rsidRDefault="00DF5D74" w:rsidP="005C64D4">
            <w:pPr>
              <w:rPr>
                <w:sz w:val="16"/>
                <w:szCs w:val="16"/>
              </w:rPr>
            </w:pPr>
            <w:r w:rsidRPr="00104AED">
              <w:rPr>
                <w:sz w:val="16"/>
                <w:szCs w:val="16"/>
              </w:rPr>
              <w:t>5:04</w:t>
            </w:r>
          </w:p>
        </w:tc>
        <w:tc>
          <w:tcPr>
            <w:tcW w:w="0" w:type="auto"/>
          </w:tcPr>
          <w:p w14:paraId="7E8942E8" w14:textId="77777777" w:rsidR="00DF5D74" w:rsidRPr="00104AED" w:rsidRDefault="00DF5D74" w:rsidP="005C64D4">
            <w:pPr>
              <w:rPr>
                <w:sz w:val="16"/>
                <w:szCs w:val="16"/>
              </w:rPr>
            </w:pPr>
          </w:p>
        </w:tc>
        <w:tc>
          <w:tcPr>
            <w:tcW w:w="0" w:type="auto"/>
          </w:tcPr>
          <w:p w14:paraId="72D8ADEC" w14:textId="77777777" w:rsidR="00DF5D74" w:rsidRPr="00104AED" w:rsidRDefault="00DF5D74" w:rsidP="005C64D4">
            <w:pPr>
              <w:rPr>
                <w:sz w:val="16"/>
                <w:szCs w:val="16"/>
              </w:rPr>
            </w:pPr>
          </w:p>
        </w:tc>
        <w:tc>
          <w:tcPr>
            <w:tcW w:w="0" w:type="auto"/>
          </w:tcPr>
          <w:p w14:paraId="7D952972" w14:textId="77777777" w:rsidR="00DF5D74" w:rsidRPr="00104AED" w:rsidRDefault="00DF5D74" w:rsidP="005C64D4">
            <w:pPr>
              <w:rPr>
                <w:sz w:val="16"/>
                <w:szCs w:val="16"/>
              </w:rPr>
            </w:pPr>
          </w:p>
        </w:tc>
        <w:tc>
          <w:tcPr>
            <w:tcW w:w="0" w:type="auto"/>
          </w:tcPr>
          <w:p w14:paraId="5E63FE36" w14:textId="77777777" w:rsidR="00DF5D74" w:rsidRPr="00104AED" w:rsidRDefault="00DF5D74" w:rsidP="005C64D4">
            <w:pPr>
              <w:rPr>
                <w:sz w:val="16"/>
                <w:szCs w:val="16"/>
              </w:rPr>
            </w:pPr>
          </w:p>
        </w:tc>
        <w:tc>
          <w:tcPr>
            <w:tcW w:w="0" w:type="auto"/>
            <w:gridSpan w:val="2"/>
          </w:tcPr>
          <w:p w14:paraId="3D1C4AF0" w14:textId="77777777" w:rsidR="00DF5D74" w:rsidRPr="00104AED" w:rsidRDefault="00DF5D74" w:rsidP="005C64D4">
            <w:pPr>
              <w:rPr>
                <w:sz w:val="16"/>
                <w:szCs w:val="16"/>
              </w:rPr>
            </w:pPr>
          </w:p>
        </w:tc>
        <w:tc>
          <w:tcPr>
            <w:tcW w:w="0" w:type="auto"/>
          </w:tcPr>
          <w:p w14:paraId="0173B38E" w14:textId="77777777" w:rsidR="00DF5D74" w:rsidRPr="00104AED" w:rsidRDefault="00DF5D74" w:rsidP="005C64D4">
            <w:pPr>
              <w:rPr>
                <w:sz w:val="16"/>
                <w:szCs w:val="16"/>
              </w:rPr>
            </w:pPr>
          </w:p>
        </w:tc>
        <w:tc>
          <w:tcPr>
            <w:tcW w:w="0" w:type="auto"/>
          </w:tcPr>
          <w:p w14:paraId="4EBC044F" w14:textId="77777777" w:rsidR="00DF5D74" w:rsidRPr="00104AED" w:rsidRDefault="00DF5D74" w:rsidP="005C64D4">
            <w:pPr>
              <w:rPr>
                <w:sz w:val="16"/>
                <w:szCs w:val="16"/>
              </w:rPr>
            </w:pPr>
          </w:p>
        </w:tc>
        <w:tc>
          <w:tcPr>
            <w:tcW w:w="0" w:type="auto"/>
          </w:tcPr>
          <w:p w14:paraId="1DFE2D9C" w14:textId="77777777" w:rsidR="00DF5D74" w:rsidRPr="00104AED" w:rsidRDefault="00DF5D74" w:rsidP="005C64D4">
            <w:pPr>
              <w:rPr>
                <w:sz w:val="16"/>
                <w:szCs w:val="16"/>
              </w:rPr>
            </w:pPr>
          </w:p>
        </w:tc>
        <w:tc>
          <w:tcPr>
            <w:tcW w:w="0" w:type="auto"/>
            <w:gridSpan w:val="2"/>
          </w:tcPr>
          <w:p w14:paraId="3B286F9F" w14:textId="77777777" w:rsidR="00DF5D74" w:rsidRPr="00104AED" w:rsidRDefault="00DF5D74" w:rsidP="005C64D4">
            <w:pPr>
              <w:rPr>
                <w:sz w:val="16"/>
                <w:szCs w:val="16"/>
              </w:rPr>
            </w:pPr>
            <w:r w:rsidRPr="00104AED">
              <w:rPr>
                <w:sz w:val="16"/>
                <w:szCs w:val="16"/>
              </w:rPr>
              <w:t>5:22</w:t>
            </w:r>
          </w:p>
        </w:tc>
        <w:tc>
          <w:tcPr>
            <w:tcW w:w="0" w:type="auto"/>
          </w:tcPr>
          <w:p w14:paraId="194EF836" w14:textId="77777777" w:rsidR="00DF5D74" w:rsidRPr="00104AED" w:rsidRDefault="00DF5D74" w:rsidP="005C64D4">
            <w:pPr>
              <w:rPr>
                <w:sz w:val="16"/>
                <w:szCs w:val="16"/>
              </w:rPr>
            </w:pPr>
          </w:p>
        </w:tc>
        <w:tc>
          <w:tcPr>
            <w:tcW w:w="0" w:type="auto"/>
          </w:tcPr>
          <w:p w14:paraId="0594F41B" w14:textId="77777777" w:rsidR="00DF5D74" w:rsidRPr="00104AED" w:rsidRDefault="00DF5D74" w:rsidP="005C64D4">
            <w:pPr>
              <w:rPr>
                <w:sz w:val="16"/>
                <w:szCs w:val="16"/>
              </w:rPr>
            </w:pPr>
          </w:p>
        </w:tc>
        <w:tc>
          <w:tcPr>
            <w:tcW w:w="0" w:type="auto"/>
          </w:tcPr>
          <w:p w14:paraId="3E656409" w14:textId="77777777" w:rsidR="00DF5D74" w:rsidRPr="00104AED" w:rsidRDefault="00DF5D74" w:rsidP="005C64D4">
            <w:pPr>
              <w:rPr>
                <w:sz w:val="16"/>
                <w:szCs w:val="16"/>
              </w:rPr>
            </w:pPr>
          </w:p>
        </w:tc>
        <w:tc>
          <w:tcPr>
            <w:tcW w:w="0" w:type="auto"/>
            <w:gridSpan w:val="2"/>
          </w:tcPr>
          <w:p w14:paraId="52BB77E6" w14:textId="77777777" w:rsidR="00DF5D74" w:rsidRPr="00104AED" w:rsidRDefault="00DF5D74" w:rsidP="005C64D4">
            <w:pPr>
              <w:rPr>
                <w:sz w:val="16"/>
                <w:szCs w:val="16"/>
              </w:rPr>
            </w:pPr>
          </w:p>
        </w:tc>
        <w:tc>
          <w:tcPr>
            <w:tcW w:w="0" w:type="auto"/>
          </w:tcPr>
          <w:p w14:paraId="7CF38918" w14:textId="77777777" w:rsidR="00DF5D74" w:rsidRPr="00104AED" w:rsidRDefault="00DF5D74" w:rsidP="005C64D4">
            <w:pPr>
              <w:rPr>
                <w:sz w:val="16"/>
                <w:szCs w:val="16"/>
              </w:rPr>
            </w:pPr>
          </w:p>
        </w:tc>
        <w:tc>
          <w:tcPr>
            <w:tcW w:w="0" w:type="auto"/>
          </w:tcPr>
          <w:p w14:paraId="25DF560E" w14:textId="77777777" w:rsidR="00DF5D74" w:rsidRPr="00104AED" w:rsidRDefault="00DF5D74" w:rsidP="005C64D4">
            <w:pPr>
              <w:rPr>
                <w:sz w:val="16"/>
                <w:szCs w:val="16"/>
              </w:rPr>
            </w:pPr>
          </w:p>
        </w:tc>
        <w:tc>
          <w:tcPr>
            <w:tcW w:w="0" w:type="auto"/>
          </w:tcPr>
          <w:p w14:paraId="03F52624" w14:textId="77777777" w:rsidR="00DF5D74" w:rsidRPr="00104AED" w:rsidRDefault="00DF5D74" w:rsidP="005C64D4">
            <w:pPr>
              <w:rPr>
                <w:sz w:val="16"/>
                <w:szCs w:val="16"/>
              </w:rPr>
            </w:pPr>
          </w:p>
        </w:tc>
        <w:tc>
          <w:tcPr>
            <w:tcW w:w="922" w:type="dxa"/>
          </w:tcPr>
          <w:p w14:paraId="6EC4D864" w14:textId="77777777" w:rsidR="00DF5D74" w:rsidRPr="00104AED" w:rsidRDefault="00DF5D74" w:rsidP="005C64D4">
            <w:pPr>
              <w:rPr>
                <w:sz w:val="16"/>
                <w:szCs w:val="16"/>
              </w:rPr>
            </w:pPr>
          </w:p>
        </w:tc>
      </w:tr>
      <w:tr w:rsidR="00DF5D74" w:rsidRPr="00104AED" w14:paraId="41C88105" w14:textId="77777777" w:rsidTr="005C64D4">
        <w:tc>
          <w:tcPr>
            <w:tcW w:w="0" w:type="auto"/>
          </w:tcPr>
          <w:p w14:paraId="0C9A3B1C" w14:textId="77777777" w:rsidR="00DF5D74" w:rsidRPr="00104AED" w:rsidRDefault="00DF5D74" w:rsidP="005C64D4">
            <w:pPr>
              <w:rPr>
                <w:sz w:val="16"/>
                <w:szCs w:val="16"/>
              </w:rPr>
            </w:pPr>
            <w:r w:rsidRPr="00104AED">
              <w:rPr>
                <w:sz w:val="16"/>
                <w:szCs w:val="16"/>
              </w:rPr>
              <w:t>5:06</w:t>
            </w:r>
          </w:p>
        </w:tc>
        <w:tc>
          <w:tcPr>
            <w:tcW w:w="0" w:type="auto"/>
          </w:tcPr>
          <w:p w14:paraId="13DA55ED" w14:textId="77777777" w:rsidR="00DF5D74" w:rsidRPr="00104AED" w:rsidRDefault="00DF5D74" w:rsidP="005C64D4">
            <w:pPr>
              <w:rPr>
                <w:sz w:val="16"/>
                <w:szCs w:val="16"/>
              </w:rPr>
            </w:pPr>
          </w:p>
        </w:tc>
        <w:tc>
          <w:tcPr>
            <w:tcW w:w="0" w:type="auto"/>
          </w:tcPr>
          <w:p w14:paraId="3A1F13C7" w14:textId="77777777" w:rsidR="00DF5D74" w:rsidRPr="00104AED" w:rsidRDefault="00DF5D74" w:rsidP="005C64D4">
            <w:pPr>
              <w:rPr>
                <w:sz w:val="16"/>
                <w:szCs w:val="16"/>
              </w:rPr>
            </w:pPr>
          </w:p>
        </w:tc>
        <w:tc>
          <w:tcPr>
            <w:tcW w:w="0" w:type="auto"/>
          </w:tcPr>
          <w:p w14:paraId="5546995A" w14:textId="77777777" w:rsidR="00DF5D74" w:rsidRPr="00104AED" w:rsidRDefault="00DF5D74" w:rsidP="005C64D4">
            <w:pPr>
              <w:rPr>
                <w:sz w:val="16"/>
                <w:szCs w:val="16"/>
              </w:rPr>
            </w:pPr>
          </w:p>
        </w:tc>
        <w:tc>
          <w:tcPr>
            <w:tcW w:w="0" w:type="auto"/>
          </w:tcPr>
          <w:p w14:paraId="1075E64B" w14:textId="77777777" w:rsidR="00DF5D74" w:rsidRPr="00104AED" w:rsidRDefault="00DF5D74" w:rsidP="005C64D4">
            <w:pPr>
              <w:rPr>
                <w:sz w:val="16"/>
                <w:szCs w:val="16"/>
              </w:rPr>
            </w:pPr>
          </w:p>
        </w:tc>
        <w:tc>
          <w:tcPr>
            <w:tcW w:w="0" w:type="auto"/>
            <w:gridSpan w:val="2"/>
          </w:tcPr>
          <w:p w14:paraId="1610817F" w14:textId="77777777" w:rsidR="00DF5D74" w:rsidRPr="00104AED" w:rsidRDefault="00DF5D74" w:rsidP="005C64D4">
            <w:pPr>
              <w:rPr>
                <w:sz w:val="16"/>
                <w:szCs w:val="16"/>
              </w:rPr>
            </w:pPr>
          </w:p>
        </w:tc>
        <w:tc>
          <w:tcPr>
            <w:tcW w:w="0" w:type="auto"/>
          </w:tcPr>
          <w:p w14:paraId="1244AC19" w14:textId="77777777" w:rsidR="00DF5D74" w:rsidRPr="00104AED" w:rsidRDefault="00DF5D74" w:rsidP="005C64D4">
            <w:pPr>
              <w:rPr>
                <w:sz w:val="16"/>
                <w:szCs w:val="16"/>
              </w:rPr>
            </w:pPr>
          </w:p>
        </w:tc>
        <w:tc>
          <w:tcPr>
            <w:tcW w:w="0" w:type="auto"/>
          </w:tcPr>
          <w:p w14:paraId="6F8AEF14" w14:textId="77777777" w:rsidR="00DF5D74" w:rsidRPr="00104AED" w:rsidRDefault="00DF5D74" w:rsidP="005C64D4">
            <w:pPr>
              <w:rPr>
                <w:sz w:val="16"/>
                <w:szCs w:val="16"/>
              </w:rPr>
            </w:pPr>
          </w:p>
        </w:tc>
        <w:tc>
          <w:tcPr>
            <w:tcW w:w="0" w:type="auto"/>
          </w:tcPr>
          <w:p w14:paraId="4002D4B7" w14:textId="77777777" w:rsidR="00DF5D74" w:rsidRPr="00104AED" w:rsidRDefault="00DF5D74" w:rsidP="005C64D4">
            <w:pPr>
              <w:rPr>
                <w:sz w:val="16"/>
                <w:szCs w:val="16"/>
              </w:rPr>
            </w:pPr>
          </w:p>
        </w:tc>
        <w:tc>
          <w:tcPr>
            <w:tcW w:w="0" w:type="auto"/>
            <w:gridSpan w:val="2"/>
          </w:tcPr>
          <w:p w14:paraId="47A75376" w14:textId="77777777" w:rsidR="00DF5D74" w:rsidRPr="00104AED" w:rsidRDefault="00DF5D74" w:rsidP="005C64D4">
            <w:pPr>
              <w:rPr>
                <w:sz w:val="16"/>
                <w:szCs w:val="16"/>
              </w:rPr>
            </w:pPr>
            <w:r w:rsidRPr="00104AED">
              <w:rPr>
                <w:sz w:val="16"/>
                <w:szCs w:val="16"/>
              </w:rPr>
              <w:t>5:24</w:t>
            </w:r>
          </w:p>
        </w:tc>
        <w:tc>
          <w:tcPr>
            <w:tcW w:w="0" w:type="auto"/>
          </w:tcPr>
          <w:p w14:paraId="7939ADAE" w14:textId="77777777" w:rsidR="00DF5D74" w:rsidRPr="00104AED" w:rsidRDefault="00DF5D74" w:rsidP="005C64D4">
            <w:pPr>
              <w:rPr>
                <w:sz w:val="16"/>
                <w:szCs w:val="16"/>
              </w:rPr>
            </w:pPr>
          </w:p>
        </w:tc>
        <w:tc>
          <w:tcPr>
            <w:tcW w:w="0" w:type="auto"/>
          </w:tcPr>
          <w:p w14:paraId="34C8E7EB" w14:textId="77777777" w:rsidR="00DF5D74" w:rsidRPr="00104AED" w:rsidRDefault="00DF5D74" w:rsidP="005C64D4">
            <w:pPr>
              <w:rPr>
                <w:sz w:val="16"/>
                <w:szCs w:val="16"/>
              </w:rPr>
            </w:pPr>
          </w:p>
        </w:tc>
        <w:tc>
          <w:tcPr>
            <w:tcW w:w="0" w:type="auto"/>
          </w:tcPr>
          <w:p w14:paraId="1A75F804" w14:textId="77777777" w:rsidR="00DF5D74" w:rsidRPr="00104AED" w:rsidRDefault="00DF5D74" w:rsidP="005C64D4">
            <w:pPr>
              <w:rPr>
                <w:sz w:val="16"/>
                <w:szCs w:val="16"/>
              </w:rPr>
            </w:pPr>
          </w:p>
        </w:tc>
        <w:tc>
          <w:tcPr>
            <w:tcW w:w="0" w:type="auto"/>
            <w:gridSpan w:val="2"/>
          </w:tcPr>
          <w:p w14:paraId="3AB87C88" w14:textId="77777777" w:rsidR="00DF5D74" w:rsidRPr="00104AED" w:rsidRDefault="00DF5D74" w:rsidP="005C64D4">
            <w:pPr>
              <w:rPr>
                <w:sz w:val="16"/>
                <w:szCs w:val="16"/>
              </w:rPr>
            </w:pPr>
          </w:p>
        </w:tc>
        <w:tc>
          <w:tcPr>
            <w:tcW w:w="0" w:type="auto"/>
          </w:tcPr>
          <w:p w14:paraId="528E4765" w14:textId="77777777" w:rsidR="00DF5D74" w:rsidRPr="00104AED" w:rsidRDefault="00DF5D74" w:rsidP="005C64D4">
            <w:pPr>
              <w:rPr>
                <w:sz w:val="16"/>
                <w:szCs w:val="16"/>
              </w:rPr>
            </w:pPr>
          </w:p>
        </w:tc>
        <w:tc>
          <w:tcPr>
            <w:tcW w:w="0" w:type="auto"/>
          </w:tcPr>
          <w:p w14:paraId="3755CD4D" w14:textId="77777777" w:rsidR="00DF5D74" w:rsidRPr="00104AED" w:rsidRDefault="00DF5D74" w:rsidP="005C64D4">
            <w:pPr>
              <w:rPr>
                <w:sz w:val="16"/>
                <w:szCs w:val="16"/>
              </w:rPr>
            </w:pPr>
          </w:p>
        </w:tc>
        <w:tc>
          <w:tcPr>
            <w:tcW w:w="0" w:type="auto"/>
          </w:tcPr>
          <w:p w14:paraId="71B1D41E" w14:textId="77777777" w:rsidR="00DF5D74" w:rsidRPr="00104AED" w:rsidRDefault="00DF5D74" w:rsidP="005C64D4">
            <w:pPr>
              <w:rPr>
                <w:sz w:val="16"/>
                <w:szCs w:val="16"/>
              </w:rPr>
            </w:pPr>
          </w:p>
        </w:tc>
        <w:tc>
          <w:tcPr>
            <w:tcW w:w="922" w:type="dxa"/>
          </w:tcPr>
          <w:p w14:paraId="4E23783C" w14:textId="77777777" w:rsidR="00DF5D74" w:rsidRPr="00104AED" w:rsidRDefault="00DF5D74" w:rsidP="005C64D4">
            <w:pPr>
              <w:rPr>
                <w:sz w:val="16"/>
                <w:szCs w:val="16"/>
              </w:rPr>
            </w:pPr>
          </w:p>
        </w:tc>
      </w:tr>
      <w:tr w:rsidR="00DF5D74" w:rsidRPr="00104AED" w14:paraId="4EB912CB" w14:textId="77777777" w:rsidTr="005C64D4">
        <w:tc>
          <w:tcPr>
            <w:tcW w:w="0" w:type="auto"/>
          </w:tcPr>
          <w:p w14:paraId="440A73E2" w14:textId="77777777" w:rsidR="00DF5D74" w:rsidRPr="00104AED" w:rsidRDefault="00DF5D74" w:rsidP="005C64D4">
            <w:pPr>
              <w:rPr>
                <w:sz w:val="16"/>
                <w:szCs w:val="16"/>
              </w:rPr>
            </w:pPr>
            <w:r w:rsidRPr="00104AED">
              <w:rPr>
                <w:sz w:val="16"/>
                <w:szCs w:val="16"/>
              </w:rPr>
              <w:t>5:08</w:t>
            </w:r>
          </w:p>
        </w:tc>
        <w:tc>
          <w:tcPr>
            <w:tcW w:w="0" w:type="auto"/>
          </w:tcPr>
          <w:p w14:paraId="600C817D" w14:textId="77777777" w:rsidR="00DF5D74" w:rsidRPr="00104AED" w:rsidRDefault="00DF5D74" w:rsidP="005C64D4">
            <w:pPr>
              <w:rPr>
                <w:sz w:val="16"/>
                <w:szCs w:val="16"/>
              </w:rPr>
            </w:pPr>
          </w:p>
        </w:tc>
        <w:tc>
          <w:tcPr>
            <w:tcW w:w="0" w:type="auto"/>
          </w:tcPr>
          <w:p w14:paraId="5AD070D3" w14:textId="77777777" w:rsidR="00DF5D74" w:rsidRPr="00104AED" w:rsidRDefault="00DF5D74" w:rsidP="005C64D4">
            <w:pPr>
              <w:rPr>
                <w:sz w:val="16"/>
                <w:szCs w:val="16"/>
              </w:rPr>
            </w:pPr>
          </w:p>
        </w:tc>
        <w:tc>
          <w:tcPr>
            <w:tcW w:w="0" w:type="auto"/>
          </w:tcPr>
          <w:p w14:paraId="09853562" w14:textId="77777777" w:rsidR="00DF5D74" w:rsidRPr="00104AED" w:rsidRDefault="00DF5D74" w:rsidP="005C64D4">
            <w:pPr>
              <w:rPr>
                <w:sz w:val="16"/>
                <w:szCs w:val="16"/>
              </w:rPr>
            </w:pPr>
          </w:p>
        </w:tc>
        <w:tc>
          <w:tcPr>
            <w:tcW w:w="0" w:type="auto"/>
          </w:tcPr>
          <w:p w14:paraId="565DA533" w14:textId="77777777" w:rsidR="00DF5D74" w:rsidRPr="00104AED" w:rsidRDefault="00DF5D74" w:rsidP="005C64D4">
            <w:pPr>
              <w:rPr>
                <w:sz w:val="16"/>
                <w:szCs w:val="16"/>
              </w:rPr>
            </w:pPr>
          </w:p>
        </w:tc>
        <w:tc>
          <w:tcPr>
            <w:tcW w:w="0" w:type="auto"/>
            <w:gridSpan w:val="2"/>
          </w:tcPr>
          <w:p w14:paraId="619782FF" w14:textId="77777777" w:rsidR="00DF5D74" w:rsidRPr="00104AED" w:rsidRDefault="00DF5D74" w:rsidP="005C64D4">
            <w:pPr>
              <w:rPr>
                <w:sz w:val="16"/>
                <w:szCs w:val="16"/>
              </w:rPr>
            </w:pPr>
          </w:p>
        </w:tc>
        <w:tc>
          <w:tcPr>
            <w:tcW w:w="0" w:type="auto"/>
          </w:tcPr>
          <w:p w14:paraId="0C8958F1" w14:textId="77777777" w:rsidR="00DF5D74" w:rsidRPr="00104AED" w:rsidRDefault="00DF5D74" w:rsidP="005C64D4">
            <w:pPr>
              <w:rPr>
                <w:sz w:val="16"/>
                <w:szCs w:val="16"/>
              </w:rPr>
            </w:pPr>
          </w:p>
        </w:tc>
        <w:tc>
          <w:tcPr>
            <w:tcW w:w="0" w:type="auto"/>
          </w:tcPr>
          <w:p w14:paraId="0C25C309" w14:textId="77777777" w:rsidR="00DF5D74" w:rsidRPr="00104AED" w:rsidRDefault="00DF5D74" w:rsidP="005C64D4">
            <w:pPr>
              <w:rPr>
                <w:sz w:val="16"/>
                <w:szCs w:val="16"/>
              </w:rPr>
            </w:pPr>
          </w:p>
        </w:tc>
        <w:tc>
          <w:tcPr>
            <w:tcW w:w="0" w:type="auto"/>
          </w:tcPr>
          <w:p w14:paraId="1FB7ED90" w14:textId="77777777" w:rsidR="00DF5D74" w:rsidRPr="00104AED" w:rsidRDefault="00DF5D74" w:rsidP="005C64D4">
            <w:pPr>
              <w:rPr>
                <w:sz w:val="16"/>
                <w:szCs w:val="16"/>
              </w:rPr>
            </w:pPr>
          </w:p>
        </w:tc>
        <w:tc>
          <w:tcPr>
            <w:tcW w:w="0" w:type="auto"/>
            <w:gridSpan w:val="2"/>
          </w:tcPr>
          <w:p w14:paraId="6E21771D" w14:textId="77777777" w:rsidR="00DF5D74" w:rsidRPr="00104AED" w:rsidRDefault="00DF5D74" w:rsidP="005C64D4">
            <w:pPr>
              <w:rPr>
                <w:sz w:val="16"/>
                <w:szCs w:val="16"/>
              </w:rPr>
            </w:pPr>
            <w:r w:rsidRPr="00104AED">
              <w:rPr>
                <w:sz w:val="16"/>
                <w:szCs w:val="16"/>
              </w:rPr>
              <w:t>5:26</w:t>
            </w:r>
          </w:p>
        </w:tc>
        <w:tc>
          <w:tcPr>
            <w:tcW w:w="0" w:type="auto"/>
          </w:tcPr>
          <w:p w14:paraId="14E39085" w14:textId="77777777" w:rsidR="00DF5D74" w:rsidRPr="00104AED" w:rsidRDefault="00DF5D74" w:rsidP="005C64D4">
            <w:pPr>
              <w:rPr>
                <w:sz w:val="16"/>
                <w:szCs w:val="16"/>
              </w:rPr>
            </w:pPr>
          </w:p>
        </w:tc>
        <w:tc>
          <w:tcPr>
            <w:tcW w:w="0" w:type="auto"/>
          </w:tcPr>
          <w:p w14:paraId="792BF0E4" w14:textId="77777777" w:rsidR="00DF5D74" w:rsidRPr="00104AED" w:rsidRDefault="00DF5D74" w:rsidP="005C64D4">
            <w:pPr>
              <w:rPr>
                <w:sz w:val="16"/>
                <w:szCs w:val="16"/>
              </w:rPr>
            </w:pPr>
          </w:p>
        </w:tc>
        <w:tc>
          <w:tcPr>
            <w:tcW w:w="0" w:type="auto"/>
          </w:tcPr>
          <w:p w14:paraId="25C54BF9" w14:textId="77777777" w:rsidR="00DF5D74" w:rsidRPr="00104AED" w:rsidRDefault="00DF5D74" w:rsidP="005C64D4">
            <w:pPr>
              <w:rPr>
                <w:sz w:val="16"/>
                <w:szCs w:val="16"/>
              </w:rPr>
            </w:pPr>
          </w:p>
        </w:tc>
        <w:tc>
          <w:tcPr>
            <w:tcW w:w="0" w:type="auto"/>
            <w:gridSpan w:val="2"/>
          </w:tcPr>
          <w:p w14:paraId="1D004DBA" w14:textId="77777777" w:rsidR="00DF5D74" w:rsidRPr="00104AED" w:rsidRDefault="00DF5D74" w:rsidP="005C64D4">
            <w:pPr>
              <w:rPr>
                <w:sz w:val="16"/>
                <w:szCs w:val="16"/>
              </w:rPr>
            </w:pPr>
          </w:p>
        </w:tc>
        <w:tc>
          <w:tcPr>
            <w:tcW w:w="0" w:type="auto"/>
          </w:tcPr>
          <w:p w14:paraId="2FB289E0" w14:textId="77777777" w:rsidR="00DF5D74" w:rsidRPr="00104AED" w:rsidRDefault="00DF5D74" w:rsidP="005C64D4">
            <w:pPr>
              <w:rPr>
                <w:sz w:val="16"/>
                <w:szCs w:val="16"/>
              </w:rPr>
            </w:pPr>
          </w:p>
        </w:tc>
        <w:tc>
          <w:tcPr>
            <w:tcW w:w="0" w:type="auto"/>
          </w:tcPr>
          <w:p w14:paraId="6F601DC7" w14:textId="77777777" w:rsidR="00DF5D74" w:rsidRPr="00104AED" w:rsidRDefault="00DF5D74" w:rsidP="005C64D4">
            <w:pPr>
              <w:rPr>
                <w:sz w:val="16"/>
                <w:szCs w:val="16"/>
              </w:rPr>
            </w:pPr>
          </w:p>
        </w:tc>
        <w:tc>
          <w:tcPr>
            <w:tcW w:w="0" w:type="auto"/>
          </w:tcPr>
          <w:p w14:paraId="55635F77" w14:textId="77777777" w:rsidR="00DF5D74" w:rsidRPr="00104AED" w:rsidRDefault="00DF5D74" w:rsidP="005C64D4">
            <w:pPr>
              <w:rPr>
                <w:sz w:val="16"/>
                <w:szCs w:val="16"/>
              </w:rPr>
            </w:pPr>
          </w:p>
        </w:tc>
        <w:tc>
          <w:tcPr>
            <w:tcW w:w="922" w:type="dxa"/>
          </w:tcPr>
          <w:p w14:paraId="605241F4" w14:textId="77777777" w:rsidR="00DF5D74" w:rsidRPr="00104AED" w:rsidRDefault="00DF5D74" w:rsidP="005C64D4">
            <w:pPr>
              <w:rPr>
                <w:sz w:val="16"/>
                <w:szCs w:val="16"/>
              </w:rPr>
            </w:pPr>
          </w:p>
        </w:tc>
      </w:tr>
      <w:tr w:rsidR="00DF5D74" w:rsidRPr="00104AED" w14:paraId="732022B6" w14:textId="77777777" w:rsidTr="005C64D4">
        <w:tc>
          <w:tcPr>
            <w:tcW w:w="0" w:type="auto"/>
          </w:tcPr>
          <w:p w14:paraId="2D12D7D4" w14:textId="77777777" w:rsidR="00DF5D74" w:rsidRPr="00104AED" w:rsidRDefault="00DF5D74" w:rsidP="005C64D4">
            <w:pPr>
              <w:rPr>
                <w:sz w:val="16"/>
                <w:szCs w:val="16"/>
              </w:rPr>
            </w:pPr>
            <w:r w:rsidRPr="00104AED">
              <w:rPr>
                <w:sz w:val="16"/>
                <w:szCs w:val="16"/>
              </w:rPr>
              <w:t>5:10</w:t>
            </w:r>
          </w:p>
        </w:tc>
        <w:tc>
          <w:tcPr>
            <w:tcW w:w="0" w:type="auto"/>
          </w:tcPr>
          <w:p w14:paraId="46EEB0F0" w14:textId="77777777" w:rsidR="00DF5D74" w:rsidRPr="00104AED" w:rsidRDefault="00DF5D74" w:rsidP="005C64D4">
            <w:pPr>
              <w:rPr>
                <w:sz w:val="16"/>
                <w:szCs w:val="16"/>
              </w:rPr>
            </w:pPr>
          </w:p>
        </w:tc>
        <w:tc>
          <w:tcPr>
            <w:tcW w:w="0" w:type="auto"/>
          </w:tcPr>
          <w:p w14:paraId="4E06C79F" w14:textId="77777777" w:rsidR="00DF5D74" w:rsidRPr="00104AED" w:rsidRDefault="00DF5D74" w:rsidP="005C64D4">
            <w:pPr>
              <w:rPr>
                <w:sz w:val="16"/>
                <w:szCs w:val="16"/>
              </w:rPr>
            </w:pPr>
          </w:p>
        </w:tc>
        <w:tc>
          <w:tcPr>
            <w:tcW w:w="0" w:type="auto"/>
          </w:tcPr>
          <w:p w14:paraId="7524EFD5" w14:textId="77777777" w:rsidR="00DF5D74" w:rsidRPr="00104AED" w:rsidRDefault="00DF5D74" w:rsidP="005C64D4">
            <w:pPr>
              <w:rPr>
                <w:sz w:val="16"/>
                <w:szCs w:val="16"/>
              </w:rPr>
            </w:pPr>
          </w:p>
        </w:tc>
        <w:tc>
          <w:tcPr>
            <w:tcW w:w="0" w:type="auto"/>
          </w:tcPr>
          <w:p w14:paraId="2511ACC0" w14:textId="77777777" w:rsidR="00DF5D74" w:rsidRPr="00104AED" w:rsidRDefault="00DF5D74" w:rsidP="005C64D4">
            <w:pPr>
              <w:rPr>
                <w:sz w:val="16"/>
                <w:szCs w:val="16"/>
              </w:rPr>
            </w:pPr>
          </w:p>
        </w:tc>
        <w:tc>
          <w:tcPr>
            <w:tcW w:w="0" w:type="auto"/>
            <w:gridSpan w:val="2"/>
          </w:tcPr>
          <w:p w14:paraId="321D0AA8" w14:textId="77777777" w:rsidR="00DF5D74" w:rsidRPr="00104AED" w:rsidRDefault="00DF5D74" w:rsidP="005C64D4">
            <w:pPr>
              <w:rPr>
                <w:sz w:val="16"/>
                <w:szCs w:val="16"/>
              </w:rPr>
            </w:pPr>
          </w:p>
        </w:tc>
        <w:tc>
          <w:tcPr>
            <w:tcW w:w="0" w:type="auto"/>
          </w:tcPr>
          <w:p w14:paraId="1F2E9EC2" w14:textId="77777777" w:rsidR="00DF5D74" w:rsidRPr="00104AED" w:rsidRDefault="00DF5D74" w:rsidP="005C64D4">
            <w:pPr>
              <w:rPr>
                <w:sz w:val="16"/>
                <w:szCs w:val="16"/>
              </w:rPr>
            </w:pPr>
          </w:p>
        </w:tc>
        <w:tc>
          <w:tcPr>
            <w:tcW w:w="0" w:type="auto"/>
          </w:tcPr>
          <w:p w14:paraId="5A8D3624" w14:textId="77777777" w:rsidR="00DF5D74" w:rsidRPr="00104AED" w:rsidRDefault="00DF5D74" w:rsidP="005C64D4">
            <w:pPr>
              <w:rPr>
                <w:sz w:val="16"/>
                <w:szCs w:val="16"/>
              </w:rPr>
            </w:pPr>
          </w:p>
        </w:tc>
        <w:tc>
          <w:tcPr>
            <w:tcW w:w="0" w:type="auto"/>
          </w:tcPr>
          <w:p w14:paraId="7662EFB9" w14:textId="77777777" w:rsidR="00DF5D74" w:rsidRPr="00104AED" w:rsidRDefault="00DF5D74" w:rsidP="005C64D4">
            <w:pPr>
              <w:rPr>
                <w:sz w:val="16"/>
                <w:szCs w:val="16"/>
              </w:rPr>
            </w:pPr>
          </w:p>
        </w:tc>
        <w:tc>
          <w:tcPr>
            <w:tcW w:w="0" w:type="auto"/>
            <w:gridSpan w:val="2"/>
          </w:tcPr>
          <w:p w14:paraId="4C937495" w14:textId="77777777" w:rsidR="00DF5D74" w:rsidRPr="00104AED" w:rsidRDefault="00DF5D74" w:rsidP="005C64D4">
            <w:pPr>
              <w:rPr>
                <w:sz w:val="16"/>
                <w:szCs w:val="16"/>
              </w:rPr>
            </w:pPr>
            <w:r w:rsidRPr="00104AED">
              <w:rPr>
                <w:sz w:val="16"/>
                <w:szCs w:val="16"/>
              </w:rPr>
              <w:t>5:28</w:t>
            </w:r>
          </w:p>
        </w:tc>
        <w:tc>
          <w:tcPr>
            <w:tcW w:w="0" w:type="auto"/>
          </w:tcPr>
          <w:p w14:paraId="4FEC5304" w14:textId="77777777" w:rsidR="00DF5D74" w:rsidRPr="00104AED" w:rsidRDefault="00DF5D74" w:rsidP="005C64D4">
            <w:pPr>
              <w:rPr>
                <w:sz w:val="16"/>
                <w:szCs w:val="16"/>
              </w:rPr>
            </w:pPr>
          </w:p>
        </w:tc>
        <w:tc>
          <w:tcPr>
            <w:tcW w:w="0" w:type="auto"/>
          </w:tcPr>
          <w:p w14:paraId="3839A6F5" w14:textId="77777777" w:rsidR="00DF5D74" w:rsidRPr="00104AED" w:rsidRDefault="00DF5D74" w:rsidP="005C64D4">
            <w:pPr>
              <w:rPr>
                <w:sz w:val="16"/>
                <w:szCs w:val="16"/>
              </w:rPr>
            </w:pPr>
          </w:p>
        </w:tc>
        <w:tc>
          <w:tcPr>
            <w:tcW w:w="0" w:type="auto"/>
          </w:tcPr>
          <w:p w14:paraId="16C6CB11" w14:textId="77777777" w:rsidR="00DF5D74" w:rsidRPr="00104AED" w:rsidRDefault="00DF5D74" w:rsidP="005C64D4">
            <w:pPr>
              <w:rPr>
                <w:sz w:val="16"/>
                <w:szCs w:val="16"/>
              </w:rPr>
            </w:pPr>
          </w:p>
        </w:tc>
        <w:tc>
          <w:tcPr>
            <w:tcW w:w="0" w:type="auto"/>
            <w:gridSpan w:val="2"/>
          </w:tcPr>
          <w:p w14:paraId="6368F848" w14:textId="77777777" w:rsidR="00DF5D74" w:rsidRPr="00104AED" w:rsidRDefault="00DF5D74" w:rsidP="005C64D4">
            <w:pPr>
              <w:rPr>
                <w:sz w:val="16"/>
                <w:szCs w:val="16"/>
              </w:rPr>
            </w:pPr>
          </w:p>
        </w:tc>
        <w:tc>
          <w:tcPr>
            <w:tcW w:w="0" w:type="auto"/>
          </w:tcPr>
          <w:p w14:paraId="4D09C955" w14:textId="77777777" w:rsidR="00DF5D74" w:rsidRPr="00104AED" w:rsidRDefault="00DF5D74" w:rsidP="005C64D4">
            <w:pPr>
              <w:rPr>
                <w:sz w:val="16"/>
                <w:szCs w:val="16"/>
              </w:rPr>
            </w:pPr>
          </w:p>
        </w:tc>
        <w:tc>
          <w:tcPr>
            <w:tcW w:w="0" w:type="auto"/>
          </w:tcPr>
          <w:p w14:paraId="0B7DA04B" w14:textId="77777777" w:rsidR="00DF5D74" w:rsidRPr="00104AED" w:rsidRDefault="00DF5D74" w:rsidP="005C64D4">
            <w:pPr>
              <w:rPr>
                <w:sz w:val="16"/>
                <w:szCs w:val="16"/>
              </w:rPr>
            </w:pPr>
          </w:p>
        </w:tc>
        <w:tc>
          <w:tcPr>
            <w:tcW w:w="0" w:type="auto"/>
          </w:tcPr>
          <w:p w14:paraId="6D7B0BA0" w14:textId="77777777" w:rsidR="00DF5D74" w:rsidRPr="00104AED" w:rsidRDefault="00DF5D74" w:rsidP="005C64D4">
            <w:pPr>
              <w:rPr>
                <w:sz w:val="16"/>
                <w:szCs w:val="16"/>
              </w:rPr>
            </w:pPr>
          </w:p>
        </w:tc>
        <w:tc>
          <w:tcPr>
            <w:tcW w:w="922" w:type="dxa"/>
          </w:tcPr>
          <w:p w14:paraId="2479E3AD" w14:textId="77777777" w:rsidR="00DF5D74" w:rsidRPr="00104AED" w:rsidRDefault="00DF5D74" w:rsidP="005C64D4">
            <w:pPr>
              <w:rPr>
                <w:sz w:val="16"/>
                <w:szCs w:val="16"/>
              </w:rPr>
            </w:pPr>
          </w:p>
        </w:tc>
      </w:tr>
      <w:tr w:rsidR="00DF5D74" w:rsidRPr="00104AED" w14:paraId="4C38390E" w14:textId="77777777" w:rsidTr="005C64D4">
        <w:tc>
          <w:tcPr>
            <w:tcW w:w="0" w:type="auto"/>
          </w:tcPr>
          <w:p w14:paraId="32E0892B" w14:textId="77777777" w:rsidR="00DF5D74" w:rsidRPr="00104AED" w:rsidRDefault="00DF5D74" w:rsidP="005C64D4">
            <w:pPr>
              <w:rPr>
                <w:sz w:val="16"/>
                <w:szCs w:val="16"/>
              </w:rPr>
            </w:pPr>
            <w:r w:rsidRPr="00104AED">
              <w:rPr>
                <w:sz w:val="16"/>
                <w:szCs w:val="16"/>
              </w:rPr>
              <w:t>5:12</w:t>
            </w:r>
          </w:p>
        </w:tc>
        <w:tc>
          <w:tcPr>
            <w:tcW w:w="0" w:type="auto"/>
          </w:tcPr>
          <w:p w14:paraId="6AFB0392" w14:textId="77777777" w:rsidR="00DF5D74" w:rsidRPr="00104AED" w:rsidRDefault="00DF5D74" w:rsidP="005C64D4">
            <w:pPr>
              <w:rPr>
                <w:sz w:val="16"/>
                <w:szCs w:val="16"/>
              </w:rPr>
            </w:pPr>
          </w:p>
        </w:tc>
        <w:tc>
          <w:tcPr>
            <w:tcW w:w="0" w:type="auto"/>
          </w:tcPr>
          <w:p w14:paraId="3AC4E6C9" w14:textId="77777777" w:rsidR="00DF5D74" w:rsidRPr="00104AED" w:rsidRDefault="00DF5D74" w:rsidP="005C64D4">
            <w:pPr>
              <w:rPr>
                <w:sz w:val="16"/>
                <w:szCs w:val="16"/>
              </w:rPr>
            </w:pPr>
          </w:p>
        </w:tc>
        <w:tc>
          <w:tcPr>
            <w:tcW w:w="0" w:type="auto"/>
          </w:tcPr>
          <w:p w14:paraId="2ED6727B" w14:textId="77777777" w:rsidR="00DF5D74" w:rsidRPr="00104AED" w:rsidRDefault="00DF5D74" w:rsidP="005C64D4">
            <w:pPr>
              <w:rPr>
                <w:sz w:val="16"/>
                <w:szCs w:val="16"/>
              </w:rPr>
            </w:pPr>
          </w:p>
        </w:tc>
        <w:tc>
          <w:tcPr>
            <w:tcW w:w="0" w:type="auto"/>
          </w:tcPr>
          <w:p w14:paraId="73F29AC4" w14:textId="77777777" w:rsidR="00DF5D74" w:rsidRPr="00104AED" w:rsidRDefault="00DF5D74" w:rsidP="005C64D4">
            <w:pPr>
              <w:rPr>
                <w:sz w:val="16"/>
                <w:szCs w:val="16"/>
              </w:rPr>
            </w:pPr>
          </w:p>
        </w:tc>
        <w:tc>
          <w:tcPr>
            <w:tcW w:w="0" w:type="auto"/>
            <w:gridSpan w:val="2"/>
          </w:tcPr>
          <w:p w14:paraId="3D285959" w14:textId="77777777" w:rsidR="00DF5D74" w:rsidRPr="00104AED" w:rsidRDefault="00DF5D74" w:rsidP="005C64D4">
            <w:pPr>
              <w:rPr>
                <w:sz w:val="16"/>
                <w:szCs w:val="16"/>
              </w:rPr>
            </w:pPr>
          </w:p>
        </w:tc>
        <w:tc>
          <w:tcPr>
            <w:tcW w:w="0" w:type="auto"/>
          </w:tcPr>
          <w:p w14:paraId="4FF886D2" w14:textId="77777777" w:rsidR="00DF5D74" w:rsidRPr="00104AED" w:rsidRDefault="00DF5D74" w:rsidP="005C64D4">
            <w:pPr>
              <w:rPr>
                <w:sz w:val="16"/>
                <w:szCs w:val="16"/>
              </w:rPr>
            </w:pPr>
          </w:p>
        </w:tc>
        <w:tc>
          <w:tcPr>
            <w:tcW w:w="0" w:type="auto"/>
          </w:tcPr>
          <w:p w14:paraId="0C58F7D1" w14:textId="77777777" w:rsidR="00DF5D74" w:rsidRPr="00104AED" w:rsidRDefault="00DF5D74" w:rsidP="005C64D4">
            <w:pPr>
              <w:rPr>
                <w:sz w:val="16"/>
                <w:szCs w:val="16"/>
              </w:rPr>
            </w:pPr>
          </w:p>
        </w:tc>
        <w:tc>
          <w:tcPr>
            <w:tcW w:w="0" w:type="auto"/>
          </w:tcPr>
          <w:p w14:paraId="4C27B204" w14:textId="77777777" w:rsidR="00DF5D74" w:rsidRPr="00104AED" w:rsidRDefault="00DF5D74" w:rsidP="005C64D4">
            <w:pPr>
              <w:rPr>
                <w:sz w:val="16"/>
                <w:szCs w:val="16"/>
              </w:rPr>
            </w:pPr>
          </w:p>
        </w:tc>
        <w:tc>
          <w:tcPr>
            <w:tcW w:w="0" w:type="auto"/>
            <w:gridSpan w:val="2"/>
          </w:tcPr>
          <w:p w14:paraId="29E519EC" w14:textId="77777777" w:rsidR="00DF5D74" w:rsidRPr="00104AED" w:rsidRDefault="00DF5D74" w:rsidP="005C64D4">
            <w:pPr>
              <w:rPr>
                <w:sz w:val="16"/>
                <w:szCs w:val="16"/>
              </w:rPr>
            </w:pPr>
            <w:r w:rsidRPr="00104AED">
              <w:rPr>
                <w:sz w:val="16"/>
                <w:szCs w:val="16"/>
              </w:rPr>
              <w:t>5:30</w:t>
            </w:r>
          </w:p>
        </w:tc>
        <w:tc>
          <w:tcPr>
            <w:tcW w:w="0" w:type="auto"/>
          </w:tcPr>
          <w:p w14:paraId="55203DBD" w14:textId="77777777" w:rsidR="00DF5D74" w:rsidRPr="00104AED" w:rsidRDefault="00DF5D74" w:rsidP="005C64D4">
            <w:pPr>
              <w:rPr>
                <w:sz w:val="16"/>
                <w:szCs w:val="16"/>
              </w:rPr>
            </w:pPr>
          </w:p>
        </w:tc>
        <w:tc>
          <w:tcPr>
            <w:tcW w:w="0" w:type="auto"/>
          </w:tcPr>
          <w:p w14:paraId="50ED4EAE" w14:textId="77777777" w:rsidR="00DF5D74" w:rsidRPr="00104AED" w:rsidRDefault="00DF5D74" w:rsidP="005C64D4">
            <w:pPr>
              <w:rPr>
                <w:sz w:val="16"/>
                <w:szCs w:val="16"/>
              </w:rPr>
            </w:pPr>
          </w:p>
        </w:tc>
        <w:tc>
          <w:tcPr>
            <w:tcW w:w="0" w:type="auto"/>
          </w:tcPr>
          <w:p w14:paraId="3AF04CF1" w14:textId="77777777" w:rsidR="00DF5D74" w:rsidRPr="00104AED" w:rsidRDefault="00DF5D74" w:rsidP="005C64D4">
            <w:pPr>
              <w:rPr>
                <w:sz w:val="16"/>
                <w:szCs w:val="16"/>
              </w:rPr>
            </w:pPr>
          </w:p>
        </w:tc>
        <w:tc>
          <w:tcPr>
            <w:tcW w:w="0" w:type="auto"/>
            <w:gridSpan w:val="2"/>
          </w:tcPr>
          <w:p w14:paraId="2FC48A53" w14:textId="77777777" w:rsidR="00DF5D74" w:rsidRPr="00104AED" w:rsidRDefault="00DF5D74" w:rsidP="005C64D4">
            <w:pPr>
              <w:rPr>
                <w:sz w:val="16"/>
                <w:szCs w:val="16"/>
              </w:rPr>
            </w:pPr>
          </w:p>
        </w:tc>
        <w:tc>
          <w:tcPr>
            <w:tcW w:w="0" w:type="auto"/>
          </w:tcPr>
          <w:p w14:paraId="21FB64A7" w14:textId="77777777" w:rsidR="00DF5D74" w:rsidRPr="00104AED" w:rsidRDefault="00DF5D74" w:rsidP="005C64D4">
            <w:pPr>
              <w:rPr>
                <w:sz w:val="16"/>
                <w:szCs w:val="16"/>
              </w:rPr>
            </w:pPr>
          </w:p>
        </w:tc>
        <w:tc>
          <w:tcPr>
            <w:tcW w:w="0" w:type="auto"/>
          </w:tcPr>
          <w:p w14:paraId="44510D9F" w14:textId="77777777" w:rsidR="00DF5D74" w:rsidRPr="00104AED" w:rsidRDefault="00DF5D74" w:rsidP="005C64D4">
            <w:pPr>
              <w:rPr>
                <w:sz w:val="16"/>
                <w:szCs w:val="16"/>
              </w:rPr>
            </w:pPr>
          </w:p>
        </w:tc>
        <w:tc>
          <w:tcPr>
            <w:tcW w:w="0" w:type="auto"/>
          </w:tcPr>
          <w:p w14:paraId="74845404" w14:textId="77777777" w:rsidR="00DF5D74" w:rsidRPr="00104AED" w:rsidRDefault="00DF5D74" w:rsidP="005C64D4">
            <w:pPr>
              <w:rPr>
                <w:sz w:val="16"/>
                <w:szCs w:val="16"/>
              </w:rPr>
            </w:pPr>
          </w:p>
        </w:tc>
        <w:tc>
          <w:tcPr>
            <w:tcW w:w="922" w:type="dxa"/>
          </w:tcPr>
          <w:p w14:paraId="139813B1" w14:textId="77777777" w:rsidR="00DF5D74" w:rsidRPr="00104AED" w:rsidRDefault="00DF5D74" w:rsidP="005C64D4">
            <w:pPr>
              <w:rPr>
                <w:sz w:val="16"/>
                <w:szCs w:val="16"/>
              </w:rPr>
            </w:pPr>
          </w:p>
        </w:tc>
      </w:tr>
      <w:tr w:rsidR="00DF5D74" w:rsidRPr="00104AED" w14:paraId="0F067EA5" w14:textId="77777777" w:rsidTr="005C64D4">
        <w:tc>
          <w:tcPr>
            <w:tcW w:w="0" w:type="auto"/>
          </w:tcPr>
          <w:p w14:paraId="23F19A11" w14:textId="77777777" w:rsidR="00DF5D74" w:rsidRPr="00104AED" w:rsidRDefault="00DF5D74" w:rsidP="005C64D4">
            <w:pPr>
              <w:rPr>
                <w:sz w:val="16"/>
                <w:szCs w:val="16"/>
              </w:rPr>
            </w:pPr>
            <w:r w:rsidRPr="00104AED">
              <w:rPr>
                <w:sz w:val="16"/>
                <w:szCs w:val="16"/>
              </w:rPr>
              <w:t>5:14</w:t>
            </w:r>
          </w:p>
        </w:tc>
        <w:tc>
          <w:tcPr>
            <w:tcW w:w="0" w:type="auto"/>
          </w:tcPr>
          <w:p w14:paraId="06B038B3" w14:textId="77777777" w:rsidR="00DF5D74" w:rsidRPr="00104AED" w:rsidRDefault="00DF5D74" w:rsidP="005C64D4">
            <w:pPr>
              <w:rPr>
                <w:sz w:val="16"/>
                <w:szCs w:val="16"/>
              </w:rPr>
            </w:pPr>
          </w:p>
        </w:tc>
        <w:tc>
          <w:tcPr>
            <w:tcW w:w="0" w:type="auto"/>
          </w:tcPr>
          <w:p w14:paraId="317BD92F" w14:textId="77777777" w:rsidR="00DF5D74" w:rsidRPr="00104AED" w:rsidRDefault="00DF5D74" w:rsidP="005C64D4">
            <w:pPr>
              <w:rPr>
                <w:sz w:val="16"/>
                <w:szCs w:val="16"/>
              </w:rPr>
            </w:pPr>
          </w:p>
        </w:tc>
        <w:tc>
          <w:tcPr>
            <w:tcW w:w="0" w:type="auto"/>
          </w:tcPr>
          <w:p w14:paraId="7747B5B7" w14:textId="77777777" w:rsidR="00DF5D74" w:rsidRPr="00104AED" w:rsidRDefault="00DF5D74" w:rsidP="005C64D4">
            <w:pPr>
              <w:rPr>
                <w:sz w:val="16"/>
                <w:szCs w:val="16"/>
              </w:rPr>
            </w:pPr>
          </w:p>
        </w:tc>
        <w:tc>
          <w:tcPr>
            <w:tcW w:w="0" w:type="auto"/>
          </w:tcPr>
          <w:p w14:paraId="15131EED" w14:textId="77777777" w:rsidR="00DF5D74" w:rsidRPr="00104AED" w:rsidRDefault="00DF5D74" w:rsidP="005C64D4">
            <w:pPr>
              <w:rPr>
                <w:sz w:val="16"/>
                <w:szCs w:val="16"/>
              </w:rPr>
            </w:pPr>
          </w:p>
        </w:tc>
        <w:tc>
          <w:tcPr>
            <w:tcW w:w="0" w:type="auto"/>
            <w:gridSpan w:val="2"/>
          </w:tcPr>
          <w:p w14:paraId="19961DE0" w14:textId="77777777" w:rsidR="00DF5D74" w:rsidRPr="00104AED" w:rsidRDefault="00DF5D74" w:rsidP="005C64D4">
            <w:pPr>
              <w:rPr>
                <w:sz w:val="16"/>
                <w:szCs w:val="16"/>
              </w:rPr>
            </w:pPr>
          </w:p>
        </w:tc>
        <w:tc>
          <w:tcPr>
            <w:tcW w:w="0" w:type="auto"/>
          </w:tcPr>
          <w:p w14:paraId="2F04E18F" w14:textId="77777777" w:rsidR="00DF5D74" w:rsidRPr="00104AED" w:rsidRDefault="00DF5D74" w:rsidP="005C64D4">
            <w:pPr>
              <w:rPr>
                <w:sz w:val="16"/>
                <w:szCs w:val="16"/>
              </w:rPr>
            </w:pPr>
          </w:p>
        </w:tc>
        <w:tc>
          <w:tcPr>
            <w:tcW w:w="0" w:type="auto"/>
          </w:tcPr>
          <w:p w14:paraId="694DF3DA" w14:textId="77777777" w:rsidR="00DF5D74" w:rsidRPr="00104AED" w:rsidRDefault="00DF5D74" w:rsidP="005C64D4">
            <w:pPr>
              <w:rPr>
                <w:sz w:val="16"/>
                <w:szCs w:val="16"/>
              </w:rPr>
            </w:pPr>
          </w:p>
        </w:tc>
        <w:tc>
          <w:tcPr>
            <w:tcW w:w="0" w:type="auto"/>
          </w:tcPr>
          <w:p w14:paraId="6E90E848" w14:textId="77777777" w:rsidR="00DF5D74" w:rsidRPr="00104AED" w:rsidRDefault="00DF5D74" w:rsidP="005C64D4">
            <w:pPr>
              <w:rPr>
                <w:sz w:val="16"/>
                <w:szCs w:val="16"/>
              </w:rPr>
            </w:pPr>
          </w:p>
        </w:tc>
        <w:tc>
          <w:tcPr>
            <w:tcW w:w="0" w:type="auto"/>
            <w:gridSpan w:val="2"/>
          </w:tcPr>
          <w:p w14:paraId="482BF62F" w14:textId="77777777" w:rsidR="00DF5D74" w:rsidRPr="00104AED" w:rsidRDefault="00DF5D74" w:rsidP="005C64D4">
            <w:pPr>
              <w:rPr>
                <w:sz w:val="16"/>
                <w:szCs w:val="16"/>
              </w:rPr>
            </w:pPr>
            <w:r w:rsidRPr="00104AED">
              <w:rPr>
                <w:sz w:val="16"/>
                <w:szCs w:val="16"/>
              </w:rPr>
              <w:t>5:32</w:t>
            </w:r>
          </w:p>
        </w:tc>
        <w:tc>
          <w:tcPr>
            <w:tcW w:w="0" w:type="auto"/>
          </w:tcPr>
          <w:p w14:paraId="599055CB" w14:textId="77777777" w:rsidR="00DF5D74" w:rsidRPr="00104AED" w:rsidRDefault="00DF5D74" w:rsidP="005C64D4">
            <w:pPr>
              <w:rPr>
                <w:sz w:val="16"/>
                <w:szCs w:val="16"/>
              </w:rPr>
            </w:pPr>
          </w:p>
        </w:tc>
        <w:tc>
          <w:tcPr>
            <w:tcW w:w="0" w:type="auto"/>
          </w:tcPr>
          <w:p w14:paraId="11383C18" w14:textId="77777777" w:rsidR="00DF5D74" w:rsidRPr="00104AED" w:rsidRDefault="00DF5D74" w:rsidP="005C64D4">
            <w:pPr>
              <w:rPr>
                <w:sz w:val="16"/>
                <w:szCs w:val="16"/>
              </w:rPr>
            </w:pPr>
          </w:p>
        </w:tc>
        <w:tc>
          <w:tcPr>
            <w:tcW w:w="0" w:type="auto"/>
          </w:tcPr>
          <w:p w14:paraId="3566150C" w14:textId="77777777" w:rsidR="00DF5D74" w:rsidRPr="00104AED" w:rsidRDefault="00DF5D74" w:rsidP="005C64D4">
            <w:pPr>
              <w:rPr>
                <w:sz w:val="16"/>
                <w:szCs w:val="16"/>
              </w:rPr>
            </w:pPr>
          </w:p>
        </w:tc>
        <w:tc>
          <w:tcPr>
            <w:tcW w:w="0" w:type="auto"/>
            <w:gridSpan w:val="2"/>
          </w:tcPr>
          <w:p w14:paraId="28424D45" w14:textId="77777777" w:rsidR="00DF5D74" w:rsidRPr="00104AED" w:rsidRDefault="00DF5D74" w:rsidP="005C64D4">
            <w:pPr>
              <w:rPr>
                <w:sz w:val="16"/>
                <w:szCs w:val="16"/>
              </w:rPr>
            </w:pPr>
          </w:p>
        </w:tc>
        <w:tc>
          <w:tcPr>
            <w:tcW w:w="0" w:type="auto"/>
          </w:tcPr>
          <w:p w14:paraId="129B16BA" w14:textId="77777777" w:rsidR="00DF5D74" w:rsidRPr="00104AED" w:rsidRDefault="00DF5D74" w:rsidP="005C64D4">
            <w:pPr>
              <w:rPr>
                <w:sz w:val="16"/>
                <w:szCs w:val="16"/>
              </w:rPr>
            </w:pPr>
          </w:p>
        </w:tc>
        <w:tc>
          <w:tcPr>
            <w:tcW w:w="0" w:type="auto"/>
          </w:tcPr>
          <w:p w14:paraId="62C39C0F" w14:textId="77777777" w:rsidR="00DF5D74" w:rsidRPr="00104AED" w:rsidRDefault="00DF5D74" w:rsidP="005C64D4">
            <w:pPr>
              <w:rPr>
                <w:sz w:val="16"/>
                <w:szCs w:val="16"/>
              </w:rPr>
            </w:pPr>
          </w:p>
        </w:tc>
        <w:tc>
          <w:tcPr>
            <w:tcW w:w="0" w:type="auto"/>
          </w:tcPr>
          <w:p w14:paraId="0546D806" w14:textId="77777777" w:rsidR="00DF5D74" w:rsidRPr="00104AED" w:rsidRDefault="00DF5D74" w:rsidP="005C64D4">
            <w:pPr>
              <w:rPr>
                <w:sz w:val="16"/>
                <w:szCs w:val="16"/>
              </w:rPr>
            </w:pPr>
          </w:p>
        </w:tc>
        <w:tc>
          <w:tcPr>
            <w:tcW w:w="922" w:type="dxa"/>
          </w:tcPr>
          <w:p w14:paraId="09DA193A" w14:textId="77777777" w:rsidR="00DF5D74" w:rsidRPr="00104AED" w:rsidRDefault="00DF5D74" w:rsidP="005C64D4">
            <w:pPr>
              <w:rPr>
                <w:sz w:val="16"/>
                <w:szCs w:val="16"/>
              </w:rPr>
            </w:pPr>
          </w:p>
        </w:tc>
      </w:tr>
      <w:tr w:rsidR="00DF5D74" w:rsidRPr="00104AED" w14:paraId="035A7A8A" w14:textId="77777777" w:rsidTr="005C64D4">
        <w:tc>
          <w:tcPr>
            <w:tcW w:w="0" w:type="auto"/>
          </w:tcPr>
          <w:p w14:paraId="073538BE" w14:textId="77777777" w:rsidR="00DF5D74" w:rsidRPr="00104AED" w:rsidRDefault="00DF5D74" w:rsidP="005C64D4">
            <w:pPr>
              <w:rPr>
                <w:sz w:val="16"/>
                <w:szCs w:val="16"/>
              </w:rPr>
            </w:pPr>
            <w:r w:rsidRPr="00104AED">
              <w:rPr>
                <w:sz w:val="16"/>
                <w:szCs w:val="16"/>
              </w:rPr>
              <w:t>5:16</w:t>
            </w:r>
          </w:p>
        </w:tc>
        <w:tc>
          <w:tcPr>
            <w:tcW w:w="0" w:type="auto"/>
          </w:tcPr>
          <w:p w14:paraId="1FCE785D" w14:textId="77777777" w:rsidR="00DF5D74" w:rsidRPr="00104AED" w:rsidRDefault="00DF5D74" w:rsidP="005C64D4">
            <w:pPr>
              <w:rPr>
                <w:sz w:val="16"/>
                <w:szCs w:val="16"/>
              </w:rPr>
            </w:pPr>
          </w:p>
        </w:tc>
        <w:tc>
          <w:tcPr>
            <w:tcW w:w="0" w:type="auto"/>
          </w:tcPr>
          <w:p w14:paraId="4EEC491F" w14:textId="77777777" w:rsidR="00DF5D74" w:rsidRPr="00104AED" w:rsidRDefault="00DF5D74" w:rsidP="005C64D4">
            <w:pPr>
              <w:rPr>
                <w:sz w:val="16"/>
                <w:szCs w:val="16"/>
              </w:rPr>
            </w:pPr>
          </w:p>
        </w:tc>
        <w:tc>
          <w:tcPr>
            <w:tcW w:w="0" w:type="auto"/>
          </w:tcPr>
          <w:p w14:paraId="59BE1316" w14:textId="77777777" w:rsidR="00DF5D74" w:rsidRPr="00104AED" w:rsidRDefault="00DF5D74" w:rsidP="005C64D4">
            <w:pPr>
              <w:rPr>
                <w:sz w:val="16"/>
                <w:szCs w:val="16"/>
              </w:rPr>
            </w:pPr>
          </w:p>
        </w:tc>
        <w:tc>
          <w:tcPr>
            <w:tcW w:w="0" w:type="auto"/>
          </w:tcPr>
          <w:p w14:paraId="6BEF1140" w14:textId="77777777" w:rsidR="00DF5D74" w:rsidRPr="00104AED" w:rsidRDefault="00DF5D74" w:rsidP="005C64D4">
            <w:pPr>
              <w:rPr>
                <w:sz w:val="16"/>
                <w:szCs w:val="16"/>
              </w:rPr>
            </w:pPr>
          </w:p>
        </w:tc>
        <w:tc>
          <w:tcPr>
            <w:tcW w:w="0" w:type="auto"/>
            <w:gridSpan w:val="2"/>
          </w:tcPr>
          <w:p w14:paraId="4D75B16C" w14:textId="77777777" w:rsidR="00DF5D74" w:rsidRPr="00104AED" w:rsidRDefault="00DF5D74" w:rsidP="005C64D4">
            <w:pPr>
              <w:rPr>
                <w:sz w:val="16"/>
                <w:szCs w:val="16"/>
              </w:rPr>
            </w:pPr>
          </w:p>
        </w:tc>
        <w:tc>
          <w:tcPr>
            <w:tcW w:w="0" w:type="auto"/>
          </w:tcPr>
          <w:p w14:paraId="372448BD" w14:textId="77777777" w:rsidR="00DF5D74" w:rsidRPr="00104AED" w:rsidRDefault="00DF5D74" w:rsidP="005C64D4">
            <w:pPr>
              <w:rPr>
                <w:sz w:val="16"/>
                <w:szCs w:val="16"/>
              </w:rPr>
            </w:pPr>
          </w:p>
        </w:tc>
        <w:tc>
          <w:tcPr>
            <w:tcW w:w="0" w:type="auto"/>
          </w:tcPr>
          <w:p w14:paraId="06073F99" w14:textId="77777777" w:rsidR="00DF5D74" w:rsidRPr="00104AED" w:rsidRDefault="00DF5D74" w:rsidP="005C64D4">
            <w:pPr>
              <w:rPr>
                <w:sz w:val="16"/>
                <w:szCs w:val="16"/>
              </w:rPr>
            </w:pPr>
          </w:p>
        </w:tc>
        <w:tc>
          <w:tcPr>
            <w:tcW w:w="0" w:type="auto"/>
          </w:tcPr>
          <w:p w14:paraId="5F1F8841" w14:textId="77777777" w:rsidR="00DF5D74" w:rsidRPr="00104AED" w:rsidRDefault="00DF5D74" w:rsidP="005C64D4">
            <w:pPr>
              <w:rPr>
                <w:sz w:val="16"/>
                <w:szCs w:val="16"/>
              </w:rPr>
            </w:pPr>
          </w:p>
        </w:tc>
        <w:tc>
          <w:tcPr>
            <w:tcW w:w="0" w:type="auto"/>
            <w:gridSpan w:val="2"/>
          </w:tcPr>
          <w:p w14:paraId="57BAFDE1" w14:textId="77777777" w:rsidR="00DF5D74" w:rsidRPr="00104AED" w:rsidRDefault="00DF5D74" w:rsidP="005C64D4">
            <w:pPr>
              <w:rPr>
                <w:sz w:val="16"/>
                <w:szCs w:val="16"/>
              </w:rPr>
            </w:pPr>
            <w:r w:rsidRPr="00104AED">
              <w:rPr>
                <w:sz w:val="16"/>
                <w:szCs w:val="16"/>
              </w:rPr>
              <w:t>5:34</w:t>
            </w:r>
          </w:p>
        </w:tc>
        <w:tc>
          <w:tcPr>
            <w:tcW w:w="0" w:type="auto"/>
          </w:tcPr>
          <w:p w14:paraId="3BAA7987" w14:textId="77777777" w:rsidR="00DF5D74" w:rsidRPr="00104AED" w:rsidRDefault="00DF5D74" w:rsidP="005C64D4">
            <w:pPr>
              <w:rPr>
                <w:sz w:val="16"/>
                <w:szCs w:val="16"/>
              </w:rPr>
            </w:pPr>
          </w:p>
        </w:tc>
        <w:tc>
          <w:tcPr>
            <w:tcW w:w="0" w:type="auto"/>
          </w:tcPr>
          <w:p w14:paraId="16051340" w14:textId="77777777" w:rsidR="00DF5D74" w:rsidRPr="00104AED" w:rsidRDefault="00DF5D74" w:rsidP="005C64D4">
            <w:pPr>
              <w:rPr>
                <w:sz w:val="16"/>
                <w:szCs w:val="16"/>
              </w:rPr>
            </w:pPr>
          </w:p>
        </w:tc>
        <w:tc>
          <w:tcPr>
            <w:tcW w:w="0" w:type="auto"/>
          </w:tcPr>
          <w:p w14:paraId="5BC0449B" w14:textId="77777777" w:rsidR="00DF5D74" w:rsidRPr="00104AED" w:rsidRDefault="00DF5D74" w:rsidP="005C64D4">
            <w:pPr>
              <w:rPr>
                <w:sz w:val="16"/>
                <w:szCs w:val="16"/>
              </w:rPr>
            </w:pPr>
          </w:p>
        </w:tc>
        <w:tc>
          <w:tcPr>
            <w:tcW w:w="0" w:type="auto"/>
            <w:gridSpan w:val="2"/>
          </w:tcPr>
          <w:p w14:paraId="7A14DDA6" w14:textId="77777777" w:rsidR="00DF5D74" w:rsidRPr="00104AED" w:rsidRDefault="00DF5D74" w:rsidP="005C64D4">
            <w:pPr>
              <w:rPr>
                <w:sz w:val="16"/>
                <w:szCs w:val="16"/>
              </w:rPr>
            </w:pPr>
          </w:p>
        </w:tc>
        <w:tc>
          <w:tcPr>
            <w:tcW w:w="0" w:type="auto"/>
          </w:tcPr>
          <w:p w14:paraId="0D88265D" w14:textId="77777777" w:rsidR="00DF5D74" w:rsidRPr="00104AED" w:rsidRDefault="00DF5D74" w:rsidP="005C64D4">
            <w:pPr>
              <w:rPr>
                <w:sz w:val="16"/>
                <w:szCs w:val="16"/>
              </w:rPr>
            </w:pPr>
          </w:p>
        </w:tc>
        <w:tc>
          <w:tcPr>
            <w:tcW w:w="0" w:type="auto"/>
          </w:tcPr>
          <w:p w14:paraId="3B347768" w14:textId="77777777" w:rsidR="00DF5D74" w:rsidRPr="00104AED" w:rsidRDefault="00DF5D74" w:rsidP="005C64D4">
            <w:pPr>
              <w:rPr>
                <w:sz w:val="16"/>
                <w:szCs w:val="16"/>
              </w:rPr>
            </w:pPr>
          </w:p>
        </w:tc>
        <w:tc>
          <w:tcPr>
            <w:tcW w:w="0" w:type="auto"/>
          </w:tcPr>
          <w:p w14:paraId="66D59E68" w14:textId="77777777" w:rsidR="00DF5D74" w:rsidRPr="00104AED" w:rsidRDefault="00DF5D74" w:rsidP="005C64D4">
            <w:pPr>
              <w:rPr>
                <w:sz w:val="16"/>
                <w:szCs w:val="16"/>
              </w:rPr>
            </w:pPr>
          </w:p>
        </w:tc>
        <w:tc>
          <w:tcPr>
            <w:tcW w:w="922" w:type="dxa"/>
          </w:tcPr>
          <w:p w14:paraId="2C2ADC84" w14:textId="77777777" w:rsidR="00DF5D74" w:rsidRPr="00104AED" w:rsidRDefault="00DF5D74" w:rsidP="005C64D4">
            <w:pPr>
              <w:rPr>
                <w:sz w:val="16"/>
                <w:szCs w:val="16"/>
              </w:rPr>
            </w:pPr>
          </w:p>
        </w:tc>
      </w:tr>
      <w:tr w:rsidR="00DF5D74" w:rsidRPr="00104AED" w14:paraId="7181E95F" w14:textId="77777777" w:rsidTr="005C64D4">
        <w:tc>
          <w:tcPr>
            <w:tcW w:w="0" w:type="auto"/>
          </w:tcPr>
          <w:p w14:paraId="411BB7A8" w14:textId="77777777" w:rsidR="00DF5D74" w:rsidRPr="00104AED" w:rsidRDefault="00DF5D74" w:rsidP="005C64D4">
            <w:pPr>
              <w:rPr>
                <w:sz w:val="16"/>
                <w:szCs w:val="16"/>
              </w:rPr>
            </w:pPr>
            <w:r w:rsidRPr="00104AED">
              <w:rPr>
                <w:sz w:val="16"/>
                <w:szCs w:val="16"/>
              </w:rPr>
              <w:t xml:space="preserve">Social activity </w:t>
            </w:r>
          </w:p>
        </w:tc>
        <w:tc>
          <w:tcPr>
            <w:tcW w:w="0" w:type="auto"/>
            <w:gridSpan w:val="5"/>
          </w:tcPr>
          <w:p w14:paraId="5F61725C" w14:textId="77777777" w:rsidR="00DF5D74" w:rsidRPr="00104AED" w:rsidRDefault="00DF5D74" w:rsidP="005C64D4">
            <w:pPr>
              <w:rPr>
                <w:sz w:val="16"/>
                <w:szCs w:val="16"/>
              </w:rPr>
            </w:pPr>
            <w:r w:rsidRPr="00104AED">
              <w:rPr>
                <w:sz w:val="16"/>
                <w:szCs w:val="16"/>
              </w:rPr>
              <w:t>time</w:t>
            </w:r>
          </w:p>
        </w:tc>
        <w:tc>
          <w:tcPr>
            <w:tcW w:w="0" w:type="auto"/>
            <w:gridSpan w:val="5"/>
          </w:tcPr>
          <w:p w14:paraId="386D1474" w14:textId="77777777" w:rsidR="00DF5D74" w:rsidRPr="00104AED" w:rsidRDefault="00DF5D74" w:rsidP="005C64D4">
            <w:pPr>
              <w:rPr>
                <w:sz w:val="16"/>
                <w:szCs w:val="16"/>
              </w:rPr>
            </w:pPr>
            <w:r w:rsidRPr="00104AED">
              <w:rPr>
                <w:sz w:val="16"/>
                <w:szCs w:val="16"/>
              </w:rPr>
              <w:t>who</w:t>
            </w:r>
          </w:p>
        </w:tc>
        <w:tc>
          <w:tcPr>
            <w:tcW w:w="0" w:type="auto"/>
            <w:gridSpan w:val="5"/>
          </w:tcPr>
          <w:p w14:paraId="4BB68899" w14:textId="77777777" w:rsidR="00DF5D74" w:rsidRPr="00104AED" w:rsidRDefault="00DF5D74" w:rsidP="005C64D4">
            <w:pPr>
              <w:rPr>
                <w:sz w:val="16"/>
                <w:szCs w:val="16"/>
              </w:rPr>
            </w:pPr>
            <w:r w:rsidRPr="00104AED">
              <w:rPr>
                <w:sz w:val="16"/>
                <w:szCs w:val="16"/>
              </w:rPr>
              <w:t>what</w:t>
            </w:r>
          </w:p>
        </w:tc>
        <w:tc>
          <w:tcPr>
            <w:tcW w:w="2841" w:type="dxa"/>
            <w:gridSpan w:val="5"/>
          </w:tcPr>
          <w:p w14:paraId="34A322FC" w14:textId="77777777" w:rsidR="00DF5D74" w:rsidRPr="00104AED" w:rsidRDefault="00DF5D74" w:rsidP="005C64D4">
            <w:pPr>
              <w:rPr>
                <w:sz w:val="16"/>
                <w:szCs w:val="16"/>
              </w:rPr>
            </w:pPr>
            <w:r w:rsidRPr="00104AED">
              <w:rPr>
                <w:sz w:val="16"/>
                <w:szCs w:val="16"/>
              </w:rPr>
              <w:t>with whom</w:t>
            </w:r>
          </w:p>
        </w:tc>
      </w:tr>
      <w:bookmarkEnd w:id="47"/>
    </w:tbl>
    <w:p w14:paraId="6743BE8E" w14:textId="2CF24DA4" w:rsidR="00084558" w:rsidRDefault="00084558">
      <w:pPr>
        <w:rPr>
          <w:rFonts w:cs="Times New Roman"/>
          <w:b/>
          <w:bCs/>
          <w:szCs w:val="24"/>
        </w:rPr>
      </w:pPr>
    </w:p>
    <w:p w14:paraId="507067E0" w14:textId="535090D1" w:rsidR="00084558" w:rsidRPr="00084558" w:rsidRDefault="00597BB0" w:rsidP="00084558">
      <w:pPr>
        <w:rPr>
          <w:b/>
          <w:bCs/>
          <w:szCs w:val="24"/>
        </w:rPr>
      </w:pPr>
      <w:r>
        <w:rPr>
          <w:b/>
          <w:bCs/>
          <w:szCs w:val="24"/>
        </w:rPr>
        <w:t xml:space="preserve">1.1: </w:t>
      </w:r>
      <w:r w:rsidR="005C448D">
        <w:rPr>
          <w:b/>
          <w:bCs/>
          <w:szCs w:val="24"/>
        </w:rPr>
        <w:t>C</w:t>
      </w:r>
      <w:r w:rsidR="00084558" w:rsidRPr="00084558">
        <w:rPr>
          <w:b/>
          <w:bCs/>
          <w:szCs w:val="24"/>
        </w:rPr>
        <w:t>oding scheme</w:t>
      </w:r>
      <w:r w:rsidR="00911DB6">
        <w:rPr>
          <w:b/>
          <w:bCs/>
          <w:szCs w:val="24"/>
        </w:rPr>
        <w:t xml:space="preserve"> (</w:t>
      </w:r>
      <w:r w:rsidR="005C448D">
        <w:rPr>
          <w:b/>
          <w:bCs/>
          <w:szCs w:val="24"/>
        </w:rPr>
        <w:t>wild</w:t>
      </w:r>
      <w:r w:rsidR="00911DB6">
        <w:rPr>
          <w:b/>
          <w:bCs/>
          <w:szCs w:val="24"/>
        </w:rPr>
        <w:t>)</w:t>
      </w:r>
      <w:r w:rsidR="00084558" w:rsidRPr="00084558">
        <w:rPr>
          <w:b/>
          <w:bCs/>
          <w:szCs w:val="24"/>
        </w:rPr>
        <w:t xml:space="preserve"> </w:t>
      </w:r>
      <w:r>
        <w:rPr>
          <w:b/>
          <w:bCs/>
          <w:szCs w:val="24"/>
        </w:rPr>
        <w:t>after data extraction</w:t>
      </w:r>
    </w:p>
    <w:tbl>
      <w:tblPr>
        <w:tblW w:w="11058"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496"/>
        <w:gridCol w:w="1029"/>
        <w:gridCol w:w="520"/>
        <w:gridCol w:w="644"/>
        <w:gridCol w:w="450"/>
        <w:gridCol w:w="426"/>
        <w:gridCol w:w="667"/>
        <w:gridCol w:w="621"/>
        <w:gridCol w:w="528"/>
        <w:gridCol w:w="835"/>
        <w:gridCol w:w="932"/>
        <w:gridCol w:w="909"/>
        <w:gridCol w:w="605"/>
        <w:gridCol w:w="668"/>
        <w:gridCol w:w="1184"/>
      </w:tblGrid>
      <w:tr w:rsidR="00084558" w:rsidRPr="00084558" w14:paraId="73BBDB65" w14:textId="77777777" w:rsidTr="008E358D">
        <w:trPr>
          <w:trHeight w:val="288"/>
        </w:trPr>
        <w:tc>
          <w:tcPr>
            <w:tcW w:w="544" w:type="dxa"/>
            <w:shd w:val="clear" w:color="auto" w:fill="auto"/>
            <w:noWrap/>
            <w:vAlign w:val="bottom"/>
            <w:hideMark/>
          </w:tcPr>
          <w:p w14:paraId="5A7940A9" w14:textId="77777777" w:rsidR="00084558" w:rsidRPr="00084558" w:rsidRDefault="00084558" w:rsidP="00805646">
            <w:pPr>
              <w:spacing w:line="240" w:lineRule="auto"/>
              <w:rPr>
                <w:rFonts w:eastAsia="Times New Roman" w:cs="Times New Roman"/>
                <w:b/>
                <w:bCs/>
                <w:color w:val="000000"/>
                <w:sz w:val="14"/>
                <w:szCs w:val="14"/>
              </w:rPr>
            </w:pPr>
            <w:bookmarkStart w:id="48" w:name="_Hlk39224512"/>
            <w:bookmarkStart w:id="49" w:name="_Hlk39224011"/>
            <w:r w:rsidRPr="00084558">
              <w:rPr>
                <w:rFonts w:eastAsia="Times New Roman" w:cs="Times New Roman"/>
                <w:b/>
                <w:bCs/>
                <w:color w:val="000000"/>
                <w:sz w:val="14"/>
                <w:szCs w:val="14"/>
              </w:rPr>
              <w:t>FN</w:t>
            </w:r>
          </w:p>
        </w:tc>
        <w:tc>
          <w:tcPr>
            <w:tcW w:w="0" w:type="auto"/>
            <w:shd w:val="clear" w:color="auto" w:fill="auto"/>
            <w:noWrap/>
            <w:vAlign w:val="bottom"/>
            <w:hideMark/>
          </w:tcPr>
          <w:p w14:paraId="78B28B21"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Date</w:t>
            </w:r>
          </w:p>
        </w:tc>
        <w:tc>
          <w:tcPr>
            <w:tcW w:w="0" w:type="auto"/>
            <w:shd w:val="clear" w:color="auto" w:fill="auto"/>
            <w:noWrap/>
            <w:vAlign w:val="bottom"/>
            <w:hideMark/>
          </w:tcPr>
          <w:p w14:paraId="74906BDE" w14:textId="368BD166"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Follow Hours</w:t>
            </w:r>
          </w:p>
        </w:tc>
        <w:tc>
          <w:tcPr>
            <w:tcW w:w="0" w:type="auto"/>
            <w:shd w:val="clear" w:color="auto" w:fill="auto"/>
            <w:noWrap/>
            <w:vAlign w:val="bottom"/>
            <w:hideMark/>
          </w:tcPr>
          <w:p w14:paraId="63871FA7"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DOB</w:t>
            </w:r>
          </w:p>
        </w:tc>
        <w:tc>
          <w:tcPr>
            <w:tcW w:w="0" w:type="auto"/>
            <w:shd w:val="clear" w:color="auto" w:fill="auto"/>
            <w:noWrap/>
            <w:vAlign w:val="bottom"/>
            <w:hideMark/>
          </w:tcPr>
          <w:p w14:paraId="51D63B2F"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Beggar</w:t>
            </w:r>
          </w:p>
        </w:tc>
        <w:tc>
          <w:tcPr>
            <w:tcW w:w="0" w:type="auto"/>
            <w:shd w:val="clear" w:color="auto" w:fill="auto"/>
            <w:noWrap/>
            <w:vAlign w:val="bottom"/>
            <w:hideMark/>
          </w:tcPr>
          <w:p w14:paraId="22A95B09"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Age</w:t>
            </w:r>
          </w:p>
        </w:tc>
        <w:tc>
          <w:tcPr>
            <w:tcW w:w="0" w:type="auto"/>
            <w:shd w:val="clear" w:color="auto" w:fill="auto"/>
            <w:noWrap/>
            <w:vAlign w:val="bottom"/>
            <w:hideMark/>
          </w:tcPr>
          <w:p w14:paraId="56161D65"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Sex</w:t>
            </w:r>
          </w:p>
        </w:tc>
        <w:tc>
          <w:tcPr>
            <w:tcW w:w="0" w:type="auto"/>
            <w:shd w:val="clear" w:color="auto" w:fill="auto"/>
            <w:noWrap/>
            <w:vAlign w:val="bottom"/>
            <w:hideMark/>
          </w:tcPr>
          <w:p w14:paraId="29727D37"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Mother</w:t>
            </w:r>
          </w:p>
        </w:tc>
        <w:tc>
          <w:tcPr>
            <w:tcW w:w="0" w:type="auto"/>
            <w:shd w:val="clear" w:color="auto" w:fill="auto"/>
            <w:noWrap/>
            <w:vAlign w:val="bottom"/>
            <w:hideMark/>
          </w:tcPr>
          <w:p w14:paraId="283A726F"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Target</w:t>
            </w:r>
          </w:p>
        </w:tc>
        <w:tc>
          <w:tcPr>
            <w:tcW w:w="0" w:type="auto"/>
            <w:shd w:val="clear" w:color="auto" w:fill="auto"/>
            <w:noWrap/>
            <w:vAlign w:val="bottom"/>
            <w:hideMark/>
          </w:tcPr>
          <w:p w14:paraId="6544E2CA"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Time</w:t>
            </w:r>
          </w:p>
        </w:tc>
        <w:tc>
          <w:tcPr>
            <w:tcW w:w="0" w:type="auto"/>
            <w:shd w:val="clear" w:color="auto" w:fill="auto"/>
            <w:noWrap/>
            <w:vAlign w:val="bottom"/>
            <w:hideMark/>
          </w:tcPr>
          <w:p w14:paraId="1EBD50C0" w14:textId="5DECA482"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Food Item</w:t>
            </w:r>
          </w:p>
        </w:tc>
        <w:tc>
          <w:tcPr>
            <w:tcW w:w="0" w:type="auto"/>
            <w:shd w:val="clear" w:color="auto" w:fill="auto"/>
            <w:noWrap/>
            <w:vAlign w:val="bottom"/>
            <w:hideMark/>
          </w:tcPr>
          <w:p w14:paraId="5FCFA8C5" w14:textId="77777777" w:rsidR="00084558" w:rsidRPr="00084558" w:rsidRDefault="00084558" w:rsidP="00805646">
            <w:pPr>
              <w:spacing w:line="240" w:lineRule="auto"/>
              <w:rPr>
                <w:rFonts w:eastAsia="Times New Roman" w:cs="Times New Roman"/>
                <w:b/>
                <w:bCs/>
                <w:color w:val="000000"/>
                <w:sz w:val="14"/>
                <w:szCs w:val="14"/>
              </w:rPr>
            </w:pPr>
            <w:proofErr w:type="spellStart"/>
            <w:r w:rsidRPr="00084558">
              <w:rPr>
                <w:rFonts w:eastAsia="Times New Roman" w:cs="Times New Roman"/>
                <w:b/>
                <w:bCs/>
                <w:color w:val="000000"/>
                <w:sz w:val="14"/>
                <w:szCs w:val="14"/>
              </w:rPr>
              <w:t>RelationtoB</w:t>
            </w:r>
            <w:proofErr w:type="spellEnd"/>
          </w:p>
        </w:tc>
        <w:tc>
          <w:tcPr>
            <w:tcW w:w="0" w:type="auto"/>
            <w:shd w:val="clear" w:color="auto" w:fill="auto"/>
            <w:noWrap/>
            <w:vAlign w:val="bottom"/>
            <w:hideMark/>
          </w:tcPr>
          <w:p w14:paraId="3C8A714C" w14:textId="100129F5"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Complexity</w:t>
            </w:r>
          </w:p>
        </w:tc>
        <w:tc>
          <w:tcPr>
            <w:tcW w:w="0" w:type="auto"/>
          </w:tcPr>
          <w:p w14:paraId="61ACCF02" w14:textId="77777777" w:rsidR="00084558" w:rsidRDefault="00084558" w:rsidP="00805646">
            <w:pPr>
              <w:spacing w:line="240" w:lineRule="auto"/>
              <w:rPr>
                <w:rFonts w:eastAsia="Times New Roman" w:cs="Times New Roman"/>
                <w:b/>
                <w:bCs/>
                <w:color w:val="000000"/>
                <w:sz w:val="14"/>
                <w:szCs w:val="14"/>
              </w:rPr>
            </w:pPr>
          </w:p>
          <w:p w14:paraId="48315573" w14:textId="0B3DECA9"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 xml:space="preserve">Rarity </w:t>
            </w:r>
          </w:p>
        </w:tc>
        <w:tc>
          <w:tcPr>
            <w:tcW w:w="0" w:type="auto"/>
            <w:shd w:val="clear" w:color="auto" w:fill="auto"/>
            <w:noWrap/>
            <w:vAlign w:val="bottom"/>
            <w:hideMark/>
          </w:tcPr>
          <w:p w14:paraId="26294162" w14:textId="66939E6B"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Success</w:t>
            </w:r>
          </w:p>
        </w:tc>
        <w:tc>
          <w:tcPr>
            <w:tcW w:w="1184" w:type="dxa"/>
            <w:shd w:val="clear" w:color="auto" w:fill="auto"/>
            <w:noWrap/>
            <w:vAlign w:val="bottom"/>
            <w:hideMark/>
          </w:tcPr>
          <w:p w14:paraId="17BE1F1A" w14:textId="77777777" w:rsidR="00084558" w:rsidRPr="00084558" w:rsidRDefault="00084558" w:rsidP="00805646">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Site</w:t>
            </w:r>
          </w:p>
        </w:tc>
      </w:tr>
      <w:bookmarkEnd w:id="48"/>
      <w:tr w:rsidR="00084558" w:rsidRPr="00084558" w14:paraId="7ED789CE" w14:textId="77777777" w:rsidTr="008E358D">
        <w:trPr>
          <w:trHeight w:val="288"/>
        </w:trPr>
        <w:tc>
          <w:tcPr>
            <w:tcW w:w="544" w:type="dxa"/>
            <w:shd w:val="clear" w:color="auto" w:fill="auto"/>
            <w:noWrap/>
            <w:vAlign w:val="bottom"/>
          </w:tcPr>
          <w:p w14:paraId="12D89004" w14:textId="23D7519E"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91995AA" w14:textId="28A6D8C9"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058F54AE" w14:textId="2FB40815"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66B05A58" w14:textId="6227E61E"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686D895" w14:textId="4EA6701D"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E2F9436" w14:textId="1549E36C"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255AB6B" w14:textId="1F9AEB84"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B9DEC81" w14:textId="7B950983"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486F963" w14:textId="11B8DA22"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91A33C9" w14:textId="6DFCAE55"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D41AAB7" w14:textId="15E42F71"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5B3F22B1" w14:textId="716A4BA0"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2022D604" w14:textId="2A6EA2DA" w:rsidR="00084558" w:rsidRPr="00084558" w:rsidRDefault="00084558" w:rsidP="00084558">
            <w:pPr>
              <w:spacing w:line="240" w:lineRule="auto"/>
              <w:rPr>
                <w:rFonts w:eastAsia="Times New Roman" w:cs="Times New Roman"/>
                <w:b/>
                <w:bCs/>
                <w:color w:val="000000"/>
                <w:sz w:val="14"/>
                <w:szCs w:val="14"/>
              </w:rPr>
            </w:pPr>
          </w:p>
        </w:tc>
        <w:tc>
          <w:tcPr>
            <w:tcW w:w="0" w:type="auto"/>
          </w:tcPr>
          <w:p w14:paraId="6FC1532F" w14:textId="77777777"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37918A3" w14:textId="27A7E9CE" w:rsidR="00084558" w:rsidRPr="00084558" w:rsidRDefault="00084558" w:rsidP="00084558">
            <w:pPr>
              <w:spacing w:line="240" w:lineRule="auto"/>
              <w:rPr>
                <w:rFonts w:eastAsia="Times New Roman" w:cs="Times New Roman"/>
                <w:b/>
                <w:bCs/>
                <w:color w:val="000000"/>
                <w:sz w:val="14"/>
                <w:szCs w:val="14"/>
              </w:rPr>
            </w:pPr>
          </w:p>
        </w:tc>
        <w:tc>
          <w:tcPr>
            <w:tcW w:w="1184" w:type="dxa"/>
            <w:shd w:val="clear" w:color="auto" w:fill="auto"/>
            <w:noWrap/>
            <w:vAlign w:val="bottom"/>
          </w:tcPr>
          <w:p w14:paraId="07B32678" w14:textId="32096322" w:rsidR="00084558" w:rsidRPr="00084558" w:rsidRDefault="00084558" w:rsidP="00084558">
            <w:pPr>
              <w:spacing w:line="240" w:lineRule="auto"/>
              <w:rPr>
                <w:rFonts w:eastAsia="Times New Roman" w:cs="Times New Roman"/>
                <w:b/>
                <w:bCs/>
                <w:color w:val="000000"/>
                <w:sz w:val="14"/>
                <w:szCs w:val="14"/>
              </w:rPr>
            </w:pPr>
          </w:p>
        </w:tc>
      </w:tr>
      <w:tr w:rsidR="00084558" w:rsidRPr="00084558" w14:paraId="5B347B2E" w14:textId="77777777" w:rsidTr="008E358D">
        <w:trPr>
          <w:trHeight w:val="288"/>
        </w:trPr>
        <w:tc>
          <w:tcPr>
            <w:tcW w:w="544" w:type="dxa"/>
            <w:shd w:val="clear" w:color="auto" w:fill="auto"/>
            <w:noWrap/>
            <w:vAlign w:val="bottom"/>
          </w:tcPr>
          <w:p w14:paraId="698C5B6B" w14:textId="5C0863E6"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89BFF6C" w14:textId="56AA3D8E"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23A2AD20" w14:textId="121BFC49"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32D864C4" w14:textId="400B71DD"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329E7943" w14:textId="586544C0"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049ED2D0" w14:textId="02BE44E2"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5C0A3660" w14:textId="2E0B4E0E"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0ED4DF4A" w14:textId="5F3276FA"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786C844" w14:textId="2BEA8664"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28BD9CE4" w14:textId="2D0ECD66"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0D38958C" w14:textId="65A604B0"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ECDD09C" w14:textId="6F21256F"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8C8C5B7" w14:textId="4F93AB58" w:rsidR="00084558" w:rsidRPr="00084558" w:rsidRDefault="00084558" w:rsidP="00084558">
            <w:pPr>
              <w:spacing w:line="240" w:lineRule="auto"/>
              <w:rPr>
                <w:rFonts w:eastAsia="Times New Roman" w:cs="Times New Roman"/>
                <w:b/>
                <w:bCs/>
                <w:color w:val="000000"/>
                <w:sz w:val="14"/>
                <w:szCs w:val="14"/>
              </w:rPr>
            </w:pPr>
          </w:p>
        </w:tc>
        <w:tc>
          <w:tcPr>
            <w:tcW w:w="0" w:type="auto"/>
          </w:tcPr>
          <w:p w14:paraId="4D60EA2A" w14:textId="77777777"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5955DD8A" w14:textId="66A119A0" w:rsidR="00084558" w:rsidRPr="00084558" w:rsidRDefault="00084558" w:rsidP="00084558">
            <w:pPr>
              <w:spacing w:line="240" w:lineRule="auto"/>
              <w:rPr>
                <w:rFonts w:eastAsia="Times New Roman" w:cs="Times New Roman"/>
                <w:b/>
                <w:bCs/>
                <w:color w:val="000000"/>
                <w:sz w:val="14"/>
                <w:szCs w:val="14"/>
              </w:rPr>
            </w:pPr>
          </w:p>
        </w:tc>
        <w:tc>
          <w:tcPr>
            <w:tcW w:w="1184" w:type="dxa"/>
            <w:shd w:val="clear" w:color="auto" w:fill="auto"/>
            <w:noWrap/>
            <w:vAlign w:val="bottom"/>
          </w:tcPr>
          <w:p w14:paraId="4E20CBBA" w14:textId="67C01933" w:rsidR="00084558" w:rsidRPr="00084558" w:rsidRDefault="00084558" w:rsidP="00084558">
            <w:pPr>
              <w:spacing w:line="240" w:lineRule="auto"/>
              <w:rPr>
                <w:rFonts w:eastAsia="Times New Roman" w:cs="Times New Roman"/>
                <w:b/>
                <w:bCs/>
                <w:color w:val="000000"/>
                <w:sz w:val="14"/>
                <w:szCs w:val="14"/>
              </w:rPr>
            </w:pPr>
          </w:p>
        </w:tc>
      </w:tr>
      <w:tr w:rsidR="00084558" w:rsidRPr="00084558" w14:paraId="68A4F20B" w14:textId="77777777" w:rsidTr="008E358D">
        <w:trPr>
          <w:trHeight w:val="288"/>
        </w:trPr>
        <w:tc>
          <w:tcPr>
            <w:tcW w:w="544" w:type="dxa"/>
            <w:shd w:val="clear" w:color="auto" w:fill="auto"/>
            <w:noWrap/>
            <w:vAlign w:val="bottom"/>
          </w:tcPr>
          <w:p w14:paraId="0270EA46" w14:textId="609411BF"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0D83527" w14:textId="5CF5E661"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17BFC13" w14:textId="63700ED5"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4C824CC1" w14:textId="4933CDEE"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3DC75883" w14:textId="66684534"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239B6F9C" w14:textId="64B09C47"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D157B3B" w14:textId="6EFFC189"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5C254BD1" w14:textId="7A56CCE7"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DDA7269" w14:textId="3FA00E71"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6063E5AF" w14:textId="402DFF18"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736F459C" w14:textId="634DF146"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0ECE661D" w14:textId="1297C42F"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F302481" w14:textId="22C8F626" w:rsidR="00084558" w:rsidRPr="00084558" w:rsidRDefault="00084558" w:rsidP="00084558">
            <w:pPr>
              <w:spacing w:line="240" w:lineRule="auto"/>
              <w:rPr>
                <w:rFonts w:eastAsia="Times New Roman" w:cs="Times New Roman"/>
                <w:b/>
                <w:bCs/>
                <w:color w:val="000000"/>
                <w:sz w:val="14"/>
                <w:szCs w:val="14"/>
              </w:rPr>
            </w:pPr>
          </w:p>
        </w:tc>
        <w:tc>
          <w:tcPr>
            <w:tcW w:w="0" w:type="auto"/>
          </w:tcPr>
          <w:p w14:paraId="2A99700F" w14:textId="77777777" w:rsidR="00084558" w:rsidRPr="00084558" w:rsidRDefault="00084558" w:rsidP="00084558">
            <w:pPr>
              <w:spacing w:line="240" w:lineRule="auto"/>
              <w:rPr>
                <w:rFonts w:eastAsia="Times New Roman" w:cs="Times New Roman"/>
                <w:b/>
                <w:bCs/>
                <w:color w:val="000000"/>
                <w:sz w:val="14"/>
                <w:szCs w:val="14"/>
              </w:rPr>
            </w:pPr>
          </w:p>
        </w:tc>
        <w:tc>
          <w:tcPr>
            <w:tcW w:w="0" w:type="auto"/>
            <w:shd w:val="clear" w:color="auto" w:fill="auto"/>
            <w:noWrap/>
            <w:vAlign w:val="bottom"/>
          </w:tcPr>
          <w:p w14:paraId="14F524A9" w14:textId="1A041B56" w:rsidR="00084558" w:rsidRPr="00084558" w:rsidRDefault="00084558" w:rsidP="00084558">
            <w:pPr>
              <w:spacing w:line="240" w:lineRule="auto"/>
              <w:rPr>
                <w:rFonts w:eastAsia="Times New Roman" w:cs="Times New Roman"/>
                <w:b/>
                <w:bCs/>
                <w:color w:val="000000"/>
                <w:sz w:val="14"/>
                <w:szCs w:val="14"/>
              </w:rPr>
            </w:pPr>
          </w:p>
        </w:tc>
        <w:tc>
          <w:tcPr>
            <w:tcW w:w="1184" w:type="dxa"/>
            <w:shd w:val="clear" w:color="auto" w:fill="auto"/>
            <w:noWrap/>
            <w:vAlign w:val="bottom"/>
          </w:tcPr>
          <w:p w14:paraId="1B8C18ED" w14:textId="55211848" w:rsidR="00084558" w:rsidRPr="00084558" w:rsidRDefault="00084558" w:rsidP="00084558">
            <w:pPr>
              <w:spacing w:line="240" w:lineRule="auto"/>
              <w:rPr>
                <w:rFonts w:eastAsia="Times New Roman" w:cs="Times New Roman"/>
                <w:b/>
                <w:bCs/>
                <w:color w:val="000000"/>
                <w:sz w:val="14"/>
                <w:szCs w:val="14"/>
              </w:rPr>
            </w:pPr>
          </w:p>
        </w:tc>
      </w:tr>
      <w:bookmarkEnd w:id="49"/>
    </w:tbl>
    <w:p w14:paraId="07ADC453" w14:textId="77777777" w:rsidR="00084558" w:rsidRDefault="00084558" w:rsidP="00084558">
      <w:pPr>
        <w:rPr>
          <w:szCs w:val="24"/>
        </w:rPr>
      </w:pPr>
    </w:p>
    <w:tbl>
      <w:tblPr>
        <w:tblpPr w:leftFromText="180" w:rightFromText="180" w:vertAnchor="text" w:horzAnchor="page" w:tblpX="109" w:tblpY="370"/>
        <w:tblW w:w="11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
        <w:gridCol w:w="544"/>
        <w:gridCol w:w="1089"/>
        <w:gridCol w:w="569"/>
        <w:gridCol w:w="705"/>
        <w:gridCol w:w="493"/>
        <w:gridCol w:w="466"/>
        <w:gridCol w:w="730"/>
        <w:gridCol w:w="680"/>
        <w:gridCol w:w="578"/>
        <w:gridCol w:w="914"/>
        <w:gridCol w:w="1020"/>
        <w:gridCol w:w="731"/>
        <w:gridCol w:w="995"/>
        <w:gridCol w:w="662"/>
        <w:gridCol w:w="1003"/>
      </w:tblGrid>
      <w:tr w:rsidR="00084558" w:rsidRPr="00084558" w14:paraId="40E04D32" w14:textId="77777777" w:rsidTr="00084558">
        <w:trPr>
          <w:trHeight w:val="288"/>
        </w:trPr>
        <w:tc>
          <w:tcPr>
            <w:tcW w:w="0" w:type="auto"/>
            <w:shd w:val="clear" w:color="auto" w:fill="auto"/>
            <w:noWrap/>
            <w:vAlign w:val="bottom"/>
            <w:hideMark/>
          </w:tcPr>
          <w:p w14:paraId="59363DA7"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FN</w:t>
            </w:r>
          </w:p>
        </w:tc>
        <w:tc>
          <w:tcPr>
            <w:tcW w:w="0" w:type="auto"/>
            <w:shd w:val="clear" w:color="auto" w:fill="auto"/>
            <w:noWrap/>
            <w:vAlign w:val="bottom"/>
            <w:hideMark/>
          </w:tcPr>
          <w:p w14:paraId="10E80D68"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Date</w:t>
            </w:r>
          </w:p>
        </w:tc>
        <w:tc>
          <w:tcPr>
            <w:tcW w:w="0" w:type="auto"/>
            <w:shd w:val="clear" w:color="auto" w:fill="auto"/>
            <w:noWrap/>
            <w:vAlign w:val="bottom"/>
            <w:hideMark/>
          </w:tcPr>
          <w:p w14:paraId="31570B2D" w14:textId="77777777" w:rsidR="00084558" w:rsidRPr="00084558" w:rsidRDefault="00084558" w:rsidP="00084558">
            <w:pPr>
              <w:spacing w:line="240" w:lineRule="auto"/>
              <w:rPr>
                <w:rFonts w:eastAsia="Times New Roman" w:cs="Times New Roman"/>
                <w:b/>
                <w:bCs/>
                <w:color w:val="000000"/>
                <w:sz w:val="14"/>
                <w:szCs w:val="14"/>
              </w:rPr>
            </w:pPr>
            <w:proofErr w:type="spellStart"/>
            <w:r w:rsidRPr="00084558">
              <w:rPr>
                <w:rFonts w:eastAsia="Times New Roman" w:cs="Times New Roman"/>
                <w:b/>
                <w:bCs/>
                <w:color w:val="000000"/>
                <w:sz w:val="14"/>
                <w:szCs w:val="14"/>
              </w:rPr>
              <w:t>FollowHours</w:t>
            </w:r>
            <w:proofErr w:type="spellEnd"/>
          </w:p>
        </w:tc>
        <w:tc>
          <w:tcPr>
            <w:tcW w:w="0" w:type="auto"/>
            <w:shd w:val="clear" w:color="auto" w:fill="auto"/>
            <w:noWrap/>
            <w:vAlign w:val="bottom"/>
            <w:hideMark/>
          </w:tcPr>
          <w:p w14:paraId="73548041"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DOB</w:t>
            </w:r>
          </w:p>
        </w:tc>
        <w:tc>
          <w:tcPr>
            <w:tcW w:w="0" w:type="auto"/>
            <w:shd w:val="clear" w:color="auto" w:fill="auto"/>
            <w:noWrap/>
            <w:vAlign w:val="bottom"/>
            <w:hideMark/>
          </w:tcPr>
          <w:p w14:paraId="0BC945B0"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Beggar</w:t>
            </w:r>
          </w:p>
        </w:tc>
        <w:tc>
          <w:tcPr>
            <w:tcW w:w="0" w:type="auto"/>
            <w:shd w:val="clear" w:color="auto" w:fill="auto"/>
            <w:noWrap/>
            <w:vAlign w:val="bottom"/>
            <w:hideMark/>
          </w:tcPr>
          <w:p w14:paraId="43831F05"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Age</w:t>
            </w:r>
          </w:p>
        </w:tc>
        <w:tc>
          <w:tcPr>
            <w:tcW w:w="0" w:type="auto"/>
            <w:shd w:val="clear" w:color="auto" w:fill="auto"/>
            <w:noWrap/>
            <w:vAlign w:val="bottom"/>
            <w:hideMark/>
          </w:tcPr>
          <w:p w14:paraId="1849D17E"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Sex</w:t>
            </w:r>
          </w:p>
        </w:tc>
        <w:tc>
          <w:tcPr>
            <w:tcW w:w="0" w:type="auto"/>
            <w:shd w:val="clear" w:color="auto" w:fill="auto"/>
            <w:noWrap/>
            <w:vAlign w:val="bottom"/>
            <w:hideMark/>
          </w:tcPr>
          <w:p w14:paraId="62F69DF9"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Mother</w:t>
            </w:r>
          </w:p>
        </w:tc>
        <w:tc>
          <w:tcPr>
            <w:tcW w:w="0" w:type="auto"/>
            <w:shd w:val="clear" w:color="auto" w:fill="auto"/>
            <w:noWrap/>
            <w:vAlign w:val="bottom"/>
            <w:hideMark/>
          </w:tcPr>
          <w:p w14:paraId="2A173313"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Target</w:t>
            </w:r>
          </w:p>
        </w:tc>
        <w:tc>
          <w:tcPr>
            <w:tcW w:w="0" w:type="auto"/>
            <w:shd w:val="clear" w:color="auto" w:fill="auto"/>
            <w:noWrap/>
            <w:vAlign w:val="bottom"/>
            <w:hideMark/>
          </w:tcPr>
          <w:p w14:paraId="570F1CAB"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Time</w:t>
            </w:r>
          </w:p>
        </w:tc>
        <w:tc>
          <w:tcPr>
            <w:tcW w:w="0" w:type="auto"/>
            <w:shd w:val="clear" w:color="auto" w:fill="auto"/>
            <w:noWrap/>
            <w:vAlign w:val="bottom"/>
            <w:hideMark/>
          </w:tcPr>
          <w:p w14:paraId="79CBB1DF"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Food Item</w:t>
            </w:r>
          </w:p>
        </w:tc>
        <w:tc>
          <w:tcPr>
            <w:tcW w:w="0" w:type="auto"/>
            <w:shd w:val="clear" w:color="auto" w:fill="auto"/>
            <w:noWrap/>
            <w:vAlign w:val="bottom"/>
            <w:hideMark/>
          </w:tcPr>
          <w:p w14:paraId="1673AB7B" w14:textId="77777777" w:rsidR="00084558" w:rsidRPr="00084558" w:rsidRDefault="00084558" w:rsidP="00084558">
            <w:pPr>
              <w:spacing w:line="240" w:lineRule="auto"/>
              <w:rPr>
                <w:rFonts w:eastAsia="Times New Roman" w:cs="Times New Roman"/>
                <w:b/>
                <w:bCs/>
                <w:color w:val="000000"/>
                <w:sz w:val="14"/>
                <w:szCs w:val="14"/>
              </w:rPr>
            </w:pPr>
            <w:proofErr w:type="spellStart"/>
            <w:r w:rsidRPr="00084558">
              <w:rPr>
                <w:rFonts w:eastAsia="Times New Roman" w:cs="Times New Roman"/>
                <w:b/>
                <w:bCs/>
                <w:color w:val="000000"/>
                <w:sz w:val="14"/>
                <w:szCs w:val="14"/>
              </w:rPr>
              <w:t>RelationtoB</w:t>
            </w:r>
            <w:proofErr w:type="spellEnd"/>
          </w:p>
        </w:tc>
        <w:tc>
          <w:tcPr>
            <w:tcW w:w="0" w:type="auto"/>
            <w:shd w:val="clear" w:color="auto" w:fill="auto"/>
            <w:noWrap/>
            <w:vAlign w:val="bottom"/>
            <w:hideMark/>
          </w:tcPr>
          <w:p w14:paraId="6E863DB6" w14:textId="77777777" w:rsidR="00084558" w:rsidRPr="00084558" w:rsidRDefault="00084558" w:rsidP="00084558">
            <w:pPr>
              <w:spacing w:line="240" w:lineRule="auto"/>
              <w:rPr>
                <w:rFonts w:eastAsia="Times New Roman" w:cs="Times New Roman"/>
                <w:b/>
                <w:bCs/>
                <w:color w:val="000000"/>
                <w:sz w:val="14"/>
                <w:szCs w:val="14"/>
              </w:rPr>
            </w:pPr>
            <w:r w:rsidRPr="00084558">
              <w:rPr>
                <w:rFonts w:eastAsia="Times New Roman" w:cs="Times New Roman"/>
                <w:b/>
                <w:bCs/>
                <w:color w:val="000000"/>
                <w:sz w:val="14"/>
                <w:szCs w:val="14"/>
              </w:rPr>
              <w:t>Success</w:t>
            </w:r>
          </w:p>
        </w:tc>
        <w:tc>
          <w:tcPr>
            <w:tcW w:w="0" w:type="auto"/>
            <w:shd w:val="clear" w:color="auto" w:fill="auto"/>
            <w:noWrap/>
            <w:vAlign w:val="bottom"/>
            <w:hideMark/>
          </w:tcPr>
          <w:p w14:paraId="2EFA5984" w14:textId="77777777" w:rsidR="00084558" w:rsidRPr="00084558" w:rsidRDefault="00084558" w:rsidP="00084558">
            <w:pPr>
              <w:spacing w:line="240" w:lineRule="auto"/>
              <w:rPr>
                <w:rFonts w:eastAsia="Times New Roman" w:cs="Times New Roman"/>
                <w:b/>
                <w:bCs/>
                <w:sz w:val="14"/>
                <w:szCs w:val="14"/>
              </w:rPr>
            </w:pPr>
            <w:r w:rsidRPr="00084558">
              <w:rPr>
                <w:rFonts w:eastAsia="Times New Roman" w:cs="Times New Roman"/>
                <w:b/>
                <w:bCs/>
                <w:sz w:val="14"/>
                <w:szCs w:val="14"/>
              </w:rPr>
              <w:t>Complexity</w:t>
            </w:r>
          </w:p>
        </w:tc>
        <w:tc>
          <w:tcPr>
            <w:tcW w:w="0" w:type="auto"/>
            <w:shd w:val="clear" w:color="auto" w:fill="auto"/>
            <w:noWrap/>
            <w:vAlign w:val="bottom"/>
            <w:hideMark/>
          </w:tcPr>
          <w:p w14:paraId="5548F418" w14:textId="77777777" w:rsidR="00084558" w:rsidRPr="00084558" w:rsidRDefault="00084558" w:rsidP="00084558">
            <w:pPr>
              <w:spacing w:line="240" w:lineRule="auto"/>
              <w:rPr>
                <w:rFonts w:eastAsia="Times New Roman" w:cs="Times New Roman"/>
                <w:b/>
                <w:bCs/>
                <w:sz w:val="14"/>
                <w:szCs w:val="14"/>
              </w:rPr>
            </w:pPr>
            <w:r w:rsidRPr="00084558">
              <w:rPr>
                <w:rFonts w:eastAsia="Times New Roman" w:cs="Times New Roman"/>
                <w:b/>
                <w:bCs/>
                <w:sz w:val="14"/>
                <w:szCs w:val="14"/>
              </w:rPr>
              <w:t>Rarity</w:t>
            </w:r>
          </w:p>
        </w:tc>
        <w:tc>
          <w:tcPr>
            <w:tcW w:w="0" w:type="auto"/>
            <w:shd w:val="clear" w:color="auto" w:fill="auto"/>
            <w:noWrap/>
            <w:vAlign w:val="bottom"/>
            <w:hideMark/>
          </w:tcPr>
          <w:p w14:paraId="6AC92012" w14:textId="77777777" w:rsidR="00084558" w:rsidRPr="00084558" w:rsidRDefault="00084558" w:rsidP="00084558">
            <w:pPr>
              <w:spacing w:line="240" w:lineRule="auto"/>
              <w:rPr>
                <w:rFonts w:eastAsia="Times New Roman" w:cs="Times New Roman"/>
                <w:b/>
                <w:bCs/>
                <w:sz w:val="14"/>
                <w:szCs w:val="14"/>
              </w:rPr>
            </w:pPr>
            <w:r w:rsidRPr="00084558">
              <w:rPr>
                <w:rFonts w:eastAsia="Times New Roman" w:cs="Times New Roman"/>
                <w:b/>
                <w:bCs/>
                <w:sz w:val="14"/>
                <w:szCs w:val="14"/>
              </w:rPr>
              <w:t>Desirability</w:t>
            </w:r>
          </w:p>
        </w:tc>
      </w:tr>
      <w:tr w:rsidR="00084558" w:rsidRPr="00084558" w14:paraId="64BA4E93" w14:textId="77777777" w:rsidTr="00084558">
        <w:trPr>
          <w:trHeight w:val="288"/>
        </w:trPr>
        <w:tc>
          <w:tcPr>
            <w:tcW w:w="0" w:type="auto"/>
            <w:shd w:val="clear" w:color="auto" w:fill="auto"/>
            <w:noWrap/>
            <w:vAlign w:val="bottom"/>
          </w:tcPr>
          <w:p w14:paraId="74760E03"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70048432"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78505CC9"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3E047724"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4C5B7E1D"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6D01F6CC"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7F65EF42"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0498C0A0"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73226129"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08F65417"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6D04A2EF"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65EBADF2"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1D7D1853"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631AE1D8"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1957166E" w14:textId="77777777" w:rsidR="00084558" w:rsidRPr="00084558" w:rsidRDefault="00084558" w:rsidP="00084558">
            <w:pPr>
              <w:spacing w:line="240" w:lineRule="auto"/>
              <w:jc w:val="right"/>
              <w:rPr>
                <w:rFonts w:eastAsia="Times New Roman" w:cs="Times New Roman"/>
                <w:sz w:val="14"/>
                <w:szCs w:val="14"/>
              </w:rPr>
            </w:pPr>
          </w:p>
        </w:tc>
        <w:tc>
          <w:tcPr>
            <w:tcW w:w="0" w:type="auto"/>
            <w:shd w:val="clear" w:color="auto" w:fill="auto"/>
            <w:noWrap/>
            <w:vAlign w:val="bottom"/>
          </w:tcPr>
          <w:p w14:paraId="3D043036" w14:textId="77777777" w:rsidR="00084558" w:rsidRPr="00084558" w:rsidRDefault="00084558" w:rsidP="00084558">
            <w:pPr>
              <w:spacing w:line="240" w:lineRule="auto"/>
              <w:jc w:val="right"/>
              <w:rPr>
                <w:rFonts w:eastAsia="Times New Roman" w:cs="Times New Roman"/>
                <w:sz w:val="14"/>
                <w:szCs w:val="14"/>
              </w:rPr>
            </w:pPr>
          </w:p>
        </w:tc>
      </w:tr>
      <w:tr w:rsidR="00084558" w:rsidRPr="00084558" w14:paraId="6E837EF4" w14:textId="77777777" w:rsidTr="00084558">
        <w:trPr>
          <w:trHeight w:val="288"/>
        </w:trPr>
        <w:tc>
          <w:tcPr>
            <w:tcW w:w="0" w:type="auto"/>
            <w:shd w:val="clear" w:color="auto" w:fill="auto"/>
            <w:noWrap/>
            <w:vAlign w:val="bottom"/>
          </w:tcPr>
          <w:p w14:paraId="78193649"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7A4497C9"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347FF13B"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2B563DF9"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2694559F"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23A57846"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1E03E229"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1607F260"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49E9F82F"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2FE2FC77"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31FC2F75"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32B56742"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74471AF3"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66E1E385"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02E26047" w14:textId="77777777" w:rsidR="00084558" w:rsidRPr="00084558" w:rsidRDefault="00084558" w:rsidP="00084558">
            <w:pPr>
              <w:spacing w:line="240" w:lineRule="auto"/>
              <w:jc w:val="right"/>
              <w:rPr>
                <w:rFonts w:eastAsia="Times New Roman" w:cs="Times New Roman"/>
                <w:sz w:val="14"/>
                <w:szCs w:val="14"/>
              </w:rPr>
            </w:pPr>
          </w:p>
        </w:tc>
        <w:tc>
          <w:tcPr>
            <w:tcW w:w="0" w:type="auto"/>
            <w:shd w:val="clear" w:color="auto" w:fill="auto"/>
            <w:noWrap/>
            <w:vAlign w:val="bottom"/>
          </w:tcPr>
          <w:p w14:paraId="41943A0B" w14:textId="77777777" w:rsidR="00084558" w:rsidRPr="00084558" w:rsidRDefault="00084558" w:rsidP="00084558">
            <w:pPr>
              <w:spacing w:line="240" w:lineRule="auto"/>
              <w:jc w:val="right"/>
              <w:rPr>
                <w:rFonts w:eastAsia="Times New Roman" w:cs="Times New Roman"/>
                <w:sz w:val="14"/>
                <w:szCs w:val="14"/>
              </w:rPr>
            </w:pPr>
          </w:p>
        </w:tc>
      </w:tr>
      <w:tr w:rsidR="00084558" w:rsidRPr="00084558" w14:paraId="1FC36123" w14:textId="77777777" w:rsidTr="00084558">
        <w:trPr>
          <w:trHeight w:val="288"/>
        </w:trPr>
        <w:tc>
          <w:tcPr>
            <w:tcW w:w="0" w:type="auto"/>
            <w:shd w:val="clear" w:color="auto" w:fill="auto"/>
            <w:noWrap/>
            <w:vAlign w:val="bottom"/>
          </w:tcPr>
          <w:p w14:paraId="309947D3"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03652DFE"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5BA20F8F"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733BDA2E"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5A2E12DE"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3496A7BD"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12ADD661"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3205FD1D"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2ACC0C04"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70F5BE0E"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1E891FAA"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0D908AE9"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7D2DD16D" w14:textId="77777777" w:rsidR="00084558" w:rsidRPr="00084558" w:rsidRDefault="00084558" w:rsidP="00084558">
            <w:pPr>
              <w:spacing w:line="240" w:lineRule="auto"/>
              <w:rPr>
                <w:rFonts w:eastAsia="Times New Roman" w:cs="Times New Roman"/>
                <w:color w:val="000000"/>
                <w:sz w:val="14"/>
                <w:szCs w:val="14"/>
              </w:rPr>
            </w:pPr>
          </w:p>
        </w:tc>
        <w:tc>
          <w:tcPr>
            <w:tcW w:w="0" w:type="auto"/>
            <w:shd w:val="clear" w:color="auto" w:fill="auto"/>
            <w:noWrap/>
            <w:vAlign w:val="bottom"/>
          </w:tcPr>
          <w:p w14:paraId="61C8390F" w14:textId="77777777" w:rsidR="00084558" w:rsidRPr="00084558" w:rsidRDefault="00084558" w:rsidP="00084558">
            <w:pPr>
              <w:spacing w:line="240" w:lineRule="auto"/>
              <w:jc w:val="right"/>
              <w:rPr>
                <w:rFonts w:eastAsia="Times New Roman" w:cs="Times New Roman"/>
                <w:color w:val="000000"/>
                <w:sz w:val="14"/>
                <w:szCs w:val="14"/>
              </w:rPr>
            </w:pPr>
          </w:p>
        </w:tc>
        <w:tc>
          <w:tcPr>
            <w:tcW w:w="0" w:type="auto"/>
            <w:shd w:val="clear" w:color="auto" w:fill="auto"/>
            <w:noWrap/>
            <w:vAlign w:val="bottom"/>
          </w:tcPr>
          <w:p w14:paraId="5941D508" w14:textId="77777777" w:rsidR="00084558" w:rsidRPr="00084558" w:rsidRDefault="00084558" w:rsidP="00084558">
            <w:pPr>
              <w:spacing w:line="240" w:lineRule="auto"/>
              <w:jc w:val="right"/>
              <w:rPr>
                <w:rFonts w:eastAsia="Times New Roman" w:cs="Times New Roman"/>
                <w:sz w:val="14"/>
                <w:szCs w:val="14"/>
              </w:rPr>
            </w:pPr>
          </w:p>
        </w:tc>
        <w:tc>
          <w:tcPr>
            <w:tcW w:w="0" w:type="auto"/>
            <w:shd w:val="clear" w:color="auto" w:fill="auto"/>
            <w:noWrap/>
            <w:vAlign w:val="bottom"/>
          </w:tcPr>
          <w:p w14:paraId="4D9672EA" w14:textId="77777777" w:rsidR="00084558" w:rsidRPr="00084558" w:rsidRDefault="00084558" w:rsidP="00084558">
            <w:pPr>
              <w:spacing w:line="240" w:lineRule="auto"/>
              <w:jc w:val="right"/>
              <w:rPr>
                <w:rFonts w:eastAsia="Times New Roman" w:cs="Times New Roman"/>
                <w:sz w:val="14"/>
                <w:szCs w:val="14"/>
              </w:rPr>
            </w:pPr>
          </w:p>
        </w:tc>
      </w:tr>
    </w:tbl>
    <w:p w14:paraId="30515A07" w14:textId="43E51B2C" w:rsidR="00084558" w:rsidRPr="00084558" w:rsidRDefault="00597BB0" w:rsidP="00084558">
      <w:pPr>
        <w:rPr>
          <w:b/>
          <w:bCs/>
          <w:szCs w:val="24"/>
        </w:rPr>
      </w:pPr>
      <w:r>
        <w:rPr>
          <w:b/>
          <w:bCs/>
          <w:szCs w:val="24"/>
        </w:rPr>
        <w:t xml:space="preserve">1.2: </w:t>
      </w:r>
      <w:r w:rsidR="005C448D">
        <w:rPr>
          <w:b/>
          <w:bCs/>
          <w:szCs w:val="24"/>
        </w:rPr>
        <w:t>C</w:t>
      </w:r>
      <w:r w:rsidR="00084558" w:rsidRPr="00084558">
        <w:rPr>
          <w:b/>
          <w:bCs/>
          <w:szCs w:val="24"/>
        </w:rPr>
        <w:t>oding scheme</w:t>
      </w:r>
      <w:r w:rsidR="00911DB6">
        <w:rPr>
          <w:b/>
          <w:bCs/>
          <w:szCs w:val="24"/>
        </w:rPr>
        <w:t xml:space="preserve"> (</w:t>
      </w:r>
      <w:r w:rsidR="005C448D">
        <w:rPr>
          <w:b/>
          <w:bCs/>
          <w:szCs w:val="24"/>
        </w:rPr>
        <w:t>zoo</w:t>
      </w:r>
      <w:r w:rsidR="00911DB6">
        <w:rPr>
          <w:b/>
          <w:bCs/>
          <w:szCs w:val="24"/>
        </w:rPr>
        <w:t>)</w:t>
      </w:r>
    </w:p>
    <w:p w14:paraId="66995050" w14:textId="77777777" w:rsidR="00084558" w:rsidRPr="00104AED" w:rsidRDefault="00084558">
      <w:pPr>
        <w:rPr>
          <w:rFonts w:cs="Times New Roman"/>
          <w:b/>
          <w:bCs/>
          <w:szCs w:val="24"/>
        </w:rPr>
      </w:pPr>
    </w:p>
    <w:p w14:paraId="3B49A56C" w14:textId="44106296" w:rsidR="002C14C7" w:rsidRPr="00104AED" w:rsidRDefault="00DF5D74" w:rsidP="002C14C7">
      <w:pPr>
        <w:rPr>
          <w:rFonts w:cs="Times New Roman"/>
          <w:b/>
          <w:bCs/>
          <w:szCs w:val="24"/>
        </w:rPr>
      </w:pPr>
      <w:r w:rsidRPr="00104AED">
        <w:rPr>
          <w:rFonts w:cs="Times New Roman"/>
          <w:b/>
          <w:bCs/>
          <w:szCs w:val="24"/>
        </w:rPr>
        <w:t xml:space="preserve">2: </w:t>
      </w:r>
      <w:r w:rsidR="00A374A1" w:rsidRPr="00104AED">
        <w:rPr>
          <w:rFonts w:cs="Times New Roman"/>
          <w:b/>
          <w:bCs/>
          <w:szCs w:val="24"/>
        </w:rPr>
        <w:t xml:space="preserve"> Questionnaire to investigate the rarity and desirability of the zoo food items</w:t>
      </w:r>
      <w:r w:rsidR="002B5676" w:rsidRPr="00104AED">
        <w:rPr>
          <w:rFonts w:cs="Times New Roman"/>
          <w:b/>
          <w:bCs/>
          <w:szCs w:val="24"/>
        </w:rPr>
        <w:t>.</w:t>
      </w:r>
    </w:p>
    <w:p w14:paraId="43A2F35A" w14:textId="6ACFAAAA" w:rsidR="00F20588" w:rsidRPr="00104AED" w:rsidRDefault="00ED2E44" w:rsidP="002C14C7">
      <w:pPr>
        <w:rPr>
          <w:rFonts w:cs="Times New Roman"/>
          <w:b/>
          <w:bCs/>
          <w:szCs w:val="24"/>
        </w:rPr>
      </w:pPr>
      <w:r w:rsidRPr="00104AED">
        <w:rPr>
          <w:rFonts w:cs="Times New Roman"/>
          <w:b/>
          <w:bCs/>
          <w:szCs w:val="24"/>
        </w:rPr>
        <w:t xml:space="preserve">Rarity: </w:t>
      </w:r>
    </w:p>
    <w:p w14:paraId="135BFEB9" w14:textId="77777777" w:rsidR="002C14C7" w:rsidRPr="00104AED" w:rsidRDefault="002C14C7" w:rsidP="00F20588">
      <w:pPr>
        <w:pStyle w:val="ListParagraph"/>
        <w:numPr>
          <w:ilvl w:val="0"/>
          <w:numId w:val="8"/>
        </w:numPr>
        <w:spacing w:after="160" w:line="240" w:lineRule="auto"/>
        <w:rPr>
          <w:rFonts w:cs="Times New Roman"/>
          <w:sz w:val="20"/>
          <w:szCs w:val="20"/>
        </w:rPr>
      </w:pPr>
      <w:r w:rsidRPr="00104AED">
        <w:rPr>
          <w:rFonts w:cs="Times New Roman"/>
          <w:sz w:val="20"/>
          <w:szCs w:val="20"/>
        </w:rPr>
        <w:t xml:space="preserve">How many times a week do orangutans get the following food items? (Please click only </w:t>
      </w:r>
      <w:r w:rsidRPr="00104AED">
        <w:rPr>
          <w:rFonts w:cs="Times New Roman"/>
          <w:b/>
          <w:bCs/>
          <w:sz w:val="20"/>
          <w:szCs w:val="20"/>
        </w:rPr>
        <w:t>ONE</w:t>
      </w:r>
      <w:r w:rsidRPr="00104AED">
        <w:rPr>
          <w:rFonts w:cs="Times New Roman"/>
          <w:sz w:val="20"/>
          <w:szCs w:val="20"/>
        </w:rPr>
        <w:t xml:space="preserve"> of the circles for each question)</w:t>
      </w:r>
      <w:r w:rsidRPr="00104AED">
        <w:rPr>
          <w:rFonts w:cs="Times New Roman"/>
          <w:color w:val="FF0000"/>
          <w:sz w:val="20"/>
          <w:szCs w:val="20"/>
        </w:rPr>
        <w:t xml:space="preserve"> </w:t>
      </w:r>
    </w:p>
    <w:p w14:paraId="4B47B48E" w14:textId="77777777" w:rsidR="002C14C7" w:rsidRPr="00104AED" w:rsidRDefault="002C14C7" w:rsidP="00F20588">
      <w:pPr>
        <w:pStyle w:val="ListParagraph"/>
        <w:spacing w:line="240" w:lineRule="auto"/>
        <w:rPr>
          <w:rFonts w:cs="Times New Roman"/>
          <w:sz w:val="20"/>
          <w:szCs w:val="20"/>
        </w:rPr>
      </w:pPr>
    </w:p>
    <w:p w14:paraId="18E69204"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Apple pieces (cubed)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9FDB9D6" w14:textId="77777777" w:rsidTr="005C64D4">
        <w:trPr>
          <w:trHeight w:val="227"/>
        </w:trPr>
        <w:tc>
          <w:tcPr>
            <w:tcW w:w="1134" w:type="dxa"/>
          </w:tcPr>
          <w:p w14:paraId="607C628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EDD461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29D6A0C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29E36DA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4F36F3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69677A20" w14:textId="77777777" w:rsidTr="005C64D4">
        <w:trPr>
          <w:trHeight w:val="227"/>
        </w:trPr>
        <w:tc>
          <w:tcPr>
            <w:tcW w:w="1134" w:type="dxa"/>
          </w:tcPr>
          <w:p w14:paraId="75CF3D6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04054902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2A74740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31082927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09362D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3808171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143C47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8683488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5FD42A4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6165911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41C519A2" w14:textId="77777777" w:rsidR="002C14C7" w:rsidRPr="00104AED" w:rsidRDefault="002C14C7" w:rsidP="00F20588">
      <w:pPr>
        <w:pStyle w:val="ListParagraph"/>
        <w:spacing w:line="240" w:lineRule="auto"/>
        <w:rPr>
          <w:rFonts w:cs="Times New Roman"/>
          <w:sz w:val="20"/>
          <w:szCs w:val="20"/>
        </w:rPr>
      </w:pPr>
    </w:p>
    <w:p w14:paraId="417526EE"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Apple (larger piece than cubed piece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7428A1FE" w14:textId="77777777" w:rsidTr="005C64D4">
        <w:trPr>
          <w:trHeight w:val="227"/>
        </w:trPr>
        <w:tc>
          <w:tcPr>
            <w:tcW w:w="1134" w:type="dxa"/>
          </w:tcPr>
          <w:p w14:paraId="4663527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6B5EE56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3292D81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46799F9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42EC092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F6EA7EA" w14:textId="77777777" w:rsidTr="005C64D4">
        <w:trPr>
          <w:trHeight w:val="227"/>
        </w:trPr>
        <w:tc>
          <w:tcPr>
            <w:tcW w:w="1134" w:type="dxa"/>
          </w:tcPr>
          <w:p w14:paraId="55DB724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1443089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5EBBE1F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9497971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8D78D5A"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39759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056956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2494839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04AD825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0452332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32C8118" w14:textId="77777777" w:rsidR="002C14C7" w:rsidRPr="00104AED" w:rsidRDefault="002C14C7" w:rsidP="00F20588">
      <w:pPr>
        <w:pStyle w:val="ListParagraph"/>
        <w:spacing w:line="240" w:lineRule="auto"/>
        <w:rPr>
          <w:rFonts w:cs="Times New Roman"/>
          <w:sz w:val="20"/>
          <w:szCs w:val="20"/>
        </w:rPr>
      </w:pPr>
    </w:p>
    <w:p w14:paraId="7D613B53"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Paprika</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0ED274A" w14:textId="77777777" w:rsidTr="005C64D4">
        <w:trPr>
          <w:trHeight w:val="227"/>
        </w:trPr>
        <w:tc>
          <w:tcPr>
            <w:tcW w:w="1134" w:type="dxa"/>
          </w:tcPr>
          <w:p w14:paraId="162DD58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7765E8A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1B9BEAA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4785A5F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6D3CCF6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40BEDE71" w14:textId="77777777" w:rsidTr="005C64D4">
        <w:trPr>
          <w:trHeight w:val="227"/>
        </w:trPr>
        <w:tc>
          <w:tcPr>
            <w:tcW w:w="1134" w:type="dxa"/>
          </w:tcPr>
          <w:p w14:paraId="3509146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610908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385FA68E"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2847193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8855CD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86579414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F479A5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83544011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38F8ED9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789984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5687E2C" w14:textId="77777777" w:rsidR="002C14C7" w:rsidRPr="00104AED" w:rsidRDefault="002C14C7" w:rsidP="00F20588">
      <w:pPr>
        <w:pStyle w:val="ListParagraph"/>
        <w:spacing w:line="240" w:lineRule="auto"/>
        <w:rPr>
          <w:rFonts w:cs="Times New Roman"/>
          <w:sz w:val="20"/>
          <w:szCs w:val="20"/>
        </w:rPr>
      </w:pPr>
    </w:p>
    <w:p w14:paraId="44BD581E"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Beetroot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7B4A5E1F" w14:textId="77777777" w:rsidTr="005C64D4">
        <w:trPr>
          <w:trHeight w:val="227"/>
        </w:trPr>
        <w:tc>
          <w:tcPr>
            <w:tcW w:w="1134" w:type="dxa"/>
          </w:tcPr>
          <w:p w14:paraId="2EEA53B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6E9B2F2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526D05E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B87FF7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6B60CAA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6503BAA2" w14:textId="77777777" w:rsidTr="005C64D4">
        <w:trPr>
          <w:trHeight w:val="227"/>
        </w:trPr>
        <w:tc>
          <w:tcPr>
            <w:tcW w:w="1134" w:type="dxa"/>
          </w:tcPr>
          <w:p w14:paraId="6F09D12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2691883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66A9DC2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34671689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D6F77F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8763465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859461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7971972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73E2F5F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13325170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5B1BBCE1" w14:textId="77777777" w:rsidR="002C14C7" w:rsidRPr="00104AED" w:rsidRDefault="002C14C7" w:rsidP="00F20588">
      <w:pPr>
        <w:pStyle w:val="ListParagraph"/>
        <w:spacing w:line="240" w:lineRule="auto"/>
        <w:rPr>
          <w:rFonts w:cs="Times New Roman"/>
          <w:sz w:val="20"/>
          <w:szCs w:val="20"/>
        </w:rPr>
      </w:pPr>
    </w:p>
    <w:p w14:paraId="5229F062"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Broccoli</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71341235" w14:textId="77777777" w:rsidTr="005C64D4">
        <w:trPr>
          <w:trHeight w:val="227"/>
        </w:trPr>
        <w:tc>
          <w:tcPr>
            <w:tcW w:w="1134" w:type="dxa"/>
          </w:tcPr>
          <w:p w14:paraId="2DF7C7F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5BF9CA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72E8D26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68DBEA2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57B260B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1FB94A8" w14:textId="77777777" w:rsidTr="005C64D4">
        <w:trPr>
          <w:trHeight w:val="227"/>
        </w:trPr>
        <w:tc>
          <w:tcPr>
            <w:tcW w:w="1134" w:type="dxa"/>
          </w:tcPr>
          <w:p w14:paraId="75AB6606"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3559332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4B75EE3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9814664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06416FF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5091132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770BCA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63124027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5B024AC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6387576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B8294C6" w14:textId="77777777" w:rsidR="002C14C7" w:rsidRPr="00104AED" w:rsidRDefault="002C14C7" w:rsidP="00F20588">
      <w:pPr>
        <w:pStyle w:val="ListParagraph"/>
        <w:spacing w:line="240" w:lineRule="auto"/>
        <w:rPr>
          <w:rFonts w:cs="Times New Roman"/>
          <w:sz w:val="20"/>
          <w:szCs w:val="20"/>
        </w:rPr>
      </w:pPr>
    </w:p>
    <w:p w14:paraId="4B923C0F"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Zucchini piece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0F322CA6" w14:textId="77777777" w:rsidTr="005C64D4">
        <w:trPr>
          <w:trHeight w:val="227"/>
        </w:trPr>
        <w:tc>
          <w:tcPr>
            <w:tcW w:w="1134" w:type="dxa"/>
          </w:tcPr>
          <w:p w14:paraId="4416EAE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3E3EAFD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05ED3BC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791B054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CA55EC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3000E827" w14:textId="77777777" w:rsidTr="005C64D4">
        <w:trPr>
          <w:trHeight w:val="227"/>
        </w:trPr>
        <w:tc>
          <w:tcPr>
            <w:tcW w:w="1134" w:type="dxa"/>
          </w:tcPr>
          <w:p w14:paraId="12E797C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75442891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59B74F7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9645946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8715B34"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7266819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FC4D03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11597119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1C742D7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343228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DD6E34E" w14:textId="77777777" w:rsidR="002C14C7" w:rsidRPr="00104AED" w:rsidRDefault="002C14C7" w:rsidP="00F20588">
      <w:pPr>
        <w:pStyle w:val="ListParagraph"/>
        <w:spacing w:line="240" w:lineRule="auto"/>
        <w:rPr>
          <w:rFonts w:cs="Times New Roman"/>
          <w:sz w:val="20"/>
          <w:szCs w:val="20"/>
        </w:rPr>
      </w:pPr>
    </w:p>
    <w:p w14:paraId="27DAF796"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Carrot</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6F2BA204" w14:textId="77777777" w:rsidTr="005C64D4">
        <w:trPr>
          <w:trHeight w:val="227"/>
        </w:trPr>
        <w:tc>
          <w:tcPr>
            <w:tcW w:w="1134" w:type="dxa"/>
          </w:tcPr>
          <w:p w14:paraId="1658FD9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6F04C03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244E4F8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6B4DB03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E6DA3A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5A3A00B1" w14:textId="77777777" w:rsidTr="005C64D4">
        <w:trPr>
          <w:trHeight w:val="227"/>
        </w:trPr>
        <w:tc>
          <w:tcPr>
            <w:tcW w:w="1134" w:type="dxa"/>
          </w:tcPr>
          <w:p w14:paraId="77F372AE"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801579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5183678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02951541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927C30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4906249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5715EE6"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83352601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29526D5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7964901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E396ED3" w14:textId="77777777" w:rsidR="002C14C7" w:rsidRPr="00104AED" w:rsidRDefault="002C14C7" w:rsidP="00F20588">
      <w:pPr>
        <w:pStyle w:val="ListParagraph"/>
        <w:spacing w:line="240" w:lineRule="auto"/>
        <w:rPr>
          <w:rFonts w:cs="Times New Roman"/>
          <w:sz w:val="20"/>
          <w:szCs w:val="20"/>
        </w:rPr>
      </w:pPr>
      <w:r w:rsidRPr="00104AED">
        <w:rPr>
          <w:rFonts w:cs="Times New Roman"/>
          <w:sz w:val="20"/>
          <w:szCs w:val="20"/>
        </w:rPr>
        <w:t xml:space="preserve"> </w:t>
      </w:r>
    </w:p>
    <w:p w14:paraId="7C5D7D66"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Leek</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4EBDEE78" w14:textId="77777777" w:rsidTr="005C64D4">
        <w:trPr>
          <w:trHeight w:val="227"/>
        </w:trPr>
        <w:tc>
          <w:tcPr>
            <w:tcW w:w="1134" w:type="dxa"/>
          </w:tcPr>
          <w:p w14:paraId="29A0AFD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48763D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290EE011"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AB6AA4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0CAFC8F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2F308BBF" w14:textId="77777777" w:rsidTr="005C64D4">
        <w:trPr>
          <w:trHeight w:val="227"/>
        </w:trPr>
        <w:tc>
          <w:tcPr>
            <w:tcW w:w="1134" w:type="dxa"/>
          </w:tcPr>
          <w:p w14:paraId="67724EA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8827312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27404D7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3392930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8E7835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69365331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4A5E57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561505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3B61BA3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08161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46DDCB9" w14:textId="77777777" w:rsidR="002C14C7" w:rsidRPr="00104AED" w:rsidRDefault="002C14C7" w:rsidP="00F20588">
      <w:pPr>
        <w:spacing w:line="240" w:lineRule="auto"/>
        <w:rPr>
          <w:rFonts w:cs="Times New Roman"/>
          <w:sz w:val="20"/>
          <w:szCs w:val="20"/>
        </w:rPr>
      </w:pPr>
    </w:p>
    <w:p w14:paraId="35B9AA35"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Fennel pieces (cubed)</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6A7CCC4A" w14:textId="77777777" w:rsidTr="005C64D4">
        <w:trPr>
          <w:trHeight w:val="227"/>
        </w:trPr>
        <w:tc>
          <w:tcPr>
            <w:tcW w:w="1134" w:type="dxa"/>
          </w:tcPr>
          <w:p w14:paraId="2EC3769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BAA4A31"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6EECF58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1393C03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2642C49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51B59E87" w14:textId="77777777" w:rsidTr="005C64D4">
        <w:trPr>
          <w:trHeight w:val="227"/>
        </w:trPr>
        <w:tc>
          <w:tcPr>
            <w:tcW w:w="1134" w:type="dxa"/>
          </w:tcPr>
          <w:p w14:paraId="50B6214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2392461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7626837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74853328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E8D752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1980313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3D4DAD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12466393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27DC83B6"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70971661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3F8F90D6" w14:textId="77777777" w:rsidR="002C14C7" w:rsidRPr="00104AED" w:rsidRDefault="002C14C7" w:rsidP="00F20588">
      <w:pPr>
        <w:pStyle w:val="ListParagraph"/>
        <w:spacing w:line="240" w:lineRule="auto"/>
        <w:rPr>
          <w:rFonts w:cs="Times New Roman"/>
          <w:sz w:val="20"/>
          <w:szCs w:val="20"/>
        </w:rPr>
      </w:pPr>
    </w:p>
    <w:p w14:paraId="01B43BE3"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Fennel (larger piece than cubed piece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81618AA" w14:textId="77777777" w:rsidTr="005C64D4">
        <w:trPr>
          <w:trHeight w:val="227"/>
        </w:trPr>
        <w:tc>
          <w:tcPr>
            <w:tcW w:w="1134" w:type="dxa"/>
          </w:tcPr>
          <w:p w14:paraId="7A6A144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5298FD6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523F255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5B87BC1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0148920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2C0DDC97" w14:textId="77777777" w:rsidTr="005C64D4">
        <w:trPr>
          <w:trHeight w:val="227"/>
        </w:trPr>
        <w:tc>
          <w:tcPr>
            <w:tcW w:w="1134" w:type="dxa"/>
          </w:tcPr>
          <w:p w14:paraId="62BD059A"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8926696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088CD41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0428626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DB051F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85332522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04536A4"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64349812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4A4DF71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14677462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AD46A84" w14:textId="77777777" w:rsidR="002C14C7" w:rsidRPr="00104AED" w:rsidRDefault="002C14C7" w:rsidP="00F20588">
      <w:pPr>
        <w:pStyle w:val="ListParagraph"/>
        <w:spacing w:line="240" w:lineRule="auto"/>
        <w:rPr>
          <w:rFonts w:cs="Times New Roman"/>
          <w:sz w:val="20"/>
          <w:szCs w:val="20"/>
        </w:rPr>
      </w:pPr>
    </w:p>
    <w:p w14:paraId="320725BE"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Kohlrabi (cubed)</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382CFB16" w14:textId="77777777" w:rsidTr="005C64D4">
        <w:trPr>
          <w:trHeight w:val="227"/>
        </w:trPr>
        <w:tc>
          <w:tcPr>
            <w:tcW w:w="1134" w:type="dxa"/>
          </w:tcPr>
          <w:p w14:paraId="573FB10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4178476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3E58ABD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6AC5140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259DF78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B6A3EAA" w14:textId="77777777" w:rsidTr="005C64D4">
        <w:trPr>
          <w:trHeight w:val="227"/>
        </w:trPr>
        <w:tc>
          <w:tcPr>
            <w:tcW w:w="1134" w:type="dxa"/>
          </w:tcPr>
          <w:p w14:paraId="30A9520F"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644211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6ABDE5D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9276258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2271B2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7679476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0149B44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610874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039522F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1052459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5F2A6D5" w14:textId="77777777" w:rsidR="002C14C7" w:rsidRPr="00104AED" w:rsidRDefault="002C14C7" w:rsidP="00F20588">
      <w:pPr>
        <w:pStyle w:val="ListParagraph"/>
        <w:spacing w:line="240" w:lineRule="auto"/>
        <w:rPr>
          <w:rFonts w:cs="Times New Roman"/>
          <w:sz w:val="20"/>
          <w:szCs w:val="20"/>
        </w:rPr>
      </w:pPr>
    </w:p>
    <w:p w14:paraId="48F6EDE2"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Kohlrabi pieces (larger piece than cubed piece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C2EA199" w14:textId="77777777" w:rsidTr="005C64D4">
        <w:trPr>
          <w:trHeight w:val="227"/>
        </w:trPr>
        <w:tc>
          <w:tcPr>
            <w:tcW w:w="1134" w:type="dxa"/>
          </w:tcPr>
          <w:p w14:paraId="4410E57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573F63D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35E5FAA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52CCF649"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C113BC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4DABB3FB" w14:textId="77777777" w:rsidTr="005C64D4">
        <w:trPr>
          <w:trHeight w:val="227"/>
        </w:trPr>
        <w:tc>
          <w:tcPr>
            <w:tcW w:w="1134" w:type="dxa"/>
          </w:tcPr>
          <w:p w14:paraId="03FA4AC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77543831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341409EA"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8301981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7FCD2A6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50325327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7CDF92F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594144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2815215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8986371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4F248DAF" w14:textId="77777777" w:rsidR="002C14C7" w:rsidRPr="00104AED" w:rsidRDefault="002C14C7" w:rsidP="00F20588">
      <w:pPr>
        <w:pStyle w:val="ListParagraph"/>
        <w:spacing w:line="240" w:lineRule="auto"/>
        <w:rPr>
          <w:rFonts w:cs="Times New Roman"/>
          <w:sz w:val="20"/>
          <w:szCs w:val="20"/>
        </w:rPr>
      </w:pPr>
    </w:p>
    <w:p w14:paraId="485C42D2"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Celery stem</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B9E8AD3" w14:textId="77777777" w:rsidTr="005C64D4">
        <w:trPr>
          <w:trHeight w:val="227"/>
        </w:trPr>
        <w:tc>
          <w:tcPr>
            <w:tcW w:w="1134" w:type="dxa"/>
          </w:tcPr>
          <w:p w14:paraId="167C60B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3C97DC19"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28E36FB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841A80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49D7171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E97A193" w14:textId="77777777" w:rsidTr="005C64D4">
        <w:trPr>
          <w:trHeight w:val="227"/>
        </w:trPr>
        <w:tc>
          <w:tcPr>
            <w:tcW w:w="1134" w:type="dxa"/>
          </w:tcPr>
          <w:p w14:paraId="6C40B1F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050815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08F75CF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0385782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4B657A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693109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24D9F66"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2800074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66E8DDF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1283155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A1E4643" w14:textId="77777777" w:rsidR="002C14C7" w:rsidRPr="00104AED" w:rsidRDefault="002C14C7" w:rsidP="00F20588">
      <w:pPr>
        <w:pStyle w:val="ListParagraph"/>
        <w:spacing w:line="240" w:lineRule="auto"/>
        <w:rPr>
          <w:rFonts w:cs="Times New Roman"/>
          <w:sz w:val="20"/>
          <w:szCs w:val="20"/>
        </w:rPr>
      </w:pPr>
    </w:p>
    <w:p w14:paraId="267A6B95"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Celery root (larger piece than cubed piece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26EAE31A" w14:textId="77777777" w:rsidTr="005C64D4">
        <w:trPr>
          <w:trHeight w:val="227"/>
        </w:trPr>
        <w:tc>
          <w:tcPr>
            <w:tcW w:w="1134" w:type="dxa"/>
          </w:tcPr>
          <w:p w14:paraId="417DF48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81B41E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68BCFB3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4FF1A5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39A26AE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3228DC5" w14:textId="77777777" w:rsidTr="005C64D4">
        <w:trPr>
          <w:trHeight w:val="227"/>
        </w:trPr>
        <w:tc>
          <w:tcPr>
            <w:tcW w:w="1134" w:type="dxa"/>
          </w:tcPr>
          <w:p w14:paraId="1C171A1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85095117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3D5190D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5758820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7D2D8A4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2538153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71F86C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50020278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6F82AC8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866497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5FA56B72" w14:textId="77777777" w:rsidR="002C14C7" w:rsidRPr="00104AED" w:rsidRDefault="002C14C7" w:rsidP="00F20588">
      <w:pPr>
        <w:pStyle w:val="ListParagraph"/>
        <w:spacing w:line="240" w:lineRule="auto"/>
        <w:rPr>
          <w:rFonts w:cs="Times New Roman"/>
          <w:sz w:val="20"/>
          <w:szCs w:val="20"/>
        </w:rPr>
      </w:pPr>
    </w:p>
    <w:p w14:paraId="6817ED0D"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Celery root piece (cubed)</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11BF088F" w14:textId="77777777" w:rsidTr="005C64D4">
        <w:trPr>
          <w:trHeight w:val="227"/>
        </w:trPr>
        <w:tc>
          <w:tcPr>
            <w:tcW w:w="1134" w:type="dxa"/>
          </w:tcPr>
          <w:p w14:paraId="78EDE72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59C8F44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0D4FCAB8"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4920AB8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0561BDE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71FFB30F" w14:textId="77777777" w:rsidTr="005C64D4">
        <w:trPr>
          <w:trHeight w:val="227"/>
        </w:trPr>
        <w:tc>
          <w:tcPr>
            <w:tcW w:w="1134" w:type="dxa"/>
          </w:tcPr>
          <w:p w14:paraId="68B80DE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3611854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77FAE48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806838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F1D3DE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2031481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FDC5EF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10533368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543435C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2048344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985473F" w14:textId="77777777" w:rsidR="002C14C7" w:rsidRPr="00104AED" w:rsidRDefault="002C14C7" w:rsidP="00F20588">
      <w:pPr>
        <w:pStyle w:val="ListParagraph"/>
        <w:spacing w:line="240" w:lineRule="auto"/>
        <w:rPr>
          <w:rFonts w:cs="Times New Roman"/>
          <w:sz w:val="20"/>
          <w:szCs w:val="20"/>
        </w:rPr>
      </w:pPr>
    </w:p>
    <w:p w14:paraId="090B4562"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Cooked carrot wrapped in a paper</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0F6E3664" w14:textId="77777777" w:rsidTr="005C64D4">
        <w:trPr>
          <w:trHeight w:val="227"/>
        </w:trPr>
        <w:tc>
          <w:tcPr>
            <w:tcW w:w="1134" w:type="dxa"/>
          </w:tcPr>
          <w:p w14:paraId="1071801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6D4AE03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6C89A31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77424081"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43B19A0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4B20FBE1" w14:textId="77777777" w:rsidTr="005C64D4">
        <w:trPr>
          <w:trHeight w:val="227"/>
        </w:trPr>
        <w:tc>
          <w:tcPr>
            <w:tcW w:w="1134" w:type="dxa"/>
          </w:tcPr>
          <w:p w14:paraId="122950E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7372319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56108434"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50728553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52ACAF2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05952697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5C788F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6080380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12DD340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0113044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4B6BC7B2" w14:textId="77777777" w:rsidR="002C14C7" w:rsidRPr="00104AED" w:rsidRDefault="002C14C7" w:rsidP="00F20588">
      <w:pPr>
        <w:pStyle w:val="ListParagraph"/>
        <w:spacing w:line="240" w:lineRule="auto"/>
        <w:rPr>
          <w:rFonts w:cs="Times New Roman"/>
          <w:sz w:val="20"/>
          <w:szCs w:val="20"/>
        </w:rPr>
      </w:pPr>
    </w:p>
    <w:p w14:paraId="00D8D328"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Oatmeal</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2624B36C" w14:textId="77777777" w:rsidTr="005C64D4">
        <w:trPr>
          <w:trHeight w:val="227"/>
        </w:trPr>
        <w:tc>
          <w:tcPr>
            <w:tcW w:w="1134" w:type="dxa"/>
          </w:tcPr>
          <w:p w14:paraId="192950B1"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610961C1"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3FF80B1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29CDFE3F"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5E9F73A7"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3DF41C3E" w14:textId="77777777" w:rsidTr="005C64D4">
        <w:trPr>
          <w:trHeight w:val="227"/>
        </w:trPr>
        <w:tc>
          <w:tcPr>
            <w:tcW w:w="1134" w:type="dxa"/>
          </w:tcPr>
          <w:p w14:paraId="6904035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1420115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5A00D08F"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56040675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C4DE16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093376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02CC218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6033430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6C2E0EA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84247294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58EC5AB4" w14:textId="77777777" w:rsidR="002C14C7" w:rsidRPr="00104AED" w:rsidRDefault="002C14C7" w:rsidP="00F20588">
      <w:pPr>
        <w:pStyle w:val="ListParagraph"/>
        <w:spacing w:line="240" w:lineRule="auto"/>
        <w:rPr>
          <w:rFonts w:cs="Times New Roman"/>
          <w:sz w:val="20"/>
          <w:szCs w:val="20"/>
        </w:rPr>
      </w:pPr>
    </w:p>
    <w:p w14:paraId="7E607F9B"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Walnuts</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22B386CB" w14:textId="77777777" w:rsidTr="005C64D4">
        <w:trPr>
          <w:trHeight w:val="227"/>
        </w:trPr>
        <w:tc>
          <w:tcPr>
            <w:tcW w:w="1134" w:type="dxa"/>
          </w:tcPr>
          <w:p w14:paraId="570C63C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115DB17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526E4E6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6CC3221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4FF56D9"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1059E7F2" w14:textId="77777777" w:rsidTr="005C64D4">
        <w:trPr>
          <w:trHeight w:val="227"/>
        </w:trPr>
        <w:tc>
          <w:tcPr>
            <w:tcW w:w="1134" w:type="dxa"/>
          </w:tcPr>
          <w:p w14:paraId="5C46E9E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4585661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2788C3D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11340391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44CE2FC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6291619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50AC36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7001619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78F5FF8E"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273507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423DE0B" w14:textId="77777777" w:rsidR="002C14C7" w:rsidRPr="00104AED" w:rsidRDefault="002C14C7" w:rsidP="00F20588">
      <w:pPr>
        <w:pStyle w:val="ListParagraph"/>
        <w:spacing w:line="240" w:lineRule="auto"/>
        <w:rPr>
          <w:rFonts w:cs="Times New Roman"/>
          <w:sz w:val="20"/>
          <w:szCs w:val="20"/>
        </w:rPr>
      </w:pPr>
    </w:p>
    <w:p w14:paraId="4F0A2F80"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Flour and oatmeal attached to a paper</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8316E11" w14:textId="77777777" w:rsidTr="005C64D4">
        <w:trPr>
          <w:trHeight w:val="227"/>
        </w:trPr>
        <w:tc>
          <w:tcPr>
            <w:tcW w:w="1134" w:type="dxa"/>
          </w:tcPr>
          <w:p w14:paraId="54CD23B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5CE09BCB"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2FC592F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49A2D30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0685DB0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75DF5F75" w14:textId="77777777" w:rsidTr="005C64D4">
        <w:trPr>
          <w:trHeight w:val="227"/>
        </w:trPr>
        <w:tc>
          <w:tcPr>
            <w:tcW w:w="1134" w:type="dxa"/>
          </w:tcPr>
          <w:p w14:paraId="7B58750A"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3904392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0B8EEBEF"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2061072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04FDE78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0084990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BA6CB6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78240791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68D6073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49248233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155DF83A" w14:textId="77777777" w:rsidR="002C14C7" w:rsidRPr="00104AED" w:rsidRDefault="002C14C7" w:rsidP="00F20588">
      <w:pPr>
        <w:pStyle w:val="ListParagraph"/>
        <w:spacing w:line="240" w:lineRule="auto"/>
        <w:rPr>
          <w:rFonts w:cs="Times New Roman"/>
          <w:sz w:val="20"/>
          <w:szCs w:val="20"/>
        </w:rPr>
      </w:pPr>
    </w:p>
    <w:p w14:paraId="51089220"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Willow tree leaves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36EFFE46" w14:textId="77777777" w:rsidTr="005C64D4">
        <w:trPr>
          <w:trHeight w:val="227"/>
        </w:trPr>
        <w:tc>
          <w:tcPr>
            <w:tcW w:w="1134" w:type="dxa"/>
          </w:tcPr>
          <w:p w14:paraId="50DAB349"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711CD34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79E344BA"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1ED09B4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43E157B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751634A7" w14:textId="77777777" w:rsidTr="005C64D4">
        <w:trPr>
          <w:trHeight w:val="227"/>
        </w:trPr>
        <w:tc>
          <w:tcPr>
            <w:tcW w:w="1134" w:type="dxa"/>
          </w:tcPr>
          <w:p w14:paraId="2FFA8CA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15272559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39F20E7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6278902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621255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3303546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0A1A8F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7509694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24DAB31D"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67215160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FEED1B1" w14:textId="77777777" w:rsidR="002C14C7" w:rsidRPr="00104AED" w:rsidRDefault="002C14C7" w:rsidP="00F20588">
      <w:pPr>
        <w:pStyle w:val="ListParagraph"/>
        <w:spacing w:line="240" w:lineRule="auto"/>
        <w:rPr>
          <w:rFonts w:cs="Times New Roman"/>
          <w:sz w:val="20"/>
          <w:szCs w:val="20"/>
        </w:rPr>
      </w:pPr>
    </w:p>
    <w:p w14:paraId="37EF6A36"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Oak tree leaves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2F04F001" w14:textId="77777777" w:rsidTr="005C64D4">
        <w:trPr>
          <w:trHeight w:val="227"/>
        </w:trPr>
        <w:tc>
          <w:tcPr>
            <w:tcW w:w="1134" w:type="dxa"/>
          </w:tcPr>
          <w:p w14:paraId="76CA7DA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51430F9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14B9D605"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854403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132FE22F"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1BDB8A9" w14:textId="77777777" w:rsidTr="005C64D4">
        <w:trPr>
          <w:trHeight w:val="227"/>
        </w:trPr>
        <w:tc>
          <w:tcPr>
            <w:tcW w:w="1134" w:type="dxa"/>
          </w:tcPr>
          <w:p w14:paraId="6B78226A"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51553554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7ACD245B"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3883305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2AF8ADF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46643783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2136E72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9143405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524D7CE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9530536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661DFD8" w14:textId="77777777" w:rsidR="002C14C7" w:rsidRPr="00104AED" w:rsidRDefault="002C14C7" w:rsidP="00F20588">
      <w:pPr>
        <w:pStyle w:val="ListParagraph"/>
        <w:spacing w:line="240" w:lineRule="auto"/>
        <w:rPr>
          <w:rFonts w:cs="Times New Roman"/>
          <w:sz w:val="20"/>
          <w:szCs w:val="20"/>
        </w:rPr>
      </w:pPr>
    </w:p>
    <w:p w14:paraId="53D54101"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Lime tree leaves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3CAC4AFA" w14:textId="77777777" w:rsidTr="005C64D4">
        <w:trPr>
          <w:trHeight w:val="227"/>
        </w:trPr>
        <w:tc>
          <w:tcPr>
            <w:tcW w:w="1134" w:type="dxa"/>
          </w:tcPr>
          <w:p w14:paraId="372BA48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205458E4"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5EE2E7FC"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41EAA17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6142045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10A4F180" w14:textId="77777777" w:rsidTr="005C64D4">
        <w:trPr>
          <w:trHeight w:val="227"/>
        </w:trPr>
        <w:tc>
          <w:tcPr>
            <w:tcW w:w="1134" w:type="dxa"/>
          </w:tcPr>
          <w:p w14:paraId="38C53176"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2354668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00075124"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942069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33C07A5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01518925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7A213DA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4206128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68474167"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2580132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2D17040" w14:textId="77777777" w:rsidR="002C14C7" w:rsidRPr="00104AED" w:rsidRDefault="002C14C7" w:rsidP="00F20588">
      <w:pPr>
        <w:pStyle w:val="ListParagraph"/>
        <w:spacing w:line="240" w:lineRule="auto"/>
        <w:rPr>
          <w:rFonts w:cs="Times New Roman"/>
          <w:sz w:val="20"/>
          <w:szCs w:val="20"/>
        </w:rPr>
      </w:pPr>
    </w:p>
    <w:p w14:paraId="57CC1C4B"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Salad</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5967E99B" w14:textId="77777777" w:rsidTr="005C64D4">
        <w:trPr>
          <w:trHeight w:val="227"/>
        </w:trPr>
        <w:tc>
          <w:tcPr>
            <w:tcW w:w="1134" w:type="dxa"/>
          </w:tcPr>
          <w:p w14:paraId="4C66494E"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0B1709EF"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0DE4CC13"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1D75BBD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48B4C149"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009EE160" w14:textId="77777777" w:rsidTr="005C64D4">
        <w:trPr>
          <w:trHeight w:val="227"/>
        </w:trPr>
        <w:tc>
          <w:tcPr>
            <w:tcW w:w="1134" w:type="dxa"/>
          </w:tcPr>
          <w:p w14:paraId="0279C238"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9934312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141C88D5"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31837988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25BA067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2410457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6C9788E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22043198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0C6B04AC"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19952230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A38DDC3" w14:textId="77777777" w:rsidR="002C14C7" w:rsidRPr="00104AED" w:rsidRDefault="002C14C7" w:rsidP="00F20588">
      <w:pPr>
        <w:pStyle w:val="ListParagraph"/>
        <w:spacing w:line="240" w:lineRule="auto"/>
        <w:rPr>
          <w:rFonts w:cs="Times New Roman"/>
          <w:sz w:val="20"/>
          <w:szCs w:val="20"/>
        </w:rPr>
      </w:pPr>
    </w:p>
    <w:p w14:paraId="22A08365" w14:textId="77777777" w:rsidR="002C14C7" w:rsidRPr="00104AED" w:rsidRDefault="002C14C7" w:rsidP="00F20588">
      <w:pPr>
        <w:pStyle w:val="ListParagraph"/>
        <w:numPr>
          <w:ilvl w:val="0"/>
          <w:numId w:val="9"/>
        </w:numPr>
        <w:spacing w:line="240" w:lineRule="auto"/>
        <w:rPr>
          <w:rFonts w:cs="Times New Roman"/>
          <w:sz w:val="20"/>
          <w:szCs w:val="20"/>
        </w:rPr>
      </w:pPr>
      <w:r w:rsidRPr="00104AED">
        <w:rPr>
          <w:rFonts w:cs="Times New Roman"/>
          <w:sz w:val="20"/>
          <w:szCs w:val="20"/>
        </w:rPr>
        <w:t xml:space="preserve">Chinese cabbage </w:t>
      </w:r>
    </w:p>
    <w:tbl>
      <w:tblPr>
        <w:tblStyle w:val="TableGrid"/>
        <w:tblW w:w="893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2126"/>
        <w:gridCol w:w="2126"/>
        <w:gridCol w:w="1843"/>
      </w:tblGrid>
      <w:tr w:rsidR="002C14C7" w:rsidRPr="00104AED" w14:paraId="681A4607" w14:textId="77777777" w:rsidTr="005C64D4">
        <w:trPr>
          <w:trHeight w:val="227"/>
        </w:trPr>
        <w:tc>
          <w:tcPr>
            <w:tcW w:w="1134" w:type="dxa"/>
          </w:tcPr>
          <w:p w14:paraId="02DD7ACF"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Never</w:t>
            </w:r>
          </w:p>
        </w:tc>
        <w:tc>
          <w:tcPr>
            <w:tcW w:w="1701" w:type="dxa"/>
          </w:tcPr>
          <w:p w14:paraId="05BD04C2"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Once-twice</w:t>
            </w:r>
          </w:p>
        </w:tc>
        <w:tc>
          <w:tcPr>
            <w:tcW w:w="2126" w:type="dxa"/>
          </w:tcPr>
          <w:p w14:paraId="3F6C4ABD"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Three-four times</w:t>
            </w:r>
          </w:p>
        </w:tc>
        <w:tc>
          <w:tcPr>
            <w:tcW w:w="2126" w:type="dxa"/>
          </w:tcPr>
          <w:p w14:paraId="387C1156"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Five-six times</w:t>
            </w:r>
          </w:p>
        </w:tc>
        <w:tc>
          <w:tcPr>
            <w:tcW w:w="1843" w:type="dxa"/>
          </w:tcPr>
          <w:p w14:paraId="0AB1F540" w14:textId="77777777" w:rsidR="002C14C7" w:rsidRPr="00104AED" w:rsidRDefault="002C14C7" w:rsidP="00F20588">
            <w:pPr>
              <w:pStyle w:val="ListParagraph"/>
              <w:spacing w:line="240" w:lineRule="auto"/>
              <w:ind w:left="0"/>
              <w:jc w:val="center"/>
              <w:rPr>
                <w:rFonts w:cs="Times New Roman"/>
                <w:sz w:val="20"/>
                <w:szCs w:val="20"/>
              </w:rPr>
            </w:pPr>
            <w:r w:rsidRPr="00104AED">
              <w:rPr>
                <w:rFonts w:cs="Times New Roman"/>
                <w:sz w:val="20"/>
                <w:szCs w:val="20"/>
              </w:rPr>
              <w:t>Everyday</w:t>
            </w:r>
          </w:p>
        </w:tc>
      </w:tr>
      <w:tr w:rsidR="002C14C7" w:rsidRPr="00104AED" w14:paraId="396481D2" w14:textId="77777777" w:rsidTr="005C64D4">
        <w:trPr>
          <w:trHeight w:val="227"/>
        </w:trPr>
        <w:tc>
          <w:tcPr>
            <w:tcW w:w="1134" w:type="dxa"/>
          </w:tcPr>
          <w:p w14:paraId="52FD7A12"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2050251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701" w:type="dxa"/>
          </w:tcPr>
          <w:p w14:paraId="6140E439"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35727430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118036D3"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54980822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126" w:type="dxa"/>
          </w:tcPr>
          <w:p w14:paraId="7EC40781"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86032441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843" w:type="dxa"/>
          </w:tcPr>
          <w:p w14:paraId="4160CB50" w14:textId="77777777" w:rsidR="002C14C7" w:rsidRPr="00104AED" w:rsidRDefault="00F93D25" w:rsidP="00F20588">
            <w:pPr>
              <w:pStyle w:val="ListParagraph"/>
              <w:spacing w:line="240" w:lineRule="auto"/>
              <w:ind w:left="0"/>
              <w:jc w:val="center"/>
              <w:rPr>
                <w:rFonts w:cs="Times New Roman"/>
                <w:sz w:val="20"/>
                <w:szCs w:val="20"/>
              </w:rPr>
            </w:pPr>
            <w:sdt>
              <w:sdtPr>
                <w:rPr>
                  <w:rFonts w:cs="Times New Roman"/>
                  <w:sz w:val="20"/>
                  <w:szCs w:val="20"/>
                </w:rPr>
                <w:id w:val="9717957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114DD41B" w14:textId="77777777" w:rsidR="00ED2E44" w:rsidRPr="00104AED" w:rsidRDefault="00ED2E44" w:rsidP="00F20588">
      <w:pPr>
        <w:spacing w:line="240" w:lineRule="auto"/>
        <w:rPr>
          <w:sz w:val="20"/>
          <w:szCs w:val="20"/>
        </w:rPr>
      </w:pPr>
    </w:p>
    <w:p w14:paraId="13268492" w14:textId="71CECA06" w:rsidR="00ED2E44" w:rsidRPr="00104AED" w:rsidRDefault="00ED2E44" w:rsidP="00F20588">
      <w:pPr>
        <w:spacing w:line="240" w:lineRule="auto"/>
        <w:rPr>
          <w:b/>
          <w:bCs/>
          <w:szCs w:val="24"/>
        </w:rPr>
      </w:pPr>
      <w:r w:rsidRPr="00104AED">
        <w:rPr>
          <w:b/>
          <w:bCs/>
          <w:szCs w:val="24"/>
        </w:rPr>
        <w:t xml:space="preserve">Desirability: </w:t>
      </w:r>
    </w:p>
    <w:p w14:paraId="111BEF8D" w14:textId="77777777" w:rsidR="002C14C7" w:rsidRPr="00104AED" w:rsidRDefault="002C14C7" w:rsidP="00F20588">
      <w:pPr>
        <w:pStyle w:val="ListParagraph"/>
        <w:numPr>
          <w:ilvl w:val="0"/>
          <w:numId w:val="8"/>
        </w:numPr>
        <w:spacing w:after="160" w:line="240" w:lineRule="auto"/>
        <w:rPr>
          <w:rFonts w:cs="Times New Roman"/>
          <w:sz w:val="20"/>
          <w:szCs w:val="20"/>
        </w:rPr>
      </w:pPr>
      <w:r w:rsidRPr="00104AED">
        <w:rPr>
          <w:rFonts w:cs="Times New Roman"/>
          <w:sz w:val="20"/>
          <w:szCs w:val="20"/>
        </w:rPr>
        <w:t xml:space="preserve">How many of the orangutans like each of the following food items? (Please click only </w:t>
      </w:r>
      <w:r w:rsidRPr="00104AED">
        <w:rPr>
          <w:rFonts w:cs="Times New Roman"/>
          <w:b/>
          <w:bCs/>
          <w:sz w:val="20"/>
          <w:szCs w:val="20"/>
        </w:rPr>
        <w:t>ONE</w:t>
      </w:r>
      <w:r w:rsidRPr="00104AED">
        <w:rPr>
          <w:rFonts w:cs="Times New Roman"/>
          <w:sz w:val="20"/>
          <w:szCs w:val="20"/>
        </w:rPr>
        <w:t xml:space="preserve"> of the circles for each question) </w:t>
      </w:r>
    </w:p>
    <w:p w14:paraId="77C1AAC4" w14:textId="77777777" w:rsidR="002C14C7" w:rsidRPr="00104AED" w:rsidRDefault="002C14C7" w:rsidP="00F20588">
      <w:pPr>
        <w:pStyle w:val="ListParagraph"/>
        <w:spacing w:line="240" w:lineRule="auto"/>
        <w:ind w:left="360"/>
        <w:rPr>
          <w:rFonts w:cs="Times New Roman"/>
          <w:sz w:val="20"/>
          <w:szCs w:val="20"/>
        </w:rPr>
      </w:pPr>
    </w:p>
    <w:p w14:paraId="5BC12A65"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App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70BA5562" w14:textId="77777777" w:rsidTr="005C64D4">
        <w:trPr>
          <w:jc w:val="center"/>
        </w:trPr>
        <w:tc>
          <w:tcPr>
            <w:tcW w:w="1980" w:type="dxa"/>
          </w:tcPr>
          <w:p w14:paraId="1C84550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1BBE124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65D024D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7D22B11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36F0766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41FC20E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0087B1B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6F77CECF" w14:textId="77777777" w:rsidTr="005C64D4">
        <w:trPr>
          <w:jc w:val="center"/>
        </w:trPr>
        <w:tc>
          <w:tcPr>
            <w:tcW w:w="1980" w:type="dxa"/>
          </w:tcPr>
          <w:p w14:paraId="376A738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82064420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09DE1E9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5175752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2949457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8091675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7AFA338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7240628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6B96B6D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9429887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0FF0AA4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352881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1EC10F6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3064615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245BB7B" w14:textId="77777777" w:rsidR="002C14C7" w:rsidRPr="00104AED" w:rsidRDefault="002C14C7" w:rsidP="00F20588">
      <w:pPr>
        <w:pStyle w:val="ListParagraph"/>
        <w:spacing w:line="240" w:lineRule="auto"/>
        <w:rPr>
          <w:rFonts w:cs="Times New Roman"/>
          <w:sz w:val="20"/>
          <w:szCs w:val="20"/>
        </w:rPr>
      </w:pPr>
    </w:p>
    <w:p w14:paraId="28364742"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Paprik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6495C3C2" w14:textId="77777777" w:rsidTr="005C64D4">
        <w:trPr>
          <w:jc w:val="center"/>
        </w:trPr>
        <w:tc>
          <w:tcPr>
            <w:tcW w:w="1980" w:type="dxa"/>
          </w:tcPr>
          <w:p w14:paraId="4558863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7020F01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3AA8CBC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789F38B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0F50662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1A6BC8B4"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33FF4F6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2C8B4685" w14:textId="77777777" w:rsidTr="005C64D4">
        <w:trPr>
          <w:jc w:val="center"/>
        </w:trPr>
        <w:tc>
          <w:tcPr>
            <w:tcW w:w="1980" w:type="dxa"/>
          </w:tcPr>
          <w:p w14:paraId="6083E32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5989287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3EAE752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7088162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45D0800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889024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ACB7A5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7759814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B21E6A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1690009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7E9A563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214957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01EAECC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7312369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61D322F" w14:textId="77777777" w:rsidR="002C14C7" w:rsidRPr="00104AED" w:rsidRDefault="002C14C7" w:rsidP="00F20588">
      <w:pPr>
        <w:pStyle w:val="ListParagraph"/>
        <w:spacing w:line="240" w:lineRule="auto"/>
        <w:rPr>
          <w:rFonts w:cs="Times New Roman"/>
          <w:sz w:val="20"/>
          <w:szCs w:val="20"/>
        </w:rPr>
      </w:pPr>
    </w:p>
    <w:p w14:paraId="591B2C0F"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Beetroo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7B45A26D" w14:textId="77777777" w:rsidTr="005C64D4">
        <w:trPr>
          <w:jc w:val="center"/>
        </w:trPr>
        <w:tc>
          <w:tcPr>
            <w:tcW w:w="1980" w:type="dxa"/>
          </w:tcPr>
          <w:p w14:paraId="02762660"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09AAEC1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7D2F350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1712FB4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4E3E629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4A59944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699B0617"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67FB0277" w14:textId="77777777" w:rsidTr="005C64D4">
        <w:trPr>
          <w:jc w:val="center"/>
        </w:trPr>
        <w:tc>
          <w:tcPr>
            <w:tcW w:w="1980" w:type="dxa"/>
          </w:tcPr>
          <w:p w14:paraId="39753C6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228401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619A877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854557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004CCB5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0482740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1D215E9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920449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435764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5235813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2068FD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3083648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40C8874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4461241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39A6E3E" w14:textId="77777777" w:rsidR="002C14C7" w:rsidRPr="00104AED" w:rsidRDefault="002C14C7" w:rsidP="00F20588">
      <w:pPr>
        <w:pStyle w:val="ListParagraph"/>
        <w:spacing w:line="240" w:lineRule="auto"/>
        <w:rPr>
          <w:rFonts w:cs="Times New Roman"/>
          <w:sz w:val="20"/>
          <w:szCs w:val="20"/>
        </w:rPr>
      </w:pPr>
    </w:p>
    <w:p w14:paraId="76840049"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Broccoli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4321EE98" w14:textId="77777777" w:rsidTr="005C64D4">
        <w:trPr>
          <w:jc w:val="center"/>
        </w:trPr>
        <w:tc>
          <w:tcPr>
            <w:tcW w:w="1980" w:type="dxa"/>
          </w:tcPr>
          <w:p w14:paraId="410BE07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7FAEF717"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764A209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14D14F2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3CD615E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7C1257F7"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66C588E7"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5B6FE967" w14:textId="77777777" w:rsidTr="005C64D4">
        <w:trPr>
          <w:jc w:val="center"/>
        </w:trPr>
        <w:tc>
          <w:tcPr>
            <w:tcW w:w="1980" w:type="dxa"/>
          </w:tcPr>
          <w:p w14:paraId="07CB0D8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1035594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13D35C8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0621653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2E92328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78184174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39A99D2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581709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AFE531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8319350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49C620C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13921522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50E4251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6731997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F59EC88" w14:textId="77777777" w:rsidR="002C14C7" w:rsidRPr="00104AED" w:rsidRDefault="002C14C7" w:rsidP="00F20588">
      <w:pPr>
        <w:pStyle w:val="ListParagraph"/>
        <w:spacing w:line="240" w:lineRule="auto"/>
        <w:rPr>
          <w:rFonts w:cs="Times New Roman"/>
          <w:sz w:val="20"/>
          <w:szCs w:val="20"/>
        </w:rPr>
      </w:pPr>
    </w:p>
    <w:p w14:paraId="67D40E9F"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Zucchin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2BC8E022" w14:textId="77777777" w:rsidTr="005C64D4">
        <w:trPr>
          <w:jc w:val="center"/>
        </w:trPr>
        <w:tc>
          <w:tcPr>
            <w:tcW w:w="1980" w:type="dxa"/>
          </w:tcPr>
          <w:p w14:paraId="4D41D54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71A01E1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26AF70F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338E4D8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75416060"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681B3A6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779BB70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07149BBA" w14:textId="77777777" w:rsidTr="005C64D4">
        <w:trPr>
          <w:jc w:val="center"/>
        </w:trPr>
        <w:tc>
          <w:tcPr>
            <w:tcW w:w="1980" w:type="dxa"/>
          </w:tcPr>
          <w:p w14:paraId="544B3D8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0817365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6583972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34352218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044B188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6289921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4FF8A69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2592503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11BEDD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561649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7780E63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138099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270BB46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4919042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3CA6ECE9" w14:textId="77777777" w:rsidR="002C14C7" w:rsidRPr="00104AED" w:rsidRDefault="002C14C7" w:rsidP="00F20588">
      <w:pPr>
        <w:pStyle w:val="ListParagraph"/>
        <w:spacing w:line="240" w:lineRule="auto"/>
        <w:rPr>
          <w:rFonts w:cs="Times New Roman"/>
          <w:sz w:val="20"/>
          <w:szCs w:val="20"/>
        </w:rPr>
      </w:pPr>
    </w:p>
    <w:p w14:paraId="6ADB8547" w14:textId="77777777" w:rsidR="002C14C7" w:rsidRPr="00104AED" w:rsidRDefault="002C14C7" w:rsidP="00F20588">
      <w:pPr>
        <w:pStyle w:val="ListParagraph"/>
        <w:spacing w:line="240" w:lineRule="auto"/>
        <w:rPr>
          <w:rFonts w:cs="Times New Roman"/>
          <w:sz w:val="20"/>
          <w:szCs w:val="20"/>
        </w:rPr>
      </w:pPr>
      <w:r w:rsidRPr="00104AED">
        <w:rPr>
          <w:rFonts w:cs="Times New Roman"/>
          <w:sz w:val="20"/>
          <w:szCs w:val="20"/>
        </w:rPr>
        <w:t xml:space="preserve"> </w:t>
      </w:r>
    </w:p>
    <w:p w14:paraId="0294DE72"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Carro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6A2B398D" w14:textId="77777777" w:rsidTr="005C64D4">
        <w:trPr>
          <w:jc w:val="center"/>
        </w:trPr>
        <w:tc>
          <w:tcPr>
            <w:tcW w:w="1980" w:type="dxa"/>
          </w:tcPr>
          <w:p w14:paraId="2426736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72256AB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207CDA5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70D0CA8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14F6096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3DD3EAD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05E62BC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74D755B3" w14:textId="77777777" w:rsidTr="005C64D4">
        <w:trPr>
          <w:jc w:val="center"/>
        </w:trPr>
        <w:tc>
          <w:tcPr>
            <w:tcW w:w="1980" w:type="dxa"/>
          </w:tcPr>
          <w:p w14:paraId="174BCD8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87294617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217D4A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4039622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7746287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7426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598B4B9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1268423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4FE01BD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0307965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639949E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6574138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0AB5A06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6368803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3FF9C68" w14:textId="77777777" w:rsidR="002C14C7" w:rsidRPr="00104AED" w:rsidRDefault="002C14C7" w:rsidP="00F20588">
      <w:pPr>
        <w:pStyle w:val="ListParagraph"/>
        <w:spacing w:line="240" w:lineRule="auto"/>
        <w:rPr>
          <w:rFonts w:cs="Times New Roman"/>
          <w:sz w:val="20"/>
          <w:szCs w:val="20"/>
        </w:rPr>
      </w:pPr>
    </w:p>
    <w:p w14:paraId="001FF64F"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Lee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5CCC7223" w14:textId="77777777" w:rsidTr="005C64D4">
        <w:trPr>
          <w:jc w:val="center"/>
        </w:trPr>
        <w:tc>
          <w:tcPr>
            <w:tcW w:w="1980" w:type="dxa"/>
          </w:tcPr>
          <w:p w14:paraId="6538F4D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lastRenderedPageBreak/>
              <w:t>0-no one likes it</w:t>
            </w:r>
          </w:p>
        </w:tc>
        <w:tc>
          <w:tcPr>
            <w:tcW w:w="596" w:type="dxa"/>
          </w:tcPr>
          <w:p w14:paraId="5515A22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39FB071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6E4CC5E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12518EC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5DE044C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7FBBA59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488CB67A" w14:textId="77777777" w:rsidTr="005C64D4">
        <w:trPr>
          <w:jc w:val="center"/>
        </w:trPr>
        <w:tc>
          <w:tcPr>
            <w:tcW w:w="1980" w:type="dxa"/>
          </w:tcPr>
          <w:p w14:paraId="2A43924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76892001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7D4FF81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6283981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7FEDC16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3711872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5F21830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374869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3AC921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8126563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E6C469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9630771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0ADC82A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7206713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59414B8C" w14:textId="77777777" w:rsidR="002C14C7" w:rsidRPr="00104AED" w:rsidRDefault="002C14C7" w:rsidP="00F20588">
      <w:pPr>
        <w:pStyle w:val="ListParagraph"/>
        <w:spacing w:line="240" w:lineRule="auto"/>
        <w:rPr>
          <w:rFonts w:cs="Times New Roman"/>
          <w:sz w:val="20"/>
          <w:szCs w:val="20"/>
        </w:rPr>
      </w:pPr>
    </w:p>
    <w:p w14:paraId="38FC22E9"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Fenn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3B60B2B8" w14:textId="77777777" w:rsidTr="005C64D4">
        <w:trPr>
          <w:jc w:val="center"/>
        </w:trPr>
        <w:tc>
          <w:tcPr>
            <w:tcW w:w="1980" w:type="dxa"/>
          </w:tcPr>
          <w:p w14:paraId="3BD4117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51AE233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208A0F4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6B7830B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7CF2B3B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05E5C42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5AA3076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76BE0FAF" w14:textId="77777777" w:rsidTr="005C64D4">
        <w:trPr>
          <w:jc w:val="center"/>
        </w:trPr>
        <w:tc>
          <w:tcPr>
            <w:tcW w:w="1980" w:type="dxa"/>
          </w:tcPr>
          <w:p w14:paraId="07B519A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3145265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49A7041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9459334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27541AE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39358166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098ED2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115634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65CDE35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9810358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696ED4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4937842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0719758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74996575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46C9865" w14:textId="77777777" w:rsidR="002C14C7" w:rsidRPr="00104AED" w:rsidRDefault="002C14C7" w:rsidP="00F20588">
      <w:pPr>
        <w:pStyle w:val="ListParagraph"/>
        <w:spacing w:line="240" w:lineRule="auto"/>
        <w:rPr>
          <w:rFonts w:cs="Times New Roman"/>
          <w:sz w:val="20"/>
          <w:szCs w:val="20"/>
        </w:rPr>
      </w:pPr>
    </w:p>
    <w:p w14:paraId="051F4338"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Kohlrab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28752B41" w14:textId="77777777" w:rsidTr="005C64D4">
        <w:trPr>
          <w:jc w:val="center"/>
        </w:trPr>
        <w:tc>
          <w:tcPr>
            <w:tcW w:w="1980" w:type="dxa"/>
          </w:tcPr>
          <w:p w14:paraId="1B627DC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2C81261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719F53E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08621E4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372F87F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357F0AB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65CA99A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43A3C989" w14:textId="77777777" w:rsidTr="005C64D4">
        <w:trPr>
          <w:jc w:val="center"/>
        </w:trPr>
        <w:tc>
          <w:tcPr>
            <w:tcW w:w="1980" w:type="dxa"/>
          </w:tcPr>
          <w:p w14:paraId="32092E1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35404176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2538E04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3190980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12019E3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9180079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31ED52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7709626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0E4361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4843432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DFB48E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8296322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6C27884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8479289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7D775A04" w14:textId="77777777" w:rsidR="002C14C7" w:rsidRPr="00104AED" w:rsidRDefault="002C14C7" w:rsidP="00F20588">
      <w:pPr>
        <w:pStyle w:val="ListParagraph"/>
        <w:spacing w:line="240" w:lineRule="auto"/>
        <w:rPr>
          <w:rFonts w:cs="Times New Roman"/>
          <w:sz w:val="20"/>
          <w:szCs w:val="20"/>
        </w:rPr>
      </w:pPr>
    </w:p>
    <w:p w14:paraId="66C55612"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Celery 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7DED38D2" w14:textId="77777777" w:rsidTr="005C64D4">
        <w:trPr>
          <w:jc w:val="center"/>
        </w:trPr>
        <w:tc>
          <w:tcPr>
            <w:tcW w:w="1980" w:type="dxa"/>
          </w:tcPr>
          <w:p w14:paraId="3B83CBE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4A313A5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5D9755D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11C53B8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568A624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15E8C6F0"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1E249EC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04385F07" w14:textId="77777777" w:rsidTr="005C64D4">
        <w:trPr>
          <w:jc w:val="center"/>
        </w:trPr>
        <w:tc>
          <w:tcPr>
            <w:tcW w:w="1980" w:type="dxa"/>
          </w:tcPr>
          <w:p w14:paraId="10A9D76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8724050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EB8B79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41429180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6F69339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03603641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31EDFA9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4273881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1B3EDC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6632882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EB6444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9136416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71667F8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415682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1A24D83" w14:textId="77777777" w:rsidR="002C14C7" w:rsidRPr="00104AED" w:rsidRDefault="002C14C7" w:rsidP="00F20588">
      <w:pPr>
        <w:pStyle w:val="ListParagraph"/>
        <w:spacing w:line="240" w:lineRule="auto"/>
        <w:rPr>
          <w:rFonts w:cs="Times New Roman"/>
          <w:sz w:val="20"/>
          <w:szCs w:val="20"/>
        </w:rPr>
      </w:pPr>
    </w:p>
    <w:p w14:paraId="4A845662"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Celery roo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3FB5B04F" w14:textId="77777777" w:rsidTr="005C64D4">
        <w:trPr>
          <w:jc w:val="center"/>
        </w:trPr>
        <w:tc>
          <w:tcPr>
            <w:tcW w:w="1980" w:type="dxa"/>
          </w:tcPr>
          <w:p w14:paraId="51F2C57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698F5A8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3B919CA7"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5C338CC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40ADA86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6121808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5D4BCAF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1739A1CD" w14:textId="77777777" w:rsidTr="005C64D4">
        <w:trPr>
          <w:jc w:val="center"/>
        </w:trPr>
        <w:tc>
          <w:tcPr>
            <w:tcW w:w="1980" w:type="dxa"/>
          </w:tcPr>
          <w:p w14:paraId="38398CF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03662506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12E2619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1852247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11C585C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05776079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1A9695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421568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B3C520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4777551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424B62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207473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5F6DED6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4015153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1900E1FC" w14:textId="77777777" w:rsidR="002C14C7" w:rsidRPr="00104AED" w:rsidRDefault="002C14C7" w:rsidP="00F20588">
      <w:pPr>
        <w:pStyle w:val="ListParagraph"/>
        <w:spacing w:line="240" w:lineRule="auto"/>
        <w:rPr>
          <w:rFonts w:cs="Times New Roman"/>
          <w:sz w:val="20"/>
          <w:szCs w:val="20"/>
        </w:rPr>
      </w:pPr>
    </w:p>
    <w:p w14:paraId="51EA2FFA"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Cooked carrot wrapped in a pap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3AB8131E" w14:textId="77777777" w:rsidTr="005C64D4">
        <w:trPr>
          <w:jc w:val="center"/>
        </w:trPr>
        <w:tc>
          <w:tcPr>
            <w:tcW w:w="1980" w:type="dxa"/>
          </w:tcPr>
          <w:p w14:paraId="203F62D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3ABF7D7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5F3E04C4"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6949C3A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4DE4699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4EB4747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7BE5D20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67E1779D" w14:textId="77777777" w:rsidTr="005C64D4">
        <w:trPr>
          <w:jc w:val="center"/>
        </w:trPr>
        <w:tc>
          <w:tcPr>
            <w:tcW w:w="1980" w:type="dxa"/>
          </w:tcPr>
          <w:p w14:paraId="42C22A0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8566075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2DD26CD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8859477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7CA62CF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5837894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0E18477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8075234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547B6A2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571054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DA3B7D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2596429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2CD0F8B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463427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4FB6AFA8" w14:textId="77777777" w:rsidR="002C14C7" w:rsidRPr="00104AED" w:rsidRDefault="002C14C7" w:rsidP="00F20588">
      <w:pPr>
        <w:pStyle w:val="ListParagraph"/>
        <w:spacing w:line="240" w:lineRule="auto"/>
        <w:rPr>
          <w:rFonts w:cs="Times New Roman"/>
          <w:sz w:val="20"/>
          <w:szCs w:val="20"/>
        </w:rPr>
      </w:pPr>
    </w:p>
    <w:p w14:paraId="2E7D8FE8"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Oatme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060D7623" w14:textId="77777777" w:rsidTr="005C64D4">
        <w:trPr>
          <w:jc w:val="center"/>
        </w:trPr>
        <w:tc>
          <w:tcPr>
            <w:tcW w:w="1980" w:type="dxa"/>
          </w:tcPr>
          <w:p w14:paraId="220682E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6ED7FC8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6EFEC9F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3F97C2C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3C1749D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6478B43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05A7810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067DDB80" w14:textId="77777777" w:rsidTr="005C64D4">
        <w:trPr>
          <w:jc w:val="center"/>
        </w:trPr>
        <w:tc>
          <w:tcPr>
            <w:tcW w:w="1980" w:type="dxa"/>
          </w:tcPr>
          <w:p w14:paraId="4D79BD9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0809090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26BD98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9425422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0E859B7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11100457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36A9E24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10074558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E5A5A3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164449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5B42DD9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4899476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2F3B06B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2918686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255A6D62" w14:textId="77777777" w:rsidR="002C14C7" w:rsidRPr="00104AED" w:rsidRDefault="002C14C7" w:rsidP="00F20588">
      <w:pPr>
        <w:pStyle w:val="ListParagraph"/>
        <w:spacing w:line="240" w:lineRule="auto"/>
        <w:rPr>
          <w:rFonts w:cs="Times New Roman"/>
          <w:sz w:val="20"/>
          <w:szCs w:val="20"/>
        </w:rPr>
      </w:pPr>
    </w:p>
    <w:p w14:paraId="1922FEB4"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Walnu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2C046F4C" w14:textId="77777777" w:rsidTr="005C64D4">
        <w:trPr>
          <w:jc w:val="center"/>
        </w:trPr>
        <w:tc>
          <w:tcPr>
            <w:tcW w:w="1980" w:type="dxa"/>
          </w:tcPr>
          <w:p w14:paraId="6E91F86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70F3B6B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50B6BF1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0DCD990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2374091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358E957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3A09FB8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7B90F975" w14:textId="77777777" w:rsidTr="005C64D4">
        <w:trPr>
          <w:jc w:val="center"/>
        </w:trPr>
        <w:tc>
          <w:tcPr>
            <w:tcW w:w="1980" w:type="dxa"/>
          </w:tcPr>
          <w:p w14:paraId="412E81F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9792933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303D966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4312735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45C0094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00142317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73306EB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0453307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414235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6975843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39DB2A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6853407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43DC756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4840734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3BF062D" w14:textId="77777777" w:rsidR="002C14C7" w:rsidRPr="00104AED" w:rsidRDefault="002C14C7" w:rsidP="00F20588">
      <w:pPr>
        <w:pStyle w:val="ListParagraph"/>
        <w:spacing w:line="240" w:lineRule="auto"/>
        <w:rPr>
          <w:rFonts w:cs="Times New Roman"/>
          <w:sz w:val="20"/>
          <w:szCs w:val="20"/>
        </w:rPr>
      </w:pPr>
    </w:p>
    <w:p w14:paraId="525CABD0"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Flour and oatmeal attached to a pap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2A22A9DF" w14:textId="77777777" w:rsidTr="005C64D4">
        <w:trPr>
          <w:jc w:val="center"/>
        </w:trPr>
        <w:tc>
          <w:tcPr>
            <w:tcW w:w="1980" w:type="dxa"/>
          </w:tcPr>
          <w:p w14:paraId="48381EA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2BFBFF0D"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7D74532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72A749F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16CEB074"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12540C8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3D70C42C"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03FEDF6A" w14:textId="77777777" w:rsidTr="005C64D4">
        <w:trPr>
          <w:jc w:val="center"/>
        </w:trPr>
        <w:tc>
          <w:tcPr>
            <w:tcW w:w="1980" w:type="dxa"/>
          </w:tcPr>
          <w:p w14:paraId="0EDB9A5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35896886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19BCDCA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6111448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7D693BA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966524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492302E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46890077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5F328A5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4190453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0F3121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5064490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7808C87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5383526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3CD8DE4" w14:textId="77777777" w:rsidR="002C14C7" w:rsidRPr="00104AED" w:rsidRDefault="002C14C7" w:rsidP="00F20588">
      <w:pPr>
        <w:pStyle w:val="ListParagraph"/>
        <w:spacing w:line="240" w:lineRule="auto"/>
        <w:rPr>
          <w:rFonts w:cs="Times New Roman"/>
          <w:sz w:val="20"/>
          <w:szCs w:val="20"/>
        </w:rPr>
      </w:pPr>
    </w:p>
    <w:p w14:paraId="5FC9605B"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Willow tree leav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2D197170" w14:textId="77777777" w:rsidTr="005C64D4">
        <w:trPr>
          <w:jc w:val="center"/>
        </w:trPr>
        <w:tc>
          <w:tcPr>
            <w:tcW w:w="1980" w:type="dxa"/>
          </w:tcPr>
          <w:p w14:paraId="4B827EE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684BBA83"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3C3F15D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5B34F82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1A20A1F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70F3857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4953C0D4"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4C2CB1E3" w14:textId="77777777" w:rsidTr="005C64D4">
        <w:trPr>
          <w:jc w:val="center"/>
        </w:trPr>
        <w:tc>
          <w:tcPr>
            <w:tcW w:w="1980" w:type="dxa"/>
          </w:tcPr>
          <w:p w14:paraId="4421A92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32481526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A634AB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099060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2E35E02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59101651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3E5800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12534308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766C6A8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8622014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84061F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01800417"/>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18FA0F6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9658022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9B12D66" w14:textId="77777777" w:rsidR="002C14C7" w:rsidRPr="00104AED" w:rsidRDefault="002C14C7" w:rsidP="00F20588">
      <w:pPr>
        <w:pStyle w:val="ListParagraph"/>
        <w:spacing w:line="240" w:lineRule="auto"/>
        <w:rPr>
          <w:rFonts w:cs="Times New Roman"/>
          <w:sz w:val="20"/>
          <w:szCs w:val="20"/>
        </w:rPr>
      </w:pPr>
    </w:p>
    <w:p w14:paraId="4D279D63"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Oak tree leav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0A8190F8" w14:textId="77777777" w:rsidTr="005C64D4">
        <w:trPr>
          <w:jc w:val="center"/>
        </w:trPr>
        <w:tc>
          <w:tcPr>
            <w:tcW w:w="1980" w:type="dxa"/>
          </w:tcPr>
          <w:p w14:paraId="03CDB80F"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061AC9C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4CBC99B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7A61A59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0F1AA73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0C8CB6B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0D4AD2B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7D07D932" w14:textId="77777777" w:rsidTr="005C64D4">
        <w:trPr>
          <w:jc w:val="center"/>
        </w:trPr>
        <w:tc>
          <w:tcPr>
            <w:tcW w:w="1980" w:type="dxa"/>
          </w:tcPr>
          <w:p w14:paraId="27A3243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9106435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38B0BBE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89068445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6F246A2C"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01387957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630A061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44013668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29917D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7321282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163491B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0338889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79C7B215"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48457040"/>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31243FE3" w14:textId="77777777" w:rsidR="002C14C7" w:rsidRPr="00104AED" w:rsidRDefault="002C14C7" w:rsidP="00F20588">
      <w:pPr>
        <w:pStyle w:val="ListParagraph"/>
        <w:spacing w:line="240" w:lineRule="auto"/>
        <w:rPr>
          <w:rFonts w:cs="Times New Roman"/>
          <w:sz w:val="20"/>
          <w:szCs w:val="20"/>
        </w:rPr>
      </w:pPr>
    </w:p>
    <w:p w14:paraId="56B3B085"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Lime tree leav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7508F3A2" w14:textId="77777777" w:rsidTr="005C64D4">
        <w:trPr>
          <w:jc w:val="center"/>
        </w:trPr>
        <w:tc>
          <w:tcPr>
            <w:tcW w:w="1980" w:type="dxa"/>
          </w:tcPr>
          <w:p w14:paraId="4687BBF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6043419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0F38C4B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0FDF0EB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7B44A72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13CE2644"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669ECC1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34B46E95" w14:textId="77777777" w:rsidTr="005C64D4">
        <w:trPr>
          <w:jc w:val="center"/>
        </w:trPr>
        <w:tc>
          <w:tcPr>
            <w:tcW w:w="1980" w:type="dxa"/>
          </w:tcPr>
          <w:p w14:paraId="7377872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8958814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4B890CBB"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8915855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63BA3DD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455716249"/>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7AE468FA"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0027550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79C3E46"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1580606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00DDC3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88583531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1EC6338D"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6812845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903131D" w14:textId="77777777" w:rsidR="002C14C7" w:rsidRPr="00104AED" w:rsidRDefault="002C14C7" w:rsidP="00F20588">
      <w:pPr>
        <w:pStyle w:val="ListParagraph"/>
        <w:spacing w:line="240" w:lineRule="auto"/>
        <w:rPr>
          <w:rFonts w:cs="Times New Roman"/>
          <w:sz w:val="20"/>
          <w:szCs w:val="20"/>
        </w:rPr>
      </w:pPr>
    </w:p>
    <w:p w14:paraId="5600EFDD"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Sala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73E1B0B5" w14:textId="77777777" w:rsidTr="005C64D4">
        <w:trPr>
          <w:jc w:val="center"/>
        </w:trPr>
        <w:tc>
          <w:tcPr>
            <w:tcW w:w="1980" w:type="dxa"/>
          </w:tcPr>
          <w:p w14:paraId="7CFED13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0-no one likes it</w:t>
            </w:r>
          </w:p>
        </w:tc>
        <w:tc>
          <w:tcPr>
            <w:tcW w:w="596" w:type="dxa"/>
          </w:tcPr>
          <w:p w14:paraId="56AC31D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27002A38"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4C607385"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2B3C929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4DD0FD41"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65908240"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0B3092FA" w14:textId="77777777" w:rsidTr="005C64D4">
        <w:trPr>
          <w:jc w:val="center"/>
        </w:trPr>
        <w:tc>
          <w:tcPr>
            <w:tcW w:w="1980" w:type="dxa"/>
          </w:tcPr>
          <w:p w14:paraId="3444F95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5791982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51DE2CE"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24793403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7692EA2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2215792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7D2CC009"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535177248"/>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38D0278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712265155"/>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248A706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1968883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6E068531"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86523376"/>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61834321" w14:textId="77777777" w:rsidR="002C14C7" w:rsidRPr="00104AED" w:rsidRDefault="002C14C7" w:rsidP="00F20588">
      <w:pPr>
        <w:pStyle w:val="ListParagraph"/>
        <w:spacing w:line="240" w:lineRule="auto"/>
        <w:rPr>
          <w:rFonts w:cs="Times New Roman"/>
          <w:sz w:val="20"/>
          <w:szCs w:val="20"/>
        </w:rPr>
      </w:pPr>
    </w:p>
    <w:p w14:paraId="03B33FAE" w14:textId="77777777" w:rsidR="002C14C7" w:rsidRPr="00104AED" w:rsidRDefault="002C14C7" w:rsidP="00F20588">
      <w:pPr>
        <w:pStyle w:val="ListParagraph"/>
        <w:numPr>
          <w:ilvl w:val="0"/>
          <w:numId w:val="10"/>
        </w:numPr>
        <w:spacing w:after="160" w:line="240" w:lineRule="auto"/>
        <w:rPr>
          <w:rFonts w:cs="Times New Roman"/>
          <w:sz w:val="20"/>
          <w:szCs w:val="20"/>
        </w:rPr>
      </w:pPr>
      <w:r w:rsidRPr="00104AED">
        <w:rPr>
          <w:rFonts w:cs="Times New Roman"/>
          <w:sz w:val="20"/>
          <w:szCs w:val="20"/>
        </w:rPr>
        <w:t xml:space="preserve">Chinese cabbag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96"/>
        <w:gridCol w:w="963"/>
        <w:gridCol w:w="992"/>
        <w:gridCol w:w="1134"/>
        <w:gridCol w:w="1134"/>
        <w:gridCol w:w="2217"/>
      </w:tblGrid>
      <w:tr w:rsidR="002C14C7" w:rsidRPr="00104AED" w14:paraId="5C6D4B7D" w14:textId="77777777" w:rsidTr="005C64D4">
        <w:trPr>
          <w:jc w:val="center"/>
        </w:trPr>
        <w:tc>
          <w:tcPr>
            <w:tcW w:w="1980" w:type="dxa"/>
          </w:tcPr>
          <w:p w14:paraId="0E9E9EE6"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lastRenderedPageBreak/>
              <w:t>0-no one likes it</w:t>
            </w:r>
          </w:p>
        </w:tc>
        <w:tc>
          <w:tcPr>
            <w:tcW w:w="596" w:type="dxa"/>
          </w:tcPr>
          <w:p w14:paraId="7642A93B"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w:t>
            </w:r>
          </w:p>
        </w:tc>
        <w:tc>
          <w:tcPr>
            <w:tcW w:w="963" w:type="dxa"/>
          </w:tcPr>
          <w:p w14:paraId="766327C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1-2</w:t>
            </w:r>
          </w:p>
        </w:tc>
        <w:tc>
          <w:tcPr>
            <w:tcW w:w="992" w:type="dxa"/>
          </w:tcPr>
          <w:p w14:paraId="54FAEEEA"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3-4</w:t>
            </w:r>
          </w:p>
        </w:tc>
        <w:tc>
          <w:tcPr>
            <w:tcW w:w="1134" w:type="dxa"/>
          </w:tcPr>
          <w:p w14:paraId="39AC6232"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5-6</w:t>
            </w:r>
          </w:p>
        </w:tc>
        <w:tc>
          <w:tcPr>
            <w:tcW w:w="1134" w:type="dxa"/>
          </w:tcPr>
          <w:p w14:paraId="253FF42E"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7-8</w:t>
            </w:r>
          </w:p>
        </w:tc>
        <w:tc>
          <w:tcPr>
            <w:tcW w:w="2217" w:type="dxa"/>
          </w:tcPr>
          <w:p w14:paraId="21873E49" w14:textId="77777777" w:rsidR="002C14C7" w:rsidRPr="00104AED" w:rsidRDefault="002C14C7" w:rsidP="00F20588">
            <w:pPr>
              <w:spacing w:line="240" w:lineRule="auto"/>
              <w:jc w:val="center"/>
              <w:rPr>
                <w:rFonts w:cs="Times New Roman"/>
                <w:sz w:val="20"/>
                <w:szCs w:val="20"/>
              </w:rPr>
            </w:pPr>
            <w:r w:rsidRPr="00104AED">
              <w:rPr>
                <w:rFonts w:cs="Times New Roman"/>
                <w:sz w:val="20"/>
                <w:szCs w:val="20"/>
              </w:rPr>
              <w:t>9-everyone loves it</w:t>
            </w:r>
          </w:p>
        </w:tc>
      </w:tr>
      <w:tr w:rsidR="002C14C7" w:rsidRPr="00104AED" w14:paraId="2EFD956D" w14:textId="77777777" w:rsidTr="005C64D4">
        <w:trPr>
          <w:jc w:val="center"/>
        </w:trPr>
        <w:tc>
          <w:tcPr>
            <w:tcW w:w="1980" w:type="dxa"/>
          </w:tcPr>
          <w:p w14:paraId="67F5D37F"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682193423"/>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596" w:type="dxa"/>
          </w:tcPr>
          <w:p w14:paraId="5CBFAE37"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68880527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63" w:type="dxa"/>
          </w:tcPr>
          <w:p w14:paraId="408B5038"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28099021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992" w:type="dxa"/>
          </w:tcPr>
          <w:p w14:paraId="3B913ED3"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7444642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4E23ED42"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906673712"/>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1134" w:type="dxa"/>
          </w:tcPr>
          <w:p w14:paraId="5351D730"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1142800331"/>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c>
          <w:tcPr>
            <w:tcW w:w="2217" w:type="dxa"/>
          </w:tcPr>
          <w:p w14:paraId="05B940F4" w14:textId="77777777" w:rsidR="002C14C7" w:rsidRPr="00104AED" w:rsidRDefault="00F93D25" w:rsidP="00F20588">
            <w:pPr>
              <w:spacing w:line="240" w:lineRule="auto"/>
              <w:jc w:val="center"/>
              <w:rPr>
                <w:rFonts w:cs="Times New Roman"/>
                <w:sz w:val="20"/>
                <w:szCs w:val="20"/>
              </w:rPr>
            </w:pPr>
            <w:sdt>
              <w:sdtPr>
                <w:rPr>
                  <w:rFonts w:cs="Times New Roman"/>
                  <w:sz w:val="20"/>
                  <w:szCs w:val="20"/>
                </w:rPr>
                <w:id w:val="936556664"/>
                <w14:checkbox>
                  <w14:checked w14:val="1"/>
                  <w14:checkedState w14:val="0099" w14:font="Wingdings 2"/>
                  <w14:uncheckedState w14:val="009E" w14:font="Wingdings 2"/>
                </w14:checkbox>
              </w:sdtPr>
              <w:sdtEndPr/>
              <w:sdtContent>
                <w:r w:rsidR="002C14C7" w:rsidRPr="00104AED">
                  <w:rPr>
                    <w:rFonts w:cs="Times New Roman"/>
                    <w:sz w:val="20"/>
                    <w:szCs w:val="20"/>
                  </w:rPr>
                  <w:sym w:font="Wingdings 2" w:char="F099"/>
                </w:r>
              </w:sdtContent>
            </w:sdt>
          </w:p>
        </w:tc>
      </w:tr>
    </w:tbl>
    <w:p w14:paraId="08FB4848" w14:textId="77777777" w:rsidR="001D5D6A" w:rsidRDefault="001D5D6A">
      <w:pPr>
        <w:rPr>
          <w:rFonts w:cs="Times New Roman"/>
          <w:b/>
          <w:bCs/>
          <w:szCs w:val="24"/>
        </w:rPr>
      </w:pPr>
    </w:p>
    <w:p w14:paraId="7715C134" w14:textId="336A0E5C" w:rsidR="005C0C24" w:rsidRDefault="001D5D6A">
      <w:pPr>
        <w:rPr>
          <w:rFonts w:cs="Times New Roman"/>
          <w:b/>
          <w:bCs/>
          <w:szCs w:val="24"/>
        </w:rPr>
      </w:pPr>
      <w:r>
        <w:rPr>
          <w:rFonts w:cs="Times New Roman"/>
          <w:b/>
          <w:bCs/>
          <w:szCs w:val="24"/>
        </w:rPr>
        <w:t xml:space="preserve">Appendix 3: </w:t>
      </w:r>
      <w:bookmarkStart w:id="50" w:name="_Hlk41312577"/>
      <w:r w:rsidR="005C0C24" w:rsidRPr="00AD3DDD">
        <w:rPr>
          <w:rFonts w:cs="Times New Roman"/>
          <w:b/>
          <w:bCs/>
          <w:szCs w:val="24"/>
        </w:rPr>
        <w:t xml:space="preserve">Count of </w:t>
      </w:r>
      <w:r w:rsidR="005C0C24">
        <w:rPr>
          <w:rFonts w:cs="Times New Roman"/>
          <w:b/>
          <w:bCs/>
          <w:szCs w:val="24"/>
        </w:rPr>
        <w:t xml:space="preserve">the </w:t>
      </w:r>
      <w:r w:rsidR="005C0C24" w:rsidRPr="00AD3DDD">
        <w:rPr>
          <w:rFonts w:cs="Times New Roman"/>
          <w:b/>
          <w:bCs/>
          <w:szCs w:val="24"/>
        </w:rPr>
        <w:t>occurrence</w:t>
      </w:r>
      <w:r w:rsidR="005C0C24">
        <w:rPr>
          <w:rFonts w:cs="Times New Roman"/>
          <w:b/>
          <w:bCs/>
          <w:szCs w:val="24"/>
        </w:rPr>
        <w:t xml:space="preserve"> </w:t>
      </w:r>
      <w:r w:rsidR="005C0C24" w:rsidRPr="00AD3DDD">
        <w:rPr>
          <w:rFonts w:cs="Times New Roman"/>
          <w:b/>
          <w:bCs/>
          <w:szCs w:val="24"/>
        </w:rPr>
        <w:t>of the food items</w:t>
      </w:r>
      <w:bookmarkEnd w:id="50"/>
      <w:r w:rsidR="00013008">
        <w:rPr>
          <w:rFonts w:cs="Times New Roman"/>
          <w:b/>
          <w:bCs/>
          <w:szCs w:val="24"/>
        </w:rPr>
        <w:t xml:space="preserve"> observed in th</w:t>
      </w:r>
      <w:r w:rsidR="00136F18">
        <w:rPr>
          <w:rFonts w:cs="Times New Roman"/>
          <w:b/>
          <w:bCs/>
          <w:szCs w:val="24"/>
        </w:rPr>
        <w:t>is study</w:t>
      </w:r>
      <w:r w:rsidR="00013008">
        <w:rPr>
          <w:rFonts w:cs="Times New Roman"/>
          <w:b/>
          <w:bCs/>
          <w:szCs w:val="24"/>
        </w:rPr>
        <w:t xml:space="preserve">. </w:t>
      </w:r>
      <w:r w:rsidR="005C0C24" w:rsidRPr="00013008">
        <w:rPr>
          <w:rFonts w:cs="Times New Roman"/>
          <w:szCs w:val="24"/>
        </w:rPr>
        <w:t>108 distinct food items (I= food item; C= count of the occurrence).</w:t>
      </w:r>
    </w:p>
    <w:tbl>
      <w:tblPr>
        <w:tblStyle w:val="TableGrid"/>
        <w:tblW w:w="0" w:type="auto"/>
        <w:tblLayout w:type="fixed"/>
        <w:tblLook w:val="04A0" w:firstRow="1" w:lastRow="0" w:firstColumn="1" w:lastColumn="0" w:noHBand="0" w:noVBand="1"/>
      </w:tblPr>
      <w:tblGrid>
        <w:gridCol w:w="987"/>
        <w:gridCol w:w="307"/>
        <w:gridCol w:w="982"/>
        <w:gridCol w:w="413"/>
        <w:gridCol w:w="1701"/>
        <w:gridCol w:w="390"/>
        <w:gridCol w:w="1144"/>
        <w:gridCol w:w="307"/>
        <w:gridCol w:w="972"/>
        <w:gridCol w:w="352"/>
        <w:gridCol w:w="1154"/>
        <w:gridCol w:w="307"/>
      </w:tblGrid>
      <w:tr w:rsidR="005C0C24" w:rsidRPr="005C0C24" w14:paraId="2A588AB7" w14:textId="77777777" w:rsidTr="005C0C24">
        <w:tc>
          <w:tcPr>
            <w:tcW w:w="987" w:type="dxa"/>
          </w:tcPr>
          <w:p w14:paraId="3F8E86B8" w14:textId="77777777" w:rsidR="005C0C24" w:rsidRPr="005C0C24" w:rsidRDefault="005C0C24" w:rsidP="00584B19">
            <w:pPr>
              <w:rPr>
                <w:rFonts w:cs="Times New Roman"/>
                <w:sz w:val="20"/>
                <w:szCs w:val="20"/>
              </w:rPr>
            </w:pPr>
            <w:r w:rsidRPr="005C0C24">
              <w:rPr>
                <w:rFonts w:cs="Times New Roman"/>
                <w:sz w:val="20"/>
                <w:szCs w:val="20"/>
              </w:rPr>
              <w:t>I</w:t>
            </w:r>
          </w:p>
        </w:tc>
        <w:tc>
          <w:tcPr>
            <w:tcW w:w="307" w:type="dxa"/>
          </w:tcPr>
          <w:p w14:paraId="59D318CF" w14:textId="77777777" w:rsidR="005C0C24" w:rsidRPr="005C0C24" w:rsidRDefault="005C0C24" w:rsidP="00584B19">
            <w:pPr>
              <w:rPr>
                <w:rFonts w:cs="Times New Roman"/>
                <w:sz w:val="20"/>
                <w:szCs w:val="20"/>
              </w:rPr>
            </w:pPr>
            <w:r w:rsidRPr="005C0C24">
              <w:rPr>
                <w:rFonts w:cs="Times New Roman"/>
                <w:sz w:val="20"/>
                <w:szCs w:val="20"/>
              </w:rPr>
              <w:t>C</w:t>
            </w:r>
          </w:p>
        </w:tc>
        <w:tc>
          <w:tcPr>
            <w:tcW w:w="982" w:type="dxa"/>
          </w:tcPr>
          <w:p w14:paraId="126BA07B" w14:textId="77777777" w:rsidR="005C0C24" w:rsidRPr="005C0C24" w:rsidRDefault="005C0C24" w:rsidP="00584B19">
            <w:pPr>
              <w:rPr>
                <w:rFonts w:cs="Times New Roman"/>
                <w:sz w:val="20"/>
                <w:szCs w:val="20"/>
              </w:rPr>
            </w:pPr>
            <w:r w:rsidRPr="005C0C24">
              <w:rPr>
                <w:rFonts w:cs="Times New Roman"/>
                <w:sz w:val="20"/>
                <w:szCs w:val="20"/>
              </w:rPr>
              <w:t>I</w:t>
            </w:r>
          </w:p>
        </w:tc>
        <w:tc>
          <w:tcPr>
            <w:tcW w:w="413" w:type="dxa"/>
          </w:tcPr>
          <w:p w14:paraId="45F85C02" w14:textId="77777777" w:rsidR="005C0C24" w:rsidRPr="005C0C24" w:rsidRDefault="005C0C24" w:rsidP="00584B19">
            <w:pPr>
              <w:rPr>
                <w:rFonts w:cs="Times New Roman"/>
                <w:sz w:val="20"/>
                <w:szCs w:val="20"/>
              </w:rPr>
            </w:pPr>
            <w:r w:rsidRPr="005C0C24">
              <w:rPr>
                <w:rFonts w:cs="Times New Roman"/>
                <w:sz w:val="20"/>
                <w:szCs w:val="20"/>
              </w:rPr>
              <w:t>C</w:t>
            </w:r>
          </w:p>
        </w:tc>
        <w:tc>
          <w:tcPr>
            <w:tcW w:w="1701" w:type="dxa"/>
          </w:tcPr>
          <w:p w14:paraId="63EEA3F2" w14:textId="77777777" w:rsidR="005C0C24" w:rsidRPr="005C0C24" w:rsidRDefault="005C0C24" w:rsidP="00584B19">
            <w:pPr>
              <w:rPr>
                <w:rFonts w:cs="Times New Roman"/>
                <w:sz w:val="20"/>
                <w:szCs w:val="20"/>
              </w:rPr>
            </w:pPr>
            <w:r w:rsidRPr="005C0C24">
              <w:rPr>
                <w:rFonts w:cs="Times New Roman"/>
                <w:sz w:val="20"/>
                <w:szCs w:val="20"/>
              </w:rPr>
              <w:t>I</w:t>
            </w:r>
          </w:p>
        </w:tc>
        <w:tc>
          <w:tcPr>
            <w:tcW w:w="390" w:type="dxa"/>
          </w:tcPr>
          <w:p w14:paraId="55147858" w14:textId="77777777" w:rsidR="005C0C24" w:rsidRPr="005C0C24" w:rsidRDefault="005C0C24" w:rsidP="00584B19">
            <w:pPr>
              <w:rPr>
                <w:rFonts w:cs="Times New Roman"/>
                <w:sz w:val="20"/>
                <w:szCs w:val="20"/>
              </w:rPr>
            </w:pPr>
            <w:r w:rsidRPr="005C0C24">
              <w:rPr>
                <w:rFonts w:cs="Times New Roman"/>
                <w:sz w:val="20"/>
                <w:szCs w:val="20"/>
              </w:rPr>
              <w:t>C</w:t>
            </w:r>
          </w:p>
        </w:tc>
        <w:tc>
          <w:tcPr>
            <w:tcW w:w="1144" w:type="dxa"/>
          </w:tcPr>
          <w:p w14:paraId="0D59A45C" w14:textId="77777777" w:rsidR="005C0C24" w:rsidRPr="005C0C24" w:rsidRDefault="005C0C24" w:rsidP="00584B19">
            <w:pPr>
              <w:rPr>
                <w:rFonts w:cs="Times New Roman"/>
                <w:sz w:val="20"/>
                <w:szCs w:val="20"/>
              </w:rPr>
            </w:pPr>
            <w:r w:rsidRPr="005C0C24">
              <w:rPr>
                <w:rFonts w:cs="Times New Roman"/>
                <w:sz w:val="20"/>
                <w:szCs w:val="20"/>
              </w:rPr>
              <w:t>I</w:t>
            </w:r>
          </w:p>
        </w:tc>
        <w:tc>
          <w:tcPr>
            <w:tcW w:w="307" w:type="dxa"/>
          </w:tcPr>
          <w:p w14:paraId="43030F79" w14:textId="77777777" w:rsidR="005C0C24" w:rsidRPr="005C0C24" w:rsidRDefault="005C0C24" w:rsidP="00584B19">
            <w:pPr>
              <w:rPr>
                <w:rFonts w:cs="Times New Roman"/>
                <w:sz w:val="20"/>
                <w:szCs w:val="20"/>
              </w:rPr>
            </w:pPr>
            <w:r w:rsidRPr="005C0C24">
              <w:rPr>
                <w:rFonts w:cs="Times New Roman"/>
                <w:sz w:val="20"/>
                <w:szCs w:val="20"/>
              </w:rPr>
              <w:t>C</w:t>
            </w:r>
          </w:p>
        </w:tc>
        <w:tc>
          <w:tcPr>
            <w:tcW w:w="972" w:type="dxa"/>
          </w:tcPr>
          <w:p w14:paraId="67757BAE" w14:textId="77777777" w:rsidR="005C0C24" w:rsidRPr="005C0C24" w:rsidRDefault="005C0C24" w:rsidP="00584B19">
            <w:pPr>
              <w:rPr>
                <w:rFonts w:cs="Times New Roman"/>
                <w:sz w:val="20"/>
                <w:szCs w:val="20"/>
              </w:rPr>
            </w:pPr>
            <w:r w:rsidRPr="005C0C24">
              <w:rPr>
                <w:rFonts w:cs="Times New Roman"/>
                <w:sz w:val="20"/>
                <w:szCs w:val="20"/>
              </w:rPr>
              <w:t>I</w:t>
            </w:r>
          </w:p>
        </w:tc>
        <w:tc>
          <w:tcPr>
            <w:tcW w:w="352" w:type="dxa"/>
          </w:tcPr>
          <w:p w14:paraId="2116C38A" w14:textId="77777777" w:rsidR="005C0C24" w:rsidRPr="005C0C24" w:rsidRDefault="005C0C24" w:rsidP="00584B19">
            <w:pPr>
              <w:rPr>
                <w:rFonts w:cs="Times New Roman"/>
                <w:sz w:val="20"/>
                <w:szCs w:val="20"/>
              </w:rPr>
            </w:pPr>
            <w:r w:rsidRPr="005C0C24">
              <w:rPr>
                <w:rFonts w:cs="Times New Roman"/>
                <w:sz w:val="20"/>
                <w:szCs w:val="20"/>
              </w:rPr>
              <w:t>C</w:t>
            </w:r>
          </w:p>
        </w:tc>
        <w:tc>
          <w:tcPr>
            <w:tcW w:w="1154" w:type="dxa"/>
          </w:tcPr>
          <w:p w14:paraId="01584C3E" w14:textId="77777777" w:rsidR="005C0C24" w:rsidRPr="005C0C24" w:rsidRDefault="005C0C24" w:rsidP="00584B19">
            <w:pPr>
              <w:rPr>
                <w:rFonts w:cs="Times New Roman"/>
                <w:sz w:val="20"/>
                <w:szCs w:val="20"/>
              </w:rPr>
            </w:pPr>
            <w:r w:rsidRPr="005C0C24">
              <w:rPr>
                <w:rFonts w:cs="Times New Roman"/>
                <w:sz w:val="20"/>
                <w:szCs w:val="20"/>
              </w:rPr>
              <w:t>I</w:t>
            </w:r>
          </w:p>
        </w:tc>
        <w:tc>
          <w:tcPr>
            <w:tcW w:w="307" w:type="dxa"/>
          </w:tcPr>
          <w:p w14:paraId="3371A876" w14:textId="77777777" w:rsidR="005C0C24" w:rsidRPr="005C0C24" w:rsidRDefault="005C0C24" w:rsidP="00584B19">
            <w:pPr>
              <w:rPr>
                <w:rFonts w:cs="Times New Roman"/>
                <w:sz w:val="20"/>
                <w:szCs w:val="20"/>
              </w:rPr>
            </w:pPr>
            <w:r w:rsidRPr="005C0C24">
              <w:rPr>
                <w:rFonts w:cs="Times New Roman"/>
                <w:sz w:val="20"/>
                <w:szCs w:val="20"/>
              </w:rPr>
              <w:t>C</w:t>
            </w:r>
          </w:p>
        </w:tc>
      </w:tr>
      <w:tr w:rsidR="005C0C24" w:rsidRPr="005C0C24" w14:paraId="10BE1FB3" w14:textId="77777777" w:rsidTr="005C0C24">
        <w:tc>
          <w:tcPr>
            <w:tcW w:w="987" w:type="dxa"/>
          </w:tcPr>
          <w:p w14:paraId="21CE574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AB_FR</w:t>
            </w:r>
          </w:p>
        </w:tc>
        <w:tc>
          <w:tcPr>
            <w:tcW w:w="307" w:type="dxa"/>
          </w:tcPr>
          <w:p w14:paraId="03F6F0E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3383E52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LS_FR</w:t>
            </w:r>
          </w:p>
        </w:tc>
        <w:tc>
          <w:tcPr>
            <w:tcW w:w="413" w:type="dxa"/>
          </w:tcPr>
          <w:p w14:paraId="65FA0F1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4521133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SG_BK</w:t>
            </w:r>
          </w:p>
        </w:tc>
        <w:tc>
          <w:tcPr>
            <w:tcW w:w="390" w:type="dxa"/>
          </w:tcPr>
          <w:p w14:paraId="20EA4BA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w:t>
            </w:r>
          </w:p>
        </w:tc>
        <w:tc>
          <w:tcPr>
            <w:tcW w:w="1144" w:type="dxa"/>
          </w:tcPr>
          <w:p w14:paraId="5765A52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GESBENG</w:t>
            </w:r>
          </w:p>
        </w:tc>
        <w:tc>
          <w:tcPr>
            <w:tcW w:w="307" w:type="dxa"/>
          </w:tcPr>
          <w:p w14:paraId="717EA92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c>
          <w:tcPr>
            <w:tcW w:w="972" w:type="dxa"/>
          </w:tcPr>
          <w:p w14:paraId="232D30E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DGH_FR</w:t>
            </w:r>
          </w:p>
        </w:tc>
        <w:tc>
          <w:tcPr>
            <w:tcW w:w="352" w:type="dxa"/>
          </w:tcPr>
          <w:p w14:paraId="17B952F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1</w:t>
            </w:r>
          </w:p>
        </w:tc>
        <w:tc>
          <w:tcPr>
            <w:tcW w:w="1154" w:type="dxa"/>
          </w:tcPr>
          <w:p w14:paraId="3BB00FF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P_VE</w:t>
            </w:r>
          </w:p>
        </w:tc>
        <w:tc>
          <w:tcPr>
            <w:tcW w:w="307" w:type="dxa"/>
          </w:tcPr>
          <w:p w14:paraId="6C62435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r>
      <w:tr w:rsidR="005C0C24" w:rsidRPr="005C0C24" w14:paraId="6DF16BD6" w14:textId="77777777" w:rsidTr="005C0C24">
        <w:tc>
          <w:tcPr>
            <w:tcW w:w="987" w:type="dxa"/>
          </w:tcPr>
          <w:p w14:paraId="68D2C76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DDG_LV</w:t>
            </w:r>
          </w:p>
        </w:tc>
        <w:tc>
          <w:tcPr>
            <w:tcW w:w="307" w:type="dxa"/>
          </w:tcPr>
          <w:p w14:paraId="7938AF2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0EA46B3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PLE_FR</w:t>
            </w:r>
          </w:p>
        </w:tc>
        <w:tc>
          <w:tcPr>
            <w:tcW w:w="413" w:type="dxa"/>
          </w:tcPr>
          <w:p w14:paraId="54B22D8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5289098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SG_FR</w:t>
            </w:r>
          </w:p>
        </w:tc>
        <w:tc>
          <w:tcPr>
            <w:tcW w:w="390" w:type="dxa"/>
          </w:tcPr>
          <w:p w14:paraId="6E4055F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1</w:t>
            </w:r>
          </w:p>
        </w:tc>
        <w:tc>
          <w:tcPr>
            <w:tcW w:w="1144" w:type="dxa"/>
          </w:tcPr>
          <w:p w14:paraId="352DD1B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GLMB_LV</w:t>
            </w:r>
          </w:p>
        </w:tc>
        <w:tc>
          <w:tcPr>
            <w:tcW w:w="307" w:type="dxa"/>
          </w:tcPr>
          <w:p w14:paraId="39D371A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972" w:type="dxa"/>
          </w:tcPr>
          <w:p w14:paraId="7FBC36D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DGK_FR</w:t>
            </w:r>
          </w:p>
        </w:tc>
        <w:tc>
          <w:tcPr>
            <w:tcW w:w="352" w:type="dxa"/>
          </w:tcPr>
          <w:p w14:paraId="7291874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1154" w:type="dxa"/>
          </w:tcPr>
          <w:p w14:paraId="53FFF4F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P7_LV</w:t>
            </w:r>
          </w:p>
        </w:tc>
        <w:tc>
          <w:tcPr>
            <w:tcW w:w="307" w:type="dxa"/>
          </w:tcPr>
          <w:p w14:paraId="1D66059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r>
      <w:tr w:rsidR="005C0C24" w:rsidRPr="005C0C24" w14:paraId="52D25871" w14:textId="77777777" w:rsidTr="005C0C24">
        <w:tc>
          <w:tcPr>
            <w:tcW w:w="987" w:type="dxa"/>
          </w:tcPr>
          <w:p w14:paraId="61C2E5D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DDG_VE</w:t>
            </w:r>
          </w:p>
        </w:tc>
        <w:tc>
          <w:tcPr>
            <w:tcW w:w="307" w:type="dxa"/>
          </w:tcPr>
          <w:p w14:paraId="0CF8D8C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82" w:type="dxa"/>
          </w:tcPr>
          <w:p w14:paraId="41A20CE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SB_LV</w:t>
            </w:r>
          </w:p>
        </w:tc>
        <w:tc>
          <w:tcPr>
            <w:tcW w:w="413" w:type="dxa"/>
          </w:tcPr>
          <w:p w14:paraId="00D70C3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54FC2FD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ARROT_ROOT</w:t>
            </w:r>
          </w:p>
        </w:tc>
        <w:tc>
          <w:tcPr>
            <w:tcW w:w="390" w:type="dxa"/>
          </w:tcPr>
          <w:p w14:paraId="69C4E64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6</w:t>
            </w:r>
          </w:p>
        </w:tc>
        <w:tc>
          <w:tcPr>
            <w:tcW w:w="1144" w:type="dxa"/>
          </w:tcPr>
          <w:p w14:paraId="41C2676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INSECT_IN</w:t>
            </w:r>
          </w:p>
        </w:tc>
        <w:tc>
          <w:tcPr>
            <w:tcW w:w="307" w:type="dxa"/>
          </w:tcPr>
          <w:p w14:paraId="5A05330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72" w:type="dxa"/>
          </w:tcPr>
          <w:p w14:paraId="148298B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LK_FL</w:t>
            </w:r>
          </w:p>
        </w:tc>
        <w:tc>
          <w:tcPr>
            <w:tcW w:w="352" w:type="dxa"/>
          </w:tcPr>
          <w:p w14:paraId="712A494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154" w:type="dxa"/>
          </w:tcPr>
          <w:p w14:paraId="7E4AE31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B_BK</w:t>
            </w:r>
          </w:p>
        </w:tc>
        <w:tc>
          <w:tcPr>
            <w:tcW w:w="307" w:type="dxa"/>
          </w:tcPr>
          <w:p w14:paraId="19F7CF2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r>
      <w:tr w:rsidR="005C0C24" w:rsidRPr="005C0C24" w14:paraId="4CEDEE3E" w14:textId="77777777" w:rsidTr="005C0C24">
        <w:tc>
          <w:tcPr>
            <w:tcW w:w="987" w:type="dxa"/>
          </w:tcPr>
          <w:p w14:paraId="6A97C20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JK_VE</w:t>
            </w:r>
          </w:p>
        </w:tc>
        <w:tc>
          <w:tcPr>
            <w:tcW w:w="307" w:type="dxa"/>
          </w:tcPr>
          <w:p w14:paraId="5AFADA8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649F883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SB_VE</w:t>
            </w:r>
          </w:p>
        </w:tc>
        <w:tc>
          <w:tcPr>
            <w:tcW w:w="413" w:type="dxa"/>
          </w:tcPr>
          <w:p w14:paraId="573AD31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06C1236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ATCH</w:t>
            </w:r>
          </w:p>
        </w:tc>
        <w:tc>
          <w:tcPr>
            <w:tcW w:w="390" w:type="dxa"/>
          </w:tcPr>
          <w:p w14:paraId="3A76E3A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144" w:type="dxa"/>
          </w:tcPr>
          <w:p w14:paraId="7E0960D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JAIR_FL</w:t>
            </w:r>
          </w:p>
        </w:tc>
        <w:tc>
          <w:tcPr>
            <w:tcW w:w="307" w:type="dxa"/>
          </w:tcPr>
          <w:p w14:paraId="48D47DF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72" w:type="dxa"/>
          </w:tcPr>
          <w:p w14:paraId="1AF0EAD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LK_FR</w:t>
            </w:r>
          </w:p>
        </w:tc>
        <w:tc>
          <w:tcPr>
            <w:tcW w:w="352" w:type="dxa"/>
          </w:tcPr>
          <w:p w14:paraId="276EBF0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3</w:t>
            </w:r>
          </w:p>
        </w:tc>
        <w:tc>
          <w:tcPr>
            <w:tcW w:w="1154" w:type="dxa"/>
          </w:tcPr>
          <w:p w14:paraId="5EA2755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B_FR</w:t>
            </w:r>
          </w:p>
        </w:tc>
        <w:tc>
          <w:tcPr>
            <w:tcW w:w="307" w:type="dxa"/>
          </w:tcPr>
          <w:p w14:paraId="197C344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r>
      <w:tr w:rsidR="005C0C24" w:rsidRPr="005C0C24" w14:paraId="12F95D24" w14:textId="77777777" w:rsidTr="005C0C24">
        <w:tc>
          <w:tcPr>
            <w:tcW w:w="987" w:type="dxa"/>
          </w:tcPr>
          <w:p w14:paraId="5ED99CA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KAR_LV</w:t>
            </w:r>
          </w:p>
        </w:tc>
        <w:tc>
          <w:tcPr>
            <w:tcW w:w="307" w:type="dxa"/>
          </w:tcPr>
          <w:p w14:paraId="5D5CCF7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8</w:t>
            </w:r>
          </w:p>
        </w:tc>
        <w:tc>
          <w:tcPr>
            <w:tcW w:w="982" w:type="dxa"/>
          </w:tcPr>
          <w:p w14:paraId="4C8F3B8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SDK_VE</w:t>
            </w:r>
          </w:p>
        </w:tc>
        <w:tc>
          <w:tcPr>
            <w:tcW w:w="413" w:type="dxa"/>
          </w:tcPr>
          <w:p w14:paraId="2DEA9DB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1</w:t>
            </w:r>
          </w:p>
        </w:tc>
        <w:tc>
          <w:tcPr>
            <w:tcW w:w="1701" w:type="dxa"/>
          </w:tcPr>
          <w:p w14:paraId="1CB0D41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ELERY_ROOT_PIECE_ROOT</w:t>
            </w:r>
          </w:p>
        </w:tc>
        <w:tc>
          <w:tcPr>
            <w:tcW w:w="390" w:type="dxa"/>
          </w:tcPr>
          <w:p w14:paraId="46C4433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c>
          <w:tcPr>
            <w:tcW w:w="1144" w:type="dxa"/>
          </w:tcPr>
          <w:p w14:paraId="7252F01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KELINCI_VE</w:t>
            </w:r>
          </w:p>
        </w:tc>
        <w:tc>
          <w:tcPr>
            <w:tcW w:w="307" w:type="dxa"/>
          </w:tcPr>
          <w:p w14:paraId="72D27AA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72" w:type="dxa"/>
          </w:tcPr>
          <w:p w14:paraId="0FB824B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NGH_FR</w:t>
            </w:r>
          </w:p>
        </w:tc>
        <w:tc>
          <w:tcPr>
            <w:tcW w:w="352" w:type="dxa"/>
          </w:tcPr>
          <w:p w14:paraId="26658EC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8</w:t>
            </w:r>
          </w:p>
        </w:tc>
        <w:tc>
          <w:tcPr>
            <w:tcW w:w="1154" w:type="dxa"/>
          </w:tcPr>
          <w:p w14:paraId="2122F2E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B_LV</w:t>
            </w:r>
          </w:p>
        </w:tc>
        <w:tc>
          <w:tcPr>
            <w:tcW w:w="307" w:type="dxa"/>
          </w:tcPr>
          <w:p w14:paraId="54CE8CB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r>
      <w:tr w:rsidR="005C0C24" w:rsidRPr="005C0C24" w14:paraId="22FF0BEB" w14:textId="77777777" w:rsidTr="005C0C24">
        <w:tc>
          <w:tcPr>
            <w:tcW w:w="987" w:type="dxa"/>
          </w:tcPr>
          <w:p w14:paraId="0376EFF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KAR_NA</w:t>
            </w:r>
          </w:p>
        </w:tc>
        <w:tc>
          <w:tcPr>
            <w:tcW w:w="307" w:type="dxa"/>
          </w:tcPr>
          <w:p w14:paraId="04DFBD6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c>
          <w:tcPr>
            <w:tcW w:w="982" w:type="dxa"/>
          </w:tcPr>
          <w:p w14:paraId="1672E66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SK_FR</w:t>
            </w:r>
          </w:p>
        </w:tc>
        <w:tc>
          <w:tcPr>
            <w:tcW w:w="413" w:type="dxa"/>
          </w:tcPr>
          <w:p w14:paraId="50FCBA4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0A841C7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ELERY_ROOT_ROOT</w:t>
            </w:r>
          </w:p>
        </w:tc>
        <w:tc>
          <w:tcPr>
            <w:tcW w:w="390" w:type="dxa"/>
          </w:tcPr>
          <w:p w14:paraId="09453B8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w:t>
            </w:r>
          </w:p>
        </w:tc>
        <w:tc>
          <w:tcPr>
            <w:tcW w:w="1144" w:type="dxa"/>
          </w:tcPr>
          <w:p w14:paraId="40088CC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KKCNG_FR</w:t>
            </w:r>
          </w:p>
        </w:tc>
        <w:tc>
          <w:tcPr>
            <w:tcW w:w="307" w:type="dxa"/>
          </w:tcPr>
          <w:p w14:paraId="230D314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972" w:type="dxa"/>
          </w:tcPr>
          <w:p w14:paraId="4C28C7E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OAK_LEAVES_LV</w:t>
            </w:r>
          </w:p>
        </w:tc>
        <w:tc>
          <w:tcPr>
            <w:tcW w:w="352" w:type="dxa"/>
          </w:tcPr>
          <w:p w14:paraId="538A224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2</w:t>
            </w:r>
          </w:p>
        </w:tc>
        <w:tc>
          <w:tcPr>
            <w:tcW w:w="1154" w:type="dxa"/>
          </w:tcPr>
          <w:p w14:paraId="7552594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P_FR</w:t>
            </w:r>
          </w:p>
        </w:tc>
        <w:tc>
          <w:tcPr>
            <w:tcW w:w="307" w:type="dxa"/>
          </w:tcPr>
          <w:p w14:paraId="733713C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9</w:t>
            </w:r>
          </w:p>
        </w:tc>
      </w:tr>
      <w:tr w:rsidR="005C0C24" w:rsidRPr="005C0C24" w14:paraId="61092601" w14:textId="77777777" w:rsidTr="005C0C24">
        <w:tc>
          <w:tcPr>
            <w:tcW w:w="987" w:type="dxa"/>
          </w:tcPr>
          <w:p w14:paraId="2D7900A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KAR_VE</w:t>
            </w:r>
          </w:p>
        </w:tc>
        <w:tc>
          <w:tcPr>
            <w:tcW w:w="307" w:type="dxa"/>
          </w:tcPr>
          <w:p w14:paraId="1619D43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c>
          <w:tcPr>
            <w:tcW w:w="982" w:type="dxa"/>
          </w:tcPr>
          <w:p w14:paraId="77EE1C0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SK_LV</w:t>
            </w:r>
          </w:p>
        </w:tc>
        <w:tc>
          <w:tcPr>
            <w:tcW w:w="413" w:type="dxa"/>
          </w:tcPr>
          <w:p w14:paraId="04B5927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4</w:t>
            </w:r>
          </w:p>
        </w:tc>
        <w:tc>
          <w:tcPr>
            <w:tcW w:w="1701" w:type="dxa"/>
          </w:tcPr>
          <w:p w14:paraId="44C1480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ELERY_STEM_VE</w:t>
            </w:r>
          </w:p>
        </w:tc>
        <w:tc>
          <w:tcPr>
            <w:tcW w:w="390" w:type="dxa"/>
          </w:tcPr>
          <w:p w14:paraId="45F5427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6</w:t>
            </w:r>
          </w:p>
        </w:tc>
        <w:tc>
          <w:tcPr>
            <w:tcW w:w="1144" w:type="dxa"/>
          </w:tcPr>
          <w:p w14:paraId="6D035D6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KOHLRABI_ROOT</w:t>
            </w:r>
          </w:p>
        </w:tc>
        <w:tc>
          <w:tcPr>
            <w:tcW w:w="307" w:type="dxa"/>
          </w:tcPr>
          <w:p w14:paraId="3522ABD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72" w:type="dxa"/>
          </w:tcPr>
          <w:p w14:paraId="0E26D07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PAPRIKA_FR</w:t>
            </w:r>
          </w:p>
        </w:tc>
        <w:tc>
          <w:tcPr>
            <w:tcW w:w="352" w:type="dxa"/>
          </w:tcPr>
          <w:p w14:paraId="02172C2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2</w:t>
            </w:r>
          </w:p>
        </w:tc>
        <w:tc>
          <w:tcPr>
            <w:tcW w:w="1154" w:type="dxa"/>
          </w:tcPr>
          <w:p w14:paraId="4E05E1B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P_LV</w:t>
            </w:r>
          </w:p>
        </w:tc>
        <w:tc>
          <w:tcPr>
            <w:tcW w:w="307" w:type="dxa"/>
          </w:tcPr>
          <w:p w14:paraId="52B0BB2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2</w:t>
            </w:r>
          </w:p>
        </w:tc>
      </w:tr>
      <w:tr w:rsidR="005C0C24" w:rsidRPr="005C0C24" w14:paraId="7C6E4CD8" w14:textId="77777777" w:rsidTr="005C0C24">
        <w:tc>
          <w:tcPr>
            <w:tcW w:w="987" w:type="dxa"/>
          </w:tcPr>
          <w:p w14:paraId="3703D5D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KKT_LV</w:t>
            </w:r>
          </w:p>
        </w:tc>
        <w:tc>
          <w:tcPr>
            <w:tcW w:w="307" w:type="dxa"/>
          </w:tcPr>
          <w:p w14:paraId="292FA55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82" w:type="dxa"/>
          </w:tcPr>
          <w:p w14:paraId="23E8088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SK_VE</w:t>
            </w:r>
          </w:p>
        </w:tc>
        <w:tc>
          <w:tcPr>
            <w:tcW w:w="413" w:type="dxa"/>
          </w:tcPr>
          <w:p w14:paraId="179CD74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4</w:t>
            </w:r>
          </w:p>
        </w:tc>
        <w:tc>
          <w:tcPr>
            <w:tcW w:w="1701" w:type="dxa"/>
          </w:tcPr>
          <w:p w14:paraId="76FC62C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EREAL_OAT</w:t>
            </w:r>
          </w:p>
        </w:tc>
        <w:tc>
          <w:tcPr>
            <w:tcW w:w="390" w:type="dxa"/>
          </w:tcPr>
          <w:p w14:paraId="4B66B39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144" w:type="dxa"/>
          </w:tcPr>
          <w:p w14:paraId="3E04FB1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KULBT_FR</w:t>
            </w:r>
          </w:p>
        </w:tc>
        <w:tc>
          <w:tcPr>
            <w:tcW w:w="307" w:type="dxa"/>
          </w:tcPr>
          <w:p w14:paraId="602109D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1</w:t>
            </w:r>
          </w:p>
        </w:tc>
        <w:tc>
          <w:tcPr>
            <w:tcW w:w="972" w:type="dxa"/>
          </w:tcPr>
          <w:p w14:paraId="6E82E28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PKSKW_VE</w:t>
            </w:r>
          </w:p>
        </w:tc>
        <w:tc>
          <w:tcPr>
            <w:tcW w:w="352" w:type="dxa"/>
          </w:tcPr>
          <w:p w14:paraId="2E385C8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154" w:type="dxa"/>
          </w:tcPr>
          <w:p w14:paraId="4343B0C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SKU_FR</w:t>
            </w:r>
          </w:p>
        </w:tc>
        <w:tc>
          <w:tcPr>
            <w:tcW w:w="307" w:type="dxa"/>
          </w:tcPr>
          <w:p w14:paraId="16E2233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7</w:t>
            </w:r>
          </w:p>
        </w:tc>
      </w:tr>
      <w:tr w:rsidR="005C0C24" w:rsidRPr="005C0C24" w14:paraId="2116E0CF" w14:textId="77777777" w:rsidTr="005C0C24">
        <w:tc>
          <w:tcPr>
            <w:tcW w:w="987" w:type="dxa"/>
          </w:tcPr>
          <w:p w14:paraId="2E87067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D_LV</w:t>
            </w:r>
          </w:p>
        </w:tc>
        <w:tc>
          <w:tcPr>
            <w:tcW w:w="307" w:type="dxa"/>
          </w:tcPr>
          <w:p w14:paraId="0D0EB5D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08634AC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T_VE</w:t>
            </w:r>
          </w:p>
        </w:tc>
        <w:tc>
          <w:tcPr>
            <w:tcW w:w="413" w:type="dxa"/>
          </w:tcPr>
          <w:p w14:paraId="6437B0C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1701" w:type="dxa"/>
          </w:tcPr>
          <w:p w14:paraId="47863E0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HINESE_CABBAGE_VE</w:t>
            </w:r>
          </w:p>
        </w:tc>
        <w:tc>
          <w:tcPr>
            <w:tcW w:w="390" w:type="dxa"/>
          </w:tcPr>
          <w:p w14:paraId="04075E8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144" w:type="dxa"/>
          </w:tcPr>
          <w:p w14:paraId="29C31B4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KULJM_FR</w:t>
            </w:r>
          </w:p>
        </w:tc>
        <w:tc>
          <w:tcPr>
            <w:tcW w:w="307" w:type="dxa"/>
          </w:tcPr>
          <w:p w14:paraId="3CFADE7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72" w:type="dxa"/>
          </w:tcPr>
          <w:p w14:paraId="7F3478D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PRD_FR</w:t>
            </w:r>
          </w:p>
        </w:tc>
        <w:tc>
          <w:tcPr>
            <w:tcW w:w="352" w:type="dxa"/>
          </w:tcPr>
          <w:p w14:paraId="1B0D414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w:t>
            </w:r>
          </w:p>
        </w:tc>
        <w:tc>
          <w:tcPr>
            <w:tcW w:w="1154" w:type="dxa"/>
          </w:tcPr>
          <w:p w14:paraId="668EF56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TKS_LV</w:t>
            </w:r>
          </w:p>
        </w:tc>
        <w:tc>
          <w:tcPr>
            <w:tcW w:w="307" w:type="dxa"/>
          </w:tcPr>
          <w:p w14:paraId="156A10E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r>
      <w:tr w:rsidR="005C0C24" w:rsidRPr="005C0C24" w14:paraId="5533C599" w14:textId="77777777" w:rsidTr="005C0C24">
        <w:tc>
          <w:tcPr>
            <w:tcW w:w="987" w:type="dxa"/>
          </w:tcPr>
          <w:p w14:paraId="05BB20D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KS_LV</w:t>
            </w:r>
          </w:p>
        </w:tc>
        <w:tc>
          <w:tcPr>
            <w:tcW w:w="307" w:type="dxa"/>
          </w:tcPr>
          <w:p w14:paraId="76E7C86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982" w:type="dxa"/>
          </w:tcPr>
          <w:p w14:paraId="3500BBC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TB_VE</w:t>
            </w:r>
          </w:p>
        </w:tc>
        <w:tc>
          <w:tcPr>
            <w:tcW w:w="413" w:type="dxa"/>
          </w:tcPr>
          <w:p w14:paraId="7831053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6</w:t>
            </w:r>
          </w:p>
        </w:tc>
        <w:tc>
          <w:tcPr>
            <w:tcW w:w="1701" w:type="dxa"/>
          </w:tcPr>
          <w:p w14:paraId="0BA281E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MG_FR</w:t>
            </w:r>
          </w:p>
        </w:tc>
        <w:tc>
          <w:tcPr>
            <w:tcW w:w="390" w:type="dxa"/>
          </w:tcPr>
          <w:p w14:paraId="745E29E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91</w:t>
            </w:r>
          </w:p>
        </w:tc>
        <w:tc>
          <w:tcPr>
            <w:tcW w:w="1144" w:type="dxa"/>
          </w:tcPr>
          <w:p w14:paraId="5B7A321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LEEK_VE</w:t>
            </w:r>
          </w:p>
        </w:tc>
        <w:tc>
          <w:tcPr>
            <w:tcW w:w="307" w:type="dxa"/>
          </w:tcPr>
          <w:p w14:paraId="79E1B9E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972" w:type="dxa"/>
          </w:tcPr>
          <w:p w14:paraId="63A4FF2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PWN_FR</w:t>
            </w:r>
          </w:p>
        </w:tc>
        <w:tc>
          <w:tcPr>
            <w:tcW w:w="352" w:type="dxa"/>
          </w:tcPr>
          <w:p w14:paraId="4BDD2BF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57</w:t>
            </w:r>
          </w:p>
        </w:tc>
        <w:tc>
          <w:tcPr>
            <w:tcW w:w="1154" w:type="dxa"/>
          </w:tcPr>
          <w:p w14:paraId="7EEBC64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TKS_VE</w:t>
            </w:r>
          </w:p>
        </w:tc>
        <w:tc>
          <w:tcPr>
            <w:tcW w:w="307" w:type="dxa"/>
          </w:tcPr>
          <w:p w14:paraId="3622195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2</w:t>
            </w:r>
          </w:p>
        </w:tc>
      </w:tr>
      <w:tr w:rsidR="005C0C24" w:rsidRPr="005C0C24" w14:paraId="65BE4CBA" w14:textId="77777777" w:rsidTr="005C0C24">
        <w:tc>
          <w:tcPr>
            <w:tcW w:w="987" w:type="dxa"/>
          </w:tcPr>
          <w:p w14:paraId="3E305CF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KS_VE</w:t>
            </w:r>
          </w:p>
        </w:tc>
        <w:tc>
          <w:tcPr>
            <w:tcW w:w="307" w:type="dxa"/>
          </w:tcPr>
          <w:p w14:paraId="606C510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366CF10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TPS_VE</w:t>
            </w:r>
          </w:p>
        </w:tc>
        <w:tc>
          <w:tcPr>
            <w:tcW w:w="413" w:type="dxa"/>
          </w:tcPr>
          <w:p w14:paraId="0C66721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5133446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COOKED_CARROT_PAPERWRAP_ROOT</w:t>
            </w:r>
          </w:p>
        </w:tc>
        <w:tc>
          <w:tcPr>
            <w:tcW w:w="390" w:type="dxa"/>
          </w:tcPr>
          <w:p w14:paraId="36D3124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144" w:type="dxa"/>
          </w:tcPr>
          <w:p w14:paraId="5A71343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LIME_LEAVES_LV</w:t>
            </w:r>
          </w:p>
        </w:tc>
        <w:tc>
          <w:tcPr>
            <w:tcW w:w="307" w:type="dxa"/>
          </w:tcPr>
          <w:p w14:paraId="43ECF69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972" w:type="dxa"/>
          </w:tcPr>
          <w:p w14:paraId="74BC420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AYAP_IN</w:t>
            </w:r>
          </w:p>
        </w:tc>
        <w:tc>
          <w:tcPr>
            <w:tcW w:w="352" w:type="dxa"/>
          </w:tcPr>
          <w:p w14:paraId="753D5A6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50</w:t>
            </w:r>
          </w:p>
        </w:tc>
        <w:tc>
          <w:tcPr>
            <w:tcW w:w="1154" w:type="dxa"/>
          </w:tcPr>
          <w:p w14:paraId="4DC2489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TN_VE</w:t>
            </w:r>
          </w:p>
        </w:tc>
        <w:tc>
          <w:tcPr>
            <w:tcW w:w="307" w:type="dxa"/>
          </w:tcPr>
          <w:p w14:paraId="31675F4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r>
      <w:tr w:rsidR="005C0C24" w:rsidRPr="005C0C24" w14:paraId="7BDC8868" w14:textId="77777777" w:rsidTr="005C0C24">
        <w:tc>
          <w:tcPr>
            <w:tcW w:w="987" w:type="dxa"/>
          </w:tcPr>
          <w:p w14:paraId="50926F0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KSB_LV</w:t>
            </w:r>
          </w:p>
        </w:tc>
        <w:tc>
          <w:tcPr>
            <w:tcW w:w="307" w:type="dxa"/>
          </w:tcPr>
          <w:p w14:paraId="1CBA829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82" w:type="dxa"/>
          </w:tcPr>
          <w:p w14:paraId="3A3097E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EETROOT_ROOT</w:t>
            </w:r>
          </w:p>
        </w:tc>
        <w:tc>
          <w:tcPr>
            <w:tcW w:w="413" w:type="dxa"/>
          </w:tcPr>
          <w:p w14:paraId="754113F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6</w:t>
            </w:r>
          </w:p>
        </w:tc>
        <w:tc>
          <w:tcPr>
            <w:tcW w:w="1701" w:type="dxa"/>
          </w:tcPr>
          <w:p w14:paraId="5CA9009E"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DEADWOOD</w:t>
            </w:r>
          </w:p>
        </w:tc>
        <w:tc>
          <w:tcPr>
            <w:tcW w:w="390" w:type="dxa"/>
          </w:tcPr>
          <w:p w14:paraId="5A89854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w:t>
            </w:r>
          </w:p>
        </w:tc>
        <w:tc>
          <w:tcPr>
            <w:tcW w:w="1144" w:type="dxa"/>
          </w:tcPr>
          <w:p w14:paraId="68CB443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ADU_IN</w:t>
            </w:r>
          </w:p>
        </w:tc>
        <w:tc>
          <w:tcPr>
            <w:tcW w:w="307" w:type="dxa"/>
          </w:tcPr>
          <w:p w14:paraId="5904039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972" w:type="dxa"/>
          </w:tcPr>
          <w:p w14:paraId="0A0B628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GH_FR</w:t>
            </w:r>
          </w:p>
        </w:tc>
        <w:tc>
          <w:tcPr>
            <w:tcW w:w="352" w:type="dxa"/>
          </w:tcPr>
          <w:p w14:paraId="71CF62E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4</w:t>
            </w:r>
          </w:p>
        </w:tc>
        <w:tc>
          <w:tcPr>
            <w:tcW w:w="1154" w:type="dxa"/>
          </w:tcPr>
          <w:p w14:paraId="3C1228E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TP_FR</w:t>
            </w:r>
          </w:p>
        </w:tc>
        <w:tc>
          <w:tcPr>
            <w:tcW w:w="307" w:type="dxa"/>
          </w:tcPr>
          <w:p w14:paraId="1FB8493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r>
      <w:tr w:rsidR="005C0C24" w:rsidRPr="005C0C24" w14:paraId="43E3FC6B" w14:textId="77777777" w:rsidTr="005C0C24">
        <w:tc>
          <w:tcPr>
            <w:tcW w:w="987" w:type="dxa"/>
          </w:tcPr>
          <w:p w14:paraId="5669F30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KSB_VE</w:t>
            </w:r>
          </w:p>
        </w:tc>
        <w:tc>
          <w:tcPr>
            <w:tcW w:w="307" w:type="dxa"/>
          </w:tcPr>
          <w:p w14:paraId="399DD12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982" w:type="dxa"/>
          </w:tcPr>
          <w:p w14:paraId="766E7F9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NGPR_FL</w:t>
            </w:r>
          </w:p>
        </w:tc>
        <w:tc>
          <w:tcPr>
            <w:tcW w:w="413" w:type="dxa"/>
          </w:tcPr>
          <w:p w14:paraId="0820BDD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6B1E89D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FENNEL_ROOT</w:t>
            </w:r>
          </w:p>
        </w:tc>
        <w:tc>
          <w:tcPr>
            <w:tcW w:w="390" w:type="dxa"/>
          </w:tcPr>
          <w:p w14:paraId="0D9AB63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1144" w:type="dxa"/>
          </w:tcPr>
          <w:p w14:paraId="034CAC4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ADU_KERINGAT_IN</w:t>
            </w:r>
          </w:p>
        </w:tc>
        <w:tc>
          <w:tcPr>
            <w:tcW w:w="307" w:type="dxa"/>
          </w:tcPr>
          <w:p w14:paraId="2F78F868"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8</w:t>
            </w:r>
          </w:p>
        </w:tc>
        <w:tc>
          <w:tcPr>
            <w:tcW w:w="972" w:type="dxa"/>
          </w:tcPr>
          <w:p w14:paraId="4EDE6980"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NGS_BK</w:t>
            </w:r>
          </w:p>
        </w:tc>
        <w:tc>
          <w:tcPr>
            <w:tcW w:w="352" w:type="dxa"/>
          </w:tcPr>
          <w:p w14:paraId="45823B6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7</w:t>
            </w:r>
          </w:p>
        </w:tc>
        <w:tc>
          <w:tcPr>
            <w:tcW w:w="1154" w:type="dxa"/>
          </w:tcPr>
          <w:p w14:paraId="302E9BF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TPB_LV</w:t>
            </w:r>
          </w:p>
        </w:tc>
        <w:tc>
          <w:tcPr>
            <w:tcW w:w="307" w:type="dxa"/>
          </w:tcPr>
          <w:p w14:paraId="072224A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r>
      <w:tr w:rsidR="005C0C24" w:rsidRPr="005C0C24" w14:paraId="79D05791" w14:textId="77777777" w:rsidTr="005C0C24">
        <w:tc>
          <w:tcPr>
            <w:tcW w:w="987" w:type="dxa"/>
          </w:tcPr>
          <w:p w14:paraId="1C577D19"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APLO_LV</w:t>
            </w:r>
          </w:p>
        </w:tc>
        <w:tc>
          <w:tcPr>
            <w:tcW w:w="307" w:type="dxa"/>
          </w:tcPr>
          <w:p w14:paraId="6366F4F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982" w:type="dxa"/>
          </w:tcPr>
          <w:p w14:paraId="7FD042C7"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NGPR_FR</w:t>
            </w:r>
          </w:p>
        </w:tc>
        <w:tc>
          <w:tcPr>
            <w:tcW w:w="413" w:type="dxa"/>
          </w:tcPr>
          <w:p w14:paraId="739EBC1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701" w:type="dxa"/>
          </w:tcPr>
          <w:p w14:paraId="2BA27222"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FISTFISHING</w:t>
            </w:r>
          </w:p>
        </w:tc>
        <w:tc>
          <w:tcPr>
            <w:tcW w:w="390" w:type="dxa"/>
          </w:tcPr>
          <w:p w14:paraId="1201499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1144" w:type="dxa"/>
          </w:tcPr>
          <w:p w14:paraId="5671B58B"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DGB_FR</w:t>
            </w:r>
          </w:p>
        </w:tc>
        <w:tc>
          <w:tcPr>
            <w:tcW w:w="307" w:type="dxa"/>
          </w:tcPr>
          <w:p w14:paraId="634E877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0</w:t>
            </w:r>
          </w:p>
        </w:tc>
        <w:tc>
          <w:tcPr>
            <w:tcW w:w="972" w:type="dxa"/>
          </w:tcPr>
          <w:p w14:paraId="56AF9E4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NGS_FR</w:t>
            </w:r>
          </w:p>
        </w:tc>
        <w:tc>
          <w:tcPr>
            <w:tcW w:w="352" w:type="dxa"/>
          </w:tcPr>
          <w:p w14:paraId="2A57A63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5</w:t>
            </w:r>
          </w:p>
        </w:tc>
        <w:tc>
          <w:tcPr>
            <w:tcW w:w="1154" w:type="dxa"/>
          </w:tcPr>
          <w:p w14:paraId="7F8F799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SALAD_VE</w:t>
            </w:r>
          </w:p>
        </w:tc>
        <w:tc>
          <w:tcPr>
            <w:tcW w:w="307" w:type="dxa"/>
          </w:tcPr>
          <w:p w14:paraId="3E37B2BA"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8</w:t>
            </w:r>
          </w:p>
        </w:tc>
      </w:tr>
      <w:tr w:rsidR="005C0C24" w:rsidRPr="005C0C24" w14:paraId="1CE7F848" w14:textId="77777777" w:rsidTr="005C0C24">
        <w:tc>
          <w:tcPr>
            <w:tcW w:w="987" w:type="dxa"/>
          </w:tcPr>
          <w:p w14:paraId="48BC5940"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lastRenderedPageBreak/>
              <w:t>APLO_VE</w:t>
            </w:r>
          </w:p>
        </w:tc>
        <w:tc>
          <w:tcPr>
            <w:tcW w:w="307" w:type="dxa"/>
          </w:tcPr>
          <w:p w14:paraId="7CB8C49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w:t>
            </w:r>
          </w:p>
        </w:tc>
        <w:tc>
          <w:tcPr>
            <w:tcW w:w="982" w:type="dxa"/>
          </w:tcPr>
          <w:p w14:paraId="575AB49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BROCCOLI_VE</w:t>
            </w:r>
          </w:p>
        </w:tc>
        <w:tc>
          <w:tcPr>
            <w:tcW w:w="413" w:type="dxa"/>
          </w:tcPr>
          <w:p w14:paraId="4DCFCA45"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w:t>
            </w:r>
          </w:p>
        </w:tc>
        <w:tc>
          <w:tcPr>
            <w:tcW w:w="1701" w:type="dxa"/>
          </w:tcPr>
          <w:p w14:paraId="378F8DBC"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FLOUR_OATMEAL_GRAIN_OAT</w:t>
            </w:r>
          </w:p>
        </w:tc>
        <w:tc>
          <w:tcPr>
            <w:tcW w:w="390" w:type="dxa"/>
          </w:tcPr>
          <w:p w14:paraId="193D48E1"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1</w:t>
            </w:r>
          </w:p>
        </w:tc>
        <w:tc>
          <w:tcPr>
            <w:tcW w:w="1144" w:type="dxa"/>
          </w:tcPr>
          <w:p w14:paraId="5F21A293"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MDGBR_FR</w:t>
            </w:r>
          </w:p>
        </w:tc>
        <w:tc>
          <w:tcPr>
            <w:tcW w:w="307" w:type="dxa"/>
          </w:tcPr>
          <w:p w14:paraId="2866BC24"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3</w:t>
            </w:r>
          </w:p>
        </w:tc>
        <w:tc>
          <w:tcPr>
            <w:tcW w:w="972" w:type="dxa"/>
          </w:tcPr>
          <w:p w14:paraId="084C89A6"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RP_LV</w:t>
            </w:r>
          </w:p>
        </w:tc>
        <w:tc>
          <w:tcPr>
            <w:tcW w:w="352" w:type="dxa"/>
          </w:tcPr>
          <w:p w14:paraId="7B494D3D"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11</w:t>
            </w:r>
          </w:p>
        </w:tc>
        <w:tc>
          <w:tcPr>
            <w:tcW w:w="1154" w:type="dxa"/>
          </w:tcPr>
          <w:p w14:paraId="4625163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SEMUT_IN</w:t>
            </w:r>
          </w:p>
        </w:tc>
        <w:tc>
          <w:tcPr>
            <w:tcW w:w="307" w:type="dxa"/>
          </w:tcPr>
          <w:p w14:paraId="17D336BF" w14:textId="77777777" w:rsidR="005C0C24" w:rsidRPr="005C0C24" w:rsidRDefault="005C0C24" w:rsidP="00584B19">
            <w:pPr>
              <w:rPr>
                <w:rFonts w:cs="Times New Roman"/>
                <w:sz w:val="20"/>
                <w:szCs w:val="20"/>
              </w:rPr>
            </w:pPr>
            <w:r w:rsidRPr="005C0C24">
              <w:rPr>
                <w:rFonts w:eastAsia="Times New Roman" w:cs="Times New Roman"/>
                <w:color w:val="000000"/>
                <w:sz w:val="20"/>
                <w:szCs w:val="20"/>
              </w:rPr>
              <w:t>27</w:t>
            </w:r>
          </w:p>
        </w:tc>
      </w:tr>
      <w:tr w:rsidR="005C0C24" w:rsidRPr="005C0C24" w14:paraId="0C2D218B" w14:textId="77777777" w:rsidTr="005C0C24">
        <w:tc>
          <w:tcPr>
            <w:tcW w:w="987" w:type="dxa"/>
          </w:tcPr>
          <w:p w14:paraId="0A2CB328"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SPG_FR</w:t>
            </w:r>
          </w:p>
        </w:tc>
        <w:tc>
          <w:tcPr>
            <w:tcW w:w="307" w:type="dxa"/>
          </w:tcPr>
          <w:p w14:paraId="6FE1C691"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43</w:t>
            </w:r>
          </w:p>
        </w:tc>
        <w:tc>
          <w:tcPr>
            <w:tcW w:w="982" w:type="dxa"/>
          </w:tcPr>
          <w:p w14:paraId="438B9BFE"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MPGRW_FR</w:t>
            </w:r>
          </w:p>
        </w:tc>
        <w:tc>
          <w:tcPr>
            <w:tcW w:w="413" w:type="dxa"/>
          </w:tcPr>
          <w:p w14:paraId="5DEC27BA"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9</w:t>
            </w:r>
          </w:p>
        </w:tc>
        <w:tc>
          <w:tcPr>
            <w:tcW w:w="1701" w:type="dxa"/>
          </w:tcPr>
          <w:p w14:paraId="47BCFD36"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REEHOLE</w:t>
            </w:r>
          </w:p>
        </w:tc>
        <w:tc>
          <w:tcPr>
            <w:tcW w:w="390" w:type="dxa"/>
          </w:tcPr>
          <w:p w14:paraId="384AD703"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1</w:t>
            </w:r>
          </w:p>
        </w:tc>
        <w:tc>
          <w:tcPr>
            <w:tcW w:w="1144" w:type="dxa"/>
          </w:tcPr>
          <w:p w14:paraId="2A275220"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LAT_IN</w:t>
            </w:r>
          </w:p>
        </w:tc>
        <w:tc>
          <w:tcPr>
            <w:tcW w:w="307" w:type="dxa"/>
          </w:tcPr>
          <w:p w14:paraId="41866CC4"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8</w:t>
            </w:r>
          </w:p>
        </w:tc>
        <w:tc>
          <w:tcPr>
            <w:tcW w:w="972" w:type="dxa"/>
          </w:tcPr>
          <w:p w14:paraId="5D077E8E"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_FR</w:t>
            </w:r>
          </w:p>
        </w:tc>
        <w:tc>
          <w:tcPr>
            <w:tcW w:w="352" w:type="dxa"/>
          </w:tcPr>
          <w:p w14:paraId="038F083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8</w:t>
            </w:r>
          </w:p>
        </w:tc>
        <w:tc>
          <w:tcPr>
            <w:tcW w:w="1154" w:type="dxa"/>
          </w:tcPr>
          <w:p w14:paraId="213C19A1"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_VE</w:t>
            </w:r>
          </w:p>
        </w:tc>
        <w:tc>
          <w:tcPr>
            <w:tcW w:w="307" w:type="dxa"/>
          </w:tcPr>
          <w:p w14:paraId="19AFE692"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9</w:t>
            </w:r>
          </w:p>
        </w:tc>
      </w:tr>
      <w:tr w:rsidR="005C0C24" w:rsidRPr="005C0C24" w14:paraId="201C5851" w14:textId="77777777" w:rsidTr="005C0C24">
        <w:tc>
          <w:tcPr>
            <w:tcW w:w="987" w:type="dxa"/>
          </w:tcPr>
          <w:p w14:paraId="3A6C954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STICK</w:t>
            </w:r>
          </w:p>
        </w:tc>
        <w:tc>
          <w:tcPr>
            <w:tcW w:w="307" w:type="dxa"/>
          </w:tcPr>
          <w:p w14:paraId="72A8B9E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2</w:t>
            </w:r>
          </w:p>
        </w:tc>
        <w:tc>
          <w:tcPr>
            <w:tcW w:w="982" w:type="dxa"/>
          </w:tcPr>
          <w:p w14:paraId="4DF1F58B"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OOLUSE</w:t>
            </w:r>
          </w:p>
        </w:tc>
        <w:tc>
          <w:tcPr>
            <w:tcW w:w="413" w:type="dxa"/>
          </w:tcPr>
          <w:p w14:paraId="5665A8BE"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3</w:t>
            </w:r>
          </w:p>
        </w:tc>
        <w:tc>
          <w:tcPr>
            <w:tcW w:w="1701" w:type="dxa"/>
          </w:tcPr>
          <w:p w14:paraId="1507534C"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WIG</w:t>
            </w:r>
          </w:p>
        </w:tc>
        <w:tc>
          <w:tcPr>
            <w:tcW w:w="390" w:type="dxa"/>
          </w:tcPr>
          <w:p w14:paraId="55134F05"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4</w:t>
            </w:r>
          </w:p>
        </w:tc>
        <w:tc>
          <w:tcPr>
            <w:tcW w:w="1144" w:type="dxa"/>
          </w:tcPr>
          <w:p w14:paraId="60CB466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w:t>
            </w:r>
          </w:p>
        </w:tc>
        <w:tc>
          <w:tcPr>
            <w:tcW w:w="307" w:type="dxa"/>
          </w:tcPr>
          <w:p w14:paraId="715A056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98</w:t>
            </w:r>
          </w:p>
        </w:tc>
        <w:tc>
          <w:tcPr>
            <w:tcW w:w="972" w:type="dxa"/>
          </w:tcPr>
          <w:p w14:paraId="258F6FDB"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_IN</w:t>
            </w:r>
          </w:p>
        </w:tc>
        <w:tc>
          <w:tcPr>
            <w:tcW w:w="352" w:type="dxa"/>
          </w:tcPr>
          <w:p w14:paraId="0AC2FA35"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42</w:t>
            </w:r>
          </w:p>
        </w:tc>
        <w:tc>
          <w:tcPr>
            <w:tcW w:w="1154" w:type="dxa"/>
          </w:tcPr>
          <w:p w14:paraId="750567F7"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WILLOW_LEAVES_LV</w:t>
            </w:r>
          </w:p>
        </w:tc>
        <w:tc>
          <w:tcPr>
            <w:tcW w:w="307" w:type="dxa"/>
          </w:tcPr>
          <w:p w14:paraId="6B726F15"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26</w:t>
            </w:r>
          </w:p>
        </w:tc>
      </w:tr>
      <w:tr w:rsidR="005C0C24" w:rsidRPr="005C0C24" w14:paraId="722DFB3E" w14:textId="77777777" w:rsidTr="005C0C24">
        <w:tc>
          <w:tcPr>
            <w:tcW w:w="987" w:type="dxa"/>
          </w:tcPr>
          <w:p w14:paraId="7A74CD40"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LS_BERDURI_LV</w:t>
            </w:r>
          </w:p>
        </w:tc>
        <w:tc>
          <w:tcPr>
            <w:tcW w:w="307" w:type="dxa"/>
          </w:tcPr>
          <w:p w14:paraId="6DF3086F"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1</w:t>
            </w:r>
          </w:p>
        </w:tc>
        <w:tc>
          <w:tcPr>
            <w:tcW w:w="982" w:type="dxa"/>
          </w:tcPr>
          <w:p w14:paraId="1F9771A7"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TPSBT_FR</w:t>
            </w:r>
          </w:p>
        </w:tc>
        <w:tc>
          <w:tcPr>
            <w:tcW w:w="413" w:type="dxa"/>
          </w:tcPr>
          <w:p w14:paraId="0FEFD9BB"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16</w:t>
            </w:r>
          </w:p>
        </w:tc>
        <w:tc>
          <w:tcPr>
            <w:tcW w:w="1701" w:type="dxa"/>
          </w:tcPr>
          <w:p w14:paraId="7F808809"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BR_FR</w:t>
            </w:r>
          </w:p>
        </w:tc>
        <w:tc>
          <w:tcPr>
            <w:tcW w:w="390" w:type="dxa"/>
          </w:tcPr>
          <w:p w14:paraId="00EFCED0"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20</w:t>
            </w:r>
          </w:p>
        </w:tc>
        <w:tc>
          <w:tcPr>
            <w:tcW w:w="1144" w:type="dxa"/>
          </w:tcPr>
          <w:p w14:paraId="0ADDB9B0"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_BK</w:t>
            </w:r>
          </w:p>
        </w:tc>
        <w:tc>
          <w:tcPr>
            <w:tcW w:w="307" w:type="dxa"/>
          </w:tcPr>
          <w:p w14:paraId="77294A49"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1</w:t>
            </w:r>
          </w:p>
        </w:tc>
        <w:tc>
          <w:tcPr>
            <w:tcW w:w="972" w:type="dxa"/>
          </w:tcPr>
          <w:p w14:paraId="0613C474"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UNK_LV</w:t>
            </w:r>
          </w:p>
        </w:tc>
        <w:tc>
          <w:tcPr>
            <w:tcW w:w="352" w:type="dxa"/>
          </w:tcPr>
          <w:p w14:paraId="3F643DA1"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31</w:t>
            </w:r>
          </w:p>
        </w:tc>
        <w:tc>
          <w:tcPr>
            <w:tcW w:w="1154" w:type="dxa"/>
          </w:tcPr>
          <w:p w14:paraId="039D18C4"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ZUCCHINI_PIECE_FR</w:t>
            </w:r>
          </w:p>
        </w:tc>
        <w:tc>
          <w:tcPr>
            <w:tcW w:w="307" w:type="dxa"/>
          </w:tcPr>
          <w:p w14:paraId="3CCBD16C" w14:textId="77777777" w:rsidR="005C0C24" w:rsidRPr="005C0C24" w:rsidRDefault="005C0C24" w:rsidP="00584B19">
            <w:pPr>
              <w:rPr>
                <w:rFonts w:eastAsia="Times New Roman" w:cs="Times New Roman"/>
                <w:color w:val="000000"/>
                <w:sz w:val="20"/>
                <w:szCs w:val="20"/>
              </w:rPr>
            </w:pPr>
            <w:r w:rsidRPr="005C0C24">
              <w:rPr>
                <w:rFonts w:eastAsia="Times New Roman" w:cs="Times New Roman"/>
                <w:color w:val="000000"/>
                <w:sz w:val="20"/>
                <w:szCs w:val="20"/>
              </w:rPr>
              <w:t>2</w:t>
            </w:r>
          </w:p>
        </w:tc>
      </w:tr>
    </w:tbl>
    <w:p w14:paraId="24491A78" w14:textId="63FCDF77" w:rsidR="00741731" w:rsidRPr="00104AED" w:rsidRDefault="00741731">
      <w:pPr>
        <w:rPr>
          <w:rFonts w:cs="Times New Roman"/>
          <w:b/>
          <w:bCs/>
          <w:szCs w:val="24"/>
        </w:rPr>
      </w:pPr>
      <w:r w:rsidRPr="00104AED">
        <w:rPr>
          <w:rFonts w:cs="Times New Roman"/>
          <w:b/>
          <w:bCs/>
          <w:szCs w:val="24"/>
        </w:rPr>
        <w:br w:type="page"/>
      </w:r>
    </w:p>
    <w:p w14:paraId="0F9E79EB" w14:textId="1D6B3F8A" w:rsidR="00410DF6" w:rsidRPr="00104AED" w:rsidRDefault="00410DF6" w:rsidP="00410DF6">
      <w:pPr>
        <w:pStyle w:val="Subtitle"/>
      </w:pPr>
      <w:bookmarkStart w:id="51" w:name="_Toc43752962"/>
      <w:commentRangeStart w:id="52"/>
      <w:r w:rsidRPr="00104AED">
        <w:lastRenderedPageBreak/>
        <w:t>List of</w:t>
      </w:r>
      <w:r w:rsidRPr="00104AED">
        <w:tab/>
        <w:t>figures</w:t>
      </w:r>
      <w:r w:rsidR="00CE2E0C" w:rsidRPr="00104AED">
        <w:t xml:space="preserve"> and </w:t>
      </w:r>
      <w:r w:rsidRPr="00104AED">
        <w:t>tables</w:t>
      </w:r>
      <w:commentRangeEnd w:id="52"/>
      <w:r w:rsidR="005D5DDC">
        <w:rPr>
          <w:rStyle w:val="CommentReference"/>
          <w:b w:val="0"/>
        </w:rPr>
        <w:commentReference w:id="52"/>
      </w:r>
      <w:bookmarkEnd w:id="51"/>
    </w:p>
    <w:p w14:paraId="20821FC2" w14:textId="493D9923" w:rsidR="00633AE3" w:rsidRPr="00104AED" w:rsidRDefault="00741731" w:rsidP="00A3111C">
      <w:pPr>
        <w:pStyle w:val="Subtitle"/>
      </w:pPr>
      <w:bookmarkStart w:id="53" w:name="_Toc43752963"/>
      <w:r w:rsidRPr="00104AED">
        <w:lastRenderedPageBreak/>
        <w:t>Bibliography</w:t>
      </w:r>
      <w:bookmarkEnd w:id="53"/>
      <w:r w:rsidRPr="00104AED">
        <w:t xml:space="preserve"> </w:t>
      </w:r>
    </w:p>
    <w:p w14:paraId="798B03A2" w14:textId="2D4E46CC" w:rsidR="00DB1D44" w:rsidRPr="00104AED" w:rsidRDefault="00DB1D44" w:rsidP="00F75DC0">
      <w:pPr>
        <w:ind w:left="720" w:hanging="720"/>
        <w:rPr>
          <w:rFonts w:cs="Times New Roman"/>
          <w:szCs w:val="24"/>
        </w:rPr>
      </w:pPr>
      <w:proofErr w:type="spellStart"/>
      <w:r w:rsidRPr="00104AED">
        <w:rPr>
          <w:rFonts w:cs="Times New Roman"/>
          <w:szCs w:val="24"/>
        </w:rPr>
        <w:t>Agresti</w:t>
      </w:r>
      <w:proofErr w:type="spellEnd"/>
      <w:r w:rsidRPr="00104AED">
        <w:rPr>
          <w:rFonts w:cs="Times New Roman"/>
          <w:szCs w:val="24"/>
        </w:rPr>
        <w:t xml:space="preserve">, A. (2013). </w:t>
      </w:r>
      <w:r w:rsidRPr="00104AED">
        <w:rPr>
          <w:rFonts w:cs="Times New Roman"/>
          <w:i/>
          <w:iCs/>
          <w:szCs w:val="24"/>
        </w:rPr>
        <w:t>Categorical Data Analysis</w:t>
      </w:r>
      <w:r w:rsidRPr="00104AED">
        <w:rPr>
          <w:rFonts w:cs="Times New Roman"/>
          <w:szCs w:val="24"/>
        </w:rPr>
        <w:t xml:space="preserve"> (3rd Ed.), Hoboken, New Jersey: John Wiley &amp; Sons.</w:t>
      </w:r>
    </w:p>
    <w:p w14:paraId="6F702118" w14:textId="4A0694E5" w:rsidR="00DB1D44" w:rsidRPr="00104AED" w:rsidRDefault="00DB1D44" w:rsidP="00F75DC0">
      <w:pPr>
        <w:ind w:left="720" w:hanging="720"/>
        <w:rPr>
          <w:rFonts w:cs="Times New Roman"/>
          <w:szCs w:val="24"/>
        </w:rPr>
      </w:pPr>
      <w:proofErr w:type="spellStart"/>
      <w:r w:rsidRPr="00104AED">
        <w:rPr>
          <w:rFonts w:cs="Times New Roman"/>
          <w:szCs w:val="24"/>
        </w:rPr>
        <w:t>Agresti</w:t>
      </w:r>
      <w:proofErr w:type="spellEnd"/>
      <w:r w:rsidRPr="00104AED">
        <w:rPr>
          <w:rFonts w:cs="Times New Roman"/>
          <w:szCs w:val="24"/>
        </w:rPr>
        <w:t xml:space="preserve">, A. (2018). </w:t>
      </w:r>
      <w:r w:rsidRPr="00104AED">
        <w:rPr>
          <w:rFonts w:cs="Times New Roman"/>
          <w:i/>
          <w:iCs/>
          <w:szCs w:val="24"/>
        </w:rPr>
        <w:t>An introduction to categorical data analysis</w:t>
      </w:r>
      <w:r w:rsidRPr="00104AED">
        <w:rPr>
          <w:rFonts w:cs="Times New Roman"/>
          <w:szCs w:val="24"/>
        </w:rPr>
        <w:t>. John Wiley &amp; Sons.</w:t>
      </w:r>
    </w:p>
    <w:p w14:paraId="304F1713" w14:textId="725C255D" w:rsidR="00B45BC6" w:rsidRPr="00104AED" w:rsidRDefault="00B45BC6" w:rsidP="00F75DC0">
      <w:pPr>
        <w:ind w:left="720" w:hanging="720"/>
        <w:rPr>
          <w:rFonts w:cs="Times New Roman"/>
          <w:szCs w:val="24"/>
        </w:rPr>
      </w:pPr>
      <w:r w:rsidRPr="00104AED">
        <w:rPr>
          <w:rFonts w:cs="Times New Roman"/>
          <w:szCs w:val="24"/>
        </w:rPr>
        <w:t xml:space="preserve">Bard, K. A. (2002). Primate parenting. </w:t>
      </w:r>
      <w:r w:rsidRPr="00104AED">
        <w:rPr>
          <w:rFonts w:cs="Times New Roman"/>
          <w:i/>
          <w:iCs/>
          <w:szCs w:val="24"/>
        </w:rPr>
        <w:t>Biology and Ecology of Parenting, 2</w:t>
      </w:r>
      <w:r w:rsidRPr="00104AED">
        <w:rPr>
          <w:rFonts w:cs="Times New Roman"/>
          <w:szCs w:val="24"/>
        </w:rPr>
        <w:t>(2), 99-140.</w:t>
      </w:r>
    </w:p>
    <w:p w14:paraId="40837941" w14:textId="7A2864DB" w:rsidR="0081157C" w:rsidRPr="00104AED" w:rsidRDefault="0081157C" w:rsidP="00F75DC0">
      <w:pPr>
        <w:ind w:left="720" w:hanging="720"/>
        <w:rPr>
          <w:rFonts w:cs="Times New Roman"/>
          <w:szCs w:val="24"/>
        </w:rPr>
      </w:pPr>
      <w:r w:rsidRPr="007F10AB">
        <w:rPr>
          <w:rFonts w:cs="Times New Roman"/>
          <w:szCs w:val="24"/>
        </w:rPr>
        <w:t xml:space="preserve">Bastian, M. L., Zweifel, N., Vogel, E. R., Wich, S. A., &amp; van Schaik, C. P. (2010). </w:t>
      </w:r>
      <w:r w:rsidRPr="00104AED">
        <w:rPr>
          <w:rFonts w:cs="Times New Roman"/>
          <w:szCs w:val="24"/>
        </w:rPr>
        <w:t xml:space="preserve">Diet traditions in wild orangutans. </w:t>
      </w:r>
      <w:r w:rsidRPr="00104AED">
        <w:rPr>
          <w:rFonts w:cs="Times New Roman"/>
          <w:i/>
          <w:iCs/>
          <w:szCs w:val="24"/>
        </w:rPr>
        <w:t>American Journal of Physical Anthropology, 143</w:t>
      </w:r>
      <w:r w:rsidRPr="00104AED">
        <w:rPr>
          <w:rFonts w:cs="Times New Roman"/>
          <w:szCs w:val="24"/>
        </w:rPr>
        <w:t xml:space="preserve">(2), 175e187. </w:t>
      </w:r>
      <w:r w:rsidR="00D869EC" w:rsidRPr="00104AED">
        <w:rPr>
          <w:rFonts w:cs="Times New Roman"/>
          <w:szCs w:val="24"/>
        </w:rPr>
        <w:t>http://dx.doi.org/10.1002/ajpa.2130</w:t>
      </w:r>
      <w:r w:rsidR="00894E10" w:rsidRPr="00104AED">
        <w:rPr>
          <w:rFonts w:cs="Times New Roman"/>
          <w:szCs w:val="24"/>
        </w:rPr>
        <w:t>4.</w:t>
      </w:r>
    </w:p>
    <w:p w14:paraId="4899E095" w14:textId="45B3A100" w:rsidR="00D869EC" w:rsidRPr="00104AED" w:rsidRDefault="00D869EC" w:rsidP="00F75DC0">
      <w:pPr>
        <w:ind w:left="720" w:hanging="720"/>
        <w:rPr>
          <w:rFonts w:cs="Times New Roman"/>
          <w:szCs w:val="24"/>
        </w:rPr>
      </w:pPr>
      <w:r w:rsidRPr="00104AED">
        <w:rPr>
          <w:rFonts w:cs="Times New Roman"/>
          <w:szCs w:val="24"/>
        </w:rPr>
        <w:t xml:space="preserve">Broad, K. D., Curley, J. P., &amp; </w:t>
      </w:r>
      <w:proofErr w:type="spellStart"/>
      <w:r w:rsidRPr="00104AED">
        <w:rPr>
          <w:rFonts w:cs="Times New Roman"/>
          <w:szCs w:val="24"/>
        </w:rPr>
        <w:t>Keverne</w:t>
      </w:r>
      <w:proofErr w:type="spellEnd"/>
      <w:r w:rsidRPr="00104AED">
        <w:rPr>
          <w:rFonts w:cs="Times New Roman"/>
          <w:szCs w:val="24"/>
        </w:rPr>
        <w:t xml:space="preserve">, E. B. (2006). Mother–infant bonding and the evolution of mammalian social relationships. </w:t>
      </w:r>
      <w:r w:rsidRPr="00104AED">
        <w:rPr>
          <w:rFonts w:cs="Times New Roman"/>
          <w:i/>
          <w:iCs/>
          <w:szCs w:val="24"/>
        </w:rPr>
        <w:t>Philosophical Transactions of the Royal Society B: Biological Sciences, 361</w:t>
      </w:r>
      <w:r w:rsidRPr="00104AED">
        <w:rPr>
          <w:rFonts w:cs="Times New Roman"/>
          <w:szCs w:val="24"/>
        </w:rPr>
        <w:t>(1476), 2199-2214.</w:t>
      </w:r>
    </w:p>
    <w:p w14:paraId="17345139" w14:textId="4B7EA2E1" w:rsidR="002F4D25" w:rsidRPr="00104AED" w:rsidRDefault="002F4D25" w:rsidP="00F75DC0">
      <w:pPr>
        <w:ind w:left="720" w:hanging="720"/>
        <w:rPr>
          <w:rFonts w:cs="Times New Roman"/>
          <w:szCs w:val="24"/>
        </w:rPr>
      </w:pPr>
      <w:r w:rsidRPr="00104AED">
        <w:rPr>
          <w:rFonts w:cs="Times New Roman"/>
          <w:szCs w:val="24"/>
        </w:rPr>
        <w:t xml:space="preserve">Brown, G. R., Almond, R. E., &amp; Bergen, Y. V. (2004). </w:t>
      </w:r>
      <w:r w:rsidRPr="00104AED">
        <w:rPr>
          <w:rFonts w:cs="Times New Roman"/>
          <w:i/>
          <w:iCs/>
          <w:szCs w:val="24"/>
        </w:rPr>
        <w:t>Begging, stealing, and offering:</w:t>
      </w:r>
      <w:r w:rsidR="00F56F46">
        <w:rPr>
          <w:rFonts w:cs="Times New Roman"/>
          <w:i/>
          <w:iCs/>
          <w:szCs w:val="24"/>
        </w:rPr>
        <w:t xml:space="preserve"> </w:t>
      </w:r>
      <w:r w:rsidRPr="00104AED">
        <w:rPr>
          <w:rFonts w:cs="Times New Roman"/>
          <w:i/>
          <w:iCs/>
          <w:szCs w:val="24"/>
        </w:rPr>
        <w:t>food transfer in nonhuman primates</w:t>
      </w:r>
      <w:r w:rsidRPr="00104AED">
        <w:rPr>
          <w:rFonts w:cs="Times New Roman"/>
          <w:szCs w:val="24"/>
        </w:rPr>
        <w:t>.</w:t>
      </w:r>
    </w:p>
    <w:p w14:paraId="1F193CE7" w14:textId="45E4D026" w:rsidR="002B7CA6" w:rsidRDefault="002B7CA6" w:rsidP="00F75DC0">
      <w:pPr>
        <w:ind w:left="720" w:hanging="720"/>
        <w:rPr>
          <w:rFonts w:cs="Times New Roman"/>
          <w:szCs w:val="24"/>
        </w:rPr>
      </w:pPr>
      <w:r w:rsidRPr="00104AED">
        <w:rPr>
          <w:rFonts w:cs="Times New Roman"/>
          <w:szCs w:val="24"/>
        </w:rPr>
        <w:t xml:space="preserve">Bruin, J. (2006). </w:t>
      </w:r>
      <w:proofErr w:type="spellStart"/>
      <w:r w:rsidRPr="00104AED">
        <w:rPr>
          <w:rFonts w:cs="Times New Roman"/>
          <w:szCs w:val="24"/>
        </w:rPr>
        <w:t>newtest</w:t>
      </w:r>
      <w:proofErr w:type="spellEnd"/>
      <w:r w:rsidRPr="00104AED">
        <w:rPr>
          <w:rFonts w:cs="Times New Roman"/>
          <w:szCs w:val="24"/>
        </w:rPr>
        <w:t xml:space="preserve">: command to compute new test. </w:t>
      </w:r>
      <w:r w:rsidRPr="00104AED">
        <w:rPr>
          <w:rFonts w:cs="Times New Roman"/>
          <w:i/>
          <w:iCs/>
          <w:szCs w:val="24"/>
        </w:rPr>
        <w:t>UCLA: Statistical Consulting Group</w:t>
      </w:r>
      <w:r w:rsidRPr="00104AED">
        <w:rPr>
          <w:rFonts w:cs="Times New Roman"/>
          <w:szCs w:val="24"/>
        </w:rPr>
        <w:t>. Retrieved from https://stats.idre.ucla.edu/stata/ado/analysis/.</w:t>
      </w:r>
    </w:p>
    <w:p w14:paraId="76121B0B" w14:textId="7D722279" w:rsidR="00B94D6C" w:rsidRPr="00104AED" w:rsidRDefault="00B94D6C" w:rsidP="00F75DC0">
      <w:pPr>
        <w:ind w:left="720" w:hanging="720"/>
        <w:rPr>
          <w:rFonts w:cs="Times New Roman"/>
          <w:szCs w:val="24"/>
        </w:rPr>
      </w:pPr>
      <w:proofErr w:type="spellStart"/>
      <w:r w:rsidRPr="00B94D6C">
        <w:rPr>
          <w:rFonts w:cs="Times New Roman"/>
          <w:szCs w:val="24"/>
        </w:rPr>
        <w:t>Boesch</w:t>
      </w:r>
      <w:proofErr w:type="spellEnd"/>
      <w:r w:rsidRPr="00B94D6C">
        <w:rPr>
          <w:rFonts w:cs="Times New Roman"/>
          <w:szCs w:val="24"/>
        </w:rPr>
        <w:t xml:space="preserve">, C. (1991). Teaching among wild chimpanzees. </w:t>
      </w:r>
      <w:r w:rsidRPr="00B94D6C">
        <w:rPr>
          <w:rFonts w:cs="Times New Roman"/>
          <w:i/>
          <w:iCs/>
          <w:szCs w:val="24"/>
        </w:rPr>
        <w:t xml:space="preserve">Animal </w:t>
      </w:r>
      <w:proofErr w:type="spellStart"/>
      <w:r w:rsidRPr="00B94D6C">
        <w:rPr>
          <w:rFonts w:cs="Times New Roman"/>
          <w:i/>
          <w:iCs/>
          <w:szCs w:val="24"/>
        </w:rPr>
        <w:t>behaviour</w:t>
      </w:r>
      <w:proofErr w:type="spellEnd"/>
      <w:r w:rsidRPr="00B94D6C">
        <w:rPr>
          <w:rFonts w:cs="Times New Roman"/>
          <w:szCs w:val="24"/>
        </w:rPr>
        <w:t>.</w:t>
      </w:r>
    </w:p>
    <w:p w14:paraId="5AFC366E" w14:textId="725B2160" w:rsidR="00D34374" w:rsidRPr="00104AED" w:rsidRDefault="00D34374" w:rsidP="00F75DC0">
      <w:pPr>
        <w:ind w:left="720" w:hanging="720"/>
        <w:rPr>
          <w:rFonts w:cs="Times New Roman"/>
          <w:szCs w:val="24"/>
        </w:rPr>
      </w:pPr>
      <w:r w:rsidRPr="00072D51">
        <w:rPr>
          <w:rFonts w:cs="Times New Roman"/>
          <w:szCs w:val="24"/>
          <w:lang w:val="de-DE"/>
        </w:rPr>
        <w:t xml:space="preserve">Caro, T. M., &amp; Hauser, M. D. (1992). </w:t>
      </w:r>
      <w:r w:rsidRPr="00104AED">
        <w:rPr>
          <w:rFonts w:cs="Times New Roman"/>
          <w:szCs w:val="24"/>
        </w:rPr>
        <w:t xml:space="preserve">Is there teaching in nonhuman animals?. </w:t>
      </w:r>
      <w:r w:rsidRPr="00104AED">
        <w:rPr>
          <w:rFonts w:cs="Times New Roman"/>
          <w:i/>
          <w:iCs/>
          <w:szCs w:val="24"/>
        </w:rPr>
        <w:t>The quarterly review of biology, 67</w:t>
      </w:r>
      <w:r w:rsidRPr="00104AED">
        <w:rPr>
          <w:rFonts w:cs="Times New Roman"/>
          <w:szCs w:val="24"/>
        </w:rPr>
        <w:t>(2), 151-174.</w:t>
      </w:r>
    </w:p>
    <w:p w14:paraId="2D1C5FC7" w14:textId="535CE5D9" w:rsidR="007022F3" w:rsidRPr="00104AED" w:rsidRDefault="007022F3" w:rsidP="00F75DC0">
      <w:pPr>
        <w:ind w:left="720" w:hanging="720"/>
        <w:rPr>
          <w:rFonts w:cs="Times New Roman"/>
          <w:szCs w:val="24"/>
        </w:rPr>
      </w:pPr>
      <w:r w:rsidRPr="00104AED">
        <w:rPr>
          <w:rFonts w:cs="Times New Roman"/>
          <w:szCs w:val="24"/>
        </w:rPr>
        <w:t xml:space="preserve">Delgado Jr, R. A., &amp; Van Schaik, C. P. (2000). The behavioral ecology and conservation of the orangutan (Pongo </w:t>
      </w:r>
      <w:proofErr w:type="spellStart"/>
      <w:r w:rsidRPr="00104AED">
        <w:rPr>
          <w:rFonts w:cs="Times New Roman"/>
          <w:szCs w:val="24"/>
        </w:rPr>
        <w:t>pygmaeus</w:t>
      </w:r>
      <w:proofErr w:type="spellEnd"/>
      <w:r w:rsidRPr="00104AED">
        <w:rPr>
          <w:rFonts w:cs="Times New Roman"/>
          <w:szCs w:val="24"/>
        </w:rPr>
        <w:t xml:space="preserve">): a tale of two islands. </w:t>
      </w:r>
      <w:r w:rsidRPr="00104AED">
        <w:rPr>
          <w:rFonts w:cs="Times New Roman"/>
          <w:i/>
          <w:iCs/>
          <w:szCs w:val="24"/>
        </w:rPr>
        <w:t>Evolutionary Anthropology: Issues, News, and Reviews: Issues, News, and Reviews, 9</w:t>
      </w:r>
      <w:r w:rsidRPr="00104AED">
        <w:rPr>
          <w:rFonts w:cs="Times New Roman"/>
          <w:szCs w:val="24"/>
        </w:rPr>
        <w:t>(5), 201-218.</w:t>
      </w:r>
    </w:p>
    <w:p w14:paraId="0ECF820A" w14:textId="588ED993" w:rsidR="0081157C" w:rsidRDefault="0081157C" w:rsidP="00F75DC0">
      <w:pPr>
        <w:ind w:left="720" w:hanging="720"/>
        <w:rPr>
          <w:rFonts w:cs="Times New Roman"/>
          <w:szCs w:val="24"/>
        </w:rPr>
      </w:pPr>
      <w:bookmarkStart w:id="54" w:name="_Hlk38472517"/>
      <w:r w:rsidRPr="00104AED">
        <w:rPr>
          <w:rFonts w:cs="Times New Roman"/>
          <w:szCs w:val="24"/>
        </w:rPr>
        <w:t>Dunkel, L. P. (2006</w:t>
      </w:r>
      <w:bookmarkEnd w:id="54"/>
      <w:r w:rsidRPr="00104AED">
        <w:rPr>
          <w:rFonts w:cs="Times New Roman"/>
          <w:szCs w:val="24"/>
        </w:rPr>
        <w:t xml:space="preserve">). </w:t>
      </w:r>
      <w:r w:rsidRPr="00104AED">
        <w:rPr>
          <w:rFonts w:cs="Times New Roman"/>
          <w:i/>
          <w:iCs/>
          <w:szCs w:val="24"/>
        </w:rPr>
        <w:t xml:space="preserve">Development of Ecological Competence in Bornean Orangutans (Pongo </w:t>
      </w:r>
      <w:proofErr w:type="spellStart"/>
      <w:r w:rsidRPr="00104AED">
        <w:rPr>
          <w:rFonts w:cs="Times New Roman"/>
          <w:i/>
          <w:iCs/>
          <w:szCs w:val="24"/>
        </w:rPr>
        <w:t>pygmaeus</w:t>
      </w:r>
      <w:proofErr w:type="spellEnd"/>
      <w:r w:rsidRPr="00104AED">
        <w:rPr>
          <w:rFonts w:cs="Times New Roman"/>
          <w:i/>
          <w:iCs/>
          <w:szCs w:val="24"/>
        </w:rPr>
        <w:t xml:space="preserve">): with special reference to difficult-to-process food items </w:t>
      </w:r>
      <w:r w:rsidRPr="00104AED">
        <w:rPr>
          <w:rFonts w:cs="Times New Roman"/>
          <w:szCs w:val="24"/>
        </w:rPr>
        <w:t>(Doctoral dissertation, Universität Zürich).</w:t>
      </w:r>
    </w:p>
    <w:p w14:paraId="7B3DCDB1" w14:textId="0474BAAA" w:rsidR="006465A1" w:rsidRPr="00104AED" w:rsidRDefault="006465A1" w:rsidP="006465A1">
      <w:pPr>
        <w:ind w:left="720" w:hanging="720"/>
        <w:rPr>
          <w:rFonts w:cs="Times New Roman"/>
          <w:szCs w:val="24"/>
        </w:rPr>
      </w:pPr>
      <w:r w:rsidRPr="006465A1">
        <w:rPr>
          <w:rFonts w:cs="Times New Roman"/>
          <w:szCs w:val="24"/>
        </w:rPr>
        <w:t>Ehmann</w:t>
      </w:r>
      <w:r w:rsidRPr="00F01C4F">
        <w:rPr>
          <w:rFonts w:cs="Times New Roman"/>
          <w:szCs w:val="24"/>
        </w:rPr>
        <w:t xml:space="preserve">, </w:t>
      </w:r>
      <w:r>
        <w:rPr>
          <w:rFonts w:cs="Times New Roman"/>
          <w:szCs w:val="24"/>
        </w:rPr>
        <w:t>B</w:t>
      </w:r>
      <w:r w:rsidRPr="00F01C4F">
        <w:rPr>
          <w:rFonts w:cs="Times New Roman"/>
          <w:szCs w:val="24"/>
        </w:rPr>
        <w:t>. (20</w:t>
      </w:r>
      <w:r>
        <w:rPr>
          <w:rFonts w:cs="Times New Roman"/>
          <w:szCs w:val="24"/>
        </w:rPr>
        <w:t>19</w:t>
      </w:r>
      <w:r w:rsidRPr="00F01C4F">
        <w:rPr>
          <w:rFonts w:cs="Times New Roman"/>
          <w:szCs w:val="24"/>
        </w:rPr>
        <w:t xml:space="preserve">). </w:t>
      </w:r>
      <w:r w:rsidRPr="006465A1">
        <w:rPr>
          <w:rFonts w:cs="Times New Roman"/>
          <w:i/>
          <w:iCs/>
          <w:szCs w:val="24"/>
        </w:rPr>
        <w:t xml:space="preserve">The development of social interest in Sumatran orangutans over age &amp; sex </w:t>
      </w:r>
      <w:r w:rsidRPr="00F01C4F">
        <w:rPr>
          <w:rFonts w:cs="Times New Roman"/>
          <w:szCs w:val="24"/>
        </w:rPr>
        <w:t>(Unpublished master's dissertation). Department of Anthropology, University of Zurich</w:t>
      </w:r>
      <w:r>
        <w:rPr>
          <w:rFonts w:cs="Times New Roman"/>
          <w:szCs w:val="24"/>
        </w:rPr>
        <w:t xml:space="preserve">, </w:t>
      </w:r>
      <w:r w:rsidRPr="00F01C4F">
        <w:rPr>
          <w:rFonts w:cs="Times New Roman"/>
          <w:szCs w:val="24"/>
        </w:rPr>
        <w:t>Switzerland</w:t>
      </w:r>
      <w:r>
        <w:rPr>
          <w:rFonts w:cs="Times New Roman"/>
          <w:szCs w:val="24"/>
        </w:rPr>
        <w:t xml:space="preserve">. </w:t>
      </w:r>
    </w:p>
    <w:p w14:paraId="49BC81CA" w14:textId="17B13780" w:rsidR="0081157C" w:rsidRPr="00104AED" w:rsidRDefault="0081157C" w:rsidP="00F75DC0">
      <w:pPr>
        <w:ind w:left="720" w:hanging="720"/>
        <w:rPr>
          <w:rFonts w:cs="Times New Roman"/>
          <w:szCs w:val="24"/>
        </w:rPr>
      </w:pPr>
      <w:r w:rsidRPr="00A817AE">
        <w:rPr>
          <w:rFonts w:cs="Times New Roman"/>
          <w:szCs w:val="24"/>
        </w:rPr>
        <w:t xml:space="preserve">Estienne, V., Cohen, H., Wittig, R. M., &amp; </w:t>
      </w:r>
      <w:proofErr w:type="spellStart"/>
      <w:r w:rsidRPr="00A817AE">
        <w:rPr>
          <w:rFonts w:cs="Times New Roman"/>
          <w:szCs w:val="24"/>
        </w:rPr>
        <w:t>Boesch</w:t>
      </w:r>
      <w:proofErr w:type="spellEnd"/>
      <w:r w:rsidRPr="00A817AE">
        <w:rPr>
          <w:rFonts w:cs="Times New Roman"/>
          <w:szCs w:val="24"/>
        </w:rPr>
        <w:t>, C. (2019</w:t>
      </w:r>
      <w:r w:rsidR="001F1E21">
        <w:rPr>
          <w:rFonts w:cs="Times New Roman"/>
          <w:szCs w:val="24"/>
        </w:rPr>
        <w:t>a</w:t>
      </w:r>
      <w:r w:rsidRPr="00A817AE">
        <w:rPr>
          <w:rFonts w:cs="Times New Roman"/>
          <w:szCs w:val="24"/>
        </w:rPr>
        <w:t xml:space="preserve">). </w:t>
      </w:r>
      <w:r w:rsidRPr="00104AED">
        <w:rPr>
          <w:rFonts w:cs="Times New Roman"/>
          <w:szCs w:val="24"/>
        </w:rPr>
        <w:t xml:space="preserve">Maternal influence on the development of nut‐cracking skills in the chimpanzees of the </w:t>
      </w:r>
      <w:proofErr w:type="spellStart"/>
      <w:r w:rsidRPr="00104AED">
        <w:rPr>
          <w:rFonts w:cs="Times New Roman"/>
          <w:szCs w:val="24"/>
        </w:rPr>
        <w:t>Taï</w:t>
      </w:r>
      <w:proofErr w:type="spellEnd"/>
      <w:r w:rsidRPr="00104AED">
        <w:rPr>
          <w:rFonts w:cs="Times New Roman"/>
          <w:szCs w:val="24"/>
        </w:rPr>
        <w:t xml:space="preserve"> forest, Côte d'Ivoire (Pan troglodytes </w:t>
      </w:r>
      <w:proofErr w:type="spellStart"/>
      <w:r w:rsidRPr="00104AED">
        <w:rPr>
          <w:rFonts w:cs="Times New Roman"/>
          <w:szCs w:val="24"/>
        </w:rPr>
        <w:t>verus</w:t>
      </w:r>
      <w:proofErr w:type="spellEnd"/>
      <w:r w:rsidRPr="00104AED">
        <w:rPr>
          <w:rFonts w:cs="Times New Roman"/>
          <w:szCs w:val="24"/>
        </w:rPr>
        <w:t>). </w:t>
      </w:r>
      <w:r w:rsidRPr="00104AED">
        <w:rPr>
          <w:rFonts w:cs="Times New Roman"/>
          <w:i/>
          <w:iCs/>
          <w:szCs w:val="24"/>
        </w:rPr>
        <w:t>American journal of primatology</w:t>
      </w:r>
      <w:r w:rsidRPr="00104AED">
        <w:rPr>
          <w:rFonts w:cs="Times New Roman"/>
          <w:szCs w:val="24"/>
        </w:rPr>
        <w:t>, e23022.</w:t>
      </w:r>
    </w:p>
    <w:p w14:paraId="5FCBF926" w14:textId="04AAD988" w:rsidR="0081157C" w:rsidRPr="00104AED" w:rsidRDefault="0081157C" w:rsidP="00F75DC0">
      <w:pPr>
        <w:ind w:left="720" w:hanging="720"/>
        <w:rPr>
          <w:rFonts w:cs="Times New Roman"/>
          <w:szCs w:val="24"/>
        </w:rPr>
      </w:pPr>
      <w:r w:rsidRPr="00104AED">
        <w:rPr>
          <w:rFonts w:cs="Times New Roman"/>
          <w:szCs w:val="24"/>
        </w:rPr>
        <w:t xml:space="preserve">Estienne, V., </w:t>
      </w:r>
      <w:proofErr w:type="spellStart"/>
      <w:r w:rsidRPr="00104AED">
        <w:rPr>
          <w:rFonts w:cs="Times New Roman"/>
          <w:szCs w:val="24"/>
        </w:rPr>
        <w:t>Robira</w:t>
      </w:r>
      <w:proofErr w:type="spellEnd"/>
      <w:r w:rsidRPr="00104AED">
        <w:rPr>
          <w:rFonts w:cs="Times New Roman"/>
          <w:szCs w:val="24"/>
        </w:rPr>
        <w:t xml:space="preserve">, B., </w:t>
      </w:r>
      <w:proofErr w:type="spellStart"/>
      <w:r w:rsidRPr="00104AED">
        <w:rPr>
          <w:rFonts w:cs="Times New Roman"/>
          <w:szCs w:val="24"/>
        </w:rPr>
        <w:t>Mundry</w:t>
      </w:r>
      <w:proofErr w:type="spellEnd"/>
      <w:r w:rsidRPr="00104AED">
        <w:rPr>
          <w:rFonts w:cs="Times New Roman"/>
          <w:szCs w:val="24"/>
        </w:rPr>
        <w:t xml:space="preserve">, R., </w:t>
      </w:r>
      <w:proofErr w:type="spellStart"/>
      <w:r w:rsidRPr="00104AED">
        <w:rPr>
          <w:rFonts w:cs="Times New Roman"/>
          <w:szCs w:val="24"/>
        </w:rPr>
        <w:t>Deschner</w:t>
      </w:r>
      <w:proofErr w:type="spellEnd"/>
      <w:r w:rsidRPr="00104AED">
        <w:rPr>
          <w:rFonts w:cs="Times New Roman"/>
          <w:szCs w:val="24"/>
        </w:rPr>
        <w:t xml:space="preserve">, T., &amp; </w:t>
      </w:r>
      <w:proofErr w:type="spellStart"/>
      <w:r w:rsidRPr="00104AED">
        <w:rPr>
          <w:rFonts w:cs="Times New Roman"/>
          <w:szCs w:val="24"/>
        </w:rPr>
        <w:t>Boesch</w:t>
      </w:r>
      <w:proofErr w:type="spellEnd"/>
      <w:r w:rsidRPr="00104AED">
        <w:rPr>
          <w:rFonts w:cs="Times New Roman"/>
          <w:szCs w:val="24"/>
        </w:rPr>
        <w:t>, C. (2019</w:t>
      </w:r>
      <w:r w:rsidR="001F1E21">
        <w:rPr>
          <w:rFonts w:cs="Times New Roman"/>
          <w:szCs w:val="24"/>
        </w:rPr>
        <w:t>b</w:t>
      </w:r>
      <w:r w:rsidRPr="00104AED">
        <w:rPr>
          <w:rFonts w:cs="Times New Roman"/>
          <w:szCs w:val="24"/>
        </w:rPr>
        <w:t xml:space="preserve">). Acquisition of a complex extractive technique by the immature chimpanzees of </w:t>
      </w:r>
      <w:proofErr w:type="spellStart"/>
      <w:r w:rsidRPr="00104AED">
        <w:rPr>
          <w:rFonts w:cs="Times New Roman"/>
          <w:szCs w:val="24"/>
        </w:rPr>
        <w:t>Loango</w:t>
      </w:r>
      <w:proofErr w:type="spellEnd"/>
      <w:r w:rsidRPr="00104AED">
        <w:rPr>
          <w:rFonts w:cs="Times New Roman"/>
          <w:szCs w:val="24"/>
        </w:rPr>
        <w:t xml:space="preserve"> National Park, Gabon. </w:t>
      </w:r>
      <w:r w:rsidRPr="00104AED">
        <w:rPr>
          <w:rFonts w:cs="Times New Roman"/>
          <w:i/>
          <w:iCs/>
          <w:szCs w:val="24"/>
        </w:rPr>
        <w:t xml:space="preserve">Animal </w:t>
      </w:r>
      <w:proofErr w:type="spellStart"/>
      <w:r w:rsidRPr="00104AED">
        <w:rPr>
          <w:rFonts w:cs="Times New Roman"/>
          <w:i/>
          <w:iCs/>
          <w:szCs w:val="24"/>
        </w:rPr>
        <w:t>behaviour</w:t>
      </w:r>
      <w:proofErr w:type="spellEnd"/>
      <w:r w:rsidRPr="00104AED">
        <w:rPr>
          <w:rFonts w:cs="Times New Roman"/>
          <w:i/>
          <w:iCs/>
          <w:szCs w:val="24"/>
        </w:rPr>
        <w:t xml:space="preserve">, 147, </w:t>
      </w:r>
      <w:r w:rsidRPr="00104AED">
        <w:rPr>
          <w:rFonts w:cs="Times New Roman"/>
          <w:szCs w:val="24"/>
        </w:rPr>
        <w:t>61-76.</w:t>
      </w:r>
    </w:p>
    <w:p w14:paraId="2F220DAF" w14:textId="77777777" w:rsidR="0081157C" w:rsidRPr="00104AED" w:rsidRDefault="0081157C" w:rsidP="00F75DC0">
      <w:pPr>
        <w:ind w:left="720" w:hanging="720"/>
        <w:rPr>
          <w:rFonts w:cs="Times New Roman"/>
          <w:szCs w:val="24"/>
        </w:rPr>
      </w:pPr>
      <w:r w:rsidRPr="00104AED">
        <w:rPr>
          <w:rFonts w:cs="Times New Roman"/>
          <w:szCs w:val="24"/>
        </w:rPr>
        <w:lastRenderedPageBreak/>
        <w:t>Falkner, S. Short Report of the Master Thesis: Mother-Offspring Conflict in Orangutans-Disentangling different contexts of mother-offspring conflict in Sumatran and Bornean orangutans.</w:t>
      </w:r>
    </w:p>
    <w:p w14:paraId="4873B51C" w14:textId="3AC4602B" w:rsidR="0081157C" w:rsidRPr="00104AED" w:rsidRDefault="0081157C" w:rsidP="00F75DC0">
      <w:pPr>
        <w:ind w:left="720" w:hanging="720"/>
        <w:rPr>
          <w:rFonts w:cs="Times New Roman"/>
          <w:szCs w:val="24"/>
        </w:rPr>
      </w:pPr>
      <w:r w:rsidRPr="00104AED">
        <w:rPr>
          <w:rFonts w:cs="Times New Roman"/>
          <w:szCs w:val="24"/>
        </w:rPr>
        <w:t>Field, A., Miles, J., &amp; Field, Z. (2012). Discovering statistics using R. Sage publications.</w:t>
      </w:r>
    </w:p>
    <w:p w14:paraId="344131DE" w14:textId="302B67CB" w:rsidR="00A93D3C" w:rsidRDefault="00A93D3C" w:rsidP="00F75DC0">
      <w:pPr>
        <w:ind w:left="720" w:hanging="720"/>
        <w:rPr>
          <w:rFonts w:cs="Times New Roman"/>
          <w:szCs w:val="24"/>
        </w:rPr>
      </w:pPr>
      <w:proofErr w:type="spellStart"/>
      <w:r w:rsidRPr="00A93D3C">
        <w:rPr>
          <w:rFonts w:cs="Times New Roman"/>
          <w:szCs w:val="24"/>
        </w:rPr>
        <w:t>Forss</w:t>
      </w:r>
      <w:proofErr w:type="spellEnd"/>
      <w:r w:rsidRPr="00A93D3C">
        <w:rPr>
          <w:rFonts w:cs="Times New Roman"/>
          <w:szCs w:val="24"/>
        </w:rPr>
        <w:t xml:space="preserve">, S. I., Willems, E., Call, J., &amp; van Schaik, C. P. (2016). Cognitive differences between </w:t>
      </w:r>
      <w:proofErr w:type="spellStart"/>
      <w:r w:rsidRPr="00A93D3C">
        <w:rPr>
          <w:rFonts w:cs="Times New Roman"/>
          <w:szCs w:val="24"/>
        </w:rPr>
        <w:t>orang-utan</w:t>
      </w:r>
      <w:proofErr w:type="spellEnd"/>
      <w:r w:rsidRPr="00A93D3C">
        <w:rPr>
          <w:rFonts w:cs="Times New Roman"/>
          <w:szCs w:val="24"/>
        </w:rPr>
        <w:t xml:space="preserve"> species: a test of the cultural intelligence hypothesis. </w:t>
      </w:r>
      <w:r w:rsidRPr="009A3994">
        <w:rPr>
          <w:rFonts w:cs="Times New Roman"/>
          <w:i/>
          <w:iCs/>
          <w:szCs w:val="24"/>
        </w:rPr>
        <w:t>Scientific reports, 6,</w:t>
      </w:r>
      <w:r w:rsidRPr="00A93D3C">
        <w:rPr>
          <w:rFonts w:cs="Times New Roman"/>
          <w:szCs w:val="24"/>
        </w:rPr>
        <w:t xml:space="preserve"> 30516.</w:t>
      </w:r>
    </w:p>
    <w:p w14:paraId="0C39B263" w14:textId="6E6C0BCC" w:rsidR="00573B07" w:rsidRDefault="00573B07" w:rsidP="00573B07">
      <w:pPr>
        <w:ind w:left="720" w:hanging="720"/>
        <w:rPr>
          <w:rFonts w:cs="Times New Roman"/>
          <w:szCs w:val="24"/>
        </w:rPr>
      </w:pPr>
      <w:proofErr w:type="spellStart"/>
      <w:r w:rsidRPr="00573B07">
        <w:rPr>
          <w:rFonts w:cs="Times New Roman"/>
          <w:szCs w:val="24"/>
        </w:rPr>
        <w:t>Forss</w:t>
      </w:r>
      <w:proofErr w:type="spellEnd"/>
      <w:r w:rsidRPr="00573B07">
        <w:rPr>
          <w:rFonts w:cs="Times New Roman"/>
          <w:szCs w:val="24"/>
        </w:rPr>
        <w:t>, S. I.,</w:t>
      </w:r>
      <w:r>
        <w:rPr>
          <w:rFonts w:cs="Times New Roman"/>
          <w:szCs w:val="24"/>
        </w:rPr>
        <w:t xml:space="preserve"> </w:t>
      </w:r>
      <w:proofErr w:type="spellStart"/>
      <w:r w:rsidRPr="00573B07">
        <w:rPr>
          <w:rFonts w:cs="Times New Roman"/>
          <w:szCs w:val="24"/>
        </w:rPr>
        <w:t>Schuppli</w:t>
      </w:r>
      <w:proofErr w:type="spellEnd"/>
      <w:r w:rsidRPr="00573B07">
        <w:rPr>
          <w:rFonts w:cs="Times New Roman"/>
          <w:szCs w:val="24"/>
        </w:rPr>
        <w:t xml:space="preserve">, C., Haiden, D., </w:t>
      </w:r>
      <w:proofErr w:type="spellStart"/>
      <w:r w:rsidRPr="00573B07">
        <w:rPr>
          <w:rFonts w:cs="Times New Roman"/>
          <w:szCs w:val="24"/>
        </w:rPr>
        <w:t>Zweifel</w:t>
      </w:r>
      <w:proofErr w:type="spellEnd"/>
      <w:r w:rsidRPr="00573B07">
        <w:rPr>
          <w:rFonts w:cs="Times New Roman"/>
          <w:szCs w:val="24"/>
        </w:rPr>
        <w:t>, N., &amp; Van Schaik, C. P. (2015).</w:t>
      </w:r>
      <w:r>
        <w:rPr>
          <w:rFonts w:cs="Times New Roman"/>
          <w:szCs w:val="24"/>
        </w:rPr>
        <w:t xml:space="preserve"> </w:t>
      </w:r>
      <w:r w:rsidRPr="00573B07">
        <w:rPr>
          <w:rFonts w:cs="Times New Roman"/>
          <w:szCs w:val="24"/>
        </w:rPr>
        <w:t>Contrasting responses to novelty by wild and captive orangutans.</w:t>
      </w:r>
      <w:r>
        <w:rPr>
          <w:rFonts w:cs="Times New Roman"/>
          <w:szCs w:val="24"/>
        </w:rPr>
        <w:t xml:space="preserve"> </w:t>
      </w:r>
      <w:r w:rsidRPr="00573B07">
        <w:rPr>
          <w:rFonts w:cs="Times New Roman"/>
          <w:i/>
          <w:iCs/>
          <w:szCs w:val="24"/>
        </w:rPr>
        <w:t>American Journal of Primatology, 77</w:t>
      </w:r>
      <w:r w:rsidRPr="00573B07">
        <w:rPr>
          <w:rFonts w:cs="Times New Roman"/>
          <w:szCs w:val="24"/>
        </w:rPr>
        <w:t>(10), 1109-1121.</w:t>
      </w:r>
    </w:p>
    <w:p w14:paraId="7135F529" w14:textId="3FC543C0" w:rsidR="003C1D30" w:rsidRDefault="003C1D30" w:rsidP="00F75DC0">
      <w:pPr>
        <w:ind w:left="720" w:hanging="720"/>
        <w:rPr>
          <w:rFonts w:cs="Times New Roman"/>
          <w:szCs w:val="24"/>
        </w:rPr>
      </w:pPr>
      <w:proofErr w:type="spellStart"/>
      <w:r w:rsidRPr="003C1D30">
        <w:rPr>
          <w:rFonts w:cs="Times New Roman"/>
          <w:szCs w:val="24"/>
        </w:rPr>
        <w:t>Forss</w:t>
      </w:r>
      <w:proofErr w:type="spellEnd"/>
      <w:r w:rsidRPr="003C1D30">
        <w:rPr>
          <w:rFonts w:cs="Times New Roman"/>
          <w:szCs w:val="24"/>
        </w:rPr>
        <w:t xml:space="preserve">, S. (2016). </w:t>
      </w:r>
      <w:r w:rsidRPr="003C1D30">
        <w:rPr>
          <w:rFonts w:cs="Times New Roman"/>
          <w:i/>
          <w:iCs/>
          <w:szCs w:val="24"/>
        </w:rPr>
        <w:t>Testing the Cultural Intelligence Hypothesis in Orangutans</w:t>
      </w:r>
      <w:r w:rsidRPr="003C1D30">
        <w:rPr>
          <w:rFonts w:cs="Times New Roman"/>
          <w:szCs w:val="24"/>
        </w:rPr>
        <w:t xml:space="preserve"> (Doctoral dissertation, University of Zurich).</w:t>
      </w:r>
    </w:p>
    <w:p w14:paraId="1AAA24F2" w14:textId="520F6922" w:rsidR="00331B08" w:rsidRPr="00104AED" w:rsidRDefault="00331B08" w:rsidP="00F75DC0">
      <w:pPr>
        <w:ind w:left="720" w:hanging="720"/>
        <w:rPr>
          <w:rFonts w:cs="Times New Roman"/>
          <w:szCs w:val="24"/>
        </w:rPr>
      </w:pPr>
      <w:proofErr w:type="spellStart"/>
      <w:r w:rsidRPr="00104AED">
        <w:rPr>
          <w:rFonts w:cs="Times New Roman"/>
          <w:szCs w:val="24"/>
        </w:rPr>
        <w:t>Galef</w:t>
      </w:r>
      <w:proofErr w:type="spellEnd"/>
      <w:r w:rsidRPr="00104AED">
        <w:rPr>
          <w:rFonts w:cs="Times New Roman"/>
          <w:szCs w:val="24"/>
        </w:rPr>
        <w:t xml:space="preserve">, B. and </w:t>
      </w:r>
      <w:proofErr w:type="spellStart"/>
      <w:r w:rsidRPr="00104AED">
        <w:rPr>
          <w:rFonts w:cs="Times New Roman"/>
          <w:szCs w:val="24"/>
        </w:rPr>
        <w:t>Giraldeau</w:t>
      </w:r>
      <w:proofErr w:type="spellEnd"/>
      <w:r w:rsidRPr="00104AED">
        <w:rPr>
          <w:rFonts w:cs="Times New Roman"/>
          <w:szCs w:val="24"/>
        </w:rPr>
        <w:t xml:space="preserve">, L. (2001). Social influences on foraging in vertebrates: causal mechanisms and adaptive functions. </w:t>
      </w:r>
      <w:r w:rsidRPr="00104AED">
        <w:rPr>
          <w:rFonts w:cs="Times New Roman"/>
          <w:i/>
          <w:iCs/>
          <w:szCs w:val="24"/>
        </w:rPr>
        <w:t>Animal Behaviour, 61</w:t>
      </w:r>
      <w:r w:rsidRPr="00104AED">
        <w:rPr>
          <w:rFonts w:cs="Times New Roman"/>
          <w:szCs w:val="24"/>
        </w:rPr>
        <w:t>, 3–15.</w:t>
      </w:r>
    </w:p>
    <w:p w14:paraId="3EC0E7C0" w14:textId="11A115A3" w:rsidR="002A3D2F" w:rsidRPr="00104AED" w:rsidRDefault="002A3D2F" w:rsidP="00F75DC0">
      <w:pPr>
        <w:ind w:left="720" w:hanging="720"/>
        <w:rPr>
          <w:rFonts w:cs="Times New Roman"/>
          <w:szCs w:val="24"/>
        </w:rPr>
      </w:pPr>
      <w:proofErr w:type="spellStart"/>
      <w:r w:rsidRPr="00104AED">
        <w:rPr>
          <w:rFonts w:cs="Times New Roman"/>
          <w:szCs w:val="24"/>
        </w:rPr>
        <w:t>Galef</w:t>
      </w:r>
      <w:proofErr w:type="spellEnd"/>
      <w:r w:rsidRPr="00104AED">
        <w:rPr>
          <w:rFonts w:cs="Times New Roman"/>
          <w:szCs w:val="24"/>
        </w:rPr>
        <w:t xml:space="preserve">, B. G., &amp; </w:t>
      </w:r>
      <w:proofErr w:type="spellStart"/>
      <w:r w:rsidRPr="00104AED">
        <w:rPr>
          <w:rFonts w:cs="Times New Roman"/>
          <w:szCs w:val="24"/>
        </w:rPr>
        <w:t>Laland</w:t>
      </w:r>
      <w:proofErr w:type="spellEnd"/>
      <w:r w:rsidRPr="00104AED">
        <w:rPr>
          <w:rFonts w:cs="Times New Roman"/>
          <w:szCs w:val="24"/>
        </w:rPr>
        <w:t xml:space="preserve">, K. N. (2005). Social learning in animals: empirical studies and theoretical models. </w:t>
      </w:r>
      <w:r w:rsidRPr="00104AED">
        <w:rPr>
          <w:rFonts w:cs="Times New Roman"/>
          <w:i/>
          <w:iCs/>
          <w:szCs w:val="24"/>
        </w:rPr>
        <w:t>Bioscience, 55</w:t>
      </w:r>
      <w:r w:rsidRPr="00104AED">
        <w:rPr>
          <w:rFonts w:cs="Times New Roman"/>
          <w:szCs w:val="24"/>
        </w:rPr>
        <w:t>(6), 489-499.</w:t>
      </w:r>
    </w:p>
    <w:p w14:paraId="2328689C" w14:textId="0AB1F859" w:rsidR="00864D4E" w:rsidRDefault="00864D4E" w:rsidP="00F75DC0">
      <w:pPr>
        <w:ind w:left="720" w:hanging="720"/>
        <w:rPr>
          <w:rFonts w:cs="Times New Roman"/>
          <w:szCs w:val="24"/>
        </w:rPr>
      </w:pPr>
      <w:r w:rsidRPr="00104AED">
        <w:rPr>
          <w:rFonts w:cs="Times New Roman"/>
          <w:szCs w:val="24"/>
        </w:rPr>
        <w:t xml:space="preserve">Harvey, P. H., &amp; </w:t>
      </w:r>
      <w:proofErr w:type="spellStart"/>
      <w:r w:rsidRPr="00104AED">
        <w:rPr>
          <w:rFonts w:cs="Times New Roman"/>
          <w:szCs w:val="24"/>
        </w:rPr>
        <w:t>Clutton</w:t>
      </w:r>
      <w:proofErr w:type="spellEnd"/>
      <w:r w:rsidRPr="00104AED">
        <w:rPr>
          <w:rFonts w:cs="Times New Roman"/>
          <w:szCs w:val="24"/>
        </w:rPr>
        <w:t xml:space="preserve">‐Brock, T. H. (1985). Life history variation in primates. </w:t>
      </w:r>
      <w:r w:rsidRPr="00104AED">
        <w:rPr>
          <w:rFonts w:cs="Times New Roman"/>
          <w:i/>
          <w:iCs/>
          <w:szCs w:val="24"/>
        </w:rPr>
        <w:t>Evolution, 39</w:t>
      </w:r>
      <w:r w:rsidRPr="00104AED">
        <w:rPr>
          <w:rFonts w:cs="Times New Roman"/>
          <w:szCs w:val="24"/>
        </w:rPr>
        <w:t>(3), 559-581.</w:t>
      </w:r>
    </w:p>
    <w:p w14:paraId="68911238" w14:textId="7A056D16" w:rsidR="003E6F2B" w:rsidRPr="00104AED" w:rsidRDefault="00E17236" w:rsidP="00F75DC0">
      <w:pPr>
        <w:ind w:left="720" w:hanging="720"/>
        <w:rPr>
          <w:rFonts w:cs="Times New Roman"/>
          <w:szCs w:val="24"/>
        </w:rPr>
      </w:pPr>
      <w:r w:rsidRPr="00E17236">
        <w:rPr>
          <w:rFonts w:cs="Times New Roman"/>
          <w:szCs w:val="24"/>
        </w:rPr>
        <w:t>H</w:t>
      </w:r>
      <w:r w:rsidR="00BA0C1A" w:rsidRPr="00E17236">
        <w:rPr>
          <w:rFonts w:cs="Times New Roman"/>
          <w:szCs w:val="24"/>
        </w:rPr>
        <w:t>ayashi</w:t>
      </w:r>
      <w:r w:rsidRPr="00E17236">
        <w:rPr>
          <w:rFonts w:cs="Times New Roman"/>
          <w:szCs w:val="24"/>
        </w:rPr>
        <w:t xml:space="preserve">, M. (2016). Mother-infant bond in great apes: mother-infant interaction and cognitive development in chimpanzees and orangutans. </w:t>
      </w:r>
      <w:r w:rsidRPr="00E17236">
        <w:rPr>
          <w:rFonts w:cs="Times New Roman"/>
          <w:i/>
          <w:iCs/>
          <w:szCs w:val="24"/>
        </w:rPr>
        <w:t>Japanese Journal of Animal Psychology</w:t>
      </w:r>
      <w:r w:rsidRPr="00E17236">
        <w:rPr>
          <w:rFonts w:cs="Times New Roman"/>
          <w:szCs w:val="24"/>
        </w:rPr>
        <w:t>, 66-1.</w:t>
      </w:r>
    </w:p>
    <w:p w14:paraId="2C23B8E1" w14:textId="4D75EAC9" w:rsidR="005E25DD" w:rsidRDefault="005E25DD" w:rsidP="00F75DC0">
      <w:pPr>
        <w:ind w:left="720" w:hanging="720"/>
        <w:rPr>
          <w:rFonts w:cs="Times New Roman"/>
          <w:szCs w:val="24"/>
        </w:rPr>
      </w:pPr>
      <w:proofErr w:type="spellStart"/>
      <w:r w:rsidRPr="00104AED">
        <w:rPr>
          <w:rFonts w:cs="Times New Roman"/>
          <w:szCs w:val="24"/>
        </w:rPr>
        <w:t>Heyes</w:t>
      </w:r>
      <w:proofErr w:type="spellEnd"/>
      <w:r w:rsidRPr="00104AED">
        <w:rPr>
          <w:rFonts w:cs="Times New Roman"/>
          <w:szCs w:val="24"/>
        </w:rPr>
        <w:t xml:space="preserve">, C. (2012). What's social about social learning?. </w:t>
      </w:r>
      <w:r w:rsidRPr="00104AED">
        <w:rPr>
          <w:rFonts w:cs="Times New Roman"/>
          <w:i/>
          <w:iCs/>
          <w:szCs w:val="24"/>
        </w:rPr>
        <w:t>Journal of Comparative Psychology, 126</w:t>
      </w:r>
      <w:r w:rsidRPr="00104AED">
        <w:rPr>
          <w:rFonts w:cs="Times New Roman"/>
          <w:szCs w:val="24"/>
        </w:rPr>
        <w:t>(2), 193.</w:t>
      </w:r>
    </w:p>
    <w:p w14:paraId="288B2572" w14:textId="7D284F51" w:rsidR="00CE0DC8" w:rsidRPr="00104AED" w:rsidRDefault="001D5941" w:rsidP="00CE0DC8">
      <w:pPr>
        <w:ind w:left="720" w:hanging="720"/>
        <w:rPr>
          <w:rFonts w:cs="Times New Roman"/>
          <w:szCs w:val="24"/>
        </w:rPr>
      </w:pPr>
      <w:proofErr w:type="spellStart"/>
      <w:r w:rsidRPr="001D5941">
        <w:rPr>
          <w:rFonts w:cs="Times New Roman"/>
          <w:szCs w:val="24"/>
        </w:rPr>
        <w:t>Hoppitt</w:t>
      </w:r>
      <w:proofErr w:type="spellEnd"/>
      <w:r w:rsidRPr="001D5941">
        <w:rPr>
          <w:rFonts w:cs="Times New Roman"/>
          <w:szCs w:val="24"/>
        </w:rPr>
        <w:t xml:space="preserve">, W., &amp; </w:t>
      </w:r>
      <w:proofErr w:type="spellStart"/>
      <w:r w:rsidRPr="001D5941">
        <w:rPr>
          <w:rFonts w:cs="Times New Roman"/>
          <w:szCs w:val="24"/>
        </w:rPr>
        <w:t>Laland</w:t>
      </w:r>
      <w:proofErr w:type="spellEnd"/>
      <w:r w:rsidRPr="001D5941">
        <w:rPr>
          <w:rFonts w:cs="Times New Roman"/>
          <w:szCs w:val="24"/>
        </w:rPr>
        <w:t xml:space="preserve">, K. N. (2013). </w:t>
      </w:r>
      <w:r w:rsidRPr="001D5941">
        <w:rPr>
          <w:rFonts w:cs="Times New Roman"/>
          <w:i/>
          <w:iCs/>
          <w:szCs w:val="24"/>
        </w:rPr>
        <w:t>Social learning: an introduction to mechanisms, methods, and models</w:t>
      </w:r>
      <w:r w:rsidRPr="001D5941">
        <w:rPr>
          <w:rFonts w:cs="Times New Roman"/>
          <w:szCs w:val="24"/>
        </w:rPr>
        <w:t>. Princeton University Press.</w:t>
      </w:r>
    </w:p>
    <w:p w14:paraId="19F7D867" w14:textId="77777777" w:rsidR="0081157C" w:rsidRPr="00104AED" w:rsidRDefault="0081157C" w:rsidP="00F75DC0">
      <w:pPr>
        <w:ind w:left="720" w:hanging="720"/>
        <w:rPr>
          <w:rFonts w:cs="Times New Roman"/>
          <w:szCs w:val="24"/>
        </w:rPr>
      </w:pPr>
      <w:proofErr w:type="spellStart"/>
      <w:r w:rsidRPr="00104AED">
        <w:rPr>
          <w:rFonts w:cs="Times New Roman"/>
          <w:szCs w:val="24"/>
        </w:rPr>
        <w:t>Jaeggi</w:t>
      </w:r>
      <w:proofErr w:type="spellEnd"/>
      <w:r w:rsidRPr="00104AED">
        <w:rPr>
          <w:rFonts w:cs="Times New Roman"/>
          <w:szCs w:val="24"/>
        </w:rPr>
        <w:t xml:space="preserve">, A. V., Dunkel, L. P., Van </w:t>
      </w:r>
      <w:proofErr w:type="spellStart"/>
      <w:r w:rsidRPr="00104AED">
        <w:rPr>
          <w:rFonts w:cs="Times New Roman"/>
          <w:szCs w:val="24"/>
        </w:rPr>
        <w:t>Noordwijk</w:t>
      </w:r>
      <w:proofErr w:type="spellEnd"/>
      <w:r w:rsidRPr="00104AED">
        <w:rPr>
          <w:rFonts w:cs="Times New Roman"/>
          <w:szCs w:val="24"/>
        </w:rPr>
        <w:t xml:space="preserve">, M. A., </w:t>
      </w:r>
      <w:proofErr w:type="spellStart"/>
      <w:r w:rsidRPr="00104AED">
        <w:rPr>
          <w:rFonts w:cs="Times New Roman"/>
          <w:szCs w:val="24"/>
        </w:rPr>
        <w:t>Wich</w:t>
      </w:r>
      <w:proofErr w:type="spellEnd"/>
      <w:r w:rsidRPr="00104AED">
        <w:rPr>
          <w:rFonts w:cs="Times New Roman"/>
          <w:szCs w:val="24"/>
        </w:rPr>
        <w:t xml:space="preserve">, S. A., Sura, A. A., &amp; Van Schaik, C. P. (2010). Social learning of diet and foraging skills by wild immature Bornean orangutans: implications for culture. </w:t>
      </w:r>
      <w:r w:rsidRPr="00104AED">
        <w:rPr>
          <w:rFonts w:cs="Times New Roman"/>
          <w:i/>
          <w:iCs/>
          <w:szCs w:val="24"/>
        </w:rPr>
        <w:t>American Journal of Primatology: Official Journal of the American Society of Primatologists, 72</w:t>
      </w:r>
      <w:r w:rsidRPr="00104AED">
        <w:rPr>
          <w:rFonts w:cs="Times New Roman"/>
          <w:szCs w:val="24"/>
        </w:rPr>
        <w:t>(1), 62-71.</w:t>
      </w:r>
    </w:p>
    <w:p w14:paraId="5435AA1A" w14:textId="77777777" w:rsidR="0081157C" w:rsidRPr="00104AED" w:rsidRDefault="0081157C" w:rsidP="00F75DC0">
      <w:pPr>
        <w:ind w:left="720" w:hanging="720"/>
        <w:rPr>
          <w:rFonts w:cs="Times New Roman"/>
          <w:szCs w:val="24"/>
        </w:rPr>
      </w:pPr>
      <w:proofErr w:type="spellStart"/>
      <w:r w:rsidRPr="00104AED">
        <w:rPr>
          <w:rFonts w:cs="Times New Roman"/>
          <w:szCs w:val="24"/>
        </w:rPr>
        <w:t>Jaeggi</w:t>
      </w:r>
      <w:proofErr w:type="spellEnd"/>
      <w:r w:rsidRPr="00104AED">
        <w:rPr>
          <w:rFonts w:cs="Times New Roman"/>
          <w:szCs w:val="24"/>
        </w:rPr>
        <w:t xml:space="preserve">, A. V., Van </w:t>
      </w:r>
      <w:proofErr w:type="spellStart"/>
      <w:r w:rsidRPr="00104AED">
        <w:rPr>
          <w:rFonts w:cs="Times New Roman"/>
          <w:szCs w:val="24"/>
        </w:rPr>
        <w:t>Noordwijk</w:t>
      </w:r>
      <w:proofErr w:type="spellEnd"/>
      <w:r w:rsidRPr="00104AED">
        <w:rPr>
          <w:rFonts w:cs="Times New Roman"/>
          <w:szCs w:val="24"/>
        </w:rPr>
        <w:t xml:space="preserve">, M. A., &amp; Van Schaik, C. P. (2008). Begging for information: mother–offspring food sharing among wild Bornean orangutans. </w:t>
      </w:r>
      <w:r w:rsidRPr="00104AED">
        <w:rPr>
          <w:rFonts w:cs="Times New Roman"/>
          <w:i/>
          <w:iCs/>
          <w:szCs w:val="24"/>
        </w:rPr>
        <w:t>American Journal of Primatology: Official Journal of the American Society of Primatologists, 70</w:t>
      </w:r>
      <w:r w:rsidRPr="00104AED">
        <w:rPr>
          <w:rFonts w:cs="Times New Roman"/>
          <w:szCs w:val="24"/>
        </w:rPr>
        <w:t>(6), 533-541.</w:t>
      </w:r>
    </w:p>
    <w:p w14:paraId="29CB9A9D" w14:textId="268C8F45" w:rsidR="0081157C" w:rsidRDefault="0081157C" w:rsidP="00F75DC0">
      <w:pPr>
        <w:ind w:left="720" w:hanging="720"/>
        <w:rPr>
          <w:rFonts w:cs="Times New Roman"/>
          <w:szCs w:val="24"/>
        </w:rPr>
      </w:pPr>
      <w:r w:rsidRPr="007F10AB">
        <w:rPr>
          <w:rFonts w:cs="Times New Roman"/>
          <w:szCs w:val="24"/>
        </w:rPr>
        <w:lastRenderedPageBreak/>
        <w:t xml:space="preserve">Jäggi, A. V., van Schaik, C. P., Fischer, J., &amp; Burkart, J. M. (2010). </w:t>
      </w:r>
      <w:r w:rsidRPr="00104AED">
        <w:rPr>
          <w:rFonts w:cs="Times New Roman"/>
          <w:i/>
          <w:iCs/>
          <w:szCs w:val="24"/>
        </w:rPr>
        <w:t xml:space="preserve">Building Blocks of Morality: Reciprocal Altruism and Food Sharing among Chimpanzees (Pan troglodytes), Bonobos (Pan </w:t>
      </w:r>
      <w:proofErr w:type="spellStart"/>
      <w:r w:rsidRPr="00104AED">
        <w:rPr>
          <w:rFonts w:cs="Times New Roman"/>
          <w:i/>
          <w:iCs/>
          <w:szCs w:val="24"/>
        </w:rPr>
        <w:t>paniscus</w:t>
      </w:r>
      <w:proofErr w:type="spellEnd"/>
      <w:r w:rsidRPr="00104AED">
        <w:rPr>
          <w:rFonts w:cs="Times New Roman"/>
          <w:i/>
          <w:iCs/>
          <w:szCs w:val="24"/>
        </w:rPr>
        <w:t>) and other Primates</w:t>
      </w:r>
      <w:r w:rsidRPr="00104AED">
        <w:rPr>
          <w:rFonts w:cs="Times New Roman"/>
          <w:szCs w:val="24"/>
        </w:rPr>
        <w:t>.</w:t>
      </w:r>
    </w:p>
    <w:p w14:paraId="79611571" w14:textId="0F998825" w:rsidR="00CE0DC8" w:rsidRDefault="00F505D6" w:rsidP="00F75DC0">
      <w:pPr>
        <w:ind w:left="720" w:hanging="720"/>
        <w:rPr>
          <w:rFonts w:cs="Times New Roman"/>
          <w:i/>
          <w:iCs/>
          <w:szCs w:val="24"/>
        </w:rPr>
      </w:pPr>
      <w:r w:rsidRPr="00F505D6">
        <w:rPr>
          <w:rFonts w:cs="Times New Roman"/>
          <w:szCs w:val="24"/>
        </w:rPr>
        <w:t xml:space="preserve">Kline, M. A. (2015). How to learn about teaching: An evolutionary framework for the study of teaching behavior in humans and other animals. </w:t>
      </w:r>
      <w:r w:rsidRPr="00F505D6">
        <w:rPr>
          <w:rFonts w:cs="Times New Roman"/>
          <w:i/>
          <w:iCs/>
          <w:szCs w:val="24"/>
        </w:rPr>
        <w:t>Behavioral and Brain sciences, 38.</w:t>
      </w:r>
    </w:p>
    <w:p w14:paraId="1008A067" w14:textId="35292981" w:rsidR="00F01C4F" w:rsidRPr="00F01C4F" w:rsidRDefault="00F01C4F" w:rsidP="00F01C4F">
      <w:pPr>
        <w:ind w:left="720" w:hanging="720"/>
        <w:rPr>
          <w:rFonts w:cs="Times New Roman"/>
          <w:szCs w:val="24"/>
        </w:rPr>
      </w:pPr>
      <w:r w:rsidRPr="00F01C4F">
        <w:rPr>
          <w:rFonts w:cs="Times New Roman"/>
          <w:szCs w:val="24"/>
        </w:rPr>
        <w:t>K</w:t>
      </w:r>
      <w:r>
        <w:rPr>
          <w:rFonts w:cs="Times New Roman"/>
          <w:szCs w:val="24"/>
        </w:rPr>
        <w:t>unz</w:t>
      </w:r>
      <w:r w:rsidRPr="00F01C4F">
        <w:rPr>
          <w:rFonts w:cs="Times New Roman"/>
          <w:szCs w:val="24"/>
        </w:rPr>
        <w:t xml:space="preserve">, </w:t>
      </w:r>
      <w:r>
        <w:rPr>
          <w:rFonts w:cs="Times New Roman"/>
          <w:szCs w:val="24"/>
        </w:rPr>
        <w:t>B</w:t>
      </w:r>
      <w:r w:rsidRPr="00F01C4F">
        <w:rPr>
          <w:rFonts w:cs="Times New Roman"/>
          <w:szCs w:val="24"/>
        </w:rPr>
        <w:t>. (20</w:t>
      </w:r>
      <w:r>
        <w:rPr>
          <w:rFonts w:cs="Times New Roman"/>
          <w:szCs w:val="24"/>
        </w:rPr>
        <w:t>19</w:t>
      </w:r>
      <w:r w:rsidRPr="00F01C4F">
        <w:rPr>
          <w:rFonts w:cs="Times New Roman"/>
          <w:szCs w:val="24"/>
        </w:rPr>
        <w:t xml:space="preserve">). </w:t>
      </w:r>
      <w:r w:rsidRPr="00615C7E">
        <w:rPr>
          <w:rFonts w:cs="Times New Roman"/>
          <w:i/>
          <w:iCs/>
          <w:szCs w:val="24"/>
        </w:rPr>
        <w:t xml:space="preserve">Begging for and sharing information – Orangutan infant begging </w:t>
      </w:r>
      <w:proofErr w:type="spellStart"/>
      <w:r w:rsidRPr="00615C7E">
        <w:rPr>
          <w:rFonts w:cs="Times New Roman"/>
          <w:i/>
          <w:iCs/>
          <w:szCs w:val="24"/>
        </w:rPr>
        <w:t>behaviour</w:t>
      </w:r>
      <w:proofErr w:type="spellEnd"/>
      <w:r w:rsidRPr="00615C7E">
        <w:rPr>
          <w:rFonts w:cs="Times New Roman"/>
          <w:i/>
          <w:iCs/>
          <w:szCs w:val="24"/>
        </w:rPr>
        <w:t xml:space="preserve"> and maternal response in feeding skill acquisition</w:t>
      </w:r>
      <w:r w:rsidRPr="00F01C4F">
        <w:rPr>
          <w:rFonts w:cs="Times New Roman"/>
          <w:szCs w:val="24"/>
        </w:rPr>
        <w:t xml:space="preserve"> (Unpublished master's dissertation). Department of Anthropology, University of Zurich</w:t>
      </w:r>
      <w:r>
        <w:rPr>
          <w:rFonts w:cs="Times New Roman"/>
          <w:szCs w:val="24"/>
        </w:rPr>
        <w:t xml:space="preserve">, </w:t>
      </w:r>
      <w:r w:rsidRPr="00F01C4F">
        <w:rPr>
          <w:rFonts w:cs="Times New Roman"/>
          <w:szCs w:val="24"/>
        </w:rPr>
        <w:t>Switzerland</w:t>
      </w:r>
      <w:r>
        <w:rPr>
          <w:rFonts w:cs="Times New Roman"/>
          <w:szCs w:val="24"/>
        </w:rPr>
        <w:t xml:space="preserve">. </w:t>
      </w:r>
    </w:p>
    <w:p w14:paraId="02F7337C" w14:textId="77777777" w:rsidR="0081157C" w:rsidRPr="00104AED" w:rsidRDefault="0081157C" w:rsidP="00F75DC0">
      <w:pPr>
        <w:ind w:left="720" w:hanging="720"/>
        <w:rPr>
          <w:rFonts w:cs="Times New Roman"/>
          <w:szCs w:val="24"/>
        </w:rPr>
      </w:pPr>
      <w:proofErr w:type="spellStart"/>
      <w:r w:rsidRPr="00104AED">
        <w:rPr>
          <w:rFonts w:cs="Times New Roman"/>
          <w:szCs w:val="24"/>
        </w:rPr>
        <w:t>Lonsdorf</w:t>
      </w:r>
      <w:proofErr w:type="spellEnd"/>
      <w:r w:rsidRPr="00104AED">
        <w:rPr>
          <w:rFonts w:cs="Times New Roman"/>
          <w:szCs w:val="24"/>
        </w:rPr>
        <w:t xml:space="preserve">, E. V. (2005). Sex differences in the development of termite-fishing skills in the wild chimpanzees, Pan troglodytes </w:t>
      </w:r>
      <w:proofErr w:type="spellStart"/>
      <w:r w:rsidRPr="00104AED">
        <w:rPr>
          <w:rFonts w:cs="Times New Roman"/>
          <w:szCs w:val="24"/>
        </w:rPr>
        <w:t>schweinfurthii</w:t>
      </w:r>
      <w:proofErr w:type="spellEnd"/>
      <w:r w:rsidRPr="00104AED">
        <w:rPr>
          <w:rFonts w:cs="Times New Roman"/>
          <w:szCs w:val="24"/>
        </w:rPr>
        <w:t>, of Gombe National Park, Tanzania. </w:t>
      </w:r>
      <w:r w:rsidRPr="00104AED">
        <w:rPr>
          <w:rFonts w:cs="Times New Roman"/>
          <w:i/>
          <w:iCs/>
          <w:szCs w:val="24"/>
        </w:rPr>
        <w:t>Animal Behaviour</w:t>
      </w:r>
      <w:r w:rsidRPr="00104AED">
        <w:rPr>
          <w:rFonts w:cs="Times New Roman"/>
          <w:szCs w:val="24"/>
        </w:rPr>
        <w:t>, </w:t>
      </w:r>
      <w:r w:rsidRPr="00104AED">
        <w:rPr>
          <w:rFonts w:cs="Times New Roman"/>
          <w:i/>
          <w:iCs/>
          <w:szCs w:val="24"/>
        </w:rPr>
        <w:t>70</w:t>
      </w:r>
      <w:r w:rsidRPr="00104AED">
        <w:rPr>
          <w:rFonts w:cs="Times New Roman"/>
          <w:szCs w:val="24"/>
        </w:rPr>
        <w:t>(3), 673-683.</w:t>
      </w:r>
    </w:p>
    <w:p w14:paraId="607EC33C" w14:textId="418B5E19" w:rsidR="0081157C" w:rsidRPr="00104AED" w:rsidRDefault="0081157C" w:rsidP="00F75DC0">
      <w:pPr>
        <w:ind w:left="720" w:hanging="720"/>
        <w:rPr>
          <w:rFonts w:cs="Times New Roman"/>
          <w:szCs w:val="24"/>
        </w:rPr>
      </w:pPr>
      <w:proofErr w:type="spellStart"/>
      <w:r w:rsidRPr="00104AED">
        <w:rPr>
          <w:rFonts w:cs="Times New Roman"/>
          <w:szCs w:val="24"/>
        </w:rPr>
        <w:t>Lonsdorf</w:t>
      </w:r>
      <w:proofErr w:type="spellEnd"/>
      <w:r w:rsidRPr="00104AED">
        <w:rPr>
          <w:rFonts w:cs="Times New Roman"/>
          <w:szCs w:val="24"/>
        </w:rPr>
        <w:t xml:space="preserve">, E. V. (2006). What is the role of mothers in the acquisition of termite-fishing behaviors in wild chimpanzees (Pan troglodytes </w:t>
      </w:r>
      <w:proofErr w:type="spellStart"/>
      <w:r w:rsidRPr="00104AED">
        <w:rPr>
          <w:rFonts w:cs="Times New Roman"/>
          <w:szCs w:val="24"/>
        </w:rPr>
        <w:t>schweinfurthii</w:t>
      </w:r>
      <w:proofErr w:type="spellEnd"/>
      <w:r w:rsidRPr="00104AED">
        <w:rPr>
          <w:rFonts w:cs="Times New Roman"/>
          <w:szCs w:val="24"/>
        </w:rPr>
        <w:t>)?. </w:t>
      </w:r>
      <w:r w:rsidRPr="00104AED">
        <w:rPr>
          <w:rFonts w:cs="Times New Roman"/>
          <w:i/>
          <w:iCs/>
          <w:szCs w:val="24"/>
        </w:rPr>
        <w:t>Animal cognition</w:t>
      </w:r>
      <w:r w:rsidRPr="00104AED">
        <w:rPr>
          <w:rFonts w:cs="Times New Roman"/>
          <w:szCs w:val="24"/>
        </w:rPr>
        <w:t>, </w:t>
      </w:r>
      <w:r w:rsidRPr="00104AED">
        <w:rPr>
          <w:rFonts w:cs="Times New Roman"/>
          <w:i/>
          <w:iCs/>
          <w:szCs w:val="24"/>
        </w:rPr>
        <w:t>9</w:t>
      </w:r>
      <w:r w:rsidRPr="00104AED">
        <w:rPr>
          <w:rFonts w:cs="Times New Roman"/>
          <w:szCs w:val="24"/>
        </w:rPr>
        <w:t>(1), 36-46.</w:t>
      </w:r>
    </w:p>
    <w:p w14:paraId="1AA5BF69" w14:textId="7F2174C6" w:rsidR="003B10AF" w:rsidRDefault="003B10AF" w:rsidP="00F75DC0">
      <w:pPr>
        <w:ind w:left="720" w:hanging="720"/>
        <w:rPr>
          <w:rFonts w:cs="Times New Roman"/>
          <w:szCs w:val="24"/>
        </w:rPr>
      </w:pPr>
      <w:r w:rsidRPr="00104AED">
        <w:rPr>
          <w:rFonts w:cs="Times New Roman"/>
          <w:szCs w:val="24"/>
        </w:rPr>
        <w:t xml:space="preserve">Mundy, P., &amp; </w:t>
      </w:r>
      <w:proofErr w:type="spellStart"/>
      <w:r w:rsidRPr="00104AED">
        <w:rPr>
          <w:rFonts w:cs="Times New Roman"/>
          <w:szCs w:val="24"/>
        </w:rPr>
        <w:t>Sigman</w:t>
      </w:r>
      <w:proofErr w:type="spellEnd"/>
      <w:r w:rsidRPr="00104AED">
        <w:rPr>
          <w:rFonts w:cs="Times New Roman"/>
          <w:szCs w:val="24"/>
        </w:rPr>
        <w:t xml:space="preserve">, M. (2006). </w:t>
      </w:r>
      <w:r w:rsidRPr="00104AED">
        <w:rPr>
          <w:rFonts w:cs="Times New Roman"/>
          <w:i/>
          <w:iCs/>
          <w:szCs w:val="24"/>
        </w:rPr>
        <w:t>Joint attention, social competence, and developmental psychopathology</w:t>
      </w:r>
      <w:r w:rsidRPr="00104AED">
        <w:rPr>
          <w:rFonts w:cs="Times New Roman"/>
          <w:szCs w:val="24"/>
        </w:rPr>
        <w:t>.</w:t>
      </w:r>
    </w:p>
    <w:p w14:paraId="4189DE38" w14:textId="2967FA71" w:rsidR="00EE75AB" w:rsidRDefault="00EE75AB" w:rsidP="000D4FE2">
      <w:pPr>
        <w:ind w:left="720" w:hanging="720"/>
        <w:rPr>
          <w:rFonts w:cs="Times New Roman"/>
          <w:szCs w:val="24"/>
        </w:rPr>
      </w:pPr>
      <w:proofErr w:type="spellStart"/>
      <w:r>
        <w:rPr>
          <w:rFonts w:cs="Times New Roman"/>
          <w:szCs w:val="24"/>
        </w:rPr>
        <w:t>Mundry</w:t>
      </w:r>
      <w:proofErr w:type="spellEnd"/>
      <w:r>
        <w:rPr>
          <w:rFonts w:cs="Times New Roman"/>
          <w:szCs w:val="24"/>
        </w:rPr>
        <w:t>, R.</w:t>
      </w:r>
      <w:r w:rsidR="000D4FE2">
        <w:rPr>
          <w:rFonts w:cs="Times New Roman"/>
          <w:szCs w:val="24"/>
        </w:rPr>
        <w:t xml:space="preserve"> (2020</w:t>
      </w:r>
      <w:r w:rsidR="001F1E21">
        <w:rPr>
          <w:rFonts w:cs="Times New Roman"/>
          <w:szCs w:val="24"/>
        </w:rPr>
        <w:t>a</w:t>
      </w:r>
      <w:r w:rsidR="000D4FE2">
        <w:rPr>
          <w:rFonts w:cs="Times New Roman"/>
          <w:szCs w:val="24"/>
        </w:rPr>
        <w:t xml:space="preserve">). </w:t>
      </w:r>
      <w:r w:rsidR="000D4FE2" w:rsidRPr="000D4FE2">
        <w:rPr>
          <w:rFonts w:cs="Times New Roman"/>
          <w:i/>
          <w:iCs/>
          <w:szCs w:val="24"/>
        </w:rPr>
        <w:t>Linear Models and their Application in R Practical Application of Generalized Linear Mixed Models application 2: logistic model</w:t>
      </w:r>
      <w:r w:rsidR="000D4FE2">
        <w:rPr>
          <w:rFonts w:cs="Times New Roman"/>
          <w:szCs w:val="24"/>
        </w:rPr>
        <w:t xml:space="preserve"> </w:t>
      </w:r>
      <w:r w:rsidR="000D4FE2" w:rsidRPr="00104AED">
        <w:rPr>
          <w:rFonts w:cs="Times New Roman"/>
          <w:szCs w:val="24"/>
        </w:rPr>
        <w:t>[PDF file]. Retrieved from</w:t>
      </w:r>
      <w:r w:rsidR="000D4FE2">
        <w:rPr>
          <w:rFonts w:cs="Times New Roman"/>
          <w:szCs w:val="24"/>
        </w:rPr>
        <w:t xml:space="preserve"> </w:t>
      </w:r>
      <w:r w:rsidR="00F576CB" w:rsidRPr="00F576CB">
        <w:rPr>
          <w:rFonts w:cs="Times New Roman"/>
          <w:szCs w:val="24"/>
        </w:rPr>
        <w:t>https://moodle2.uni-leipzig.de/course/resources.php?id=26767</w:t>
      </w:r>
      <w:r w:rsidR="000D4FE2" w:rsidRPr="00104AED">
        <w:rPr>
          <w:rFonts w:cs="Times New Roman"/>
          <w:szCs w:val="24"/>
        </w:rPr>
        <w:t>.</w:t>
      </w:r>
    </w:p>
    <w:p w14:paraId="7D54FC77" w14:textId="14FF9832" w:rsidR="00F576CB" w:rsidRDefault="00F576CB" w:rsidP="00F576CB">
      <w:pPr>
        <w:ind w:left="720" w:hanging="720"/>
        <w:rPr>
          <w:rFonts w:cs="Times New Roman"/>
          <w:szCs w:val="24"/>
        </w:rPr>
      </w:pPr>
      <w:proofErr w:type="spellStart"/>
      <w:r>
        <w:rPr>
          <w:rFonts w:cs="Times New Roman"/>
          <w:szCs w:val="24"/>
        </w:rPr>
        <w:t>Mundry</w:t>
      </w:r>
      <w:proofErr w:type="spellEnd"/>
      <w:r>
        <w:rPr>
          <w:rFonts w:cs="Times New Roman"/>
          <w:szCs w:val="24"/>
        </w:rPr>
        <w:t>, R. (2020</w:t>
      </w:r>
      <w:r w:rsidR="001F1E21">
        <w:rPr>
          <w:rFonts w:cs="Times New Roman"/>
          <w:szCs w:val="24"/>
        </w:rPr>
        <w:t>b</w:t>
      </w:r>
      <w:r>
        <w:rPr>
          <w:rFonts w:cs="Times New Roman"/>
          <w:szCs w:val="24"/>
        </w:rPr>
        <w:t xml:space="preserve">). </w:t>
      </w:r>
      <w:r w:rsidRPr="00F576CB">
        <w:rPr>
          <w:rFonts w:cs="Times New Roman"/>
          <w:i/>
          <w:iCs/>
          <w:szCs w:val="24"/>
        </w:rPr>
        <w:t>Linear Models and their Application in R Practical Application of Generalized Linear Mixed Models a Gaussian model</w:t>
      </w:r>
      <w:r w:rsidRPr="00F576CB">
        <w:rPr>
          <w:rFonts w:cs="Times New Roman"/>
          <w:szCs w:val="24"/>
        </w:rPr>
        <w:t xml:space="preserve"> </w:t>
      </w:r>
      <w:r w:rsidRPr="00104AED">
        <w:rPr>
          <w:rFonts w:cs="Times New Roman"/>
          <w:szCs w:val="24"/>
        </w:rPr>
        <w:t>[PDF file]. Retrieved from</w:t>
      </w:r>
      <w:r>
        <w:rPr>
          <w:rFonts w:cs="Times New Roman"/>
          <w:szCs w:val="24"/>
        </w:rPr>
        <w:t xml:space="preserve"> </w:t>
      </w:r>
      <w:r w:rsidRPr="00F576CB">
        <w:rPr>
          <w:rFonts w:cs="Times New Roman"/>
          <w:szCs w:val="24"/>
        </w:rPr>
        <w:t>https://moodle2.uni-leipzig.de/course/resources.php?id=26767</w:t>
      </w:r>
      <w:r w:rsidRPr="00104AED">
        <w:rPr>
          <w:rFonts w:cs="Times New Roman"/>
          <w:szCs w:val="24"/>
        </w:rPr>
        <w:t>.</w:t>
      </w:r>
    </w:p>
    <w:p w14:paraId="28A458EE" w14:textId="764188BB" w:rsidR="00682ECF" w:rsidRPr="00104AED" w:rsidRDefault="00682ECF" w:rsidP="00F75DC0">
      <w:pPr>
        <w:ind w:left="720" w:hanging="720"/>
        <w:rPr>
          <w:rFonts w:cs="Times New Roman"/>
          <w:szCs w:val="24"/>
        </w:rPr>
      </w:pPr>
      <w:r w:rsidRPr="00682ECF">
        <w:rPr>
          <w:rFonts w:cs="Times New Roman"/>
          <w:szCs w:val="24"/>
        </w:rPr>
        <w:t xml:space="preserve">Musgrave, S., Morgan, D., </w:t>
      </w:r>
      <w:proofErr w:type="spellStart"/>
      <w:r w:rsidRPr="00682ECF">
        <w:rPr>
          <w:rFonts w:cs="Times New Roman"/>
          <w:szCs w:val="24"/>
        </w:rPr>
        <w:t>Lonsdorf</w:t>
      </w:r>
      <w:proofErr w:type="spellEnd"/>
      <w:r w:rsidRPr="00682ECF">
        <w:rPr>
          <w:rFonts w:cs="Times New Roman"/>
          <w:szCs w:val="24"/>
        </w:rPr>
        <w:t xml:space="preserve">, E., </w:t>
      </w:r>
      <w:proofErr w:type="spellStart"/>
      <w:r w:rsidRPr="00682ECF">
        <w:rPr>
          <w:rFonts w:cs="Times New Roman"/>
          <w:szCs w:val="24"/>
        </w:rPr>
        <w:t>Mundry</w:t>
      </w:r>
      <w:proofErr w:type="spellEnd"/>
      <w:r w:rsidRPr="00682ECF">
        <w:rPr>
          <w:rFonts w:cs="Times New Roman"/>
          <w:szCs w:val="24"/>
        </w:rPr>
        <w:t xml:space="preserve">, R., &amp; Sanz, C. (2016). Tool transfers are a form of teaching among chimpanzees. </w:t>
      </w:r>
      <w:r w:rsidRPr="00682ECF">
        <w:rPr>
          <w:rFonts w:cs="Times New Roman"/>
          <w:i/>
          <w:iCs/>
          <w:szCs w:val="24"/>
        </w:rPr>
        <w:t>Scientific reports, 6,</w:t>
      </w:r>
      <w:r w:rsidRPr="00682ECF">
        <w:rPr>
          <w:rFonts w:cs="Times New Roman"/>
          <w:szCs w:val="24"/>
        </w:rPr>
        <w:t xml:space="preserve"> 34783.</w:t>
      </w:r>
    </w:p>
    <w:p w14:paraId="5D34BBAE" w14:textId="411F246C" w:rsidR="000E43DB" w:rsidRPr="00104AED" w:rsidRDefault="000E43DB" w:rsidP="00F75DC0">
      <w:pPr>
        <w:ind w:left="720" w:hanging="720"/>
        <w:rPr>
          <w:rFonts w:cs="Times New Roman"/>
          <w:szCs w:val="24"/>
        </w:rPr>
      </w:pPr>
      <w:r w:rsidRPr="007F10AB">
        <w:rPr>
          <w:rFonts w:cs="Times New Roman"/>
          <w:szCs w:val="24"/>
        </w:rPr>
        <w:t>Pontzer</w:t>
      </w:r>
      <w:r w:rsidR="001417B2" w:rsidRPr="007F10AB">
        <w:rPr>
          <w:rFonts w:cs="Times New Roman"/>
          <w:szCs w:val="24"/>
        </w:rPr>
        <w:t xml:space="preserve">, </w:t>
      </w:r>
      <w:r w:rsidRPr="007F10AB">
        <w:rPr>
          <w:rFonts w:cs="Times New Roman"/>
          <w:szCs w:val="24"/>
        </w:rPr>
        <w:t>H</w:t>
      </w:r>
      <w:r w:rsidR="001417B2" w:rsidRPr="007F10AB">
        <w:rPr>
          <w:rFonts w:cs="Times New Roman"/>
          <w:szCs w:val="24"/>
        </w:rPr>
        <w:t>.</w:t>
      </w:r>
      <w:r w:rsidRPr="007F10AB">
        <w:rPr>
          <w:rFonts w:cs="Times New Roman"/>
          <w:szCs w:val="24"/>
        </w:rPr>
        <w:t>, Raichlen</w:t>
      </w:r>
      <w:r w:rsidR="001417B2" w:rsidRPr="007F10AB">
        <w:rPr>
          <w:rFonts w:cs="Times New Roman"/>
          <w:szCs w:val="24"/>
        </w:rPr>
        <w:t>,</w:t>
      </w:r>
      <w:r w:rsidRPr="007F10AB">
        <w:rPr>
          <w:rFonts w:cs="Times New Roman"/>
          <w:szCs w:val="24"/>
        </w:rPr>
        <w:t xml:space="preserve"> D</w:t>
      </w:r>
      <w:r w:rsidR="001417B2" w:rsidRPr="007F10AB">
        <w:rPr>
          <w:rFonts w:cs="Times New Roman"/>
          <w:szCs w:val="24"/>
        </w:rPr>
        <w:t xml:space="preserve">. </w:t>
      </w:r>
      <w:r w:rsidRPr="007F10AB">
        <w:rPr>
          <w:rFonts w:cs="Times New Roman"/>
          <w:szCs w:val="24"/>
        </w:rPr>
        <w:t>A</w:t>
      </w:r>
      <w:r w:rsidR="001417B2" w:rsidRPr="007F10AB">
        <w:rPr>
          <w:rFonts w:cs="Times New Roman"/>
          <w:szCs w:val="24"/>
        </w:rPr>
        <w:t>.</w:t>
      </w:r>
      <w:r w:rsidRPr="007F10AB">
        <w:rPr>
          <w:rFonts w:cs="Times New Roman"/>
          <w:szCs w:val="24"/>
        </w:rPr>
        <w:t>, Shumaker</w:t>
      </w:r>
      <w:r w:rsidR="001417B2" w:rsidRPr="007F10AB">
        <w:rPr>
          <w:rFonts w:cs="Times New Roman"/>
          <w:szCs w:val="24"/>
        </w:rPr>
        <w:t>,</w:t>
      </w:r>
      <w:r w:rsidRPr="007F10AB">
        <w:rPr>
          <w:rFonts w:cs="Times New Roman"/>
          <w:szCs w:val="24"/>
        </w:rPr>
        <w:t xml:space="preserve"> R</w:t>
      </w:r>
      <w:r w:rsidR="001417B2" w:rsidRPr="007F10AB">
        <w:rPr>
          <w:rFonts w:cs="Times New Roman"/>
          <w:szCs w:val="24"/>
        </w:rPr>
        <w:t xml:space="preserve">. </w:t>
      </w:r>
      <w:r w:rsidRPr="007F10AB">
        <w:rPr>
          <w:rFonts w:cs="Times New Roman"/>
          <w:szCs w:val="24"/>
        </w:rPr>
        <w:t>W</w:t>
      </w:r>
      <w:r w:rsidR="001417B2" w:rsidRPr="007F10AB">
        <w:rPr>
          <w:rFonts w:cs="Times New Roman"/>
          <w:szCs w:val="24"/>
        </w:rPr>
        <w:t>.</w:t>
      </w:r>
      <w:r w:rsidRPr="007F10AB">
        <w:rPr>
          <w:rFonts w:cs="Times New Roman"/>
          <w:szCs w:val="24"/>
        </w:rPr>
        <w:t>, Ocobock</w:t>
      </w:r>
      <w:r w:rsidR="001417B2" w:rsidRPr="007F10AB">
        <w:rPr>
          <w:rFonts w:cs="Times New Roman"/>
          <w:szCs w:val="24"/>
        </w:rPr>
        <w:t>,</w:t>
      </w:r>
      <w:r w:rsidRPr="007F10AB">
        <w:rPr>
          <w:rFonts w:cs="Times New Roman"/>
          <w:szCs w:val="24"/>
        </w:rPr>
        <w:t xml:space="preserve"> C</w:t>
      </w:r>
      <w:r w:rsidR="001417B2" w:rsidRPr="007F10AB">
        <w:rPr>
          <w:rFonts w:cs="Times New Roman"/>
          <w:szCs w:val="24"/>
        </w:rPr>
        <w:t>.</w:t>
      </w:r>
      <w:r w:rsidRPr="007F10AB">
        <w:rPr>
          <w:rFonts w:cs="Times New Roman"/>
          <w:szCs w:val="24"/>
        </w:rPr>
        <w:t>, Wich</w:t>
      </w:r>
      <w:r w:rsidR="001417B2" w:rsidRPr="007F10AB">
        <w:rPr>
          <w:rFonts w:cs="Times New Roman"/>
          <w:szCs w:val="24"/>
        </w:rPr>
        <w:t>,</w:t>
      </w:r>
      <w:r w:rsidRPr="007F10AB">
        <w:rPr>
          <w:rFonts w:cs="Times New Roman"/>
          <w:szCs w:val="24"/>
        </w:rPr>
        <w:t xml:space="preserve"> S</w:t>
      </w:r>
      <w:r w:rsidR="001417B2" w:rsidRPr="007F10AB">
        <w:rPr>
          <w:rFonts w:cs="Times New Roman"/>
          <w:szCs w:val="24"/>
        </w:rPr>
        <w:t xml:space="preserve">. </w:t>
      </w:r>
      <w:r w:rsidRPr="007F10AB">
        <w:rPr>
          <w:rFonts w:cs="Times New Roman"/>
          <w:szCs w:val="24"/>
        </w:rPr>
        <w:t>A</w:t>
      </w:r>
      <w:r w:rsidR="001417B2" w:rsidRPr="007F10AB">
        <w:rPr>
          <w:rFonts w:cs="Times New Roman"/>
          <w:szCs w:val="24"/>
        </w:rPr>
        <w:t>.</w:t>
      </w:r>
      <w:r w:rsidRPr="007F10AB">
        <w:rPr>
          <w:rFonts w:cs="Times New Roman"/>
          <w:szCs w:val="24"/>
        </w:rPr>
        <w:t xml:space="preserve"> </w:t>
      </w:r>
      <w:r w:rsidR="001417B2" w:rsidRPr="007F10AB">
        <w:rPr>
          <w:rFonts w:cs="Times New Roman"/>
          <w:szCs w:val="24"/>
        </w:rPr>
        <w:t>(</w:t>
      </w:r>
      <w:r w:rsidRPr="007F10AB">
        <w:rPr>
          <w:rFonts w:cs="Times New Roman"/>
          <w:szCs w:val="24"/>
        </w:rPr>
        <w:t>2010)</w:t>
      </w:r>
      <w:r w:rsidR="001417B2" w:rsidRPr="007F10AB">
        <w:rPr>
          <w:rFonts w:cs="Times New Roman"/>
          <w:szCs w:val="24"/>
        </w:rPr>
        <w:t>.</w:t>
      </w:r>
      <w:r w:rsidRPr="007F10AB">
        <w:rPr>
          <w:rFonts w:cs="Times New Roman"/>
          <w:szCs w:val="24"/>
        </w:rPr>
        <w:t xml:space="preserve"> </w:t>
      </w:r>
      <w:r w:rsidRPr="00104AED">
        <w:rPr>
          <w:rFonts w:cs="Times New Roman"/>
          <w:szCs w:val="24"/>
        </w:rPr>
        <w:t xml:space="preserve">Metabolic adaptation for low energy throughput in orangutans. </w:t>
      </w:r>
      <w:r w:rsidRPr="00104AED">
        <w:rPr>
          <w:rFonts w:cs="Times New Roman"/>
          <w:i/>
          <w:iCs/>
          <w:szCs w:val="24"/>
        </w:rPr>
        <w:t xml:space="preserve">Proc Natl </w:t>
      </w:r>
      <w:proofErr w:type="spellStart"/>
      <w:r w:rsidRPr="00104AED">
        <w:rPr>
          <w:rFonts w:cs="Times New Roman"/>
          <w:i/>
          <w:iCs/>
          <w:szCs w:val="24"/>
        </w:rPr>
        <w:t>Acad</w:t>
      </w:r>
      <w:proofErr w:type="spellEnd"/>
      <w:r w:rsidRPr="00104AED">
        <w:rPr>
          <w:rFonts w:cs="Times New Roman"/>
          <w:i/>
          <w:iCs/>
          <w:szCs w:val="24"/>
        </w:rPr>
        <w:t xml:space="preserve"> Sci USA</w:t>
      </w:r>
      <w:r w:rsidRPr="00104AED">
        <w:rPr>
          <w:rFonts w:cs="Times New Roman"/>
          <w:szCs w:val="24"/>
        </w:rPr>
        <w:t xml:space="preserve"> 107(32): 14048–14052.</w:t>
      </w:r>
    </w:p>
    <w:p w14:paraId="5A2DD23F" w14:textId="5B9A2BEA" w:rsidR="00AD28F6" w:rsidRDefault="00AD28F6" w:rsidP="00F75DC0">
      <w:pPr>
        <w:ind w:left="720" w:hanging="720"/>
        <w:rPr>
          <w:rFonts w:cs="Times New Roman"/>
          <w:szCs w:val="24"/>
        </w:rPr>
      </w:pPr>
      <w:r w:rsidRPr="007F10AB">
        <w:rPr>
          <w:rFonts w:cs="Times New Roman"/>
          <w:szCs w:val="24"/>
        </w:rPr>
        <w:t xml:space="preserve">Pontzer, H., Raichlen, D. A., Gordon, A. D., Schroepfer-Walker, K. K., Hare, B., O’Neill, M. C., ... </w:t>
      </w:r>
      <w:r w:rsidRPr="00104AED">
        <w:rPr>
          <w:rFonts w:cs="Times New Roman"/>
          <w:szCs w:val="24"/>
        </w:rPr>
        <w:t xml:space="preserve">&amp; Burkart, J. (2014). Primate energy expenditure and life history. </w:t>
      </w:r>
      <w:r w:rsidRPr="00104AED">
        <w:rPr>
          <w:rFonts w:cs="Times New Roman"/>
          <w:i/>
          <w:iCs/>
          <w:szCs w:val="24"/>
        </w:rPr>
        <w:t>Proceedings of the National Academy of Sciences, 111</w:t>
      </w:r>
      <w:r w:rsidRPr="00104AED">
        <w:rPr>
          <w:rFonts w:cs="Times New Roman"/>
          <w:szCs w:val="24"/>
        </w:rPr>
        <w:t>(4), 1433-1437.</w:t>
      </w:r>
    </w:p>
    <w:p w14:paraId="44939769" w14:textId="5928C796" w:rsidR="00B2684F" w:rsidRPr="00104AED" w:rsidRDefault="00B2684F" w:rsidP="00B2684F">
      <w:pPr>
        <w:ind w:left="720" w:hanging="720"/>
        <w:rPr>
          <w:rFonts w:cs="Times New Roman"/>
          <w:szCs w:val="24"/>
        </w:rPr>
      </w:pPr>
      <w:r w:rsidRPr="00B2684F">
        <w:rPr>
          <w:rFonts w:cs="Times New Roman"/>
          <w:szCs w:val="24"/>
        </w:rPr>
        <w:t>R Core Team (201</w:t>
      </w:r>
      <w:r w:rsidR="000E1B3F">
        <w:rPr>
          <w:rFonts w:cs="Times New Roman"/>
          <w:szCs w:val="24"/>
        </w:rPr>
        <w:t>8</w:t>
      </w:r>
      <w:r w:rsidRPr="00B2684F">
        <w:rPr>
          <w:rFonts w:cs="Times New Roman"/>
          <w:szCs w:val="24"/>
        </w:rPr>
        <w:t>).</w:t>
      </w:r>
      <w:r>
        <w:rPr>
          <w:rFonts w:cs="Times New Roman"/>
          <w:szCs w:val="24"/>
        </w:rPr>
        <w:t xml:space="preserve"> </w:t>
      </w:r>
      <w:r w:rsidRPr="00BA1451">
        <w:rPr>
          <w:rFonts w:cs="Times New Roman"/>
          <w:i/>
          <w:iCs/>
          <w:szCs w:val="24"/>
        </w:rPr>
        <w:t>R: A Language and Environment for Statistical Computing.</w:t>
      </w:r>
      <w:r w:rsidRPr="00B2684F">
        <w:rPr>
          <w:rFonts w:cs="Times New Roman"/>
          <w:szCs w:val="24"/>
        </w:rPr>
        <w:t xml:space="preserve"> R Foundation for Statistical</w:t>
      </w:r>
      <w:r>
        <w:rPr>
          <w:rFonts w:cs="Times New Roman"/>
          <w:szCs w:val="24"/>
        </w:rPr>
        <w:t xml:space="preserve"> </w:t>
      </w:r>
      <w:r w:rsidRPr="00B2684F">
        <w:rPr>
          <w:rFonts w:cs="Times New Roman"/>
          <w:szCs w:val="24"/>
        </w:rPr>
        <w:t xml:space="preserve">Computing, </w:t>
      </w:r>
      <w:r>
        <w:rPr>
          <w:rFonts w:cs="Times New Roman"/>
          <w:szCs w:val="24"/>
        </w:rPr>
        <w:t>Leipzig</w:t>
      </w:r>
      <w:r w:rsidRPr="00B2684F">
        <w:rPr>
          <w:rFonts w:cs="Times New Roman"/>
          <w:szCs w:val="24"/>
        </w:rPr>
        <w:t xml:space="preserve">, </w:t>
      </w:r>
      <w:r>
        <w:rPr>
          <w:rFonts w:cs="Times New Roman"/>
          <w:szCs w:val="24"/>
        </w:rPr>
        <w:t>Germany</w:t>
      </w:r>
      <w:r w:rsidRPr="00B2684F">
        <w:rPr>
          <w:rFonts w:cs="Times New Roman"/>
          <w:szCs w:val="24"/>
        </w:rPr>
        <w:t>.</w:t>
      </w:r>
    </w:p>
    <w:p w14:paraId="192005C7" w14:textId="350F1201" w:rsidR="00185911" w:rsidRPr="00104AED" w:rsidRDefault="00185911" w:rsidP="00F75DC0">
      <w:pPr>
        <w:ind w:left="720" w:hanging="720"/>
        <w:rPr>
          <w:rFonts w:cs="Times New Roman"/>
          <w:szCs w:val="24"/>
        </w:rPr>
      </w:pPr>
      <w:r w:rsidRPr="00104AED">
        <w:rPr>
          <w:rFonts w:cs="Times New Roman"/>
          <w:szCs w:val="24"/>
        </w:rPr>
        <w:t xml:space="preserve">Rapaport, L. G., &amp; Brown, G. R. (2008). Social influences on foraging behavior in young nonhuman primates: learning what, where, and how to eat. </w:t>
      </w:r>
      <w:r w:rsidRPr="00104AED">
        <w:rPr>
          <w:rFonts w:cs="Times New Roman"/>
          <w:i/>
          <w:iCs/>
          <w:szCs w:val="24"/>
        </w:rPr>
        <w:t xml:space="preserve">Evolutionary </w:t>
      </w:r>
      <w:r w:rsidRPr="00104AED">
        <w:rPr>
          <w:rFonts w:cs="Times New Roman"/>
          <w:i/>
          <w:iCs/>
          <w:szCs w:val="24"/>
        </w:rPr>
        <w:lastRenderedPageBreak/>
        <w:t>Anthropology: Issues, News, and Reviews: Issues, News, and Reviews, 17</w:t>
      </w:r>
      <w:r w:rsidRPr="00104AED">
        <w:rPr>
          <w:rFonts w:cs="Times New Roman"/>
          <w:szCs w:val="24"/>
        </w:rPr>
        <w:t>(4), 189-201.</w:t>
      </w:r>
    </w:p>
    <w:p w14:paraId="75166682" w14:textId="5AC7FC63" w:rsidR="000A4317" w:rsidRPr="00104AED" w:rsidRDefault="000A4317" w:rsidP="00F75DC0">
      <w:pPr>
        <w:ind w:left="720" w:hanging="720"/>
        <w:rPr>
          <w:rFonts w:cs="Times New Roman"/>
          <w:szCs w:val="24"/>
        </w:rPr>
      </w:pPr>
      <w:r w:rsidRPr="00104AED">
        <w:rPr>
          <w:rFonts w:cs="Times New Roman"/>
          <w:szCs w:val="24"/>
        </w:rPr>
        <w:t xml:space="preserve">Rendell, L., Fogarty, L., </w:t>
      </w:r>
      <w:proofErr w:type="spellStart"/>
      <w:r w:rsidRPr="00104AED">
        <w:rPr>
          <w:rFonts w:cs="Times New Roman"/>
          <w:szCs w:val="24"/>
        </w:rPr>
        <w:t>Hoppitt</w:t>
      </w:r>
      <w:proofErr w:type="spellEnd"/>
      <w:r w:rsidRPr="00104AED">
        <w:rPr>
          <w:rFonts w:cs="Times New Roman"/>
          <w:szCs w:val="24"/>
        </w:rPr>
        <w:t xml:space="preserve">, W. J., Morgan, T. J., Webster, M. M., &amp; </w:t>
      </w:r>
      <w:proofErr w:type="spellStart"/>
      <w:r w:rsidRPr="00104AED">
        <w:rPr>
          <w:rFonts w:cs="Times New Roman"/>
          <w:szCs w:val="24"/>
        </w:rPr>
        <w:t>Laland</w:t>
      </w:r>
      <w:proofErr w:type="spellEnd"/>
      <w:r w:rsidRPr="00104AED">
        <w:rPr>
          <w:rFonts w:cs="Times New Roman"/>
          <w:szCs w:val="24"/>
        </w:rPr>
        <w:t>, K. N. (2011). Cognitive culture: theoretical and empirical insights into social learning strategies</w:t>
      </w:r>
      <w:r w:rsidRPr="00104AED">
        <w:rPr>
          <w:rFonts w:cs="Times New Roman"/>
          <w:i/>
          <w:iCs/>
          <w:szCs w:val="24"/>
        </w:rPr>
        <w:t>. Trends in cognitive sciences, 15</w:t>
      </w:r>
      <w:r w:rsidRPr="00104AED">
        <w:rPr>
          <w:rFonts w:cs="Times New Roman"/>
          <w:szCs w:val="24"/>
        </w:rPr>
        <w:t>(2), 68-76.</w:t>
      </w:r>
    </w:p>
    <w:p w14:paraId="7577244C" w14:textId="146C0657" w:rsidR="00D30DE6" w:rsidRPr="00104AED" w:rsidRDefault="00D30DE6" w:rsidP="00F75DC0">
      <w:pPr>
        <w:ind w:left="720" w:hanging="720"/>
        <w:rPr>
          <w:rFonts w:cs="Times New Roman"/>
          <w:szCs w:val="24"/>
        </w:rPr>
      </w:pPr>
      <w:r w:rsidRPr="00104AED">
        <w:rPr>
          <w:rFonts w:cs="Times New Roman"/>
          <w:szCs w:val="24"/>
        </w:rPr>
        <w:t xml:space="preserve">Rosati, A. G., </w:t>
      </w:r>
      <w:proofErr w:type="spellStart"/>
      <w:r w:rsidRPr="00104AED">
        <w:rPr>
          <w:rFonts w:cs="Times New Roman"/>
          <w:szCs w:val="24"/>
        </w:rPr>
        <w:t>Wobber</w:t>
      </w:r>
      <w:proofErr w:type="spellEnd"/>
      <w:r w:rsidRPr="00104AED">
        <w:rPr>
          <w:rFonts w:cs="Times New Roman"/>
          <w:szCs w:val="24"/>
        </w:rPr>
        <w:t xml:space="preserve">, V., Hughes, K., &amp; Santos, L. R. (2014). Comparative developmental psychology: How is human cognitive development unique?. </w:t>
      </w:r>
      <w:r w:rsidRPr="00104AED">
        <w:rPr>
          <w:rFonts w:cs="Times New Roman"/>
          <w:i/>
          <w:iCs/>
          <w:szCs w:val="24"/>
        </w:rPr>
        <w:t>Evolutionary Psychology, 12</w:t>
      </w:r>
      <w:r w:rsidRPr="00104AED">
        <w:rPr>
          <w:rFonts w:cs="Times New Roman"/>
          <w:szCs w:val="24"/>
        </w:rPr>
        <w:t>(2), 147470491401200211.</w:t>
      </w:r>
    </w:p>
    <w:p w14:paraId="0F3BE47E" w14:textId="1A2D0D10" w:rsidR="009A7C8E" w:rsidRPr="00104AED" w:rsidRDefault="009A7C8E" w:rsidP="00F75DC0">
      <w:pPr>
        <w:ind w:left="720" w:hanging="720"/>
        <w:rPr>
          <w:rFonts w:cs="Times New Roman"/>
          <w:szCs w:val="24"/>
        </w:rPr>
      </w:pPr>
      <w:r w:rsidRPr="00104AED">
        <w:rPr>
          <w:rFonts w:cs="Times New Roman"/>
          <w:szCs w:val="24"/>
        </w:rPr>
        <w:t xml:space="preserve">Ross, C., &amp; Jones, K. E. (1999). Socioecology and the evolution of primate reproductive rates. </w:t>
      </w:r>
      <w:r w:rsidRPr="00104AED">
        <w:rPr>
          <w:rFonts w:cs="Times New Roman"/>
          <w:i/>
          <w:iCs/>
          <w:szCs w:val="24"/>
        </w:rPr>
        <w:t>Comparative primate socioecology</w:t>
      </w:r>
      <w:r w:rsidRPr="00104AED">
        <w:rPr>
          <w:rFonts w:cs="Times New Roman"/>
          <w:szCs w:val="24"/>
        </w:rPr>
        <w:t>, 73-110.</w:t>
      </w:r>
    </w:p>
    <w:p w14:paraId="261E14FF" w14:textId="0F04F654" w:rsidR="00FD7F82" w:rsidRPr="00104AED" w:rsidRDefault="00FD7F82" w:rsidP="00F75DC0">
      <w:pPr>
        <w:ind w:left="720" w:hanging="720"/>
        <w:rPr>
          <w:rFonts w:cs="Times New Roman"/>
          <w:i/>
          <w:iCs/>
          <w:szCs w:val="24"/>
        </w:rPr>
      </w:pPr>
      <w:proofErr w:type="spellStart"/>
      <w:r w:rsidRPr="00104AED">
        <w:rPr>
          <w:rFonts w:cs="Times New Roman"/>
          <w:szCs w:val="24"/>
        </w:rPr>
        <w:t>Schuppli</w:t>
      </w:r>
      <w:proofErr w:type="spellEnd"/>
      <w:r w:rsidRPr="00104AED">
        <w:rPr>
          <w:rFonts w:cs="Times New Roman"/>
          <w:szCs w:val="24"/>
        </w:rPr>
        <w:t xml:space="preserve">, C. (2012). Skill learning in immature Sumatran orangutans (Pongo </w:t>
      </w:r>
      <w:proofErr w:type="spellStart"/>
      <w:r w:rsidRPr="00104AED">
        <w:rPr>
          <w:rFonts w:cs="Times New Roman"/>
          <w:szCs w:val="24"/>
        </w:rPr>
        <w:t>abelii</w:t>
      </w:r>
      <w:proofErr w:type="spellEnd"/>
      <w:r w:rsidRPr="00104AED">
        <w:rPr>
          <w:rFonts w:cs="Times New Roman"/>
          <w:szCs w:val="24"/>
        </w:rPr>
        <w:t xml:space="preserve">): when and how do immatures reach adult levels of skill competence. </w:t>
      </w:r>
      <w:proofErr w:type="spellStart"/>
      <w:r w:rsidRPr="00104AED">
        <w:rPr>
          <w:rFonts w:cs="Times New Roman"/>
          <w:i/>
          <w:iCs/>
          <w:szCs w:val="24"/>
        </w:rPr>
        <w:t>Masters’s</w:t>
      </w:r>
      <w:proofErr w:type="spellEnd"/>
      <w:r w:rsidRPr="00104AED">
        <w:rPr>
          <w:rFonts w:cs="Times New Roman"/>
          <w:i/>
          <w:iCs/>
          <w:szCs w:val="24"/>
        </w:rPr>
        <w:t xml:space="preserve"> Thesis, University of Zürich.</w:t>
      </w:r>
    </w:p>
    <w:p w14:paraId="7A14AE8F" w14:textId="2783422D" w:rsidR="0081157C" w:rsidRPr="00104AED" w:rsidRDefault="0081157C" w:rsidP="00F75DC0">
      <w:pPr>
        <w:ind w:left="720" w:hanging="720"/>
        <w:rPr>
          <w:rFonts w:cs="Times New Roman"/>
          <w:szCs w:val="24"/>
        </w:rPr>
      </w:pPr>
      <w:r w:rsidRPr="00072D51">
        <w:rPr>
          <w:rFonts w:cs="Times New Roman"/>
          <w:szCs w:val="24"/>
          <w:lang w:val="de-DE"/>
        </w:rPr>
        <w:t xml:space="preserve">Schuppli, C., Forss, S. I., Meulman, E. J., Zweifel, N., Lee, K. C., Rukmana, E., ... </w:t>
      </w:r>
      <w:r w:rsidRPr="00104AED">
        <w:rPr>
          <w:rFonts w:cs="Times New Roman"/>
          <w:szCs w:val="24"/>
        </w:rPr>
        <w:t>&amp; van Schaik, C. P. (2016</w:t>
      </w:r>
      <w:r w:rsidR="00240DDE">
        <w:rPr>
          <w:rFonts w:cs="Times New Roman"/>
          <w:szCs w:val="24"/>
        </w:rPr>
        <w:t>a</w:t>
      </w:r>
      <w:r w:rsidRPr="00104AED">
        <w:rPr>
          <w:rFonts w:cs="Times New Roman"/>
          <w:szCs w:val="24"/>
        </w:rPr>
        <w:t xml:space="preserve">). Development of foraging skills in two orangutan populations: needing to learn or needing to grow?. </w:t>
      </w:r>
      <w:r w:rsidRPr="00104AED">
        <w:rPr>
          <w:rFonts w:cs="Times New Roman"/>
          <w:i/>
          <w:iCs/>
          <w:szCs w:val="24"/>
        </w:rPr>
        <w:t>Frontiers in zoology, 13</w:t>
      </w:r>
      <w:r w:rsidRPr="00104AED">
        <w:rPr>
          <w:rFonts w:cs="Times New Roman"/>
          <w:szCs w:val="24"/>
        </w:rPr>
        <w:t>(1), 43.</w:t>
      </w:r>
    </w:p>
    <w:p w14:paraId="0679AC06" w14:textId="718E9149" w:rsidR="0081157C" w:rsidRPr="00104AED" w:rsidRDefault="0081157C" w:rsidP="00F75DC0">
      <w:pPr>
        <w:ind w:left="720" w:hanging="720"/>
        <w:rPr>
          <w:rFonts w:cs="Times New Roman"/>
          <w:szCs w:val="24"/>
        </w:rPr>
      </w:pPr>
      <w:proofErr w:type="spellStart"/>
      <w:r w:rsidRPr="00104AED">
        <w:rPr>
          <w:rFonts w:cs="Times New Roman"/>
          <w:szCs w:val="24"/>
        </w:rPr>
        <w:t>Schuppli</w:t>
      </w:r>
      <w:proofErr w:type="spellEnd"/>
      <w:r w:rsidRPr="00104AED">
        <w:rPr>
          <w:rFonts w:cs="Times New Roman"/>
          <w:szCs w:val="24"/>
        </w:rPr>
        <w:t xml:space="preserve">, C., </w:t>
      </w:r>
      <w:proofErr w:type="spellStart"/>
      <w:r w:rsidRPr="00104AED">
        <w:rPr>
          <w:rFonts w:cs="Times New Roman"/>
          <w:szCs w:val="24"/>
        </w:rPr>
        <w:t>Meulman</w:t>
      </w:r>
      <w:proofErr w:type="spellEnd"/>
      <w:r w:rsidRPr="00104AED">
        <w:rPr>
          <w:rFonts w:cs="Times New Roman"/>
          <w:szCs w:val="24"/>
        </w:rPr>
        <w:t xml:space="preserve">, E. J., </w:t>
      </w:r>
      <w:proofErr w:type="spellStart"/>
      <w:r w:rsidRPr="00104AED">
        <w:rPr>
          <w:rFonts w:cs="Times New Roman"/>
          <w:szCs w:val="24"/>
        </w:rPr>
        <w:t>Forss</w:t>
      </w:r>
      <w:proofErr w:type="spellEnd"/>
      <w:r w:rsidRPr="00104AED">
        <w:rPr>
          <w:rFonts w:cs="Times New Roman"/>
          <w:szCs w:val="24"/>
        </w:rPr>
        <w:t xml:space="preserve">, S. I., </w:t>
      </w:r>
      <w:proofErr w:type="spellStart"/>
      <w:r w:rsidRPr="00104AED">
        <w:rPr>
          <w:rFonts w:cs="Times New Roman"/>
          <w:szCs w:val="24"/>
        </w:rPr>
        <w:t>Aprilinayati</w:t>
      </w:r>
      <w:proofErr w:type="spellEnd"/>
      <w:r w:rsidRPr="00104AED">
        <w:rPr>
          <w:rFonts w:cs="Times New Roman"/>
          <w:szCs w:val="24"/>
        </w:rPr>
        <w:t xml:space="preserve">, F., Van </w:t>
      </w:r>
      <w:proofErr w:type="spellStart"/>
      <w:r w:rsidRPr="00104AED">
        <w:rPr>
          <w:rFonts w:cs="Times New Roman"/>
          <w:szCs w:val="24"/>
        </w:rPr>
        <w:t>Noordwijk</w:t>
      </w:r>
      <w:proofErr w:type="spellEnd"/>
      <w:r w:rsidRPr="00104AED">
        <w:rPr>
          <w:rFonts w:cs="Times New Roman"/>
          <w:szCs w:val="24"/>
        </w:rPr>
        <w:t>, M. A., &amp; Van Schaik, C. P. (2016</w:t>
      </w:r>
      <w:r w:rsidR="00240DDE">
        <w:rPr>
          <w:rFonts w:cs="Times New Roman"/>
          <w:szCs w:val="24"/>
        </w:rPr>
        <w:t>b</w:t>
      </w:r>
      <w:r w:rsidRPr="00104AED">
        <w:rPr>
          <w:rFonts w:cs="Times New Roman"/>
          <w:szCs w:val="24"/>
        </w:rPr>
        <w:t xml:space="preserve">). Observational social learning and socially induced practice of routine skills in immature wild </w:t>
      </w:r>
      <w:proofErr w:type="spellStart"/>
      <w:r w:rsidRPr="00104AED">
        <w:rPr>
          <w:rFonts w:cs="Times New Roman"/>
          <w:szCs w:val="24"/>
        </w:rPr>
        <w:t>orang-utans</w:t>
      </w:r>
      <w:proofErr w:type="spellEnd"/>
      <w:r w:rsidRPr="00104AED">
        <w:rPr>
          <w:rFonts w:cs="Times New Roman"/>
          <w:szCs w:val="24"/>
        </w:rPr>
        <w:t>. </w:t>
      </w:r>
      <w:r w:rsidRPr="00104AED">
        <w:rPr>
          <w:rFonts w:cs="Times New Roman"/>
          <w:i/>
          <w:iCs/>
          <w:szCs w:val="24"/>
        </w:rPr>
        <w:t>Animal Behaviour</w:t>
      </w:r>
      <w:r w:rsidRPr="00104AED">
        <w:rPr>
          <w:rFonts w:cs="Times New Roman"/>
          <w:szCs w:val="24"/>
        </w:rPr>
        <w:t>, </w:t>
      </w:r>
      <w:r w:rsidRPr="00104AED">
        <w:rPr>
          <w:rFonts w:cs="Times New Roman"/>
          <w:i/>
          <w:iCs/>
          <w:szCs w:val="24"/>
        </w:rPr>
        <w:t>119</w:t>
      </w:r>
      <w:r w:rsidRPr="00104AED">
        <w:rPr>
          <w:rFonts w:cs="Times New Roman"/>
          <w:szCs w:val="24"/>
        </w:rPr>
        <w:t>, 87-98.</w:t>
      </w:r>
    </w:p>
    <w:p w14:paraId="1FFC2173" w14:textId="05688EAA" w:rsidR="00F66AD3" w:rsidRDefault="00F66AD3" w:rsidP="00F75DC0">
      <w:pPr>
        <w:ind w:left="720" w:hanging="720"/>
        <w:rPr>
          <w:rFonts w:cs="Times New Roman"/>
          <w:szCs w:val="24"/>
        </w:rPr>
      </w:pPr>
      <w:proofErr w:type="spellStart"/>
      <w:r w:rsidRPr="00104AED">
        <w:rPr>
          <w:rFonts w:cs="Times New Roman"/>
          <w:szCs w:val="24"/>
        </w:rPr>
        <w:t>Schuppli</w:t>
      </w:r>
      <w:proofErr w:type="spellEnd"/>
      <w:r w:rsidRPr="00104AED">
        <w:rPr>
          <w:rFonts w:cs="Times New Roman"/>
          <w:szCs w:val="24"/>
        </w:rPr>
        <w:t>, C. (2016</w:t>
      </w:r>
      <w:r w:rsidR="00240DDE">
        <w:rPr>
          <w:rFonts w:cs="Times New Roman"/>
          <w:szCs w:val="24"/>
        </w:rPr>
        <w:t>c</w:t>
      </w:r>
      <w:r w:rsidRPr="00104AED">
        <w:rPr>
          <w:rFonts w:cs="Times New Roman"/>
          <w:szCs w:val="24"/>
        </w:rPr>
        <w:t xml:space="preserve">). </w:t>
      </w:r>
      <w:r w:rsidRPr="00104AED">
        <w:rPr>
          <w:rFonts w:cs="Times New Roman"/>
          <w:i/>
          <w:iCs/>
          <w:szCs w:val="24"/>
        </w:rPr>
        <w:t>Instructions for collection of behavioral data on orangutans during focal follows</w:t>
      </w:r>
      <w:r w:rsidRPr="00104AED">
        <w:rPr>
          <w:rFonts w:cs="Times New Roman"/>
          <w:szCs w:val="24"/>
        </w:rPr>
        <w:t xml:space="preserve"> [PDF file]. Retrieved from Dr. Caroline </w:t>
      </w:r>
      <w:proofErr w:type="spellStart"/>
      <w:r w:rsidRPr="00104AED">
        <w:rPr>
          <w:rFonts w:cs="Times New Roman"/>
          <w:szCs w:val="24"/>
        </w:rPr>
        <w:t>Schuppli</w:t>
      </w:r>
      <w:proofErr w:type="spellEnd"/>
      <w:r w:rsidRPr="00104AED">
        <w:rPr>
          <w:rFonts w:cs="Times New Roman"/>
          <w:szCs w:val="24"/>
        </w:rPr>
        <w:t xml:space="preserve"> </w:t>
      </w:r>
      <w:r w:rsidR="00CE5D94" w:rsidRPr="00104AED">
        <w:rPr>
          <w:rFonts w:cs="Times New Roman"/>
          <w:szCs w:val="24"/>
        </w:rPr>
        <w:t xml:space="preserve">via email </w:t>
      </w:r>
      <w:r w:rsidRPr="00104AED">
        <w:rPr>
          <w:rFonts w:cs="Times New Roman"/>
          <w:szCs w:val="24"/>
        </w:rPr>
        <w:t xml:space="preserve">on </w:t>
      </w:r>
      <w:r w:rsidR="00183713" w:rsidRPr="00104AED">
        <w:rPr>
          <w:rFonts w:cs="Times New Roman"/>
          <w:szCs w:val="24"/>
        </w:rPr>
        <w:t>November</w:t>
      </w:r>
      <w:r w:rsidRPr="00104AED">
        <w:rPr>
          <w:rFonts w:cs="Times New Roman"/>
          <w:szCs w:val="24"/>
        </w:rPr>
        <w:t xml:space="preserve"> </w:t>
      </w:r>
      <w:r w:rsidR="002A650C" w:rsidRPr="00104AED">
        <w:rPr>
          <w:rFonts w:cs="Times New Roman"/>
          <w:szCs w:val="24"/>
        </w:rPr>
        <w:t xml:space="preserve">14, </w:t>
      </w:r>
      <w:r w:rsidRPr="00104AED">
        <w:rPr>
          <w:rFonts w:cs="Times New Roman"/>
          <w:szCs w:val="24"/>
        </w:rPr>
        <w:t>2019.</w:t>
      </w:r>
      <w:r w:rsidR="00017D80" w:rsidRPr="00104AED">
        <w:rPr>
          <w:rFonts w:cs="Times New Roman"/>
          <w:szCs w:val="24"/>
        </w:rPr>
        <w:t xml:space="preserve"> Modified from https://www.aim.uzh.ch/de/orangutannetwork/sfm.html. </w:t>
      </w:r>
      <w:r w:rsidRPr="00104AED">
        <w:rPr>
          <w:rFonts w:cs="Times New Roman"/>
          <w:szCs w:val="24"/>
        </w:rPr>
        <w:t xml:space="preserve"> </w:t>
      </w:r>
    </w:p>
    <w:p w14:paraId="756998B6" w14:textId="384E3FB0" w:rsidR="00217877" w:rsidRDefault="00217877" w:rsidP="00F75DC0">
      <w:pPr>
        <w:ind w:left="720" w:hanging="720"/>
        <w:rPr>
          <w:rFonts w:cs="Times New Roman"/>
          <w:szCs w:val="24"/>
        </w:rPr>
      </w:pPr>
      <w:r w:rsidRPr="007F10AB">
        <w:rPr>
          <w:rFonts w:cs="Times New Roman"/>
          <w:szCs w:val="24"/>
        </w:rPr>
        <w:t xml:space="preserve">Schuppli, C., Frauenfeld, T. G., van Schaik, C., Burkart, J., &amp; König, B. (2017). </w:t>
      </w:r>
      <w:r w:rsidRPr="00217877">
        <w:rPr>
          <w:rFonts w:cs="Times New Roman"/>
          <w:szCs w:val="24"/>
        </w:rPr>
        <w:t>THE ROLE OF SKILL LEARNING IN COGNITIVE EVOLUTION: FROM NICHE COMPLEXITY TO CULTURAL INTELLIGENCE.</w:t>
      </w:r>
    </w:p>
    <w:p w14:paraId="2CEE0733" w14:textId="104E2BE5" w:rsidR="00C33CE7" w:rsidRDefault="00C33CE7" w:rsidP="00F75DC0">
      <w:pPr>
        <w:ind w:left="720" w:hanging="720"/>
        <w:rPr>
          <w:rFonts w:cs="Times New Roman"/>
          <w:szCs w:val="24"/>
        </w:rPr>
      </w:pPr>
      <w:proofErr w:type="spellStart"/>
      <w:r w:rsidRPr="00C33CE7">
        <w:rPr>
          <w:rFonts w:cs="Times New Roman"/>
          <w:szCs w:val="24"/>
        </w:rPr>
        <w:t>Schuppli</w:t>
      </w:r>
      <w:proofErr w:type="spellEnd"/>
      <w:r w:rsidRPr="00C33CE7">
        <w:rPr>
          <w:rFonts w:cs="Times New Roman"/>
          <w:szCs w:val="24"/>
        </w:rPr>
        <w:t xml:space="preserve">, C., van Schaik, C., Dukes, D., &amp; Clément, F. (2019). </w:t>
      </w:r>
      <w:r w:rsidRPr="00C33CE7">
        <w:rPr>
          <w:rFonts w:cs="Times New Roman"/>
          <w:i/>
          <w:iCs/>
          <w:szCs w:val="24"/>
        </w:rPr>
        <w:t xml:space="preserve">Social learning among wild </w:t>
      </w:r>
      <w:proofErr w:type="spellStart"/>
      <w:r w:rsidRPr="00C33CE7">
        <w:rPr>
          <w:rFonts w:cs="Times New Roman"/>
          <w:i/>
          <w:iCs/>
          <w:szCs w:val="24"/>
        </w:rPr>
        <w:t>orang-utans</w:t>
      </w:r>
      <w:proofErr w:type="spellEnd"/>
      <w:r w:rsidRPr="00C33CE7">
        <w:rPr>
          <w:rFonts w:cs="Times New Roman"/>
          <w:szCs w:val="24"/>
        </w:rPr>
        <w:t>.</w:t>
      </w:r>
    </w:p>
    <w:p w14:paraId="7A32666D" w14:textId="7EC1F07C" w:rsidR="005A3C72" w:rsidRPr="00104AED" w:rsidRDefault="005A3C72" w:rsidP="00F75DC0">
      <w:pPr>
        <w:ind w:left="720" w:hanging="720"/>
        <w:rPr>
          <w:rFonts w:cs="Times New Roman"/>
          <w:szCs w:val="24"/>
        </w:rPr>
      </w:pPr>
      <w:proofErr w:type="spellStart"/>
      <w:r w:rsidRPr="005A3C72">
        <w:rPr>
          <w:rFonts w:cs="Times New Roman"/>
          <w:szCs w:val="24"/>
        </w:rPr>
        <w:t>Schuppli</w:t>
      </w:r>
      <w:proofErr w:type="spellEnd"/>
      <w:r w:rsidRPr="005A3C72">
        <w:rPr>
          <w:rFonts w:cs="Times New Roman"/>
          <w:szCs w:val="24"/>
        </w:rPr>
        <w:t xml:space="preserve">, C., van </w:t>
      </w:r>
      <w:proofErr w:type="spellStart"/>
      <w:r w:rsidRPr="005A3C72">
        <w:rPr>
          <w:rFonts w:cs="Times New Roman"/>
          <w:szCs w:val="24"/>
        </w:rPr>
        <w:t>Noordwijk</w:t>
      </w:r>
      <w:proofErr w:type="spellEnd"/>
      <w:r w:rsidRPr="005A3C72">
        <w:rPr>
          <w:rFonts w:cs="Times New Roman"/>
          <w:szCs w:val="24"/>
        </w:rPr>
        <w:t xml:space="preserve">, M., </w:t>
      </w:r>
      <w:proofErr w:type="spellStart"/>
      <w:r w:rsidRPr="005A3C72">
        <w:rPr>
          <w:rFonts w:cs="Times New Roman"/>
          <w:szCs w:val="24"/>
        </w:rPr>
        <w:t>Atmoko</w:t>
      </w:r>
      <w:proofErr w:type="spellEnd"/>
      <w:r w:rsidRPr="005A3C72">
        <w:rPr>
          <w:rFonts w:cs="Times New Roman"/>
          <w:szCs w:val="24"/>
        </w:rPr>
        <w:t xml:space="preserve">, S. U., &amp; van Schaik, C. (2020). Early sociability fosters later exploratory tendency in wild immature orangutans. </w:t>
      </w:r>
      <w:r w:rsidRPr="00630F13">
        <w:rPr>
          <w:rFonts w:cs="Times New Roman"/>
          <w:i/>
          <w:iCs/>
          <w:szCs w:val="24"/>
        </w:rPr>
        <w:t>Science Advances, 6</w:t>
      </w:r>
      <w:r w:rsidRPr="005A3C72">
        <w:rPr>
          <w:rFonts w:cs="Times New Roman"/>
          <w:szCs w:val="24"/>
        </w:rPr>
        <w:t>(2), eaaw2685.</w:t>
      </w:r>
    </w:p>
    <w:p w14:paraId="574252EB" w14:textId="6C831673" w:rsidR="000E43DB" w:rsidRPr="007F10AB" w:rsidRDefault="000E43DB" w:rsidP="00F75DC0">
      <w:pPr>
        <w:ind w:left="720" w:hanging="720"/>
        <w:rPr>
          <w:rFonts w:cs="Times New Roman"/>
          <w:szCs w:val="24"/>
        </w:rPr>
      </w:pPr>
      <w:proofErr w:type="spellStart"/>
      <w:r w:rsidRPr="00104AED">
        <w:rPr>
          <w:rFonts w:cs="Times New Roman"/>
          <w:szCs w:val="24"/>
        </w:rPr>
        <w:t>Sibly</w:t>
      </w:r>
      <w:proofErr w:type="spellEnd"/>
      <w:r w:rsidRPr="00104AED">
        <w:rPr>
          <w:rFonts w:cs="Times New Roman"/>
          <w:szCs w:val="24"/>
        </w:rPr>
        <w:t xml:space="preserve">, M., Brown, H. (2007). Effects of body size and lifestyle on evolution of mammal life histories. </w:t>
      </w:r>
      <w:r w:rsidRPr="007F10AB">
        <w:rPr>
          <w:rFonts w:cs="Times New Roman"/>
          <w:i/>
          <w:iCs/>
          <w:szCs w:val="24"/>
        </w:rPr>
        <w:t>Proc Natl Acad Sci USA</w:t>
      </w:r>
      <w:r w:rsidRPr="007F10AB">
        <w:rPr>
          <w:rFonts w:cs="Times New Roman"/>
          <w:szCs w:val="24"/>
        </w:rPr>
        <w:t xml:space="preserve"> 104(45):17707–17712.</w:t>
      </w:r>
    </w:p>
    <w:p w14:paraId="04C91044" w14:textId="77777777" w:rsidR="0081157C" w:rsidRPr="007F10AB" w:rsidRDefault="0081157C" w:rsidP="00F75DC0">
      <w:pPr>
        <w:ind w:left="720" w:hanging="720"/>
        <w:rPr>
          <w:rFonts w:cs="Times New Roman"/>
          <w:szCs w:val="24"/>
        </w:rPr>
      </w:pPr>
      <w:r w:rsidRPr="007F10AB">
        <w:rPr>
          <w:rFonts w:cs="Times New Roman"/>
          <w:szCs w:val="24"/>
        </w:rPr>
        <w:lastRenderedPageBreak/>
        <w:t xml:space="preserve">Smith, T. M., Austin, C., Hinde, K., Vogel, E. R., &amp; Arora, M. (2017). Cyclical nursing patterns in wild orangutans. </w:t>
      </w:r>
      <w:r w:rsidRPr="007F10AB">
        <w:rPr>
          <w:rFonts w:cs="Times New Roman"/>
          <w:i/>
          <w:iCs/>
          <w:szCs w:val="24"/>
        </w:rPr>
        <w:t>Science advances, 3</w:t>
      </w:r>
      <w:r w:rsidRPr="007F10AB">
        <w:rPr>
          <w:rFonts w:cs="Times New Roman"/>
          <w:szCs w:val="24"/>
        </w:rPr>
        <w:t>(5), e1601517.</w:t>
      </w:r>
    </w:p>
    <w:p w14:paraId="3081A904" w14:textId="73DC573F" w:rsidR="0081157C" w:rsidRDefault="0081157C" w:rsidP="00F75DC0">
      <w:pPr>
        <w:ind w:left="720" w:hanging="720"/>
        <w:rPr>
          <w:rFonts w:cs="Times New Roman"/>
          <w:szCs w:val="24"/>
        </w:rPr>
      </w:pPr>
      <w:r w:rsidRPr="007F10AB">
        <w:rPr>
          <w:rFonts w:cs="Times New Roman"/>
          <w:szCs w:val="24"/>
        </w:rPr>
        <w:t xml:space="preserve">Soltwisch, J., Kettling, H., Vens-Cappell, S., Wiegelmann, M., Müthing, J., &amp; Dreisewerd, K. (2015). </w:t>
      </w:r>
      <w:r w:rsidRPr="00104AED">
        <w:rPr>
          <w:rFonts w:cs="Times New Roman"/>
          <w:szCs w:val="24"/>
        </w:rPr>
        <w:t xml:space="preserve">Mass spectrometry imaging with laser-induced </w:t>
      </w:r>
      <w:proofErr w:type="spellStart"/>
      <w:r w:rsidRPr="00104AED">
        <w:rPr>
          <w:rFonts w:cs="Times New Roman"/>
          <w:szCs w:val="24"/>
        </w:rPr>
        <w:t>postionization</w:t>
      </w:r>
      <w:proofErr w:type="spellEnd"/>
      <w:r w:rsidRPr="00104AED">
        <w:rPr>
          <w:rFonts w:cs="Times New Roman"/>
          <w:szCs w:val="24"/>
        </w:rPr>
        <w:t xml:space="preserve">. </w:t>
      </w:r>
      <w:r w:rsidRPr="00104AED">
        <w:rPr>
          <w:rFonts w:cs="Times New Roman"/>
          <w:i/>
          <w:iCs/>
          <w:szCs w:val="24"/>
        </w:rPr>
        <w:t>Science, 348</w:t>
      </w:r>
      <w:r w:rsidRPr="00104AED">
        <w:rPr>
          <w:rFonts w:cs="Times New Roman"/>
          <w:szCs w:val="24"/>
        </w:rPr>
        <w:t>(6231), 211-215.</w:t>
      </w:r>
    </w:p>
    <w:p w14:paraId="670BF89B" w14:textId="026B7C3A" w:rsidR="007017A3" w:rsidRPr="00104AED" w:rsidRDefault="007017A3" w:rsidP="00F75DC0">
      <w:pPr>
        <w:ind w:left="720" w:hanging="720"/>
        <w:rPr>
          <w:rFonts w:cs="Times New Roman"/>
          <w:szCs w:val="24"/>
        </w:rPr>
      </w:pPr>
      <w:r w:rsidRPr="007017A3">
        <w:rPr>
          <w:rFonts w:cs="Times New Roman"/>
          <w:szCs w:val="24"/>
        </w:rPr>
        <w:t xml:space="preserve">Strauss, S., &amp; </w:t>
      </w:r>
      <w:proofErr w:type="spellStart"/>
      <w:r w:rsidRPr="007017A3">
        <w:rPr>
          <w:rFonts w:cs="Times New Roman"/>
          <w:szCs w:val="24"/>
        </w:rPr>
        <w:t>Ziv</w:t>
      </w:r>
      <w:proofErr w:type="spellEnd"/>
      <w:r w:rsidRPr="007017A3">
        <w:rPr>
          <w:rFonts w:cs="Times New Roman"/>
          <w:szCs w:val="24"/>
        </w:rPr>
        <w:t xml:space="preserve">, M. (2012). Teaching is a natural cognitive ability for humans. </w:t>
      </w:r>
      <w:r w:rsidRPr="007017A3">
        <w:rPr>
          <w:rFonts w:cs="Times New Roman"/>
          <w:i/>
          <w:iCs/>
          <w:szCs w:val="24"/>
        </w:rPr>
        <w:t>Mind, Brain, and Education, 6</w:t>
      </w:r>
      <w:r w:rsidRPr="007017A3">
        <w:rPr>
          <w:rFonts w:cs="Times New Roman"/>
          <w:szCs w:val="24"/>
        </w:rPr>
        <w:t>(4), 186-196.</w:t>
      </w:r>
    </w:p>
    <w:p w14:paraId="42858D85" w14:textId="46A31409" w:rsidR="00C5379E" w:rsidRPr="00104AED" w:rsidRDefault="00C5379E" w:rsidP="00F75DC0">
      <w:pPr>
        <w:ind w:left="720" w:hanging="720"/>
        <w:rPr>
          <w:rFonts w:cs="Times New Roman"/>
          <w:szCs w:val="24"/>
        </w:rPr>
      </w:pPr>
      <w:r w:rsidRPr="00104AED">
        <w:rPr>
          <w:rFonts w:cs="Times New Roman"/>
          <w:szCs w:val="24"/>
        </w:rPr>
        <w:t xml:space="preserve">Tennie, C., Call, J., &amp; Tomasello, M. (2006). Push or pull: Imitation vs. emulation in great apes and human children. </w:t>
      </w:r>
      <w:r w:rsidRPr="00104AED">
        <w:rPr>
          <w:rFonts w:cs="Times New Roman"/>
          <w:i/>
          <w:iCs/>
          <w:szCs w:val="24"/>
        </w:rPr>
        <w:t>Ethology, 112</w:t>
      </w:r>
      <w:r w:rsidRPr="00104AED">
        <w:rPr>
          <w:rFonts w:cs="Times New Roman"/>
          <w:szCs w:val="24"/>
        </w:rPr>
        <w:t>(12), 1159-1169.</w:t>
      </w:r>
    </w:p>
    <w:p w14:paraId="406A9256" w14:textId="21F698C8" w:rsidR="0021463D" w:rsidRPr="00104AED" w:rsidRDefault="0021463D" w:rsidP="00F75DC0">
      <w:pPr>
        <w:ind w:left="720" w:hanging="720"/>
        <w:rPr>
          <w:rFonts w:cs="Times New Roman"/>
          <w:szCs w:val="24"/>
        </w:rPr>
      </w:pPr>
      <w:bookmarkStart w:id="55" w:name="_Hlk37257881"/>
      <w:r w:rsidRPr="00104AED">
        <w:rPr>
          <w:rFonts w:cs="Times New Roman"/>
          <w:szCs w:val="24"/>
        </w:rPr>
        <w:t>Thornton, A., &amp; McAuliffe, K. (2006</w:t>
      </w:r>
      <w:bookmarkEnd w:id="55"/>
      <w:r w:rsidRPr="00104AED">
        <w:rPr>
          <w:rFonts w:cs="Times New Roman"/>
          <w:szCs w:val="24"/>
        </w:rPr>
        <w:t xml:space="preserve">). Teaching in wild meerkats. </w:t>
      </w:r>
      <w:r w:rsidRPr="00104AED">
        <w:rPr>
          <w:rFonts w:cs="Times New Roman"/>
          <w:i/>
          <w:iCs/>
          <w:szCs w:val="24"/>
        </w:rPr>
        <w:t>Science, 313</w:t>
      </w:r>
      <w:r w:rsidRPr="00104AED">
        <w:rPr>
          <w:rFonts w:cs="Times New Roman"/>
          <w:szCs w:val="24"/>
        </w:rPr>
        <w:t>(5784), 227-229.</w:t>
      </w:r>
    </w:p>
    <w:p w14:paraId="793DCDA6" w14:textId="4B118600" w:rsidR="0081157C" w:rsidRPr="00104AED" w:rsidRDefault="0081157C" w:rsidP="00F75DC0">
      <w:pPr>
        <w:ind w:left="720" w:hanging="720"/>
        <w:rPr>
          <w:rFonts w:cs="Times New Roman"/>
          <w:szCs w:val="24"/>
        </w:rPr>
      </w:pPr>
      <w:proofErr w:type="spellStart"/>
      <w:r w:rsidRPr="00104AED">
        <w:rPr>
          <w:rFonts w:cs="Times New Roman"/>
          <w:szCs w:val="24"/>
        </w:rPr>
        <w:t>Trivers</w:t>
      </w:r>
      <w:proofErr w:type="spellEnd"/>
      <w:r w:rsidRPr="00104AED">
        <w:rPr>
          <w:rFonts w:cs="Times New Roman"/>
          <w:szCs w:val="24"/>
        </w:rPr>
        <w:t xml:space="preserve">, R. L. (1974). Parent-offspring conflict. </w:t>
      </w:r>
      <w:r w:rsidRPr="00104AED">
        <w:rPr>
          <w:rFonts w:cs="Times New Roman"/>
          <w:i/>
          <w:iCs/>
          <w:szCs w:val="24"/>
        </w:rPr>
        <w:t>Integrative and Comparative Biology, 14</w:t>
      </w:r>
      <w:r w:rsidRPr="00104AED">
        <w:rPr>
          <w:rFonts w:cs="Times New Roman"/>
          <w:szCs w:val="24"/>
        </w:rPr>
        <w:t>(1), 249-264.</w:t>
      </w:r>
    </w:p>
    <w:p w14:paraId="4AF68BA0" w14:textId="5BC6E0AD" w:rsidR="00947BCF" w:rsidRPr="00104AED" w:rsidRDefault="00947BCF" w:rsidP="00F75DC0">
      <w:pPr>
        <w:ind w:left="720" w:hanging="720"/>
        <w:rPr>
          <w:rFonts w:cs="Times New Roman"/>
          <w:szCs w:val="24"/>
        </w:rPr>
      </w:pPr>
      <w:bookmarkStart w:id="56" w:name="_Hlk37767948"/>
      <w:r w:rsidRPr="00104AED">
        <w:rPr>
          <w:rFonts w:cs="Times New Roman"/>
          <w:szCs w:val="24"/>
        </w:rPr>
        <w:t xml:space="preserve">van </w:t>
      </w:r>
      <w:proofErr w:type="spellStart"/>
      <w:r w:rsidRPr="00104AED">
        <w:rPr>
          <w:rFonts w:cs="Times New Roman"/>
          <w:szCs w:val="24"/>
        </w:rPr>
        <w:t>Adrichem</w:t>
      </w:r>
      <w:proofErr w:type="spellEnd"/>
      <w:r w:rsidRPr="00104AED">
        <w:rPr>
          <w:rFonts w:cs="Times New Roman"/>
          <w:szCs w:val="24"/>
        </w:rPr>
        <w:t xml:space="preserve">, G. G., </w:t>
      </w:r>
      <w:proofErr w:type="spellStart"/>
      <w:r w:rsidRPr="00104AED">
        <w:rPr>
          <w:rFonts w:cs="Times New Roman"/>
          <w:szCs w:val="24"/>
        </w:rPr>
        <w:t>Utami</w:t>
      </w:r>
      <w:proofErr w:type="spellEnd"/>
      <w:r w:rsidRPr="00104AED">
        <w:rPr>
          <w:rFonts w:cs="Times New Roman"/>
          <w:szCs w:val="24"/>
        </w:rPr>
        <w:t xml:space="preserve">, S. S., </w:t>
      </w:r>
      <w:proofErr w:type="spellStart"/>
      <w:r w:rsidRPr="00104AED">
        <w:rPr>
          <w:rFonts w:cs="Times New Roman"/>
          <w:szCs w:val="24"/>
        </w:rPr>
        <w:t>Wich</w:t>
      </w:r>
      <w:proofErr w:type="spellEnd"/>
      <w:r w:rsidRPr="00104AED">
        <w:rPr>
          <w:rFonts w:cs="Times New Roman"/>
          <w:szCs w:val="24"/>
        </w:rPr>
        <w:t xml:space="preserve">, S. A., van </w:t>
      </w:r>
      <w:proofErr w:type="spellStart"/>
      <w:r w:rsidRPr="00104AED">
        <w:rPr>
          <w:rFonts w:cs="Times New Roman"/>
          <w:szCs w:val="24"/>
        </w:rPr>
        <w:t>Hooff</w:t>
      </w:r>
      <w:proofErr w:type="spellEnd"/>
      <w:r w:rsidRPr="00104AED">
        <w:rPr>
          <w:rFonts w:cs="Times New Roman"/>
          <w:szCs w:val="24"/>
        </w:rPr>
        <w:t xml:space="preserve">, J. A., &amp; </w:t>
      </w:r>
      <w:proofErr w:type="spellStart"/>
      <w:r w:rsidRPr="00104AED">
        <w:rPr>
          <w:rFonts w:cs="Times New Roman"/>
          <w:szCs w:val="24"/>
        </w:rPr>
        <w:t>Sterck</w:t>
      </w:r>
      <w:proofErr w:type="spellEnd"/>
      <w:r w:rsidRPr="00104AED">
        <w:rPr>
          <w:rFonts w:cs="Times New Roman"/>
          <w:szCs w:val="24"/>
        </w:rPr>
        <w:t>, E. H. (2006</w:t>
      </w:r>
      <w:bookmarkEnd w:id="56"/>
      <w:r w:rsidRPr="00104AED">
        <w:rPr>
          <w:rFonts w:cs="Times New Roman"/>
          <w:szCs w:val="24"/>
        </w:rPr>
        <w:t xml:space="preserve">). The development of wild immature Sumatran orangutans (Pongo </w:t>
      </w:r>
      <w:proofErr w:type="spellStart"/>
      <w:r w:rsidRPr="00104AED">
        <w:rPr>
          <w:rFonts w:cs="Times New Roman"/>
          <w:szCs w:val="24"/>
        </w:rPr>
        <w:t>abelii</w:t>
      </w:r>
      <w:proofErr w:type="spellEnd"/>
      <w:r w:rsidRPr="00104AED">
        <w:rPr>
          <w:rFonts w:cs="Times New Roman"/>
          <w:szCs w:val="24"/>
        </w:rPr>
        <w:t xml:space="preserve">) at </w:t>
      </w:r>
      <w:proofErr w:type="spellStart"/>
      <w:r w:rsidRPr="00104AED">
        <w:rPr>
          <w:rFonts w:cs="Times New Roman"/>
          <w:szCs w:val="24"/>
        </w:rPr>
        <w:t>Ketambe</w:t>
      </w:r>
      <w:proofErr w:type="spellEnd"/>
      <w:r w:rsidRPr="00104AED">
        <w:rPr>
          <w:rFonts w:cs="Times New Roman"/>
          <w:szCs w:val="24"/>
        </w:rPr>
        <w:t xml:space="preserve">. </w:t>
      </w:r>
      <w:r w:rsidRPr="00104AED">
        <w:rPr>
          <w:rFonts w:cs="Times New Roman"/>
          <w:i/>
          <w:iCs/>
          <w:szCs w:val="24"/>
        </w:rPr>
        <w:t>Primates, 47</w:t>
      </w:r>
      <w:r w:rsidRPr="00104AED">
        <w:rPr>
          <w:rFonts w:cs="Times New Roman"/>
          <w:szCs w:val="24"/>
        </w:rPr>
        <w:t>(4), 300-309.</w:t>
      </w:r>
    </w:p>
    <w:p w14:paraId="53075948" w14:textId="056D3E2A" w:rsidR="0081157C" w:rsidRPr="00104AED" w:rsidRDefault="0081157C" w:rsidP="00F75DC0">
      <w:pPr>
        <w:ind w:left="720" w:hanging="720"/>
        <w:rPr>
          <w:rFonts w:cs="Times New Roman"/>
          <w:szCs w:val="24"/>
        </w:rPr>
      </w:pPr>
      <w:r w:rsidRPr="00104AED">
        <w:rPr>
          <w:rFonts w:cs="Times New Roman"/>
          <w:szCs w:val="24"/>
        </w:rPr>
        <w:t xml:space="preserve">van </w:t>
      </w:r>
      <w:proofErr w:type="spellStart"/>
      <w:r w:rsidRPr="00104AED">
        <w:rPr>
          <w:rFonts w:cs="Times New Roman"/>
          <w:szCs w:val="24"/>
        </w:rPr>
        <w:t>Noordwijk</w:t>
      </w:r>
      <w:proofErr w:type="spellEnd"/>
      <w:r w:rsidRPr="00104AED">
        <w:rPr>
          <w:rFonts w:cs="Times New Roman"/>
          <w:szCs w:val="24"/>
        </w:rPr>
        <w:t>, M. A., &amp; van Schaik, C. P. (2005). Development of ecological competence in Sumatran orangutans. </w:t>
      </w:r>
      <w:r w:rsidRPr="00104AED">
        <w:rPr>
          <w:rFonts w:cs="Times New Roman"/>
          <w:i/>
          <w:iCs/>
          <w:szCs w:val="24"/>
        </w:rPr>
        <w:t>American Journal of Physical Anthropology: The Official Publication of the American Association of Physical Anthropologists</w:t>
      </w:r>
      <w:r w:rsidRPr="00104AED">
        <w:rPr>
          <w:rFonts w:cs="Times New Roman"/>
          <w:szCs w:val="24"/>
        </w:rPr>
        <w:t>, </w:t>
      </w:r>
      <w:r w:rsidRPr="00104AED">
        <w:rPr>
          <w:rFonts w:cs="Times New Roman"/>
          <w:i/>
          <w:iCs/>
          <w:szCs w:val="24"/>
        </w:rPr>
        <w:t>127</w:t>
      </w:r>
      <w:r w:rsidRPr="00104AED">
        <w:rPr>
          <w:rFonts w:cs="Times New Roman"/>
          <w:szCs w:val="24"/>
        </w:rPr>
        <w:t>(1), 79-94.</w:t>
      </w:r>
    </w:p>
    <w:p w14:paraId="5BF90249" w14:textId="707F14A1" w:rsidR="0081157C" w:rsidRDefault="00947BCF" w:rsidP="00F75DC0">
      <w:pPr>
        <w:ind w:left="720" w:hanging="720"/>
        <w:rPr>
          <w:rFonts w:cs="Times New Roman"/>
          <w:szCs w:val="24"/>
        </w:rPr>
      </w:pPr>
      <w:r w:rsidRPr="00104AED">
        <w:rPr>
          <w:rFonts w:cs="Times New Roman"/>
          <w:szCs w:val="24"/>
        </w:rPr>
        <w:t>v</w:t>
      </w:r>
      <w:r w:rsidR="0081157C" w:rsidRPr="00104AED">
        <w:rPr>
          <w:rFonts w:cs="Times New Roman"/>
          <w:szCs w:val="24"/>
        </w:rPr>
        <w:t xml:space="preserve">an </w:t>
      </w:r>
      <w:proofErr w:type="spellStart"/>
      <w:r w:rsidR="0081157C" w:rsidRPr="00104AED">
        <w:rPr>
          <w:rFonts w:cs="Times New Roman"/>
          <w:szCs w:val="24"/>
        </w:rPr>
        <w:t>Noordwijk</w:t>
      </w:r>
      <w:proofErr w:type="spellEnd"/>
      <w:r w:rsidR="0081157C" w:rsidRPr="00104AED">
        <w:rPr>
          <w:rFonts w:cs="Times New Roman"/>
          <w:szCs w:val="24"/>
        </w:rPr>
        <w:t xml:space="preserve">, M. A., </w:t>
      </w:r>
      <w:proofErr w:type="spellStart"/>
      <w:r w:rsidR="0081157C" w:rsidRPr="00104AED">
        <w:rPr>
          <w:rFonts w:cs="Times New Roman"/>
          <w:szCs w:val="24"/>
        </w:rPr>
        <w:t>Sauren</w:t>
      </w:r>
      <w:proofErr w:type="spellEnd"/>
      <w:r w:rsidR="0081157C" w:rsidRPr="00104AED">
        <w:rPr>
          <w:rFonts w:cs="Times New Roman"/>
          <w:szCs w:val="24"/>
        </w:rPr>
        <w:t xml:space="preserve">, S. E., </w:t>
      </w:r>
      <w:proofErr w:type="spellStart"/>
      <w:r w:rsidR="0081157C" w:rsidRPr="00104AED">
        <w:rPr>
          <w:rFonts w:cs="Times New Roman"/>
          <w:szCs w:val="24"/>
        </w:rPr>
        <w:t>Abulani</w:t>
      </w:r>
      <w:proofErr w:type="spellEnd"/>
      <w:r w:rsidR="0081157C" w:rsidRPr="00104AED">
        <w:rPr>
          <w:rFonts w:cs="Times New Roman"/>
          <w:szCs w:val="24"/>
        </w:rPr>
        <w:t xml:space="preserve">, A., Morrogh-Bernard, H. C., </w:t>
      </w:r>
      <w:proofErr w:type="spellStart"/>
      <w:r w:rsidR="0081157C" w:rsidRPr="00104AED">
        <w:rPr>
          <w:rFonts w:cs="Times New Roman"/>
          <w:szCs w:val="24"/>
        </w:rPr>
        <w:t>Utami</w:t>
      </w:r>
      <w:proofErr w:type="spellEnd"/>
      <w:r w:rsidR="0081157C" w:rsidRPr="00104AED">
        <w:rPr>
          <w:rFonts w:cs="Times New Roman"/>
          <w:szCs w:val="24"/>
        </w:rPr>
        <w:t xml:space="preserve"> </w:t>
      </w:r>
      <w:proofErr w:type="spellStart"/>
      <w:r w:rsidR="0081157C" w:rsidRPr="00104AED">
        <w:rPr>
          <w:rFonts w:cs="Times New Roman"/>
          <w:szCs w:val="24"/>
        </w:rPr>
        <w:t>Atmoko</w:t>
      </w:r>
      <w:proofErr w:type="spellEnd"/>
      <w:r w:rsidR="0081157C" w:rsidRPr="00104AED">
        <w:rPr>
          <w:rFonts w:cs="Times New Roman"/>
          <w:szCs w:val="24"/>
        </w:rPr>
        <w:t>, S. S., Van Schaik, C. P., ... &amp; Mitra Setia, T. (2009). Development of independence: Sumatran and Bornean orangutans compared.</w:t>
      </w:r>
    </w:p>
    <w:p w14:paraId="56475375" w14:textId="63C9E234" w:rsidR="00EA2D79" w:rsidRDefault="00EA2D79" w:rsidP="00F75DC0">
      <w:pPr>
        <w:ind w:left="720" w:hanging="720"/>
        <w:rPr>
          <w:rFonts w:cs="Times New Roman"/>
          <w:szCs w:val="24"/>
        </w:rPr>
      </w:pPr>
      <w:r w:rsidRPr="00EA2D79">
        <w:rPr>
          <w:rFonts w:cs="Times New Roman"/>
          <w:szCs w:val="24"/>
        </w:rPr>
        <w:t xml:space="preserve">van </w:t>
      </w:r>
      <w:proofErr w:type="spellStart"/>
      <w:r w:rsidRPr="00EA2D79">
        <w:rPr>
          <w:rFonts w:cs="Times New Roman"/>
          <w:szCs w:val="24"/>
        </w:rPr>
        <w:t>Noordwijk</w:t>
      </w:r>
      <w:proofErr w:type="spellEnd"/>
      <w:r w:rsidRPr="00EA2D79">
        <w:rPr>
          <w:rFonts w:cs="Times New Roman"/>
          <w:szCs w:val="24"/>
        </w:rPr>
        <w:t xml:space="preserve">, M. A., </w:t>
      </w:r>
      <w:proofErr w:type="spellStart"/>
      <w:r w:rsidRPr="00EA2D79">
        <w:rPr>
          <w:rFonts w:cs="Times New Roman"/>
          <w:szCs w:val="24"/>
        </w:rPr>
        <w:t>Atmoko</w:t>
      </w:r>
      <w:proofErr w:type="spellEnd"/>
      <w:r w:rsidRPr="00EA2D79">
        <w:rPr>
          <w:rFonts w:cs="Times New Roman"/>
          <w:szCs w:val="24"/>
        </w:rPr>
        <w:t xml:space="preserve">, S. S. U., Knott, C. D., </w:t>
      </w:r>
      <w:proofErr w:type="spellStart"/>
      <w:r w:rsidRPr="00EA2D79">
        <w:rPr>
          <w:rFonts w:cs="Times New Roman"/>
          <w:szCs w:val="24"/>
        </w:rPr>
        <w:t>Kuze</w:t>
      </w:r>
      <w:proofErr w:type="spellEnd"/>
      <w:r w:rsidRPr="00EA2D79">
        <w:rPr>
          <w:rFonts w:cs="Times New Roman"/>
          <w:szCs w:val="24"/>
        </w:rPr>
        <w:t xml:space="preserve">, N., Morrogh-Bernard, H. C., </w:t>
      </w:r>
      <w:proofErr w:type="spellStart"/>
      <w:r w:rsidRPr="00EA2D79">
        <w:rPr>
          <w:rFonts w:cs="Times New Roman"/>
          <w:szCs w:val="24"/>
        </w:rPr>
        <w:t>Oram</w:t>
      </w:r>
      <w:proofErr w:type="spellEnd"/>
      <w:r w:rsidRPr="00EA2D79">
        <w:rPr>
          <w:rFonts w:cs="Times New Roman"/>
          <w:szCs w:val="24"/>
        </w:rPr>
        <w:t>, F., ... &amp; Willems, E. P. (2018). The slow ape: High infant survival and long interbirth intervals in wild orangutans</w:t>
      </w:r>
      <w:r w:rsidRPr="00EA2D79">
        <w:rPr>
          <w:rFonts w:cs="Times New Roman"/>
          <w:i/>
          <w:iCs/>
          <w:szCs w:val="24"/>
        </w:rPr>
        <w:t>. Journal of human evolution, 125</w:t>
      </w:r>
      <w:r w:rsidRPr="00EA2D79">
        <w:rPr>
          <w:rFonts w:cs="Times New Roman"/>
          <w:szCs w:val="24"/>
        </w:rPr>
        <w:t>, 38-49.</w:t>
      </w:r>
    </w:p>
    <w:p w14:paraId="52F7CED7" w14:textId="45D2A055" w:rsidR="00084EF2" w:rsidRDefault="00084EF2" w:rsidP="00F75DC0">
      <w:pPr>
        <w:ind w:left="720" w:hanging="720"/>
        <w:rPr>
          <w:rFonts w:cs="Times New Roman"/>
          <w:szCs w:val="24"/>
        </w:rPr>
      </w:pPr>
      <w:r w:rsidRPr="00084EF2">
        <w:rPr>
          <w:rFonts w:cs="Times New Roman"/>
          <w:szCs w:val="24"/>
        </w:rPr>
        <w:t xml:space="preserve">van Schaik, C. P., &amp; Burkart, J. M. (2011). Social learning and evolution: the cultural intelligence hypothesis. </w:t>
      </w:r>
      <w:r w:rsidRPr="00084EF2">
        <w:rPr>
          <w:rFonts w:cs="Times New Roman"/>
          <w:i/>
          <w:iCs/>
          <w:szCs w:val="24"/>
        </w:rPr>
        <w:t xml:space="preserve">Philosophical Transactions of the Royal Society B: Biological Sciences, 366(1567), </w:t>
      </w:r>
      <w:r w:rsidRPr="00084EF2">
        <w:rPr>
          <w:rFonts w:cs="Times New Roman"/>
          <w:szCs w:val="24"/>
        </w:rPr>
        <w:t>1008-1016.</w:t>
      </w:r>
    </w:p>
    <w:p w14:paraId="3C5DA63C" w14:textId="1DAEB588" w:rsidR="00DA74DB" w:rsidRPr="00104AED" w:rsidRDefault="00DA74DB" w:rsidP="00F75DC0">
      <w:pPr>
        <w:ind w:left="720" w:hanging="720"/>
        <w:rPr>
          <w:rFonts w:cs="Times New Roman"/>
          <w:szCs w:val="24"/>
        </w:rPr>
      </w:pPr>
      <w:r w:rsidRPr="00DA74DB">
        <w:rPr>
          <w:rFonts w:cs="Times New Roman"/>
          <w:szCs w:val="24"/>
        </w:rPr>
        <w:t xml:space="preserve">Van Schaik, C. P. (2016). </w:t>
      </w:r>
      <w:r w:rsidRPr="00DA74DB">
        <w:rPr>
          <w:rFonts w:cs="Times New Roman"/>
          <w:i/>
          <w:iCs/>
          <w:szCs w:val="24"/>
        </w:rPr>
        <w:t>The primate origins of human nature.</w:t>
      </w:r>
      <w:r w:rsidRPr="00DA74DB">
        <w:rPr>
          <w:rFonts w:cs="Times New Roman"/>
          <w:szCs w:val="24"/>
        </w:rPr>
        <w:t xml:space="preserve"> John Wiley &amp; Sons.</w:t>
      </w:r>
    </w:p>
    <w:p w14:paraId="7AD99045" w14:textId="3F759077" w:rsidR="0081157C" w:rsidRPr="00104AED" w:rsidRDefault="0081157C" w:rsidP="00F75DC0">
      <w:pPr>
        <w:ind w:left="720" w:hanging="720"/>
        <w:rPr>
          <w:rFonts w:cs="Times New Roman"/>
          <w:szCs w:val="24"/>
        </w:rPr>
      </w:pPr>
      <w:r w:rsidRPr="00A817AE">
        <w:rPr>
          <w:rFonts w:cs="Times New Roman"/>
          <w:szCs w:val="24"/>
        </w:rPr>
        <w:t xml:space="preserve">Vogel, E. R., </w:t>
      </w:r>
      <w:proofErr w:type="spellStart"/>
      <w:r w:rsidRPr="00A817AE">
        <w:rPr>
          <w:rFonts w:cs="Times New Roman"/>
          <w:szCs w:val="24"/>
        </w:rPr>
        <w:t>Zulfa</w:t>
      </w:r>
      <w:proofErr w:type="spellEnd"/>
      <w:r w:rsidRPr="00A817AE">
        <w:rPr>
          <w:rFonts w:cs="Times New Roman"/>
          <w:szCs w:val="24"/>
        </w:rPr>
        <w:t xml:space="preserve">, A., </w:t>
      </w:r>
      <w:proofErr w:type="spellStart"/>
      <w:r w:rsidRPr="00A817AE">
        <w:rPr>
          <w:rFonts w:cs="Times New Roman"/>
          <w:szCs w:val="24"/>
        </w:rPr>
        <w:t>Hardus</w:t>
      </w:r>
      <w:proofErr w:type="spellEnd"/>
      <w:r w:rsidRPr="00A817AE">
        <w:rPr>
          <w:rFonts w:cs="Times New Roman"/>
          <w:szCs w:val="24"/>
        </w:rPr>
        <w:t xml:space="preserve">, M., </w:t>
      </w:r>
      <w:proofErr w:type="spellStart"/>
      <w:r w:rsidRPr="00A817AE">
        <w:rPr>
          <w:rFonts w:cs="Times New Roman"/>
          <w:szCs w:val="24"/>
        </w:rPr>
        <w:t>Wich</w:t>
      </w:r>
      <w:proofErr w:type="spellEnd"/>
      <w:r w:rsidRPr="00A817AE">
        <w:rPr>
          <w:rFonts w:cs="Times New Roman"/>
          <w:szCs w:val="24"/>
        </w:rPr>
        <w:t xml:space="preserve">, S. A., </w:t>
      </w:r>
      <w:proofErr w:type="spellStart"/>
      <w:r w:rsidRPr="00A817AE">
        <w:rPr>
          <w:rFonts w:cs="Times New Roman"/>
          <w:szCs w:val="24"/>
        </w:rPr>
        <w:t>Dominy</w:t>
      </w:r>
      <w:proofErr w:type="spellEnd"/>
      <w:r w:rsidRPr="00A817AE">
        <w:rPr>
          <w:rFonts w:cs="Times New Roman"/>
          <w:szCs w:val="24"/>
        </w:rPr>
        <w:t xml:space="preserve">, N. J., &amp; Taylor, A. B. (2014). </w:t>
      </w:r>
      <w:r w:rsidRPr="00104AED">
        <w:rPr>
          <w:rFonts w:cs="Times New Roman"/>
          <w:szCs w:val="24"/>
        </w:rPr>
        <w:t xml:space="preserve">Food mechanical properties, feeding ecology, and the mandibular morphology of wild orangutans. </w:t>
      </w:r>
      <w:r w:rsidRPr="00104AED">
        <w:rPr>
          <w:rFonts w:cs="Times New Roman"/>
          <w:i/>
          <w:iCs/>
          <w:szCs w:val="24"/>
        </w:rPr>
        <w:t>Journal of human evolution, 75</w:t>
      </w:r>
      <w:r w:rsidRPr="00104AED">
        <w:rPr>
          <w:rFonts w:cs="Times New Roman"/>
          <w:szCs w:val="24"/>
        </w:rPr>
        <w:t>, 110-124.</w:t>
      </w:r>
    </w:p>
    <w:p w14:paraId="6975A9D2" w14:textId="75A3559F" w:rsidR="005C2006" w:rsidRPr="00104AED" w:rsidRDefault="00145B6D" w:rsidP="00F75DC0">
      <w:pPr>
        <w:ind w:left="720" w:hanging="720"/>
        <w:rPr>
          <w:rFonts w:cs="Times New Roman"/>
          <w:szCs w:val="24"/>
        </w:rPr>
      </w:pPr>
      <w:proofErr w:type="spellStart"/>
      <w:r w:rsidRPr="00104AED">
        <w:rPr>
          <w:rFonts w:cs="Times New Roman"/>
          <w:szCs w:val="24"/>
        </w:rPr>
        <w:lastRenderedPageBreak/>
        <w:t>Wich</w:t>
      </w:r>
      <w:proofErr w:type="spellEnd"/>
      <w:r w:rsidRPr="00104AED">
        <w:rPr>
          <w:rFonts w:cs="Times New Roman"/>
          <w:szCs w:val="24"/>
        </w:rPr>
        <w:t xml:space="preserve">, S. A., </w:t>
      </w:r>
      <w:proofErr w:type="spellStart"/>
      <w:r w:rsidRPr="00104AED">
        <w:rPr>
          <w:rFonts w:cs="Times New Roman"/>
          <w:szCs w:val="24"/>
        </w:rPr>
        <w:t>Utami-Atmoko</w:t>
      </w:r>
      <w:proofErr w:type="spellEnd"/>
      <w:r w:rsidRPr="00104AED">
        <w:rPr>
          <w:rFonts w:cs="Times New Roman"/>
          <w:szCs w:val="24"/>
        </w:rPr>
        <w:t xml:space="preserve">, S. S., Setia, T. M., </w:t>
      </w:r>
      <w:proofErr w:type="spellStart"/>
      <w:r w:rsidRPr="00104AED">
        <w:rPr>
          <w:rFonts w:cs="Times New Roman"/>
          <w:szCs w:val="24"/>
        </w:rPr>
        <w:t>Rijksen</w:t>
      </w:r>
      <w:proofErr w:type="spellEnd"/>
      <w:r w:rsidRPr="00104AED">
        <w:rPr>
          <w:rFonts w:cs="Times New Roman"/>
          <w:szCs w:val="24"/>
        </w:rPr>
        <w:t xml:space="preserve">, H. D., </w:t>
      </w:r>
      <w:proofErr w:type="spellStart"/>
      <w:r w:rsidRPr="00104AED">
        <w:rPr>
          <w:rFonts w:cs="Times New Roman"/>
          <w:szCs w:val="24"/>
        </w:rPr>
        <w:t>Schürmann</w:t>
      </w:r>
      <w:proofErr w:type="spellEnd"/>
      <w:r w:rsidRPr="00104AED">
        <w:rPr>
          <w:rFonts w:cs="Times New Roman"/>
          <w:szCs w:val="24"/>
        </w:rPr>
        <w:t xml:space="preserve">, C., Van </w:t>
      </w:r>
      <w:proofErr w:type="spellStart"/>
      <w:r w:rsidRPr="00104AED">
        <w:rPr>
          <w:rFonts w:cs="Times New Roman"/>
          <w:szCs w:val="24"/>
        </w:rPr>
        <w:t>Hooff</w:t>
      </w:r>
      <w:proofErr w:type="spellEnd"/>
      <w:r w:rsidRPr="00104AED">
        <w:rPr>
          <w:rFonts w:cs="Times New Roman"/>
          <w:szCs w:val="24"/>
        </w:rPr>
        <w:t xml:space="preserve">, J. A. R. A. M., &amp; van Schaik, C. P. (2004). Life history of wild Sumatran orangutans (Pongo </w:t>
      </w:r>
      <w:proofErr w:type="spellStart"/>
      <w:r w:rsidRPr="00104AED">
        <w:rPr>
          <w:rFonts w:cs="Times New Roman"/>
          <w:szCs w:val="24"/>
        </w:rPr>
        <w:t>abelii</w:t>
      </w:r>
      <w:proofErr w:type="spellEnd"/>
      <w:r w:rsidRPr="00104AED">
        <w:rPr>
          <w:rFonts w:cs="Times New Roman"/>
          <w:szCs w:val="24"/>
        </w:rPr>
        <w:t xml:space="preserve">). </w:t>
      </w:r>
      <w:r w:rsidRPr="00104AED">
        <w:rPr>
          <w:rFonts w:cs="Times New Roman"/>
          <w:i/>
          <w:iCs/>
          <w:szCs w:val="24"/>
        </w:rPr>
        <w:t>Journal of human evolution, 47</w:t>
      </w:r>
      <w:r w:rsidRPr="00104AED">
        <w:rPr>
          <w:rFonts w:cs="Times New Roman"/>
          <w:szCs w:val="24"/>
        </w:rPr>
        <w:t>(6), 385-398.</w:t>
      </w:r>
      <w:r w:rsidR="005C2006" w:rsidRPr="00104AED">
        <w:rPr>
          <w:rFonts w:cs="Times New Roman"/>
          <w:szCs w:val="24"/>
        </w:rPr>
        <w:br w:type="page"/>
      </w:r>
    </w:p>
    <w:p w14:paraId="1500CB1D" w14:textId="62BB2E9B" w:rsidR="005C2006" w:rsidRPr="00104AED" w:rsidRDefault="00926C76" w:rsidP="00A3111C">
      <w:pPr>
        <w:pStyle w:val="Subtitle"/>
      </w:pPr>
      <w:bookmarkStart w:id="57" w:name="_Toc43752964"/>
      <w:r w:rsidRPr="00104AED">
        <w:lastRenderedPageBreak/>
        <w:t>Declaration of Academic Honesty</w:t>
      </w:r>
      <w:bookmarkEnd w:id="57"/>
      <w:r w:rsidRPr="00104AED">
        <w:t xml:space="preserve"> </w:t>
      </w:r>
    </w:p>
    <w:p w14:paraId="02E3887A" w14:textId="77777777" w:rsidR="005C2006" w:rsidRPr="00104AED" w:rsidRDefault="005C2006" w:rsidP="00E3606D">
      <w:pPr>
        <w:rPr>
          <w:rFonts w:cs="Times New Roman"/>
          <w:szCs w:val="24"/>
        </w:rPr>
      </w:pPr>
    </w:p>
    <w:p w14:paraId="4896A572" w14:textId="77777777" w:rsidR="005C2006" w:rsidRPr="00104AED" w:rsidRDefault="005C2006" w:rsidP="00E3606D">
      <w:pPr>
        <w:rPr>
          <w:rFonts w:cs="Times New Roman"/>
          <w:szCs w:val="24"/>
        </w:rPr>
      </w:pPr>
      <w:r w:rsidRPr="00104AED">
        <w:rPr>
          <w:rFonts w:cs="Times New Roman"/>
          <w:szCs w:val="24"/>
        </w:rPr>
        <w:t xml:space="preserve">I have abided by the statutes to ensure good scientific practice at the Leipzig University while writing this thesis (http://www.zv.unileipzig.de/de/forschung/satzung.html). I hereby declare that this master’s thesis was written solely by myself and without any assistance from third parties. Furthermore, I confirm that all sources used in the preparation of this thesis are entirely indicated in the thesis itself. All passages of the thesis which have been taken from other sources, either literally or by analogously, are marked as borrowed with the source(s) cited. The positions of the thesis written in cooperation with other persons are marked accordingly. </w:t>
      </w:r>
    </w:p>
    <w:p w14:paraId="36BFB857" w14:textId="3A5527CE" w:rsidR="005C2006" w:rsidRPr="00104AED" w:rsidRDefault="003413E6" w:rsidP="00E3606D">
      <w:pPr>
        <w:rPr>
          <w:rFonts w:cs="Times New Roman"/>
          <w:szCs w:val="24"/>
        </w:rPr>
      </w:pPr>
      <w:r w:rsidRPr="002B235E">
        <w:rPr>
          <w:noProof/>
          <w:sz w:val="22"/>
        </w:rPr>
        <w:drawing>
          <wp:anchor distT="0" distB="0" distL="114300" distR="114300" simplePos="0" relativeHeight="251665408" behindDoc="1" locked="0" layoutInCell="1" allowOverlap="1" wp14:anchorId="4584FE9E" wp14:editId="3280CF19">
            <wp:simplePos x="0" y="0"/>
            <wp:positionH relativeFrom="column">
              <wp:posOffset>3299460</wp:posOffset>
            </wp:positionH>
            <wp:positionV relativeFrom="paragraph">
              <wp:posOffset>125095</wp:posOffset>
            </wp:positionV>
            <wp:extent cx="2295525" cy="683260"/>
            <wp:effectExtent l="0" t="0" r="9525" b="2540"/>
            <wp:wrapNone/>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微信图片_20171112123041.jpg"/>
                    <pic:cNvPicPr/>
                  </pic:nvPicPr>
                  <pic:blipFill>
                    <a:blip r:embed="rId67" cstate="print">
                      <a:biLevel thresh="75000"/>
                      <a:extLst>
                        <a:ext uri="{28A0092B-C50C-407E-A947-70E740481C1C}">
                          <a14:useLocalDpi xmlns:a14="http://schemas.microsoft.com/office/drawing/2010/main" val="0"/>
                        </a:ext>
                      </a:extLst>
                    </a:blip>
                    <a:stretch>
                      <a:fillRect/>
                    </a:stretch>
                  </pic:blipFill>
                  <pic:spPr>
                    <a:xfrm>
                      <a:off x="0" y="0"/>
                      <a:ext cx="2295525" cy="683260"/>
                    </a:xfrm>
                    <a:prstGeom prst="rect">
                      <a:avLst/>
                    </a:prstGeom>
                  </pic:spPr>
                </pic:pic>
              </a:graphicData>
            </a:graphic>
            <wp14:sizeRelH relativeFrom="page">
              <wp14:pctWidth>0</wp14:pctWidth>
            </wp14:sizeRelH>
            <wp14:sizeRelV relativeFrom="page">
              <wp14:pctHeight>0</wp14:pctHeight>
            </wp14:sizeRelV>
          </wp:anchor>
        </w:drawing>
      </w:r>
    </w:p>
    <w:p w14:paraId="4DBDC0FD" w14:textId="22FAA5F2" w:rsidR="00633AE3" w:rsidRPr="00104AED" w:rsidRDefault="005C2006" w:rsidP="005C2006">
      <w:pPr>
        <w:rPr>
          <w:rFonts w:cs="Times New Roman"/>
          <w:szCs w:val="24"/>
        </w:rPr>
      </w:pPr>
      <w:r w:rsidRPr="00104AED">
        <w:rPr>
          <w:rFonts w:cs="Times New Roman"/>
          <w:szCs w:val="24"/>
        </w:rPr>
        <w:t>Leipzig, DD.</w:t>
      </w:r>
      <w:r w:rsidR="00DB066F">
        <w:rPr>
          <w:rFonts w:cs="Times New Roman"/>
          <w:szCs w:val="24"/>
        </w:rPr>
        <w:t>07</w:t>
      </w:r>
      <w:r w:rsidRPr="00104AED">
        <w:rPr>
          <w:rFonts w:cs="Times New Roman"/>
          <w:szCs w:val="24"/>
        </w:rPr>
        <w:t>.20</w:t>
      </w:r>
      <w:r w:rsidR="00DB066F">
        <w:rPr>
          <w:rFonts w:cs="Times New Roman"/>
          <w:szCs w:val="24"/>
        </w:rPr>
        <w:t>20</w:t>
      </w:r>
      <w:r w:rsidRPr="00104AED">
        <w:rPr>
          <w:rFonts w:cs="Times New Roman"/>
          <w:szCs w:val="24"/>
        </w:rPr>
        <w:t xml:space="preserve">                                                    </w:t>
      </w:r>
      <w:r w:rsidR="00567802" w:rsidRPr="00104AED">
        <w:rPr>
          <w:rFonts w:cs="Times New Roman"/>
          <w:szCs w:val="24"/>
        </w:rPr>
        <w:t xml:space="preserve">     </w:t>
      </w:r>
      <w:r w:rsidR="008B1AB2" w:rsidRPr="00104AED">
        <w:rPr>
          <w:rFonts w:cs="Times New Roman"/>
          <w:szCs w:val="24"/>
        </w:rPr>
        <w:t xml:space="preserve">   </w:t>
      </w:r>
      <w:r w:rsidR="00567802" w:rsidRPr="00104AED">
        <w:rPr>
          <w:rFonts w:cs="Times New Roman"/>
          <w:szCs w:val="24"/>
        </w:rPr>
        <w:t xml:space="preserve"> </w:t>
      </w:r>
    </w:p>
    <w:p w14:paraId="414FD27E" w14:textId="0037B8E6" w:rsidR="00782C6E" w:rsidRPr="00104AED" w:rsidRDefault="00782C6E" w:rsidP="005C2006">
      <w:pPr>
        <w:rPr>
          <w:rFonts w:cs="Times New Roman"/>
          <w:szCs w:val="24"/>
        </w:rPr>
      </w:pPr>
    </w:p>
    <w:p w14:paraId="74BD0965" w14:textId="77777777" w:rsidR="00782C6E" w:rsidRPr="00104AED" w:rsidRDefault="00782C6E">
      <w:pPr>
        <w:rPr>
          <w:rFonts w:cs="Times New Roman"/>
          <w:szCs w:val="24"/>
        </w:rPr>
      </w:pPr>
      <w:r w:rsidRPr="00104AED">
        <w:rPr>
          <w:rFonts w:cs="Times New Roman"/>
          <w:szCs w:val="24"/>
        </w:rPr>
        <w:br w:type="page"/>
      </w:r>
    </w:p>
    <w:p w14:paraId="5C01B38A" w14:textId="77777777" w:rsidR="004B319D" w:rsidRPr="00104AED" w:rsidRDefault="004B319D" w:rsidP="004B319D">
      <w:pPr>
        <w:jc w:val="center"/>
        <w:rPr>
          <w:rFonts w:cs="Times New Roman"/>
          <w:sz w:val="28"/>
          <w:szCs w:val="28"/>
        </w:rPr>
      </w:pPr>
    </w:p>
    <w:p w14:paraId="7CF20C19" w14:textId="77777777" w:rsidR="004B319D" w:rsidRPr="00104AED" w:rsidRDefault="004B319D" w:rsidP="004B319D">
      <w:pPr>
        <w:jc w:val="center"/>
        <w:rPr>
          <w:rFonts w:cs="Times New Roman"/>
          <w:sz w:val="28"/>
          <w:szCs w:val="28"/>
        </w:rPr>
      </w:pPr>
    </w:p>
    <w:p w14:paraId="2D6BB179" w14:textId="77777777" w:rsidR="004B319D" w:rsidRPr="00104AED" w:rsidRDefault="004B319D" w:rsidP="004B319D">
      <w:pPr>
        <w:jc w:val="center"/>
        <w:rPr>
          <w:rFonts w:cs="Times New Roman"/>
          <w:sz w:val="28"/>
          <w:szCs w:val="28"/>
        </w:rPr>
      </w:pPr>
    </w:p>
    <w:p w14:paraId="45D02F7A" w14:textId="77777777" w:rsidR="004B319D" w:rsidRPr="00104AED" w:rsidRDefault="004B319D" w:rsidP="004B319D">
      <w:pPr>
        <w:jc w:val="center"/>
        <w:rPr>
          <w:rFonts w:cs="Times New Roman"/>
          <w:sz w:val="28"/>
          <w:szCs w:val="28"/>
        </w:rPr>
      </w:pPr>
    </w:p>
    <w:p w14:paraId="267F8F9F" w14:textId="77777777" w:rsidR="004B319D" w:rsidRPr="00104AED" w:rsidRDefault="004B319D" w:rsidP="004B319D">
      <w:pPr>
        <w:jc w:val="center"/>
        <w:rPr>
          <w:rFonts w:cs="Times New Roman"/>
          <w:sz w:val="28"/>
          <w:szCs w:val="28"/>
        </w:rPr>
      </w:pPr>
    </w:p>
    <w:p w14:paraId="00B107B1" w14:textId="77777777" w:rsidR="004B319D" w:rsidRPr="00104AED" w:rsidRDefault="004B319D" w:rsidP="004B319D">
      <w:pPr>
        <w:jc w:val="center"/>
        <w:rPr>
          <w:rFonts w:cs="Times New Roman"/>
          <w:sz w:val="28"/>
          <w:szCs w:val="28"/>
        </w:rPr>
      </w:pPr>
    </w:p>
    <w:p w14:paraId="3F5AAB5D" w14:textId="77777777" w:rsidR="004B319D" w:rsidRPr="00104AED" w:rsidRDefault="004B319D" w:rsidP="004B319D">
      <w:pPr>
        <w:jc w:val="center"/>
        <w:rPr>
          <w:rFonts w:cs="Times New Roman"/>
          <w:sz w:val="28"/>
          <w:szCs w:val="28"/>
        </w:rPr>
      </w:pPr>
    </w:p>
    <w:p w14:paraId="3373C942" w14:textId="77777777" w:rsidR="004B319D" w:rsidRPr="00104AED" w:rsidRDefault="004B319D" w:rsidP="004B319D">
      <w:pPr>
        <w:jc w:val="center"/>
        <w:rPr>
          <w:rFonts w:cs="Times New Roman"/>
          <w:sz w:val="28"/>
          <w:szCs w:val="28"/>
        </w:rPr>
      </w:pPr>
    </w:p>
    <w:p w14:paraId="2AD05D57" w14:textId="77777777" w:rsidR="004B319D" w:rsidRPr="00104AED" w:rsidRDefault="004B319D" w:rsidP="004B319D">
      <w:pPr>
        <w:jc w:val="center"/>
        <w:rPr>
          <w:rFonts w:cs="Times New Roman"/>
          <w:sz w:val="28"/>
          <w:szCs w:val="28"/>
        </w:rPr>
      </w:pPr>
    </w:p>
    <w:p w14:paraId="1F2BF217" w14:textId="77777777" w:rsidR="004B319D" w:rsidRPr="00104AED" w:rsidRDefault="004B319D" w:rsidP="004B319D">
      <w:pPr>
        <w:jc w:val="center"/>
        <w:rPr>
          <w:rFonts w:cs="Times New Roman"/>
          <w:sz w:val="28"/>
          <w:szCs w:val="28"/>
        </w:rPr>
      </w:pPr>
    </w:p>
    <w:p w14:paraId="0FAD2381" w14:textId="1699A3C1" w:rsidR="00782C6E" w:rsidRPr="00104AED" w:rsidRDefault="00A30DB6" w:rsidP="004B319D">
      <w:pPr>
        <w:jc w:val="center"/>
        <w:rPr>
          <w:rFonts w:cs="Times New Roman"/>
          <w:b/>
          <w:bCs/>
          <w:sz w:val="28"/>
          <w:szCs w:val="28"/>
        </w:rPr>
      </w:pPr>
      <w:r w:rsidRPr="00104AED">
        <w:rPr>
          <w:rFonts w:cs="Times New Roman"/>
          <w:b/>
          <w:bCs/>
          <w:sz w:val="28"/>
          <w:szCs w:val="28"/>
        </w:rPr>
        <w:t>CD</w:t>
      </w:r>
      <w:r w:rsidR="004B319D" w:rsidRPr="00104AED">
        <w:rPr>
          <w:rFonts w:cs="Times New Roman"/>
          <w:b/>
          <w:bCs/>
          <w:sz w:val="28"/>
          <w:szCs w:val="28"/>
        </w:rPr>
        <w:t xml:space="preserve"> </w:t>
      </w:r>
      <w:r w:rsidRPr="00104AED">
        <w:rPr>
          <w:rFonts w:cs="Times New Roman"/>
          <w:b/>
          <w:bCs/>
          <w:sz w:val="28"/>
          <w:szCs w:val="28"/>
        </w:rPr>
        <w:t>or</w:t>
      </w:r>
      <w:r w:rsidR="004B319D" w:rsidRPr="00104AED">
        <w:rPr>
          <w:rFonts w:cs="Times New Roman"/>
          <w:b/>
          <w:bCs/>
          <w:sz w:val="28"/>
          <w:szCs w:val="28"/>
        </w:rPr>
        <w:t xml:space="preserve"> </w:t>
      </w:r>
      <w:r w:rsidRPr="00104AED">
        <w:rPr>
          <w:rFonts w:cs="Times New Roman"/>
          <w:b/>
          <w:bCs/>
          <w:sz w:val="28"/>
          <w:szCs w:val="28"/>
        </w:rPr>
        <w:t>DVD</w:t>
      </w:r>
      <w:r w:rsidRPr="00104AED">
        <w:rPr>
          <w:rFonts w:cs="Times New Roman"/>
          <w:b/>
          <w:bCs/>
          <w:sz w:val="28"/>
          <w:szCs w:val="28"/>
        </w:rPr>
        <w:tab/>
        <w:t>(in</w:t>
      </w:r>
      <w:r w:rsidR="004B319D" w:rsidRPr="00104AED">
        <w:rPr>
          <w:rFonts w:cs="Times New Roman"/>
          <w:b/>
          <w:bCs/>
          <w:sz w:val="28"/>
          <w:szCs w:val="28"/>
        </w:rPr>
        <w:t xml:space="preserve"> </w:t>
      </w:r>
      <w:r w:rsidRPr="00104AED">
        <w:rPr>
          <w:rFonts w:cs="Times New Roman"/>
          <w:b/>
          <w:bCs/>
          <w:sz w:val="28"/>
          <w:szCs w:val="28"/>
        </w:rPr>
        <w:t>back</w:t>
      </w:r>
      <w:r w:rsidR="004B319D" w:rsidRPr="00104AED">
        <w:rPr>
          <w:rFonts w:cs="Times New Roman"/>
          <w:b/>
          <w:bCs/>
          <w:sz w:val="28"/>
          <w:szCs w:val="28"/>
        </w:rPr>
        <w:t xml:space="preserve"> </w:t>
      </w:r>
      <w:r w:rsidRPr="00104AED">
        <w:rPr>
          <w:rFonts w:cs="Times New Roman"/>
          <w:b/>
          <w:bCs/>
          <w:sz w:val="28"/>
          <w:szCs w:val="28"/>
        </w:rPr>
        <w:t>cover)</w:t>
      </w:r>
    </w:p>
    <w:sectPr w:rsidR="00782C6E" w:rsidRPr="00104AED" w:rsidSect="00C27BE6">
      <w:footerReference w:type="first" r:id="rId68"/>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s286217" w:date="2020-06-15T16:23:00Z" w:initials="m">
    <w:p w14:paraId="321496B2" w14:textId="1071DFD3" w:rsidR="005C7A09" w:rsidRDefault="005C7A09">
      <w:pPr>
        <w:pStyle w:val="CommentText"/>
      </w:pPr>
      <w:r>
        <w:rPr>
          <w:rStyle w:val="CommentReference"/>
        </w:rPr>
        <w:annotationRef/>
      </w:r>
      <w:r>
        <w:t xml:space="preserve">I will complete this part when there is no issue left with my results. Also, regarding the “Guidelines for Writing a master’s Thesis at the Faculty of Education for the master’s Program M.Sc. Early Childhood Research”, this summary should be maximum 250 words so I will have to shorten it quite a bit.  </w:t>
      </w:r>
    </w:p>
  </w:comment>
  <w:comment w:id="26" w:author="Caroline Schuppli" w:date="2020-05-14T17:35:00Z" w:initials="CS">
    <w:p w14:paraId="5C6E021C" w14:textId="77777777" w:rsidR="005C7A09" w:rsidRPr="00A7341D" w:rsidRDefault="005C7A09" w:rsidP="00365A3D">
      <w:pPr>
        <w:pStyle w:val="CommentText"/>
      </w:pPr>
      <w:r>
        <w:rPr>
          <w:rStyle w:val="CommentReference"/>
        </w:rPr>
        <w:annotationRef/>
      </w:r>
      <w:r>
        <w:t>But were those sheets on infants? We should look at how many infant follows were in Indonesian – I can show you how to do this in the follow log. We should also correct the follow hour calculation for the begging frequencies for these follows – let’s discuss this!</w:t>
      </w:r>
    </w:p>
  </w:comment>
  <w:comment w:id="27" w:author="ms286217" w:date="2020-06-21T16:47:00Z" w:initials="m">
    <w:p w14:paraId="296C663A" w14:textId="72A87F4A" w:rsidR="005C7A09" w:rsidRDefault="005C7A09">
      <w:pPr>
        <w:pStyle w:val="CommentText"/>
      </w:pPr>
      <w:r>
        <w:rPr>
          <w:rStyle w:val="CommentReference"/>
        </w:rPr>
        <w:annotationRef/>
      </w:r>
      <w:r>
        <w:t>I still need to do this :)</w:t>
      </w:r>
    </w:p>
  </w:comment>
  <w:comment w:id="37" w:author="ms286217" w:date="2020-06-22T13:47:00Z" w:initials="m">
    <w:p w14:paraId="63B0D4ED" w14:textId="7D19274D" w:rsidR="005C7A09" w:rsidRDefault="005C7A09">
      <w:pPr>
        <w:pStyle w:val="CommentText"/>
      </w:pPr>
      <w:r>
        <w:rPr>
          <w:rStyle w:val="CommentReference"/>
        </w:rPr>
        <w:annotationRef/>
      </w:r>
      <w:r>
        <w:t xml:space="preserve">I came up with this point myself and don’t know if any paper mentioned it, can it leave it uncited? </w:t>
      </w:r>
    </w:p>
  </w:comment>
  <w:comment w:id="40" w:author="ms286217" w:date="2020-06-22T15:53:00Z" w:initials="m">
    <w:p w14:paraId="6196ABFA" w14:textId="1A2409B8" w:rsidR="005C7A09" w:rsidRDefault="005C7A09">
      <w:pPr>
        <w:pStyle w:val="CommentText"/>
      </w:pPr>
      <w:r>
        <w:rPr>
          <w:rStyle w:val="CommentReference"/>
        </w:rPr>
        <w:annotationRef/>
      </w:r>
      <w:r>
        <w:rPr>
          <w:rFonts w:cs="Times New Roman"/>
          <w:szCs w:val="24"/>
        </w:rPr>
        <w:t>Although it is preliminary with the sample size they had, I’m not sure what happened in my case and how I should explain why this is with the age effect on begging frequency.</w:t>
      </w:r>
    </w:p>
  </w:comment>
  <w:comment w:id="41" w:author="ms286217" w:date="2020-06-22T15:49:00Z" w:initials="m">
    <w:p w14:paraId="6174FCBF" w14:textId="35D0174B" w:rsidR="005C7A09" w:rsidRDefault="005C7A09">
      <w:pPr>
        <w:pStyle w:val="CommentText"/>
      </w:pPr>
      <w:r>
        <w:rPr>
          <w:rStyle w:val="CommentReference"/>
        </w:rPr>
        <w:annotationRef/>
      </w:r>
      <w:r>
        <w:t xml:space="preserve">I’m not sure why this was the case… Could we talk about this and discuss some of the possibilities? </w:t>
      </w:r>
    </w:p>
  </w:comment>
  <w:comment w:id="43" w:author="ms286217" w:date="2020-06-20T21:21:00Z" w:initials="m">
    <w:p w14:paraId="6644B6EC" w14:textId="11806411" w:rsidR="005C7A09" w:rsidRDefault="005C7A09">
      <w:pPr>
        <w:pStyle w:val="CommentText"/>
      </w:pPr>
      <w:r>
        <w:rPr>
          <w:rStyle w:val="CommentReference"/>
        </w:rPr>
        <w:annotationRef/>
      </w:r>
      <w:r>
        <w:t xml:space="preserve">I will edit this part once there is no revision needed in the previous two parts </w:t>
      </w:r>
    </w:p>
  </w:comment>
  <w:comment w:id="46" w:author="ms286217" w:date="2020-06-20T10:42:00Z" w:initials="m">
    <w:p w14:paraId="46BF1757" w14:textId="4FB8277A" w:rsidR="005C7A09" w:rsidRDefault="005C7A09">
      <w:pPr>
        <w:pStyle w:val="CommentText"/>
      </w:pPr>
      <w:r>
        <w:rPr>
          <w:rStyle w:val="CommentReference"/>
        </w:rPr>
        <w:annotationRef/>
      </w:r>
      <w:r>
        <w:t xml:space="preserve">I think what I have now in my appendix should all be moved to the CD together with my R scripts, how do you think? </w:t>
      </w:r>
    </w:p>
  </w:comment>
  <w:comment w:id="52" w:author="ms286217" w:date="2020-06-21T16:49:00Z" w:initials="m">
    <w:p w14:paraId="0F956DB1" w14:textId="11009B2E" w:rsidR="005C7A09" w:rsidRDefault="005C7A09">
      <w:pPr>
        <w:pStyle w:val="CommentText"/>
      </w:pPr>
      <w:r>
        <w:rPr>
          <w:rStyle w:val="CommentReference"/>
        </w:rPr>
        <w:annotationRef/>
      </w:r>
      <w:r>
        <w:t xml:space="preserve">According to the </w:t>
      </w:r>
      <w:proofErr w:type="spellStart"/>
      <w:r>
        <w:t>uni</w:t>
      </w:r>
      <w:proofErr w:type="spellEnd"/>
      <w:r>
        <w:t xml:space="preserve"> guideline on the thesis, this part is listed as a separate part but what should I put in here in my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1496B2" w15:done="0"/>
  <w15:commentEx w15:paraId="5C6E021C" w15:done="0"/>
  <w15:commentEx w15:paraId="296C663A" w15:paraIdParent="5C6E021C" w15:done="0"/>
  <w15:commentEx w15:paraId="63B0D4ED" w15:done="0"/>
  <w15:commentEx w15:paraId="6196ABFA" w15:done="0"/>
  <w15:commentEx w15:paraId="6174FCBF" w15:done="0"/>
  <w15:commentEx w15:paraId="6644B6EC" w15:done="0"/>
  <w15:commentEx w15:paraId="46BF1757" w15:done="0"/>
  <w15:commentEx w15:paraId="0F956D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883D" w16cex:dateUtc="2020-06-22T17:42:00Z"/>
  <w16cex:commentExtensible w16cex:durableId="229B89AA" w16cex:dateUtc="2020-06-22T17:48:00Z"/>
  <w16cex:commentExtensible w16cex:durableId="229B8AE9" w16cex:dateUtc="2020-06-22T17:54:00Z"/>
  <w16cex:commentExtensible w16cex:durableId="229B8AB1" w16cex:dateUtc="2020-06-22T17:53:00Z"/>
  <w16cex:commentExtensible w16cex:durableId="229B8B41" w16cex:dateUtc="2020-06-22T17:55:00Z"/>
  <w16cex:commentExtensible w16cex:durableId="229B8BC0" w16cex:dateUtc="2020-06-22T17:57:00Z"/>
  <w16cex:commentExtensible w16cex:durableId="229B8C4F" w16cex:dateUtc="2020-06-22T18:00:00Z"/>
  <w16cex:commentExtensible w16cex:durableId="229B8EEC" w16cex:dateUtc="2020-06-22T18:11:00Z"/>
  <w16cex:commentExtensible w16cex:durableId="229B900B" w16cex:dateUtc="2020-06-22T18:16:00Z"/>
  <w16cex:commentExtensible w16cex:durableId="229B940C" w16cex:dateUtc="2020-06-22T18:33:00Z"/>
  <w16cex:commentExtensible w16cex:durableId="229B94E8" w16cex:dateUtc="2020-06-22T18:36:00Z"/>
  <w16cex:commentExtensible w16cex:durableId="229B9544" w16cex:dateUtc="2020-06-22T18:38:00Z"/>
  <w16cex:commentExtensible w16cex:durableId="229B957B" w16cex:dateUtc="2020-06-22T18:39:00Z"/>
  <w16cex:commentExtensible w16cex:durableId="229B95A0" w16cex:dateUtc="2020-06-22T18:40:00Z"/>
  <w16cex:commentExtensible w16cex:durableId="229B9618" w16cex:dateUtc="2020-06-22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1496B2" w16cid:durableId="22921EF1"/>
  <w16cid:commentId w16cid:paraId="5C6E021C" w16cid:durableId="227768F7"/>
  <w16cid:commentId w16cid:paraId="296C663A" w16cid:durableId="229A0DAC"/>
  <w16cid:commentId w16cid:paraId="63B0D4ED" w16cid:durableId="229B3503"/>
  <w16cid:commentId w16cid:paraId="6196ABFA" w16cid:durableId="229B5267"/>
  <w16cid:commentId w16cid:paraId="6174FCBF" w16cid:durableId="229B5194"/>
  <w16cid:commentId w16cid:paraId="6644B6EC" w16cid:durableId="2298FC5B"/>
  <w16cid:commentId w16cid:paraId="46BF1757" w16cid:durableId="22986685"/>
  <w16cid:commentId w16cid:paraId="0F956DB1" w16cid:durableId="229A0E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77DD1" w14:textId="77777777" w:rsidR="00F93D25" w:rsidRDefault="00F93D25" w:rsidP="00EA405C">
      <w:pPr>
        <w:spacing w:line="240" w:lineRule="auto"/>
      </w:pPr>
      <w:r>
        <w:separator/>
      </w:r>
    </w:p>
  </w:endnote>
  <w:endnote w:type="continuationSeparator" w:id="0">
    <w:p w14:paraId="37D91B1A" w14:textId="77777777" w:rsidR="00F93D25" w:rsidRDefault="00F93D25" w:rsidP="00EA40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3056204"/>
      <w:docPartObj>
        <w:docPartGallery w:val="Page Numbers (Bottom of Page)"/>
        <w:docPartUnique/>
      </w:docPartObj>
    </w:sdtPr>
    <w:sdtEndPr>
      <w:rPr>
        <w:rStyle w:val="PageNumber"/>
      </w:rPr>
    </w:sdtEndPr>
    <w:sdtContent>
      <w:p w14:paraId="4BF9986B" w14:textId="1188139F" w:rsidR="005C7A09" w:rsidRDefault="005C7A09" w:rsidP="004847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943673" w14:textId="77777777" w:rsidR="005C7A09" w:rsidRDefault="005C7A09" w:rsidP="000B3A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6035"/>
      <w:docPartObj>
        <w:docPartGallery w:val="Page Numbers (Bottom of Page)"/>
        <w:docPartUnique/>
      </w:docPartObj>
    </w:sdtPr>
    <w:sdtEndPr>
      <w:rPr>
        <w:noProof/>
      </w:rPr>
    </w:sdtEndPr>
    <w:sdtContent>
      <w:p w14:paraId="3A032E1D" w14:textId="341660BE" w:rsidR="005C7A09" w:rsidRDefault="005C7A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C797A3" w14:textId="77777777" w:rsidR="005C7A09" w:rsidRDefault="005C7A09" w:rsidP="000B3AE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791638"/>
      <w:docPartObj>
        <w:docPartGallery w:val="Page Numbers (Bottom of Page)"/>
        <w:docPartUnique/>
      </w:docPartObj>
    </w:sdtPr>
    <w:sdtEndPr>
      <w:rPr>
        <w:noProof/>
      </w:rPr>
    </w:sdtEndPr>
    <w:sdtContent>
      <w:p w14:paraId="077C60E1" w14:textId="7CEBF006" w:rsidR="005C7A09" w:rsidRDefault="00F93D25">
        <w:pPr>
          <w:pStyle w:val="Footer"/>
          <w:jc w:val="center"/>
        </w:pPr>
      </w:p>
    </w:sdtContent>
  </w:sdt>
  <w:p w14:paraId="34B72152" w14:textId="77777777" w:rsidR="005C7A09" w:rsidRDefault="005C7A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904184"/>
      <w:docPartObj>
        <w:docPartGallery w:val="Page Numbers (Bottom of Page)"/>
        <w:docPartUnique/>
      </w:docPartObj>
    </w:sdtPr>
    <w:sdtEndPr>
      <w:rPr>
        <w:noProof/>
      </w:rPr>
    </w:sdtEndPr>
    <w:sdtContent>
      <w:p w14:paraId="5CA88808" w14:textId="2950D15E" w:rsidR="005C7A09" w:rsidRDefault="005C7A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76FEFE" w14:textId="13510BF1" w:rsidR="005C7A09" w:rsidRDefault="005C7A09" w:rsidP="00C70D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2DC09" w14:textId="5474E014" w:rsidR="005C7A09" w:rsidRDefault="005C7A09" w:rsidP="00C469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0985483"/>
      <w:docPartObj>
        <w:docPartGallery w:val="Page Numbers (Bottom of Page)"/>
        <w:docPartUnique/>
      </w:docPartObj>
    </w:sdtPr>
    <w:sdtEndPr>
      <w:rPr>
        <w:noProof/>
      </w:rPr>
    </w:sdtEndPr>
    <w:sdtContent>
      <w:p w14:paraId="1041C258" w14:textId="77777777" w:rsidR="005C7A09" w:rsidRDefault="005C7A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C96C35" w14:textId="77777777" w:rsidR="005C7A09" w:rsidRDefault="005C7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930F8" w14:textId="77777777" w:rsidR="00F93D25" w:rsidRDefault="00F93D25" w:rsidP="00EA405C">
      <w:pPr>
        <w:spacing w:line="240" w:lineRule="auto"/>
      </w:pPr>
      <w:r>
        <w:separator/>
      </w:r>
    </w:p>
  </w:footnote>
  <w:footnote w:type="continuationSeparator" w:id="0">
    <w:p w14:paraId="4EF9A6B5" w14:textId="77777777" w:rsidR="00F93D25" w:rsidRDefault="00F93D25" w:rsidP="00EA40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D318F"/>
    <w:multiLevelType w:val="hybridMultilevel"/>
    <w:tmpl w:val="20584DB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0B6671C"/>
    <w:multiLevelType w:val="hybridMultilevel"/>
    <w:tmpl w:val="E7DA276C"/>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97905"/>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E91933"/>
    <w:multiLevelType w:val="hybridMultilevel"/>
    <w:tmpl w:val="E41A3E8C"/>
    <w:lvl w:ilvl="0" w:tplc="20000011">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132D5C5A"/>
    <w:multiLevelType w:val="hybridMultilevel"/>
    <w:tmpl w:val="DAF456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4DD154A"/>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FF714E"/>
    <w:multiLevelType w:val="hybridMultilevel"/>
    <w:tmpl w:val="8AAA0030"/>
    <w:lvl w:ilvl="0" w:tplc="7568B022">
      <w:start w:val="1"/>
      <w:numFmt w:val="bullet"/>
      <w:lvlText w:val=""/>
      <w:lvlJc w:val="left"/>
      <w:pPr>
        <w:ind w:left="720" w:hanging="360"/>
      </w:pPr>
      <w:rPr>
        <w:rFonts w:ascii="Wingdings" w:eastAsiaTheme="minorEastAsia"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5754495"/>
    <w:multiLevelType w:val="multilevel"/>
    <w:tmpl w:val="9014F7C4"/>
    <w:lvl w:ilvl="0">
      <w:start w:val="1"/>
      <w:numFmt w:val="decimal"/>
      <w:pStyle w:val="Heading1"/>
      <w:lvlText w:val="%1."/>
      <w:lvlJc w:val="left"/>
      <w:pPr>
        <w:ind w:left="360" w:hanging="360"/>
      </w:pPr>
      <w:rPr>
        <w:rFonts w:hint="default"/>
        <w:spacing w:val="20"/>
        <w:position w:val="0"/>
        <w:em w:val="none"/>
      </w:rPr>
    </w:lvl>
    <w:lvl w:ilvl="1">
      <w:start w:val="1"/>
      <w:numFmt w:val="decimal"/>
      <w:pStyle w:val="H2"/>
      <w:isLgl/>
      <w:lvlText w:val="%1.%2."/>
      <w:lvlJc w:val="left"/>
      <w:pPr>
        <w:ind w:left="360" w:hanging="360"/>
      </w:pPr>
      <w:rPr>
        <w:rFonts w:hint="default"/>
      </w:rPr>
    </w:lvl>
    <w:lvl w:ilvl="2">
      <w:start w:val="1"/>
      <w:numFmt w:val="decimal"/>
      <w:pStyle w:val="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4991D60"/>
    <w:multiLevelType w:val="hybridMultilevel"/>
    <w:tmpl w:val="4A7E2C0E"/>
    <w:lvl w:ilvl="0" w:tplc="8932DB12">
      <w:start w:val="1"/>
      <w:numFmt w:val="bullet"/>
      <w:lvlText w:val="•"/>
      <w:lvlJc w:val="left"/>
      <w:pPr>
        <w:tabs>
          <w:tab w:val="num" w:pos="720"/>
        </w:tabs>
        <w:ind w:left="720" w:hanging="360"/>
      </w:pPr>
      <w:rPr>
        <w:rFonts w:ascii="Arial" w:hAnsi="Arial" w:hint="default"/>
      </w:rPr>
    </w:lvl>
    <w:lvl w:ilvl="1" w:tplc="E5F0BFD0" w:tentative="1">
      <w:start w:val="1"/>
      <w:numFmt w:val="bullet"/>
      <w:lvlText w:val="•"/>
      <w:lvlJc w:val="left"/>
      <w:pPr>
        <w:tabs>
          <w:tab w:val="num" w:pos="1440"/>
        </w:tabs>
        <w:ind w:left="1440" w:hanging="360"/>
      </w:pPr>
      <w:rPr>
        <w:rFonts w:ascii="Arial" w:hAnsi="Arial" w:hint="default"/>
      </w:rPr>
    </w:lvl>
    <w:lvl w:ilvl="2" w:tplc="0360B7DE" w:tentative="1">
      <w:start w:val="1"/>
      <w:numFmt w:val="bullet"/>
      <w:lvlText w:val="•"/>
      <w:lvlJc w:val="left"/>
      <w:pPr>
        <w:tabs>
          <w:tab w:val="num" w:pos="2160"/>
        </w:tabs>
        <w:ind w:left="2160" w:hanging="360"/>
      </w:pPr>
      <w:rPr>
        <w:rFonts w:ascii="Arial" w:hAnsi="Arial" w:hint="default"/>
      </w:rPr>
    </w:lvl>
    <w:lvl w:ilvl="3" w:tplc="38904734" w:tentative="1">
      <w:start w:val="1"/>
      <w:numFmt w:val="bullet"/>
      <w:lvlText w:val="•"/>
      <w:lvlJc w:val="left"/>
      <w:pPr>
        <w:tabs>
          <w:tab w:val="num" w:pos="2880"/>
        </w:tabs>
        <w:ind w:left="2880" w:hanging="360"/>
      </w:pPr>
      <w:rPr>
        <w:rFonts w:ascii="Arial" w:hAnsi="Arial" w:hint="default"/>
      </w:rPr>
    </w:lvl>
    <w:lvl w:ilvl="4" w:tplc="120CA564" w:tentative="1">
      <w:start w:val="1"/>
      <w:numFmt w:val="bullet"/>
      <w:lvlText w:val="•"/>
      <w:lvlJc w:val="left"/>
      <w:pPr>
        <w:tabs>
          <w:tab w:val="num" w:pos="3600"/>
        </w:tabs>
        <w:ind w:left="3600" w:hanging="360"/>
      </w:pPr>
      <w:rPr>
        <w:rFonts w:ascii="Arial" w:hAnsi="Arial" w:hint="default"/>
      </w:rPr>
    </w:lvl>
    <w:lvl w:ilvl="5" w:tplc="575E10F0" w:tentative="1">
      <w:start w:val="1"/>
      <w:numFmt w:val="bullet"/>
      <w:lvlText w:val="•"/>
      <w:lvlJc w:val="left"/>
      <w:pPr>
        <w:tabs>
          <w:tab w:val="num" w:pos="4320"/>
        </w:tabs>
        <w:ind w:left="4320" w:hanging="360"/>
      </w:pPr>
      <w:rPr>
        <w:rFonts w:ascii="Arial" w:hAnsi="Arial" w:hint="default"/>
      </w:rPr>
    </w:lvl>
    <w:lvl w:ilvl="6" w:tplc="2DDCDC1C" w:tentative="1">
      <w:start w:val="1"/>
      <w:numFmt w:val="bullet"/>
      <w:lvlText w:val="•"/>
      <w:lvlJc w:val="left"/>
      <w:pPr>
        <w:tabs>
          <w:tab w:val="num" w:pos="5040"/>
        </w:tabs>
        <w:ind w:left="5040" w:hanging="360"/>
      </w:pPr>
      <w:rPr>
        <w:rFonts w:ascii="Arial" w:hAnsi="Arial" w:hint="default"/>
      </w:rPr>
    </w:lvl>
    <w:lvl w:ilvl="7" w:tplc="B8D65C1C" w:tentative="1">
      <w:start w:val="1"/>
      <w:numFmt w:val="bullet"/>
      <w:lvlText w:val="•"/>
      <w:lvlJc w:val="left"/>
      <w:pPr>
        <w:tabs>
          <w:tab w:val="num" w:pos="5760"/>
        </w:tabs>
        <w:ind w:left="5760" w:hanging="360"/>
      </w:pPr>
      <w:rPr>
        <w:rFonts w:ascii="Arial" w:hAnsi="Arial" w:hint="default"/>
      </w:rPr>
    </w:lvl>
    <w:lvl w:ilvl="8" w:tplc="2A3A442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C5D764A"/>
    <w:multiLevelType w:val="hybridMultilevel"/>
    <w:tmpl w:val="A630221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4127279"/>
    <w:multiLevelType w:val="hybridMultilevel"/>
    <w:tmpl w:val="A4665F2E"/>
    <w:lvl w:ilvl="0" w:tplc="A378BAD8">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4B0223D"/>
    <w:multiLevelType w:val="hybridMultilevel"/>
    <w:tmpl w:val="7512AB5E"/>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252CD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9B6354"/>
    <w:multiLevelType w:val="hybridMultilevel"/>
    <w:tmpl w:val="D88056FE"/>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F31E65"/>
    <w:multiLevelType w:val="hybridMultilevel"/>
    <w:tmpl w:val="66820D2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801E45"/>
    <w:multiLevelType w:val="hybridMultilevel"/>
    <w:tmpl w:val="F0CE9164"/>
    <w:lvl w:ilvl="0" w:tplc="7568B022">
      <w:start w:val="1"/>
      <w:numFmt w:val="bullet"/>
      <w:lvlText w:val=""/>
      <w:lvlJc w:val="left"/>
      <w:pPr>
        <w:ind w:left="720" w:hanging="360"/>
      </w:pPr>
      <w:rPr>
        <w:rFonts w:ascii="Wingdings" w:eastAsiaTheme="minorEastAsia"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DFC79F4"/>
    <w:multiLevelType w:val="hybridMultilevel"/>
    <w:tmpl w:val="3420FE2A"/>
    <w:lvl w:ilvl="0" w:tplc="F1981A5A">
      <w:start w:val="1"/>
      <w:numFmt w:val="decimal"/>
      <w:pStyle w:val="Heading2"/>
      <w:lvlText w:val="%1.1."/>
      <w:lvlJc w:val="left"/>
      <w:pPr>
        <w:ind w:left="360" w:hanging="360"/>
      </w:pPr>
      <w:rPr>
        <w:rFonts w:hint="default"/>
        <w:spacing w:val="20"/>
        <w:kern w:val="0"/>
        <w:position w:val="0"/>
        <w:em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8"/>
  </w:num>
  <w:num w:numId="2">
    <w:abstractNumId w:val="2"/>
  </w:num>
  <w:num w:numId="3">
    <w:abstractNumId w:val="12"/>
  </w:num>
  <w:num w:numId="4">
    <w:abstractNumId w:val="5"/>
  </w:num>
  <w:num w:numId="5">
    <w:abstractNumId w:val="10"/>
  </w:num>
  <w:num w:numId="6">
    <w:abstractNumId w:val="16"/>
  </w:num>
  <w:num w:numId="7">
    <w:abstractNumId w:val="7"/>
  </w:num>
  <w:num w:numId="8">
    <w:abstractNumId w:val="0"/>
  </w:num>
  <w:num w:numId="9">
    <w:abstractNumId w:val="14"/>
  </w:num>
  <w:num w:numId="10">
    <w:abstractNumId w:val="3"/>
  </w:num>
  <w:num w:numId="11">
    <w:abstractNumId w:val="4"/>
  </w:num>
  <w:num w:numId="12">
    <w:abstractNumId w:val="6"/>
  </w:num>
  <w:num w:numId="13">
    <w:abstractNumId w:val="15"/>
  </w:num>
  <w:num w:numId="14">
    <w:abstractNumId w:val="9"/>
  </w:num>
  <w:num w:numId="15">
    <w:abstractNumId w:val="1"/>
  </w:num>
  <w:num w:numId="16">
    <w:abstractNumId w:val="13"/>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s286217">
    <w15:presenceInfo w15:providerId="AD" w15:userId="S::ms286217@campussachsen.onmicrosoft.com::ec8adaea-b8e8-49e4-a24b-582afc105fc8"/>
  </w15:person>
  <w15:person w15:author="Caroline Schuppli">
    <w15:presenceInfo w15:providerId="Windows Live" w15:userId="0a3183c646319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7EwNTMwMjG0MDdS0lEKTi0uzszPAykwrAUARDtAOywAAAA="/>
  </w:docVars>
  <w:rsids>
    <w:rsidRoot w:val="002525B3"/>
    <w:rsid w:val="00000315"/>
    <w:rsid w:val="00000441"/>
    <w:rsid w:val="00001436"/>
    <w:rsid w:val="0000171F"/>
    <w:rsid w:val="000018D9"/>
    <w:rsid w:val="00001A0F"/>
    <w:rsid w:val="00001CE3"/>
    <w:rsid w:val="00002531"/>
    <w:rsid w:val="00002BB8"/>
    <w:rsid w:val="00003458"/>
    <w:rsid w:val="00004118"/>
    <w:rsid w:val="00004869"/>
    <w:rsid w:val="00004BAF"/>
    <w:rsid w:val="00004CBF"/>
    <w:rsid w:val="00004E9B"/>
    <w:rsid w:val="000063F9"/>
    <w:rsid w:val="0000648B"/>
    <w:rsid w:val="000064E7"/>
    <w:rsid w:val="00006DC0"/>
    <w:rsid w:val="0000775E"/>
    <w:rsid w:val="00010134"/>
    <w:rsid w:val="000103C6"/>
    <w:rsid w:val="000109D8"/>
    <w:rsid w:val="00010B28"/>
    <w:rsid w:val="00010EF8"/>
    <w:rsid w:val="00011694"/>
    <w:rsid w:val="00012FC2"/>
    <w:rsid w:val="00013008"/>
    <w:rsid w:val="00013AD7"/>
    <w:rsid w:val="00013FBA"/>
    <w:rsid w:val="000149FC"/>
    <w:rsid w:val="00015511"/>
    <w:rsid w:val="000157E7"/>
    <w:rsid w:val="00016131"/>
    <w:rsid w:val="000162AD"/>
    <w:rsid w:val="00016351"/>
    <w:rsid w:val="0001636B"/>
    <w:rsid w:val="00016395"/>
    <w:rsid w:val="00016B9E"/>
    <w:rsid w:val="00016F5C"/>
    <w:rsid w:val="00017556"/>
    <w:rsid w:val="00017D80"/>
    <w:rsid w:val="000209FB"/>
    <w:rsid w:val="00020DFC"/>
    <w:rsid w:val="00021493"/>
    <w:rsid w:val="00021D16"/>
    <w:rsid w:val="000224BF"/>
    <w:rsid w:val="00022AAC"/>
    <w:rsid w:val="00022B5F"/>
    <w:rsid w:val="00022B7F"/>
    <w:rsid w:val="0002362A"/>
    <w:rsid w:val="0002523A"/>
    <w:rsid w:val="0002573C"/>
    <w:rsid w:val="00025B62"/>
    <w:rsid w:val="00025DAB"/>
    <w:rsid w:val="00025E2C"/>
    <w:rsid w:val="000264A7"/>
    <w:rsid w:val="000266E3"/>
    <w:rsid w:val="0002771E"/>
    <w:rsid w:val="00027EBE"/>
    <w:rsid w:val="0003061F"/>
    <w:rsid w:val="000308E0"/>
    <w:rsid w:val="00031A39"/>
    <w:rsid w:val="0003211B"/>
    <w:rsid w:val="000321CC"/>
    <w:rsid w:val="0003279D"/>
    <w:rsid w:val="00032BBA"/>
    <w:rsid w:val="00032FE5"/>
    <w:rsid w:val="00033E39"/>
    <w:rsid w:val="000346F9"/>
    <w:rsid w:val="00034708"/>
    <w:rsid w:val="00034AFF"/>
    <w:rsid w:val="00034DE3"/>
    <w:rsid w:val="00035403"/>
    <w:rsid w:val="000362F5"/>
    <w:rsid w:val="000365BF"/>
    <w:rsid w:val="00040009"/>
    <w:rsid w:val="0004040E"/>
    <w:rsid w:val="00040830"/>
    <w:rsid w:val="00041390"/>
    <w:rsid w:val="000416FD"/>
    <w:rsid w:val="00042DFE"/>
    <w:rsid w:val="000434A8"/>
    <w:rsid w:val="00043EC0"/>
    <w:rsid w:val="00044156"/>
    <w:rsid w:val="000441A4"/>
    <w:rsid w:val="000454E5"/>
    <w:rsid w:val="00045E1C"/>
    <w:rsid w:val="00046181"/>
    <w:rsid w:val="000461DD"/>
    <w:rsid w:val="0004623F"/>
    <w:rsid w:val="000465CE"/>
    <w:rsid w:val="00046640"/>
    <w:rsid w:val="000468F8"/>
    <w:rsid w:val="00046C1A"/>
    <w:rsid w:val="00046C28"/>
    <w:rsid w:val="00046E3D"/>
    <w:rsid w:val="0004749B"/>
    <w:rsid w:val="0004755B"/>
    <w:rsid w:val="00050954"/>
    <w:rsid w:val="0005119A"/>
    <w:rsid w:val="0005164A"/>
    <w:rsid w:val="00051B0C"/>
    <w:rsid w:val="00052B03"/>
    <w:rsid w:val="000542F9"/>
    <w:rsid w:val="000550B8"/>
    <w:rsid w:val="000555E5"/>
    <w:rsid w:val="0005588A"/>
    <w:rsid w:val="00055A4E"/>
    <w:rsid w:val="00055D0D"/>
    <w:rsid w:val="000567BF"/>
    <w:rsid w:val="00056FE8"/>
    <w:rsid w:val="000570E8"/>
    <w:rsid w:val="0005716C"/>
    <w:rsid w:val="00057D4B"/>
    <w:rsid w:val="000601F4"/>
    <w:rsid w:val="00060334"/>
    <w:rsid w:val="000609EE"/>
    <w:rsid w:val="00060A36"/>
    <w:rsid w:val="00060D99"/>
    <w:rsid w:val="00060EE1"/>
    <w:rsid w:val="00060F61"/>
    <w:rsid w:val="0006121F"/>
    <w:rsid w:val="0006148E"/>
    <w:rsid w:val="00061912"/>
    <w:rsid w:val="000619B8"/>
    <w:rsid w:val="00061A8C"/>
    <w:rsid w:val="00062AEF"/>
    <w:rsid w:val="00063235"/>
    <w:rsid w:val="0006346F"/>
    <w:rsid w:val="00063501"/>
    <w:rsid w:val="00063A32"/>
    <w:rsid w:val="00064295"/>
    <w:rsid w:val="00064976"/>
    <w:rsid w:val="0006506E"/>
    <w:rsid w:val="0006517B"/>
    <w:rsid w:val="0006550A"/>
    <w:rsid w:val="00066FE1"/>
    <w:rsid w:val="000673A5"/>
    <w:rsid w:val="000679B5"/>
    <w:rsid w:val="00067BCA"/>
    <w:rsid w:val="00070BE4"/>
    <w:rsid w:val="00070EC2"/>
    <w:rsid w:val="00071666"/>
    <w:rsid w:val="0007263E"/>
    <w:rsid w:val="00072693"/>
    <w:rsid w:val="000727E9"/>
    <w:rsid w:val="00072857"/>
    <w:rsid w:val="00072B0E"/>
    <w:rsid w:val="00072B8E"/>
    <w:rsid w:val="00072BA1"/>
    <w:rsid w:val="00072D51"/>
    <w:rsid w:val="00074C24"/>
    <w:rsid w:val="00074DD3"/>
    <w:rsid w:val="00074FC2"/>
    <w:rsid w:val="00075904"/>
    <w:rsid w:val="000759AB"/>
    <w:rsid w:val="00075AF4"/>
    <w:rsid w:val="00076350"/>
    <w:rsid w:val="000774E8"/>
    <w:rsid w:val="000776C8"/>
    <w:rsid w:val="00077AAE"/>
    <w:rsid w:val="00077B51"/>
    <w:rsid w:val="00077FCB"/>
    <w:rsid w:val="0008021D"/>
    <w:rsid w:val="0008069E"/>
    <w:rsid w:val="00080CA2"/>
    <w:rsid w:val="00081BC4"/>
    <w:rsid w:val="00081FE9"/>
    <w:rsid w:val="000820E0"/>
    <w:rsid w:val="0008223C"/>
    <w:rsid w:val="00082257"/>
    <w:rsid w:val="00082342"/>
    <w:rsid w:val="00082C61"/>
    <w:rsid w:val="000833DE"/>
    <w:rsid w:val="00083CF4"/>
    <w:rsid w:val="000842D7"/>
    <w:rsid w:val="00084558"/>
    <w:rsid w:val="00084669"/>
    <w:rsid w:val="000847C8"/>
    <w:rsid w:val="000848D9"/>
    <w:rsid w:val="00084B24"/>
    <w:rsid w:val="00084EF2"/>
    <w:rsid w:val="00085C37"/>
    <w:rsid w:val="00085FCF"/>
    <w:rsid w:val="0008609E"/>
    <w:rsid w:val="000862F4"/>
    <w:rsid w:val="0008630C"/>
    <w:rsid w:val="000866E0"/>
    <w:rsid w:val="000868D8"/>
    <w:rsid w:val="00086A11"/>
    <w:rsid w:val="00086A42"/>
    <w:rsid w:val="00086D87"/>
    <w:rsid w:val="00090044"/>
    <w:rsid w:val="0009035C"/>
    <w:rsid w:val="00090491"/>
    <w:rsid w:val="00090FB9"/>
    <w:rsid w:val="00091A8B"/>
    <w:rsid w:val="00091C85"/>
    <w:rsid w:val="000939FE"/>
    <w:rsid w:val="00094273"/>
    <w:rsid w:val="00094487"/>
    <w:rsid w:val="00094529"/>
    <w:rsid w:val="000945F5"/>
    <w:rsid w:val="00094C76"/>
    <w:rsid w:val="00094D32"/>
    <w:rsid w:val="00095253"/>
    <w:rsid w:val="00095566"/>
    <w:rsid w:val="00095E6A"/>
    <w:rsid w:val="00096543"/>
    <w:rsid w:val="0009698F"/>
    <w:rsid w:val="00096A14"/>
    <w:rsid w:val="000971B9"/>
    <w:rsid w:val="000974E6"/>
    <w:rsid w:val="00097A96"/>
    <w:rsid w:val="00097E7D"/>
    <w:rsid w:val="000A07CB"/>
    <w:rsid w:val="000A0B85"/>
    <w:rsid w:val="000A13CF"/>
    <w:rsid w:val="000A1774"/>
    <w:rsid w:val="000A193F"/>
    <w:rsid w:val="000A1EEB"/>
    <w:rsid w:val="000A25C3"/>
    <w:rsid w:val="000A283E"/>
    <w:rsid w:val="000A2884"/>
    <w:rsid w:val="000A2D9D"/>
    <w:rsid w:val="000A2FE6"/>
    <w:rsid w:val="000A348A"/>
    <w:rsid w:val="000A3917"/>
    <w:rsid w:val="000A3D95"/>
    <w:rsid w:val="000A4317"/>
    <w:rsid w:val="000A476B"/>
    <w:rsid w:val="000A4FC5"/>
    <w:rsid w:val="000A5417"/>
    <w:rsid w:val="000A5E44"/>
    <w:rsid w:val="000A63ED"/>
    <w:rsid w:val="000A677C"/>
    <w:rsid w:val="000A6844"/>
    <w:rsid w:val="000A71B8"/>
    <w:rsid w:val="000A72A6"/>
    <w:rsid w:val="000A746E"/>
    <w:rsid w:val="000B01F9"/>
    <w:rsid w:val="000B088F"/>
    <w:rsid w:val="000B0A7A"/>
    <w:rsid w:val="000B1CE2"/>
    <w:rsid w:val="000B23C1"/>
    <w:rsid w:val="000B2A77"/>
    <w:rsid w:val="000B323F"/>
    <w:rsid w:val="000B389F"/>
    <w:rsid w:val="000B3AE3"/>
    <w:rsid w:val="000B405E"/>
    <w:rsid w:val="000B485B"/>
    <w:rsid w:val="000B4A1C"/>
    <w:rsid w:val="000B52DE"/>
    <w:rsid w:val="000B5B7B"/>
    <w:rsid w:val="000B5E42"/>
    <w:rsid w:val="000B6B74"/>
    <w:rsid w:val="000B7B3D"/>
    <w:rsid w:val="000B7BA1"/>
    <w:rsid w:val="000B7CBA"/>
    <w:rsid w:val="000B7D13"/>
    <w:rsid w:val="000C027A"/>
    <w:rsid w:val="000C07C0"/>
    <w:rsid w:val="000C0C5C"/>
    <w:rsid w:val="000C1E77"/>
    <w:rsid w:val="000C1EF5"/>
    <w:rsid w:val="000C2025"/>
    <w:rsid w:val="000C2372"/>
    <w:rsid w:val="000C3E29"/>
    <w:rsid w:val="000C46DF"/>
    <w:rsid w:val="000C4939"/>
    <w:rsid w:val="000C57CB"/>
    <w:rsid w:val="000C5C01"/>
    <w:rsid w:val="000C610F"/>
    <w:rsid w:val="000C6756"/>
    <w:rsid w:val="000C6816"/>
    <w:rsid w:val="000C6E63"/>
    <w:rsid w:val="000C6FC9"/>
    <w:rsid w:val="000C6FF9"/>
    <w:rsid w:val="000C7337"/>
    <w:rsid w:val="000C74C0"/>
    <w:rsid w:val="000C754F"/>
    <w:rsid w:val="000C7DE2"/>
    <w:rsid w:val="000D0C14"/>
    <w:rsid w:val="000D14E7"/>
    <w:rsid w:val="000D1CF5"/>
    <w:rsid w:val="000D2120"/>
    <w:rsid w:val="000D24AF"/>
    <w:rsid w:val="000D2673"/>
    <w:rsid w:val="000D2809"/>
    <w:rsid w:val="000D2AB0"/>
    <w:rsid w:val="000D32E8"/>
    <w:rsid w:val="000D4C0D"/>
    <w:rsid w:val="000D4FE2"/>
    <w:rsid w:val="000D592F"/>
    <w:rsid w:val="000D609C"/>
    <w:rsid w:val="000D6D3A"/>
    <w:rsid w:val="000D6D89"/>
    <w:rsid w:val="000D70BE"/>
    <w:rsid w:val="000D77E5"/>
    <w:rsid w:val="000D7E69"/>
    <w:rsid w:val="000D7E87"/>
    <w:rsid w:val="000D7FF5"/>
    <w:rsid w:val="000E01CC"/>
    <w:rsid w:val="000E0524"/>
    <w:rsid w:val="000E1B3F"/>
    <w:rsid w:val="000E1ED5"/>
    <w:rsid w:val="000E2483"/>
    <w:rsid w:val="000E268D"/>
    <w:rsid w:val="000E26B9"/>
    <w:rsid w:val="000E2843"/>
    <w:rsid w:val="000E2D5B"/>
    <w:rsid w:val="000E33AA"/>
    <w:rsid w:val="000E35B6"/>
    <w:rsid w:val="000E36A7"/>
    <w:rsid w:val="000E390D"/>
    <w:rsid w:val="000E4126"/>
    <w:rsid w:val="000E43DB"/>
    <w:rsid w:val="000E4B7B"/>
    <w:rsid w:val="000E4F82"/>
    <w:rsid w:val="000E57A9"/>
    <w:rsid w:val="000E59EF"/>
    <w:rsid w:val="000E5C3A"/>
    <w:rsid w:val="000E5F39"/>
    <w:rsid w:val="000E6C24"/>
    <w:rsid w:val="000F0241"/>
    <w:rsid w:val="000F0854"/>
    <w:rsid w:val="000F283F"/>
    <w:rsid w:val="000F299D"/>
    <w:rsid w:val="000F2A8F"/>
    <w:rsid w:val="000F3C2F"/>
    <w:rsid w:val="000F3F69"/>
    <w:rsid w:val="000F403D"/>
    <w:rsid w:val="000F4BDC"/>
    <w:rsid w:val="000F527F"/>
    <w:rsid w:val="000F60CD"/>
    <w:rsid w:val="000F651E"/>
    <w:rsid w:val="000F7490"/>
    <w:rsid w:val="000F753F"/>
    <w:rsid w:val="000F7F4D"/>
    <w:rsid w:val="00100047"/>
    <w:rsid w:val="00100123"/>
    <w:rsid w:val="0010013F"/>
    <w:rsid w:val="0010085F"/>
    <w:rsid w:val="00100AC8"/>
    <w:rsid w:val="00101165"/>
    <w:rsid w:val="001015C3"/>
    <w:rsid w:val="001022F3"/>
    <w:rsid w:val="00102556"/>
    <w:rsid w:val="00102A20"/>
    <w:rsid w:val="00104654"/>
    <w:rsid w:val="001047FD"/>
    <w:rsid w:val="0010499C"/>
    <w:rsid w:val="00104AED"/>
    <w:rsid w:val="00105413"/>
    <w:rsid w:val="00105457"/>
    <w:rsid w:val="00105558"/>
    <w:rsid w:val="001057D9"/>
    <w:rsid w:val="00106E12"/>
    <w:rsid w:val="001107BE"/>
    <w:rsid w:val="00110E1B"/>
    <w:rsid w:val="00110F60"/>
    <w:rsid w:val="00111246"/>
    <w:rsid w:val="00111D57"/>
    <w:rsid w:val="00112AE3"/>
    <w:rsid w:val="0011314B"/>
    <w:rsid w:val="001133FA"/>
    <w:rsid w:val="00113470"/>
    <w:rsid w:val="0011471F"/>
    <w:rsid w:val="001153C6"/>
    <w:rsid w:val="00115B6B"/>
    <w:rsid w:val="001164A2"/>
    <w:rsid w:val="0011664C"/>
    <w:rsid w:val="00116681"/>
    <w:rsid w:val="00116C55"/>
    <w:rsid w:val="00116FC0"/>
    <w:rsid w:val="0011728C"/>
    <w:rsid w:val="00117537"/>
    <w:rsid w:val="001177CC"/>
    <w:rsid w:val="00117AE2"/>
    <w:rsid w:val="00120069"/>
    <w:rsid w:val="00120096"/>
    <w:rsid w:val="001201AE"/>
    <w:rsid w:val="00120C62"/>
    <w:rsid w:val="00120F14"/>
    <w:rsid w:val="001211EF"/>
    <w:rsid w:val="00121661"/>
    <w:rsid w:val="00121BBE"/>
    <w:rsid w:val="00122D34"/>
    <w:rsid w:val="00122D6F"/>
    <w:rsid w:val="00124509"/>
    <w:rsid w:val="00124894"/>
    <w:rsid w:val="00124B7D"/>
    <w:rsid w:val="00124CCF"/>
    <w:rsid w:val="00124FA0"/>
    <w:rsid w:val="00125E66"/>
    <w:rsid w:val="00126482"/>
    <w:rsid w:val="00126653"/>
    <w:rsid w:val="00126C1C"/>
    <w:rsid w:val="0012762B"/>
    <w:rsid w:val="00127CFC"/>
    <w:rsid w:val="00130315"/>
    <w:rsid w:val="00130BF6"/>
    <w:rsid w:val="00130D82"/>
    <w:rsid w:val="00131EE6"/>
    <w:rsid w:val="00132288"/>
    <w:rsid w:val="00132343"/>
    <w:rsid w:val="001323B2"/>
    <w:rsid w:val="00132BC8"/>
    <w:rsid w:val="00132D6B"/>
    <w:rsid w:val="0013303D"/>
    <w:rsid w:val="00133849"/>
    <w:rsid w:val="00133957"/>
    <w:rsid w:val="001354FA"/>
    <w:rsid w:val="00135DEE"/>
    <w:rsid w:val="00135E04"/>
    <w:rsid w:val="0013676A"/>
    <w:rsid w:val="001368E8"/>
    <w:rsid w:val="00136937"/>
    <w:rsid w:val="00136F18"/>
    <w:rsid w:val="001373E8"/>
    <w:rsid w:val="00140528"/>
    <w:rsid w:val="00140913"/>
    <w:rsid w:val="00140B7C"/>
    <w:rsid w:val="00140F0A"/>
    <w:rsid w:val="001417B2"/>
    <w:rsid w:val="00141827"/>
    <w:rsid w:val="00141C32"/>
    <w:rsid w:val="00142146"/>
    <w:rsid w:val="00142ACA"/>
    <w:rsid w:val="00142CFD"/>
    <w:rsid w:val="00143212"/>
    <w:rsid w:val="00143505"/>
    <w:rsid w:val="00143DD7"/>
    <w:rsid w:val="001449F8"/>
    <w:rsid w:val="0014504B"/>
    <w:rsid w:val="00145151"/>
    <w:rsid w:val="00145665"/>
    <w:rsid w:val="00145A7F"/>
    <w:rsid w:val="00145B6D"/>
    <w:rsid w:val="00145FE5"/>
    <w:rsid w:val="001462C7"/>
    <w:rsid w:val="00146CAA"/>
    <w:rsid w:val="00146D31"/>
    <w:rsid w:val="0014705A"/>
    <w:rsid w:val="00147B80"/>
    <w:rsid w:val="00147E49"/>
    <w:rsid w:val="00150D73"/>
    <w:rsid w:val="001519BF"/>
    <w:rsid w:val="00151FAB"/>
    <w:rsid w:val="00152041"/>
    <w:rsid w:val="0015221B"/>
    <w:rsid w:val="001522AC"/>
    <w:rsid w:val="0015254C"/>
    <w:rsid w:val="00152AEA"/>
    <w:rsid w:val="00152ED1"/>
    <w:rsid w:val="001533D1"/>
    <w:rsid w:val="00154582"/>
    <w:rsid w:val="001545FD"/>
    <w:rsid w:val="0015481E"/>
    <w:rsid w:val="00154DFB"/>
    <w:rsid w:val="001557D2"/>
    <w:rsid w:val="00156E41"/>
    <w:rsid w:val="00157001"/>
    <w:rsid w:val="001604F5"/>
    <w:rsid w:val="00161351"/>
    <w:rsid w:val="00161425"/>
    <w:rsid w:val="001619B6"/>
    <w:rsid w:val="00161B16"/>
    <w:rsid w:val="0016312B"/>
    <w:rsid w:val="00163457"/>
    <w:rsid w:val="001639D3"/>
    <w:rsid w:val="0016597A"/>
    <w:rsid w:val="00165F3A"/>
    <w:rsid w:val="001664BA"/>
    <w:rsid w:val="00166528"/>
    <w:rsid w:val="00166773"/>
    <w:rsid w:val="00166863"/>
    <w:rsid w:val="001675FA"/>
    <w:rsid w:val="00167A12"/>
    <w:rsid w:val="00167D50"/>
    <w:rsid w:val="001705A6"/>
    <w:rsid w:val="0017164D"/>
    <w:rsid w:val="0017211C"/>
    <w:rsid w:val="00172282"/>
    <w:rsid w:val="00172290"/>
    <w:rsid w:val="0017353B"/>
    <w:rsid w:val="00173573"/>
    <w:rsid w:val="00173945"/>
    <w:rsid w:val="0017396D"/>
    <w:rsid w:val="00173A2A"/>
    <w:rsid w:val="00173A72"/>
    <w:rsid w:val="00173C5A"/>
    <w:rsid w:val="0017432E"/>
    <w:rsid w:val="0017455E"/>
    <w:rsid w:val="001747CC"/>
    <w:rsid w:val="00174B9B"/>
    <w:rsid w:val="001751B2"/>
    <w:rsid w:val="00175E07"/>
    <w:rsid w:val="0017663A"/>
    <w:rsid w:val="00176BA8"/>
    <w:rsid w:val="00176E75"/>
    <w:rsid w:val="0017783E"/>
    <w:rsid w:val="00180A2A"/>
    <w:rsid w:val="00181BE3"/>
    <w:rsid w:val="00181FD2"/>
    <w:rsid w:val="00182356"/>
    <w:rsid w:val="001827B3"/>
    <w:rsid w:val="00183713"/>
    <w:rsid w:val="00183BF2"/>
    <w:rsid w:val="00183E4F"/>
    <w:rsid w:val="00184450"/>
    <w:rsid w:val="00184DC6"/>
    <w:rsid w:val="00185004"/>
    <w:rsid w:val="001851B3"/>
    <w:rsid w:val="0018583A"/>
    <w:rsid w:val="00185911"/>
    <w:rsid w:val="00185A21"/>
    <w:rsid w:val="001865BA"/>
    <w:rsid w:val="00186C6D"/>
    <w:rsid w:val="001870DC"/>
    <w:rsid w:val="00187859"/>
    <w:rsid w:val="00187AAB"/>
    <w:rsid w:val="00187C28"/>
    <w:rsid w:val="00187D36"/>
    <w:rsid w:val="00190013"/>
    <w:rsid w:val="00190B20"/>
    <w:rsid w:val="001910DF"/>
    <w:rsid w:val="001919BA"/>
    <w:rsid w:val="0019291A"/>
    <w:rsid w:val="001936A3"/>
    <w:rsid w:val="0019381E"/>
    <w:rsid w:val="00194495"/>
    <w:rsid w:val="00194ED0"/>
    <w:rsid w:val="00194EE4"/>
    <w:rsid w:val="001958F0"/>
    <w:rsid w:val="00195C09"/>
    <w:rsid w:val="00195C5D"/>
    <w:rsid w:val="0019603B"/>
    <w:rsid w:val="001975B4"/>
    <w:rsid w:val="001977C2"/>
    <w:rsid w:val="00197B17"/>
    <w:rsid w:val="00197BDA"/>
    <w:rsid w:val="00197CED"/>
    <w:rsid w:val="001A0134"/>
    <w:rsid w:val="001A023C"/>
    <w:rsid w:val="001A14D3"/>
    <w:rsid w:val="001A16F6"/>
    <w:rsid w:val="001A1F8F"/>
    <w:rsid w:val="001A2083"/>
    <w:rsid w:val="001A23BD"/>
    <w:rsid w:val="001A259C"/>
    <w:rsid w:val="001A2FA9"/>
    <w:rsid w:val="001A3804"/>
    <w:rsid w:val="001A43FC"/>
    <w:rsid w:val="001A61C7"/>
    <w:rsid w:val="001A620E"/>
    <w:rsid w:val="001A678B"/>
    <w:rsid w:val="001A6908"/>
    <w:rsid w:val="001A6FD3"/>
    <w:rsid w:val="001A73AD"/>
    <w:rsid w:val="001A7B7B"/>
    <w:rsid w:val="001B0394"/>
    <w:rsid w:val="001B0B66"/>
    <w:rsid w:val="001B0F93"/>
    <w:rsid w:val="001B1286"/>
    <w:rsid w:val="001B1695"/>
    <w:rsid w:val="001B2808"/>
    <w:rsid w:val="001B3217"/>
    <w:rsid w:val="001B350F"/>
    <w:rsid w:val="001B4128"/>
    <w:rsid w:val="001B49A7"/>
    <w:rsid w:val="001B5058"/>
    <w:rsid w:val="001B5EFA"/>
    <w:rsid w:val="001B6265"/>
    <w:rsid w:val="001B6410"/>
    <w:rsid w:val="001B6844"/>
    <w:rsid w:val="001B6B83"/>
    <w:rsid w:val="001B6EEB"/>
    <w:rsid w:val="001B7796"/>
    <w:rsid w:val="001B77A2"/>
    <w:rsid w:val="001B7D88"/>
    <w:rsid w:val="001C09FA"/>
    <w:rsid w:val="001C0B63"/>
    <w:rsid w:val="001C0EA7"/>
    <w:rsid w:val="001C0F9C"/>
    <w:rsid w:val="001C1757"/>
    <w:rsid w:val="001C18EA"/>
    <w:rsid w:val="001C1B3C"/>
    <w:rsid w:val="001C1F6E"/>
    <w:rsid w:val="001C2097"/>
    <w:rsid w:val="001C261A"/>
    <w:rsid w:val="001C34D8"/>
    <w:rsid w:val="001C3B29"/>
    <w:rsid w:val="001C4A39"/>
    <w:rsid w:val="001C551E"/>
    <w:rsid w:val="001C5765"/>
    <w:rsid w:val="001C5B21"/>
    <w:rsid w:val="001C5D33"/>
    <w:rsid w:val="001C6A80"/>
    <w:rsid w:val="001C6FD4"/>
    <w:rsid w:val="001C785A"/>
    <w:rsid w:val="001C7C5B"/>
    <w:rsid w:val="001C7D18"/>
    <w:rsid w:val="001D07ED"/>
    <w:rsid w:val="001D104E"/>
    <w:rsid w:val="001D1456"/>
    <w:rsid w:val="001D28E2"/>
    <w:rsid w:val="001D2BBE"/>
    <w:rsid w:val="001D30C3"/>
    <w:rsid w:val="001D3418"/>
    <w:rsid w:val="001D34A3"/>
    <w:rsid w:val="001D37B2"/>
    <w:rsid w:val="001D38E1"/>
    <w:rsid w:val="001D3DFD"/>
    <w:rsid w:val="001D488C"/>
    <w:rsid w:val="001D4B5D"/>
    <w:rsid w:val="001D4E37"/>
    <w:rsid w:val="001D50E3"/>
    <w:rsid w:val="001D53CA"/>
    <w:rsid w:val="001D5941"/>
    <w:rsid w:val="001D5CE5"/>
    <w:rsid w:val="001D5D6A"/>
    <w:rsid w:val="001D5EF4"/>
    <w:rsid w:val="001D6317"/>
    <w:rsid w:val="001D6660"/>
    <w:rsid w:val="001D66A5"/>
    <w:rsid w:val="001D67D4"/>
    <w:rsid w:val="001D6A0A"/>
    <w:rsid w:val="001D7DC9"/>
    <w:rsid w:val="001E0364"/>
    <w:rsid w:val="001E083E"/>
    <w:rsid w:val="001E0B0F"/>
    <w:rsid w:val="001E0D97"/>
    <w:rsid w:val="001E1B3F"/>
    <w:rsid w:val="001E2046"/>
    <w:rsid w:val="001E205E"/>
    <w:rsid w:val="001E233F"/>
    <w:rsid w:val="001E2667"/>
    <w:rsid w:val="001E2A45"/>
    <w:rsid w:val="001E357F"/>
    <w:rsid w:val="001E3E84"/>
    <w:rsid w:val="001E4211"/>
    <w:rsid w:val="001E59A4"/>
    <w:rsid w:val="001E5E91"/>
    <w:rsid w:val="001E610D"/>
    <w:rsid w:val="001E6DAB"/>
    <w:rsid w:val="001E7127"/>
    <w:rsid w:val="001F09DB"/>
    <w:rsid w:val="001F1629"/>
    <w:rsid w:val="001F1E21"/>
    <w:rsid w:val="001F2D70"/>
    <w:rsid w:val="001F325A"/>
    <w:rsid w:val="001F48AC"/>
    <w:rsid w:val="001F4F63"/>
    <w:rsid w:val="001F5082"/>
    <w:rsid w:val="001F54C6"/>
    <w:rsid w:val="001F5A33"/>
    <w:rsid w:val="001F5DB1"/>
    <w:rsid w:val="001F6133"/>
    <w:rsid w:val="001F6461"/>
    <w:rsid w:val="001F78C9"/>
    <w:rsid w:val="00200459"/>
    <w:rsid w:val="00200542"/>
    <w:rsid w:val="002007AF"/>
    <w:rsid w:val="002013B3"/>
    <w:rsid w:val="002015C6"/>
    <w:rsid w:val="00201AF9"/>
    <w:rsid w:val="00201B56"/>
    <w:rsid w:val="002022CC"/>
    <w:rsid w:val="002036E8"/>
    <w:rsid w:val="00203D95"/>
    <w:rsid w:val="002046B1"/>
    <w:rsid w:val="00204810"/>
    <w:rsid w:val="00204A18"/>
    <w:rsid w:val="00204A48"/>
    <w:rsid w:val="00204D01"/>
    <w:rsid w:val="0020546F"/>
    <w:rsid w:val="00205F3F"/>
    <w:rsid w:val="00206199"/>
    <w:rsid w:val="0020677D"/>
    <w:rsid w:val="0020696A"/>
    <w:rsid w:val="00207182"/>
    <w:rsid w:val="00207F7A"/>
    <w:rsid w:val="00210756"/>
    <w:rsid w:val="00210C77"/>
    <w:rsid w:val="00210F76"/>
    <w:rsid w:val="002120B8"/>
    <w:rsid w:val="00212547"/>
    <w:rsid w:val="00212A25"/>
    <w:rsid w:val="00212B07"/>
    <w:rsid w:val="00212D54"/>
    <w:rsid w:val="00213181"/>
    <w:rsid w:val="0021391A"/>
    <w:rsid w:val="00213BCE"/>
    <w:rsid w:val="00214020"/>
    <w:rsid w:val="002144B9"/>
    <w:rsid w:val="0021463D"/>
    <w:rsid w:val="00214CA8"/>
    <w:rsid w:val="002155EC"/>
    <w:rsid w:val="00215632"/>
    <w:rsid w:val="002163B4"/>
    <w:rsid w:val="00216ABE"/>
    <w:rsid w:val="0021714A"/>
    <w:rsid w:val="00217877"/>
    <w:rsid w:val="00217C4D"/>
    <w:rsid w:val="00220C23"/>
    <w:rsid w:val="00220FB9"/>
    <w:rsid w:val="002213EC"/>
    <w:rsid w:val="00221EF4"/>
    <w:rsid w:val="0022207B"/>
    <w:rsid w:val="00222BD1"/>
    <w:rsid w:val="00222C25"/>
    <w:rsid w:val="0022459F"/>
    <w:rsid w:val="00224B4D"/>
    <w:rsid w:val="00224CD0"/>
    <w:rsid w:val="00224DF9"/>
    <w:rsid w:val="00224E40"/>
    <w:rsid w:val="0022519D"/>
    <w:rsid w:val="00225BCD"/>
    <w:rsid w:val="00226881"/>
    <w:rsid w:val="00226D42"/>
    <w:rsid w:val="00226F79"/>
    <w:rsid w:val="00227DDD"/>
    <w:rsid w:val="0023030D"/>
    <w:rsid w:val="0023110A"/>
    <w:rsid w:val="002328D9"/>
    <w:rsid w:val="00232D44"/>
    <w:rsid w:val="00232D4F"/>
    <w:rsid w:val="00233A4F"/>
    <w:rsid w:val="00234B19"/>
    <w:rsid w:val="002357D5"/>
    <w:rsid w:val="00235BF9"/>
    <w:rsid w:val="00235FC2"/>
    <w:rsid w:val="00236282"/>
    <w:rsid w:val="00236842"/>
    <w:rsid w:val="00236FC0"/>
    <w:rsid w:val="00237FAC"/>
    <w:rsid w:val="00240408"/>
    <w:rsid w:val="0024076D"/>
    <w:rsid w:val="00240911"/>
    <w:rsid w:val="00240DDE"/>
    <w:rsid w:val="00240F37"/>
    <w:rsid w:val="002411BB"/>
    <w:rsid w:val="0024189D"/>
    <w:rsid w:val="00241EFA"/>
    <w:rsid w:val="00242454"/>
    <w:rsid w:val="00242719"/>
    <w:rsid w:val="00242AAB"/>
    <w:rsid w:val="00243243"/>
    <w:rsid w:val="00243A08"/>
    <w:rsid w:val="00243A56"/>
    <w:rsid w:val="00243DA2"/>
    <w:rsid w:val="00244E7D"/>
    <w:rsid w:val="002451CB"/>
    <w:rsid w:val="00245980"/>
    <w:rsid w:val="00246386"/>
    <w:rsid w:val="00246679"/>
    <w:rsid w:val="00246FCE"/>
    <w:rsid w:val="00247F54"/>
    <w:rsid w:val="002503C1"/>
    <w:rsid w:val="00250A02"/>
    <w:rsid w:val="00250B1D"/>
    <w:rsid w:val="00251C57"/>
    <w:rsid w:val="002525B3"/>
    <w:rsid w:val="002528A7"/>
    <w:rsid w:val="00252B3C"/>
    <w:rsid w:val="00252EB2"/>
    <w:rsid w:val="0025392B"/>
    <w:rsid w:val="00253E3A"/>
    <w:rsid w:val="00255123"/>
    <w:rsid w:val="00255149"/>
    <w:rsid w:val="00255501"/>
    <w:rsid w:val="0025570C"/>
    <w:rsid w:val="00255E10"/>
    <w:rsid w:val="0025602C"/>
    <w:rsid w:val="00256624"/>
    <w:rsid w:val="00256A8B"/>
    <w:rsid w:val="00257423"/>
    <w:rsid w:val="00257717"/>
    <w:rsid w:val="00257951"/>
    <w:rsid w:val="00257F70"/>
    <w:rsid w:val="0026016A"/>
    <w:rsid w:val="0026026C"/>
    <w:rsid w:val="002603CE"/>
    <w:rsid w:val="0026041F"/>
    <w:rsid w:val="0026074B"/>
    <w:rsid w:val="002607B0"/>
    <w:rsid w:val="00260888"/>
    <w:rsid w:val="00260BBC"/>
    <w:rsid w:val="00260ED5"/>
    <w:rsid w:val="002619EC"/>
    <w:rsid w:val="00261F77"/>
    <w:rsid w:val="00262A4C"/>
    <w:rsid w:val="00262D70"/>
    <w:rsid w:val="002630EB"/>
    <w:rsid w:val="002635C0"/>
    <w:rsid w:val="00263872"/>
    <w:rsid w:val="00263F90"/>
    <w:rsid w:val="0026435B"/>
    <w:rsid w:val="002652C3"/>
    <w:rsid w:val="0026570F"/>
    <w:rsid w:val="00266073"/>
    <w:rsid w:val="00266B2D"/>
    <w:rsid w:val="00266C08"/>
    <w:rsid w:val="0026744A"/>
    <w:rsid w:val="002674B8"/>
    <w:rsid w:val="00267709"/>
    <w:rsid w:val="00267B57"/>
    <w:rsid w:val="002701B7"/>
    <w:rsid w:val="00270250"/>
    <w:rsid w:val="002708EE"/>
    <w:rsid w:val="00270A84"/>
    <w:rsid w:val="00271680"/>
    <w:rsid w:val="00271E72"/>
    <w:rsid w:val="00271FC5"/>
    <w:rsid w:val="0027271C"/>
    <w:rsid w:val="00273928"/>
    <w:rsid w:val="00273BA5"/>
    <w:rsid w:val="00273F80"/>
    <w:rsid w:val="00274131"/>
    <w:rsid w:val="00274145"/>
    <w:rsid w:val="00274389"/>
    <w:rsid w:val="00274649"/>
    <w:rsid w:val="002751DE"/>
    <w:rsid w:val="0027541C"/>
    <w:rsid w:val="0027542E"/>
    <w:rsid w:val="002762AA"/>
    <w:rsid w:val="0027675A"/>
    <w:rsid w:val="0027680F"/>
    <w:rsid w:val="002771B1"/>
    <w:rsid w:val="00277247"/>
    <w:rsid w:val="002779BD"/>
    <w:rsid w:val="002811CB"/>
    <w:rsid w:val="00281648"/>
    <w:rsid w:val="00282BBF"/>
    <w:rsid w:val="00283191"/>
    <w:rsid w:val="00283789"/>
    <w:rsid w:val="0028441C"/>
    <w:rsid w:val="002849E1"/>
    <w:rsid w:val="00284F2A"/>
    <w:rsid w:val="00284FF0"/>
    <w:rsid w:val="0028568A"/>
    <w:rsid w:val="0028674A"/>
    <w:rsid w:val="00286C80"/>
    <w:rsid w:val="0028759B"/>
    <w:rsid w:val="00287765"/>
    <w:rsid w:val="00287ABB"/>
    <w:rsid w:val="00287B29"/>
    <w:rsid w:val="00287CA8"/>
    <w:rsid w:val="0029000D"/>
    <w:rsid w:val="0029021B"/>
    <w:rsid w:val="002903AA"/>
    <w:rsid w:val="002904D7"/>
    <w:rsid w:val="0029074B"/>
    <w:rsid w:val="00290929"/>
    <w:rsid w:val="00290BF9"/>
    <w:rsid w:val="00290EBA"/>
    <w:rsid w:val="00290F8B"/>
    <w:rsid w:val="0029187B"/>
    <w:rsid w:val="00291F2E"/>
    <w:rsid w:val="0029206B"/>
    <w:rsid w:val="00292642"/>
    <w:rsid w:val="002932F5"/>
    <w:rsid w:val="002933B5"/>
    <w:rsid w:val="002935BE"/>
    <w:rsid w:val="00293F47"/>
    <w:rsid w:val="00293F85"/>
    <w:rsid w:val="002943B6"/>
    <w:rsid w:val="00294B20"/>
    <w:rsid w:val="00295317"/>
    <w:rsid w:val="00295711"/>
    <w:rsid w:val="002967DE"/>
    <w:rsid w:val="00296B6B"/>
    <w:rsid w:val="00297A70"/>
    <w:rsid w:val="002A061C"/>
    <w:rsid w:val="002A081B"/>
    <w:rsid w:val="002A0845"/>
    <w:rsid w:val="002A0D01"/>
    <w:rsid w:val="002A113B"/>
    <w:rsid w:val="002A12B5"/>
    <w:rsid w:val="002A1479"/>
    <w:rsid w:val="002A1D9E"/>
    <w:rsid w:val="002A25E1"/>
    <w:rsid w:val="002A3187"/>
    <w:rsid w:val="002A351E"/>
    <w:rsid w:val="002A3618"/>
    <w:rsid w:val="002A3785"/>
    <w:rsid w:val="002A3877"/>
    <w:rsid w:val="002A3D2F"/>
    <w:rsid w:val="002A494C"/>
    <w:rsid w:val="002A4D90"/>
    <w:rsid w:val="002A5297"/>
    <w:rsid w:val="002A576F"/>
    <w:rsid w:val="002A578D"/>
    <w:rsid w:val="002A59CB"/>
    <w:rsid w:val="002A650C"/>
    <w:rsid w:val="002B000D"/>
    <w:rsid w:val="002B0511"/>
    <w:rsid w:val="002B0E0F"/>
    <w:rsid w:val="002B1A11"/>
    <w:rsid w:val="002B21E8"/>
    <w:rsid w:val="002B2A30"/>
    <w:rsid w:val="002B2B86"/>
    <w:rsid w:val="002B414C"/>
    <w:rsid w:val="002B5676"/>
    <w:rsid w:val="002B56B4"/>
    <w:rsid w:val="002B64F8"/>
    <w:rsid w:val="002B6A0A"/>
    <w:rsid w:val="002B74EF"/>
    <w:rsid w:val="002B77C0"/>
    <w:rsid w:val="002B7AF1"/>
    <w:rsid w:val="002B7B99"/>
    <w:rsid w:val="002B7CA6"/>
    <w:rsid w:val="002B7F3A"/>
    <w:rsid w:val="002C0337"/>
    <w:rsid w:val="002C14C7"/>
    <w:rsid w:val="002C194B"/>
    <w:rsid w:val="002C1E0B"/>
    <w:rsid w:val="002C2400"/>
    <w:rsid w:val="002C2C3C"/>
    <w:rsid w:val="002C32E0"/>
    <w:rsid w:val="002C441A"/>
    <w:rsid w:val="002C46D1"/>
    <w:rsid w:val="002C4E58"/>
    <w:rsid w:val="002C594A"/>
    <w:rsid w:val="002C6035"/>
    <w:rsid w:val="002C60A7"/>
    <w:rsid w:val="002C665B"/>
    <w:rsid w:val="002C6692"/>
    <w:rsid w:val="002C66F3"/>
    <w:rsid w:val="002C6B34"/>
    <w:rsid w:val="002C6D98"/>
    <w:rsid w:val="002C736C"/>
    <w:rsid w:val="002C799A"/>
    <w:rsid w:val="002D00FA"/>
    <w:rsid w:val="002D0229"/>
    <w:rsid w:val="002D07DC"/>
    <w:rsid w:val="002D1110"/>
    <w:rsid w:val="002D1195"/>
    <w:rsid w:val="002D1398"/>
    <w:rsid w:val="002D1A37"/>
    <w:rsid w:val="002D1F66"/>
    <w:rsid w:val="002D1FA0"/>
    <w:rsid w:val="002D2530"/>
    <w:rsid w:val="002D2690"/>
    <w:rsid w:val="002D2DE3"/>
    <w:rsid w:val="002D2DE4"/>
    <w:rsid w:val="002D32C4"/>
    <w:rsid w:val="002D3816"/>
    <w:rsid w:val="002D3854"/>
    <w:rsid w:val="002D4DF7"/>
    <w:rsid w:val="002D5034"/>
    <w:rsid w:val="002D5129"/>
    <w:rsid w:val="002D519A"/>
    <w:rsid w:val="002D557C"/>
    <w:rsid w:val="002D5713"/>
    <w:rsid w:val="002D6E5F"/>
    <w:rsid w:val="002D6FED"/>
    <w:rsid w:val="002D7C1A"/>
    <w:rsid w:val="002E0965"/>
    <w:rsid w:val="002E1288"/>
    <w:rsid w:val="002E16FE"/>
    <w:rsid w:val="002E19BF"/>
    <w:rsid w:val="002E19F0"/>
    <w:rsid w:val="002E246C"/>
    <w:rsid w:val="002E2947"/>
    <w:rsid w:val="002E2F75"/>
    <w:rsid w:val="002E311B"/>
    <w:rsid w:val="002E4323"/>
    <w:rsid w:val="002E4433"/>
    <w:rsid w:val="002E4754"/>
    <w:rsid w:val="002E4912"/>
    <w:rsid w:val="002E5938"/>
    <w:rsid w:val="002E6C29"/>
    <w:rsid w:val="002E6CF4"/>
    <w:rsid w:val="002E78FC"/>
    <w:rsid w:val="002E7EBC"/>
    <w:rsid w:val="002E7EC1"/>
    <w:rsid w:val="002F0889"/>
    <w:rsid w:val="002F0CAC"/>
    <w:rsid w:val="002F0D13"/>
    <w:rsid w:val="002F1607"/>
    <w:rsid w:val="002F16D7"/>
    <w:rsid w:val="002F1C6C"/>
    <w:rsid w:val="002F1CF8"/>
    <w:rsid w:val="002F1D9D"/>
    <w:rsid w:val="002F2F8A"/>
    <w:rsid w:val="002F3DF4"/>
    <w:rsid w:val="002F3E27"/>
    <w:rsid w:val="002F4111"/>
    <w:rsid w:val="002F4138"/>
    <w:rsid w:val="002F4420"/>
    <w:rsid w:val="002F4BF3"/>
    <w:rsid w:val="002F4D25"/>
    <w:rsid w:val="002F510A"/>
    <w:rsid w:val="002F578A"/>
    <w:rsid w:val="002F57EB"/>
    <w:rsid w:val="002F6227"/>
    <w:rsid w:val="002F625C"/>
    <w:rsid w:val="002F6314"/>
    <w:rsid w:val="002F7964"/>
    <w:rsid w:val="002F7D5F"/>
    <w:rsid w:val="003008D5"/>
    <w:rsid w:val="003019E4"/>
    <w:rsid w:val="003021F8"/>
    <w:rsid w:val="003034F4"/>
    <w:rsid w:val="0030358B"/>
    <w:rsid w:val="0030397C"/>
    <w:rsid w:val="00303E5D"/>
    <w:rsid w:val="00304BBE"/>
    <w:rsid w:val="003052DD"/>
    <w:rsid w:val="00305965"/>
    <w:rsid w:val="0030598B"/>
    <w:rsid w:val="00305FB7"/>
    <w:rsid w:val="003062BD"/>
    <w:rsid w:val="003065AA"/>
    <w:rsid w:val="00306844"/>
    <w:rsid w:val="0030699F"/>
    <w:rsid w:val="00306C60"/>
    <w:rsid w:val="00307BC2"/>
    <w:rsid w:val="0031005D"/>
    <w:rsid w:val="00311542"/>
    <w:rsid w:val="003121D6"/>
    <w:rsid w:val="0031259A"/>
    <w:rsid w:val="00312691"/>
    <w:rsid w:val="00312948"/>
    <w:rsid w:val="00312DBC"/>
    <w:rsid w:val="00313127"/>
    <w:rsid w:val="003134D7"/>
    <w:rsid w:val="00313B49"/>
    <w:rsid w:val="003146FC"/>
    <w:rsid w:val="00314758"/>
    <w:rsid w:val="00315D29"/>
    <w:rsid w:val="0031607E"/>
    <w:rsid w:val="003163CE"/>
    <w:rsid w:val="00316F58"/>
    <w:rsid w:val="0031741D"/>
    <w:rsid w:val="00317F2E"/>
    <w:rsid w:val="0032013F"/>
    <w:rsid w:val="0032047E"/>
    <w:rsid w:val="00320D8F"/>
    <w:rsid w:val="0032108C"/>
    <w:rsid w:val="0032157F"/>
    <w:rsid w:val="0032177B"/>
    <w:rsid w:val="003219CB"/>
    <w:rsid w:val="00322150"/>
    <w:rsid w:val="0032269F"/>
    <w:rsid w:val="00322E5C"/>
    <w:rsid w:val="00323516"/>
    <w:rsid w:val="00323C2C"/>
    <w:rsid w:val="00323D67"/>
    <w:rsid w:val="00324154"/>
    <w:rsid w:val="0032450D"/>
    <w:rsid w:val="003255FD"/>
    <w:rsid w:val="00325614"/>
    <w:rsid w:val="0032596E"/>
    <w:rsid w:val="00325C4D"/>
    <w:rsid w:val="00325D3B"/>
    <w:rsid w:val="0032609F"/>
    <w:rsid w:val="00327377"/>
    <w:rsid w:val="0032742D"/>
    <w:rsid w:val="003278C9"/>
    <w:rsid w:val="00327A8E"/>
    <w:rsid w:val="003305ED"/>
    <w:rsid w:val="003306E8"/>
    <w:rsid w:val="00330BEF"/>
    <w:rsid w:val="00330DE0"/>
    <w:rsid w:val="003310A1"/>
    <w:rsid w:val="003312E1"/>
    <w:rsid w:val="0033133A"/>
    <w:rsid w:val="0033188D"/>
    <w:rsid w:val="00331A63"/>
    <w:rsid w:val="00331B08"/>
    <w:rsid w:val="00333756"/>
    <w:rsid w:val="00333A63"/>
    <w:rsid w:val="00333C20"/>
    <w:rsid w:val="00333FC2"/>
    <w:rsid w:val="00334022"/>
    <w:rsid w:val="0033446C"/>
    <w:rsid w:val="00335326"/>
    <w:rsid w:val="00335423"/>
    <w:rsid w:val="0033586D"/>
    <w:rsid w:val="003365CD"/>
    <w:rsid w:val="00336F31"/>
    <w:rsid w:val="00337477"/>
    <w:rsid w:val="003379F9"/>
    <w:rsid w:val="003412DD"/>
    <w:rsid w:val="003413E6"/>
    <w:rsid w:val="003415BD"/>
    <w:rsid w:val="00341BD0"/>
    <w:rsid w:val="00341C2D"/>
    <w:rsid w:val="003422A4"/>
    <w:rsid w:val="0034254B"/>
    <w:rsid w:val="003430C5"/>
    <w:rsid w:val="00343517"/>
    <w:rsid w:val="003435ED"/>
    <w:rsid w:val="00343A0C"/>
    <w:rsid w:val="00343D8E"/>
    <w:rsid w:val="003444AA"/>
    <w:rsid w:val="003447C3"/>
    <w:rsid w:val="003449F6"/>
    <w:rsid w:val="00344FBA"/>
    <w:rsid w:val="00345D9E"/>
    <w:rsid w:val="0034662F"/>
    <w:rsid w:val="003500B6"/>
    <w:rsid w:val="0035054A"/>
    <w:rsid w:val="0035143D"/>
    <w:rsid w:val="0035173A"/>
    <w:rsid w:val="0035199B"/>
    <w:rsid w:val="00351FF6"/>
    <w:rsid w:val="00352330"/>
    <w:rsid w:val="003524DC"/>
    <w:rsid w:val="00352B7A"/>
    <w:rsid w:val="00352DBC"/>
    <w:rsid w:val="0035354D"/>
    <w:rsid w:val="00353655"/>
    <w:rsid w:val="00353A0D"/>
    <w:rsid w:val="00353B1D"/>
    <w:rsid w:val="00354571"/>
    <w:rsid w:val="00354675"/>
    <w:rsid w:val="00354A02"/>
    <w:rsid w:val="00354A8D"/>
    <w:rsid w:val="00354F09"/>
    <w:rsid w:val="00355888"/>
    <w:rsid w:val="00355B39"/>
    <w:rsid w:val="003560B8"/>
    <w:rsid w:val="00356164"/>
    <w:rsid w:val="003568C7"/>
    <w:rsid w:val="00356F05"/>
    <w:rsid w:val="00356F60"/>
    <w:rsid w:val="003570D0"/>
    <w:rsid w:val="00357399"/>
    <w:rsid w:val="003574EA"/>
    <w:rsid w:val="00357515"/>
    <w:rsid w:val="00357961"/>
    <w:rsid w:val="00357CFF"/>
    <w:rsid w:val="00361248"/>
    <w:rsid w:val="003615DC"/>
    <w:rsid w:val="00361696"/>
    <w:rsid w:val="0036195D"/>
    <w:rsid w:val="00361A1C"/>
    <w:rsid w:val="00361A58"/>
    <w:rsid w:val="00361D21"/>
    <w:rsid w:val="00361D35"/>
    <w:rsid w:val="00361DB3"/>
    <w:rsid w:val="003622B0"/>
    <w:rsid w:val="00362811"/>
    <w:rsid w:val="00363842"/>
    <w:rsid w:val="00363C1A"/>
    <w:rsid w:val="00363F22"/>
    <w:rsid w:val="00363F4F"/>
    <w:rsid w:val="003643D3"/>
    <w:rsid w:val="00364B01"/>
    <w:rsid w:val="00365118"/>
    <w:rsid w:val="00365A3D"/>
    <w:rsid w:val="00365F0E"/>
    <w:rsid w:val="003661F7"/>
    <w:rsid w:val="00366E3E"/>
    <w:rsid w:val="00366E71"/>
    <w:rsid w:val="0036730E"/>
    <w:rsid w:val="00370427"/>
    <w:rsid w:val="0037054F"/>
    <w:rsid w:val="00370553"/>
    <w:rsid w:val="00370EE8"/>
    <w:rsid w:val="0037177C"/>
    <w:rsid w:val="0037187E"/>
    <w:rsid w:val="003721C0"/>
    <w:rsid w:val="0037236D"/>
    <w:rsid w:val="003723C5"/>
    <w:rsid w:val="00372AC9"/>
    <w:rsid w:val="0037418A"/>
    <w:rsid w:val="00374539"/>
    <w:rsid w:val="003745C3"/>
    <w:rsid w:val="0037486A"/>
    <w:rsid w:val="00374F88"/>
    <w:rsid w:val="00375586"/>
    <w:rsid w:val="00375BAD"/>
    <w:rsid w:val="00375EEA"/>
    <w:rsid w:val="00377DD7"/>
    <w:rsid w:val="00380B32"/>
    <w:rsid w:val="00380DEA"/>
    <w:rsid w:val="00381845"/>
    <w:rsid w:val="00381B60"/>
    <w:rsid w:val="00381DD2"/>
    <w:rsid w:val="003820E1"/>
    <w:rsid w:val="003826D7"/>
    <w:rsid w:val="00382B9A"/>
    <w:rsid w:val="00383017"/>
    <w:rsid w:val="0038304F"/>
    <w:rsid w:val="00383680"/>
    <w:rsid w:val="003837A0"/>
    <w:rsid w:val="00384676"/>
    <w:rsid w:val="003852F9"/>
    <w:rsid w:val="00385615"/>
    <w:rsid w:val="00386933"/>
    <w:rsid w:val="0039052A"/>
    <w:rsid w:val="00390812"/>
    <w:rsid w:val="003909F5"/>
    <w:rsid w:val="00390AED"/>
    <w:rsid w:val="00390B08"/>
    <w:rsid w:val="00391ADB"/>
    <w:rsid w:val="003921FD"/>
    <w:rsid w:val="00392A84"/>
    <w:rsid w:val="00392AF5"/>
    <w:rsid w:val="00393A8F"/>
    <w:rsid w:val="00395A14"/>
    <w:rsid w:val="00395A77"/>
    <w:rsid w:val="00395CD1"/>
    <w:rsid w:val="00396776"/>
    <w:rsid w:val="003968A6"/>
    <w:rsid w:val="00396CC6"/>
    <w:rsid w:val="003A02C2"/>
    <w:rsid w:val="003A08F5"/>
    <w:rsid w:val="003A0E16"/>
    <w:rsid w:val="003A1766"/>
    <w:rsid w:val="003A2B99"/>
    <w:rsid w:val="003A33AD"/>
    <w:rsid w:val="003A43DB"/>
    <w:rsid w:val="003A441A"/>
    <w:rsid w:val="003A4AE6"/>
    <w:rsid w:val="003A5024"/>
    <w:rsid w:val="003A5E0D"/>
    <w:rsid w:val="003A654E"/>
    <w:rsid w:val="003A6B57"/>
    <w:rsid w:val="003A6F8D"/>
    <w:rsid w:val="003A72AE"/>
    <w:rsid w:val="003A7960"/>
    <w:rsid w:val="003B0667"/>
    <w:rsid w:val="003B10AF"/>
    <w:rsid w:val="003B1191"/>
    <w:rsid w:val="003B1259"/>
    <w:rsid w:val="003B1C3D"/>
    <w:rsid w:val="003B4140"/>
    <w:rsid w:val="003B452C"/>
    <w:rsid w:val="003B4AB4"/>
    <w:rsid w:val="003B4FF2"/>
    <w:rsid w:val="003B5365"/>
    <w:rsid w:val="003B573D"/>
    <w:rsid w:val="003B5AD6"/>
    <w:rsid w:val="003B645A"/>
    <w:rsid w:val="003B73F8"/>
    <w:rsid w:val="003B7D1B"/>
    <w:rsid w:val="003C0A96"/>
    <w:rsid w:val="003C0D3E"/>
    <w:rsid w:val="003C10F9"/>
    <w:rsid w:val="003C1374"/>
    <w:rsid w:val="003C13E2"/>
    <w:rsid w:val="003C1414"/>
    <w:rsid w:val="003C1677"/>
    <w:rsid w:val="003C19A6"/>
    <w:rsid w:val="003C1D30"/>
    <w:rsid w:val="003C1E00"/>
    <w:rsid w:val="003C1EA9"/>
    <w:rsid w:val="003C2A13"/>
    <w:rsid w:val="003C2D10"/>
    <w:rsid w:val="003C2FD0"/>
    <w:rsid w:val="003C31E1"/>
    <w:rsid w:val="003C3A4F"/>
    <w:rsid w:val="003C4115"/>
    <w:rsid w:val="003C423E"/>
    <w:rsid w:val="003C427C"/>
    <w:rsid w:val="003C4384"/>
    <w:rsid w:val="003C53FA"/>
    <w:rsid w:val="003C5AC1"/>
    <w:rsid w:val="003C5B5D"/>
    <w:rsid w:val="003C5D8C"/>
    <w:rsid w:val="003C63CF"/>
    <w:rsid w:val="003C6EC4"/>
    <w:rsid w:val="003C7431"/>
    <w:rsid w:val="003C7AC5"/>
    <w:rsid w:val="003D00A1"/>
    <w:rsid w:val="003D00E8"/>
    <w:rsid w:val="003D013F"/>
    <w:rsid w:val="003D03A7"/>
    <w:rsid w:val="003D0557"/>
    <w:rsid w:val="003D0F93"/>
    <w:rsid w:val="003D14D9"/>
    <w:rsid w:val="003D1EB3"/>
    <w:rsid w:val="003D2574"/>
    <w:rsid w:val="003D2ED8"/>
    <w:rsid w:val="003D3359"/>
    <w:rsid w:val="003D3501"/>
    <w:rsid w:val="003D3E7C"/>
    <w:rsid w:val="003D51E4"/>
    <w:rsid w:val="003D5211"/>
    <w:rsid w:val="003D5D70"/>
    <w:rsid w:val="003D62F8"/>
    <w:rsid w:val="003D6EEA"/>
    <w:rsid w:val="003D7FAF"/>
    <w:rsid w:val="003E03B3"/>
    <w:rsid w:val="003E04B0"/>
    <w:rsid w:val="003E06E6"/>
    <w:rsid w:val="003E0AE0"/>
    <w:rsid w:val="003E103E"/>
    <w:rsid w:val="003E115C"/>
    <w:rsid w:val="003E11A7"/>
    <w:rsid w:val="003E136A"/>
    <w:rsid w:val="003E136B"/>
    <w:rsid w:val="003E137B"/>
    <w:rsid w:val="003E148E"/>
    <w:rsid w:val="003E18B6"/>
    <w:rsid w:val="003E1D79"/>
    <w:rsid w:val="003E207B"/>
    <w:rsid w:val="003E21AA"/>
    <w:rsid w:val="003E27E4"/>
    <w:rsid w:val="003E2F04"/>
    <w:rsid w:val="003E315B"/>
    <w:rsid w:val="003E3161"/>
    <w:rsid w:val="003E3753"/>
    <w:rsid w:val="003E4121"/>
    <w:rsid w:val="003E4697"/>
    <w:rsid w:val="003E4A6A"/>
    <w:rsid w:val="003E4E5C"/>
    <w:rsid w:val="003E4EEE"/>
    <w:rsid w:val="003E50FC"/>
    <w:rsid w:val="003E51FD"/>
    <w:rsid w:val="003E5276"/>
    <w:rsid w:val="003E5B64"/>
    <w:rsid w:val="003E622D"/>
    <w:rsid w:val="003E6731"/>
    <w:rsid w:val="003E6CA1"/>
    <w:rsid w:val="003E6F2B"/>
    <w:rsid w:val="003E7CC2"/>
    <w:rsid w:val="003F00A1"/>
    <w:rsid w:val="003F1994"/>
    <w:rsid w:val="003F2149"/>
    <w:rsid w:val="003F237F"/>
    <w:rsid w:val="003F27C4"/>
    <w:rsid w:val="003F2A1A"/>
    <w:rsid w:val="003F2C6F"/>
    <w:rsid w:val="003F3210"/>
    <w:rsid w:val="003F3246"/>
    <w:rsid w:val="003F3989"/>
    <w:rsid w:val="003F4091"/>
    <w:rsid w:val="003F4299"/>
    <w:rsid w:val="003F4D05"/>
    <w:rsid w:val="003F5381"/>
    <w:rsid w:val="003F586B"/>
    <w:rsid w:val="003F5990"/>
    <w:rsid w:val="003F59E6"/>
    <w:rsid w:val="003F6154"/>
    <w:rsid w:val="003F62E3"/>
    <w:rsid w:val="003F67C0"/>
    <w:rsid w:val="003F6823"/>
    <w:rsid w:val="003F6928"/>
    <w:rsid w:val="003F730E"/>
    <w:rsid w:val="003F7514"/>
    <w:rsid w:val="003F77B6"/>
    <w:rsid w:val="003F77D3"/>
    <w:rsid w:val="00400151"/>
    <w:rsid w:val="00400384"/>
    <w:rsid w:val="004004A2"/>
    <w:rsid w:val="004004AD"/>
    <w:rsid w:val="00400A09"/>
    <w:rsid w:val="00400B6E"/>
    <w:rsid w:val="00400E73"/>
    <w:rsid w:val="00400FBC"/>
    <w:rsid w:val="004014E8"/>
    <w:rsid w:val="004025B1"/>
    <w:rsid w:val="00402683"/>
    <w:rsid w:val="0040277F"/>
    <w:rsid w:val="0040285B"/>
    <w:rsid w:val="00402CA9"/>
    <w:rsid w:val="00403170"/>
    <w:rsid w:val="0040440D"/>
    <w:rsid w:val="004046C6"/>
    <w:rsid w:val="00410A02"/>
    <w:rsid w:val="00410DF6"/>
    <w:rsid w:val="00411800"/>
    <w:rsid w:val="00411C5E"/>
    <w:rsid w:val="004120AE"/>
    <w:rsid w:val="004121FE"/>
    <w:rsid w:val="00412812"/>
    <w:rsid w:val="00412E04"/>
    <w:rsid w:val="0041324B"/>
    <w:rsid w:val="00413862"/>
    <w:rsid w:val="00413956"/>
    <w:rsid w:val="00414623"/>
    <w:rsid w:val="00414EAD"/>
    <w:rsid w:val="00415102"/>
    <w:rsid w:val="00415A37"/>
    <w:rsid w:val="00415CBF"/>
    <w:rsid w:val="004161EB"/>
    <w:rsid w:val="00416303"/>
    <w:rsid w:val="004166A9"/>
    <w:rsid w:val="00416A35"/>
    <w:rsid w:val="00416CA6"/>
    <w:rsid w:val="00416E8A"/>
    <w:rsid w:val="00417895"/>
    <w:rsid w:val="0041794E"/>
    <w:rsid w:val="004209EE"/>
    <w:rsid w:val="00420F42"/>
    <w:rsid w:val="0042140D"/>
    <w:rsid w:val="0042306B"/>
    <w:rsid w:val="0042324A"/>
    <w:rsid w:val="0042344E"/>
    <w:rsid w:val="004240B2"/>
    <w:rsid w:val="00424864"/>
    <w:rsid w:val="004256DB"/>
    <w:rsid w:val="00425B43"/>
    <w:rsid w:val="00425FB6"/>
    <w:rsid w:val="004262AB"/>
    <w:rsid w:val="00426897"/>
    <w:rsid w:val="004272DE"/>
    <w:rsid w:val="004279C8"/>
    <w:rsid w:val="004304C1"/>
    <w:rsid w:val="00430F58"/>
    <w:rsid w:val="00431355"/>
    <w:rsid w:val="00431416"/>
    <w:rsid w:val="00431CDF"/>
    <w:rsid w:val="00433561"/>
    <w:rsid w:val="00433BD6"/>
    <w:rsid w:val="00434775"/>
    <w:rsid w:val="004347FA"/>
    <w:rsid w:val="00434834"/>
    <w:rsid w:val="00434989"/>
    <w:rsid w:val="00434FD0"/>
    <w:rsid w:val="0043509A"/>
    <w:rsid w:val="00435697"/>
    <w:rsid w:val="0043658D"/>
    <w:rsid w:val="00436A9C"/>
    <w:rsid w:val="004375C0"/>
    <w:rsid w:val="0043786B"/>
    <w:rsid w:val="00437F68"/>
    <w:rsid w:val="00440537"/>
    <w:rsid w:val="004405F4"/>
    <w:rsid w:val="00440AE1"/>
    <w:rsid w:val="00440C0D"/>
    <w:rsid w:val="00440C7F"/>
    <w:rsid w:val="00441075"/>
    <w:rsid w:val="0044141C"/>
    <w:rsid w:val="00441983"/>
    <w:rsid w:val="00441C28"/>
    <w:rsid w:val="00441E74"/>
    <w:rsid w:val="00441FCD"/>
    <w:rsid w:val="0044224E"/>
    <w:rsid w:val="00442562"/>
    <w:rsid w:val="0044293C"/>
    <w:rsid w:val="00442E95"/>
    <w:rsid w:val="00442F0C"/>
    <w:rsid w:val="00442F96"/>
    <w:rsid w:val="00443349"/>
    <w:rsid w:val="00444515"/>
    <w:rsid w:val="00444780"/>
    <w:rsid w:val="00444B69"/>
    <w:rsid w:val="004459F7"/>
    <w:rsid w:val="00446056"/>
    <w:rsid w:val="00447210"/>
    <w:rsid w:val="00447272"/>
    <w:rsid w:val="00447A29"/>
    <w:rsid w:val="00447B81"/>
    <w:rsid w:val="00447E4F"/>
    <w:rsid w:val="00450602"/>
    <w:rsid w:val="00450BE6"/>
    <w:rsid w:val="00450BE7"/>
    <w:rsid w:val="00450E3E"/>
    <w:rsid w:val="00451995"/>
    <w:rsid w:val="00451A44"/>
    <w:rsid w:val="00451BB8"/>
    <w:rsid w:val="00451E7D"/>
    <w:rsid w:val="004522B9"/>
    <w:rsid w:val="00452487"/>
    <w:rsid w:val="00453B08"/>
    <w:rsid w:val="00453F6C"/>
    <w:rsid w:val="00454060"/>
    <w:rsid w:val="004544A6"/>
    <w:rsid w:val="004545CC"/>
    <w:rsid w:val="0045577E"/>
    <w:rsid w:val="00455CF9"/>
    <w:rsid w:val="00455D07"/>
    <w:rsid w:val="004560B4"/>
    <w:rsid w:val="00456146"/>
    <w:rsid w:val="004563D7"/>
    <w:rsid w:val="00456C8D"/>
    <w:rsid w:val="0045707D"/>
    <w:rsid w:val="00457369"/>
    <w:rsid w:val="004577B5"/>
    <w:rsid w:val="004577D4"/>
    <w:rsid w:val="00457DFE"/>
    <w:rsid w:val="004604BC"/>
    <w:rsid w:val="00462662"/>
    <w:rsid w:val="00462953"/>
    <w:rsid w:val="00462EA2"/>
    <w:rsid w:val="004633DE"/>
    <w:rsid w:val="004637D5"/>
    <w:rsid w:val="00463E06"/>
    <w:rsid w:val="00464A42"/>
    <w:rsid w:val="0046546F"/>
    <w:rsid w:val="004658F0"/>
    <w:rsid w:val="00465B54"/>
    <w:rsid w:val="00465DA8"/>
    <w:rsid w:val="0046649C"/>
    <w:rsid w:val="00466959"/>
    <w:rsid w:val="00467E49"/>
    <w:rsid w:val="004705C4"/>
    <w:rsid w:val="00470BB1"/>
    <w:rsid w:val="00470D2D"/>
    <w:rsid w:val="0047132D"/>
    <w:rsid w:val="004721D5"/>
    <w:rsid w:val="00472A01"/>
    <w:rsid w:val="00472C09"/>
    <w:rsid w:val="004733C7"/>
    <w:rsid w:val="004734B0"/>
    <w:rsid w:val="0047558A"/>
    <w:rsid w:val="00475A6B"/>
    <w:rsid w:val="00475B2E"/>
    <w:rsid w:val="00475C73"/>
    <w:rsid w:val="00475E9A"/>
    <w:rsid w:val="00475EE5"/>
    <w:rsid w:val="0047773A"/>
    <w:rsid w:val="00477E33"/>
    <w:rsid w:val="00480130"/>
    <w:rsid w:val="00480FAE"/>
    <w:rsid w:val="004817AC"/>
    <w:rsid w:val="00481AE2"/>
    <w:rsid w:val="00481EE2"/>
    <w:rsid w:val="00482CAF"/>
    <w:rsid w:val="0048343F"/>
    <w:rsid w:val="004836CB"/>
    <w:rsid w:val="00483830"/>
    <w:rsid w:val="004847AA"/>
    <w:rsid w:val="0048510F"/>
    <w:rsid w:val="004858E1"/>
    <w:rsid w:val="00485EE7"/>
    <w:rsid w:val="004861C0"/>
    <w:rsid w:val="0048733C"/>
    <w:rsid w:val="004876E6"/>
    <w:rsid w:val="00490A66"/>
    <w:rsid w:val="00490D9B"/>
    <w:rsid w:val="0049136A"/>
    <w:rsid w:val="0049171E"/>
    <w:rsid w:val="00491CA7"/>
    <w:rsid w:val="00491E2C"/>
    <w:rsid w:val="00492369"/>
    <w:rsid w:val="004926DC"/>
    <w:rsid w:val="00493169"/>
    <w:rsid w:val="004934CE"/>
    <w:rsid w:val="004936F6"/>
    <w:rsid w:val="004937AF"/>
    <w:rsid w:val="004937B2"/>
    <w:rsid w:val="004946CE"/>
    <w:rsid w:val="00494E8C"/>
    <w:rsid w:val="00495001"/>
    <w:rsid w:val="00495059"/>
    <w:rsid w:val="0049554C"/>
    <w:rsid w:val="0049582A"/>
    <w:rsid w:val="00495CF8"/>
    <w:rsid w:val="00497859"/>
    <w:rsid w:val="004A02DA"/>
    <w:rsid w:val="004A080B"/>
    <w:rsid w:val="004A0AB8"/>
    <w:rsid w:val="004A1D0E"/>
    <w:rsid w:val="004A1EFE"/>
    <w:rsid w:val="004A2313"/>
    <w:rsid w:val="004A2AD4"/>
    <w:rsid w:val="004A2EA1"/>
    <w:rsid w:val="004A3798"/>
    <w:rsid w:val="004A3E38"/>
    <w:rsid w:val="004A4113"/>
    <w:rsid w:val="004A4AC3"/>
    <w:rsid w:val="004A4D78"/>
    <w:rsid w:val="004A4F6B"/>
    <w:rsid w:val="004A59FA"/>
    <w:rsid w:val="004A5DDC"/>
    <w:rsid w:val="004A5F5E"/>
    <w:rsid w:val="004A648D"/>
    <w:rsid w:val="004A69EA"/>
    <w:rsid w:val="004A6B0D"/>
    <w:rsid w:val="004A7531"/>
    <w:rsid w:val="004B00AD"/>
    <w:rsid w:val="004B0566"/>
    <w:rsid w:val="004B0767"/>
    <w:rsid w:val="004B0A05"/>
    <w:rsid w:val="004B0E27"/>
    <w:rsid w:val="004B27DB"/>
    <w:rsid w:val="004B2CA3"/>
    <w:rsid w:val="004B319D"/>
    <w:rsid w:val="004B3536"/>
    <w:rsid w:val="004B3811"/>
    <w:rsid w:val="004B39F7"/>
    <w:rsid w:val="004B6180"/>
    <w:rsid w:val="004B7E15"/>
    <w:rsid w:val="004C06D7"/>
    <w:rsid w:val="004C07B7"/>
    <w:rsid w:val="004C1092"/>
    <w:rsid w:val="004C1281"/>
    <w:rsid w:val="004C128C"/>
    <w:rsid w:val="004C1479"/>
    <w:rsid w:val="004C188E"/>
    <w:rsid w:val="004C22CC"/>
    <w:rsid w:val="004C4912"/>
    <w:rsid w:val="004C61C1"/>
    <w:rsid w:val="004C6EDA"/>
    <w:rsid w:val="004C6F6D"/>
    <w:rsid w:val="004C70A9"/>
    <w:rsid w:val="004C7479"/>
    <w:rsid w:val="004C7C50"/>
    <w:rsid w:val="004C7ED4"/>
    <w:rsid w:val="004D0FCE"/>
    <w:rsid w:val="004D14D9"/>
    <w:rsid w:val="004D276E"/>
    <w:rsid w:val="004D2C95"/>
    <w:rsid w:val="004D4D11"/>
    <w:rsid w:val="004D5104"/>
    <w:rsid w:val="004D57AE"/>
    <w:rsid w:val="004D624F"/>
    <w:rsid w:val="004D6947"/>
    <w:rsid w:val="004D6FDE"/>
    <w:rsid w:val="004D7641"/>
    <w:rsid w:val="004E0579"/>
    <w:rsid w:val="004E0669"/>
    <w:rsid w:val="004E0B06"/>
    <w:rsid w:val="004E0ED2"/>
    <w:rsid w:val="004E14DE"/>
    <w:rsid w:val="004E1755"/>
    <w:rsid w:val="004E23B5"/>
    <w:rsid w:val="004E2757"/>
    <w:rsid w:val="004E3257"/>
    <w:rsid w:val="004E3A85"/>
    <w:rsid w:val="004E3BF1"/>
    <w:rsid w:val="004E459C"/>
    <w:rsid w:val="004E4802"/>
    <w:rsid w:val="004E48C0"/>
    <w:rsid w:val="004E4910"/>
    <w:rsid w:val="004E5073"/>
    <w:rsid w:val="004E52BA"/>
    <w:rsid w:val="004E52C2"/>
    <w:rsid w:val="004E543C"/>
    <w:rsid w:val="004E5A99"/>
    <w:rsid w:val="004E5F3E"/>
    <w:rsid w:val="004E6229"/>
    <w:rsid w:val="004E6EB8"/>
    <w:rsid w:val="004E75DD"/>
    <w:rsid w:val="004E7E01"/>
    <w:rsid w:val="004E7E91"/>
    <w:rsid w:val="004E7E93"/>
    <w:rsid w:val="004F098E"/>
    <w:rsid w:val="004F1090"/>
    <w:rsid w:val="004F1924"/>
    <w:rsid w:val="004F1C64"/>
    <w:rsid w:val="004F222C"/>
    <w:rsid w:val="004F2EEF"/>
    <w:rsid w:val="004F2FE4"/>
    <w:rsid w:val="004F36AE"/>
    <w:rsid w:val="004F3E15"/>
    <w:rsid w:val="004F421B"/>
    <w:rsid w:val="004F42D1"/>
    <w:rsid w:val="004F4DDC"/>
    <w:rsid w:val="004F52A7"/>
    <w:rsid w:val="004F5D23"/>
    <w:rsid w:val="004F63EA"/>
    <w:rsid w:val="004F6417"/>
    <w:rsid w:val="004F655A"/>
    <w:rsid w:val="004F6673"/>
    <w:rsid w:val="004F6AB6"/>
    <w:rsid w:val="005008CF"/>
    <w:rsid w:val="00500B47"/>
    <w:rsid w:val="005010A4"/>
    <w:rsid w:val="00501381"/>
    <w:rsid w:val="00501B2E"/>
    <w:rsid w:val="00501BA3"/>
    <w:rsid w:val="00501E52"/>
    <w:rsid w:val="005020D9"/>
    <w:rsid w:val="005026BB"/>
    <w:rsid w:val="00502C6A"/>
    <w:rsid w:val="00503604"/>
    <w:rsid w:val="00503763"/>
    <w:rsid w:val="00503A51"/>
    <w:rsid w:val="00503C08"/>
    <w:rsid w:val="00503F5B"/>
    <w:rsid w:val="00504579"/>
    <w:rsid w:val="00504D81"/>
    <w:rsid w:val="00505747"/>
    <w:rsid w:val="005057CC"/>
    <w:rsid w:val="00505986"/>
    <w:rsid w:val="005060D0"/>
    <w:rsid w:val="0050629B"/>
    <w:rsid w:val="00506365"/>
    <w:rsid w:val="005063AA"/>
    <w:rsid w:val="005066C3"/>
    <w:rsid w:val="0050693A"/>
    <w:rsid w:val="005069F0"/>
    <w:rsid w:val="0050754B"/>
    <w:rsid w:val="005077BA"/>
    <w:rsid w:val="005077FD"/>
    <w:rsid w:val="00507F31"/>
    <w:rsid w:val="00510157"/>
    <w:rsid w:val="00510327"/>
    <w:rsid w:val="00511319"/>
    <w:rsid w:val="00511C3D"/>
    <w:rsid w:val="00511CFE"/>
    <w:rsid w:val="0051278E"/>
    <w:rsid w:val="00512CCB"/>
    <w:rsid w:val="00512D5F"/>
    <w:rsid w:val="00512D81"/>
    <w:rsid w:val="0051319E"/>
    <w:rsid w:val="005148C7"/>
    <w:rsid w:val="00514FBC"/>
    <w:rsid w:val="00516086"/>
    <w:rsid w:val="0051624B"/>
    <w:rsid w:val="0051650C"/>
    <w:rsid w:val="00516841"/>
    <w:rsid w:val="00516B35"/>
    <w:rsid w:val="00517701"/>
    <w:rsid w:val="00517F8A"/>
    <w:rsid w:val="00521397"/>
    <w:rsid w:val="005218A3"/>
    <w:rsid w:val="005218F2"/>
    <w:rsid w:val="00521DEB"/>
    <w:rsid w:val="005224C3"/>
    <w:rsid w:val="00522FD3"/>
    <w:rsid w:val="005242F2"/>
    <w:rsid w:val="0052514B"/>
    <w:rsid w:val="00525209"/>
    <w:rsid w:val="00525751"/>
    <w:rsid w:val="00525838"/>
    <w:rsid w:val="00525B5F"/>
    <w:rsid w:val="00526D2A"/>
    <w:rsid w:val="00527731"/>
    <w:rsid w:val="00527F7E"/>
    <w:rsid w:val="00530043"/>
    <w:rsid w:val="005309B8"/>
    <w:rsid w:val="00530F24"/>
    <w:rsid w:val="00531262"/>
    <w:rsid w:val="005312E9"/>
    <w:rsid w:val="00531731"/>
    <w:rsid w:val="00531B18"/>
    <w:rsid w:val="00531D4E"/>
    <w:rsid w:val="00532431"/>
    <w:rsid w:val="0053278F"/>
    <w:rsid w:val="00534CFC"/>
    <w:rsid w:val="005358F5"/>
    <w:rsid w:val="00535E7E"/>
    <w:rsid w:val="00536073"/>
    <w:rsid w:val="00537A54"/>
    <w:rsid w:val="0054159A"/>
    <w:rsid w:val="005418A3"/>
    <w:rsid w:val="00541951"/>
    <w:rsid w:val="00541C02"/>
    <w:rsid w:val="0054497D"/>
    <w:rsid w:val="00544D27"/>
    <w:rsid w:val="00544EFE"/>
    <w:rsid w:val="00545F3C"/>
    <w:rsid w:val="0054658A"/>
    <w:rsid w:val="00546B73"/>
    <w:rsid w:val="00547459"/>
    <w:rsid w:val="00550C3A"/>
    <w:rsid w:val="00551AFE"/>
    <w:rsid w:val="00551CE9"/>
    <w:rsid w:val="00552137"/>
    <w:rsid w:val="005529CE"/>
    <w:rsid w:val="00552D11"/>
    <w:rsid w:val="00553973"/>
    <w:rsid w:val="00555B13"/>
    <w:rsid w:val="00556A8E"/>
    <w:rsid w:val="00556C2C"/>
    <w:rsid w:val="005571B7"/>
    <w:rsid w:val="0055786C"/>
    <w:rsid w:val="005579A9"/>
    <w:rsid w:val="00557FC9"/>
    <w:rsid w:val="00560DAA"/>
    <w:rsid w:val="005611EA"/>
    <w:rsid w:val="005613E0"/>
    <w:rsid w:val="00561DD2"/>
    <w:rsid w:val="0056261C"/>
    <w:rsid w:val="0056265B"/>
    <w:rsid w:val="005629B2"/>
    <w:rsid w:val="00562EAE"/>
    <w:rsid w:val="00563C8E"/>
    <w:rsid w:val="00563E1D"/>
    <w:rsid w:val="0056406D"/>
    <w:rsid w:val="005646E7"/>
    <w:rsid w:val="00564F10"/>
    <w:rsid w:val="00565A95"/>
    <w:rsid w:val="00565EE0"/>
    <w:rsid w:val="00566C93"/>
    <w:rsid w:val="00566D1D"/>
    <w:rsid w:val="00566F2C"/>
    <w:rsid w:val="0056706E"/>
    <w:rsid w:val="005670F9"/>
    <w:rsid w:val="00567802"/>
    <w:rsid w:val="00567850"/>
    <w:rsid w:val="00567D79"/>
    <w:rsid w:val="00567F49"/>
    <w:rsid w:val="00570022"/>
    <w:rsid w:val="005708B0"/>
    <w:rsid w:val="005709FD"/>
    <w:rsid w:val="00570EA2"/>
    <w:rsid w:val="00572237"/>
    <w:rsid w:val="00572A2D"/>
    <w:rsid w:val="0057306C"/>
    <w:rsid w:val="00573B07"/>
    <w:rsid w:val="00573C36"/>
    <w:rsid w:val="0057499F"/>
    <w:rsid w:val="00574DA9"/>
    <w:rsid w:val="00576F7F"/>
    <w:rsid w:val="00577055"/>
    <w:rsid w:val="005773A6"/>
    <w:rsid w:val="0058016F"/>
    <w:rsid w:val="0058025B"/>
    <w:rsid w:val="00580374"/>
    <w:rsid w:val="00580436"/>
    <w:rsid w:val="00580B76"/>
    <w:rsid w:val="00581A55"/>
    <w:rsid w:val="00581A82"/>
    <w:rsid w:val="00581BD3"/>
    <w:rsid w:val="005823F6"/>
    <w:rsid w:val="00582C2B"/>
    <w:rsid w:val="005831FD"/>
    <w:rsid w:val="005836B1"/>
    <w:rsid w:val="00584320"/>
    <w:rsid w:val="005843BF"/>
    <w:rsid w:val="00584B19"/>
    <w:rsid w:val="00585339"/>
    <w:rsid w:val="00585736"/>
    <w:rsid w:val="00586279"/>
    <w:rsid w:val="00586732"/>
    <w:rsid w:val="00586AAC"/>
    <w:rsid w:val="00586CAA"/>
    <w:rsid w:val="00586D50"/>
    <w:rsid w:val="00587C19"/>
    <w:rsid w:val="00590A9F"/>
    <w:rsid w:val="00590BC9"/>
    <w:rsid w:val="0059102E"/>
    <w:rsid w:val="00591934"/>
    <w:rsid w:val="005927F1"/>
    <w:rsid w:val="005928C2"/>
    <w:rsid w:val="00592941"/>
    <w:rsid w:val="00592D8A"/>
    <w:rsid w:val="00593666"/>
    <w:rsid w:val="005937D5"/>
    <w:rsid w:val="00593C8D"/>
    <w:rsid w:val="005944DF"/>
    <w:rsid w:val="00594FC7"/>
    <w:rsid w:val="00595D4F"/>
    <w:rsid w:val="005967C0"/>
    <w:rsid w:val="00596890"/>
    <w:rsid w:val="00596F44"/>
    <w:rsid w:val="00597310"/>
    <w:rsid w:val="00597BB0"/>
    <w:rsid w:val="005A0607"/>
    <w:rsid w:val="005A1476"/>
    <w:rsid w:val="005A230B"/>
    <w:rsid w:val="005A2555"/>
    <w:rsid w:val="005A346A"/>
    <w:rsid w:val="005A3A02"/>
    <w:rsid w:val="005A3C72"/>
    <w:rsid w:val="005A487A"/>
    <w:rsid w:val="005A5222"/>
    <w:rsid w:val="005A522B"/>
    <w:rsid w:val="005A57FA"/>
    <w:rsid w:val="005A5959"/>
    <w:rsid w:val="005A5BEA"/>
    <w:rsid w:val="005A5F0D"/>
    <w:rsid w:val="005A5FD1"/>
    <w:rsid w:val="005A635D"/>
    <w:rsid w:val="005A67EF"/>
    <w:rsid w:val="005A6C01"/>
    <w:rsid w:val="005A6C76"/>
    <w:rsid w:val="005A6F79"/>
    <w:rsid w:val="005A7868"/>
    <w:rsid w:val="005A7B02"/>
    <w:rsid w:val="005B0A6B"/>
    <w:rsid w:val="005B1380"/>
    <w:rsid w:val="005B1747"/>
    <w:rsid w:val="005B2025"/>
    <w:rsid w:val="005B2642"/>
    <w:rsid w:val="005B2C40"/>
    <w:rsid w:val="005B2D59"/>
    <w:rsid w:val="005B3662"/>
    <w:rsid w:val="005B403F"/>
    <w:rsid w:val="005B4953"/>
    <w:rsid w:val="005B52EF"/>
    <w:rsid w:val="005B5349"/>
    <w:rsid w:val="005B5F39"/>
    <w:rsid w:val="005B6EC7"/>
    <w:rsid w:val="005B76A9"/>
    <w:rsid w:val="005C0C24"/>
    <w:rsid w:val="005C1111"/>
    <w:rsid w:val="005C1826"/>
    <w:rsid w:val="005C2006"/>
    <w:rsid w:val="005C24EE"/>
    <w:rsid w:val="005C2AA7"/>
    <w:rsid w:val="005C2C08"/>
    <w:rsid w:val="005C2CE0"/>
    <w:rsid w:val="005C3120"/>
    <w:rsid w:val="005C3A7E"/>
    <w:rsid w:val="005C411B"/>
    <w:rsid w:val="005C42DC"/>
    <w:rsid w:val="005C448D"/>
    <w:rsid w:val="005C4510"/>
    <w:rsid w:val="005C46C6"/>
    <w:rsid w:val="005C4D64"/>
    <w:rsid w:val="005C61D5"/>
    <w:rsid w:val="005C64D4"/>
    <w:rsid w:val="005C6566"/>
    <w:rsid w:val="005C6E6B"/>
    <w:rsid w:val="005C6EC3"/>
    <w:rsid w:val="005C7354"/>
    <w:rsid w:val="005C7A09"/>
    <w:rsid w:val="005D00A0"/>
    <w:rsid w:val="005D0A49"/>
    <w:rsid w:val="005D0D30"/>
    <w:rsid w:val="005D0D8D"/>
    <w:rsid w:val="005D0E98"/>
    <w:rsid w:val="005D1286"/>
    <w:rsid w:val="005D1423"/>
    <w:rsid w:val="005D16B5"/>
    <w:rsid w:val="005D1848"/>
    <w:rsid w:val="005D2878"/>
    <w:rsid w:val="005D2DA5"/>
    <w:rsid w:val="005D2DB3"/>
    <w:rsid w:val="005D332A"/>
    <w:rsid w:val="005D3373"/>
    <w:rsid w:val="005D34A8"/>
    <w:rsid w:val="005D3545"/>
    <w:rsid w:val="005D36F7"/>
    <w:rsid w:val="005D380F"/>
    <w:rsid w:val="005D50B6"/>
    <w:rsid w:val="005D5908"/>
    <w:rsid w:val="005D5DDC"/>
    <w:rsid w:val="005D5E8B"/>
    <w:rsid w:val="005D6DF5"/>
    <w:rsid w:val="005D79C0"/>
    <w:rsid w:val="005D7C1E"/>
    <w:rsid w:val="005D7F88"/>
    <w:rsid w:val="005E1952"/>
    <w:rsid w:val="005E1A9D"/>
    <w:rsid w:val="005E1C95"/>
    <w:rsid w:val="005E25DD"/>
    <w:rsid w:val="005E25F9"/>
    <w:rsid w:val="005E27E9"/>
    <w:rsid w:val="005E2D65"/>
    <w:rsid w:val="005E3218"/>
    <w:rsid w:val="005E3F4D"/>
    <w:rsid w:val="005E414B"/>
    <w:rsid w:val="005E6010"/>
    <w:rsid w:val="005E6139"/>
    <w:rsid w:val="005E6194"/>
    <w:rsid w:val="005E69F6"/>
    <w:rsid w:val="005E7417"/>
    <w:rsid w:val="005E7925"/>
    <w:rsid w:val="005E79DE"/>
    <w:rsid w:val="005F049E"/>
    <w:rsid w:val="005F0BAF"/>
    <w:rsid w:val="005F13A5"/>
    <w:rsid w:val="005F1428"/>
    <w:rsid w:val="005F1526"/>
    <w:rsid w:val="005F1672"/>
    <w:rsid w:val="005F1AC7"/>
    <w:rsid w:val="005F2395"/>
    <w:rsid w:val="005F2576"/>
    <w:rsid w:val="005F39E6"/>
    <w:rsid w:val="005F3CD7"/>
    <w:rsid w:val="005F3DAF"/>
    <w:rsid w:val="005F4268"/>
    <w:rsid w:val="005F4E7D"/>
    <w:rsid w:val="005F4ECF"/>
    <w:rsid w:val="005F5EB8"/>
    <w:rsid w:val="005F6253"/>
    <w:rsid w:val="005F6C5F"/>
    <w:rsid w:val="005F726B"/>
    <w:rsid w:val="005F7866"/>
    <w:rsid w:val="005F7BA8"/>
    <w:rsid w:val="005F7F8E"/>
    <w:rsid w:val="00600842"/>
    <w:rsid w:val="00600A5D"/>
    <w:rsid w:val="00601C8B"/>
    <w:rsid w:val="00601E2E"/>
    <w:rsid w:val="0060212B"/>
    <w:rsid w:val="00602734"/>
    <w:rsid w:val="00602805"/>
    <w:rsid w:val="00602B1F"/>
    <w:rsid w:val="00603315"/>
    <w:rsid w:val="00603739"/>
    <w:rsid w:val="00604B0B"/>
    <w:rsid w:val="00604E6B"/>
    <w:rsid w:val="006056CF"/>
    <w:rsid w:val="00605ED2"/>
    <w:rsid w:val="0060628C"/>
    <w:rsid w:val="00606505"/>
    <w:rsid w:val="0060680D"/>
    <w:rsid w:val="00606957"/>
    <w:rsid w:val="00606B51"/>
    <w:rsid w:val="00606BFD"/>
    <w:rsid w:val="00607404"/>
    <w:rsid w:val="0061027C"/>
    <w:rsid w:val="00611678"/>
    <w:rsid w:val="00611820"/>
    <w:rsid w:val="00611EE4"/>
    <w:rsid w:val="006122FD"/>
    <w:rsid w:val="0061256B"/>
    <w:rsid w:val="00612C22"/>
    <w:rsid w:val="00612D94"/>
    <w:rsid w:val="0061401C"/>
    <w:rsid w:val="006143B1"/>
    <w:rsid w:val="006148EB"/>
    <w:rsid w:val="00614F04"/>
    <w:rsid w:val="00615114"/>
    <w:rsid w:val="00615992"/>
    <w:rsid w:val="00615C7E"/>
    <w:rsid w:val="00615D22"/>
    <w:rsid w:val="006163B3"/>
    <w:rsid w:val="00616E2C"/>
    <w:rsid w:val="00616E80"/>
    <w:rsid w:val="00617B9C"/>
    <w:rsid w:val="00617EF6"/>
    <w:rsid w:val="00620271"/>
    <w:rsid w:val="00620393"/>
    <w:rsid w:val="006204C0"/>
    <w:rsid w:val="00620960"/>
    <w:rsid w:val="00621461"/>
    <w:rsid w:val="00621559"/>
    <w:rsid w:val="0062203F"/>
    <w:rsid w:val="006221A8"/>
    <w:rsid w:val="00622346"/>
    <w:rsid w:val="006224E5"/>
    <w:rsid w:val="006226E9"/>
    <w:rsid w:val="00622FAC"/>
    <w:rsid w:val="0062337A"/>
    <w:rsid w:val="00623FAC"/>
    <w:rsid w:val="0062455C"/>
    <w:rsid w:val="00624B09"/>
    <w:rsid w:val="00625295"/>
    <w:rsid w:val="006259E3"/>
    <w:rsid w:val="00625FDB"/>
    <w:rsid w:val="00626F21"/>
    <w:rsid w:val="006272F0"/>
    <w:rsid w:val="00627FFE"/>
    <w:rsid w:val="006307CA"/>
    <w:rsid w:val="00630BAA"/>
    <w:rsid w:val="00630F13"/>
    <w:rsid w:val="00631A14"/>
    <w:rsid w:val="00631BDD"/>
    <w:rsid w:val="00631D0E"/>
    <w:rsid w:val="00631D89"/>
    <w:rsid w:val="006326B2"/>
    <w:rsid w:val="00633581"/>
    <w:rsid w:val="006337A7"/>
    <w:rsid w:val="00633A82"/>
    <w:rsid w:val="00633AE3"/>
    <w:rsid w:val="0063437C"/>
    <w:rsid w:val="0063443F"/>
    <w:rsid w:val="0063580F"/>
    <w:rsid w:val="006358A2"/>
    <w:rsid w:val="00635EA9"/>
    <w:rsid w:val="006360BD"/>
    <w:rsid w:val="006370E6"/>
    <w:rsid w:val="0063765D"/>
    <w:rsid w:val="006378FD"/>
    <w:rsid w:val="00637D64"/>
    <w:rsid w:val="006402B2"/>
    <w:rsid w:val="0064058E"/>
    <w:rsid w:val="00640D0C"/>
    <w:rsid w:val="00641E7E"/>
    <w:rsid w:val="00641E84"/>
    <w:rsid w:val="00642088"/>
    <w:rsid w:val="00642ADF"/>
    <w:rsid w:val="00643221"/>
    <w:rsid w:val="00644D8F"/>
    <w:rsid w:val="00644DD9"/>
    <w:rsid w:val="0064520F"/>
    <w:rsid w:val="006453DA"/>
    <w:rsid w:val="00645611"/>
    <w:rsid w:val="00645D27"/>
    <w:rsid w:val="006465A1"/>
    <w:rsid w:val="006469D6"/>
    <w:rsid w:val="0064734C"/>
    <w:rsid w:val="006475B6"/>
    <w:rsid w:val="00650568"/>
    <w:rsid w:val="00650E60"/>
    <w:rsid w:val="006510F1"/>
    <w:rsid w:val="0065144E"/>
    <w:rsid w:val="00651772"/>
    <w:rsid w:val="00651A12"/>
    <w:rsid w:val="00651D3C"/>
    <w:rsid w:val="00651DCF"/>
    <w:rsid w:val="00651DE5"/>
    <w:rsid w:val="006520CB"/>
    <w:rsid w:val="0065245E"/>
    <w:rsid w:val="00652A1A"/>
    <w:rsid w:val="00652B06"/>
    <w:rsid w:val="00652EA5"/>
    <w:rsid w:val="00653C80"/>
    <w:rsid w:val="006545C9"/>
    <w:rsid w:val="00654D86"/>
    <w:rsid w:val="006556B7"/>
    <w:rsid w:val="006559DB"/>
    <w:rsid w:val="006560F5"/>
    <w:rsid w:val="00657319"/>
    <w:rsid w:val="00657560"/>
    <w:rsid w:val="00661785"/>
    <w:rsid w:val="00661BE0"/>
    <w:rsid w:val="006622B2"/>
    <w:rsid w:val="006622CC"/>
    <w:rsid w:val="00662772"/>
    <w:rsid w:val="0066308E"/>
    <w:rsid w:val="006635BC"/>
    <w:rsid w:val="0066376A"/>
    <w:rsid w:val="006639E3"/>
    <w:rsid w:val="00663D2B"/>
    <w:rsid w:val="00663FC3"/>
    <w:rsid w:val="00663FFD"/>
    <w:rsid w:val="00664064"/>
    <w:rsid w:val="006640BE"/>
    <w:rsid w:val="006642E7"/>
    <w:rsid w:val="00665651"/>
    <w:rsid w:val="0066671E"/>
    <w:rsid w:val="00666798"/>
    <w:rsid w:val="006668AE"/>
    <w:rsid w:val="00666ABF"/>
    <w:rsid w:val="00666F2F"/>
    <w:rsid w:val="00667223"/>
    <w:rsid w:val="00667425"/>
    <w:rsid w:val="00667481"/>
    <w:rsid w:val="00667B2F"/>
    <w:rsid w:val="00667E47"/>
    <w:rsid w:val="00667F4B"/>
    <w:rsid w:val="00670BB3"/>
    <w:rsid w:val="00670D52"/>
    <w:rsid w:val="00671127"/>
    <w:rsid w:val="0067227F"/>
    <w:rsid w:val="0067260C"/>
    <w:rsid w:val="0067262B"/>
    <w:rsid w:val="006735C6"/>
    <w:rsid w:val="006739D7"/>
    <w:rsid w:val="00673D60"/>
    <w:rsid w:val="00673E14"/>
    <w:rsid w:val="00673EC8"/>
    <w:rsid w:val="00674048"/>
    <w:rsid w:val="006747AC"/>
    <w:rsid w:val="00674BDA"/>
    <w:rsid w:val="00674C1F"/>
    <w:rsid w:val="006752E2"/>
    <w:rsid w:val="0067599D"/>
    <w:rsid w:val="0067618E"/>
    <w:rsid w:val="00676854"/>
    <w:rsid w:val="006771AE"/>
    <w:rsid w:val="006800F2"/>
    <w:rsid w:val="00680308"/>
    <w:rsid w:val="00680EAF"/>
    <w:rsid w:val="00681A86"/>
    <w:rsid w:val="00682107"/>
    <w:rsid w:val="006823C1"/>
    <w:rsid w:val="00682D56"/>
    <w:rsid w:val="00682ECF"/>
    <w:rsid w:val="00683097"/>
    <w:rsid w:val="006833DD"/>
    <w:rsid w:val="0068350C"/>
    <w:rsid w:val="00683B27"/>
    <w:rsid w:val="00683C73"/>
    <w:rsid w:val="00683E5F"/>
    <w:rsid w:val="006846E0"/>
    <w:rsid w:val="0068488F"/>
    <w:rsid w:val="006855AA"/>
    <w:rsid w:val="00685A10"/>
    <w:rsid w:val="006871A6"/>
    <w:rsid w:val="0068790E"/>
    <w:rsid w:val="00687E01"/>
    <w:rsid w:val="006903F0"/>
    <w:rsid w:val="00690573"/>
    <w:rsid w:val="006909C6"/>
    <w:rsid w:val="00690F2C"/>
    <w:rsid w:val="00691F3E"/>
    <w:rsid w:val="00691FBF"/>
    <w:rsid w:val="0069287B"/>
    <w:rsid w:val="0069289A"/>
    <w:rsid w:val="006928DE"/>
    <w:rsid w:val="00693DAC"/>
    <w:rsid w:val="00693E28"/>
    <w:rsid w:val="006940E7"/>
    <w:rsid w:val="0069434C"/>
    <w:rsid w:val="006943AB"/>
    <w:rsid w:val="00694C14"/>
    <w:rsid w:val="0069513D"/>
    <w:rsid w:val="006954F0"/>
    <w:rsid w:val="006957EB"/>
    <w:rsid w:val="00695CDF"/>
    <w:rsid w:val="006967DF"/>
    <w:rsid w:val="00696E11"/>
    <w:rsid w:val="00696E44"/>
    <w:rsid w:val="00697BF3"/>
    <w:rsid w:val="00697D15"/>
    <w:rsid w:val="006A0694"/>
    <w:rsid w:val="006A0711"/>
    <w:rsid w:val="006A0E55"/>
    <w:rsid w:val="006A126C"/>
    <w:rsid w:val="006A1855"/>
    <w:rsid w:val="006A1E35"/>
    <w:rsid w:val="006A23F4"/>
    <w:rsid w:val="006A2414"/>
    <w:rsid w:val="006A2E81"/>
    <w:rsid w:val="006A304B"/>
    <w:rsid w:val="006A392E"/>
    <w:rsid w:val="006A4120"/>
    <w:rsid w:val="006A4575"/>
    <w:rsid w:val="006A49D6"/>
    <w:rsid w:val="006A4AC3"/>
    <w:rsid w:val="006A591A"/>
    <w:rsid w:val="006A6523"/>
    <w:rsid w:val="006A6A6E"/>
    <w:rsid w:val="006A7118"/>
    <w:rsid w:val="006A7725"/>
    <w:rsid w:val="006A7E7F"/>
    <w:rsid w:val="006B09DC"/>
    <w:rsid w:val="006B09DF"/>
    <w:rsid w:val="006B1023"/>
    <w:rsid w:val="006B1079"/>
    <w:rsid w:val="006B16E9"/>
    <w:rsid w:val="006B20F9"/>
    <w:rsid w:val="006B25EC"/>
    <w:rsid w:val="006B2A69"/>
    <w:rsid w:val="006B352B"/>
    <w:rsid w:val="006B40F2"/>
    <w:rsid w:val="006B4820"/>
    <w:rsid w:val="006B4BD1"/>
    <w:rsid w:val="006B4C05"/>
    <w:rsid w:val="006B548E"/>
    <w:rsid w:val="006B592B"/>
    <w:rsid w:val="006B5958"/>
    <w:rsid w:val="006B6273"/>
    <w:rsid w:val="006B659E"/>
    <w:rsid w:val="006B66D7"/>
    <w:rsid w:val="006B6AD9"/>
    <w:rsid w:val="006B6C3A"/>
    <w:rsid w:val="006B6CFC"/>
    <w:rsid w:val="006B70DA"/>
    <w:rsid w:val="006B715B"/>
    <w:rsid w:val="006B7235"/>
    <w:rsid w:val="006C000B"/>
    <w:rsid w:val="006C02F7"/>
    <w:rsid w:val="006C04DB"/>
    <w:rsid w:val="006C082C"/>
    <w:rsid w:val="006C122A"/>
    <w:rsid w:val="006C193B"/>
    <w:rsid w:val="006C1D1E"/>
    <w:rsid w:val="006C2873"/>
    <w:rsid w:val="006C2F65"/>
    <w:rsid w:val="006C353C"/>
    <w:rsid w:val="006C366E"/>
    <w:rsid w:val="006C396B"/>
    <w:rsid w:val="006C42A9"/>
    <w:rsid w:val="006C45DF"/>
    <w:rsid w:val="006C5288"/>
    <w:rsid w:val="006C6074"/>
    <w:rsid w:val="006C631E"/>
    <w:rsid w:val="006C643A"/>
    <w:rsid w:val="006C6592"/>
    <w:rsid w:val="006C6626"/>
    <w:rsid w:val="006C6BAE"/>
    <w:rsid w:val="006C7191"/>
    <w:rsid w:val="006C7245"/>
    <w:rsid w:val="006C7483"/>
    <w:rsid w:val="006C7828"/>
    <w:rsid w:val="006D0239"/>
    <w:rsid w:val="006D0575"/>
    <w:rsid w:val="006D1022"/>
    <w:rsid w:val="006D26DF"/>
    <w:rsid w:val="006D289B"/>
    <w:rsid w:val="006D2D12"/>
    <w:rsid w:val="006D2FD9"/>
    <w:rsid w:val="006D3398"/>
    <w:rsid w:val="006D3ADD"/>
    <w:rsid w:val="006D3D33"/>
    <w:rsid w:val="006D4A3A"/>
    <w:rsid w:val="006D4CC3"/>
    <w:rsid w:val="006D4EC8"/>
    <w:rsid w:val="006D5315"/>
    <w:rsid w:val="006D53CC"/>
    <w:rsid w:val="006D54FE"/>
    <w:rsid w:val="006D5EAA"/>
    <w:rsid w:val="006D5F15"/>
    <w:rsid w:val="006D646E"/>
    <w:rsid w:val="006D70EB"/>
    <w:rsid w:val="006E0365"/>
    <w:rsid w:val="006E100C"/>
    <w:rsid w:val="006E19A7"/>
    <w:rsid w:val="006E1F9F"/>
    <w:rsid w:val="006E2446"/>
    <w:rsid w:val="006E24B1"/>
    <w:rsid w:val="006E334F"/>
    <w:rsid w:val="006E33BD"/>
    <w:rsid w:val="006E3954"/>
    <w:rsid w:val="006E39F9"/>
    <w:rsid w:val="006E3F7D"/>
    <w:rsid w:val="006E419D"/>
    <w:rsid w:val="006E4457"/>
    <w:rsid w:val="006E5197"/>
    <w:rsid w:val="006E5521"/>
    <w:rsid w:val="006E5F89"/>
    <w:rsid w:val="006F0BC6"/>
    <w:rsid w:val="006F0C89"/>
    <w:rsid w:val="006F1116"/>
    <w:rsid w:val="006F3E8F"/>
    <w:rsid w:val="006F40CE"/>
    <w:rsid w:val="006F4200"/>
    <w:rsid w:val="006F4277"/>
    <w:rsid w:val="006F4749"/>
    <w:rsid w:val="006F4B36"/>
    <w:rsid w:val="006F5B11"/>
    <w:rsid w:val="006F63C9"/>
    <w:rsid w:val="006F6531"/>
    <w:rsid w:val="006F6840"/>
    <w:rsid w:val="006F68B2"/>
    <w:rsid w:val="006F6B82"/>
    <w:rsid w:val="006F6F3B"/>
    <w:rsid w:val="006F75B8"/>
    <w:rsid w:val="006F7EE8"/>
    <w:rsid w:val="00700CDD"/>
    <w:rsid w:val="00700E5F"/>
    <w:rsid w:val="00701059"/>
    <w:rsid w:val="00701592"/>
    <w:rsid w:val="007017A3"/>
    <w:rsid w:val="00701C27"/>
    <w:rsid w:val="00702011"/>
    <w:rsid w:val="007020C4"/>
    <w:rsid w:val="007022F3"/>
    <w:rsid w:val="00702AAA"/>
    <w:rsid w:val="00702E48"/>
    <w:rsid w:val="00703C4E"/>
    <w:rsid w:val="00704E74"/>
    <w:rsid w:val="00705382"/>
    <w:rsid w:val="007053E7"/>
    <w:rsid w:val="00705651"/>
    <w:rsid w:val="00705E6F"/>
    <w:rsid w:val="00707027"/>
    <w:rsid w:val="00707890"/>
    <w:rsid w:val="007078D5"/>
    <w:rsid w:val="00710808"/>
    <w:rsid w:val="00710B2A"/>
    <w:rsid w:val="00711742"/>
    <w:rsid w:val="00712683"/>
    <w:rsid w:val="007127A7"/>
    <w:rsid w:val="00712AE4"/>
    <w:rsid w:val="00712E4B"/>
    <w:rsid w:val="00712FA5"/>
    <w:rsid w:val="00713F19"/>
    <w:rsid w:val="0071443D"/>
    <w:rsid w:val="00714EB3"/>
    <w:rsid w:val="00715800"/>
    <w:rsid w:val="0071628F"/>
    <w:rsid w:val="0071668A"/>
    <w:rsid w:val="00716B52"/>
    <w:rsid w:val="0071702F"/>
    <w:rsid w:val="007172C5"/>
    <w:rsid w:val="00717522"/>
    <w:rsid w:val="00717C50"/>
    <w:rsid w:val="00720FB9"/>
    <w:rsid w:val="0072131C"/>
    <w:rsid w:val="007213F8"/>
    <w:rsid w:val="0072223F"/>
    <w:rsid w:val="007226DE"/>
    <w:rsid w:val="00723D29"/>
    <w:rsid w:val="00724E7A"/>
    <w:rsid w:val="0072561B"/>
    <w:rsid w:val="007269C3"/>
    <w:rsid w:val="00726C4D"/>
    <w:rsid w:val="0072772F"/>
    <w:rsid w:val="0073035D"/>
    <w:rsid w:val="0073095C"/>
    <w:rsid w:val="00730EF9"/>
    <w:rsid w:val="00730F2D"/>
    <w:rsid w:val="00731102"/>
    <w:rsid w:val="00731D44"/>
    <w:rsid w:val="00734A64"/>
    <w:rsid w:val="00736904"/>
    <w:rsid w:val="00736EAB"/>
    <w:rsid w:val="007373A3"/>
    <w:rsid w:val="007375D2"/>
    <w:rsid w:val="00737BC2"/>
    <w:rsid w:val="00737D1B"/>
    <w:rsid w:val="00737EC5"/>
    <w:rsid w:val="00740551"/>
    <w:rsid w:val="007415A0"/>
    <w:rsid w:val="00741731"/>
    <w:rsid w:val="007417A1"/>
    <w:rsid w:val="00741A7D"/>
    <w:rsid w:val="00743021"/>
    <w:rsid w:val="00743603"/>
    <w:rsid w:val="0074371F"/>
    <w:rsid w:val="00743DF4"/>
    <w:rsid w:val="00743EF6"/>
    <w:rsid w:val="00744FCB"/>
    <w:rsid w:val="007454F5"/>
    <w:rsid w:val="00745EFA"/>
    <w:rsid w:val="00746161"/>
    <w:rsid w:val="007469AD"/>
    <w:rsid w:val="00746AE7"/>
    <w:rsid w:val="0074721A"/>
    <w:rsid w:val="00747B79"/>
    <w:rsid w:val="00750F0E"/>
    <w:rsid w:val="007510F9"/>
    <w:rsid w:val="00751150"/>
    <w:rsid w:val="0075138D"/>
    <w:rsid w:val="007516CE"/>
    <w:rsid w:val="007523DA"/>
    <w:rsid w:val="00752C42"/>
    <w:rsid w:val="00752CE1"/>
    <w:rsid w:val="007531E3"/>
    <w:rsid w:val="00753563"/>
    <w:rsid w:val="007538FE"/>
    <w:rsid w:val="0075596C"/>
    <w:rsid w:val="00755E6F"/>
    <w:rsid w:val="007572E6"/>
    <w:rsid w:val="00757859"/>
    <w:rsid w:val="00760579"/>
    <w:rsid w:val="007608A9"/>
    <w:rsid w:val="00761282"/>
    <w:rsid w:val="0076135B"/>
    <w:rsid w:val="00761681"/>
    <w:rsid w:val="00761775"/>
    <w:rsid w:val="00761F51"/>
    <w:rsid w:val="007629E6"/>
    <w:rsid w:val="00762F28"/>
    <w:rsid w:val="0076326D"/>
    <w:rsid w:val="00763B00"/>
    <w:rsid w:val="00763DE3"/>
    <w:rsid w:val="00763E44"/>
    <w:rsid w:val="00763ED2"/>
    <w:rsid w:val="00764CE9"/>
    <w:rsid w:val="00765131"/>
    <w:rsid w:val="007655D1"/>
    <w:rsid w:val="0076576D"/>
    <w:rsid w:val="00766D3F"/>
    <w:rsid w:val="00767E9E"/>
    <w:rsid w:val="0077016F"/>
    <w:rsid w:val="00770305"/>
    <w:rsid w:val="00770BA4"/>
    <w:rsid w:val="00770BAA"/>
    <w:rsid w:val="0077102A"/>
    <w:rsid w:val="007710FA"/>
    <w:rsid w:val="007712D6"/>
    <w:rsid w:val="00771B30"/>
    <w:rsid w:val="00771F14"/>
    <w:rsid w:val="007725AA"/>
    <w:rsid w:val="00772979"/>
    <w:rsid w:val="00773BDA"/>
    <w:rsid w:val="00774653"/>
    <w:rsid w:val="007748F2"/>
    <w:rsid w:val="00774BBE"/>
    <w:rsid w:val="007750B7"/>
    <w:rsid w:val="0077532F"/>
    <w:rsid w:val="00775449"/>
    <w:rsid w:val="007754BA"/>
    <w:rsid w:val="00776C23"/>
    <w:rsid w:val="00776C76"/>
    <w:rsid w:val="0077714F"/>
    <w:rsid w:val="00777909"/>
    <w:rsid w:val="00777C34"/>
    <w:rsid w:val="00780BD6"/>
    <w:rsid w:val="00780BEC"/>
    <w:rsid w:val="00780DE6"/>
    <w:rsid w:val="007814DA"/>
    <w:rsid w:val="00782C6E"/>
    <w:rsid w:val="0078462F"/>
    <w:rsid w:val="00784643"/>
    <w:rsid w:val="0078565A"/>
    <w:rsid w:val="0078589A"/>
    <w:rsid w:val="00785ED4"/>
    <w:rsid w:val="0078779E"/>
    <w:rsid w:val="00787E9D"/>
    <w:rsid w:val="007900A9"/>
    <w:rsid w:val="00790116"/>
    <w:rsid w:val="00790D53"/>
    <w:rsid w:val="00791037"/>
    <w:rsid w:val="007917CD"/>
    <w:rsid w:val="0079274A"/>
    <w:rsid w:val="00792851"/>
    <w:rsid w:val="00792E2C"/>
    <w:rsid w:val="00792FE2"/>
    <w:rsid w:val="007932C9"/>
    <w:rsid w:val="007938F6"/>
    <w:rsid w:val="0079413B"/>
    <w:rsid w:val="007943EF"/>
    <w:rsid w:val="00795C8E"/>
    <w:rsid w:val="00796C24"/>
    <w:rsid w:val="00796C41"/>
    <w:rsid w:val="00796DE1"/>
    <w:rsid w:val="00796F4A"/>
    <w:rsid w:val="00797CEC"/>
    <w:rsid w:val="007A17FA"/>
    <w:rsid w:val="007A1D54"/>
    <w:rsid w:val="007A2C4B"/>
    <w:rsid w:val="007A2D0D"/>
    <w:rsid w:val="007A2EDC"/>
    <w:rsid w:val="007A44C1"/>
    <w:rsid w:val="007A46BF"/>
    <w:rsid w:val="007A59D5"/>
    <w:rsid w:val="007A6C59"/>
    <w:rsid w:val="007A6EED"/>
    <w:rsid w:val="007A728D"/>
    <w:rsid w:val="007B0B6D"/>
    <w:rsid w:val="007B0DAE"/>
    <w:rsid w:val="007B14BB"/>
    <w:rsid w:val="007B1E00"/>
    <w:rsid w:val="007B1FAF"/>
    <w:rsid w:val="007B2637"/>
    <w:rsid w:val="007B2A1C"/>
    <w:rsid w:val="007B3152"/>
    <w:rsid w:val="007B32C6"/>
    <w:rsid w:val="007B334F"/>
    <w:rsid w:val="007B3457"/>
    <w:rsid w:val="007B3595"/>
    <w:rsid w:val="007B3CB8"/>
    <w:rsid w:val="007B4AEE"/>
    <w:rsid w:val="007B4CAE"/>
    <w:rsid w:val="007B4D8D"/>
    <w:rsid w:val="007B4E0E"/>
    <w:rsid w:val="007B4EBF"/>
    <w:rsid w:val="007B52C2"/>
    <w:rsid w:val="007B5463"/>
    <w:rsid w:val="007B7356"/>
    <w:rsid w:val="007B7C47"/>
    <w:rsid w:val="007B7D66"/>
    <w:rsid w:val="007B7E68"/>
    <w:rsid w:val="007C0733"/>
    <w:rsid w:val="007C0D25"/>
    <w:rsid w:val="007C19AF"/>
    <w:rsid w:val="007C20B9"/>
    <w:rsid w:val="007C3BAA"/>
    <w:rsid w:val="007C3FC7"/>
    <w:rsid w:val="007C45D8"/>
    <w:rsid w:val="007C4BC4"/>
    <w:rsid w:val="007C4E0A"/>
    <w:rsid w:val="007C517C"/>
    <w:rsid w:val="007C57DC"/>
    <w:rsid w:val="007C5BB6"/>
    <w:rsid w:val="007C5C6F"/>
    <w:rsid w:val="007C60A5"/>
    <w:rsid w:val="007C6EB2"/>
    <w:rsid w:val="007C6F1A"/>
    <w:rsid w:val="007C76DF"/>
    <w:rsid w:val="007C7BE4"/>
    <w:rsid w:val="007D0313"/>
    <w:rsid w:val="007D0BF9"/>
    <w:rsid w:val="007D1664"/>
    <w:rsid w:val="007D200D"/>
    <w:rsid w:val="007D2096"/>
    <w:rsid w:val="007D21C5"/>
    <w:rsid w:val="007D25E5"/>
    <w:rsid w:val="007D295F"/>
    <w:rsid w:val="007D2CB9"/>
    <w:rsid w:val="007D3095"/>
    <w:rsid w:val="007D35FC"/>
    <w:rsid w:val="007D41BC"/>
    <w:rsid w:val="007D46F8"/>
    <w:rsid w:val="007D5124"/>
    <w:rsid w:val="007D5871"/>
    <w:rsid w:val="007D5AF0"/>
    <w:rsid w:val="007D655D"/>
    <w:rsid w:val="007D7224"/>
    <w:rsid w:val="007D7B0E"/>
    <w:rsid w:val="007E05A1"/>
    <w:rsid w:val="007E114B"/>
    <w:rsid w:val="007E1228"/>
    <w:rsid w:val="007E164F"/>
    <w:rsid w:val="007E180C"/>
    <w:rsid w:val="007E1DE4"/>
    <w:rsid w:val="007E1F8F"/>
    <w:rsid w:val="007E2EBB"/>
    <w:rsid w:val="007E3E8F"/>
    <w:rsid w:val="007E41D7"/>
    <w:rsid w:val="007E44AC"/>
    <w:rsid w:val="007E5321"/>
    <w:rsid w:val="007E60B9"/>
    <w:rsid w:val="007E642A"/>
    <w:rsid w:val="007E644F"/>
    <w:rsid w:val="007E68D2"/>
    <w:rsid w:val="007E707E"/>
    <w:rsid w:val="007E7344"/>
    <w:rsid w:val="007E75A5"/>
    <w:rsid w:val="007F0B42"/>
    <w:rsid w:val="007F0EAA"/>
    <w:rsid w:val="007F10AB"/>
    <w:rsid w:val="007F1562"/>
    <w:rsid w:val="007F181E"/>
    <w:rsid w:val="007F19EF"/>
    <w:rsid w:val="007F200E"/>
    <w:rsid w:val="007F31B5"/>
    <w:rsid w:val="007F3255"/>
    <w:rsid w:val="007F35A3"/>
    <w:rsid w:val="007F35BC"/>
    <w:rsid w:val="007F381F"/>
    <w:rsid w:val="007F3DD9"/>
    <w:rsid w:val="007F410E"/>
    <w:rsid w:val="007F45FC"/>
    <w:rsid w:val="007F4A42"/>
    <w:rsid w:val="007F4EDC"/>
    <w:rsid w:val="007F4F7E"/>
    <w:rsid w:val="007F60A6"/>
    <w:rsid w:val="007F6994"/>
    <w:rsid w:val="007F69E2"/>
    <w:rsid w:val="007F7C01"/>
    <w:rsid w:val="007F7FBC"/>
    <w:rsid w:val="0080101E"/>
    <w:rsid w:val="008010FA"/>
    <w:rsid w:val="00801746"/>
    <w:rsid w:val="008019CE"/>
    <w:rsid w:val="00801C37"/>
    <w:rsid w:val="008032A3"/>
    <w:rsid w:val="00803A5B"/>
    <w:rsid w:val="00803B8B"/>
    <w:rsid w:val="00803FE3"/>
    <w:rsid w:val="0080462E"/>
    <w:rsid w:val="008048CA"/>
    <w:rsid w:val="00805646"/>
    <w:rsid w:val="008059DD"/>
    <w:rsid w:val="00805B96"/>
    <w:rsid w:val="00805CC4"/>
    <w:rsid w:val="008060FC"/>
    <w:rsid w:val="00806AC2"/>
    <w:rsid w:val="00807494"/>
    <w:rsid w:val="0081027E"/>
    <w:rsid w:val="008102D1"/>
    <w:rsid w:val="0081032A"/>
    <w:rsid w:val="00810555"/>
    <w:rsid w:val="0081157C"/>
    <w:rsid w:val="0081204F"/>
    <w:rsid w:val="00812077"/>
    <w:rsid w:val="0081238A"/>
    <w:rsid w:val="00812B78"/>
    <w:rsid w:val="00812DB9"/>
    <w:rsid w:val="0081307F"/>
    <w:rsid w:val="00813F17"/>
    <w:rsid w:val="00813F28"/>
    <w:rsid w:val="00814415"/>
    <w:rsid w:val="00814769"/>
    <w:rsid w:val="008147B4"/>
    <w:rsid w:val="00815CF7"/>
    <w:rsid w:val="00815DF0"/>
    <w:rsid w:val="00816289"/>
    <w:rsid w:val="008169EA"/>
    <w:rsid w:val="008170F1"/>
    <w:rsid w:val="00817260"/>
    <w:rsid w:val="0082023D"/>
    <w:rsid w:val="00820753"/>
    <w:rsid w:val="008208D2"/>
    <w:rsid w:val="00820BC5"/>
    <w:rsid w:val="008215EF"/>
    <w:rsid w:val="0082187F"/>
    <w:rsid w:val="008218B2"/>
    <w:rsid w:val="008227F5"/>
    <w:rsid w:val="008236D1"/>
    <w:rsid w:val="00824034"/>
    <w:rsid w:val="00824271"/>
    <w:rsid w:val="00824E2B"/>
    <w:rsid w:val="008252B5"/>
    <w:rsid w:val="008254DC"/>
    <w:rsid w:val="00825F4B"/>
    <w:rsid w:val="00826035"/>
    <w:rsid w:val="008261E2"/>
    <w:rsid w:val="00826C04"/>
    <w:rsid w:val="0082728B"/>
    <w:rsid w:val="00827489"/>
    <w:rsid w:val="00830356"/>
    <w:rsid w:val="00830A45"/>
    <w:rsid w:val="00830BF0"/>
    <w:rsid w:val="00830FEE"/>
    <w:rsid w:val="0083108C"/>
    <w:rsid w:val="00831FDE"/>
    <w:rsid w:val="008321D9"/>
    <w:rsid w:val="00832222"/>
    <w:rsid w:val="00832EE6"/>
    <w:rsid w:val="00832F01"/>
    <w:rsid w:val="0083301A"/>
    <w:rsid w:val="00833F0B"/>
    <w:rsid w:val="00834504"/>
    <w:rsid w:val="00834A74"/>
    <w:rsid w:val="00834B0D"/>
    <w:rsid w:val="00834B93"/>
    <w:rsid w:val="00834E09"/>
    <w:rsid w:val="00834EC7"/>
    <w:rsid w:val="008356CF"/>
    <w:rsid w:val="0083581F"/>
    <w:rsid w:val="00835BF3"/>
    <w:rsid w:val="008374CA"/>
    <w:rsid w:val="008377AA"/>
    <w:rsid w:val="008403F0"/>
    <w:rsid w:val="00840489"/>
    <w:rsid w:val="0084096F"/>
    <w:rsid w:val="00841FB3"/>
    <w:rsid w:val="008428B8"/>
    <w:rsid w:val="008428FC"/>
    <w:rsid w:val="00842B57"/>
    <w:rsid w:val="0084300F"/>
    <w:rsid w:val="0084344B"/>
    <w:rsid w:val="00843510"/>
    <w:rsid w:val="00843AB1"/>
    <w:rsid w:val="00844008"/>
    <w:rsid w:val="0084414F"/>
    <w:rsid w:val="00844EE3"/>
    <w:rsid w:val="008450F8"/>
    <w:rsid w:val="00845714"/>
    <w:rsid w:val="0084585D"/>
    <w:rsid w:val="00845F0A"/>
    <w:rsid w:val="00846121"/>
    <w:rsid w:val="00846314"/>
    <w:rsid w:val="00846E08"/>
    <w:rsid w:val="00850522"/>
    <w:rsid w:val="00850A30"/>
    <w:rsid w:val="00850B67"/>
    <w:rsid w:val="00850C84"/>
    <w:rsid w:val="00851108"/>
    <w:rsid w:val="00851146"/>
    <w:rsid w:val="0085122F"/>
    <w:rsid w:val="00851D7A"/>
    <w:rsid w:val="00852909"/>
    <w:rsid w:val="00852D8D"/>
    <w:rsid w:val="00853C92"/>
    <w:rsid w:val="008556CE"/>
    <w:rsid w:val="00855794"/>
    <w:rsid w:val="00855E5C"/>
    <w:rsid w:val="00856525"/>
    <w:rsid w:val="008569FE"/>
    <w:rsid w:val="00857992"/>
    <w:rsid w:val="00860642"/>
    <w:rsid w:val="00860D9E"/>
    <w:rsid w:val="00861B7D"/>
    <w:rsid w:val="0086240B"/>
    <w:rsid w:val="008625F8"/>
    <w:rsid w:val="008631B9"/>
    <w:rsid w:val="008648DB"/>
    <w:rsid w:val="00864D4E"/>
    <w:rsid w:val="00864F18"/>
    <w:rsid w:val="0086546A"/>
    <w:rsid w:val="00865AAC"/>
    <w:rsid w:val="00866144"/>
    <w:rsid w:val="0086626A"/>
    <w:rsid w:val="008666B6"/>
    <w:rsid w:val="00866B31"/>
    <w:rsid w:val="00866E14"/>
    <w:rsid w:val="00867C26"/>
    <w:rsid w:val="008705F8"/>
    <w:rsid w:val="008706E8"/>
    <w:rsid w:val="00870916"/>
    <w:rsid w:val="00871433"/>
    <w:rsid w:val="00871D8E"/>
    <w:rsid w:val="0087230D"/>
    <w:rsid w:val="00872CF0"/>
    <w:rsid w:val="00872E1D"/>
    <w:rsid w:val="00875125"/>
    <w:rsid w:val="00875E65"/>
    <w:rsid w:val="0087733C"/>
    <w:rsid w:val="008802D0"/>
    <w:rsid w:val="008816A9"/>
    <w:rsid w:val="00881C64"/>
    <w:rsid w:val="00881FED"/>
    <w:rsid w:val="008821DB"/>
    <w:rsid w:val="008825BF"/>
    <w:rsid w:val="00882B03"/>
    <w:rsid w:val="00882C4E"/>
    <w:rsid w:val="0088325D"/>
    <w:rsid w:val="0088389B"/>
    <w:rsid w:val="00883BF2"/>
    <w:rsid w:val="00883C20"/>
    <w:rsid w:val="00883C5E"/>
    <w:rsid w:val="0088409F"/>
    <w:rsid w:val="00884529"/>
    <w:rsid w:val="0088511C"/>
    <w:rsid w:val="0088720D"/>
    <w:rsid w:val="008879C3"/>
    <w:rsid w:val="00887FBA"/>
    <w:rsid w:val="0089014C"/>
    <w:rsid w:val="0089070A"/>
    <w:rsid w:val="00890DD9"/>
    <w:rsid w:val="00891768"/>
    <w:rsid w:val="00891945"/>
    <w:rsid w:val="00891F4E"/>
    <w:rsid w:val="008923B6"/>
    <w:rsid w:val="00892485"/>
    <w:rsid w:val="00892A22"/>
    <w:rsid w:val="00894191"/>
    <w:rsid w:val="00894582"/>
    <w:rsid w:val="00894686"/>
    <w:rsid w:val="00894E10"/>
    <w:rsid w:val="0089505E"/>
    <w:rsid w:val="00895CBE"/>
    <w:rsid w:val="00896943"/>
    <w:rsid w:val="00897425"/>
    <w:rsid w:val="00897E27"/>
    <w:rsid w:val="008A0007"/>
    <w:rsid w:val="008A066F"/>
    <w:rsid w:val="008A0808"/>
    <w:rsid w:val="008A0A1A"/>
    <w:rsid w:val="008A0B1B"/>
    <w:rsid w:val="008A10EA"/>
    <w:rsid w:val="008A1201"/>
    <w:rsid w:val="008A13F1"/>
    <w:rsid w:val="008A151C"/>
    <w:rsid w:val="008A186A"/>
    <w:rsid w:val="008A2BB8"/>
    <w:rsid w:val="008A2C1F"/>
    <w:rsid w:val="008A35D6"/>
    <w:rsid w:val="008A41DD"/>
    <w:rsid w:val="008A4A90"/>
    <w:rsid w:val="008A4D3E"/>
    <w:rsid w:val="008A4E79"/>
    <w:rsid w:val="008A6A88"/>
    <w:rsid w:val="008A6B7B"/>
    <w:rsid w:val="008A7033"/>
    <w:rsid w:val="008A7056"/>
    <w:rsid w:val="008A766E"/>
    <w:rsid w:val="008A7EBA"/>
    <w:rsid w:val="008B0674"/>
    <w:rsid w:val="008B0A75"/>
    <w:rsid w:val="008B0A9E"/>
    <w:rsid w:val="008B17C3"/>
    <w:rsid w:val="008B1980"/>
    <w:rsid w:val="008B1AB2"/>
    <w:rsid w:val="008B1C8A"/>
    <w:rsid w:val="008B33B1"/>
    <w:rsid w:val="008B3542"/>
    <w:rsid w:val="008B3850"/>
    <w:rsid w:val="008B3CDA"/>
    <w:rsid w:val="008B4DA8"/>
    <w:rsid w:val="008B50FA"/>
    <w:rsid w:val="008B532E"/>
    <w:rsid w:val="008B55A3"/>
    <w:rsid w:val="008B596E"/>
    <w:rsid w:val="008B5B57"/>
    <w:rsid w:val="008B6337"/>
    <w:rsid w:val="008B6BF9"/>
    <w:rsid w:val="008B6F3C"/>
    <w:rsid w:val="008B7096"/>
    <w:rsid w:val="008B7511"/>
    <w:rsid w:val="008C0104"/>
    <w:rsid w:val="008C0BB7"/>
    <w:rsid w:val="008C0EA9"/>
    <w:rsid w:val="008C1668"/>
    <w:rsid w:val="008C1FF7"/>
    <w:rsid w:val="008C21A9"/>
    <w:rsid w:val="008C23B3"/>
    <w:rsid w:val="008C25FA"/>
    <w:rsid w:val="008C2C6F"/>
    <w:rsid w:val="008C2D7E"/>
    <w:rsid w:val="008C37DB"/>
    <w:rsid w:val="008C3887"/>
    <w:rsid w:val="008C3C0E"/>
    <w:rsid w:val="008C3D02"/>
    <w:rsid w:val="008C427B"/>
    <w:rsid w:val="008C4AF1"/>
    <w:rsid w:val="008C518C"/>
    <w:rsid w:val="008C5497"/>
    <w:rsid w:val="008C55F4"/>
    <w:rsid w:val="008C5EAC"/>
    <w:rsid w:val="008C6F4B"/>
    <w:rsid w:val="008D0FB4"/>
    <w:rsid w:val="008D1056"/>
    <w:rsid w:val="008D10D5"/>
    <w:rsid w:val="008D11B2"/>
    <w:rsid w:val="008D24D1"/>
    <w:rsid w:val="008D2A22"/>
    <w:rsid w:val="008D2FA6"/>
    <w:rsid w:val="008D3792"/>
    <w:rsid w:val="008D3E43"/>
    <w:rsid w:val="008D460E"/>
    <w:rsid w:val="008D46EE"/>
    <w:rsid w:val="008D5BA3"/>
    <w:rsid w:val="008D64E7"/>
    <w:rsid w:val="008D6D6F"/>
    <w:rsid w:val="008D7167"/>
    <w:rsid w:val="008D7202"/>
    <w:rsid w:val="008D7349"/>
    <w:rsid w:val="008D73C7"/>
    <w:rsid w:val="008E08D6"/>
    <w:rsid w:val="008E0A6E"/>
    <w:rsid w:val="008E1379"/>
    <w:rsid w:val="008E1CD1"/>
    <w:rsid w:val="008E234A"/>
    <w:rsid w:val="008E2B30"/>
    <w:rsid w:val="008E2F43"/>
    <w:rsid w:val="008E30B5"/>
    <w:rsid w:val="008E3571"/>
    <w:rsid w:val="008E358D"/>
    <w:rsid w:val="008E38D9"/>
    <w:rsid w:val="008E38EF"/>
    <w:rsid w:val="008E3A9B"/>
    <w:rsid w:val="008E44C6"/>
    <w:rsid w:val="008E4B66"/>
    <w:rsid w:val="008E5E0C"/>
    <w:rsid w:val="008E65F4"/>
    <w:rsid w:val="008E7972"/>
    <w:rsid w:val="008E799D"/>
    <w:rsid w:val="008E7F3F"/>
    <w:rsid w:val="008F03EF"/>
    <w:rsid w:val="008F055A"/>
    <w:rsid w:val="008F05BA"/>
    <w:rsid w:val="008F0DAF"/>
    <w:rsid w:val="008F113B"/>
    <w:rsid w:val="008F1170"/>
    <w:rsid w:val="008F1C7E"/>
    <w:rsid w:val="008F2028"/>
    <w:rsid w:val="008F2BAE"/>
    <w:rsid w:val="008F2BE2"/>
    <w:rsid w:val="008F3012"/>
    <w:rsid w:val="008F31DD"/>
    <w:rsid w:val="008F351A"/>
    <w:rsid w:val="008F3E06"/>
    <w:rsid w:val="008F3F64"/>
    <w:rsid w:val="008F46B7"/>
    <w:rsid w:val="008F49E6"/>
    <w:rsid w:val="008F50ED"/>
    <w:rsid w:val="008F5583"/>
    <w:rsid w:val="008F5A43"/>
    <w:rsid w:val="008F7256"/>
    <w:rsid w:val="008F778D"/>
    <w:rsid w:val="008F7BC1"/>
    <w:rsid w:val="008F7BDA"/>
    <w:rsid w:val="00900F84"/>
    <w:rsid w:val="00902B38"/>
    <w:rsid w:val="0090378F"/>
    <w:rsid w:val="0090403F"/>
    <w:rsid w:val="009048F0"/>
    <w:rsid w:val="00904A1E"/>
    <w:rsid w:val="00904ADB"/>
    <w:rsid w:val="00904BE8"/>
    <w:rsid w:val="00905D75"/>
    <w:rsid w:val="00907215"/>
    <w:rsid w:val="00907BB1"/>
    <w:rsid w:val="0091023B"/>
    <w:rsid w:val="009103C8"/>
    <w:rsid w:val="009106BA"/>
    <w:rsid w:val="00910D0F"/>
    <w:rsid w:val="00911234"/>
    <w:rsid w:val="00911DB6"/>
    <w:rsid w:val="009120F8"/>
    <w:rsid w:val="00912D87"/>
    <w:rsid w:val="009131B0"/>
    <w:rsid w:val="00913DF0"/>
    <w:rsid w:val="00915740"/>
    <w:rsid w:val="00916F64"/>
    <w:rsid w:val="009176A5"/>
    <w:rsid w:val="00920A42"/>
    <w:rsid w:val="00920A7F"/>
    <w:rsid w:val="0092140E"/>
    <w:rsid w:val="00921B04"/>
    <w:rsid w:val="00921C2C"/>
    <w:rsid w:val="00921D02"/>
    <w:rsid w:val="00921F03"/>
    <w:rsid w:val="00922576"/>
    <w:rsid w:val="00922BC8"/>
    <w:rsid w:val="009237C4"/>
    <w:rsid w:val="009238C2"/>
    <w:rsid w:val="00923BB6"/>
    <w:rsid w:val="00923ECB"/>
    <w:rsid w:val="00923EF6"/>
    <w:rsid w:val="00924296"/>
    <w:rsid w:val="00925574"/>
    <w:rsid w:val="00925F30"/>
    <w:rsid w:val="009262FF"/>
    <w:rsid w:val="00926373"/>
    <w:rsid w:val="0092651D"/>
    <w:rsid w:val="00926C76"/>
    <w:rsid w:val="00926E4E"/>
    <w:rsid w:val="0093023F"/>
    <w:rsid w:val="0093107B"/>
    <w:rsid w:val="00931906"/>
    <w:rsid w:val="00931DA5"/>
    <w:rsid w:val="00932D0C"/>
    <w:rsid w:val="00932E28"/>
    <w:rsid w:val="00933586"/>
    <w:rsid w:val="00933AC0"/>
    <w:rsid w:val="00934423"/>
    <w:rsid w:val="009350B0"/>
    <w:rsid w:val="009350B6"/>
    <w:rsid w:val="00935461"/>
    <w:rsid w:val="00935E22"/>
    <w:rsid w:val="0093686C"/>
    <w:rsid w:val="00936892"/>
    <w:rsid w:val="00936A75"/>
    <w:rsid w:val="00936F3E"/>
    <w:rsid w:val="00937F3F"/>
    <w:rsid w:val="00941392"/>
    <w:rsid w:val="00941481"/>
    <w:rsid w:val="009419FB"/>
    <w:rsid w:val="00941BB9"/>
    <w:rsid w:val="00941E5B"/>
    <w:rsid w:val="00942554"/>
    <w:rsid w:val="00942C2F"/>
    <w:rsid w:val="009430E9"/>
    <w:rsid w:val="0094348F"/>
    <w:rsid w:val="009435E9"/>
    <w:rsid w:val="009437ED"/>
    <w:rsid w:val="00943907"/>
    <w:rsid w:val="00944042"/>
    <w:rsid w:val="00944D46"/>
    <w:rsid w:val="00944EF6"/>
    <w:rsid w:val="0094502C"/>
    <w:rsid w:val="00945A14"/>
    <w:rsid w:val="00945ABF"/>
    <w:rsid w:val="00945F4E"/>
    <w:rsid w:val="009462F5"/>
    <w:rsid w:val="009466AA"/>
    <w:rsid w:val="00946992"/>
    <w:rsid w:val="00946E24"/>
    <w:rsid w:val="009475EA"/>
    <w:rsid w:val="0094787C"/>
    <w:rsid w:val="00947BCF"/>
    <w:rsid w:val="00951365"/>
    <w:rsid w:val="009514E2"/>
    <w:rsid w:val="00951EF9"/>
    <w:rsid w:val="00954922"/>
    <w:rsid w:val="00955A52"/>
    <w:rsid w:val="00955CA7"/>
    <w:rsid w:val="00956105"/>
    <w:rsid w:val="00956FB7"/>
    <w:rsid w:val="0095715D"/>
    <w:rsid w:val="009579A3"/>
    <w:rsid w:val="00957AA6"/>
    <w:rsid w:val="00957BD8"/>
    <w:rsid w:val="009600DF"/>
    <w:rsid w:val="009605A4"/>
    <w:rsid w:val="00960F7D"/>
    <w:rsid w:val="0096117B"/>
    <w:rsid w:val="009612AE"/>
    <w:rsid w:val="0096174C"/>
    <w:rsid w:val="009617DA"/>
    <w:rsid w:val="00961B26"/>
    <w:rsid w:val="00961C95"/>
    <w:rsid w:val="0096254C"/>
    <w:rsid w:val="00962BA0"/>
    <w:rsid w:val="009634F6"/>
    <w:rsid w:val="009641FD"/>
    <w:rsid w:val="009642B8"/>
    <w:rsid w:val="009646E5"/>
    <w:rsid w:val="00964777"/>
    <w:rsid w:val="0096566B"/>
    <w:rsid w:val="00965886"/>
    <w:rsid w:val="009666A6"/>
    <w:rsid w:val="00966EE4"/>
    <w:rsid w:val="00967451"/>
    <w:rsid w:val="00967BA1"/>
    <w:rsid w:val="00967BDC"/>
    <w:rsid w:val="00967E54"/>
    <w:rsid w:val="00967E7E"/>
    <w:rsid w:val="0097000F"/>
    <w:rsid w:val="009701AC"/>
    <w:rsid w:val="00970AD4"/>
    <w:rsid w:val="00970B21"/>
    <w:rsid w:val="009711AB"/>
    <w:rsid w:val="00971910"/>
    <w:rsid w:val="009729DF"/>
    <w:rsid w:val="00974037"/>
    <w:rsid w:val="009740D4"/>
    <w:rsid w:val="009742FF"/>
    <w:rsid w:val="00974B17"/>
    <w:rsid w:val="00974C64"/>
    <w:rsid w:val="00975927"/>
    <w:rsid w:val="0097596C"/>
    <w:rsid w:val="00975E40"/>
    <w:rsid w:val="0097694D"/>
    <w:rsid w:val="00976AA9"/>
    <w:rsid w:val="00976F33"/>
    <w:rsid w:val="009808BF"/>
    <w:rsid w:val="009809F7"/>
    <w:rsid w:val="0098113E"/>
    <w:rsid w:val="00981195"/>
    <w:rsid w:val="00981640"/>
    <w:rsid w:val="00981A58"/>
    <w:rsid w:val="009827CE"/>
    <w:rsid w:val="0098294D"/>
    <w:rsid w:val="00982A07"/>
    <w:rsid w:val="009833BA"/>
    <w:rsid w:val="00983CC7"/>
    <w:rsid w:val="00983E7E"/>
    <w:rsid w:val="009846D3"/>
    <w:rsid w:val="00984916"/>
    <w:rsid w:val="00984F6D"/>
    <w:rsid w:val="009851B3"/>
    <w:rsid w:val="00985331"/>
    <w:rsid w:val="00985BBF"/>
    <w:rsid w:val="00986483"/>
    <w:rsid w:val="009866A9"/>
    <w:rsid w:val="00986D24"/>
    <w:rsid w:val="00987673"/>
    <w:rsid w:val="00987FF5"/>
    <w:rsid w:val="00990800"/>
    <w:rsid w:val="0099231D"/>
    <w:rsid w:val="00992A13"/>
    <w:rsid w:val="00992E21"/>
    <w:rsid w:val="00993992"/>
    <w:rsid w:val="00993EF7"/>
    <w:rsid w:val="00994157"/>
    <w:rsid w:val="009955E9"/>
    <w:rsid w:val="00995688"/>
    <w:rsid w:val="00995C6F"/>
    <w:rsid w:val="00996383"/>
    <w:rsid w:val="00996760"/>
    <w:rsid w:val="0099677E"/>
    <w:rsid w:val="00996C4D"/>
    <w:rsid w:val="009977E7"/>
    <w:rsid w:val="009A0715"/>
    <w:rsid w:val="009A0B35"/>
    <w:rsid w:val="009A12AD"/>
    <w:rsid w:val="009A232B"/>
    <w:rsid w:val="009A2744"/>
    <w:rsid w:val="009A2FBC"/>
    <w:rsid w:val="009A3011"/>
    <w:rsid w:val="009A3107"/>
    <w:rsid w:val="009A3994"/>
    <w:rsid w:val="009A3BE3"/>
    <w:rsid w:val="009A3EA6"/>
    <w:rsid w:val="009A47A6"/>
    <w:rsid w:val="009A5121"/>
    <w:rsid w:val="009A5557"/>
    <w:rsid w:val="009A6974"/>
    <w:rsid w:val="009A6E93"/>
    <w:rsid w:val="009A747E"/>
    <w:rsid w:val="009A7503"/>
    <w:rsid w:val="009A79EB"/>
    <w:rsid w:val="009A7B15"/>
    <w:rsid w:val="009A7C8E"/>
    <w:rsid w:val="009A7E57"/>
    <w:rsid w:val="009B0AF0"/>
    <w:rsid w:val="009B1509"/>
    <w:rsid w:val="009B1E1D"/>
    <w:rsid w:val="009B23DE"/>
    <w:rsid w:val="009B2906"/>
    <w:rsid w:val="009B2F32"/>
    <w:rsid w:val="009B3CCF"/>
    <w:rsid w:val="009B4237"/>
    <w:rsid w:val="009B4AAB"/>
    <w:rsid w:val="009B52EE"/>
    <w:rsid w:val="009B61B0"/>
    <w:rsid w:val="009B62D6"/>
    <w:rsid w:val="009B6694"/>
    <w:rsid w:val="009B6779"/>
    <w:rsid w:val="009B6D80"/>
    <w:rsid w:val="009B6FC7"/>
    <w:rsid w:val="009B76EC"/>
    <w:rsid w:val="009B7861"/>
    <w:rsid w:val="009C082B"/>
    <w:rsid w:val="009C0A04"/>
    <w:rsid w:val="009C156C"/>
    <w:rsid w:val="009C1637"/>
    <w:rsid w:val="009C1CFE"/>
    <w:rsid w:val="009C1E96"/>
    <w:rsid w:val="009C2B20"/>
    <w:rsid w:val="009C30DF"/>
    <w:rsid w:val="009C31CF"/>
    <w:rsid w:val="009C3317"/>
    <w:rsid w:val="009C3A0B"/>
    <w:rsid w:val="009C485E"/>
    <w:rsid w:val="009C4A5A"/>
    <w:rsid w:val="009C4A89"/>
    <w:rsid w:val="009C4CA7"/>
    <w:rsid w:val="009C5F89"/>
    <w:rsid w:val="009C7384"/>
    <w:rsid w:val="009C7DE5"/>
    <w:rsid w:val="009D0769"/>
    <w:rsid w:val="009D08C9"/>
    <w:rsid w:val="009D1756"/>
    <w:rsid w:val="009D1B2C"/>
    <w:rsid w:val="009D1C93"/>
    <w:rsid w:val="009D2150"/>
    <w:rsid w:val="009D249D"/>
    <w:rsid w:val="009D2820"/>
    <w:rsid w:val="009D2B80"/>
    <w:rsid w:val="009D2C71"/>
    <w:rsid w:val="009D3499"/>
    <w:rsid w:val="009D359B"/>
    <w:rsid w:val="009D380A"/>
    <w:rsid w:val="009D3B8D"/>
    <w:rsid w:val="009D3BD2"/>
    <w:rsid w:val="009D448A"/>
    <w:rsid w:val="009D4ABD"/>
    <w:rsid w:val="009D4ADF"/>
    <w:rsid w:val="009D5B69"/>
    <w:rsid w:val="009D5DC2"/>
    <w:rsid w:val="009D622D"/>
    <w:rsid w:val="009D67E3"/>
    <w:rsid w:val="009D697A"/>
    <w:rsid w:val="009D6DA6"/>
    <w:rsid w:val="009D6F04"/>
    <w:rsid w:val="009D70D5"/>
    <w:rsid w:val="009D77D6"/>
    <w:rsid w:val="009E0AD2"/>
    <w:rsid w:val="009E14A9"/>
    <w:rsid w:val="009E1B90"/>
    <w:rsid w:val="009E2328"/>
    <w:rsid w:val="009E289A"/>
    <w:rsid w:val="009E29F8"/>
    <w:rsid w:val="009E2D5B"/>
    <w:rsid w:val="009E33EA"/>
    <w:rsid w:val="009E39F8"/>
    <w:rsid w:val="009E3B61"/>
    <w:rsid w:val="009E3D58"/>
    <w:rsid w:val="009E53CF"/>
    <w:rsid w:val="009E64FF"/>
    <w:rsid w:val="009E6DB9"/>
    <w:rsid w:val="009E756A"/>
    <w:rsid w:val="009E77F1"/>
    <w:rsid w:val="009E7BAB"/>
    <w:rsid w:val="009E7C79"/>
    <w:rsid w:val="009E7F26"/>
    <w:rsid w:val="009F0443"/>
    <w:rsid w:val="009F09BB"/>
    <w:rsid w:val="009F0BA9"/>
    <w:rsid w:val="009F1218"/>
    <w:rsid w:val="009F14F5"/>
    <w:rsid w:val="009F1C4B"/>
    <w:rsid w:val="009F221C"/>
    <w:rsid w:val="009F23DD"/>
    <w:rsid w:val="009F310C"/>
    <w:rsid w:val="009F3858"/>
    <w:rsid w:val="009F3B62"/>
    <w:rsid w:val="009F3C6D"/>
    <w:rsid w:val="009F4600"/>
    <w:rsid w:val="009F4ABB"/>
    <w:rsid w:val="009F50A7"/>
    <w:rsid w:val="009F534E"/>
    <w:rsid w:val="009F5D8C"/>
    <w:rsid w:val="009F62C3"/>
    <w:rsid w:val="009F6B69"/>
    <w:rsid w:val="009F7237"/>
    <w:rsid w:val="009F72F9"/>
    <w:rsid w:val="009F7DBF"/>
    <w:rsid w:val="00A0029D"/>
    <w:rsid w:val="00A00741"/>
    <w:rsid w:val="00A009D2"/>
    <w:rsid w:val="00A00B82"/>
    <w:rsid w:val="00A00D06"/>
    <w:rsid w:val="00A01133"/>
    <w:rsid w:val="00A0145C"/>
    <w:rsid w:val="00A02688"/>
    <w:rsid w:val="00A02D61"/>
    <w:rsid w:val="00A02E36"/>
    <w:rsid w:val="00A03A9C"/>
    <w:rsid w:val="00A03B5E"/>
    <w:rsid w:val="00A03F6E"/>
    <w:rsid w:val="00A0403D"/>
    <w:rsid w:val="00A04741"/>
    <w:rsid w:val="00A04C15"/>
    <w:rsid w:val="00A0512C"/>
    <w:rsid w:val="00A051A4"/>
    <w:rsid w:val="00A05385"/>
    <w:rsid w:val="00A05895"/>
    <w:rsid w:val="00A05B7C"/>
    <w:rsid w:val="00A05CCC"/>
    <w:rsid w:val="00A05E54"/>
    <w:rsid w:val="00A05F17"/>
    <w:rsid w:val="00A07DC8"/>
    <w:rsid w:val="00A07E70"/>
    <w:rsid w:val="00A1051F"/>
    <w:rsid w:val="00A105A8"/>
    <w:rsid w:val="00A10A4C"/>
    <w:rsid w:val="00A10C56"/>
    <w:rsid w:val="00A10DB5"/>
    <w:rsid w:val="00A112BA"/>
    <w:rsid w:val="00A1171E"/>
    <w:rsid w:val="00A123E2"/>
    <w:rsid w:val="00A12BFD"/>
    <w:rsid w:val="00A12D77"/>
    <w:rsid w:val="00A13DCF"/>
    <w:rsid w:val="00A146AC"/>
    <w:rsid w:val="00A14D80"/>
    <w:rsid w:val="00A151D0"/>
    <w:rsid w:val="00A155FE"/>
    <w:rsid w:val="00A15AE4"/>
    <w:rsid w:val="00A161F5"/>
    <w:rsid w:val="00A16699"/>
    <w:rsid w:val="00A16978"/>
    <w:rsid w:val="00A17223"/>
    <w:rsid w:val="00A17CCB"/>
    <w:rsid w:val="00A20597"/>
    <w:rsid w:val="00A20B8B"/>
    <w:rsid w:val="00A210D0"/>
    <w:rsid w:val="00A21BB2"/>
    <w:rsid w:val="00A22320"/>
    <w:rsid w:val="00A23139"/>
    <w:rsid w:val="00A2328D"/>
    <w:rsid w:val="00A238D9"/>
    <w:rsid w:val="00A23B8A"/>
    <w:rsid w:val="00A23BE8"/>
    <w:rsid w:val="00A23DEF"/>
    <w:rsid w:val="00A242BF"/>
    <w:rsid w:val="00A24364"/>
    <w:rsid w:val="00A245BA"/>
    <w:rsid w:val="00A24DC7"/>
    <w:rsid w:val="00A2585C"/>
    <w:rsid w:val="00A26175"/>
    <w:rsid w:val="00A2663C"/>
    <w:rsid w:val="00A270D9"/>
    <w:rsid w:val="00A274CB"/>
    <w:rsid w:val="00A27AC0"/>
    <w:rsid w:val="00A27D79"/>
    <w:rsid w:val="00A303D7"/>
    <w:rsid w:val="00A3053B"/>
    <w:rsid w:val="00A30792"/>
    <w:rsid w:val="00A30DB6"/>
    <w:rsid w:val="00A3111C"/>
    <w:rsid w:val="00A311D6"/>
    <w:rsid w:val="00A31619"/>
    <w:rsid w:val="00A316F6"/>
    <w:rsid w:val="00A31A07"/>
    <w:rsid w:val="00A3203C"/>
    <w:rsid w:val="00A33555"/>
    <w:rsid w:val="00A3424B"/>
    <w:rsid w:val="00A344A5"/>
    <w:rsid w:val="00A3458E"/>
    <w:rsid w:val="00A352F0"/>
    <w:rsid w:val="00A35C5E"/>
    <w:rsid w:val="00A35F04"/>
    <w:rsid w:val="00A360B3"/>
    <w:rsid w:val="00A36876"/>
    <w:rsid w:val="00A36B9F"/>
    <w:rsid w:val="00A374A1"/>
    <w:rsid w:val="00A37584"/>
    <w:rsid w:val="00A37996"/>
    <w:rsid w:val="00A40281"/>
    <w:rsid w:val="00A407FF"/>
    <w:rsid w:val="00A40EEA"/>
    <w:rsid w:val="00A415A1"/>
    <w:rsid w:val="00A41F4C"/>
    <w:rsid w:val="00A4234A"/>
    <w:rsid w:val="00A424BE"/>
    <w:rsid w:val="00A4257D"/>
    <w:rsid w:val="00A4261A"/>
    <w:rsid w:val="00A42FDC"/>
    <w:rsid w:val="00A43557"/>
    <w:rsid w:val="00A43D05"/>
    <w:rsid w:val="00A43FB3"/>
    <w:rsid w:val="00A44025"/>
    <w:rsid w:val="00A449F2"/>
    <w:rsid w:val="00A45D24"/>
    <w:rsid w:val="00A45D9C"/>
    <w:rsid w:val="00A46445"/>
    <w:rsid w:val="00A4646A"/>
    <w:rsid w:val="00A46E80"/>
    <w:rsid w:val="00A474F7"/>
    <w:rsid w:val="00A47596"/>
    <w:rsid w:val="00A477A1"/>
    <w:rsid w:val="00A47B0D"/>
    <w:rsid w:val="00A504E5"/>
    <w:rsid w:val="00A50753"/>
    <w:rsid w:val="00A50CAD"/>
    <w:rsid w:val="00A51899"/>
    <w:rsid w:val="00A52A58"/>
    <w:rsid w:val="00A52B13"/>
    <w:rsid w:val="00A52B85"/>
    <w:rsid w:val="00A5357F"/>
    <w:rsid w:val="00A537B6"/>
    <w:rsid w:val="00A537EF"/>
    <w:rsid w:val="00A53B8B"/>
    <w:rsid w:val="00A53DD8"/>
    <w:rsid w:val="00A54DB4"/>
    <w:rsid w:val="00A55195"/>
    <w:rsid w:val="00A569A1"/>
    <w:rsid w:val="00A5709D"/>
    <w:rsid w:val="00A57242"/>
    <w:rsid w:val="00A57F24"/>
    <w:rsid w:val="00A60717"/>
    <w:rsid w:val="00A60759"/>
    <w:rsid w:val="00A60AF1"/>
    <w:rsid w:val="00A61304"/>
    <w:rsid w:val="00A6134D"/>
    <w:rsid w:val="00A61425"/>
    <w:rsid w:val="00A614E2"/>
    <w:rsid w:val="00A61712"/>
    <w:rsid w:val="00A62565"/>
    <w:rsid w:val="00A63705"/>
    <w:rsid w:val="00A639AE"/>
    <w:rsid w:val="00A63A4A"/>
    <w:rsid w:val="00A64202"/>
    <w:rsid w:val="00A6443C"/>
    <w:rsid w:val="00A6539B"/>
    <w:rsid w:val="00A6696F"/>
    <w:rsid w:val="00A67827"/>
    <w:rsid w:val="00A678CA"/>
    <w:rsid w:val="00A71A52"/>
    <w:rsid w:val="00A71D87"/>
    <w:rsid w:val="00A725E0"/>
    <w:rsid w:val="00A7296A"/>
    <w:rsid w:val="00A72D63"/>
    <w:rsid w:val="00A72E65"/>
    <w:rsid w:val="00A7341D"/>
    <w:rsid w:val="00A7396A"/>
    <w:rsid w:val="00A73C3E"/>
    <w:rsid w:val="00A73F38"/>
    <w:rsid w:val="00A74882"/>
    <w:rsid w:val="00A75F14"/>
    <w:rsid w:val="00A7618B"/>
    <w:rsid w:val="00A76645"/>
    <w:rsid w:val="00A766A8"/>
    <w:rsid w:val="00A76B52"/>
    <w:rsid w:val="00A76DB8"/>
    <w:rsid w:val="00A7701A"/>
    <w:rsid w:val="00A7794D"/>
    <w:rsid w:val="00A77F34"/>
    <w:rsid w:val="00A80043"/>
    <w:rsid w:val="00A8162B"/>
    <w:rsid w:val="00A81635"/>
    <w:rsid w:val="00A817AE"/>
    <w:rsid w:val="00A81F58"/>
    <w:rsid w:val="00A8229A"/>
    <w:rsid w:val="00A826B6"/>
    <w:rsid w:val="00A84593"/>
    <w:rsid w:val="00A845D6"/>
    <w:rsid w:val="00A848DF"/>
    <w:rsid w:val="00A864D5"/>
    <w:rsid w:val="00A865C0"/>
    <w:rsid w:val="00A87173"/>
    <w:rsid w:val="00A871F2"/>
    <w:rsid w:val="00A87392"/>
    <w:rsid w:val="00A875EE"/>
    <w:rsid w:val="00A879EA"/>
    <w:rsid w:val="00A87BC9"/>
    <w:rsid w:val="00A90A7D"/>
    <w:rsid w:val="00A90CDC"/>
    <w:rsid w:val="00A9164C"/>
    <w:rsid w:val="00A918CB"/>
    <w:rsid w:val="00A91909"/>
    <w:rsid w:val="00A91F22"/>
    <w:rsid w:val="00A92337"/>
    <w:rsid w:val="00A92807"/>
    <w:rsid w:val="00A92887"/>
    <w:rsid w:val="00A92A79"/>
    <w:rsid w:val="00A9339E"/>
    <w:rsid w:val="00A93570"/>
    <w:rsid w:val="00A93729"/>
    <w:rsid w:val="00A93D31"/>
    <w:rsid w:val="00A93D3C"/>
    <w:rsid w:val="00A95238"/>
    <w:rsid w:val="00A95752"/>
    <w:rsid w:val="00A96563"/>
    <w:rsid w:val="00A96827"/>
    <w:rsid w:val="00A9744A"/>
    <w:rsid w:val="00AA0725"/>
    <w:rsid w:val="00AA0903"/>
    <w:rsid w:val="00AA12D9"/>
    <w:rsid w:val="00AA1964"/>
    <w:rsid w:val="00AA2663"/>
    <w:rsid w:val="00AA394B"/>
    <w:rsid w:val="00AA49BB"/>
    <w:rsid w:val="00AA4F22"/>
    <w:rsid w:val="00AA5464"/>
    <w:rsid w:val="00AA5A0B"/>
    <w:rsid w:val="00AA5A2C"/>
    <w:rsid w:val="00AA6C45"/>
    <w:rsid w:val="00AA6CD8"/>
    <w:rsid w:val="00AA720C"/>
    <w:rsid w:val="00AA735B"/>
    <w:rsid w:val="00AA7519"/>
    <w:rsid w:val="00AA79DA"/>
    <w:rsid w:val="00AA7C1A"/>
    <w:rsid w:val="00AB031C"/>
    <w:rsid w:val="00AB047D"/>
    <w:rsid w:val="00AB054C"/>
    <w:rsid w:val="00AB077F"/>
    <w:rsid w:val="00AB1732"/>
    <w:rsid w:val="00AB20A3"/>
    <w:rsid w:val="00AB251D"/>
    <w:rsid w:val="00AB2982"/>
    <w:rsid w:val="00AB2E1D"/>
    <w:rsid w:val="00AB2EC9"/>
    <w:rsid w:val="00AB401A"/>
    <w:rsid w:val="00AB47B0"/>
    <w:rsid w:val="00AB543D"/>
    <w:rsid w:val="00AB5798"/>
    <w:rsid w:val="00AB5828"/>
    <w:rsid w:val="00AB5DB3"/>
    <w:rsid w:val="00AB6421"/>
    <w:rsid w:val="00AB669C"/>
    <w:rsid w:val="00AB6FF9"/>
    <w:rsid w:val="00AB7B71"/>
    <w:rsid w:val="00AC038B"/>
    <w:rsid w:val="00AC1D5C"/>
    <w:rsid w:val="00AC30A8"/>
    <w:rsid w:val="00AC4151"/>
    <w:rsid w:val="00AC4310"/>
    <w:rsid w:val="00AC47FE"/>
    <w:rsid w:val="00AC4A94"/>
    <w:rsid w:val="00AC4BE4"/>
    <w:rsid w:val="00AC4CDD"/>
    <w:rsid w:val="00AC5079"/>
    <w:rsid w:val="00AC5CF1"/>
    <w:rsid w:val="00AC6325"/>
    <w:rsid w:val="00AC663A"/>
    <w:rsid w:val="00AC69B3"/>
    <w:rsid w:val="00AC78F6"/>
    <w:rsid w:val="00AC7A4D"/>
    <w:rsid w:val="00AD0214"/>
    <w:rsid w:val="00AD0A90"/>
    <w:rsid w:val="00AD28F2"/>
    <w:rsid w:val="00AD28F6"/>
    <w:rsid w:val="00AD389A"/>
    <w:rsid w:val="00AD4BDF"/>
    <w:rsid w:val="00AD5035"/>
    <w:rsid w:val="00AD5413"/>
    <w:rsid w:val="00AD5B2D"/>
    <w:rsid w:val="00AD5E2F"/>
    <w:rsid w:val="00AD608A"/>
    <w:rsid w:val="00AD6810"/>
    <w:rsid w:val="00AD7399"/>
    <w:rsid w:val="00AD7476"/>
    <w:rsid w:val="00AD75EB"/>
    <w:rsid w:val="00AE13D9"/>
    <w:rsid w:val="00AE167A"/>
    <w:rsid w:val="00AE187A"/>
    <w:rsid w:val="00AE2E7B"/>
    <w:rsid w:val="00AE34AA"/>
    <w:rsid w:val="00AE45DA"/>
    <w:rsid w:val="00AE4DA4"/>
    <w:rsid w:val="00AE6D21"/>
    <w:rsid w:val="00AE6E40"/>
    <w:rsid w:val="00AE7507"/>
    <w:rsid w:val="00AE7A3C"/>
    <w:rsid w:val="00AF054F"/>
    <w:rsid w:val="00AF0867"/>
    <w:rsid w:val="00AF0DFA"/>
    <w:rsid w:val="00AF18E2"/>
    <w:rsid w:val="00AF1D76"/>
    <w:rsid w:val="00AF22A3"/>
    <w:rsid w:val="00AF28A7"/>
    <w:rsid w:val="00AF2D04"/>
    <w:rsid w:val="00AF3E5F"/>
    <w:rsid w:val="00AF4243"/>
    <w:rsid w:val="00AF438E"/>
    <w:rsid w:val="00AF4BD4"/>
    <w:rsid w:val="00AF4C0D"/>
    <w:rsid w:val="00AF4CC0"/>
    <w:rsid w:val="00AF72DF"/>
    <w:rsid w:val="00AF7328"/>
    <w:rsid w:val="00AF7B34"/>
    <w:rsid w:val="00B004A0"/>
    <w:rsid w:val="00B00BFC"/>
    <w:rsid w:val="00B00F0F"/>
    <w:rsid w:val="00B015C3"/>
    <w:rsid w:val="00B0200D"/>
    <w:rsid w:val="00B02637"/>
    <w:rsid w:val="00B02EEC"/>
    <w:rsid w:val="00B0336A"/>
    <w:rsid w:val="00B03606"/>
    <w:rsid w:val="00B0382C"/>
    <w:rsid w:val="00B038AD"/>
    <w:rsid w:val="00B03F6A"/>
    <w:rsid w:val="00B0411C"/>
    <w:rsid w:val="00B04EB3"/>
    <w:rsid w:val="00B051B4"/>
    <w:rsid w:val="00B053C9"/>
    <w:rsid w:val="00B0540B"/>
    <w:rsid w:val="00B057AB"/>
    <w:rsid w:val="00B062F8"/>
    <w:rsid w:val="00B07155"/>
    <w:rsid w:val="00B07926"/>
    <w:rsid w:val="00B0799B"/>
    <w:rsid w:val="00B101EE"/>
    <w:rsid w:val="00B108B7"/>
    <w:rsid w:val="00B10FD2"/>
    <w:rsid w:val="00B11013"/>
    <w:rsid w:val="00B1147C"/>
    <w:rsid w:val="00B117E7"/>
    <w:rsid w:val="00B119E2"/>
    <w:rsid w:val="00B11DE6"/>
    <w:rsid w:val="00B11F94"/>
    <w:rsid w:val="00B1205F"/>
    <w:rsid w:val="00B13314"/>
    <w:rsid w:val="00B13A85"/>
    <w:rsid w:val="00B145FA"/>
    <w:rsid w:val="00B1486B"/>
    <w:rsid w:val="00B14B55"/>
    <w:rsid w:val="00B156AE"/>
    <w:rsid w:val="00B165F7"/>
    <w:rsid w:val="00B1789B"/>
    <w:rsid w:val="00B17935"/>
    <w:rsid w:val="00B179AE"/>
    <w:rsid w:val="00B17E72"/>
    <w:rsid w:val="00B204D8"/>
    <w:rsid w:val="00B205C1"/>
    <w:rsid w:val="00B21156"/>
    <w:rsid w:val="00B2142B"/>
    <w:rsid w:val="00B217F8"/>
    <w:rsid w:val="00B21A99"/>
    <w:rsid w:val="00B230D1"/>
    <w:rsid w:val="00B230D5"/>
    <w:rsid w:val="00B2367C"/>
    <w:rsid w:val="00B23D73"/>
    <w:rsid w:val="00B23F11"/>
    <w:rsid w:val="00B23FF2"/>
    <w:rsid w:val="00B244D4"/>
    <w:rsid w:val="00B24DDF"/>
    <w:rsid w:val="00B251C5"/>
    <w:rsid w:val="00B25534"/>
    <w:rsid w:val="00B25718"/>
    <w:rsid w:val="00B25767"/>
    <w:rsid w:val="00B25E78"/>
    <w:rsid w:val="00B26013"/>
    <w:rsid w:val="00B2619F"/>
    <w:rsid w:val="00B2633E"/>
    <w:rsid w:val="00B2684F"/>
    <w:rsid w:val="00B26D9F"/>
    <w:rsid w:val="00B27BB7"/>
    <w:rsid w:val="00B27FF7"/>
    <w:rsid w:val="00B31094"/>
    <w:rsid w:val="00B313AC"/>
    <w:rsid w:val="00B313BF"/>
    <w:rsid w:val="00B3161C"/>
    <w:rsid w:val="00B31841"/>
    <w:rsid w:val="00B32178"/>
    <w:rsid w:val="00B329DB"/>
    <w:rsid w:val="00B32B6A"/>
    <w:rsid w:val="00B32E3A"/>
    <w:rsid w:val="00B333CC"/>
    <w:rsid w:val="00B33E9A"/>
    <w:rsid w:val="00B3451D"/>
    <w:rsid w:val="00B353B4"/>
    <w:rsid w:val="00B35991"/>
    <w:rsid w:val="00B35DED"/>
    <w:rsid w:val="00B35E92"/>
    <w:rsid w:val="00B364F4"/>
    <w:rsid w:val="00B36AD8"/>
    <w:rsid w:val="00B36B88"/>
    <w:rsid w:val="00B37294"/>
    <w:rsid w:val="00B40A0E"/>
    <w:rsid w:val="00B40D9E"/>
    <w:rsid w:val="00B413A3"/>
    <w:rsid w:val="00B4180C"/>
    <w:rsid w:val="00B4190B"/>
    <w:rsid w:val="00B41A02"/>
    <w:rsid w:val="00B422FD"/>
    <w:rsid w:val="00B426E0"/>
    <w:rsid w:val="00B430E1"/>
    <w:rsid w:val="00B4322F"/>
    <w:rsid w:val="00B440B8"/>
    <w:rsid w:val="00B44ACC"/>
    <w:rsid w:val="00B44AF3"/>
    <w:rsid w:val="00B458DB"/>
    <w:rsid w:val="00B45BC6"/>
    <w:rsid w:val="00B46BF6"/>
    <w:rsid w:val="00B47AF8"/>
    <w:rsid w:val="00B50574"/>
    <w:rsid w:val="00B51858"/>
    <w:rsid w:val="00B51E70"/>
    <w:rsid w:val="00B51E96"/>
    <w:rsid w:val="00B5201F"/>
    <w:rsid w:val="00B523C7"/>
    <w:rsid w:val="00B523E7"/>
    <w:rsid w:val="00B526B1"/>
    <w:rsid w:val="00B52EDA"/>
    <w:rsid w:val="00B53D03"/>
    <w:rsid w:val="00B53E25"/>
    <w:rsid w:val="00B54095"/>
    <w:rsid w:val="00B5424F"/>
    <w:rsid w:val="00B55430"/>
    <w:rsid w:val="00B5601D"/>
    <w:rsid w:val="00B56A4F"/>
    <w:rsid w:val="00B57386"/>
    <w:rsid w:val="00B57EAF"/>
    <w:rsid w:val="00B57FD1"/>
    <w:rsid w:val="00B602DB"/>
    <w:rsid w:val="00B6248C"/>
    <w:rsid w:val="00B62F3A"/>
    <w:rsid w:val="00B63C1C"/>
    <w:rsid w:val="00B645FC"/>
    <w:rsid w:val="00B64732"/>
    <w:rsid w:val="00B64D13"/>
    <w:rsid w:val="00B6682A"/>
    <w:rsid w:val="00B66989"/>
    <w:rsid w:val="00B673EF"/>
    <w:rsid w:val="00B703F7"/>
    <w:rsid w:val="00B7084E"/>
    <w:rsid w:val="00B71DF3"/>
    <w:rsid w:val="00B71E2B"/>
    <w:rsid w:val="00B71E37"/>
    <w:rsid w:val="00B72718"/>
    <w:rsid w:val="00B72E1E"/>
    <w:rsid w:val="00B731BC"/>
    <w:rsid w:val="00B73FB1"/>
    <w:rsid w:val="00B7459D"/>
    <w:rsid w:val="00B7467B"/>
    <w:rsid w:val="00B74FE3"/>
    <w:rsid w:val="00B752A3"/>
    <w:rsid w:val="00B75FBE"/>
    <w:rsid w:val="00B76F03"/>
    <w:rsid w:val="00B7724C"/>
    <w:rsid w:val="00B777AB"/>
    <w:rsid w:val="00B8019A"/>
    <w:rsid w:val="00B8082C"/>
    <w:rsid w:val="00B80B45"/>
    <w:rsid w:val="00B8107F"/>
    <w:rsid w:val="00B81183"/>
    <w:rsid w:val="00B8158F"/>
    <w:rsid w:val="00B81EAC"/>
    <w:rsid w:val="00B81F98"/>
    <w:rsid w:val="00B82103"/>
    <w:rsid w:val="00B82A68"/>
    <w:rsid w:val="00B82B2E"/>
    <w:rsid w:val="00B83553"/>
    <w:rsid w:val="00B83593"/>
    <w:rsid w:val="00B83F01"/>
    <w:rsid w:val="00B83F0F"/>
    <w:rsid w:val="00B844A8"/>
    <w:rsid w:val="00B84627"/>
    <w:rsid w:val="00B84A30"/>
    <w:rsid w:val="00B84B16"/>
    <w:rsid w:val="00B84B5D"/>
    <w:rsid w:val="00B85256"/>
    <w:rsid w:val="00B86570"/>
    <w:rsid w:val="00B86B12"/>
    <w:rsid w:val="00B86B2E"/>
    <w:rsid w:val="00B87420"/>
    <w:rsid w:val="00B87558"/>
    <w:rsid w:val="00B90049"/>
    <w:rsid w:val="00B9027C"/>
    <w:rsid w:val="00B9076F"/>
    <w:rsid w:val="00B90C56"/>
    <w:rsid w:val="00B913EB"/>
    <w:rsid w:val="00B91813"/>
    <w:rsid w:val="00B91880"/>
    <w:rsid w:val="00B93ABD"/>
    <w:rsid w:val="00B94176"/>
    <w:rsid w:val="00B9429B"/>
    <w:rsid w:val="00B949DA"/>
    <w:rsid w:val="00B94A7E"/>
    <w:rsid w:val="00B94CF6"/>
    <w:rsid w:val="00B94D6C"/>
    <w:rsid w:val="00B9544B"/>
    <w:rsid w:val="00B956FF"/>
    <w:rsid w:val="00B9578E"/>
    <w:rsid w:val="00B957F0"/>
    <w:rsid w:val="00B966DF"/>
    <w:rsid w:val="00B96889"/>
    <w:rsid w:val="00B968AD"/>
    <w:rsid w:val="00B9793D"/>
    <w:rsid w:val="00B97B16"/>
    <w:rsid w:val="00B97B79"/>
    <w:rsid w:val="00BA0C1A"/>
    <w:rsid w:val="00BA1050"/>
    <w:rsid w:val="00BA1366"/>
    <w:rsid w:val="00BA1451"/>
    <w:rsid w:val="00BA2AF4"/>
    <w:rsid w:val="00BA2C84"/>
    <w:rsid w:val="00BA351E"/>
    <w:rsid w:val="00BA393E"/>
    <w:rsid w:val="00BA4085"/>
    <w:rsid w:val="00BA427F"/>
    <w:rsid w:val="00BA45B3"/>
    <w:rsid w:val="00BA47A2"/>
    <w:rsid w:val="00BA4B77"/>
    <w:rsid w:val="00BA5331"/>
    <w:rsid w:val="00BA53FD"/>
    <w:rsid w:val="00BA5943"/>
    <w:rsid w:val="00BA63F0"/>
    <w:rsid w:val="00BA698E"/>
    <w:rsid w:val="00BA6D31"/>
    <w:rsid w:val="00BA73C5"/>
    <w:rsid w:val="00BA7424"/>
    <w:rsid w:val="00BA7A02"/>
    <w:rsid w:val="00BA7A12"/>
    <w:rsid w:val="00BB038F"/>
    <w:rsid w:val="00BB08C7"/>
    <w:rsid w:val="00BB10A9"/>
    <w:rsid w:val="00BB1C22"/>
    <w:rsid w:val="00BB2100"/>
    <w:rsid w:val="00BB2442"/>
    <w:rsid w:val="00BB2817"/>
    <w:rsid w:val="00BB2964"/>
    <w:rsid w:val="00BB2993"/>
    <w:rsid w:val="00BB2C7E"/>
    <w:rsid w:val="00BB31E5"/>
    <w:rsid w:val="00BB350E"/>
    <w:rsid w:val="00BB36D2"/>
    <w:rsid w:val="00BB39CC"/>
    <w:rsid w:val="00BB3CB9"/>
    <w:rsid w:val="00BB4956"/>
    <w:rsid w:val="00BB5080"/>
    <w:rsid w:val="00BB519E"/>
    <w:rsid w:val="00BB5C7D"/>
    <w:rsid w:val="00BB5E0B"/>
    <w:rsid w:val="00BB6C8C"/>
    <w:rsid w:val="00BB6D6D"/>
    <w:rsid w:val="00BB77F0"/>
    <w:rsid w:val="00BB7ECE"/>
    <w:rsid w:val="00BB7FB3"/>
    <w:rsid w:val="00BC04F8"/>
    <w:rsid w:val="00BC063C"/>
    <w:rsid w:val="00BC0670"/>
    <w:rsid w:val="00BC0A5D"/>
    <w:rsid w:val="00BC0E31"/>
    <w:rsid w:val="00BC1A18"/>
    <w:rsid w:val="00BC20AE"/>
    <w:rsid w:val="00BC2292"/>
    <w:rsid w:val="00BC2E5F"/>
    <w:rsid w:val="00BC3110"/>
    <w:rsid w:val="00BC3351"/>
    <w:rsid w:val="00BC3829"/>
    <w:rsid w:val="00BC3B6E"/>
    <w:rsid w:val="00BC3E7C"/>
    <w:rsid w:val="00BC422B"/>
    <w:rsid w:val="00BC45FC"/>
    <w:rsid w:val="00BC4873"/>
    <w:rsid w:val="00BC50E1"/>
    <w:rsid w:val="00BC5643"/>
    <w:rsid w:val="00BC5BB2"/>
    <w:rsid w:val="00BC6CCF"/>
    <w:rsid w:val="00BC74A0"/>
    <w:rsid w:val="00BC75F9"/>
    <w:rsid w:val="00BC78E5"/>
    <w:rsid w:val="00BC7F08"/>
    <w:rsid w:val="00BD124C"/>
    <w:rsid w:val="00BD1395"/>
    <w:rsid w:val="00BD1884"/>
    <w:rsid w:val="00BD18FB"/>
    <w:rsid w:val="00BD1A7D"/>
    <w:rsid w:val="00BD253F"/>
    <w:rsid w:val="00BD2705"/>
    <w:rsid w:val="00BD2BC5"/>
    <w:rsid w:val="00BD2D86"/>
    <w:rsid w:val="00BD2DC9"/>
    <w:rsid w:val="00BD2ED4"/>
    <w:rsid w:val="00BD41DD"/>
    <w:rsid w:val="00BD48AB"/>
    <w:rsid w:val="00BD49D4"/>
    <w:rsid w:val="00BD576D"/>
    <w:rsid w:val="00BD5869"/>
    <w:rsid w:val="00BD5DAB"/>
    <w:rsid w:val="00BD6480"/>
    <w:rsid w:val="00BD653A"/>
    <w:rsid w:val="00BD715B"/>
    <w:rsid w:val="00BD7500"/>
    <w:rsid w:val="00BD78CE"/>
    <w:rsid w:val="00BE0565"/>
    <w:rsid w:val="00BE0B58"/>
    <w:rsid w:val="00BE0E74"/>
    <w:rsid w:val="00BE1C90"/>
    <w:rsid w:val="00BE2768"/>
    <w:rsid w:val="00BE2C8C"/>
    <w:rsid w:val="00BE3572"/>
    <w:rsid w:val="00BE3B62"/>
    <w:rsid w:val="00BE3EFD"/>
    <w:rsid w:val="00BE4A99"/>
    <w:rsid w:val="00BE4D60"/>
    <w:rsid w:val="00BE51DE"/>
    <w:rsid w:val="00BE5245"/>
    <w:rsid w:val="00BE54DE"/>
    <w:rsid w:val="00BE5A07"/>
    <w:rsid w:val="00BE5B39"/>
    <w:rsid w:val="00BE61F7"/>
    <w:rsid w:val="00BE62B6"/>
    <w:rsid w:val="00BE6421"/>
    <w:rsid w:val="00BE6C2A"/>
    <w:rsid w:val="00BE6CAF"/>
    <w:rsid w:val="00BE6EFD"/>
    <w:rsid w:val="00BE6F1D"/>
    <w:rsid w:val="00BE7190"/>
    <w:rsid w:val="00BE7DCE"/>
    <w:rsid w:val="00BE7F7A"/>
    <w:rsid w:val="00BF094B"/>
    <w:rsid w:val="00BF0EA6"/>
    <w:rsid w:val="00BF1A87"/>
    <w:rsid w:val="00BF1DA9"/>
    <w:rsid w:val="00BF2542"/>
    <w:rsid w:val="00BF26AE"/>
    <w:rsid w:val="00BF2C0A"/>
    <w:rsid w:val="00BF2F26"/>
    <w:rsid w:val="00BF3261"/>
    <w:rsid w:val="00BF362E"/>
    <w:rsid w:val="00BF37F4"/>
    <w:rsid w:val="00BF3A43"/>
    <w:rsid w:val="00BF402E"/>
    <w:rsid w:val="00BF4633"/>
    <w:rsid w:val="00BF4F76"/>
    <w:rsid w:val="00BF5039"/>
    <w:rsid w:val="00BF542C"/>
    <w:rsid w:val="00BF54E4"/>
    <w:rsid w:val="00BF57D7"/>
    <w:rsid w:val="00BF5884"/>
    <w:rsid w:val="00BF5BE4"/>
    <w:rsid w:val="00BF5D66"/>
    <w:rsid w:val="00BF6669"/>
    <w:rsid w:val="00BF6723"/>
    <w:rsid w:val="00BF6756"/>
    <w:rsid w:val="00BF6812"/>
    <w:rsid w:val="00BF6E53"/>
    <w:rsid w:val="00BF7737"/>
    <w:rsid w:val="00BF7795"/>
    <w:rsid w:val="00BF7CD2"/>
    <w:rsid w:val="00C009C7"/>
    <w:rsid w:val="00C00F55"/>
    <w:rsid w:val="00C012D4"/>
    <w:rsid w:val="00C018DF"/>
    <w:rsid w:val="00C01CC3"/>
    <w:rsid w:val="00C01D62"/>
    <w:rsid w:val="00C01F4A"/>
    <w:rsid w:val="00C023EE"/>
    <w:rsid w:val="00C024B3"/>
    <w:rsid w:val="00C027A1"/>
    <w:rsid w:val="00C02AB0"/>
    <w:rsid w:val="00C02CE6"/>
    <w:rsid w:val="00C03120"/>
    <w:rsid w:val="00C0395A"/>
    <w:rsid w:val="00C03C09"/>
    <w:rsid w:val="00C03FC2"/>
    <w:rsid w:val="00C040BB"/>
    <w:rsid w:val="00C04133"/>
    <w:rsid w:val="00C0422E"/>
    <w:rsid w:val="00C0448D"/>
    <w:rsid w:val="00C0450B"/>
    <w:rsid w:val="00C0479D"/>
    <w:rsid w:val="00C04D59"/>
    <w:rsid w:val="00C055FC"/>
    <w:rsid w:val="00C05FF3"/>
    <w:rsid w:val="00C067C3"/>
    <w:rsid w:val="00C075A8"/>
    <w:rsid w:val="00C07635"/>
    <w:rsid w:val="00C0766D"/>
    <w:rsid w:val="00C1031F"/>
    <w:rsid w:val="00C10C11"/>
    <w:rsid w:val="00C12371"/>
    <w:rsid w:val="00C12C9B"/>
    <w:rsid w:val="00C12EC2"/>
    <w:rsid w:val="00C14125"/>
    <w:rsid w:val="00C14CE9"/>
    <w:rsid w:val="00C15D36"/>
    <w:rsid w:val="00C1603B"/>
    <w:rsid w:val="00C1656E"/>
    <w:rsid w:val="00C166EA"/>
    <w:rsid w:val="00C16B69"/>
    <w:rsid w:val="00C1727E"/>
    <w:rsid w:val="00C17EDE"/>
    <w:rsid w:val="00C17FC0"/>
    <w:rsid w:val="00C203A3"/>
    <w:rsid w:val="00C203AB"/>
    <w:rsid w:val="00C20CD7"/>
    <w:rsid w:val="00C2268C"/>
    <w:rsid w:val="00C22BF3"/>
    <w:rsid w:val="00C22E00"/>
    <w:rsid w:val="00C236F8"/>
    <w:rsid w:val="00C23DB7"/>
    <w:rsid w:val="00C23E34"/>
    <w:rsid w:val="00C24504"/>
    <w:rsid w:val="00C258F3"/>
    <w:rsid w:val="00C25A75"/>
    <w:rsid w:val="00C25EA6"/>
    <w:rsid w:val="00C261C8"/>
    <w:rsid w:val="00C26821"/>
    <w:rsid w:val="00C274DD"/>
    <w:rsid w:val="00C27612"/>
    <w:rsid w:val="00C277BA"/>
    <w:rsid w:val="00C278BA"/>
    <w:rsid w:val="00C27BE6"/>
    <w:rsid w:val="00C31C2C"/>
    <w:rsid w:val="00C31DD5"/>
    <w:rsid w:val="00C32894"/>
    <w:rsid w:val="00C3303C"/>
    <w:rsid w:val="00C3306F"/>
    <w:rsid w:val="00C335A7"/>
    <w:rsid w:val="00C3394D"/>
    <w:rsid w:val="00C33CE7"/>
    <w:rsid w:val="00C34655"/>
    <w:rsid w:val="00C350BA"/>
    <w:rsid w:val="00C35E00"/>
    <w:rsid w:val="00C3651B"/>
    <w:rsid w:val="00C3665F"/>
    <w:rsid w:val="00C36A4A"/>
    <w:rsid w:val="00C36DC5"/>
    <w:rsid w:val="00C36E8E"/>
    <w:rsid w:val="00C36FE0"/>
    <w:rsid w:val="00C3757D"/>
    <w:rsid w:val="00C401E1"/>
    <w:rsid w:val="00C403D6"/>
    <w:rsid w:val="00C4068B"/>
    <w:rsid w:val="00C413F3"/>
    <w:rsid w:val="00C41EFD"/>
    <w:rsid w:val="00C42972"/>
    <w:rsid w:val="00C429CB"/>
    <w:rsid w:val="00C42D84"/>
    <w:rsid w:val="00C42E3D"/>
    <w:rsid w:val="00C43660"/>
    <w:rsid w:val="00C43D74"/>
    <w:rsid w:val="00C44214"/>
    <w:rsid w:val="00C44951"/>
    <w:rsid w:val="00C4525E"/>
    <w:rsid w:val="00C45465"/>
    <w:rsid w:val="00C454F1"/>
    <w:rsid w:val="00C4573D"/>
    <w:rsid w:val="00C457FA"/>
    <w:rsid w:val="00C458C0"/>
    <w:rsid w:val="00C45D4E"/>
    <w:rsid w:val="00C46973"/>
    <w:rsid w:val="00C46AB6"/>
    <w:rsid w:val="00C46CFE"/>
    <w:rsid w:val="00C47D60"/>
    <w:rsid w:val="00C506C3"/>
    <w:rsid w:val="00C517C2"/>
    <w:rsid w:val="00C52F86"/>
    <w:rsid w:val="00C534DF"/>
    <w:rsid w:val="00C534F5"/>
    <w:rsid w:val="00C5379E"/>
    <w:rsid w:val="00C5414D"/>
    <w:rsid w:val="00C54205"/>
    <w:rsid w:val="00C54239"/>
    <w:rsid w:val="00C54ADB"/>
    <w:rsid w:val="00C5542F"/>
    <w:rsid w:val="00C55FE3"/>
    <w:rsid w:val="00C56B32"/>
    <w:rsid w:val="00C570EE"/>
    <w:rsid w:val="00C5711E"/>
    <w:rsid w:val="00C5721C"/>
    <w:rsid w:val="00C60027"/>
    <w:rsid w:val="00C60251"/>
    <w:rsid w:val="00C6066F"/>
    <w:rsid w:val="00C6149A"/>
    <w:rsid w:val="00C61E7F"/>
    <w:rsid w:val="00C62461"/>
    <w:rsid w:val="00C6246C"/>
    <w:rsid w:val="00C628B6"/>
    <w:rsid w:val="00C62AF3"/>
    <w:rsid w:val="00C62EBC"/>
    <w:rsid w:val="00C6410D"/>
    <w:rsid w:val="00C643CF"/>
    <w:rsid w:val="00C6490C"/>
    <w:rsid w:val="00C64A0C"/>
    <w:rsid w:val="00C64D0D"/>
    <w:rsid w:val="00C64F42"/>
    <w:rsid w:val="00C64F91"/>
    <w:rsid w:val="00C6554F"/>
    <w:rsid w:val="00C655F3"/>
    <w:rsid w:val="00C66049"/>
    <w:rsid w:val="00C660E5"/>
    <w:rsid w:val="00C6669F"/>
    <w:rsid w:val="00C67331"/>
    <w:rsid w:val="00C6741D"/>
    <w:rsid w:val="00C70510"/>
    <w:rsid w:val="00C70AD7"/>
    <w:rsid w:val="00C70AF6"/>
    <w:rsid w:val="00C70CA5"/>
    <w:rsid w:val="00C70D85"/>
    <w:rsid w:val="00C7112F"/>
    <w:rsid w:val="00C715B6"/>
    <w:rsid w:val="00C71D5D"/>
    <w:rsid w:val="00C72345"/>
    <w:rsid w:val="00C726C5"/>
    <w:rsid w:val="00C727BC"/>
    <w:rsid w:val="00C72878"/>
    <w:rsid w:val="00C72FC6"/>
    <w:rsid w:val="00C730F0"/>
    <w:rsid w:val="00C73190"/>
    <w:rsid w:val="00C73263"/>
    <w:rsid w:val="00C7334B"/>
    <w:rsid w:val="00C73D79"/>
    <w:rsid w:val="00C74130"/>
    <w:rsid w:val="00C74723"/>
    <w:rsid w:val="00C7498C"/>
    <w:rsid w:val="00C749D7"/>
    <w:rsid w:val="00C751EA"/>
    <w:rsid w:val="00C76A24"/>
    <w:rsid w:val="00C76DD1"/>
    <w:rsid w:val="00C77025"/>
    <w:rsid w:val="00C77276"/>
    <w:rsid w:val="00C77816"/>
    <w:rsid w:val="00C77BA1"/>
    <w:rsid w:val="00C77F01"/>
    <w:rsid w:val="00C80458"/>
    <w:rsid w:val="00C80922"/>
    <w:rsid w:val="00C810B0"/>
    <w:rsid w:val="00C81A15"/>
    <w:rsid w:val="00C81A1F"/>
    <w:rsid w:val="00C8206C"/>
    <w:rsid w:val="00C82266"/>
    <w:rsid w:val="00C82A5E"/>
    <w:rsid w:val="00C834A2"/>
    <w:rsid w:val="00C84049"/>
    <w:rsid w:val="00C84124"/>
    <w:rsid w:val="00C85030"/>
    <w:rsid w:val="00C86467"/>
    <w:rsid w:val="00C86650"/>
    <w:rsid w:val="00C8747E"/>
    <w:rsid w:val="00C879CC"/>
    <w:rsid w:val="00C87E61"/>
    <w:rsid w:val="00C9198D"/>
    <w:rsid w:val="00C923B4"/>
    <w:rsid w:val="00C92948"/>
    <w:rsid w:val="00C9394B"/>
    <w:rsid w:val="00C93F3B"/>
    <w:rsid w:val="00C93FF2"/>
    <w:rsid w:val="00C942AB"/>
    <w:rsid w:val="00C94CB8"/>
    <w:rsid w:val="00C956E8"/>
    <w:rsid w:val="00C95793"/>
    <w:rsid w:val="00C958BD"/>
    <w:rsid w:val="00C95CFE"/>
    <w:rsid w:val="00C95FB6"/>
    <w:rsid w:val="00C970FF"/>
    <w:rsid w:val="00C97A0F"/>
    <w:rsid w:val="00CA0638"/>
    <w:rsid w:val="00CA15FA"/>
    <w:rsid w:val="00CA1ADA"/>
    <w:rsid w:val="00CA2E06"/>
    <w:rsid w:val="00CA384A"/>
    <w:rsid w:val="00CA4776"/>
    <w:rsid w:val="00CA4E19"/>
    <w:rsid w:val="00CA52BE"/>
    <w:rsid w:val="00CA53B6"/>
    <w:rsid w:val="00CA6B9D"/>
    <w:rsid w:val="00CA6DE8"/>
    <w:rsid w:val="00CA70E6"/>
    <w:rsid w:val="00CA74EA"/>
    <w:rsid w:val="00CA7E62"/>
    <w:rsid w:val="00CB0726"/>
    <w:rsid w:val="00CB0AA4"/>
    <w:rsid w:val="00CB11C5"/>
    <w:rsid w:val="00CB1F4B"/>
    <w:rsid w:val="00CB2011"/>
    <w:rsid w:val="00CB28D5"/>
    <w:rsid w:val="00CB2BFC"/>
    <w:rsid w:val="00CB2DC7"/>
    <w:rsid w:val="00CB35CF"/>
    <w:rsid w:val="00CB3C14"/>
    <w:rsid w:val="00CB3EC8"/>
    <w:rsid w:val="00CB42EA"/>
    <w:rsid w:val="00CB48F8"/>
    <w:rsid w:val="00CB4AB3"/>
    <w:rsid w:val="00CB566C"/>
    <w:rsid w:val="00CB56CF"/>
    <w:rsid w:val="00CB637F"/>
    <w:rsid w:val="00CB664C"/>
    <w:rsid w:val="00CB697B"/>
    <w:rsid w:val="00CB6FF9"/>
    <w:rsid w:val="00CB752E"/>
    <w:rsid w:val="00CB7C88"/>
    <w:rsid w:val="00CB7DEB"/>
    <w:rsid w:val="00CC0A7F"/>
    <w:rsid w:val="00CC0BC9"/>
    <w:rsid w:val="00CC0CF8"/>
    <w:rsid w:val="00CC0FB2"/>
    <w:rsid w:val="00CC1060"/>
    <w:rsid w:val="00CC113E"/>
    <w:rsid w:val="00CC1274"/>
    <w:rsid w:val="00CC13E2"/>
    <w:rsid w:val="00CC1613"/>
    <w:rsid w:val="00CC1A97"/>
    <w:rsid w:val="00CC1C00"/>
    <w:rsid w:val="00CC1D99"/>
    <w:rsid w:val="00CC1DAB"/>
    <w:rsid w:val="00CC22EB"/>
    <w:rsid w:val="00CC3268"/>
    <w:rsid w:val="00CC35F7"/>
    <w:rsid w:val="00CC3979"/>
    <w:rsid w:val="00CC3D3F"/>
    <w:rsid w:val="00CC479F"/>
    <w:rsid w:val="00CC4837"/>
    <w:rsid w:val="00CC4E89"/>
    <w:rsid w:val="00CC50D3"/>
    <w:rsid w:val="00CC5F3F"/>
    <w:rsid w:val="00CC6058"/>
    <w:rsid w:val="00CC6072"/>
    <w:rsid w:val="00CC6CA1"/>
    <w:rsid w:val="00CC6E9D"/>
    <w:rsid w:val="00CC7012"/>
    <w:rsid w:val="00CD087A"/>
    <w:rsid w:val="00CD09AD"/>
    <w:rsid w:val="00CD15CC"/>
    <w:rsid w:val="00CD186C"/>
    <w:rsid w:val="00CD195A"/>
    <w:rsid w:val="00CD1B01"/>
    <w:rsid w:val="00CD1DB2"/>
    <w:rsid w:val="00CD2E17"/>
    <w:rsid w:val="00CD31C2"/>
    <w:rsid w:val="00CD3C66"/>
    <w:rsid w:val="00CD3F3D"/>
    <w:rsid w:val="00CD4665"/>
    <w:rsid w:val="00CD4950"/>
    <w:rsid w:val="00CD4A9A"/>
    <w:rsid w:val="00CD4CE9"/>
    <w:rsid w:val="00CD4DED"/>
    <w:rsid w:val="00CD5383"/>
    <w:rsid w:val="00CD53F8"/>
    <w:rsid w:val="00CD5404"/>
    <w:rsid w:val="00CD5733"/>
    <w:rsid w:val="00CD59B3"/>
    <w:rsid w:val="00CD5CDF"/>
    <w:rsid w:val="00CD636C"/>
    <w:rsid w:val="00CD645E"/>
    <w:rsid w:val="00CD67F3"/>
    <w:rsid w:val="00CD6E45"/>
    <w:rsid w:val="00CE0691"/>
    <w:rsid w:val="00CE0AAA"/>
    <w:rsid w:val="00CE0DC8"/>
    <w:rsid w:val="00CE1175"/>
    <w:rsid w:val="00CE1693"/>
    <w:rsid w:val="00CE2D92"/>
    <w:rsid w:val="00CE2E0C"/>
    <w:rsid w:val="00CE40CB"/>
    <w:rsid w:val="00CE41A9"/>
    <w:rsid w:val="00CE4377"/>
    <w:rsid w:val="00CE4731"/>
    <w:rsid w:val="00CE494A"/>
    <w:rsid w:val="00CE4A92"/>
    <w:rsid w:val="00CE53C5"/>
    <w:rsid w:val="00CE54DA"/>
    <w:rsid w:val="00CE5D94"/>
    <w:rsid w:val="00CE6C28"/>
    <w:rsid w:val="00CE6E87"/>
    <w:rsid w:val="00CE707D"/>
    <w:rsid w:val="00CE7999"/>
    <w:rsid w:val="00CE7A94"/>
    <w:rsid w:val="00CE7C5E"/>
    <w:rsid w:val="00CE7DC7"/>
    <w:rsid w:val="00CF1317"/>
    <w:rsid w:val="00CF168A"/>
    <w:rsid w:val="00CF3132"/>
    <w:rsid w:val="00CF3607"/>
    <w:rsid w:val="00CF394E"/>
    <w:rsid w:val="00CF3B75"/>
    <w:rsid w:val="00CF3F90"/>
    <w:rsid w:val="00CF41DE"/>
    <w:rsid w:val="00CF4768"/>
    <w:rsid w:val="00CF59E4"/>
    <w:rsid w:val="00CF5A2A"/>
    <w:rsid w:val="00CF60E3"/>
    <w:rsid w:val="00CF7ABD"/>
    <w:rsid w:val="00CF7FF4"/>
    <w:rsid w:val="00D0110D"/>
    <w:rsid w:val="00D02BC1"/>
    <w:rsid w:val="00D02CF8"/>
    <w:rsid w:val="00D02DAC"/>
    <w:rsid w:val="00D030C4"/>
    <w:rsid w:val="00D03217"/>
    <w:rsid w:val="00D036B1"/>
    <w:rsid w:val="00D039A8"/>
    <w:rsid w:val="00D03F13"/>
    <w:rsid w:val="00D041DD"/>
    <w:rsid w:val="00D04F33"/>
    <w:rsid w:val="00D05A38"/>
    <w:rsid w:val="00D06C87"/>
    <w:rsid w:val="00D06D4D"/>
    <w:rsid w:val="00D072CD"/>
    <w:rsid w:val="00D07901"/>
    <w:rsid w:val="00D108E6"/>
    <w:rsid w:val="00D109E0"/>
    <w:rsid w:val="00D110D3"/>
    <w:rsid w:val="00D11263"/>
    <w:rsid w:val="00D125AD"/>
    <w:rsid w:val="00D12748"/>
    <w:rsid w:val="00D128DB"/>
    <w:rsid w:val="00D12F9C"/>
    <w:rsid w:val="00D13034"/>
    <w:rsid w:val="00D13615"/>
    <w:rsid w:val="00D145B9"/>
    <w:rsid w:val="00D149CD"/>
    <w:rsid w:val="00D1508A"/>
    <w:rsid w:val="00D15B08"/>
    <w:rsid w:val="00D16AD8"/>
    <w:rsid w:val="00D17166"/>
    <w:rsid w:val="00D17197"/>
    <w:rsid w:val="00D20069"/>
    <w:rsid w:val="00D205BE"/>
    <w:rsid w:val="00D206C4"/>
    <w:rsid w:val="00D20E07"/>
    <w:rsid w:val="00D21168"/>
    <w:rsid w:val="00D23106"/>
    <w:rsid w:val="00D231D8"/>
    <w:rsid w:val="00D239A8"/>
    <w:rsid w:val="00D23B51"/>
    <w:rsid w:val="00D2431C"/>
    <w:rsid w:val="00D24865"/>
    <w:rsid w:val="00D24DDD"/>
    <w:rsid w:val="00D24E05"/>
    <w:rsid w:val="00D25C17"/>
    <w:rsid w:val="00D25D50"/>
    <w:rsid w:val="00D26117"/>
    <w:rsid w:val="00D2677B"/>
    <w:rsid w:val="00D27224"/>
    <w:rsid w:val="00D309D9"/>
    <w:rsid w:val="00D30DE6"/>
    <w:rsid w:val="00D31761"/>
    <w:rsid w:val="00D3219C"/>
    <w:rsid w:val="00D3244F"/>
    <w:rsid w:val="00D32992"/>
    <w:rsid w:val="00D3334A"/>
    <w:rsid w:val="00D336A4"/>
    <w:rsid w:val="00D34044"/>
    <w:rsid w:val="00D34374"/>
    <w:rsid w:val="00D3474D"/>
    <w:rsid w:val="00D34888"/>
    <w:rsid w:val="00D35240"/>
    <w:rsid w:val="00D35C33"/>
    <w:rsid w:val="00D35ECE"/>
    <w:rsid w:val="00D3618B"/>
    <w:rsid w:val="00D36482"/>
    <w:rsid w:val="00D36655"/>
    <w:rsid w:val="00D400BA"/>
    <w:rsid w:val="00D402E1"/>
    <w:rsid w:val="00D407C2"/>
    <w:rsid w:val="00D40A36"/>
    <w:rsid w:val="00D40D0D"/>
    <w:rsid w:val="00D40FCF"/>
    <w:rsid w:val="00D4283D"/>
    <w:rsid w:val="00D42D71"/>
    <w:rsid w:val="00D43547"/>
    <w:rsid w:val="00D440BA"/>
    <w:rsid w:val="00D44AC7"/>
    <w:rsid w:val="00D44BEF"/>
    <w:rsid w:val="00D44F88"/>
    <w:rsid w:val="00D46523"/>
    <w:rsid w:val="00D465E8"/>
    <w:rsid w:val="00D468A2"/>
    <w:rsid w:val="00D46D62"/>
    <w:rsid w:val="00D47618"/>
    <w:rsid w:val="00D477E6"/>
    <w:rsid w:val="00D47C09"/>
    <w:rsid w:val="00D47CBD"/>
    <w:rsid w:val="00D50BB3"/>
    <w:rsid w:val="00D513D2"/>
    <w:rsid w:val="00D51F4E"/>
    <w:rsid w:val="00D52D41"/>
    <w:rsid w:val="00D53654"/>
    <w:rsid w:val="00D5371E"/>
    <w:rsid w:val="00D5384E"/>
    <w:rsid w:val="00D541B7"/>
    <w:rsid w:val="00D545D4"/>
    <w:rsid w:val="00D54712"/>
    <w:rsid w:val="00D54F7A"/>
    <w:rsid w:val="00D557FE"/>
    <w:rsid w:val="00D5591F"/>
    <w:rsid w:val="00D55A2F"/>
    <w:rsid w:val="00D55BEE"/>
    <w:rsid w:val="00D55C5A"/>
    <w:rsid w:val="00D5659D"/>
    <w:rsid w:val="00D565D5"/>
    <w:rsid w:val="00D5680A"/>
    <w:rsid w:val="00D6003C"/>
    <w:rsid w:val="00D606C3"/>
    <w:rsid w:val="00D60B76"/>
    <w:rsid w:val="00D60E2C"/>
    <w:rsid w:val="00D612F6"/>
    <w:rsid w:val="00D61447"/>
    <w:rsid w:val="00D6158D"/>
    <w:rsid w:val="00D624D0"/>
    <w:rsid w:val="00D639CB"/>
    <w:rsid w:val="00D63CD8"/>
    <w:rsid w:val="00D63FE2"/>
    <w:rsid w:val="00D6484B"/>
    <w:rsid w:val="00D64BBE"/>
    <w:rsid w:val="00D64E82"/>
    <w:rsid w:val="00D651BB"/>
    <w:rsid w:val="00D65857"/>
    <w:rsid w:val="00D65A86"/>
    <w:rsid w:val="00D66045"/>
    <w:rsid w:val="00D6626D"/>
    <w:rsid w:val="00D6746A"/>
    <w:rsid w:val="00D67579"/>
    <w:rsid w:val="00D675BA"/>
    <w:rsid w:val="00D67E8A"/>
    <w:rsid w:val="00D70304"/>
    <w:rsid w:val="00D708CC"/>
    <w:rsid w:val="00D70C1E"/>
    <w:rsid w:val="00D70DBB"/>
    <w:rsid w:val="00D70E6E"/>
    <w:rsid w:val="00D71327"/>
    <w:rsid w:val="00D719E7"/>
    <w:rsid w:val="00D73CA0"/>
    <w:rsid w:val="00D74124"/>
    <w:rsid w:val="00D742BA"/>
    <w:rsid w:val="00D74681"/>
    <w:rsid w:val="00D75399"/>
    <w:rsid w:val="00D754CC"/>
    <w:rsid w:val="00D756C2"/>
    <w:rsid w:val="00D75742"/>
    <w:rsid w:val="00D75EB6"/>
    <w:rsid w:val="00D76783"/>
    <w:rsid w:val="00D7734B"/>
    <w:rsid w:val="00D77ABA"/>
    <w:rsid w:val="00D77CF0"/>
    <w:rsid w:val="00D77CFE"/>
    <w:rsid w:val="00D77DFC"/>
    <w:rsid w:val="00D80D4F"/>
    <w:rsid w:val="00D812FE"/>
    <w:rsid w:val="00D81447"/>
    <w:rsid w:val="00D81848"/>
    <w:rsid w:val="00D81E25"/>
    <w:rsid w:val="00D8298C"/>
    <w:rsid w:val="00D82B14"/>
    <w:rsid w:val="00D83644"/>
    <w:rsid w:val="00D83BFF"/>
    <w:rsid w:val="00D84615"/>
    <w:rsid w:val="00D84C10"/>
    <w:rsid w:val="00D84C45"/>
    <w:rsid w:val="00D84DC1"/>
    <w:rsid w:val="00D85219"/>
    <w:rsid w:val="00D857DB"/>
    <w:rsid w:val="00D85962"/>
    <w:rsid w:val="00D85EB7"/>
    <w:rsid w:val="00D86031"/>
    <w:rsid w:val="00D8663C"/>
    <w:rsid w:val="00D869EC"/>
    <w:rsid w:val="00D86F68"/>
    <w:rsid w:val="00D871BE"/>
    <w:rsid w:val="00D87BF0"/>
    <w:rsid w:val="00D87CF8"/>
    <w:rsid w:val="00D87F1B"/>
    <w:rsid w:val="00D9076B"/>
    <w:rsid w:val="00D92565"/>
    <w:rsid w:val="00D92924"/>
    <w:rsid w:val="00D92E6A"/>
    <w:rsid w:val="00D937C5"/>
    <w:rsid w:val="00D9405F"/>
    <w:rsid w:val="00D946CF"/>
    <w:rsid w:val="00D9479F"/>
    <w:rsid w:val="00D954FF"/>
    <w:rsid w:val="00D958C1"/>
    <w:rsid w:val="00D95BFF"/>
    <w:rsid w:val="00D95CDC"/>
    <w:rsid w:val="00D96094"/>
    <w:rsid w:val="00D9611D"/>
    <w:rsid w:val="00D962D7"/>
    <w:rsid w:val="00D97E5E"/>
    <w:rsid w:val="00DA05FD"/>
    <w:rsid w:val="00DA24EE"/>
    <w:rsid w:val="00DA2638"/>
    <w:rsid w:val="00DA2FE2"/>
    <w:rsid w:val="00DA3467"/>
    <w:rsid w:val="00DA3BAC"/>
    <w:rsid w:val="00DA3BEC"/>
    <w:rsid w:val="00DA5499"/>
    <w:rsid w:val="00DA5AFF"/>
    <w:rsid w:val="00DA7156"/>
    <w:rsid w:val="00DA7394"/>
    <w:rsid w:val="00DA74DB"/>
    <w:rsid w:val="00DA7C56"/>
    <w:rsid w:val="00DB0133"/>
    <w:rsid w:val="00DB066F"/>
    <w:rsid w:val="00DB0F91"/>
    <w:rsid w:val="00DB135D"/>
    <w:rsid w:val="00DB1461"/>
    <w:rsid w:val="00DB1D44"/>
    <w:rsid w:val="00DB2972"/>
    <w:rsid w:val="00DB2BCD"/>
    <w:rsid w:val="00DB34D9"/>
    <w:rsid w:val="00DB371A"/>
    <w:rsid w:val="00DB37A6"/>
    <w:rsid w:val="00DB3B0A"/>
    <w:rsid w:val="00DB439F"/>
    <w:rsid w:val="00DB4444"/>
    <w:rsid w:val="00DB4640"/>
    <w:rsid w:val="00DB4EC9"/>
    <w:rsid w:val="00DB5F16"/>
    <w:rsid w:val="00DB6D03"/>
    <w:rsid w:val="00DB6D2B"/>
    <w:rsid w:val="00DB6D81"/>
    <w:rsid w:val="00DB6DC8"/>
    <w:rsid w:val="00DB6ED1"/>
    <w:rsid w:val="00DB70F1"/>
    <w:rsid w:val="00DB7447"/>
    <w:rsid w:val="00DB7736"/>
    <w:rsid w:val="00DB7E32"/>
    <w:rsid w:val="00DC08BB"/>
    <w:rsid w:val="00DC0A80"/>
    <w:rsid w:val="00DC0B1C"/>
    <w:rsid w:val="00DC0B8F"/>
    <w:rsid w:val="00DC1456"/>
    <w:rsid w:val="00DC1525"/>
    <w:rsid w:val="00DC1CBE"/>
    <w:rsid w:val="00DC2021"/>
    <w:rsid w:val="00DC3299"/>
    <w:rsid w:val="00DC3384"/>
    <w:rsid w:val="00DC3489"/>
    <w:rsid w:val="00DC3A9E"/>
    <w:rsid w:val="00DC4859"/>
    <w:rsid w:val="00DC4A36"/>
    <w:rsid w:val="00DC5130"/>
    <w:rsid w:val="00DC5923"/>
    <w:rsid w:val="00DC598E"/>
    <w:rsid w:val="00DC5AC8"/>
    <w:rsid w:val="00DC623E"/>
    <w:rsid w:val="00DC7DEB"/>
    <w:rsid w:val="00DC7F3B"/>
    <w:rsid w:val="00DC7FA5"/>
    <w:rsid w:val="00DD11C3"/>
    <w:rsid w:val="00DD1D9D"/>
    <w:rsid w:val="00DD1DBF"/>
    <w:rsid w:val="00DD2B98"/>
    <w:rsid w:val="00DD3415"/>
    <w:rsid w:val="00DD345E"/>
    <w:rsid w:val="00DD3492"/>
    <w:rsid w:val="00DD364B"/>
    <w:rsid w:val="00DD4A13"/>
    <w:rsid w:val="00DD4ABC"/>
    <w:rsid w:val="00DD55EC"/>
    <w:rsid w:val="00DD59B3"/>
    <w:rsid w:val="00DD6209"/>
    <w:rsid w:val="00DD68EF"/>
    <w:rsid w:val="00DD6E39"/>
    <w:rsid w:val="00DD7BF8"/>
    <w:rsid w:val="00DE0EAD"/>
    <w:rsid w:val="00DE1578"/>
    <w:rsid w:val="00DE1884"/>
    <w:rsid w:val="00DE1981"/>
    <w:rsid w:val="00DE1FCD"/>
    <w:rsid w:val="00DE1FED"/>
    <w:rsid w:val="00DE2A98"/>
    <w:rsid w:val="00DE2AC9"/>
    <w:rsid w:val="00DE3704"/>
    <w:rsid w:val="00DE3CC6"/>
    <w:rsid w:val="00DE3F36"/>
    <w:rsid w:val="00DE4195"/>
    <w:rsid w:val="00DE477E"/>
    <w:rsid w:val="00DE51F3"/>
    <w:rsid w:val="00DE53D7"/>
    <w:rsid w:val="00DE56E1"/>
    <w:rsid w:val="00DE59F1"/>
    <w:rsid w:val="00DE5EAC"/>
    <w:rsid w:val="00DE613B"/>
    <w:rsid w:val="00DE629C"/>
    <w:rsid w:val="00DE7336"/>
    <w:rsid w:val="00DE77AE"/>
    <w:rsid w:val="00DE78FE"/>
    <w:rsid w:val="00DE7A1D"/>
    <w:rsid w:val="00DE7B56"/>
    <w:rsid w:val="00DF01CA"/>
    <w:rsid w:val="00DF03E0"/>
    <w:rsid w:val="00DF0504"/>
    <w:rsid w:val="00DF0BED"/>
    <w:rsid w:val="00DF0E13"/>
    <w:rsid w:val="00DF13AB"/>
    <w:rsid w:val="00DF1589"/>
    <w:rsid w:val="00DF17D8"/>
    <w:rsid w:val="00DF2D94"/>
    <w:rsid w:val="00DF2E03"/>
    <w:rsid w:val="00DF3190"/>
    <w:rsid w:val="00DF32A7"/>
    <w:rsid w:val="00DF32EA"/>
    <w:rsid w:val="00DF35DF"/>
    <w:rsid w:val="00DF3ABA"/>
    <w:rsid w:val="00DF3DA9"/>
    <w:rsid w:val="00DF4214"/>
    <w:rsid w:val="00DF4B50"/>
    <w:rsid w:val="00DF4F6E"/>
    <w:rsid w:val="00DF50C6"/>
    <w:rsid w:val="00DF51F7"/>
    <w:rsid w:val="00DF5D74"/>
    <w:rsid w:val="00DF5EA8"/>
    <w:rsid w:val="00DF63AC"/>
    <w:rsid w:val="00DF6BEE"/>
    <w:rsid w:val="00DF7CAA"/>
    <w:rsid w:val="00E002DF"/>
    <w:rsid w:val="00E0032A"/>
    <w:rsid w:val="00E00636"/>
    <w:rsid w:val="00E0099F"/>
    <w:rsid w:val="00E00A31"/>
    <w:rsid w:val="00E00E3B"/>
    <w:rsid w:val="00E00E9B"/>
    <w:rsid w:val="00E01081"/>
    <w:rsid w:val="00E017CE"/>
    <w:rsid w:val="00E01D1B"/>
    <w:rsid w:val="00E01F1B"/>
    <w:rsid w:val="00E03325"/>
    <w:rsid w:val="00E033C6"/>
    <w:rsid w:val="00E036A5"/>
    <w:rsid w:val="00E03E1E"/>
    <w:rsid w:val="00E046DD"/>
    <w:rsid w:val="00E049E6"/>
    <w:rsid w:val="00E04E30"/>
    <w:rsid w:val="00E04F51"/>
    <w:rsid w:val="00E05504"/>
    <w:rsid w:val="00E059D8"/>
    <w:rsid w:val="00E05A0D"/>
    <w:rsid w:val="00E05A55"/>
    <w:rsid w:val="00E05ECF"/>
    <w:rsid w:val="00E0617D"/>
    <w:rsid w:val="00E072DF"/>
    <w:rsid w:val="00E0749D"/>
    <w:rsid w:val="00E10159"/>
    <w:rsid w:val="00E104EC"/>
    <w:rsid w:val="00E104F0"/>
    <w:rsid w:val="00E10938"/>
    <w:rsid w:val="00E109F3"/>
    <w:rsid w:val="00E11906"/>
    <w:rsid w:val="00E11A34"/>
    <w:rsid w:val="00E120A5"/>
    <w:rsid w:val="00E128A3"/>
    <w:rsid w:val="00E12E41"/>
    <w:rsid w:val="00E13085"/>
    <w:rsid w:val="00E13516"/>
    <w:rsid w:val="00E135D8"/>
    <w:rsid w:val="00E13962"/>
    <w:rsid w:val="00E13AA9"/>
    <w:rsid w:val="00E14326"/>
    <w:rsid w:val="00E156E8"/>
    <w:rsid w:val="00E16F4B"/>
    <w:rsid w:val="00E17089"/>
    <w:rsid w:val="00E17236"/>
    <w:rsid w:val="00E17494"/>
    <w:rsid w:val="00E17530"/>
    <w:rsid w:val="00E17856"/>
    <w:rsid w:val="00E178A3"/>
    <w:rsid w:val="00E17AF4"/>
    <w:rsid w:val="00E20AF7"/>
    <w:rsid w:val="00E20D7F"/>
    <w:rsid w:val="00E214B9"/>
    <w:rsid w:val="00E215C2"/>
    <w:rsid w:val="00E21B61"/>
    <w:rsid w:val="00E22183"/>
    <w:rsid w:val="00E224CF"/>
    <w:rsid w:val="00E2265D"/>
    <w:rsid w:val="00E22CAC"/>
    <w:rsid w:val="00E23C16"/>
    <w:rsid w:val="00E23CF2"/>
    <w:rsid w:val="00E24B94"/>
    <w:rsid w:val="00E24CE6"/>
    <w:rsid w:val="00E24D88"/>
    <w:rsid w:val="00E252A2"/>
    <w:rsid w:val="00E260B2"/>
    <w:rsid w:val="00E26C10"/>
    <w:rsid w:val="00E26D7C"/>
    <w:rsid w:val="00E27199"/>
    <w:rsid w:val="00E27D9C"/>
    <w:rsid w:val="00E27DC6"/>
    <w:rsid w:val="00E27E42"/>
    <w:rsid w:val="00E30181"/>
    <w:rsid w:val="00E3081D"/>
    <w:rsid w:val="00E309BB"/>
    <w:rsid w:val="00E30A36"/>
    <w:rsid w:val="00E3176F"/>
    <w:rsid w:val="00E31E74"/>
    <w:rsid w:val="00E32403"/>
    <w:rsid w:val="00E32455"/>
    <w:rsid w:val="00E32A7E"/>
    <w:rsid w:val="00E32C34"/>
    <w:rsid w:val="00E32C5A"/>
    <w:rsid w:val="00E330AD"/>
    <w:rsid w:val="00E33375"/>
    <w:rsid w:val="00E347DD"/>
    <w:rsid w:val="00E34809"/>
    <w:rsid w:val="00E34CBA"/>
    <w:rsid w:val="00E35642"/>
    <w:rsid w:val="00E35971"/>
    <w:rsid w:val="00E3606D"/>
    <w:rsid w:val="00E368E8"/>
    <w:rsid w:val="00E37DA7"/>
    <w:rsid w:val="00E40092"/>
    <w:rsid w:val="00E40106"/>
    <w:rsid w:val="00E40C18"/>
    <w:rsid w:val="00E40DCC"/>
    <w:rsid w:val="00E41046"/>
    <w:rsid w:val="00E4106B"/>
    <w:rsid w:val="00E410D5"/>
    <w:rsid w:val="00E427AF"/>
    <w:rsid w:val="00E42AD4"/>
    <w:rsid w:val="00E42E76"/>
    <w:rsid w:val="00E43246"/>
    <w:rsid w:val="00E43252"/>
    <w:rsid w:val="00E4342F"/>
    <w:rsid w:val="00E4365A"/>
    <w:rsid w:val="00E43C80"/>
    <w:rsid w:val="00E43E1B"/>
    <w:rsid w:val="00E43F79"/>
    <w:rsid w:val="00E44006"/>
    <w:rsid w:val="00E44115"/>
    <w:rsid w:val="00E4417F"/>
    <w:rsid w:val="00E4458A"/>
    <w:rsid w:val="00E44A59"/>
    <w:rsid w:val="00E45687"/>
    <w:rsid w:val="00E45B18"/>
    <w:rsid w:val="00E460DD"/>
    <w:rsid w:val="00E47AA5"/>
    <w:rsid w:val="00E5058A"/>
    <w:rsid w:val="00E5093C"/>
    <w:rsid w:val="00E51BA5"/>
    <w:rsid w:val="00E5228E"/>
    <w:rsid w:val="00E52F71"/>
    <w:rsid w:val="00E533BA"/>
    <w:rsid w:val="00E5383A"/>
    <w:rsid w:val="00E54132"/>
    <w:rsid w:val="00E54C8B"/>
    <w:rsid w:val="00E54EC0"/>
    <w:rsid w:val="00E55039"/>
    <w:rsid w:val="00E551A1"/>
    <w:rsid w:val="00E55703"/>
    <w:rsid w:val="00E5591A"/>
    <w:rsid w:val="00E56390"/>
    <w:rsid w:val="00E567ED"/>
    <w:rsid w:val="00E56EFB"/>
    <w:rsid w:val="00E6172A"/>
    <w:rsid w:val="00E61C85"/>
    <w:rsid w:val="00E62371"/>
    <w:rsid w:val="00E627D7"/>
    <w:rsid w:val="00E627ED"/>
    <w:rsid w:val="00E62D2F"/>
    <w:rsid w:val="00E62FA9"/>
    <w:rsid w:val="00E632D9"/>
    <w:rsid w:val="00E6379E"/>
    <w:rsid w:val="00E6380B"/>
    <w:rsid w:val="00E63BDC"/>
    <w:rsid w:val="00E64081"/>
    <w:rsid w:val="00E64317"/>
    <w:rsid w:val="00E64F4D"/>
    <w:rsid w:val="00E6508A"/>
    <w:rsid w:val="00E655C7"/>
    <w:rsid w:val="00E65D09"/>
    <w:rsid w:val="00E6612F"/>
    <w:rsid w:val="00E66586"/>
    <w:rsid w:val="00E67B56"/>
    <w:rsid w:val="00E705BF"/>
    <w:rsid w:val="00E7075A"/>
    <w:rsid w:val="00E70CD7"/>
    <w:rsid w:val="00E70E8A"/>
    <w:rsid w:val="00E70F6B"/>
    <w:rsid w:val="00E7155E"/>
    <w:rsid w:val="00E715F4"/>
    <w:rsid w:val="00E7186F"/>
    <w:rsid w:val="00E72935"/>
    <w:rsid w:val="00E72EB9"/>
    <w:rsid w:val="00E73A79"/>
    <w:rsid w:val="00E74536"/>
    <w:rsid w:val="00E74DF0"/>
    <w:rsid w:val="00E7536E"/>
    <w:rsid w:val="00E75553"/>
    <w:rsid w:val="00E76201"/>
    <w:rsid w:val="00E764AD"/>
    <w:rsid w:val="00E768F1"/>
    <w:rsid w:val="00E77357"/>
    <w:rsid w:val="00E77464"/>
    <w:rsid w:val="00E7791C"/>
    <w:rsid w:val="00E77FE4"/>
    <w:rsid w:val="00E8008D"/>
    <w:rsid w:val="00E81554"/>
    <w:rsid w:val="00E8191C"/>
    <w:rsid w:val="00E81D1D"/>
    <w:rsid w:val="00E83290"/>
    <w:rsid w:val="00E839BA"/>
    <w:rsid w:val="00E839DA"/>
    <w:rsid w:val="00E84193"/>
    <w:rsid w:val="00E84287"/>
    <w:rsid w:val="00E84D4A"/>
    <w:rsid w:val="00E84DC7"/>
    <w:rsid w:val="00E84DCC"/>
    <w:rsid w:val="00E85B6B"/>
    <w:rsid w:val="00E861AA"/>
    <w:rsid w:val="00E86A67"/>
    <w:rsid w:val="00E86FB1"/>
    <w:rsid w:val="00E87289"/>
    <w:rsid w:val="00E90AB1"/>
    <w:rsid w:val="00E90ABD"/>
    <w:rsid w:val="00E90BA7"/>
    <w:rsid w:val="00E90E80"/>
    <w:rsid w:val="00E91060"/>
    <w:rsid w:val="00E91E93"/>
    <w:rsid w:val="00E9230A"/>
    <w:rsid w:val="00E92A82"/>
    <w:rsid w:val="00E92EDC"/>
    <w:rsid w:val="00E93DA5"/>
    <w:rsid w:val="00E944BD"/>
    <w:rsid w:val="00E950F0"/>
    <w:rsid w:val="00E954CB"/>
    <w:rsid w:val="00E96E7B"/>
    <w:rsid w:val="00EA0173"/>
    <w:rsid w:val="00EA04B1"/>
    <w:rsid w:val="00EA09F5"/>
    <w:rsid w:val="00EA152E"/>
    <w:rsid w:val="00EA1978"/>
    <w:rsid w:val="00EA1EB2"/>
    <w:rsid w:val="00EA2217"/>
    <w:rsid w:val="00EA2717"/>
    <w:rsid w:val="00EA2B27"/>
    <w:rsid w:val="00EA2C8E"/>
    <w:rsid w:val="00EA2D34"/>
    <w:rsid w:val="00EA2D79"/>
    <w:rsid w:val="00EA302F"/>
    <w:rsid w:val="00EA3845"/>
    <w:rsid w:val="00EA3928"/>
    <w:rsid w:val="00EA394A"/>
    <w:rsid w:val="00EA405C"/>
    <w:rsid w:val="00EA407D"/>
    <w:rsid w:val="00EA41AA"/>
    <w:rsid w:val="00EA45A4"/>
    <w:rsid w:val="00EA49E2"/>
    <w:rsid w:val="00EA4A78"/>
    <w:rsid w:val="00EA4AE7"/>
    <w:rsid w:val="00EA5504"/>
    <w:rsid w:val="00EA550A"/>
    <w:rsid w:val="00EA674D"/>
    <w:rsid w:val="00EA7AED"/>
    <w:rsid w:val="00EB07C9"/>
    <w:rsid w:val="00EB0CC9"/>
    <w:rsid w:val="00EB0F68"/>
    <w:rsid w:val="00EB19D2"/>
    <w:rsid w:val="00EB1AC6"/>
    <w:rsid w:val="00EB1CF9"/>
    <w:rsid w:val="00EB2C5E"/>
    <w:rsid w:val="00EB2DE9"/>
    <w:rsid w:val="00EB3061"/>
    <w:rsid w:val="00EB30F2"/>
    <w:rsid w:val="00EB3956"/>
    <w:rsid w:val="00EB3991"/>
    <w:rsid w:val="00EB3C6C"/>
    <w:rsid w:val="00EB417C"/>
    <w:rsid w:val="00EB4337"/>
    <w:rsid w:val="00EB4BB0"/>
    <w:rsid w:val="00EB55AF"/>
    <w:rsid w:val="00EB58E4"/>
    <w:rsid w:val="00EB5B97"/>
    <w:rsid w:val="00EB5C44"/>
    <w:rsid w:val="00EB5F5B"/>
    <w:rsid w:val="00EB60BC"/>
    <w:rsid w:val="00EB6273"/>
    <w:rsid w:val="00EB6ABC"/>
    <w:rsid w:val="00EB6F26"/>
    <w:rsid w:val="00EB73FA"/>
    <w:rsid w:val="00EC0354"/>
    <w:rsid w:val="00EC094F"/>
    <w:rsid w:val="00EC0A30"/>
    <w:rsid w:val="00EC167F"/>
    <w:rsid w:val="00EC1908"/>
    <w:rsid w:val="00EC1BFC"/>
    <w:rsid w:val="00EC30C1"/>
    <w:rsid w:val="00EC351E"/>
    <w:rsid w:val="00EC3ADC"/>
    <w:rsid w:val="00EC638E"/>
    <w:rsid w:val="00EC6C83"/>
    <w:rsid w:val="00EC72A5"/>
    <w:rsid w:val="00EC72D7"/>
    <w:rsid w:val="00EC744F"/>
    <w:rsid w:val="00EC7909"/>
    <w:rsid w:val="00EC79DE"/>
    <w:rsid w:val="00ED0540"/>
    <w:rsid w:val="00ED0650"/>
    <w:rsid w:val="00ED1B85"/>
    <w:rsid w:val="00ED23AA"/>
    <w:rsid w:val="00ED254F"/>
    <w:rsid w:val="00ED26EC"/>
    <w:rsid w:val="00ED27DE"/>
    <w:rsid w:val="00ED292B"/>
    <w:rsid w:val="00ED2B12"/>
    <w:rsid w:val="00ED2E44"/>
    <w:rsid w:val="00ED37CE"/>
    <w:rsid w:val="00ED4280"/>
    <w:rsid w:val="00ED4554"/>
    <w:rsid w:val="00ED50EB"/>
    <w:rsid w:val="00ED5657"/>
    <w:rsid w:val="00ED5AAA"/>
    <w:rsid w:val="00ED5BE6"/>
    <w:rsid w:val="00ED5DA8"/>
    <w:rsid w:val="00ED63DF"/>
    <w:rsid w:val="00ED692C"/>
    <w:rsid w:val="00ED6991"/>
    <w:rsid w:val="00ED6EBB"/>
    <w:rsid w:val="00ED7284"/>
    <w:rsid w:val="00ED742C"/>
    <w:rsid w:val="00ED7936"/>
    <w:rsid w:val="00ED794E"/>
    <w:rsid w:val="00ED7AEF"/>
    <w:rsid w:val="00EE0BB7"/>
    <w:rsid w:val="00EE1126"/>
    <w:rsid w:val="00EE18A1"/>
    <w:rsid w:val="00EE1B1A"/>
    <w:rsid w:val="00EE1FB4"/>
    <w:rsid w:val="00EE374C"/>
    <w:rsid w:val="00EE3A35"/>
    <w:rsid w:val="00EE40E9"/>
    <w:rsid w:val="00EE69C7"/>
    <w:rsid w:val="00EE72F2"/>
    <w:rsid w:val="00EE75AB"/>
    <w:rsid w:val="00EE76AB"/>
    <w:rsid w:val="00EE7ADC"/>
    <w:rsid w:val="00EF057B"/>
    <w:rsid w:val="00EF0E4B"/>
    <w:rsid w:val="00EF16B8"/>
    <w:rsid w:val="00EF201A"/>
    <w:rsid w:val="00EF2695"/>
    <w:rsid w:val="00EF2735"/>
    <w:rsid w:val="00EF2D34"/>
    <w:rsid w:val="00EF3117"/>
    <w:rsid w:val="00EF319F"/>
    <w:rsid w:val="00EF3ABA"/>
    <w:rsid w:val="00EF3AF0"/>
    <w:rsid w:val="00EF430C"/>
    <w:rsid w:val="00EF55AD"/>
    <w:rsid w:val="00EF595F"/>
    <w:rsid w:val="00EF5D88"/>
    <w:rsid w:val="00EF6429"/>
    <w:rsid w:val="00EF6681"/>
    <w:rsid w:val="00EF66E5"/>
    <w:rsid w:val="00EF675E"/>
    <w:rsid w:val="00EF69F7"/>
    <w:rsid w:val="00EF75B0"/>
    <w:rsid w:val="00F00AF7"/>
    <w:rsid w:val="00F0169A"/>
    <w:rsid w:val="00F01863"/>
    <w:rsid w:val="00F019E0"/>
    <w:rsid w:val="00F01C4F"/>
    <w:rsid w:val="00F01E6B"/>
    <w:rsid w:val="00F01E6F"/>
    <w:rsid w:val="00F02202"/>
    <w:rsid w:val="00F02831"/>
    <w:rsid w:val="00F02BE4"/>
    <w:rsid w:val="00F03207"/>
    <w:rsid w:val="00F05167"/>
    <w:rsid w:val="00F05BD5"/>
    <w:rsid w:val="00F05C69"/>
    <w:rsid w:val="00F060CA"/>
    <w:rsid w:val="00F065C4"/>
    <w:rsid w:val="00F0662C"/>
    <w:rsid w:val="00F0662E"/>
    <w:rsid w:val="00F069D1"/>
    <w:rsid w:val="00F072AF"/>
    <w:rsid w:val="00F07A89"/>
    <w:rsid w:val="00F07BCA"/>
    <w:rsid w:val="00F07F9B"/>
    <w:rsid w:val="00F10A78"/>
    <w:rsid w:val="00F10CF7"/>
    <w:rsid w:val="00F10EEF"/>
    <w:rsid w:val="00F113EA"/>
    <w:rsid w:val="00F11AFE"/>
    <w:rsid w:val="00F125DE"/>
    <w:rsid w:val="00F12D8B"/>
    <w:rsid w:val="00F1316C"/>
    <w:rsid w:val="00F13588"/>
    <w:rsid w:val="00F13880"/>
    <w:rsid w:val="00F14061"/>
    <w:rsid w:val="00F14187"/>
    <w:rsid w:val="00F142EC"/>
    <w:rsid w:val="00F1479F"/>
    <w:rsid w:val="00F14941"/>
    <w:rsid w:val="00F14C0D"/>
    <w:rsid w:val="00F14E7C"/>
    <w:rsid w:val="00F15147"/>
    <w:rsid w:val="00F153FD"/>
    <w:rsid w:val="00F155BD"/>
    <w:rsid w:val="00F164E7"/>
    <w:rsid w:val="00F1674D"/>
    <w:rsid w:val="00F16BC7"/>
    <w:rsid w:val="00F17357"/>
    <w:rsid w:val="00F17421"/>
    <w:rsid w:val="00F17713"/>
    <w:rsid w:val="00F17D3C"/>
    <w:rsid w:val="00F20588"/>
    <w:rsid w:val="00F21091"/>
    <w:rsid w:val="00F21992"/>
    <w:rsid w:val="00F2380C"/>
    <w:rsid w:val="00F23D7A"/>
    <w:rsid w:val="00F2428B"/>
    <w:rsid w:val="00F24AA0"/>
    <w:rsid w:val="00F24B01"/>
    <w:rsid w:val="00F24F97"/>
    <w:rsid w:val="00F257DE"/>
    <w:rsid w:val="00F25FBC"/>
    <w:rsid w:val="00F26946"/>
    <w:rsid w:val="00F26B9C"/>
    <w:rsid w:val="00F27812"/>
    <w:rsid w:val="00F279BA"/>
    <w:rsid w:val="00F27E50"/>
    <w:rsid w:val="00F306E6"/>
    <w:rsid w:val="00F3247A"/>
    <w:rsid w:val="00F327EA"/>
    <w:rsid w:val="00F334B4"/>
    <w:rsid w:val="00F3471B"/>
    <w:rsid w:val="00F3573E"/>
    <w:rsid w:val="00F3578E"/>
    <w:rsid w:val="00F35E65"/>
    <w:rsid w:val="00F362B7"/>
    <w:rsid w:val="00F36D56"/>
    <w:rsid w:val="00F40403"/>
    <w:rsid w:val="00F40734"/>
    <w:rsid w:val="00F408B3"/>
    <w:rsid w:val="00F40FFA"/>
    <w:rsid w:val="00F410FD"/>
    <w:rsid w:val="00F41B60"/>
    <w:rsid w:val="00F41CA4"/>
    <w:rsid w:val="00F420FF"/>
    <w:rsid w:val="00F4241D"/>
    <w:rsid w:val="00F4319F"/>
    <w:rsid w:val="00F431FF"/>
    <w:rsid w:val="00F43742"/>
    <w:rsid w:val="00F441B5"/>
    <w:rsid w:val="00F44674"/>
    <w:rsid w:val="00F450EE"/>
    <w:rsid w:val="00F453D4"/>
    <w:rsid w:val="00F45850"/>
    <w:rsid w:val="00F462C3"/>
    <w:rsid w:val="00F4668B"/>
    <w:rsid w:val="00F467E2"/>
    <w:rsid w:val="00F467F6"/>
    <w:rsid w:val="00F46993"/>
    <w:rsid w:val="00F46DD9"/>
    <w:rsid w:val="00F47462"/>
    <w:rsid w:val="00F479C1"/>
    <w:rsid w:val="00F47B96"/>
    <w:rsid w:val="00F50542"/>
    <w:rsid w:val="00F505D6"/>
    <w:rsid w:val="00F505D7"/>
    <w:rsid w:val="00F50997"/>
    <w:rsid w:val="00F50FDB"/>
    <w:rsid w:val="00F513B9"/>
    <w:rsid w:val="00F5153D"/>
    <w:rsid w:val="00F517F0"/>
    <w:rsid w:val="00F51D62"/>
    <w:rsid w:val="00F51D6A"/>
    <w:rsid w:val="00F525A3"/>
    <w:rsid w:val="00F53263"/>
    <w:rsid w:val="00F5356B"/>
    <w:rsid w:val="00F536D1"/>
    <w:rsid w:val="00F537CC"/>
    <w:rsid w:val="00F5446A"/>
    <w:rsid w:val="00F550D6"/>
    <w:rsid w:val="00F55CFB"/>
    <w:rsid w:val="00F562B5"/>
    <w:rsid w:val="00F56445"/>
    <w:rsid w:val="00F56B28"/>
    <w:rsid w:val="00F56DEF"/>
    <w:rsid w:val="00F56F46"/>
    <w:rsid w:val="00F5726E"/>
    <w:rsid w:val="00F57515"/>
    <w:rsid w:val="00F576CB"/>
    <w:rsid w:val="00F57B59"/>
    <w:rsid w:val="00F57FAF"/>
    <w:rsid w:val="00F60672"/>
    <w:rsid w:val="00F608A3"/>
    <w:rsid w:val="00F60921"/>
    <w:rsid w:val="00F60F1D"/>
    <w:rsid w:val="00F610F4"/>
    <w:rsid w:val="00F616EE"/>
    <w:rsid w:val="00F63461"/>
    <w:rsid w:val="00F6348C"/>
    <w:rsid w:val="00F634CC"/>
    <w:rsid w:val="00F63EDF"/>
    <w:rsid w:val="00F65621"/>
    <w:rsid w:val="00F657B7"/>
    <w:rsid w:val="00F65EAC"/>
    <w:rsid w:val="00F66527"/>
    <w:rsid w:val="00F66AD3"/>
    <w:rsid w:val="00F66F39"/>
    <w:rsid w:val="00F67479"/>
    <w:rsid w:val="00F676FE"/>
    <w:rsid w:val="00F712A7"/>
    <w:rsid w:val="00F7167B"/>
    <w:rsid w:val="00F716A0"/>
    <w:rsid w:val="00F71EF5"/>
    <w:rsid w:val="00F71EF8"/>
    <w:rsid w:val="00F729C6"/>
    <w:rsid w:val="00F7315D"/>
    <w:rsid w:val="00F73458"/>
    <w:rsid w:val="00F74247"/>
    <w:rsid w:val="00F74C79"/>
    <w:rsid w:val="00F7505C"/>
    <w:rsid w:val="00F75291"/>
    <w:rsid w:val="00F75430"/>
    <w:rsid w:val="00F757D5"/>
    <w:rsid w:val="00F75C2D"/>
    <w:rsid w:val="00F75C45"/>
    <w:rsid w:val="00F75DC0"/>
    <w:rsid w:val="00F7625C"/>
    <w:rsid w:val="00F76C46"/>
    <w:rsid w:val="00F76E11"/>
    <w:rsid w:val="00F77314"/>
    <w:rsid w:val="00F80C4E"/>
    <w:rsid w:val="00F8104F"/>
    <w:rsid w:val="00F82546"/>
    <w:rsid w:val="00F82600"/>
    <w:rsid w:val="00F82675"/>
    <w:rsid w:val="00F82A6A"/>
    <w:rsid w:val="00F83193"/>
    <w:rsid w:val="00F8410D"/>
    <w:rsid w:val="00F84F79"/>
    <w:rsid w:val="00F86123"/>
    <w:rsid w:val="00F86515"/>
    <w:rsid w:val="00F86907"/>
    <w:rsid w:val="00F87686"/>
    <w:rsid w:val="00F87B26"/>
    <w:rsid w:val="00F90753"/>
    <w:rsid w:val="00F90897"/>
    <w:rsid w:val="00F90C82"/>
    <w:rsid w:val="00F92202"/>
    <w:rsid w:val="00F92797"/>
    <w:rsid w:val="00F93897"/>
    <w:rsid w:val="00F938BA"/>
    <w:rsid w:val="00F93D25"/>
    <w:rsid w:val="00F94790"/>
    <w:rsid w:val="00F94BA1"/>
    <w:rsid w:val="00F94D96"/>
    <w:rsid w:val="00F94E8A"/>
    <w:rsid w:val="00F9539E"/>
    <w:rsid w:val="00F954BC"/>
    <w:rsid w:val="00F954D9"/>
    <w:rsid w:val="00F958BA"/>
    <w:rsid w:val="00F95A15"/>
    <w:rsid w:val="00F95DB8"/>
    <w:rsid w:val="00F965E8"/>
    <w:rsid w:val="00F97080"/>
    <w:rsid w:val="00F97164"/>
    <w:rsid w:val="00F97BDA"/>
    <w:rsid w:val="00F97E30"/>
    <w:rsid w:val="00F97F4D"/>
    <w:rsid w:val="00FA071D"/>
    <w:rsid w:val="00FA0F4F"/>
    <w:rsid w:val="00FA15B6"/>
    <w:rsid w:val="00FA15DB"/>
    <w:rsid w:val="00FA2293"/>
    <w:rsid w:val="00FA237C"/>
    <w:rsid w:val="00FA2C37"/>
    <w:rsid w:val="00FA30D8"/>
    <w:rsid w:val="00FA4240"/>
    <w:rsid w:val="00FA4376"/>
    <w:rsid w:val="00FA4732"/>
    <w:rsid w:val="00FA474F"/>
    <w:rsid w:val="00FA4B98"/>
    <w:rsid w:val="00FA4DC8"/>
    <w:rsid w:val="00FA5D5F"/>
    <w:rsid w:val="00FA61F6"/>
    <w:rsid w:val="00FA6578"/>
    <w:rsid w:val="00FA6B4A"/>
    <w:rsid w:val="00FA6BD0"/>
    <w:rsid w:val="00FA78C1"/>
    <w:rsid w:val="00FB12F0"/>
    <w:rsid w:val="00FB133D"/>
    <w:rsid w:val="00FB16CF"/>
    <w:rsid w:val="00FB17CB"/>
    <w:rsid w:val="00FB1B43"/>
    <w:rsid w:val="00FB2098"/>
    <w:rsid w:val="00FB24E6"/>
    <w:rsid w:val="00FB253B"/>
    <w:rsid w:val="00FB28CB"/>
    <w:rsid w:val="00FB2B58"/>
    <w:rsid w:val="00FB2E62"/>
    <w:rsid w:val="00FB4215"/>
    <w:rsid w:val="00FB442F"/>
    <w:rsid w:val="00FB464F"/>
    <w:rsid w:val="00FB4FC7"/>
    <w:rsid w:val="00FB5975"/>
    <w:rsid w:val="00FB5BE9"/>
    <w:rsid w:val="00FB626F"/>
    <w:rsid w:val="00FB6669"/>
    <w:rsid w:val="00FB67F0"/>
    <w:rsid w:val="00FB6971"/>
    <w:rsid w:val="00FB6E11"/>
    <w:rsid w:val="00FB736A"/>
    <w:rsid w:val="00FC0388"/>
    <w:rsid w:val="00FC0485"/>
    <w:rsid w:val="00FC0EEC"/>
    <w:rsid w:val="00FC11BD"/>
    <w:rsid w:val="00FC14A6"/>
    <w:rsid w:val="00FC1673"/>
    <w:rsid w:val="00FC16F2"/>
    <w:rsid w:val="00FC1776"/>
    <w:rsid w:val="00FC22C5"/>
    <w:rsid w:val="00FC246B"/>
    <w:rsid w:val="00FC2983"/>
    <w:rsid w:val="00FC2C65"/>
    <w:rsid w:val="00FC2D75"/>
    <w:rsid w:val="00FC2DCA"/>
    <w:rsid w:val="00FC3417"/>
    <w:rsid w:val="00FC3818"/>
    <w:rsid w:val="00FC4570"/>
    <w:rsid w:val="00FC492F"/>
    <w:rsid w:val="00FC4A31"/>
    <w:rsid w:val="00FC4BE5"/>
    <w:rsid w:val="00FC50D4"/>
    <w:rsid w:val="00FC5A3B"/>
    <w:rsid w:val="00FC5B89"/>
    <w:rsid w:val="00FC5E92"/>
    <w:rsid w:val="00FC5F8C"/>
    <w:rsid w:val="00FC6103"/>
    <w:rsid w:val="00FC66E6"/>
    <w:rsid w:val="00FC6925"/>
    <w:rsid w:val="00FC6B99"/>
    <w:rsid w:val="00FC6D20"/>
    <w:rsid w:val="00FC725E"/>
    <w:rsid w:val="00FC72C3"/>
    <w:rsid w:val="00FC77F6"/>
    <w:rsid w:val="00FD04FE"/>
    <w:rsid w:val="00FD06AD"/>
    <w:rsid w:val="00FD0BE5"/>
    <w:rsid w:val="00FD0E46"/>
    <w:rsid w:val="00FD1301"/>
    <w:rsid w:val="00FD1B10"/>
    <w:rsid w:val="00FD3BB3"/>
    <w:rsid w:val="00FD3D44"/>
    <w:rsid w:val="00FD3E79"/>
    <w:rsid w:val="00FD54B3"/>
    <w:rsid w:val="00FD5664"/>
    <w:rsid w:val="00FD5FAD"/>
    <w:rsid w:val="00FD730C"/>
    <w:rsid w:val="00FD78B4"/>
    <w:rsid w:val="00FD7F82"/>
    <w:rsid w:val="00FE0724"/>
    <w:rsid w:val="00FE08D2"/>
    <w:rsid w:val="00FE12BD"/>
    <w:rsid w:val="00FE230C"/>
    <w:rsid w:val="00FE2379"/>
    <w:rsid w:val="00FE2919"/>
    <w:rsid w:val="00FE2B8B"/>
    <w:rsid w:val="00FE3326"/>
    <w:rsid w:val="00FE3330"/>
    <w:rsid w:val="00FE3D8F"/>
    <w:rsid w:val="00FE4447"/>
    <w:rsid w:val="00FE4A80"/>
    <w:rsid w:val="00FE5D9D"/>
    <w:rsid w:val="00FE6080"/>
    <w:rsid w:val="00FE66ED"/>
    <w:rsid w:val="00FE6790"/>
    <w:rsid w:val="00FE6C7F"/>
    <w:rsid w:val="00FE6ECF"/>
    <w:rsid w:val="00FE6F8F"/>
    <w:rsid w:val="00FE7599"/>
    <w:rsid w:val="00FF03CE"/>
    <w:rsid w:val="00FF0822"/>
    <w:rsid w:val="00FF0864"/>
    <w:rsid w:val="00FF0B4D"/>
    <w:rsid w:val="00FF1276"/>
    <w:rsid w:val="00FF1596"/>
    <w:rsid w:val="00FF1E83"/>
    <w:rsid w:val="00FF1FCF"/>
    <w:rsid w:val="00FF2552"/>
    <w:rsid w:val="00FF2651"/>
    <w:rsid w:val="00FF2652"/>
    <w:rsid w:val="00FF3122"/>
    <w:rsid w:val="00FF323D"/>
    <w:rsid w:val="00FF42C9"/>
    <w:rsid w:val="00FF4521"/>
    <w:rsid w:val="00FF4C4E"/>
    <w:rsid w:val="00FF4CD0"/>
    <w:rsid w:val="00FF6A2A"/>
    <w:rsid w:val="00FF7291"/>
    <w:rsid w:val="00FF77EE"/>
    <w:rsid w:val="00FF7F0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98EC94"/>
  <w15:chartTrackingRefBased/>
  <w15:docId w15:val="{37D55A33-367C-48DF-8F44-1D124C2D1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FD2"/>
    <w:pPr>
      <w:spacing w:after="0" w:line="360" w:lineRule="auto"/>
    </w:pPr>
    <w:rPr>
      <w:rFonts w:ascii="Times New Roman" w:hAnsi="Times New Roman"/>
      <w:sz w:val="24"/>
      <w:lang w:val="en-US"/>
    </w:rPr>
  </w:style>
  <w:style w:type="paragraph" w:styleId="Heading1">
    <w:name w:val="heading 1"/>
    <w:basedOn w:val="Normal"/>
    <w:next w:val="Normal"/>
    <w:link w:val="Heading1Char"/>
    <w:uiPriority w:val="9"/>
    <w:rsid w:val="006A4AC3"/>
    <w:pPr>
      <w:keepNext/>
      <w:keepLines/>
      <w:numPr>
        <w:numId w:val="7"/>
      </w:numPr>
      <w:adjustRightInd w:val="0"/>
      <w:snapToGrid w:val="0"/>
      <w:outlineLvl w:val="0"/>
    </w:pPr>
    <w:rPr>
      <w:rFonts w:eastAsiaTheme="majorEastAsia" w:cstheme="majorBidi"/>
      <w:b/>
      <w:szCs w:val="32"/>
    </w:rPr>
  </w:style>
  <w:style w:type="paragraph" w:styleId="Heading2">
    <w:name w:val="heading 2"/>
    <w:basedOn w:val="Normal"/>
    <w:next w:val="Normal"/>
    <w:link w:val="Heading2Char"/>
    <w:uiPriority w:val="9"/>
    <w:unhideWhenUsed/>
    <w:rsid w:val="006A4AC3"/>
    <w:pPr>
      <w:keepNext/>
      <w:keepLines/>
      <w:numPr>
        <w:numId w:val="6"/>
      </w:numPr>
      <w:ind w:left="0" w:firstLine="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B7D1B"/>
    <w:pPr>
      <w:keepNext/>
      <w:keepLines/>
      <w:spacing w:before="40"/>
      <w:outlineLvl w:val="2"/>
    </w:pPr>
    <w:rPr>
      <w:rFonts w:asciiTheme="majorHAnsi" w:eastAsiaTheme="majorEastAsia" w:hAnsiTheme="majorHAnsi" w:cstheme="majorBidi"/>
      <w:color w:val="771048" w:themeColor="accent1" w:themeShade="7F"/>
      <w:szCs w:val="24"/>
    </w:rPr>
  </w:style>
  <w:style w:type="paragraph" w:styleId="Heading4">
    <w:name w:val="heading 4"/>
    <w:basedOn w:val="Normal"/>
    <w:next w:val="Normal"/>
    <w:link w:val="Heading4Char"/>
    <w:uiPriority w:val="9"/>
    <w:semiHidden/>
    <w:unhideWhenUsed/>
    <w:qFormat/>
    <w:rsid w:val="003B7D1B"/>
    <w:pPr>
      <w:keepNext/>
      <w:keepLines/>
      <w:spacing w:before="40"/>
      <w:outlineLvl w:val="3"/>
    </w:pPr>
    <w:rPr>
      <w:rFonts w:asciiTheme="majorHAnsi" w:eastAsiaTheme="majorEastAsia" w:hAnsiTheme="majorHAnsi" w:cstheme="majorBidi"/>
      <w:i/>
      <w:iCs/>
      <w:color w:val="B3186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56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614"/>
    <w:rPr>
      <w:rFonts w:ascii="Segoe UI" w:hAnsi="Segoe UI" w:cs="Segoe UI"/>
      <w:sz w:val="18"/>
      <w:szCs w:val="18"/>
    </w:rPr>
  </w:style>
  <w:style w:type="paragraph" w:styleId="Header">
    <w:name w:val="header"/>
    <w:basedOn w:val="Normal"/>
    <w:link w:val="HeaderChar"/>
    <w:uiPriority w:val="99"/>
    <w:unhideWhenUsed/>
    <w:rsid w:val="00EA405C"/>
    <w:pPr>
      <w:tabs>
        <w:tab w:val="center" w:pos="4513"/>
        <w:tab w:val="right" w:pos="9026"/>
      </w:tabs>
      <w:spacing w:line="240" w:lineRule="auto"/>
    </w:pPr>
  </w:style>
  <w:style w:type="character" w:customStyle="1" w:styleId="HeaderChar">
    <w:name w:val="Header Char"/>
    <w:basedOn w:val="DefaultParagraphFont"/>
    <w:link w:val="Header"/>
    <w:uiPriority w:val="99"/>
    <w:rsid w:val="00EA405C"/>
  </w:style>
  <w:style w:type="paragraph" w:styleId="Footer">
    <w:name w:val="footer"/>
    <w:basedOn w:val="Normal"/>
    <w:link w:val="FooterChar"/>
    <w:uiPriority w:val="99"/>
    <w:unhideWhenUsed/>
    <w:rsid w:val="00EA405C"/>
    <w:pPr>
      <w:tabs>
        <w:tab w:val="center" w:pos="4513"/>
        <w:tab w:val="right" w:pos="9026"/>
      </w:tabs>
      <w:spacing w:line="240" w:lineRule="auto"/>
    </w:pPr>
  </w:style>
  <w:style w:type="character" w:customStyle="1" w:styleId="FooterChar">
    <w:name w:val="Footer Char"/>
    <w:basedOn w:val="DefaultParagraphFont"/>
    <w:link w:val="Footer"/>
    <w:uiPriority w:val="99"/>
    <w:rsid w:val="00EA405C"/>
  </w:style>
  <w:style w:type="character" w:styleId="PageNumber">
    <w:name w:val="page number"/>
    <w:basedOn w:val="DefaultParagraphFont"/>
    <w:uiPriority w:val="99"/>
    <w:semiHidden/>
    <w:unhideWhenUsed/>
    <w:rsid w:val="000B3AE3"/>
  </w:style>
  <w:style w:type="character" w:styleId="CommentReference">
    <w:name w:val="annotation reference"/>
    <w:basedOn w:val="DefaultParagraphFont"/>
    <w:uiPriority w:val="99"/>
    <w:semiHidden/>
    <w:unhideWhenUsed/>
    <w:rsid w:val="00D3474D"/>
    <w:rPr>
      <w:sz w:val="16"/>
      <w:szCs w:val="16"/>
    </w:rPr>
  </w:style>
  <w:style w:type="paragraph" w:styleId="CommentText">
    <w:name w:val="annotation text"/>
    <w:basedOn w:val="Normal"/>
    <w:link w:val="CommentTextChar"/>
    <w:uiPriority w:val="99"/>
    <w:semiHidden/>
    <w:unhideWhenUsed/>
    <w:rsid w:val="00D3474D"/>
    <w:pPr>
      <w:spacing w:line="240" w:lineRule="auto"/>
    </w:pPr>
    <w:rPr>
      <w:sz w:val="20"/>
      <w:szCs w:val="20"/>
    </w:rPr>
  </w:style>
  <w:style w:type="character" w:customStyle="1" w:styleId="CommentTextChar">
    <w:name w:val="Comment Text Char"/>
    <w:basedOn w:val="DefaultParagraphFont"/>
    <w:link w:val="CommentText"/>
    <w:uiPriority w:val="99"/>
    <w:semiHidden/>
    <w:rsid w:val="00D3474D"/>
    <w:rPr>
      <w:sz w:val="20"/>
      <w:szCs w:val="20"/>
    </w:rPr>
  </w:style>
  <w:style w:type="paragraph" w:styleId="CommentSubject">
    <w:name w:val="annotation subject"/>
    <w:basedOn w:val="CommentText"/>
    <w:next w:val="CommentText"/>
    <w:link w:val="CommentSubjectChar"/>
    <w:uiPriority w:val="99"/>
    <w:semiHidden/>
    <w:unhideWhenUsed/>
    <w:rsid w:val="00D3474D"/>
    <w:rPr>
      <w:b/>
      <w:bCs/>
    </w:rPr>
  </w:style>
  <w:style w:type="character" w:customStyle="1" w:styleId="CommentSubjectChar">
    <w:name w:val="Comment Subject Char"/>
    <w:basedOn w:val="CommentTextChar"/>
    <w:link w:val="CommentSubject"/>
    <w:uiPriority w:val="99"/>
    <w:semiHidden/>
    <w:rsid w:val="00D3474D"/>
    <w:rPr>
      <w:b/>
      <w:bCs/>
      <w:sz w:val="20"/>
      <w:szCs w:val="20"/>
    </w:rPr>
  </w:style>
  <w:style w:type="paragraph" w:styleId="NoSpacing">
    <w:name w:val="No Spacing"/>
    <w:link w:val="NoSpacingChar"/>
    <w:uiPriority w:val="1"/>
    <w:qFormat/>
    <w:rsid w:val="00617EF6"/>
    <w:pPr>
      <w:spacing w:after="0" w:line="240" w:lineRule="auto"/>
    </w:pPr>
    <w:rPr>
      <w:lang w:val="en-US" w:eastAsia="en-US"/>
    </w:rPr>
  </w:style>
  <w:style w:type="character" w:customStyle="1" w:styleId="NoSpacingChar">
    <w:name w:val="No Spacing Char"/>
    <w:basedOn w:val="DefaultParagraphFont"/>
    <w:link w:val="NoSpacing"/>
    <w:uiPriority w:val="1"/>
    <w:rsid w:val="00617EF6"/>
    <w:rPr>
      <w:lang w:val="en-US" w:eastAsia="en-US"/>
    </w:rPr>
  </w:style>
  <w:style w:type="paragraph" w:styleId="ListParagraph">
    <w:name w:val="List Paragraph"/>
    <w:basedOn w:val="Normal"/>
    <w:link w:val="ListParagraphChar"/>
    <w:uiPriority w:val="34"/>
    <w:qFormat/>
    <w:rsid w:val="00D958C1"/>
    <w:pPr>
      <w:ind w:left="720"/>
      <w:contextualSpacing/>
    </w:pPr>
  </w:style>
  <w:style w:type="paragraph" w:styleId="Subtitle">
    <w:name w:val="Subtitle"/>
    <w:basedOn w:val="Normal"/>
    <w:next w:val="Normal"/>
    <w:link w:val="SubtitleChar"/>
    <w:uiPriority w:val="11"/>
    <w:qFormat/>
    <w:rsid w:val="00FB1B43"/>
    <w:pPr>
      <w:keepNext/>
      <w:keepLines/>
      <w:pageBreakBefore/>
      <w:numPr>
        <w:ilvl w:val="1"/>
      </w:numPr>
      <w:suppressLineNumbers/>
      <w:suppressAutoHyphens/>
    </w:pPr>
    <w:rPr>
      <w:b/>
    </w:rPr>
  </w:style>
  <w:style w:type="character" w:customStyle="1" w:styleId="SubtitleChar">
    <w:name w:val="Subtitle Char"/>
    <w:basedOn w:val="DefaultParagraphFont"/>
    <w:link w:val="Subtitle"/>
    <w:uiPriority w:val="11"/>
    <w:rsid w:val="00FB1B43"/>
    <w:rPr>
      <w:rFonts w:ascii="Times New Roman" w:hAnsi="Times New Roman"/>
      <w:b/>
      <w:sz w:val="24"/>
    </w:rPr>
  </w:style>
  <w:style w:type="character" w:customStyle="1" w:styleId="Heading1Char">
    <w:name w:val="Heading 1 Char"/>
    <w:basedOn w:val="DefaultParagraphFont"/>
    <w:link w:val="Heading1"/>
    <w:uiPriority w:val="9"/>
    <w:rsid w:val="006A4AC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A4AC3"/>
    <w:rPr>
      <w:rFonts w:ascii="Times New Roman" w:eastAsiaTheme="majorEastAsia" w:hAnsi="Times New Roman" w:cstheme="majorBidi"/>
      <w:b/>
      <w:sz w:val="24"/>
      <w:szCs w:val="26"/>
    </w:rPr>
  </w:style>
  <w:style w:type="paragraph" w:customStyle="1" w:styleId="H2">
    <w:name w:val="H2"/>
    <w:basedOn w:val="ListParagraph"/>
    <w:link w:val="H2Char"/>
    <w:qFormat/>
    <w:rsid w:val="00784643"/>
    <w:pPr>
      <w:numPr>
        <w:ilvl w:val="1"/>
        <w:numId w:val="7"/>
      </w:numPr>
    </w:pPr>
    <w:rPr>
      <w:b/>
    </w:rPr>
  </w:style>
  <w:style w:type="paragraph" w:customStyle="1" w:styleId="Style1">
    <w:name w:val="Style1"/>
    <w:basedOn w:val="Heading1"/>
    <w:link w:val="Style1Char"/>
    <w:rsid w:val="00784643"/>
  </w:style>
  <w:style w:type="character" w:customStyle="1" w:styleId="ListParagraphChar">
    <w:name w:val="List Paragraph Char"/>
    <w:basedOn w:val="DefaultParagraphFont"/>
    <w:link w:val="ListParagraph"/>
    <w:uiPriority w:val="34"/>
    <w:rsid w:val="00784643"/>
  </w:style>
  <w:style w:type="character" w:customStyle="1" w:styleId="H2Char">
    <w:name w:val="H2 Char"/>
    <w:basedOn w:val="ListParagraphChar"/>
    <w:link w:val="H2"/>
    <w:rsid w:val="00784643"/>
    <w:rPr>
      <w:rFonts w:ascii="Times New Roman" w:hAnsi="Times New Roman"/>
      <w:b/>
      <w:sz w:val="24"/>
      <w:lang w:val="en-US"/>
    </w:rPr>
  </w:style>
  <w:style w:type="paragraph" w:customStyle="1" w:styleId="H1">
    <w:name w:val="H1"/>
    <w:basedOn w:val="Heading1"/>
    <w:link w:val="H1Char"/>
    <w:qFormat/>
    <w:rsid w:val="00784643"/>
  </w:style>
  <w:style w:type="character" w:customStyle="1" w:styleId="Style1Char">
    <w:name w:val="Style1 Char"/>
    <w:basedOn w:val="Heading1Char"/>
    <w:link w:val="Style1"/>
    <w:rsid w:val="00784643"/>
    <w:rPr>
      <w:rFonts w:ascii="Times New Roman" w:eastAsiaTheme="majorEastAsia" w:hAnsi="Times New Roman" w:cstheme="majorBidi"/>
      <w:b/>
      <w:sz w:val="24"/>
      <w:szCs w:val="32"/>
      <w:lang w:val="en-US"/>
    </w:rPr>
  </w:style>
  <w:style w:type="character" w:customStyle="1" w:styleId="Heading3Char">
    <w:name w:val="Heading 3 Char"/>
    <w:basedOn w:val="DefaultParagraphFont"/>
    <w:link w:val="Heading3"/>
    <w:uiPriority w:val="9"/>
    <w:semiHidden/>
    <w:rsid w:val="003B7D1B"/>
    <w:rPr>
      <w:rFonts w:asciiTheme="majorHAnsi" w:eastAsiaTheme="majorEastAsia" w:hAnsiTheme="majorHAnsi" w:cstheme="majorBidi"/>
      <w:color w:val="771048" w:themeColor="accent1" w:themeShade="7F"/>
      <w:sz w:val="24"/>
      <w:szCs w:val="24"/>
    </w:rPr>
  </w:style>
  <w:style w:type="character" w:customStyle="1" w:styleId="H1Char">
    <w:name w:val="H1 Char"/>
    <w:basedOn w:val="Heading1Char"/>
    <w:link w:val="H1"/>
    <w:rsid w:val="00784643"/>
    <w:rPr>
      <w:rFonts w:ascii="Times New Roman" w:eastAsiaTheme="majorEastAsia" w:hAnsi="Times New Roman" w:cstheme="majorBidi"/>
      <w:b/>
      <w:sz w:val="24"/>
      <w:szCs w:val="32"/>
    </w:rPr>
  </w:style>
  <w:style w:type="character" w:customStyle="1" w:styleId="Heading4Char">
    <w:name w:val="Heading 4 Char"/>
    <w:basedOn w:val="DefaultParagraphFont"/>
    <w:link w:val="Heading4"/>
    <w:uiPriority w:val="9"/>
    <w:semiHidden/>
    <w:rsid w:val="003B7D1B"/>
    <w:rPr>
      <w:rFonts w:asciiTheme="majorHAnsi" w:eastAsiaTheme="majorEastAsia" w:hAnsiTheme="majorHAnsi" w:cstheme="majorBidi"/>
      <w:i/>
      <w:iCs/>
      <w:color w:val="B3186D" w:themeColor="accent1" w:themeShade="BF"/>
    </w:rPr>
  </w:style>
  <w:style w:type="character" w:styleId="Hyperlink">
    <w:name w:val="Hyperlink"/>
    <w:basedOn w:val="DefaultParagraphFont"/>
    <w:uiPriority w:val="99"/>
    <w:unhideWhenUsed/>
    <w:rsid w:val="003B7D1B"/>
    <w:rPr>
      <w:color w:val="6B9F25" w:themeColor="hyperlink"/>
      <w:u w:val="single"/>
    </w:rPr>
  </w:style>
  <w:style w:type="paragraph" w:styleId="TOC1">
    <w:name w:val="toc 1"/>
    <w:basedOn w:val="Normal"/>
    <w:next w:val="Normal"/>
    <w:autoRedefine/>
    <w:uiPriority w:val="39"/>
    <w:unhideWhenUsed/>
    <w:rsid w:val="00FB1B43"/>
    <w:rPr>
      <w:snapToGrid w:val="0"/>
    </w:rPr>
  </w:style>
  <w:style w:type="paragraph" w:styleId="TOC2">
    <w:name w:val="toc 2"/>
    <w:basedOn w:val="Normal"/>
    <w:next w:val="Normal"/>
    <w:autoRedefine/>
    <w:uiPriority w:val="39"/>
    <w:unhideWhenUsed/>
    <w:rsid w:val="003B7D1B"/>
  </w:style>
  <w:style w:type="paragraph" w:styleId="TOC3">
    <w:name w:val="toc 3"/>
    <w:basedOn w:val="Normal"/>
    <w:next w:val="Normal"/>
    <w:autoRedefine/>
    <w:uiPriority w:val="39"/>
    <w:unhideWhenUsed/>
    <w:rsid w:val="003B7D1B"/>
  </w:style>
  <w:style w:type="paragraph" w:styleId="TOC4">
    <w:name w:val="toc 4"/>
    <w:basedOn w:val="Normal"/>
    <w:next w:val="Normal"/>
    <w:autoRedefine/>
    <w:uiPriority w:val="39"/>
    <w:unhideWhenUsed/>
    <w:rsid w:val="00763DE3"/>
    <w:pPr>
      <w:tabs>
        <w:tab w:val="left" w:pos="880"/>
        <w:tab w:val="right" w:leader="dot" w:pos="9016"/>
      </w:tabs>
    </w:pPr>
  </w:style>
  <w:style w:type="paragraph" w:customStyle="1" w:styleId="H3">
    <w:name w:val="H3"/>
    <w:basedOn w:val="H2"/>
    <w:link w:val="H3Char"/>
    <w:qFormat/>
    <w:rsid w:val="000A3D95"/>
    <w:pPr>
      <w:numPr>
        <w:ilvl w:val="2"/>
      </w:numPr>
      <w:ind w:left="567" w:hanging="567"/>
    </w:pPr>
  </w:style>
  <w:style w:type="character" w:customStyle="1" w:styleId="H3Char">
    <w:name w:val="H3 Char"/>
    <w:basedOn w:val="H2Char"/>
    <w:link w:val="H3"/>
    <w:rsid w:val="000A3D95"/>
    <w:rPr>
      <w:rFonts w:ascii="Times New Roman" w:hAnsi="Times New Roman"/>
      <w:b/>
      <w:sz w:val="24"/>
      <w:lang w:val="en-US"/>
    </w:rPr>
  </w:style>
  <w:style w:type="character" w:styleId="UnresolvedMention">
    <w:name w:val="Unresolved Mention"/>
    <w:basedOn w:val="DefaultParagraphFont"/>
    <w:uiPriority w:val="99"/>
    <w:semiHidden/>
    <w:unhideWhenUsed/>
    <w:rsid w:val="00D869EC"/>
    <w:rPr>
      <w:color w:val="605E5C"/>
      <w:shd w:val="clear" w:color="auto" w:fill="E1DFDD"/>
    </w:rPr>
  </w:style>
  <w:style w:type="paragraph" w:styleId="Caption">
    <w:name w:val="caption"/>
    <w:basedOn w:val="Normal"/>
    <w:next w:val="Normal"/>
    <w:uiPriority w:val="35"/>
    <w:unhideWhenUsed/>
    <w:qFormat/>
    <w:rsid w:val="00C9198D"/>
    <w:pPr>
      <w:spacing w:after="200" w:line="240" w:lineRule="auto"/>
    </w:pPr>
    <w:rPr>
      <w:i/>
      <w:iCs/>
      <w:color w:val="454551" w:themeColor="text2"/>
      <w:sz w:val="18"/>
      <w:szCs w:val="18"/>
    </w:rPr>
  </w:style>
  <w:style w:type="table" w:styleId="TableGrid">
    <w:name w:val="Table Grid"/>
    <w:basedOn w:val="TableNormal"/>
    <w:uiPriority w:val="39"/>
    <w:rsid w:val="00C70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161E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161E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3">
    <w:name w:val="List Table 7 Colorful Accent 3"/>
    <w:basedOn w:val="TableNormal"/>
    <w:uiPriority w:val="52"/>
    <w:rsid w:val="006909C6"/>
    <w:pPr>
      <w:spacing w:after="0" w:line="240" w:lineRule="auto"/>
    </w:pPr>
    <w:rPr>
      <w:color w:val="2581B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6D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6D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6D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6DC" w:themeColor="accent3"/>
        </w:tcBorders>
        <w:shd w:val="clear" w:color="auto" w:fill="FFFFFF" w:themeFill="background1"/>
      </w:tcPr>
    </w:tblStylePr>
    <w:tblStylePr w:type="band1Vert">
      <w:tblPr/>
      <w:tcPr>
        <w:shd w:val="clear" w:color="auto" w:fill="DBEDF8" w:themeFill="accent3" w:themeFillTint="33"/>
      </w:tcPr>
    </w:tblStylePr>
    <w:tblStylePr w:type="band1Horz">
      <w:tblPr/>
      <w:tcPr>
        <w:shd w:val="clear" w:color="auto" w:fill="DBED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CA52B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C5F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9C5F8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7417A1"/>
    <w:pPr>
      <w:spacing w:after="0" w:line="240" w:lineRule="auto"/>
    </w:pPr>
    <w:rPr>
      <w:color w:val="2581BA" w:themeColor="accent3" w:themeShade="BF"/>
    </w:rPr>
    <w:tblPr>
      <w:tblStyleRowBandSize w:val="1"/>
      <w:tblStyleColBandSize w:val="1"/>
      <w:tblBorders>
        <w:top w:val="single" w:sz="4" w:space="0" w:color="4EA6DC" w:themeColor="accent3"/>
        <w:bottom w:val="single" w:sz="4" w:space="0" w:color="4EA6DC" w:themeColor="accent3"/>
      </w:tblBorders>
    </w:tblPr>
    <w:tblStylePr w:type="firstRow">
      <w:rPr>
        <w:b/>
        <w:bCs/>
      </w:rPr>
      <w:tblPr/>
      <w:tcPr>
        <w:tcBorders>
          <w:bottom w:val="single" w:sz="4" w:space="0" w:color="4EA6DC" w:themeColor="accent3"/>
        </w:tcBorders>
      </w:tcPr>
    </w:tblStylePr>
    <w:tblStylePr w:type="lastRow">
      <w:rPr>
        <w:b/>
        <w:bCs/>
      </w:rPr>
      <w:tblPr/>
      <w:tcPr>
        <w:tcBorders>
          <w:top w:val="double" w:sz="4" w:space="0" w:color="4EA6DC" w:themeColor="accent3"/>
        </w:tcBorders>
      </w:tcPr>
    </w:tblStylePr>
    <w:tblStylePr w:type="firstCol">
      <w:rPr>
        <w:b/>
        <w:bCs/>
      </w:rPr>
    </w:tblStylePr>
    <w:tblStylePr w:type="lastCol">
      <w:rPr>
        <w:b/>
        <w:bCs/>
      </w:rPr>
    </w:tblStylePr>
    <w:tblStylePr w:type="band1Vert">
      <w:tblPr/>
      <w:tcPr>
        <w:shd w:val="clear" w:color="auto" w:fill="DBEDF8" w:themeFill="accent3" w:themeFillTint="33"/>
      </w:tcPr>
    </w:tblStylePr>
    <w:tblStylePr w:type="band1Horz">
      <w:tblPr/>
      <w:tcPr>
        <w:shd w:val="clear" w:color="auto" w:fill="DBEDF8" w:themeFill="accent3" w:themeFillTint="33"/>
      </w:tcPr>
    </w:tblStylePr>
  </w:style>
  <w:style w:type="table" w:styleId="PlainTable2">
    <w:name w:val="Plain Table 2"/>
    <w:basedOn w:val="TableNormal"/>
    <w:uiPriority w:val="42"/>
    <w:rsid w:val="00796F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7C3BAA"/>
    <w:pPr>
      <w:spacing w:after="0" w:line="240" w:lineRule="auto"/>
    </w:pPr>
    <w:rPr>
      <w:rFonts w:ascii="Times New Roman" w:hAnsi="Times New Roman"/>
      <w:sz w:val="24"/>
    </w:rPr>
  </w:style>
  <w:style w:type="table" w:styleId="TableGridLight">
    <w:name w:val="Grid Table Light"/>
    <w:basedOn w:val="TableNormal"/>
    <w:uiPriority w:val="40"/>
    <w:rsid w:val="00244E7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ED7936"/>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427">
      <w:bodyDiv w:val="1"/>
      <w:marLeft w:val="0"/>
      <w:marRight w:val="0"/>
      <w:marTop w:val="0"/>
      <w:marBottom w:val="0"/>
      <w:divBdr>
        <w:top w:val="none" w:sz="0" w:space="0" w:color="auto"/>
        <w:left w:val="none" w:sz="0" w:space="0" w:color="auto"/>
        <w:bottom w:val="none" w:sz="0" w:space="0" w:color="auto"/>
        <w:right w:val="none" w:sz="0" w:space="0" w:color="auto"/>
      </w:divBdr>
    </w:div>
    <w:div w:id="46953201">
      <w:bodyDiv w:val="1"/>
      <w:marLeft w:val="0"/>
      <w:marRight w:val="0"/>
      <w:marTop w:val="0"/>
      <w:marBottom w:val="0"/>
      <w:divBdr>
        <w:top w:val="none" w:sz="0" w:space="0" w:color="auto"/>
        <w:left w:val="none" w:sz="0" w:space="0" w:color="auto"/>
        <w:bottom w:val="none" w:sz="0" w:space="0" w:color="auto"/>
        <w:right w:val="none" w:sz="0" w:space="0" w:color="auto"/>
      </w:divBdr>
    </w:div>
    <w:div w:id="89081277">
      <w:bodyDiv w:val="1"/>
      <w:marLeft w:val="0"/>
      <w:marRight w:val="0"/>
      <w:marTop w:val="0"/>
      <w:marBottom w:val="0"/>
      <w:divBdr>
        <w:top w:val="none" w:sz="0" w:space="0" w:color="auto"/>
        <w:left w:val="none" w:sz="0" w:space="0" w:color="auto"/>
        <w:bottom w:val="none" w:sz="0" w:space="0" w:color="auto"/>
        <w:right w:val="none" w:sz="0" w:space="0" w:color="auto"/>
      </w:divBdr>
      <w:divsChild>
        <w:div w:id="112067476">
          <w:marLeft w:val="360"/>
          <w:marRight w:val="0"/>
          <w:marTop w:val="200"/>
          <w:marBottom w:val="0"/>
          <w:divBdr>
            <w:top w:val="none" w:sz="0" w:space="0" w:color="auto"/>
            <w:left w:val="none" w:sz="0" w:space="0" w:color="auto"/>
            <w:bottom w:val="none" w:sz="0" w:space="0" w:color="auto"/>
            <w:right w:val="none" w:sz="0" w:space="0" w:color="auto"/>
          </w:divBdr>
        </w:div>
        <w:div w:id="308217106">
          <w:marLeft w:val="360"/>
          <w:marRight w:val="0"/>
          <w:marTop w:val="200"/>
          <w:marBottom w:val="0"/>
          <w:divBdr>
            <w:top w:val="none" w:sz="0" w:space="0" w:color="auto"/>
            <w:left w:val="none" w:sz="0" w:space="0" w:color="auto"/>
            <w:bottom w:val="none" w:sz="0" w:space="0" w:color="auto"/>
            <w:right w:val="none" w:sz="0" w:space="0" w:color="auto"/>
          </w:divBdr>
        </w:div>
        <w:div w:id="446117687">
          <w:marLeft w:val="360"/>
          <w:marRight w:val="0"/>
          <w:marTop w:val="200"/>
          <w:marBottom w:val="0"/>
          <w:divBdr>
            <w:top w:val="none" w:sz="0" w:space="0" w:color="auto"/>
            <w:left w:val="none" w:sz="0" w:space="0" w:color="auto"/>
            <w:bottom w:val="none" w:sz="0" w:space="0" w:color="auto"/>
            <w:right w:val="none" w:sz="0" w:space="0" w:color="auto"/>
          </w:divBdr>
        </w:div>
        <w:div w:id="583606118">
          <w:marLeft w:val="360"/>
          <w:marRight w:val="0"/>
          <w:marTop w:val="200"/>
          <w:marBottom w:val="0"/>
          <w:divBdr>
            <w:top w:val="none" w:sz="0" w:space="0" w:color="auto"/>
            <w:left w:val="none" w:sz="0" w:space="0" w:color="auto"/>
            <w:bottom w:val="none" w:sz="0" w:space="0" w:color="auto"/>
            <w:right w:val="none" w:sz="0" w:space="0" w:color="auto"/>
          </w:divBdr>
        </w:div>
        <w:div w:id="642122773">
          <w:marLeft w:val="360"/>
          <w:marRight w:val="0"/>
          <w:marTop w:val="200"/>
          <w:marBottom w:val="0"/>
          <w:divBdr>
            <w:top w:val="none" w:sz="0" w:space="0" w:color="auto"/>
            <w:left w:val="none" w:sz="0" w:space="0" w:color="auto"/>
            <w:bottom w:val="none" w:sz="0" w:space="0" w:color="auto"/>
            <w:right w:val="none" w:sz="0" w:space="0" w:color="auto"/>
          </w:divBdr>
        </w:div>
        <w:div w:id="832454863">
          <w:marLeft w:val="360"/>
          <w:marRight w:val="0"/>
          <w:marTop w:val="200"/>
          <w:marBottom w:val="0"/>
          <w:divBdr>
            <w:top w:val="none" w:sz="0" w:space="0" w:color="auto"/>
            <w:left w:val="none" w:sz="0" w:space="0" w:color="auto"/>
            <w:bottom w:val="none" w:sz="0" w:space="0" w:color="auto"/>
            <w:right w:val="none" w:sz="0" w:space="0" w:color="auto"/>
          </w:divBdr>
        </w:div>
        <w:div w:id="1154222274">
          <w:marLeft w:val="360"/>
          <w:marRight w:val="0"/>
          <w:marTop w:val="200"/>
          <w:marBottom w:val="0"/>
          <w:divBdr>
            <w:top w:val="none" w:sz="0" w:space="0" w:color="auto"/>
            <w:left w:val="none" w:sz="0" w:space="0" w:color="auto"/>
            <w:bottom w:val="none" w:sz="0" w:space="0" w:color="auto"/>
            <w:right w:val="none" w:sz="0" w:space="0" w:color="auto"/>
          </w:divBdr>
        </w:div>
        <w:div w:id="1188300918">
          <w:marLeft w:val="360"/>
          <w:marRight w:val="0"/>
          <w:marTop w:val="200"/>
          <w:marBottom w:val="0"/>
          <w:divBdr>
            <w:top w:val="none" w:sz="0" w:space="0" w:color="auto"/>
            <w:left w:val="none" w:sz="0" w:space="0" w:color="auto"/>
            <w:bottom w:val="none" w:sz="0" w:space="0" w:color="auto"/>
            <w:right w:val="none" w:sz="0" w:space="0" w:color="auto"/>
          </w:divBdr>
        </w:div>
        <w:div w:id="1750616745">
          <w:marLeft w:val="360"/>
          <w:marRight w:val="0"/>
          <w:marTop w:val="200"/>
          <w:marBottom w:val="0"/>
          <w:divBdr>
            <w:top w:val="none" w:sz="0" w:space="0" w:color="auto"/>
            <w:left w:val="none" w:sz="0" w:space="0" w:color="auto"/>
            <w:bottom w:val="none" w:sz="0" w:space="0" w:color="auto"/>
            <w:right w:val="none" w:sz="0" w:space="0" w:color="auto"/>
          </w:divBdr>
        </w:div>
        <w:div w:id="1770006704">
          <w:marLeft w:val="360"/>
          <w:marRight w:val="0"/>
          <w:marTop w:val="200"/>
          <w:marBottom w:val="0"/>
          <w:divBdr>
            <w:top w:val="none" w:sz="0" w:space="0" w:color="auto"/>
            <w:left w:val="none" w:sz="0" w:space="0" w:color="auto"/>
            <w:bottom w:val="none" w:sz="0" w:space="0" w:color="auto"/>
            <w:right w:val="none" w:sz="0" w:space="0" w:color="auto"/>
          </w:divBdr>
        </w:div>
        <w:div w:id="1773549668">
          <w:marLeft w:val="360"/>
          <w:marRight w:val="0"/>
          <w:marTop w:val="200"/>
          <w:marBottom w:val="0"/>
          <w:divBdr>
            <w:top w:val="none" w:sz="0" w:space="0" w:color="auto"/>
            <w:left w:val="none" w:sz="0" w:space="0" w:color="auto"/>
            <w:bottom w:val="none" w:sz="0" w:space="0" w:color="auto"/>
            <w:right w:val="none" w:sz="0" w:space="0" w:color="auto"/>
          </w:divBdr>
        </w:div>
        <w:div w:id="1859194137">
          <w:marLeft w:val="360"/>
          <w:marRight w:val="0"/>
          <w:marTop w:val="200"/>
          <w:marBottom w:val="0"/>
          <w:divBdr>
            <w:top w:val="none" w:sz="0" w:space="0" w:color="auto"/>
            <w:left w:val="none" w:sz="0" w:space="0" w:color="auto"/>
            <w:bottom w:val="none" w:sz="0" w:space="0" w:color="auto"/>
            <w:right w:val="none" w:sz="0" w:space="0" w:color="auto"/>
          </w:divBdr>
        </w:div>
        <w:div w:id="1906604746">
          <w:marLeft w:val="360"/>
          <w:marRight w:val="0"/>
          <w:marTop w:val="200"/>
          <w:marBottom w:val="0"/>
          <w:divBdr>
            <w:top w:val="none" w:sz="0" w:space="0" w:color="auto"/>
            <w:left w:val="none" w:sz="0" w:space="0" w:color="auto"/>
            <w:bottom w:val="none" w:sz="0" w:space="0" w:color="auto"/>
            <w:right w:val="none" w:sz="0" w:space="0" w:color="auto"/>
          </w:divBdr>
        </w:div>
        <w:div w:id="1913538323">
          <w:marLeft w:val="360"/>
          <w:marRight w:val="0"/>
          <w:marTop w:val="200"/>
          <w:marBottom w:val="0"/>
          <w:divBdr>
            <w:top w:val="none" w:sz="0" w:space="0" w:color="auto"/>
            <w:left w:val="none" w:sz="0" w:space="0" w:color="auto"/>
            <w:bottom w:val="none" w:sz="0" w:space="0" w:color="auto"/>
            <w:right w:val="none" w:sz="0" w:space="0" w:color="auto"/>
          </w:divBdr>
        </w:div>
      </w:divsChild>
    </w:div>
    <w:div w:id="366181766">
      <w:bodyDiv w:val="1"/>
      <w:marLeft w:val="0"/>
      <w:marRight w:val="0"/>
      <w:marTop w:val="0"/>
      <w:marBottom w:val="0"/>
      <w:divBdr>
        <w:top w:val="none" w:sz="0" w:space="0" w:color="auto"/>
        <w:left w:val="none" w:sz="0" w:space="0" w:color="auto"/>
        <w:bottom w:val="none" w:sz="0" w:space="0" w:color="auto"/>
        <w:right w:val="none" w:sz="0" w:space="0" w:color="auto"/>
      </w:divBdr>
    </w:div>
    <w:div w:id="518347676">
      <w:bodyDiv w:val="1"/>
      <w:marLeft w:val="0"/>
      <w:marRight w:val="0"/>
      <w:marTop w:val="0"/>
      <w:marBottom w:val="0"/>
      <w:divBdr>
        <w:top w:val="none" w:sz="0" w:space="0" w:color="auto"/>
        <w:left w:val="none" w:sz="0" w:space="0" w:color="auto"/>
        <w:bottom w:val="none" w:sz="0" w:space="0" w:color="auto"/>
        <w:right w:val="none" w:sz="0" w:space="0" w:color="auto"/>
      </w:divBdr>
    </w:div>
    <w:div w:id="832259423">
      <w:bodyDiv w:val="1"/>
      <w:marLeft w:val="0"/>
      <w:marRight w:val="0"/>
      <w:marTop w:val="0"/>
      <w:marBottom w:val="0"/>
      <w:divBdr>
        <w:top w:val="none" w:sz="0" w:space="0" w:color="auto"/>
        <w:left w:val="none" w:sz="0" w:space="0" w:color="auto"/>
        <w:bottom w:val="none" w:sz="0" w:space="0" w:color="auto"/>
        <w:right w:val="none" w:sz="0" w:space="0" w:color="auto"/>
      </w:divBdr>
    </w:div>
    <w:div w:id="203279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chart" Target="charts/chart2.xml"/><Relationship Id="rId42" Type="http://schemas.openxmlformats.org/officeDocument/2006/relationships/image" Target="media/image12.jpeg"/><Relationship Id="rId47" Type="http://schemas.openxmlformats.org/officeDocument/2006/relationships/image" Target="media/image17.jpeg"/><Relationship Id="rId63" Type="http://schemas.openxmlformats.org/officeDocument/2006/relationships/image" Target="media/image33.png"/><Relationship Id="rId68" Type="http://schemas.openxmlformats.org/officeDocument/2006/relationships/footer" Target="footer6.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5.xml"/><Relationship Id="rId29" Type="http://schemas.openxmlformats.org/officeDocument/2006/relationships/diagramData" Target="diagrams/data2.xml"/><Relationship Id="rId11" Type="http://schemas.openxmlformats.org/officeDocument/2006/relationships/footer" Target="footer3.xml"/><Relationship Id="rId24" Type="http://schemas.openxmlformats.org/officeDocument/2006/relationships/diagramData" Target="diagrams/data1.xml"/><Relationship Id="rId32" Type="http://schemas.openxmlformats.org/officeDocument/2006/relationships/diagramColors" Target="diagrams/colors2.xml"/><Relationship Id="rId37" Type="http://schemas.openxmlformats.org/officeDocument/2006/relationships/image" Target="media/image7.jpeg"/><Relationship Id="rId40" Type="http://schemas.openxmlformats.org/officeDocument/2006/relationships/image" Target="media/image10.jpg"/><Relationship Id="rId45" Type="http://schemas.openxmlformats.org/officeDocument/2006/relationships/image" Target="media/image15.jpeg"/><Relationship Id="rId53" Type="http://schemas.openxmlformats.org/officeDocument/2006/relationships/image" Target="media/image23.jpeg"/><Relationship Id="rId58" Type="http://schemas.openxmlformats.org/officeDocument/2006/relationships/image" Target="media/image28.png"/><Relationship Id="rId66" Type="http://schemas.openxmlformats.org/officeDocument/2006/relationships/image" Target="media/image36.PNG"/><Relationship Id="rId5" Type="http://schemas.openxmlformats.org/officeDocument/2006/relationships/settings" Target="settings.xml"/><Relationship Id="rId61" Type="http://schemas.openxmlformats.org/officeDocument/2006/relationships/image" Target="media/image31.PNG"/><Relationship Id="rId19" Type="http://schemas.microsoft.com/office/2016/09/relationships/commentsIds" Target="commentsIds.xml"/><Relationship Id="rId14" Type="http://schemas.openxmlformats.org/officeDocument/2006/relationships/image" Target="media/image3.jpeg"/><Relationship Id="rId22" Type="http://schemas.openxmlformats.org/officeDocument/2006/relationships/chart" Target="charts/chart3.xml"/><Relationship Id="rId27" Type="http://schemas.openxmlformats.org/officeDocument/2006/relationships/diagramColors" Target="diagrams/colors1.xml"/><Relationship Id="rId30" Type="http://schemas.openxmlformats.org/officeDocument/2006/relationships/diagramLayout" Target="diagrams/layout2.xml"/><Relationship Id="rId35" Type="http://schemas.openxmlformats.org/officeDocument/2006/relationships/image" Target="media/image5.jpeg"/><Relationship Id="rId43" Type="http://schemas.openxmlformats.org/officeDocument/2006/relationships/image" Target="media/image13.jpeg"/><Relationship Id="rId48" Type="http://schemas.openxmlformats.org/officeDocument/2006/relationships/image" Target="media/image18.jpeg"/><Relationship Id="rId56" Type="http://schemas.openxmlformats.org/officeDocument/2006/relationships/image" Target="media/image26.jpeg"/><Relationship Id="rId64" Type="http://schemas.openxmlformats.org/officeDocument/2006/relationships/image" Target="media/image34.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1.jpeg"/><Relationship Id="rId72" Type="http://schemas.microsoft.com/office/2018/08/relationships/commentsExtensible" Target="commentsExtensible.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diagramLayout" Target="diagrams/layout1.xml"/><Relationship Id="rId33" Type="http://schemas.microsoft.com/office/2007/relationships/diagramDrawing" Target="diagrams/drawing2.xml"/><Relationship Id="rId38" Type="http://schemas.openxmlformats.org/officeDocument/2006/relationships/image" Target="media/image8.jpeg"/><Relationship Id="rId46" Type="http://schemas.openxmlformats.org/officeDocument/2006/relationships/image" Target="media/image16.jpeg"/><Relationship Id="rId59" Type="http://schemas.openxmlformats.org/officeDocument/2006/relationships/image" Target="media/image29.png"/><Relationship Id="rId67" Type="http://schemas.openxmlformats.org/officeDocument/2006/relationships/image" Target="media/image37.jpeg"/><Relationship Id="rId20" Type="http://schemas.openxmlformats.org/officeDocument/2006/relationships/chart" Target="charts/chart1.xml"/><Relationship Id="rId41" Type="http://schemas.openxmlformats.org/officeDocument/2006/relationships/image" Target="media/image11.jpeg"/><Relationship Id="rId54" Type="http://schemas.openxmlformats.org/officeDocument/2006/relationships/image" Target="media/image24.JPG"/><Relationship Id="rId62" Type="http://schemas.openxmlformats.org/officeDocument/2006/relationships/image" Target="media/image32.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chart" Target="charts/chart4.xml"/><Relationship Id="rId28" Type="http://schemas.microsoft.com/office/2007/relationships/diagramDrawing" Target="diagrams/drawing1.xml"/><Relationship Id="rId36" Type="http://schemas.openxmlformats.org/officeDocument/2006/relationships/image" Target="media/image6.jpeg"/><Relationship Id="rId49" Type="http://schemas.openxmlformats.org/officeDocument/2006/relationships/image" Target="media/image19.jpeg"/><Relationship Id="rId57" Type="http://schemas.openxmlformats.org/officeDocument/2006/relationships/image" Target="media/image27.png"/><Relationship Id="rId10" Type="http://schemas.openxmlformats.org/officeDocument/2006/relationships/footer" Target="footer2.xml"/><Relationship Id="rId31" Type="http://schemas.openxmlformats.org/officeDocument/2006/relationships/diagramQuickStyle" Target="diagrams/quickStyle2.xml"/><Relationship Id="rId44" Type="http://schemas.openxmlformats.org/officeDocument/2006/relationships/image" Target="media/image14.jpeg"/><Relationship Id="rId52" Type="http://schemas.openxmlformats.org/officeDocument/2006/relationships/image" Target="media/image22.jpe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2.jpeg"/><Relationship Id="rId18" Type="http://schemas.microsoft.com/office/2011/relationships/commentsExtended" Target="commentsExtended.xml"/><Relationship Id="rId39" Type="http://schemas.openxmlformats.org/officeDocument/2006/relationships/image" Target="media/image9.jpeg"/><Relationship Id="rId34" Type="http://schemas.openxmlformats.org/officeDocument/2006/relationships/image" Target="media/image4.jpeg"/><Relationship Id="rId50" Type="http://schemas.openxmlformats.org/officeDocument/2006/relationships/image" Target="media/image20.jpeg"/><Relationship Id="rId55" Type="http://schemas.openxmlformats.org/officeDocument/2006/relationships/image" Target="media/image2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iki\Google%20Drive\Thesis!!!\Writing\Introduction%20graphs\charts%20and%20plo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ki\Google%20Drive\Thesis!!!\Writing\Introduction%20graphs\charts%20and%20plo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iki\Google%20Drive\Thesis!!!\Writing\Introduction%20graphs\charts%20and%20plo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iki\Google%20Drive\Thesis!!!\Writing\Introduction%20graphs\charts%20and%20plo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1</c:f>
              <c:strCache>
                <c:ptCount val="1"/>
                <c:pt idx="0">
                  <c:v>primate </c:v>
                </c:pt>
              </c:strCache>
            </c:strRef>
          </c:tx>
          <c:spPr>
            <a:pattFill prst="ltUpDiag">
              <a:fgClr>
                <a:sysClr val="windowText" lastClr="000000"/>
              </a:fgClr>
              <a:bgClr>
                <a:schemeClr val="bg1"/>
              </a:bgClr>
            </a:pattFill>
            <a:ln>
              <a:noFill/>
            </a:ln>
            <a:effectLst/>
          </c:spPr>
          <c:invertIfNegative val="0"/>
          <c:errBars>
            <c:errBarType val="both"/>
            <c:errValType val="stdDev"/>
            <c:noEndCap val="0"/>
            <c:val val="1"/>
            <c:spPr>
              <a:noFill/>
              <a:ln w="9525" cap="flat" cmpd="sng" algn="ctr">
                <a:solidFill>
                  <a:schemeClr val="tx1">
                    <a:lumMod val="65000"/>
                    <a:lumOff val="35000"/>
                  </a:schemeClr>
                </a:solidFill>
                <a:round/>
              </a:ln>
              <a:effectLst/>
            </c:spPr>
          </c:errBars>
          <c:val>
            <c:numRef>
              <c:f>Sheet1!$G$1</c:f>
              <c:numCache>
                <c:formatCode>0.00</c:formatCode>
                <c:ptCount val="1"/>
                <c:pt idx="0">
                  <c:v>57.439048929948981</c:v>
                </c:pt>
              </c:numCache>
            </c:numRef>
          </c:val>
          <c:extLst>
            <c:ext xmlns:c16="http://schemas.microsoft.com/office/drawing/2014/chart" uri="{C3380CC4-5D6E-409C-BE32-E72D297353CC}">
              <c16:uniqueId val="{00000000-CB6F-4F36-836C-1223D3D6ABC0}"/>
            </c:ext>
          </c:extLst>
        </c:ser>
        <c:ser>
          <c:idx val="1"/>
          <c:order val="1"/>
          <c:tx>
            <c:strRef>
              <c:f>Sheet1!$F$2</c:f>
              <c:strCache>
                <c:ptCount val="1"/>
                <c:pt idx="0">
                  <c:v>non-primate </c:v>
                </c:pt>
              </c:strCache>
            </c:strRef>
          </c:tx>
          <c:spPr>
            <a:pattFill prst="dkVert">
              <a:fgClr>
                <a:sysClr val="windowText" lastClr="000000"/>
              </a:fgClr>
              <a:bgClr>
                <a:schemeClr val="bg1"/>
              </a:bgClr>
            </a:pattFill>
            <a:ln>
              <a:noFill/>
            </a:ln>
            <a:effectLst/>
          </c:spPr>
          <c:invertIfNegative val="0"/>
          <c:errBars>
            <c:errBarType val="both"/>
            <c:errValType val="stdDev"/>
            <c:noEndCap val="0"/>
            <c:val val="1"/>
            <c:spPr>
              <a:noFill/>
              <a:ln w="9525" cap="flat" cmpd="sng" algn="ctr">
                <a:solidFill>
                  <a:schemeClr val="tx1">
                    <a:lumMod val="65000"/>
                    <a:lumOff val="35000"/>
                  </a:schemeClr>
                </a:solidFill>
                <a:round/>
              </a:ln>
              <a:effectLst/>
            </c:spPr>
          </c:errBars>
          <c:val>
            <c:numRef>
              <c:f>Sheet1!$G$2</c:f>
              <c:numCache>
                <c:formatCode>0.00</c:formatCode>
                <c:ptCount val="1"/>
                <c:pt idx="0">
                  <c:v>596</c:v>
                </c:pt>
              </c:numCache>
            </c:numRef>
          </c:val>
          <c:extLst>
            <c:ext xmlns:c16="http://schemas.microsoft.com/office/drawing/2014/chart" uri="{C3380CC4-5D6E-409C-BE32-E72D297353CC}">
              <c16:uniqueId val="{00000001-CB6F-4F36-836C-1223D3D6ABC0}"/>
            </c:ext>
          </c:extLst>
        </c:ser>
        <c:dLbls>
          <c:showLegendKey val="0"/>
          <c:showVal val="0"/>
          <c:showCatName val="0"/>
          <c:showSerName val="0"/>
          <c:showPercent val="0"/>
          <c:showBubbleSize val="0"/>
        </c:dLbls>
        <c:gapWidth val="219"/>
        <c:overlap val="-27"/>
        <c:axId val="1916263215"/>
        <c:axId val="1814313695"/>
      </c:barChart>
      <c:catAx>
        <c:axId val="1916263215"/>
        <c:scaling>
          <c:orientation val="minMax"/>
        </c:scaling>
        <c:delete val="1"/>
        <c:axPos val="b"/>
        <c:numFmt formatCode="General" sourceLinked="1"/>
        <c:majorTickMark val="out"/>
        <c:minorTickMark val="none"/>
        <c:tickLblPos val="nextTo"/>
        <c:crossAx val="1814313695"/>
        <c:crosses val="autoZero"/>
        <c:auto val="1"/>
        <c:lblAlgn val="ctr"/>
        <c:lblOffset val="100"/>
        <c:noMultiLvlLbl val="0"/>
      </c:catAx>
      <c:valAx>
        <c:axId val="1814313695"/>
        <c:scaling>
          <c:orientation val="minMax"/>
          <c:max val="650"/>
          <c:min val="10"/>
        </c:scaling>
        <c:delete val="0"/>
        <c:axPos val="l"/>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263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c:f>
              <c:strCache>
                <c:ptCount val="1"/>
                <c:pt idx="0">
                  <c:v>ratio (kcal/kg/d)</c:v>
                </c:pt>
              </c:strCache>
            </c:strRef>
          </c:tx>
          <c:spPr>
            <a:solidFill>
              <a:sysClr val="windowText" lastClr="000000">
                <a:alpha val="63000"/>
              </a:sysClr>
            </a:solidFill>
            <a:ln>
              <a:noFill/>
            </a:ln>
            <a:effectLst/>
          </c:spPr>
          <c:invertIfNegative val="0"/>
          <c:dPt>
            <c:idx val="2"/>
            <c:invertIfNegative val="0"/>
            <c:bubble3D val="0"/>
            <c:spPr>
              <a:solidFill>
                <a:schemeClr val="accent3">
                  <a:alpha val="63000"/>
                </a:schemeClr>
              </a:solidFill>
              <a:ln>
                <a:noFill/>
              </a:ln>
              <a:effectLst/>
            </c:spPr>
            <c:extLst>
              <c:ext xmlns:c16="http://schemas.microsoft.com/office/drawing/2014/chart" uri="{C3380CC4-5D6E-409C-BE32-E72D297353CC}">
                <c16:uniqueId val="{00000000-E986-49F4-9423-18FBD9A2CEDE}"/>
              </c:ext>
            </c:extLst>
          </c:dPt>
          <c:cat>
            <c:strRef>
              <c:f>Sheet1!$A$2:$A$9</c:f>
              <c:strCache>
                <c:ptCount val="8"/>
                <c:pt idx="0">
                  <c:v>Bonobos</c:v>
                </c:pt>
                <c:pt idx="1">
                  <c:v>Chimpanzees</c:v>
                </c:pt>
                <c:pt idx="2">
                  <c:v>Bornean Orangutan</c:v>
                </c:pt>
                <c:pt idx="3">
                  <c:v>Human (Westerners)</c:v>
                </c:pt>
                <c:pt idx="4">
                  <c:v>Allen’s swamp monkey</c:v>
                </c:pt>
                <c:pt idx="5">
                  <c:v>Common marmosets</c:v>
                </c:pt>
                <c:pt idx="6">
                  <c:v>Diademed sifaka</c:v>
                </c:pt>
                <c:pt idx="7">
                  <c:v>Ring-tailed lemurs</c:v>
                </c:pt>
              </c:strCache>
            </c:strRef>
          </c:cat>
          <c:val>
            <c:numRef>
              <c:f>Sheet1!$D$2:$D$9</c:f>
              <c:numCache>
                <c:formatCode>0.00</c:formatCode>
                <c:ptCount val="8"/>
                <c:pt idx="0">
                  <c:v>46.5</c:v>
                </c:pt>
                <c:pt idx="1">
                  <c:v>41.859649122807021</c:v>
                </c:pt>
                <c:pt idx="2">
                  <c:v>26.453333333333333</c:v>
                </c:pt>
                <c:pt idx="3">
                  <c:v>34.472222222222221</c:v>
                </c:pt>
                <c:pt idx="4">
                  <c:v>65.5</c:v>
                </c:pt>
                <c:pt idx="5">
                  <c:v>110.63829787234043</c:v>
                </c:pt>
                <c:pt idx="6">
                  <c:v>69.2</c:v>
                </c:pt>
                <c:pt idx="7">
                  <c:v>64.888888888888886</c:v>
                </c:pt>
              </c:numCache>
            </c:numRef>
          </c:val>
          <c:extLst>
            <c:ext xmlns:c16="http://schemas.microsoft.com/office/drawing/2014/chart" uri="{C3380CC4-5D6E-409C-BE32-E72D297353CC}">
              <c16:uniqueId val="{00000000-E758-4B96-9A2F-5CFD02C5DBC8}"/>
            </c:ext>
          </c:extLst>
        </c:ser>
        <c:dLbls>
          <c:showLegendKey val="0"/>
          <c:showVal val="0"/>
          <c:showCatName val="0"/>
          <c:showSerName val="0"/>
          <c:showPercent val="0"/>
          <c:showBubbleSize val="0"/>
        </c:dLbls>
        <c:gapWidth val="150"/>
        <c:axId val="1902867423"/>
        <c:axId val="1908175343"/>
      </c:barChart>
      <c:catAx>
        <c:axId val="1902867423"/>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solidFill>
                <a:latin typeface="+mn-lt"/>
                <a:ea typeface="+mn-ea"/>
                <a:cs typeface="+mn-cs"/>
              </a:defRPr>
            </a:pPr>
            <a:endParaRPr lang="en-US"/>
          </a:p>
        </c:txPr>
        <c:crossAx val="1908175343"/>
        <c:crosses val="autoZero"/>
        <c:auto val="1"/>
        <c:lblAlgn val="ctr"/>
        <c:lblOffset val="100"/>
        <c:noMultiLvlLbl val="0"/>
      </c:catAx>
      <c:valAx>
        <c:axId val="1908175343"/>
        <c:scaling>
          <c:orientation val="minMax"/>
          <c:min val="10"/>
        </c:scaling>
        <c:delete val="0"/>
        <c:axPos val="l"/>
        <c:majorGridlines>
          <c:spPr>
            <a:ln w="9525" cap="flat" cmpd="sng" algn="ctr">
              <a:noFill/>
              <a:round/>
            </a:ln>
            <a:effectLst/>
          </c:spPr>
        </c:majorGridlines>
        <c:minorGridlines>
          <c:spPr>
            <a:ln w="9525" cap="flat" cmpd="sng" algn="ctr">
              <a:solidFill>
                <a:schemeClr val="tx1">
                  <a:lumMod val="15000"/>
                  <a:lumOff val="85000"/>
                </a:schemeClr>
              </a:solidFill>
              <a:round/>
            </a:ln>
            <a:effectLst/>
          </c:spPr>
        </c:min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solidFill>
                <a:latin typeface="+mn-lt"/>
                <a:ea typeface="+mn-ea"/>
                <a:cs typeface="+mn-cs"/>
              </a:defRPr>
            </a:pPr>
            <a:endParaRPr lang="en-US"/>
          </a:p>
        </c:txPr>
        <c:crossAx val="19028674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feHistory!$A$2</c:f>
              <c:strCache>
                <c:ptCount val="1"/>
                <c:pt idx="0">
                  <c:v>Bornean orangutans</c:v>
                </c:pt>
              </c:strCache>
            </c:strRef>
          </c:tx>
          <c:spPr>
            <a:pattFill prst="pct20">
              <a:fgClr>
                <a:schemeClr val="tx1"/>
              </a:fgClr>
              <a:bgClr>
                <a:schemeClr val="bg1"/>
              </a:bgClr>
            </a:pattFill>
            <a:ln>
              <a:noFill/>
            </a:ln>
            <a:effectLst/>
          </c:spPr>
          <c:invertIfNegative val="0"/>
          <c:cat>
            <c:strRef>
              <c:f>lifeHistory!$B$1:$E$1</c:f>
              <c:strCache>
                <c:ptCount val="4"/>
                <c:pt idx="0">
                  <c:v>weaning </c:v>
                </c:pt>
                <c:pt idx="1">
                  <c:v>first reproduction</c:v>
                </c:pt>
                <c:pt idx="2">
                  <c:v>interbirth interval</c:v>
                </c:pt>
                <c:pt idx="3">
                  <c:v>maximum recorded lifespan</c:v>
                </c:pt>
              </c:strCache>
            </c:strRef>
          </c:cat>
          <c:val>
            <c:numRef>
              <c:f>lifeHistory!$B$2:$E$2</c:f>
              <c:numCache>
                <c:formatCode>General</c:formatCode>
                <c:ptCount val="4"/>
                <c:pt idx="0">
                  <c:v>3</c:v>
                </c:pt>
                <c:pt idx="1">
                  <c:v>10.7</c:v>
                </c:pt>
                <c:pt idx="2">
                  <c:v>2.8</c:v>
                </c:pt>
                <c:pt idx="3">
                  <c:v>50</c:v>
                </c:pt>
              </c:numCache>
            </c:numRef>
          </c:val>
          <c:extLst>
            <c:ext xmlns:c16="http://schemas.microsoft.com/office/drawing/2014/chart" uri="{C3380CC4-5D6E-409C-BE32-E72D297353CC}">
              <c16:uniqueId val="{00000000-0E48-4633-B2BE-A986DEB0B070}"/>
            </c:ext>
          </c:extLst>
        </c:ser>
        <c:ser>
          <c:idx val="1"/>
          <c:order val="1"/>
          <c:tx>
            <c:strRef>
              <c:f>lifeHistory!$A$3</c:f>
              <c:strCache>
                <c:ptCount val="1"/>
                <c:pt idx="0">
                  <c:v>Chimpanzees</c:v>
                </c:pt>
              </c:strCache>
            </c:strRef>
          </c:tx>
          <c:spPr>
            <a:pattFill prst="wdUpDiag">
              <a:fgClr>
                <a:schemeClr val="tx1"/>
              </a:fgClr>
              <a:bgClr>
                <a:schemeClr val="bg1"/>
              </a:bgClr>
            </a:pattFill>
            <a:ln>
              <a:noFill/>
            </a:ln>
            <a:effectLst/>
          </c:spPr>
          <c:invertIfNegative val="0"/>
          <c:cat>
            <c:strRef>
              <c:f>lifeHistory!$B$1:$E$1</c:f>
              <c:strCache>
                <c:ptCount val="4"/>
                <c:pt idx="0">
                  <c:v>weaning </c:v>
                </c:pt>
                <c:pt idx="1">
                  <c:v>first reproduction</c:v>
                </c:pt>
                <c:pt idx="2">
                  <c:v>interbirth interval</c:v>
                </c:pt>
                <c:pt idx="3">
                  <c:v>maximum recorded lifespan</c:v>
                </c:pt>
              </c:strCache>
            </c:strRef>
          </c:cat>
          <c:val>
            <c:numRef>
              <c:f>lifeHistory!$B$3:$E$3</c:f>
              <c:numCache>
                <c:formatCode>General</c:formatCode>
                <c:ptCount val="4"/>
                <c:pt idx="0">
                  <c:v>4</c:v>
                </c:pt>
                <c:pt idx="1">
                  <c:v>11.5</c:v>
                </c:pt>
                <c:pt idx="2">
                  <c:v>5</c:v>
                </c:pt>
                <c:pt idx="3">
                  <c:v>44.5</c:v>
                </c:pt>
              </c:numCache>
            </c:numRef>
          </c:val>
          <c:extLst>
            <c:ext xmlns:c16="http://schemas.microsoft.com/office/drawing/2014/chart" uri="{C3380CC4-5D6E-409C-BE32-E72D297353CC}">
              <c16:uniqueId val="{00000001-0E48-4633-B2BE-A986DEB0B070}"/>
            </c:ext>
          </c:extLst>
        </c:ser>
        <c:ser>
          <c:idx val="2"/>
          <c:order val="2"/>
          <c:tx>
            <c:strRef>
              <c:f>lifeHistory!$A$4</c:f>
              <c:strCache>
                <c:ptCount val="1"/>
                <c:pt idx="0">
                  <c:v>Gorillas</c:v>
                </c:pt>
              </c:strCache>
            </c:strRef>
          </c:tx>
          <c:spPr>
            <a:pattFill prst="diagBrick">
              <a:fgClr>
                <a:schemeClr val="tx1"/>
              </a:fgClr>
              <a:bgClr>
                <a:schemeClr val="bg1"/>
              </a:bgClr>
            </a:pattFill>
            <a:ln>
              <a:noFill/>
            </a:ln>
            <a:effectLst/>
          </c:spPr>
          <c:invertIfNegative val="0"/>
          <c:cat>
            <c:strRef>
              <c:f>lifeHistory!$B$1:$E$1</c:f>
              <c:strCache>
                <c:ptCount val="4"/>
                <c:pt idx="0">
                  <c:v>weaning </c:v>
                </c:pt>
                <c:pt idx="1">
                  <c:v>first reproduction</c:v>
                </c:pt>
                <c:pt idx="2">
                  <c:v>interbirth interval</c:v>
                </c:pt>
                <c:pt idx="3">
                  <c:v>maximum recorded lifespan</c:v>
                </c:pt>
              </c:strCache>
            </c:strRef>
          </c:cat>
          <c:val>
            <c:numRef>
              <c:f>lifeHistory!$B$4:$E$4</c:f>
              <c:numCache>
                <c:formatCode>General</c:formatCode>
                <c:ptCount val="4"/>
                <c:pt idx="0">
                  <c:v>4.3</c:v>
                </c:pt>
                <c:pt idx="1">
                  <c:v>9.9</c:v>
                </c:pt>
                <c:pt idx="2">
                  <c:v>4</c:v>
                </c:pt>
                <c:pt idx="3">
                  <c:v>39.299999999999997</c:v>
                </c:pt>
              </c:numCache>
            </c:numRef>
          </c:val>
          <c:extLst>
            <c:ext xmlns:c16="http://schemas.microsoft.com/office/drawing/2014/chart" uri="{C3380CC4-5D6E-409C-BE32-E72D297353CC}">
              <c16:uniqueId val="{00000002-0E48-4633-B2BE-A986DEB0B070}"/>
            </c:ext>
          </c:extLst>
        </c:ser>
        <c:ser>
          <c:idx val="3"/>
          <c:order val="3"/>
          <c:tx>
            <c:strRef>
              <c:f>lifeHistory!$A$5</c:f>
              <c:strCache>
                <c:ptCount val="1"/>
                <c:pt idx="0">
                  <c:v>Humans</c:v>
                </c:pt>
              </c:strCache>
            </c:strRef>
          </c:tx>
          <c:spPr>
            <a:pattFill prst="lgConfetti">
              <a:fgClr>
                <a:schemeClr val="tx1"/>
              </a:fgClr>
              <a:bgClr>
                <a:schemeClr val="bg1"/>
              </a:bgClr>
            </a:pattFill>
            <a:ln>
              <a:noFill/>
            </a:ln>
            <a:effectLst/>
          </c:spPr>
          <c:invertIfNegative val="0"/>
          <c:cat>
            <c:strRef>
              <c:f>lifeHistory!$B$1:$E$1</c:f>
              <c:strCache>
                <c:ptCount val="4"/>
                <c:pt idx="0">
                  <c:v>weaning </c:v>
                </c:pt>
                <c:pt idx="1">
                  <c:v>first reproduction</c:v>
                </c:pt>
                <c:pt idx="2">
                  <c:v>interbirth interval</c:v>
                </c:pt>
                <c:pt idx="3">
                  <c:v>maximum recorded lifespan</c:v>
                </c:pt>
              </c:strCache>
            </c:strRef>
          </c:cat>
          <c:val>
            <c:numRef>
              <c:f>lifeHistory!$B$5:$E$5</c:f>
              <c:numCache>
                <c:formatCode>General</c:formatCode>
                <c:ptCount val="4"/>
                <c:pt idx="0">
                  <c:v>2</c:v>
                </c:pt>
                <c:pt idx="1">
                  <c:v>19.3</c:v>
                </c:pt>
                <c:pt idx="2">
                  <c:v>3.9</c:v>
                </c:pt>
                <c:pt idx="3">
                  <c:v>70</c:v>
                </c:pt>
              </c:numCache>
            </c:numRef>
          </c:val>
          <c:extLst>
            <c:ext xmlns:c16="http://schemas.microsoft.com/office/drawing/2014/chart" uri="{C3380CC4-5D6E-409C-BE32-E72D297353CC}">
              <c16:uniqueId val="{00000003-0E48-4633-B2BE-A986DEB0B070}"/>
            </c:ext>
          </c:extLst>
        </c:ser>
        <c:dLbls>
          <c:showLegendKey val="0"/>
          <c:showVal val="0"/>
          <c:showCatName val="0"/>
          <c:showSerName val="0"/>
          <c:showPercent val="0"/>
          <c:showBubbleSize val="0"/>
        </c:dLbls>
        <c:gapWidth val="219"/>
        <c:overlap val="-27"/>
        <c:axId val="1464745232"/>
        <c:axId val="1467238800"/>
      </c:barChart>
      <c:catAx>
        <c:axId val="1464745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238800"/>
        <c:crosses val="autoZero"/>
        <c:auto val="1"/>
        <c:lblAlgn val="ctr"/>
        <c:lblOffset val="100"/>
        <c:noMultiLvlLbl val="0"/>
      </c:catAx>
      <c:valAx>
        <c:axId val="1467238800"/>
        <c:scaling>
          <c:orientation val="minMax"/>
        </c:scaling>
        <c:delete val="0"/>
        <c:axPos val="l"/>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de-DE" sz="900"/>
                  <a:t>Mean: age</a:t>
                </a:r>
                <a:r>
                  <a:rPr lang="de-DE" sz="900" baseline="0"/>
                  <a:t> in years</a:t>
                </a:r>
                <a:endParaRPr lang="de-DE" sz="900"/>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745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feHistory!$I$2</c:f>
              <c:strCache>
                <c:ptCount val="1"/>
                <c:pt idx="0">
                  <c:v>Bornean orangutans </c:v>
                </c:pt>
              </c:strCache>
            </c:strRef>
          </c:tx>
          <c:spPr>
            <a:pattFill prst="pct40">
              <a:fgClr>
                <a:schemeClr val="tx1"/>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feHistory!$J$1</c:f>
              <c:strCache>
                <c:ptCount val="1"/>
                <c:pt idx="0">
                  <c:v>IBI</c:v>
                </c:pt>
              </c:strCache>
            </c:strRef>
          </c:cat>
          <c:val>
            <c:numRef>
              <c:f>lifeHistory!$J$2</c:f>
              <c:numCache>
                <c:formatCode>General</c:formatCode>
                <c:ptCount val="1"/>
                <c:pt idx="0">
                  <c:v>7.35</c:v>
                </c:pt>
              </c:numCache>
            </c:numRef>
          </c:val>
          <c:extLst>
            <c:ext xmlns:c16="http://schemas.microsoft.com/office/drawing/2014/chart" uri="{C3380CC4-5D6E-409C-BE32-E72D297353CC}">
              <c16:uniqueId val="{00000000-AFC6-4B82-ACDC-F6DF69C541B1}"/>
            </c:ext>
          </c:extLst>
        </c:ser>
        <c:ser>
          <c:idx val="1"/>
          <c:order val="1"/>
          <c:tx>
            <c:strRef>
              <c:f>lifeHistory!$I$3</c:f>
              <c:strCache>
                <c:ptCount val="1"/>
                <c:pt idx="0">
                  <c:v>Sumatran orangutans</c:v>
                </c:pt>
              </c:strCache>
            </c:strRef>
          </c:tx>
          <c:spPr>
            <a:pattFill prst="wdUpDiag">
              <a:fgClr>
                <a:schemeClr val="tx1"/>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feHistory!$J$1</c:f>
              <c:strCache>
                <c:ptCount val="1"/>
                <c:pt idx="0">
                  <c:v>IBI</c:v>
                </c:pt>
              </c:strCache>
            </c:strRef>
          </c:cat>
          <c:val>
            <c:numRef>
              <c:f>lifeHistory!$J$3</c:f>
              <c:numCache>
                <c:formatCode>General</c:formatCode>
                <c:ptCount val="1"/>
                <c:pt idx="0">
                  <c:v>8.75</c:v>
                </c:pt>
              </c:numCache>
            </c:numRef>
          </c:val>
          <c:extLst>
            <c:ext xmlns:c16="http://schemas.microsoft.com/office/drawing/2014/chart" uri="{C3380CC4-5D6E-409C-BE32-E72D297353CC}">
              <c16:uniqueId val="{00000001-AFC6-4B82-ACDC-F6DF69C541B1}"/>
            </c:ext>
          </c:extLst>
        </c:ser>
        <c:ser>
          <c:idx val="2"/>
          <c:order val="2"/>
          <c:tx>
            <c:strRef>
              <c:f>lifeHistory!$I$4</c:f>
              <c:strCache>
                <c:ptCount val="1"/>
                <c:pt idx="0">
                  <c:v>Chimpanzees </c:v>
                </c:pt>
              </c:strCache>
            </c:strRef>
          </c:tx>
          <c:spPr>
            <a:pattFill prst="dkHorz">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feHistory!$J$1</c:f>
              <c:strCache>
                <c:ptCount val="1"/>
                <c:pt idx="0">
                  <c:v>IBI</c:v>
                </c:pt>
              </c:strCache>
            </c:strRef>
          </c:cat>
          <c:val>
            <c:numRef>
              <c:f>lifeHistory!$J$4</c:f>
              <c:numCache>
                <c:formatCode>General</c:formatCode>
                <c:ptCount val="1"/>
                <c:pt idx="0">
                  <c:v>5.72</c:v>
                </c:pt>
              </c:numCache>
            </c:numRef>
          </c:val>
          <c:extLst>
            <c:ext xmlns:c16="http://schemas.microsoft.com/office/drawing/2014/chart" uri="{C3380CC4-5D6E-409C-BE32-E72D297353CC}">
              <c16:uniqueId val="{00000002-AFC6-4B82-ACDC-F6DF69C541B1}"/>
            </c:ext>
          </c:extLst>
        </c:ser>
        <c:ser>
          <c:idx val="3"/>
          <c:order val="3"/>
          <c:tx>
            <c:strRef>
              <c:f>lifeHistory!$I$5</c:f>
              <c:strCache>
                <c:ptCount val="1"/>
                <c:pt idx="0">
                  <c:v>Bonobos</c:v>
                </c:pt>
              </c:strCache>
            </c:strRef>
          </c:tx>
          <c:spPr>
            <a:pattFill prst="plaid">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feHistory!$J$1</c:f>
              <c:strCache>
                <c:ptCount val="1"/>
                <c:pt idx="0">
                  <c:v>IBI</c:v>
                </c:pt>
              </c:strCache>
            </c:strRef>
          </c:cat>
          <c:val>
            <c:numRef>
              <c:f>lifeHistory!$J$5</c:f>
              <c:numCache>
                <c:formatCode>General</c:formatCode>
                <c:ptCount val="1"/>
                <c:pt idx="0">
                  <c:v>6.25</c:v>
                </c:pt>
              </c:numCache>
            </c:numRef>
          </c:val>
          <c:extLst>
            <c:ext xmlns:c16="http://schemas.microsoft.com/office/drawing/2014/chart" uri="{C3380CC4-5D6E-409C-BE32-E72D297353CC}">
              <c16:uniqueId val="{00000003-AFC6-4B82-ACDC-F6DF69C541B1}"/>
            </c:ext>
          </c:extLst>
        </c:ser>
        <c:ser>
          <c:idx val="4"/>
          <c:order val="4"/>
          <c:tx>
            <c:strRef>
              <c:f>lifeHistory!$I$6</c:f>
              <c:strCache>
                <c:ptCount val="1"/>
                <c:pt idx="0">
                  <c:v>Gorillas</c:v>
                </c:pt>
              </c:strCache>
            </c:strRef>
          </c:tx>
          <c:spPr>
            <a:pattFill prst="solidDmnd">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feHistory!$J$1</c:f>
              <c:strCache>
                <c:ptCount val="1"/>
                <c:pt idx="0">
                  <c:v>IBI</c:v>
                </c:pt>
              </c:strCache>
            </c:strRef>
          </c:cat>
          <c:val>
            <c:numRef>
              <c:f>lifeHistory!$J$6</c:f>
              <c:numCache>
                <c:formatCode>General</c:formatCode>
                <c:ptCount val="1"/>
                <c:pt idx="0">
                  <c:v>3.9</c:v>
                </c:pt>
              </c:numCache>
            </c:numRef>
          </c:val>
          <c:extLst>
            <c:ext xmlns:c16="http://schemas.microsoft.com/office/drawing/2014/chart" uri="{C3380CC4-5D6E-409C-BE32-E72D297353CC}">
              <c16:uniqueId val="{00000004-AFC6-4B82-ACDC-F6DF69C541B1}"/>
            </c:ext>
          </c:extLst>
        </c:ser>
        <c:dLbls>
          <c:dLblPos val="outEnd"/>
          <c:showLegendKey val="0"/>
          <c:showVal val="1"/>
          <c:showCatName val="0"/>
          <c:showSerName val="0"/>
          <c:showPercent val="0"/>
          <c:showBubbleSize val="0"/>
        </c:dLbls>
        <c:gapWidth val="219"/>
        <c:overlap val="-27"/>
        <c:axId val="1584588848"/>
        <c:axId val="1415570752"/>
      </c:barChart>
      <c:catAx>
        <c:axId val="158458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415570752"/>
        <c:crosses val="autoZero"/>
        <c:auto val="1"/>
        <c:lblAlgn val="ctr"/>
        <c:lblOffset val="100"/>
        <c:noMultiLvlLbl val="0"/>
      </c:catAx>
      <c:valAx>
        <c:axId val="1415570752"/>
        <c:scaling>
          <c:orientation val="minMax"/>
        </c:scaling>
        <c:delete val="1"/>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r>
                  <a:rPr lang="de-DE" sz="900"/>
                  <a:t>Mean: age in years</a:t>
                </a:r>
              </a:p>
            </c:rich>
          </c:tx>
          <c:overlay val="0"/>
          <c:spPr>
            <a:noFill/>
            <a:ln>
              <a:noFill/>
            </a:ln>
            <a:effectLst/>
          </c:spPr>
          <c:txPr>
            <a:bodyPr rot="-54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58458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A4EDCD-2FF0-4B55-8A0A-0079D7F9D4A0}" type="doc">
      <dgm:prSet loTypeId="urn:microsoft.com/office/officeart/2005/8/layout/orgChart1" loCatId="hierarchy" qsTypeId="urn:microsoft.com/office/officeart/2005/8/quickstyle/simple3" qsCatId="simple" csTypeId="urn:microsoft.com/office/officeart/2005/8/colors/accent3_1" csCatId="accent3" phldr="1"/>
      <dgm:spPr/>
      <dgm:t>
        <a:bodyPr/>
        <a:lstStyle/>
        <a:p>
          <a:endParaRPr lang="en-US"/>
        </a:p>
      </dgm:t>
    </dgm:pt>
    <dgm:pt modelId="{88BFB156-A5B1-4CD8-A73B-C6C44E83E634}">
      <dgm:prSet phldrT="[Text]" custT="1"/>
      <dgm:spPr/>
      <dgm:t>
        <a:bodyPr/>
        <a:lstStyle/>
        <a:p>
          <a:pPr algn="ctr"/>
          <a:r>
            <a:rPr lang="en-US" sz="1400">
              <a:latin typeface="Times New Roman" panose="02020603050405020304" pitchFamily="18" charset="0"/>
              <a:cs typeface="Times New Roman" panose="02020603050405020304" pitchFamily="18" charset="0"/>
            </a:rPr>
            <a:t> </a:t>
          </a:r>
          <a:r>
            <a:rPr lang="en-CH" sz="1400">
              <a:latin typeface="Times New Roman" panose="02020603050405020304" pitchFamily="18" charset="0"/>
              <a:cs typeface="Times New Roman" panose="02020603050405020304" pitchFamily="18" charset="0"/>
            </a:rPr>
            <a:t>Subsistence</a:t>
          </a:r>
          <a:r>
            <a:rPr lang="en-US" sz="1400">
              <a:latin typeface="Times New Roman" panose="02020603050405020304" pitchFamily="18" charset="0"/>
              <a:cs typeface="Times New Roman" panose="02020603050405020304" pitchFamily="18" charset="0"/>
            </a:rPr>
            <a:t> skills </a:t>
          </a:r>
        </a:p>
      </dgm:t>
    </dgm:pt>
    <dgm:pt modelId="{FDE9BB89-ADF6-409B-842B-468D231EA7CE}" type="parTrans" cxnId="{D20DD571-4C30-48ED-9CFC-4585C1FEB3B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52D9B59-33B1-46B4-B78B-CE7E57529E75}" type="sibTrans" cxnId="{D20DD571-4C30-48ED-9CFC-4585C1FEB3B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F70EF4E-D733-438C-89F8-E71AB42C46E7}">
      <dgm:prSet phldrT="[Text]" custT="1"/>
      <dgm:spPr/>
      <dgm:t>
        <a:bodyPr/>
        <a:lstStyle/>
        <a:p>
          <a:pPr algn="ctr"/>
          <a:r>
            <a:rPr lang="en-US" sz="1200">
              <a:latin typeface="Times New Roman" panose="02020603050405020304" pitchFamily="18" charset="0"/>
              <a:cs typeface="Times New Roman" panose="02020603050405020304" pitchFamily="18" charset="0"/>
            </a:rPr>
            <a:t> locomotion </a:t>
          </a:r>
        </a:p>
      </dgm:t>
    </dgm:pt>
    <dgm:pt modelId="{702E912F-8E27-4432-B649-37C10DCA340D}" type="parTrans" cxnId="{4567BBA7-3F5A-440B-A157-CE10C664BD4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621D6DE-22FE-476A-B36B-40FD35409FD7}" type="sibTrans" cxnId="{4567BBA7-3F5A-440B-A157-CE10C664BD4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124C9D-D1C1-492D-812D-A51DEEBFD8C4}">
      <dgm:prSet phldrT="[Text]" custT="1"/>
      <dgm:spPr/>
      <dgm:t>
        <a:bodyPr/>
        <a:lstStyle/>
        <a:p>
          <a:pPr algn="ctr"/>
          <a:r>
            <a:rPr lang="en-US" sz="1200">
              <a:latin typeface="Times New Roman" panose="02020603050405020304" pitchFamily="18" charset="0"/>
              <a:cs typeface="Times New Roman" panose="02020603050405020304" pitchFamily="18" charset="0"/>
            </a:rPr>
            <a:t>nest building</a:t>
          </a:r>
        </a:p>
      </dgm:t>
    </dgm:pt>
    <dgm:pt modelId="{F5BB66A9-E279-4EF3-8E7D-78B4F0E97B5F}" type="parTrans" cxnId="{F2BB5EF2-5D40-4891-88DD-C1BA433EC5A6}">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D30CFBF-E117-4015-AB57-C0109BE43995}" type="sibTrans" cxnId="{F2BB5EF2-5D40-4891-88DD-C1BA433EC5A6}">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478390C-253D-4B54-BA0F-AC27AF1C05AD}">
      <dgm:prSet phldrT="[Text]" custT="1"/>
      <dgm:spPr/>
      <dgm:t>
        <a:bodyPr/>
        <a:lstStyle/>
        <a:p>
          <a:pPr algn="ctr"/>
          <a:r>
            <a:rPr lang="en-US" sz="1200">
              <a:latin typeface="Times New Roman" panose="02020603050405020304" pitchFamily="18" charset="0"/>
              <a:cs typeface="Times New Roman" panose="02020603050405020304" pitchFamily="18" charset="0"/>
            </a:rPr>
            <a:t>feeding techniques</a:t>
          </a:r>
        </a:p>
      </dgm:t>
    </dgm:pt>
    <dgm:pt modelId="{3B25938A-030F-4B92-9763-475B638F05E1}" type="parTrans" cxnId="{5D411572-4FF0-4B61-974D-BC587C9D7605}">
      <dgm:prSet/>
      <dgm:spPr/>
      <dgm:t>
        <a:bodyPr/>
        <a:lstStyle/>
        <a:p>
          <a:endParaRPr lang="en-US"/>
        </a:p>
      </dgm:t>
    </dgm:pt>
    <dgm:pt modelId="{25CCE3FE-8CCA-406B-8F71-2C53AB006820}" type="sibTrans" cxnId="{5D411572-4FF0-4B61-974D-BC587C9D7605}">
      <dgm:prSet/>
      <dgm:spPr/>
      <dgm:t>
        <a:bodyPr/>
        <a:lstStyle/>
        <a:p>
          <a:endParaRPr lang="en-US"/>
        </a:p>
      </dgm:t>
    </dgm:pt>
    <dgm:pt modelId="{622F76E1-FEC7-4905-88DD-E2AC08E52EAB}" type="pres">
      <dgm:prSet presAssocID="{5DA4EDCD-2FF0-4B55-8A0A-0079D7F9D4A0}" presName="hierChild1" presStyleCnt="0">
        <dgm:presLayoutVars>
          <dgm:orgChart val="1"/>
          <dgm:chPref val="1"/>
          <dgm:dir/>
          <dgm:animOne val="branch"/>
          <dgm:animLvl val="lvl"/>
          <dgm:resizeHandles/>
        </dgm:presLayoutVars>
      </dgm:prSet>
      <dgm:spPr/>
    </dgm:pt>
    <dgm:pt modelId="{73D68B75-FA15-4A53-8FC7-B0D1E299404D}" type="pres">
      <dgm:prSet presAssocID="{88BFB156-A5B1-4CD8-A73B-C6C44E83E634}" presName="hierRoot1" presStyleCnt="0">
        <dgm:presLayoutVars>
          <dgm:hierBranch val="init"/>
        </dgm:presLayoutVars>
      </dgm:prSet>
      <dgm:spPr/>
    </dgm:pt>
    <dgm:pt modelId="{541737BC-B99C-4CBE-9D5A-84A953A126C3}" type="pres">
      <dgm:prSet presAssocID="{88BFB156-A5B1-4CD8-A73B-C6C44E83E634}" presName="rootComposite1" presStyleCnt="0"/>
      <dgm:spPr/>
    </dgm:pt>
    <dgm:pt modelId="{34F21542-58EB-4E6C-AEDE-B436EF29DA17}" type="pres">
      <dgm:prSet presAssocID="{88BFB156-A5B1-4CD8-A73B-C6C44E83E634}" presName="rootText1" presStyleLbl="node0" presStyleIdx="0" presStyleCnt="1" custScaleX="91203" custScaleY="66488">
        <dgm:presLayoutVars>
          <dgm:chPref val="3"/>
        </dgm:presLayoutVars>
      </dgm:prSet>
      <dgm:spPr/>
    </dgm:pt>
    <dgm:pt modelId="{A102F8C2-A6A1-4E9A-950E-C1694716E5BB}" type="pres">
      <dgm:prSet presAssocID="{88BFB156-A5B1-4CD8-A73B-C6C44E83E634}" presName="rootConnector1" presStyleLbl="node1" presStyleIdx="0" presStyleCnt="0"/>
      <dgm:spPr/>
    </dgm:pt>
    <dgm:pt modelId="{BD36DFAC-C8F4-45D4-AE4F-F6F230CA5E86}" type="pres">
      <dgm:prSet presAssocID="{88BFB156-A5B1-4CD8-A73B-C6C44E83E634}" presName="hierChild2" presStyleCnt="0"/>
      <dgm:spPr/>
    </dgm:pt>
    <dgm:pt modelId="{FF3AF919-4479-4FCB-9313-E9D22E67213D}" type="pres">
      <dgm:prSet presAssocID="{3B25938A-030F-4B92-9763-475B638F05E1}" presName="Name37" presStyleLbl="parChTrans1D2" presStyleIdx="0" presStyleCnt="3"/>
      <dgm:spPr/>
    </dgm:pt>
    <dgm:pt modelId="{F12FF963-F6CD-4630-A0A6-6DACB6E097DB}" type="pres">
      <dgm:prSet presAssocID="{3478390C-253D-4B54-BA0F-AC27AF1C05AD}" presName="hierRoot2" presStyleCnt="0">
        <dgm:presLayoutVars>
          <dgm:hierBranch val="init"/>
        </dgm:presLayoutVars>
      </dgm:prSet>
      <dgm:spPr/>
    </dgm:pt>
    <dgm:pt modelId="{DBE05B74-190A-47CC-9EA1-0F256064AE4B}" type="pres">
      <dgm:prSet presAssocID="{3478390C-253D-4B54-BA0F-AC27AF1C05AD}" presName="rootComposite" presStyleCnt="0"/>
      <dgm:spPr/>
    </dgm:pt>
    <dgm:pt modelId="{FE3B7F75-00C1-4CE1-A09B-9045EB630A5E}" type="pres">
      <dgm:prSet presAssocID="{3478390C-253D-4B54-BA0F-AC27AF1C05AD}" presName="rootText" presStyleLbl="node2" presStyleIdx="0" presStyleCnt="3" custScaleY="58490">
        <dgm:presLayoutVars>
          <dgm:chPref val="3"/>
        </dgm:presLayoutVars>
      </dgm:prSet>
      <dgm:spPr/>
    </dgm:pt>
    <dgm:pt modelId="{C6C9E931-BCF7-4C89-B294-907CBB1E3194}" type="pres">
      <dgm:prSet presAssocID="{3478390C-253D-4B54-BA0F-AC27AF1C05AD}" presName="rootConnector" presStyleLbl="node2" presStyleIdx="0" presStyleCnt="3"/>
      <dgm:spPr/>
    </dgm:pt>
    <dgm:pt modelId="{6A97ACB5-4A84-40FF-B7E9-1EEE0F3B28CD}" type="pres">
      <dgm:prSet presAssocID="{3478390C-253D-4B54-BA0F-AC27AF1C05AD}" presName="hierChild4" presStyleCnt="0"/>
      <dgm:spPr/>
    </dgm:pt>
    <dgm:pt modelId="{579EEC32-5E43-43A6-969D-439983836AE5}" type="pres">
      <dgm:prSet presAssocID="{3478390C-253D-4B54-BA0F-AC27AF1C05AD}" presName="hierChild5" presStyleCnt="0"/>
      <dgm:spPr/>
    </dgm:pt>
    <dgm:pt modelId="{188A5183-A9AC-485C-B42E-2B118955336C}" type="pres">
      <dgm:prSet presAssocID="{F5BB66A9-E279-4EF3-8E7D-78B4F0E97B5F}" presName="Name37" presStyleLbl="parChTrans1D2" presStyleIdx="1" presStyleCnt="3"/>
      <dgm:spPr/>
    </dgm:pt>
    <dgm:pt modelId="{F9AFA32E-4B91-47EC-8BE4-BFC0C752558A}" type="pres">
      <dgm:prSet presAssocID="{EB124C9D-D1C1-492D-812D-A51DEEBFD8C4}" presName="hierRoot2" presStyleCnt="0">
        <dgm:presLayoutVars>
          <dgm:hierBranch val="init"/>
        </dgm:presLayoutVars>
      </dgm:prSet>
      <dgm:spPr/>
    </dgm:pt>
    <dgm:pt modelId="{ABB25B30-45CC-4814-AE4B-2575002F560E}" type="pres">
      <dgm:prSet presAssocID="{EB124C9D-D1C1-492D-812D-A51DEEBFD8C4}" presName="rootComposite" presStyleCnt="0"/>
      <dgm:spPr/>
    </dgm:pt>
    <dgm:pt modelId="{AA125BD2-2BB3-4191-9D04-361B0D278DE7}" type="pres">
      <dgm:prSet presAssocID="{EB124C9D-D1C1-492D-812D-A51DEEBFD8C4}" presName="rootText" presStyleLbl="node2" presStyleIdx="1" presStyleCnt="3" custScaleX="100080" custScaleY="50686" custLinFactNeighborX="-109" custLinFactNeighborY="2552">
        <dgm:presLayoutVars>
          <dgm:chPref val="3"/>
        </dgm:presLayoutVars>
      </dgm:prSet>
      <dgm:spPr/>
    </dgm:pt>
    <dgm:pt modelId="{E04EEB31-F6D2-4053-8FD4-DC3DD420E23A}" type="pres">
      <dgm:prSet presAssocID="{EB124C9D-D1C1-492D-812D-A51DEEBFD8C4}" presName="rootConnector" presStyleLbl="node2" presStyleIdx="1" presStyleCnt="3"/>
      <dgm:spPr/>
    </dgm:pt>
    <dgm:pt modelId="{EDCEF39D-D750-4AB1-AC47-5CA6CB06D230}" type="pres">
      <dgm:prSet presAssocID="{EB124C9D-D1C1-492D-812D-A51DEEBFD8C4}" presName="hierChild4" presStyleCnt="0"/>
      <dgm:spPr/>
    </dgm:pt>
    <dgm:pt modelId="{DA7F2E77-9498-42AB-B0D9-2FA0B4A57DE6}" type="pres">
      <dgm:prSet presAssocID="{EB124C9D-D1C1-492D-812D-A51DEEBFD8C4}" presName="hierChild5" presStyleCnt="0"/>
      <dgm:spPr/>
    </dgm:pt>
    <dgm:pt modelId="{9C6F630F-1C3F-43B7-977B-05DBF672F7C1}" type="pres">
      <dgm:prSet presAssocID="{702E912F-8E27-4432-B649-37C10DCA340D}" presName="Name37" presStyleLbl="parChTrans1D2" presStyleIdx="2" presStyleCnt="3"/>
      <dgm:spPr/>
    </dgm:pt>
    <dgm:pt modelId="{B429303E-6A7D-4491-AA23-4E6D89CFD5AD}" type="pres">
      <dgm:prSet presAssocID="{AF70EF4E-D733-438C-89F8-E71AB42C46E7}" presName="hierRoot2" presStyleCnt="0">
        <dgm:presLayoutVars>
          <dgm:hierBranch val="init"/>
        </dgm:presLayoutVars>
      </dgm:prSet>
      <dgm:spPr/>
    </dgm:pt>
    <dgm:pt modelId="{E76B648E-E2D9-4A57-AA37-EBF0219BE489}" type="pres">
      <dgm:prSet presAssocID="{AF70EF4E-D733-438C-89F8-E71AB42C46E7}" presName="rootComposite" presStyleCnt="0"/>
      <dgm:spPr/>
    </dgm:pt>
    <dgm:pt modelId="{B06D0BCB-6C18-47E0-A2C2-E84E1DD57FE4}" type="pres">
      <dgm:prSet presAssocID="{AF70EF4E-D733-438C-89F8-E71AB42C46E7}" presName="rootText" presStyleLbl="node2" presStyleIdx="2" presStyleCnt="3" custScaleX="100080" custScaleY="50685">
        <dgm:presLayoutVars>
          <dgm:chPref val="3"/>
        </dgm:presLayoutVars>
      </dgm:prSet>
      <dgm:spPr/>
    </dgm:pt>
    <dgm:pt modelId="{13C32539-388F-4C2D-87AB-0D7E4EC9B1CE}" type="pres">
      <dgm:prSet presAssocID="{AF70EF4E-D733-438C-89F8-E71AB42C46E7}" presName="rootConnector" presStyleLbl="node2" presStyleIdx="2" presStyleCnt="3"/>
      <dgm:spPr/>
    </dgm:pt>
    <dgm:pt modelId="{6BBFBA10-DDA2-4BE1-8B2F-8C714EEC0E9E}" type="pres">
      <dgm:prSet presAssocID="{AF70EF4E-D733-438C-89F8-E71AB42C46E7}" presName="hierChild4" presStyleCnt="0"/>
      <dgm:spPr/>
    </dgm:pt>
    <dgm:pt modelId="{7400D897-F1B4-4367-9481-6A62FD57656D}" type="pres">
      <dgm:prSet presAssocID="{AF70EF4E-D733-438C-89F8-E71AB42C46E7}" presName="hierChild5" presStyleCnt="0"/>
      <dgm:spPr/>
    </dgm:pt>
    <dgm:pt modelId="{4F4E31D2-F3DF-46AC-BAA4-C31D959926FA}" type="pres">
      <dgm:prSet presAssocID="{88BFB156-A5B1-4CD8-A73B-C6C44E83E634}" presName="hierChild3" presStyleCnt="0"/>
      <dgm:spPr/>
    </dgm:pt>
  </dgm:ptLst>
  <dgm:cxnLst>
    <dgm:cxn modelId="{BB0AAC22-D2CA-4C75-AC8C-09FFBCB84680}" type="presOf" srcId="{702E912F-8E27-4432-B649-37C10DCA340D}" destId="{9C6F630F-1C3F-43B7-977B-05DBF672F7C1}" srcOrd="0" destOrd="0" presId="urn:microsoft.com/office/officeart/2005/8/layout/orgChart1"/>
    <dgm:cxn modelId="{5C595439-3796-4346-9F62-9497B339DA66}" type="presOf" srcId="{F5BB66A9-E279-4EF3-8E7D-78B4F0E97B5F}" destId="{188A5183-A9AC-485C-B42E-2B118955336C}" srcOrd="0" destOrd="0" presId="urn:microsoft.com/office/officeart/2005/8/layout/orgChart1"/>
    <dgm:cxn modelId="{D20DC267-7931-4762-A792-7AE8C157506B}" type="presOf" srcId="{3478390C-253D-4B54-BA0F-AC27AF1C05AD}" destId="{C6C9E931-BCF7-4C89-B294-907CBB1E3194}" srcOrd="1" destOrd="0" presId="urn:microsoft.com/office/officeart/2005/8/layout/orgChart1"/>
    <dgm:cxn modelId="{070F276E-AFCE-4444-B309-4ACAFD019AA9}" type="presOf" srcId="{88BFB156-A5B1-4CD8-A73B-C6C44E83E634}" destId="{34F21542-58EB-4E6C-AEDE-B436EF29DA17}" srcOrd="0" destOrd="0" presId="urn:microsoft.com/office/officeart/2005/8/layout/orgChart1"/>
    <dgm:cxn modelId="{D20DD571-4C30-48ED-9CFC-4585C1FEB3BE}" srcId="{5DA4EDCD-2FF0-4B55-8A0A-0079D7F9D4A0}" destId="{88BFB156-A5B1-4CD8-A73B-C6C44E83E634}" srcOrd="0" destOrd="0" parTransId="{FDE9BB89-ADF6-409B-842B-468D231EA7CE}" sibTransId="{D52D9B59-33B1-46B4-B78B-CE7E57529E75}"/>
    <dgm:cxn modelId="{D4A70052-4E14-4813-98A5-C5F9DAB2341F}" type="presOf" srcId="{AF70EF4E-D733-438C-89F8-E71AB42C46E7}" destId="{13C32539-388F-4C2D-87AB-0D7E4EC9B1CE}" srcOrd="1" destOrd="0" presId="urn:microsoft.com/office/officeart/2005/8/layout/orgChart1"/>
    <dgm:cxn modelId="{5D411572-4FF0-4B61-974D-BC587C9D7605}" srcId="{88BFB156-A5B1-4CD8-A73B-C6C44E83E634}" destId="{3478390C-253D-4B54-BA0F-AC27AF1C05AD}" srcOrd="0" destOrd="0" parTransId="{3B25938A-030F-4B92-9763-475B638F05E1}" sibTransId="{25CCE3FE-8CCA-406B-8F71-2C53AB006820}"/>
    <dgm:cxn modelId="{D119267F-FB3B-4714-A816-C6586D5FA5AB}" type="presOf" srcId="{5DA4EDCD-2FF0-4B55-8A0A-0079D7F9D4A0}" destId="{622F76E1-FEC7-4905-88DD-E2AC08E52EAB}" srcOrd="0" destOrd="0" presId="urn:microsoft.com/office/officeart/2005/8/layout/orgChart1"/>
    <dgm:cxn modelId="{7D8DD88C-E4A9-4B15-AA24-08F37EB3D34B}" type="presOf" srcId="{88BFB156-A5B1-4CD8-A73B-C6C44E83E634}" destId="{A102F8C2-A6A1-4E9A-950E-C1694716E5BB}" srcOrd="1" destOrd="0" presId="urn:microsoft.com/office/officeart/2005/8/layout/orgChart1"/>
    <dgm:cxn modelId="{4567BBA7-3F5A-440B-A157-CE10C664BD4A}" srcId="{88BFB156-A5B1-4CD8-A73B-C6C44E83E634}" destId="{AF70EF4E-D733-438C-89F8-E71AB42C46E7}" srcOrd="2" destOrd="0" parTransId="{702E912F-8E27-4432-B649-37C10DCA340D}" sibTransId="{9621D6DE-22FE-476A-B36B-40FD35409FD7}"/>
    <dgm:cxn modelId="{507DAEA8-4D6B-4AB1-AEF2-350B7CCD93DB}" type="presOf" srcId="{EB124C9D-D1C1-492D-812D-A51DEEBFD8C4}" destId="{E04EEB31-F6D2-4053-8FD4-DC3DD420E23A}" srcOrd="1" destOrd="0" presId="urn:microsoft.com/office/officeart/2005/8/layout/orgChart1"/>
    <dgm:cxn modelId="{1CA48EC1-6729-4FBE-8D73-1495EEB90F65}" type="presOf" srcId="{3B25938A-030F-4B92-9763-475B638F05E1}" destId="{FF3AF919-4479-4FCB-9313-E9D22E67213D}" srcOrd="0" destOrd="0" presId="urn:microsoft.com/office/officeart/2005/8/layout/orgChart1"/>
    <dgm:cxn modelId="{364F79D3-1F54-41AD-A783-34596A64F9E7}" type="presOf" srcId="{3478390C-253D-4B54-BA0F-AC27AF1C05AD}" destId="{FE3B7F75-00C1-4CE1-A09B-9045EB630A5E}" srcOrd="0" destOrd="0" presId="urn:microsoft.com/office/officeart/2005/8/layout/orgChart1"/>
    <dgm:cxn modelId="{4786FEDE-542B-4181-A467-FB8CB3FB48AD}" type="presOf" srcId="{EB124C9D-D1C1-492D-812D-A51DEEBFD8C4}" destId="{AA125BD2-2BB3-4191-9D04-361B0D278DE7}" srcOrd="0" destOrd="0" presId="urn:microsoft.com/office/officeart/2005/8/layout/orgChart1"/>
    <dgm:cxn modelId="{F2BB5EF2-5D40-4891-88DD-C1BA433EC5A6}" srcId="{88BFB156-A5B1-4CD8-A73B-C6C44E83E634}" destId="{EB124C9D-D1C1-492D-812D-A51DEEBFD8C4}" srcOrd="1" destOrd="0" parTransId="{F5BB66A9-E279-4EF3-8E7D-78B4F0E97B5F}" sibTransId="{FD30CFBF-E117-4015-AB57-C0109BE43995}"/>
    <dgm:cxn modelId="{19BE47F8-0788-42F3-8483-9EEEDA7B0523}" type="presOf" srcId="{AF70EF4E-D733-438C-89F8-E71AB42C46E7}" destId="{B06D0BCB-6C18-47E0-A2C2-E84E1DD57FE4}" srcOrd="0" destOrd="0" presId="urn:microsoft.com/office/officeart/2005/8/layout/orgChart1"/>
    <dgm:cxn modelId="{14164590-3ACC-4F62-855D-18EEF7F2D588}" type="presParOf" srcId="{622F76E1-FEC7-4905-88DD-E2AC08E52EAB}" destId="{73D68B75-FA15-4A53-8FC7-B0D1E299404D}" srcOrd="0" destOrd="0" presId="urn:microsoft.com/office/officeart/2005/8/layout/orgChart1"/>
    <dgm:cxn modelId="{FF635888-AFFE-4FE3-9EA0-358633F195A4}" type="presParOf" srcId="{73D68B75-FA15-4A53-8FC7-B0D1E299404D}" destId="{541737BC-B99C-4CBE-9D5A-84A953A126C3}" srcOrd="0" destOrd="0" presId="urn:microsoft.com/office/officeart/2005/8/layout/orgChart1"/>
    <dgm:cxn modelId="{45507058-223C-4077-A529-7228BACADF77}" type="presParOf" srcId="{541737BC-B99C-4CBE-9D5A-84A953A126C3}" destId="{34F21542-58EB-4E6C-AEDE-B436EF29DA17}" srcOrd="0" destOrd="0" presId="urn:microsoft.com/office/officeart/2005/8/layout/orgChart1"/>
    <dgm:cxn modelId="{AA20F8C9-09A8-46C2-9A74-9630B1529328}" type="presParOf" srcId="{541737BC-B99C-4CBE-9D5A-84A953A126C3}" destId="{A102F8C2-A6A1-4E9A-950E-C1694716E5BB}" srcOrd="1" destOrd="0" presId="urn:microsoft.com/office/officeart/2005/8/layout/orgChart1"/>
    <dgm:cxn modelId="{E946CD5B-F5F5-4B5E-B606-0C92E39D3250}" type="presParOf" srcId="{73D68B75-FA15-4A53-8FC7-B0D1E299404D}" destId="{BD36DFAC-C8F4-45D4-AE4F-F6F230CA5E86}" srcOrd="1" destOrd="0" presId="urn:microsoft.com/office/officeart/2005/8/layout/orgChart1"/>
    <dgm:cxn modelId="{ED04A871-94D2-499F-ADAD-121F3262E5F4}" type="presParOf" srcId="{BD36DFAC-C8F4-45D4-AE4F-F6F230CA5E86}" destId="{FF3AF919-4479-4FCB-9313-E9D22E67213D}" srcOrd="0" destOrd="0" presId="urn:microsoft.com/office/officeart/2005/8/layout/orgChart1"/>
    <dgm:cxn modelId="{16284F58-010F-4A68-BB0F-2B7AD676AFBC}" type="presParOf" srcId="{BD36DFAC-C8F4-45D4-AE4F-F6F230CA5E86}" destId="{F12FF963-F6CD-4630-A0A6-6DACB6E097DB}" srcOrd="1" destOrd="0" presId="urn:microsoft.com/office/officeart/2005/8/layout/orgChart1"/>
    <dgm:cxn modelId="{7AF9F00D-F920-4CDB-B71D-7CB7BD50FAAA}" type="presParOf" srcId="{F12FF963-F6CD-4630-A0A6-6DACB6E097DB}" destId="{DBE05B74-190A-47CC-9EA1-0F256064AE4B}" srcOrd="0" destOrd="0" presId="urn:microsoft.com/office/officeart/2005/8/layout/orgChart1"/>
    <dgm:cxn modelId="{2887CDF7-46A3-4E19-BA83-41E5071684B5}" type="presParOf" srcId="{DBE05B74-190A-47CC-9EA1-0F256064AE4B}" destId="{FE3B7F75-00C1-4CE1-A09B-9045EB630A5E}" srcOrd="0" destOrd="0" presId="urn:microsoft.com/office/officeart/2005/8/layout/orgChart1"/>
    <dgm:cxn modelId="{DF47E635-7502-4F94-8D46-9B8F37B962F3}" type="presParOf" srcId="{DBE05B74-190A-47CC-9EA1-0F256064AE4B}" destId="{C6C9E931-BCF7-4C89-B294-907CBB1E3194}" srcOrd="1" destOrd="0" presId="urn:microsoft.com/office/officeart/2005/8/layout/orgChart1"/>
    <dgm:cxn modelId="{6AB70FDE-53B3-452F-92E4-153C0D42088D}" type="presParOf" srcId="{F12FF963-F6CD-4630-A0A6-6DACB6E097DB}" destId="{6A97ACB5-4A84-40FF-B7E9-1EEE0F3B28CD}" srcOrd="1" destOrd="0" presId="urn:microsoft.com/office/officeart/2005/8/layout/orgChart1"/>
    <dgm:cxn modelId="{558FF98A-162C-4E4B-91F2-2DEFE1EF52BD}" type="presParOf" srcId="{F12FF963-F6CD-4630-A0A6-6DACB6E097DB}" destId="{579EEC32-5E43-43A6-969D-439983836AE5}" srcOrd="2" destOrd="0" presId="urn:microsoft.com/office/officeart/2005/8/layout/orgChart1"/>
    <dgm:cxn modelId="{7932AF0C-A1C7-4C6C-A4DD-80F13D71C373}" type="presParOf" srcId="{BD36DFAC-C8F4-45D4-AE4F-F6F230CA5E86}" destId="{188A5183-A9AC-485C-B42E-2B118955336C}" srcOrd="2" destOrd="0" presId="urn:microsoft.com/office/officeart/2005/8/layout/orgChart1"/>
    <dgm:cxn modelId="{5E40C942-C188-4E29-8331-09E87F843DDE}" type="presParOf" srcId="{BD36DFAC-C8F4-45D4-AE4F-F6F230CA5E86}" destId="{F9AFA32E-4B91-47EC-8BE4-BFC0C752558A}" srcOrd="3" destOrd="0" presId="urn:microsoft.com/office/officeart/2005/8/layout/orgChart1"/>
    <dgm:cxn modelId="{D4353534-9854-4CF6-BD54-7D663E8DA952}" type="presParOf" srcId="{F9AFA32E-4B91-47EC-8BE4-BFC0C752558A}" destId="{ABB25B30-45CC-4814-AE4B-2575002F560E}" srcOrd="0" destOrd="0" presId="urn:microsoft.com/office/officeart/2005/8/layout/orgChart1"/>
    <dgm:cxn modelId="{B4088F8C-FD98-4B7A-896E-AF108A1A2611}" type="presParOf" srcId="{ABB25B30-45CC-4814-AE4B-2575002F560E}" destId="{AA125BD2-2BB3-4191-9D04-361B0D278DE7}" srcOrd="0" destOrd="0" presId="urn:microsoft.com/office/officeart/2005/8/layout/orgChart1"/>
    <dgm:cxn modelId="{4ECBFC9E-BA46-422F-B59F-FB0A3B2BC321}" type="presParOf" srcId="{ABB25B30-45CC-4814-AE4B-2575002F560E}" destId="{E04EEB31-F6D2-4053-8FD4-DC3DD420E23A}" srcOrd="1" destOrd="0" presId="urn:microsoft.com/office/officeart/2005/8/layout/orgChart1"/>
    <dgm:cxn modelId="{E6424E81-C227-49CF-92DC-8489F2AE331B}" type="presParOf" srcId="{F9AFA32E-4B91-47EC-8BE4-BFC0C752558A}" destId="{EDCEF39D-D750-4AB1-AC47-5CA6CB06D230}" srcOrd="1" destOrd="0" presId="urn:microsoft.com/office/officeart/2005/8/layout/orgChart1"/>
    <dgm:cxn modelId="{2E5225B6-E5C1-45C7-9C35-69B1773D8872}" type="presParOf" srcId="{F9AFA32E-4B91-47EC-8BE4-BFC0C752558A}" destId="{DA7F2E77-9498-42AB-B0D9-2FA0B4A57DE6}" srcOrd="2" destOrd="0" presId="urn:microsoft.com/office/officeart/2005/8/layout/orgChart1"/>
    <dgm:cxn modelId="{78BF45FE-36A2-4B82-A1CA-86C833CB0E4A}" type="presParOf" srcId="{BD36DFAC-C8F4-45D4-AE4F-F6F230CA5E86}" destId="{9C6F630F-1C3F-43B7-977B-05DBF672F7C1}" srcOrd="4" destOrd="0" presId="urn:microsoft.com/office/officeart/2005/8/layout/orgChart1"/>
    <dgm:cxn modelId="{9C0D858F-DE4E-4768-B28E-F85AC7A41E88}" type="presParOf" srcId="{BD36DFAC-C8F4-45D4-AE4F-F6F230CA5E86}" destId="{B429303E-6A7D-4491-AA23-4E6D89CFD5AD}" srcOrd="5" destOrd="0" presId="urn:microsoft.com/office/officeart/2005/8/layout/orgChart1"/>
    <dgm:cxn modelId="{ABC63129-8D2A-49D2-96B7-D7B5372AF9FE}" type="presParOf" srcId="{B429303E-6A7D-4491-AA23-4E6D89CFD5AD}" destId="{E76B648E-E2D9-4A57-AA37-EBF0219BE489}" srcOrd="0" destOrd="0" presId="urn:microsoft.com/office/officeart/2005/8/layout/orgChart1"/>
    <dgm:cxn modelId="{78AE0EEB-DF63-4D89-950A-451216ADC0FD}" type="presParOf" srcId="{E76B648E-E2D9-4A57-AA37-EBF0219BE489}" destId="{B06D0BCB-6C18-47E0-A2C2-E84E1DD57FE4}" srcOrd="0" destOrd="0" presId="urn:microsoft.com/office/officeart/2005/8/layout/orgChart1"/>
    <dgm:cxn modelId="{1FBA6926-4405-49C3-B03A-7F85E73B5A6B}" type="presParOf" srcId="{E76B648E-E2D9-4A57-AA37-EBF0219BE489}" destId="{13C32539-388F-4C2D-87AB-0D7E4EC9B1CE}" srcOrd="1" destOrd="0" presId="urn:microsoft.com/office/officeart/2005/8/layout/orgChart1"/>
    <dgm:cxn modelId="{40D17566-C449-43A0-B8DD-466BFD7E6C44}" type="presParOf" srcId="{B429303E-6A7D-4491-AA23-4E6D89CFD5AD}" destId="{6BBFBA10-DDA2-4BE1-8B2F-8C714EEC0E9E}" srcOrd="1" destOrd="0" presId="urn:microsoft.com/office/officeart/2005/8/layout/orgChart1"/>
    <dgm:cxn modelId="{8F99D7A3-7F17-42FB-9BFF-E36BA41A44BA}" type="presParOf" srcId="{B429303E-6A7D-4491-AA23-4E6D89CFD5AD}" destId="{7400D897-F1B4-4367-9481-6A62FD57656D}" srcOrd="2" destOrd="0" presId="urn:microsoft.com/office/officeart/2005/8/layout/orgChart1"/>
    <dgm:cxn modelId="{D0A12B71-A687-4752-962B-FCBEC4B79C67}" type="presParOf" srcId="{73D68B75-FA15-4A53-8FC7-B0D1E299404D}" destId="{4F4E31D2-F3DF-46AC-BAA4-C31D959926FA}"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DA4EDCD-2FF0-4B55-8A0A-0079D7F9D4A0}" type="doc">
      <dgm:prSet loTypeId="urn:microsoft.com/office/officeart/2005/8/layout/orgChart1" loCatId="hierarchy" qsTypeId="urn:microsoft.com/office/officeart/2005/8/quickstyle/simple3" qsCatId="simple" csTypeId="urn:microsoft.com/office/officeart/2005/8/colors/accent6_1" csCatId="accent6" phldr="1"/>
      <dgm:spPr/>
      <dgm:t>
        <a:bodyPr/>
        <a:lstStyle/>
        <a:p>
          <a:endParaRPr lang="en-US"/>
        </a:p>
      </dgm:t>
    </dgm:pt>
    <dgm:pt modelId="{88BFB156-A5B1-4CD8-A73B-C6C44E83E634}">
      <dgm:prSet phldrT="[Text]" custT="1"/>
      <dgm:spPr/>
      <dgm:t>
        <a:bodyPr/>
        <a:lstStyle/>
        <a:p>
          <a:pPr algn="ctr"/>
          <a:r>
            <a:rPr lang="en-US" sz="1600">
              <a:latin typeface="Times New Roman" panose="02020603050405020304" pitchFamily="18" charset="0"/>
              <a:cs typeface="Times New Roman" panose="02020603050405020304" pitchFamily="18" charset="0"/>
            </a:rPr>
            <a:t>feeding skills </a:t>
          </a:r>
        </a:p>
      </dgm:t>
    </dgm:pt>
    <dgm:pt modelId="{FDE9BB89-ADF6-409B-842B-468D231EA7CE}" type="parTrans" cxnId="{D20DD571-4C30-48ED-9CFC-4585C1FEB3BE}">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D52D9B59-33B1-46B4-B78B-CE7E57529E75}" type="sibTrans" cxnId="{D20DD571-4C30-48ED-9CFC-4585C1FEB3BE}">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AF70EF4E-D733-438C-89F8-E71AB42C46E7}">
      <dgm:prSet phldrT="[Text]" custT="1"/>
      <dgm:spPr/>
      <dgm:t>
        <a:bodyPr/>
        <a:lstStyle/>
        <a:p>
          <a:pPr algn="ctr"/>
          <a:r>
            <a:rPr lang="en-US" sz="1400">
              <a:latin typeface="Times New Roman" panose="02020603050405020304" pitchFamily="18" charset="0"/>
              <a:cs typeface="Times New Roman" panose="02020603050405020304" pitchFamily="18" charset="0"/>
            </a:rPr>
            <a:t>where </a:t>
          </a:r>
        </a:p>
      </dgm:t>
    </dgm:pt>
    <dgm:pt modelId="{702E912F-8E27-4432-B649-37C10DCA340D}" type="parTrans" cxnId="{4567BBA7-3F5A-440B-A157-CE10C664BD4A}">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9621D6DE-22FE-476A-B36B-40FD35409FD7}" type="sibTrans" cxnId="{4567BBA7-3F5A-440B-A157-CE10C664BD4A}">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CC79A74B-A9AE-4241-8957-7B8184EC25A7}">
      <dgm:prSet phldrT="[Text]" custT="1"/>
      <dgm:spPr/>
      <dgm:t>
        <a:bodyPr/>
        <a:lstStyle/>
        <a:p>
          <a:pPr algn="ctr"/>
          <a:r>
            <a:rPr lang="en-US" sz="1400">
              <a:latin typeface="Times New Roman" panose="02020603050405020304" pitchFamily="18" charset="0"/>
              <a:cs typeface="Times New Roman" panose="02020603050405020304" pitchFamily="18" charset="0"/>
            </a:rPr>
            <a:t>how</a:t>
          </a:r>
        </a:p>
      </dgm:t>
    </dgm:pt>
    <dgm:pt modelId="{F608B1A4-E7B0-4E6D-B046-7DACE130BF05}" type="parTrans" cxnId="{7064CD3A-3745-4465-9C78-B5C44FB3D8A5}">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22A182A5-E2EE-48AC-8B0F-948E5DD6F4B6}" type="sibTrans" cxnId="{7064CD3A-3745-4465-9C78-B5C44FB3D8A5}">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EB124C9D-D1C1-492D-812D-A51DEEBFD8C4}">
      <dgm:prSet phldrT="[Text]" custT="1"/>
      <dgm:spPr/>
      <dgm:t>
        <a:bodyPr/>
        <a:lstStyle/>
        <a:p>
          <a:pPr algn="ctr"/>
          <a:r>
            <a:rPr lang="en-US" sz="1400">
              <a:latin typeface="Times New Roman" panose="02020603050405020304" pitchFamily="18" charset="0"/>
              <a:cs typeface="Times New Roman" panose="02020603050405020304" pitchFamily="18" charset="0"/>
            </a:rPr>
            <a:t>when</a:t>
          </a:r>
        </a:p>
      </dgm:t>
    </dgm:pt>
    <dgm:pt modelId="{F5BB66A9-E279-4EF3-8E7D-78B4F0E97B5F}" type="parTrans" cxnId="{F2BB5EF2-5D40-4891-88DD-C1BA433EC5A6}">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FD30CFBF-E117-4015-AB57-C0109BE43995}" type="sibTrans" cxnId="{F2BB5EF2-5D40-4891-88DD-C1BA433EC5A6}">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9ABCD257-203C-4CEF-B07C-B0B4889986C2}">
      <dgm:prSet custT="1"/>
      <dgm:spPr/>
      <dgm:t>
        <a:bodyPr/>
        <a:lstStyle/>
        <a:p>
          <a:pPr algn="ctr"/>
          <a:r>
            <a:rPr lang="en-US" sz="1400">
              <a:latin typeface="Times New Roman" panose="02020603050405020304" pitchFamily="18" charset="0"/>
              <a:cs typeface="Times New Roman" panose="02020603050405020304" pitchFamily="18" charset="0"/>
            </a:rPr>
            <a:t>what</a:t>
          </a:r>
        </a:p>
      </dgm:t>
    </dgm:pt>
    <dgm:pt modelId="{F57BF921-9542-4C49-915F-F58039D9DC55}" type="parTrans" cxnId="{75440C69-0CAB-4090-8FE0-19A321A7F76A}">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869DB707-BB46-4E4B-B71F-793DB9FE6729}" type="sibTrans" cxnId="{75440C69-0CAB-4090-8FE0-19A321A7F76A}">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56C83513-D5AA-43D8-8E03-8C4A7B1F10AA}">
      <dgm:prSet custT="1"/>
      <dgm:spPr/>
      <dgm:t>
        <a:bodyPr/>
        <a:lstStyle/>
        <a:p>
          <a:pPr algn="ctr"/>
          <a:r>
            <a:rPr lang="en-US" sz="1100">
              <a:latin typeface="Times New Roman" panose="02020603050405020304" pitchFamily="18" charset="0"/>
              <a:cs typeface="Times New Roman" panose="02020603050405020304" pitchFamily="18" charset="0"/>
            </a:rPr>
            <a:t>seasonal avalibility </a:t>
          </a:r>
        </a:p>
      </dgm:t>
    </dgm:pt>
    <dgm:pt modelId="{C7BBD15C-AD4E-4F12-B745-CD3EA031F8F2}" type="parTrans" cxnId="{FB330FF3-C786-49D2-B8E8-79D2EE26C1E3}">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A3F0DA7C-4B5C-4F78-8595-FCA0B6AFEE4B}" type="sibTrans" cxnId="{FB330FF3-C786-49D2-B8E8-79D2EE26C1E3}">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E4F99B0D-9EFE-4F62-80D2-4901E0B8053E}">
      <dgm:prSet custT="1"/>
      <dgm:spPr/>
      <dgm:t>
        <a:bodyPr/>
        <a:lstStyle/>
        <a:p>
          <a:pPr algn="ctr"/>
          <a:r>
            <a:rPr lang="en-US" sz="1100">
              <a:latin typeface="Times New Roman" panose="02020603050405020304" pitchFamily="18" charset="0"/>
              <a:cs typeface="Times New Roman" panose="02020603050405020304" pitchFamily="18" charset="0"/>
            </a:rPr>
            <a:t>locational avalibility </a:t>
          </a:r>
        </a:p>
      </dgm:t>
    </dgm:pt>
    <dgm:pt modelId="{A19113BE-063E-417E-9064-C822FA57132C}" type="parTrans" cxnId="{A4091A31-8A69-4EB5-8938-517FB5A40E91}">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94C35876-222D-471F-8498-CE788DA4F008}" type="sibTrans" cxnId="{A4091A31-8A69-4EB5-8938-517FB5A40E91}">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14B83551-CCC4-4BB2-B8B9-ECBAF8A6AB4E}">
      <dgm:prSet custT="1"/>
      <dgm:spPr/>
      <dgm:t>
        <a:bodyPr/>
        <a:lstStyle/>
        <a:p>
          <a:pPr algn="ctr"/>
          <a:r>
            <a:rPr lang="en-US" sz="1100">
              <a:latin typeface="Times New Roman" panose="02020603050405020304" pitchFamily="18" charset="0"/>
              <a:cs typeface="Times New Roman" panose="02020603050405020304" pitchFamily="18" charset="0"/>
            </a:rPr>
            <a:t>processing techniques</a:t>
          </a:r>
        </a:p>
      </dgm:t>
    </dgm:pt>
    <dgm:pt modelId="{D6733D30-EE15-4F04-A012-7D40C4C10660}" type="parTrans" cxnId="{1B9AD3DB-DC37-431F-84D5-9387DDC1CE46}">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303FE1F5-F932-4688-9101-86CCA55C3E08}" type="sibTrans" cxnId="{1B9AD3DB-DC37-431F-84D5-9387DDC1CE46}">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646993E0-5E98-4464-9956-2478626A92A7}">
      <dgm:prSet custT="1"/>
      <dgm:spPr/>
      <dgm:t>
        <a:bodyPr/>
        <a:lstStyle/>
        <a:p>
          <a:pPr algn="ctr"/>
          <a:r>
            <a:rPr lang="en-US" sz="1100">
              <a:latin typeface="Times New Roman" panose="02020603050405020304" pitchFamily="18" charset="0"/>
              <a:cs typeface="Times New Roman" panose="02020603050405020304" pitchFamily="18" charset="0"/>
            </a:rPr>
            <a:t>edibility </a:t>
          </a:r>
        </a:p>
      </dgm:t>
    </dgm:pt>
    <dgm:pt modelId="{DC8FCF39-C177-4FBE-A703-FAF652502F03}" type="sibTrans" cxnId="{FCB6E863-79C8-4F80-81AB-DCF4D0F2F5B0}">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C8924D8F-B610-4DEB-9CD3-58A2BF8C5A79}" type="parTrans" cxnId="{FCB6E863-79C8-4F80-81AB-DCF4D0F2F5B0}">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622F76E1-FEC7-4905-88DD-E2AC08E52EAB}" type="pres">
      <dgm:prSet presAssocID="{5DA4EDCD-2FF0-4B55-8A0A-0079D7F9D4A0}" presName="hierChild1" presStyleCnt="0">
        <dgm:presLayoutVars>
          <dgm:orgChart val="1"/>
          <dgm:chPref val="1"/>
          <dgm:dir/>
          <dgm:animOne val="branch"/>
          <dgm:animLvl val="lvl"/>
          <dgm:resizeHandles/>
        </dgm:presLayoutVars>
      </dgm:prSet>
      <dgm:spPr/>
    </dgm:pt>
    <dgm:pt modelId="{73D68B75-FA15-4A53-8FC7-B0D1E299404D}" type="pres">
      <dgm:prSet presAssocID="{88BFB156-A5B1-4CD8-A73B-C6C44E83E634}" presName="hierRoot1" presStyleCnt="0">
        <dgm:presLayoutVars>
          <dgm:hierBranch val="init"/>
        </dgm:presLayoutVars>
      </dgm:prSet>
      <dgm:spPr/>
    </dgm:pt>
    <dgm:pt modelId="{541737BC-B99C-4CBE-9D5A-84A953A126C3}" type="pres">
      <dgm:prSet presAssocID="{88BFB156-A5B1-4CD8-A73B-C6C44E83E634}" presName="rootComposite1" presStyleCnt="0"/>
      <dgm:spPr/>
    </dgm:pt>
    <dgm:pt modelId="{34F21542-58EB-4E6C-AEDE-B436EF29DA17}" type="pres">
      <dgm:prSet presAssocID="{88BFB156-A5B1-4CD8-A73B-C6C44E83E634}" presName="rootText1" presStyleLbl="node0" presStyleIdx="0" presStyleCnt="1" custScaleX="224056">
        <dgm:presLayoutVars>
          <dgm:chPref val="3"/>
        </dgm:presLayoutVars>
      </dgm:prSet>
      <dgm:spPr/>
    </dgm:pt>
    <dgm:pt modelId="{A102F8C2-A6A1-4E9A-950E-C1694716E5BB}" type="pres">
      <dgm:prSet presAssocID="{88BFB156-A5B1-4CD8-A73B-C6C44E83E634}" presName="rootConnector1" presStyleLbl="node1" presStyleIdx="0" presStyleCnt="0"/>
      <dgm:spPr/>
    </dgm:pt>
    <dgm:pt modelId="{BD36DFAC-C8F4-45D4-AE4F-F6F230CA5E86}" type="pres">
      <dgm:prSet presAssocID="{88BFB156-A5B1-4CD8-A73B-C6C44E83E634}" presName="hierChild2" presStyleCnt="0"/>
      <dgm:spPr/>
    </dgm:pt>
    <dgm:pt modelId="{7698BB81-3DA4-4233-9AFB-AAC6EA94EFA1}" type="pres">
      <dgm:prSet presAssocID="{F57BF921-9542-4C49-915F-F58039D9DC55}" presName="Name37" presStyleLbl="parChTrans1D2" presStyleIdx="0" presStyleCnt="4"/>
      <dgm:spPr/>
    </dgm:pt>
    <dgm:pt modelId="{9230F429-39EE-4021-A993-50FA7E18F44C}" type="pres">
      <dgm:prSet presAssocID="{9ABCD257-203C-4CEF-B07C-B0B4889986C2}" presName="hierRoot2" presStyleCnt="0">
        <dgm:presLayoutVars>
          <dgm:hierBranch val="init"/>
        </dgm:presLayoutVars>
      </dgm:prSet>
      <dgm:spPr/>
    </dgm:pt>
    <dgm:pt modelId="{EE2807C6-F5FE-4D78-8823-D25D188BAF58}" type="pres">
      <dgm:prSet presAssocID="{9ABCD257-203C-4CEF-B07C-B0B4889986C2}" presName="rootComposite" presStyleCnt="0"/>
      <dgm:spPr/>
    </dgm:pt>
    <dgm:pt modelId="{16E04A66-A31F-40C2-91DE-7E87009525F4}" type="pres">
      <dgm:prSet presAssocID="{9ABCD257-203C-4CEF-B07C-B0B4889986C2}" presName="rootText" presStyleLbl="node2" presStyleIdx="0" presStyleCnt="4">
        <dgm:presLayoutVars>
          <dgm:chPref val="3"/>
        </dgm:presLayoutVars>
      </dgm:prSet>
      <dgm:spPr/>
    </dgm:pt>
    <dgm:pt modelId="{75E7AFCD-AE42-4494-9691-13346F3C8711}" type="pres">
      <dgm:prSet presAssocID="{9ABCD257-203C-4CEF-B07C-B0B4889986C2}" presName="rootConnector" presStyleLbl="node2" presStyleIdx="0" presStyleCnt="4"/>
      <dgm:spPr/>
    </dgm:pt>
    <dgm:pt modelId="{463948BA-CB7C-4E03-BE36-D9A13E3A9C1C}" type="pres">
      <dgm:prSet presAssocID="{9ABCD257-203C-4CEF-B07C-B0B4889986C2}" presName="hierChild4" presStyleCnt="0"/>
      <dgm:spPr/>
    </dgm:pt>
    <dgm:pt modelId="{2365197D-A0E7-4DB9-9B1A-447B74575928}" type="pres">
      <dgm:prSet presAssocID="{C8924D8F-B610-4DEB-9CD3-58A2BF8C5A79}" presName="Name37" presStyleLbl="parChTrans1D3" presStyleIdx="0" presStyleCnt="4"/>
      <dgm:spPr/>
    </dgm:pt>
    <dgm:pt modelId="{DE2A9E19-4009-49B8-A220-916A8B5D1D43}" type="pres">
      <dgm:prSet presAssocID="{646993E0-5E98-4464-9956-2478626A92A7}" presName="hierRoot2" presStyleCnt="0">
        <dgm:presLayoutVars>
          <dgm:hierBranch val="init"/>
        </dgm:presLayoutVars>
      </dgm:prSet>
      <dgm:spPr/>
    </dgm:pt>
    <dgm:pt modelId="{08B87C0E-DF75-4ADA-8760-C1F18CCE1BC2}" type="pres">
      <dgm:prSet presAssocID="{646993E0-5E98-4464-9956-2478626A92A7}" presName="rootComposite" presStyleCnt="0"/>
      <dgm:spPr/>
    </dgm:pt>
    <dgm:pt modelId="{6ABDF283-E2DE-4233-9B5B-61B8B7EE8A60}" type="pres">
      <dgm:prSet presAssocID="{646993E0-5E98-4464-9956-2478626A92A7}" presName="rootText" presStyleLbl="node3" presStyleIdx="0" presStyleCnt="4">
        <dgm:presLayoutVars>
          <dgm:chPref val="3"/>
        </dgm:presLayoutVars>
      </dgm:prSet>
      <dgm:spPr/>
    </dgm:pt>
    <dgm:pt modelId="{E44EF2DC-5E13-4253-B180-DAA777628AA5}" type="pres">
      <dgm:prSet presAssocID="{646993E0-5E98-4464-9956-2478626A92A7}" presName="rootConnector" presStyleLbl="node3" presStyleIdx="0" presStyleCnt="4"/>
      <dgm:spPr/>
    </dgm:pt>
    <dgm:pt modelId="{40421983-86C6-4A95-9F12-75208E87547D}" type="pres">
      <dgm:prSet presAssocID="{646993E0-5E98-4464-9956-2478626A92A7}" presName="hierChild4" presStyleCnt="0"/>
      <dgm:spPr/>
    </dgm:pt>
    <dgm:pt modelId="{106EE3DD-00FB-4F51-8DFF-0805D968A270}" type="pres">
      <dgm:prSet presAssocID="{646993E0-5E98-4464-9956-2478626A92A7}" presName="hierChild5" presStyleCnt="0"/>
      <dgm:spPr/>
    </dgm:pt>
    <dgm:pt modelId="{B6122FB2-96E2-416D-90F4-150BF972E02E}" type="pres">
      <dgm:prSet presAssocID="{9ABCD257-203C-4CEF-B07C-B0B4889986C2}" presName="hierChild5" presStyleCnt="0"/>
      <dgm:spPr/>
    </dgm:pt>
    <dgm:pt modelId="{188A5183-A9AC-485C-B42E-2B118955336C}" type="pres">
      <dgm:prSet presAssocID="{F5BB66A9-E279-4EF3-8E7D-78B4F0E97B5F}" presName="Name37" presStyleLbl="parChTrans1D2" presStyleIdx="1" presStyleCnt="4"/>
      <dgm:spPr/>
    </dgm:pt>
    <dgm:pt modelId="{F9AFA32E-4B91-47EC-8BE4-BFC0C752558A}" type="pres">
      <dgm:prSet presAssocID="{EB124C9D-D1C1-492D-812D-A51DEEBFD8C4}" presName="hierRoot2" presStyleCnt="0">
        <dgm:presLayoutVars>
          <dgm:hierBranch val="init"/>
        </dgm:presLayoutVars>
      </dgm:prSet>
      <dgm:spPr/>
    </dgm:pt>
    <dgm:pt modelId="{ABB25B30-45CC-4814-AE4B-2575002F560E}" type="pres">
      <dgm:prSet presAssocID="{EB124C9D-D1C1-492D-812D-A51DEEBFD8C4}" presName="rootComposite" presStyleCnt="0"/>
      <dgm:spPr/>
    </dgm:pt>
    <dgm:pt modelId="{AA125BD2-2BB3-4191-9D04-361B0D278DE7}" type="pres">
      <dgm:prSet presAssocID="{EB124C9D-D1C1-492D-812D-A51DEEBFD8C4}" presName="rootText" presStyleLbl="node2" presStyleIdx="1" presStyleCnt="4">
        <dgm:presLayoutVars>
          <dgm:chPref val="3"/>
        </dgm:presLayoutVars>
      </dgm:prSet>
      <dgm:spPr/>
    </dgm:pt>
    <dgm:pt modelId="{E04EEB31-F6D2-4053-8FD4-DC3DD420E23A}" type="pres">
      <dgm:prSet presAssocID="{EB124C9D-D1C1-492D-812D-A51DEEBFD8C4}" presName="rootConnector" presStyleLbl="node2" presStyleIdx="1" presStyleCnt="4"/>
      <dgm:spPr/>
    </dgm:pt>
    <dgm:pt modelId="{EDCEF39D-D750-4AB1-AC47-5CA6CB06D230}" type="pres">
      <dgm:prSet presAssocID="{EB124C9D-D1C1-492D-812D-A51DEEBFD8C4}" presName="hierChild4" presStyleCnt="0"/>
      <dgm:spPr/>
    </dgm:pt>
    <dgm:pt modelId="{14052EA9-4C6B-465A-AB39-39446EFBF2D6}" type="pres">
      <dgm:prSet presAssocID="{C7BBD15C-AD4E-4F12-B745-CD3EA031F8F2}" presName="Name37" presStyleLbl="parChTrans1D3" presStyleIdx="1" presStyleCnt="4"/>
      <dgm:spPr/>
    </dgm:pt>
    <dgm:pt modelId="{4D0851B7-CDC5-4615-98B1-171245E799F9}" type="pres">
      <dgm:prSet presAssocID="{56C83513-D5AA-43D8-8E03-8C4A7B1F10AA}" presName="hierRoot2" presStyleCnt="0">
        <dgm:presLayoutVars>
          <dgm:hierBranch val="init"/>
        </dgm:presLayoutVars>
      </dgm:prSet>
      <dgm:spPr/>
    </dgm:pt>
    <dgm:pt modelId="{2486870F-5FBD-4720-B522-9921B1226080}" type="pres">
      <dgm:prSet presAssocID="{56C83513-D5AA-43D8-8E03-8C4A7B1F10AA}" presName="rootComposite" presStyleCnt="0"/>
      <dgm:spPr/>
    </dgm:pt>
    <dgm:pt modelId="{3418BEE3-747D-4098-867F-583854BD2C7A}" type="pres">
      <dgm:prSet presAssocID="{56C83513-D5AA-43D8-8E03-8C4A7B1F10AA}" presName="rootText" presStyleLbl="node3" presStyleIdx="1" presStyleCnt="4">
        <dgm:presLayoutVars>
          <dgm:chPref val="3"/>
        </dgm:presLayoutVars>
      </dgm:prSet>
      <dgm:spPr/>
    </dgm:pt>
    <dgm:pt modelId="{B96171CA-E6CA-40D5-AA93-6299AA8000D5}" type="pres">
      <dgm:prSet presAssocID="{56C83513-D5AA-43D8-8E03-8C4A7B1F10AA}" presName="rootConnector" presStyleLbl="node3" presStyleIdx="1" presStyleCnt="4"/>
      <dgm:spPr/>
    </dgm:pt>
    <dgm:pt modelId="{37519406-42DC-4D8E-A362-19863AC6119B}" type="pres">
      <dgm:prSet presAssocID="{56C83513-D5AA-43D8-8E03-8C4A7B1F10AA}" presName="hierChild4" presStyleCnt="0"/>
      <dgm:spPr/>
    </dgm:pt>
    <dgm:pt modelId="{2550249D-1669-4C58-9341-30FEE48B9509}" type="pres">
      <dgm:prSet presAssocID="{56C83513-D5AA-43D8-8E03-8C4A7B1F10AA}" presName="hierChild5" presStyleCnt="0"/>
      <dgm:spPr/>
    </dgm:pt>
    <dgm:pt modelId="{DA7F2E77-9498-42AB-B0D9-2FA0B4A57DE6}" type="pres">
      <dgm:prSet presAssocID="{EB124C9D-D1C1-492D-812D-A51DEEBFD8C4}" presName="hierChild5" presStyleCnt="0"/>
      <dgm:spPr/>
    </dgm:pt>
    <dgm:pt modelId="{9C6F630F-1C3F-43B7-977B-05DBF672F7C1}" type="pres">
      <dgm:prSet presAssocID="{702E912F-8E27-4432-B649-37C10DCA340D}" presName="Name37" presStyleLbl="parChTrans1D2" presStyleIdx="2" presStyleCnt="4"/>
      <dgm:spPr/>
    </dgm:pt>
    <dgm:pt modelId="{B429303E-6A7D-4491-AA23-4E6D89CFD5AD}" type="pres">
      <dgm:prSet presAssocID="{AF70EF4E-D733-438C-89F8-E71AB42C46E7}" presName="hierRoot2" presStyleCnt="0">
        <dgm:presLayoutVars>
          <dgm:hierBranch val="init"/>
        </dgm:presLayoutVars>
      </dgm:prSet>
      <dgm:spPr/>
    </dgm:pt>
    <dgm:pt modelId="{E76B648E-E2D9-4A57-AA37-EBF0219BE489}" type="pres">
      <dgm:prSet presAssocID="{AF70EF4E-D733-438C-89F8-E71AB42C46E7}" presName="rootComposite" presStyleCnt="0"/>
      <dgm:spPr/>
    </dgm:pt>
    <dgm:pt modelId="{B06D0BCB-6C18-47E0-A2C2-E84E1DD57FE4}" type="pres">
      <dgm:prSet presAssocID="{AF70EF4E-D733-438C-89F8-E71AB42C46E7}" presName="rootText" presStyleLbl="node2" presStyleIdx="2" presStyleCnt="4">
        <dgm:presLayoutVars>
          <dgm:chPref val="3"/>
        </dgm:presLayoutVars>
      </dgm:prSet>
      <dgm:spPr/>
    </dgm:pt>
    <dgm:pt modelId="{13C32539-388F-4C2D-87AB-0D7E4EC9B1CE}" type="pres">
      <dgm:prSet presAssocID="{AF70EF4E-D733-438C-89F8-E71AB42C46E7}" presName="rootConnector" presStyleLbl="node2" presStyleIdx="2" presStyleCnt="4"/>
      <dgm:spPr/>
    </dgm:pt>
    <dgm:pt modelId="{6BBFBA10-DDA2-4BE1-8B2F-8C714EEC0E9E}" type="pres">
      <dgm:prSet presAssocID="{AF70EF4E-D733-438C-89F8-E71AB42C46E7}" presName="hierChild4" presStyleCnt="0"/>
      <dgm:spPr/>
    </dgm:pt>
    <dgm:pt modelId="{5D3925B1-11D8-4240-B7B7-4D1C0F5BB55C}" type="pres">
      <dgm:prSet presAssocID="{A19113BE-063E-417E-9064-C822FA57132C}" presName="Name37" presStyleLbl="parChTrans1D3" presStyleIdx="2" presStyleCnt="4"/>
      <dgm:spPr/>
    </dgm:pt>
    <dgm:pt modelId="{B3FB7C7F-1C13-416C-9612-6313936CE70A}" type="pres">
      <dgm:prSet presAssocID="{E4F99B0D-9EFE-4F62-80D2-4901E0B8053E}" presName="hierRoot2" presStyleCnt="0">
        <dgm:presLayoutVars>
          <dgm:hierBranch val="init"/>
        </dgm:presLayoutVars>
      </dgm:prSet>
      <dgm:spPr/>
    </dgm:pt>
    <dgm:pt modelId="{B984774B-BA88-4433-A8A8-5AB6966E5587}" type="pres">
      <dgm:prSet presAssocID="{E4F99B0D-9EFE-4F62-80D2-4901E0B8053E}" presName="rootComposite" presStyleCnt="0"/>
      <dgm:spPr/>
    </dgm:pt>
    <dgm:pt modelId="{FA0E3934-BC14-4A20-BF3E-3F299A33A499}" type="pres">
      <dgm:prSet presAssocID="{E4F99B0D-9EFE-4F62-80D2-4901E0B8053E}" presName="rootText" presStyleLbl="node3" presStyleIdx="2" presStyleCnt="4">
        <dgm:presLayoutVars>
          <dgm:chPref val="3"/>
        </dgm:presLayoutVars>
      </dgm:prSet>
      <dgm:spPr/>
    </dgm:pt>
    <dgm:pt modelId="{844DB52D-36AB-43C2-B443-5FE74002262D}" type="pres">
      <dgm:prSet presAssocID="{E4F99B0D-9EFE-4F62-80D2-4901E0B8053E}" presName="rootConnector" presStyleLbl="node3" presStyleIdx="2" presStyleCnt="4"/>
      <dgm:spPr/>
    </dgm:pt>
    <dgm:pt modelId="{B67DC002-BB14-4287-89C2-04BA6D26F1CA}" type="pres">
      <dgm:prSet presAssocID="{E4F99B0D-9EFE-4F62-80D2-4901E0B8053E}" presName="hierChild4" presStyleCnt="0"/>
      <dgm:spPr/>
    </dgm:pt>
    <dgm:pt modelId="{AE1E69D3-4C60-4A03-8ECF-7BD72FF61965}" type="pres">
      <dgm:prSet presAssocID="{E4F99B0D-9EFE-4F62-80D2-4901E0B8053E}" presName="hierChild5" presStyleCnt="0"/>
      <dgm:spPr/>
    </dgm:pt>
    <dgm:pt modelId="{7400D897-F1B4-4367-9481-6A62FD57656D}" type="pres">
      <dgm:prSet presAssocID="{AF70EF4E-D733-438C-89F8-E71AB42C46E7}" presName="hierChild5" presStyleCnt="0"/>
      <dgm:spPr/>
    </dgm:pt>
    <dgm:pt modelId="{E73FE8AD-9EC8-4EDD-8491-60B91E256C94}" type="pres">
      <dgm:prSet presAssocID="{F608B1A4-E7B0-4E6D-B046-7DACE130BF05}" presName="Name37" presStyleLbl="parChTrans1D2" presStyleIdx="3" presStyleCnt="4"/>
      <dgm:spPr/>
    </dgm:pt>
    <dgm:pt modelId="{F1CBBBC3-E5BB-45D5-9B48-006E251509DC}" type="pres">
      <dgm:prSet presAssocID="{CC79A74B-A9AE-4241-8957-7B8184EC25A7}" presName="hierRoot2" presStyleCnt="0">
        <dgm:presLayoutVars>
          <dgm:hierBranch val="init"/>
        </dgm:presLayoutVars>
      </dgm:prSet>
      <dgm:spPr/>
    </dgm:pt>
    <dgm:pt modelId="{E240136F-74F3-4964-981B-1524F139C516}" type="pres">
      <dgm:prSet presAssocID="{CC79A74B-A9AE-4241-8957-7B8184EC25A7}" presName="rootComposite" presStyleCnt="0"/>
      <dgm:spPr/>
    </dgm:pt>
    <dgm:pt modelId="{C2020E71-D893-42DF-AF4B-1EA5CC630A9C}" type="pres">
      <dgm:prSet presAssocID="{CC79A74B-A9AE-4241-8957-7B8184EC25A7}" presName="rootText" presStyleLbl="node2" presStyleIdx="3" presStyleCnt="4">
        <dgm:presLayoutVars>
          <dgm:chPref val="3"/>
        </dgm:presLayoutVars>
      </dgm:prSet>
      <dgm:spPr/>
    </dgm:pt>
    <dgm:pt modelId="{751982F4-3543-483A-8FB8-0D182E47E45A}" type="pres">
      <dgm:prSet presAssocID="{CC79A74B-A9AE-4241-8957-7B8184EC25A7}" presName="rootConnector" presStyleLbl="node2" presStyleIdx="3" presStyleCnt="4"/>
      <dgm:spPr/>
    </dgm:pt>
    <dgm:pt modelId="{5BAFB7BF-8DA2-4E76-984F-9DC5BAD4E654}" type="pres">
      <dgm:prSet presAssocID="{CC79A74B-A9AE-4241-8957-7B8184EC25A7}" presName="hierChild4" presStyleCnt="0"/>
      <dgm:spPr/>
    </dgm:pt>
    <dgm:pt modelId="{F5024FB0-7684-48B3-BB89-33F80EFC0033}" type="pres">
      <dgm:prSet presAssocID="{D6733D30-EE15-4F04-A012-7D40C4C10660}" presName="Name37" presStyleLbl="parChTrans1D3" presStyleIdx="3" presStyleCnt="4"/>
      <dgm:spPr/>
    </dgm:pt>
    <dgm:pt modelId="{9244CCE4-9D79-4088-BA0A-9BAA764CBC9E}" type="pres">
      <dgm:prSet presAssocID="{14B83551-CCC4-4BB2-B8B9-ECBAF8A6AB4E}" presName="hierRoot2" presStyleCnt="0">
        <dgm:presLayoutVars>
          <dgm:hierBranch val="init"/>
        </dgm:presLayoutVars>
      </dgm:prSet>
      <dgm:spPr/>
    </dgm:pt>
    <dgm:pt modelId="{14F0793C-4B07-489E-B4BC-0F7956524ADF}" type="pres">
      <dgm:prSet presAssocID="{14B83551-CCC4-4BB2-B8B9-ECBAF8A6AB4E}" presName="rootComposite" presStyleCnt="0"/>
      <dgm:spPr/>
    </dgm:pt>
    <dgm:pt modelId="{78FF6ACB-1573-4AE0-91A7-B0BBAFB00A76}" type="pres">
      <dgm:prSet presAssocID="{14B83551-CCC4-4BB2-B8B9-ECBAF8A6AB4E}" presName="rootText" presStyleLbl="node3" presStyleIdx="3" presStyleCnt="4">
        <dgm:presLayoutVars>
          <dgm:chPref val="3"/>
        </dgm:presLayoutVars>
      </dgm:prSet>
      <dgm:spPr/>
    </dgm:pt>
    <dgm:pt modelId="{590BFB09-6443-4335-B966-F922DF821FFE}" type="pres">
      <dgm:prSet presAssocID="{14B83551-CCC4-4BB2-B8B9-ECBAF8A6AB4E}" presName="rootConnector" presStyleLbl="node3" presStyleIdx="3" presStyleCnt="4"/>
      <dgm:spPr/>
    </dgm:pt>
    <dgm:pt modelId="{AE399C7C-05CD-4574-8B93-D142A9AB006D}" type="pres">
      <dgm:prSet presAssocID="{14B83551-CCC4-4BB2-B8B9-ECBAF8A6AB4E}" presName="hierChild4" presStyleCnt="0"/>
      <dgm:spPr/>
    </dgm:pt>
    <dgm:pt modelId="{27DF4127-A985-49DD-B73F-31CC8354C1D0}" type="pres">
      <dgm:prSet presAssocID="{14B83551-CCC4-4BB2-B8B9-ECBAF8A6AB4E}" presName="hierChild5" presStyleCnt="0"/>
      <dgm:spPr/>
    </dgm:pt>
    <dgm:pt modelId="{CB452400-A632-4977-B476-C04A0F80F7BC}" type="pres">
      <dgm:prSet presAssocID="{CC79A74B-A9AE-4241-8957-7B8184EC25A7}" presName="hierChild5" presStyleCnt="0"/>
      <dgm:spPr/>
    </dgm:pt>
    <dgm:pt modelId="{4F4E31D2-F3DF-46AC-BAA4-C31D959926FA}" type="pres">
      <dgm:prSet presAssocID="{88BFB156-A5B1-4CD8-A73B-C6C44E83E634}" presName="hierChild3" presStyleCnt="0"/>
      <dgm:spPr/>
    </dgm:pt>
  </dgm:ptLst>
  <dgm:cxnLst>
    <dgm:cxn modelId="{68D0090B-043A-49DD-9F10-679E93E335D8}" type="presOf" srcId="{CC79A74B-A9AE-4241-8957-7B8184EC25A7}" destId="{C2020E71-D893-42DF-AF4B-1EA5CC630A9C}" srcOrd="0" destOrd="0" presId="urn:microsoft.com/office/officeart/2005/8/layout/orgChart1"/>
    <dgm:cxn modelId="{0A243410-A2C5-4557-8C11-EC7A258FD476}" type="presOf" srcId="{9ABCD257-203C-4CEF-B07C-B0B4889986C2}" destId="{16E04A66-A31F-40C2-91DE-7E87009525F4}" srcOrd="0" destOrd="0" presId="urn:microsoft.com/office/officeart/2005/8/layout/orgChart1"/>
    <dgm:cxn modelId="{BB0AAC22-D2CA-4C75-AC8C-09FFBCB84680}" type="presOf" srcId="{702E912F-8E27-4432-B649-37C10DCA340D}" destId="{9C6F630F-1C3F-43B7-977B-05DBF672F7C1}" srcOrd="0" destOrd="0" presId="urn:microsoft.com/office/officeart/2005/8/layout/orgChart1"/>
    <dgm:cxn modelId="{A4091A31-8A69-4EB5-8938-517FB5A40E91}" srcId="{AF70EF4E-D733-438C-89F8-E71AB42C46E7}" destId="{E4F99B0D-9EFE-4F62-80D2-4901E0B8053E}" srcOrd="0" destOrd="0" parTransId="{A19113BE-063E-417E-9064-C822FA57132C}" sibTransId="{94C35876-222D-471F-8498-CE788DA4F008}"/>
    <dgm:cxn modelId="{F7AEAF36-8D0E-4BF7-B9FF-97BF4859E930}" type="presOf" srcId="{56C83513-D5AA-43D8-8E03-8C4A7B1F10AA}" destId="{B96171CA-E6CA-40D5-AA93-6299AA8000D5}" srcOrd="1" destOrd="0" presId="urn:microsoft.com/office/officeart/2005/8/layout/orgChart1"/>
    <dgm:cxn modelId="{5C595439-3796-4346-9F62-9497B339DA66}" type="presOf" srcId="{F5BB66A9-E279-4EF3-8E7D-78B4F0E97B5F}" destId="{188A5183-A9AC-485C-B42E-2B118955336C}" srcOrd="0" destOrd="0" presId="urn:microsoft.com/office/officeart/2005/8/layout/orgChart1"/>
    <dgm:cxn modelId="{BFC9B039-0850-4EDF-9996-EBAC98833130}" type="presOf" srcId="{E4F99B0D-9EFE-4F62-80D2-4901E0B8053E}" destId="{FA0E3934-BC14-4A20-BF3E-3F299A33A499}" srcOrd="0" destOrd="0" presId="urn:microsoft.com/office/officeart/2005/8/layout/orgChart1"/>
    <dgm:cxn modelId="{7064CD3A-3745-4465-9C78-B5C44FB3D8A5}" srcId="{88BFB156-A5B1-4CD8-A73B-C6C44E83E634}" destId="{CC79A74B-A9AE-4241-8957-7B8184EC25A7}" srcOrd="3" destOrd="0" parTransId="{F608B1A4-E7B0-4E6D-B046-7DACE130BF05}" sibTransId="{22A182A5-E2EE-48AC-8B0F-948E5DD6F4B6}"/>
    <dgm:cxn modelId="{50681A3C-535C-4A5E-B547-75E023054B3A}" type="presOf" srcId="{F608B1A4-E7B0-4E6D-B046-7DACE130BF05}" destId="{E73FE8AD-9EC8-4EDD-8491-60B91E256C94}" srcOrd="0" destOrd="0" presId="urn:microsoft.com/office/officeart/2005/8/layout/orgChart1"/>
    <dgm:cxn modelId="{CFDB575D-1FD9-483B-9DE6-1EDC3975DDA1}" type="presOf" srcId="{14B83551-CCC4-4BB2-B8B9-ECBAF8A6AB4E}" destId="{78FF6ACB-1573-4AE0-91A7-B0BBAFB00A76}" srcOrd="0" destOrd="0" presId="urn:microsoft.com/office/officeart/2005/8/layout/orgChart1"/>
    <dgm:cxn modelId="{FCB6E863-79C8-4F80-81AB-DCF4D0F2F5B0}" srcId="{9ABCD257-203C-4CEF-B07C-B0B4889986C2}" destId="{646993E0-5E98-4464-9956-2478626A92A7}" srcOrd="0" destOrd="0" parTransId="{C8924D8F-B610-4DEB-9CD3-58A2BF8C5A79}" sibTransId="{DC8FCF39-C177-4FBE-A703-FAF652502F03}"/>
    <dgm:cxn modelId="{CF7D5647-1F10-4D73-8628-34143589D752}" type="presOf" srcId="{C7BBD15C-AD4E-4F12-B745-CD3EA031F8F2}" destId="{14052EA9-4C6B-465A-AB39-39446EFBF2D6}" srcOrd="0" destOrd="0" presId="urn:microsoft.com/office/officeart/2005/8/layout/orgChart1"/>
    <dgm:cxn modelId="{75440C69-0CAB-4090-8FE0-19A321A7F76A}" srcId="{88BFB156-A5B1-4CD8-A73B-C6C44E83E634}" destId="{9ABCD257-203C-4CEF-B07C-B0B4889986C2}" srcOrd="0" destOrd="0" parTransId="{F57BF921-9542-4C49-915F-F58039D9DC55}" sibTransId="{869DB707-BB46-4E4B-B71F-793DB9FE6729}"/>
    <dgm:cxn modelId="{763EB46D-0D3D-4834-B7C4-97A453828E10}" type="presOf" srcId="{A19113BE-063E-417E-9064-C822FA57132C}" destId="{5D3925B1-11D8-4240-B7B7-4D1C0F5BB55C}" srcOrd="0" destOrd="0" presId="urn:microsoft.com/office/officeart/2005/8/layout/orgChart1"/>
    <dgm:cxn modelId="{070F276E-AFCE-4444-B309-4ACAFD019AA9}" type="presOf" srcId="{88BFB156-A5B1-4CD8-A73B-C6C44E83E634}" destId="{34F21542-58EB-4E6C-AEDE-B436EF29DA17}" srcOrd="0" destOrd="0" presId="urn:microsoft.com/office/officeart/2005/8/layout/orgChart1"/>
    <dgm:cxn modelId="{118C7A50-A09A-455A-B1A0-C2A94D91279C}" type="presOf" srcId="{56C83513-D5AA-43D8-8E03-8C4A7B1F10AA}" destId="{3418BEE3-747D-4098-867F-583854BD2C7A}" srcOrd="0" destOrd="0" presId="urn:microsoft.com/office/officeart/2005/8/layout/orgChart1"/>
    <dgm:cxn modelId="{D20DD571-4C30-48ED-9CFC-4585C1FEB3BE}" srcId="{5DA4EDCD-2FF0-4B55-8A0A-0079D7F9D4A0}" destId="{88BFB156-A5B1-4CD8-A73B-C6C44E83E634}" srcOrd="0" destOrd="0" parTransId="{FDE9BB89-ADF6-409B-842B-468D231EA7CE}" sibTransId="{D52D9B59-33B1-46B4-B78B-CE7E57529E75}"/>
    <dgm:cxn modelId="{D4A70052-4E14-4813-98A5-C5F9DAB2341F}" type="presOf" srcId="{AF70EF4E-D733-438C-89F8-E71AB42C46E7}" destId="{13C32539-388F-4C2D-87AB-0D7E4EC9B1CE}" srcOrd="1" destOrd="0" presId="urn:microsoft.com/office/officeart/2005/8/layout/orgChart1"/>
    <dgm:cxn modelId="{B91AC173-6CCE-4D73-8B89-947DECBE4C03}" type="presOf" srcId="{F57BF921-9542-4C49-915F-F58039D9DC55}" destId="{7698BB81-3DA4-4233-9AFB-AAC6EA94EFA1}" srcOrd="0" destOrd="0" presId="urn:microsoft.com/office/officeart/2005/8/layout/orgChart1"/>
    <dgm:cxn modelId="{87868A74-C96A-4687-A323-826DE88349F9}" type="presOf" srcId="{646993E0-5E98-4464-9956-2478626A92A7}" destId="{6ABDF283-E2DE-4233-9B5B-61B8B7EE8A60}" srcOrd="0" destOrd="0" presId="urn:microsoft.com/office/officeart/2005/8/layout/orgChart1"/>
    <dgm:cxn modelId="{D119267F-FB3B-4714-A816-C6586D5FA5AB}" type="presOf" srcId="{5DA4EDCD-2FF0-4B55-8A0A-0079D7F9D4A0}" destId="{622F76E1-FEC7-4905-88DD-E2AC08E52EAB}" srcOrd="0" destOrd="0" presId="urn:microsoft.com/office/officeart/2005/8/layout/orgChart1"/>
    <dgm:cxn modelId="{413A7688-590A-40DE-97F9-77E45206920D}" type="presOf" srcId="{9ABCD257-203C-4CEF-B07C-B0B4889986C2}" destId="{75E7AFCD-AE42-4494-9691-13346F3C8711}" srcOrd="1" destOrd="0" presId="urn:microsoft.com/office/officeart/2005/8/layout/orgChart1"/>
    <dgm:cxn modelId="{99B1D389-9195-4893-8629-72910890D7FA}" type="presOf" srcId="{14B83551-CCC4-4BB2-B8B9-ECBAF8A6AB4E}" destId="{590BFB09-6443-4335-B966-F922DF821FFE}" srcOrd="1" destOrd="0" presId="urn:microsoft.com/office/officeart/2005/8/layout/orgChart1"/>
    <dgm:cxn modelId="{7D8DD88C-E4A9-4B15-AA24-08F37EB3D34B}" type="presOf" srcId="{88BFB156-A5B1-4CD8-A73B-C6C44E83E634}" destId="{A102F8C2-A6A1-4E9A-950E-C1694716E5BB}" srcOrd="1" destOrd="0" presId="urn:microsoft.com/office/officeart/2005/8/layout/orgChart1"/>
    <dgm:cxn modelId="{8F6AB695-159B-413B-9452-FE99686D08B6}" type="presOf" srcId="{CC79A74B-A9AE-4241-8957-7B8184EC25A7}" destId="{751982F4-3543-483A-8FB8-0D182E47E45A}" srcOrd="1" destOrd="0" presId="urn:microsoft.com/office/officeart/2005/8/layout/orgChart1"/>
    <dgm:cxn modelId="{4567BBA7-3F5A-440B-A157-CE10C664BD4A}" srcId="{88BFB156-A5B1-4CD8-A73B-C6C44E83E634}" destId="{AF70EF4E-D733-438C-89F8-E71AB42C46E7}" srcOrd="2" destOrd="0" parTransId="{702E912F-8E27-4432-B649-37C10DCA340D}" sibTransId="{9621D6DE-22FE-476A-B36B-40FD35409FD7}"/>
    <dgm:cxn modelId="{601912A8-801F-450F-9E3D-F1D3E8F48129}" type="presOf" srcId="{E4F99B0D-9EFE-4F62-80D2-4901E0B8053E}" destId="{844DB52D-36AB-43C2-B443-5FE74002262D}" srcOrd="1" destOrd="0" presId="urn:microsoft.com/office/officeart/2005/8/layout/orgChart1"/>
    <dgm:cxn modelId="{507DAEA8-4D6B-4AB1-AEF2-350B7CCD93DB}" type="presOf" srcId="{EB124C9D-D1C1-492D-812D-A51DEEBFD8C4}" destId="{E04EEB31-F6D2-4053-8FD4-DC3DD420E23A}" srcOrd="1" destOrd="0" presId="urn:microsoft.com/office/officeart/2005/8/layout/orgChart1"/>
    <dgm:cxn modelId="{631D3DBD-A1A9-4397-86F0-BC92AA709020}" type="presOf" srcId="{646993E0-5E98-4464-9956-2478626A92A7}" destId="{E44EF2DC-5E13-4253-B180-DAA777628AA5}" srcOrd="1" destOrd="0" presId="urn:microsoft.com/office/officeart/2005/8/layout/orgChart1"/>
    <dgm:cxn modelId="{1B9AD3DB-DC37-431F-84D5-9387DDC1CE46}" srcId="{CC79A74B-A9AE-4241-8957-7B8184EC25A7}" destId="{14B83551-CCC4-4BB2-B8B9-ECBAF8A6AB4E}" srcOrd="0" destOrd="0" parTransId="{D6733D30-EE15-4F04-A012-7D40C4C10660}" sibTransId="{303FE1F5-F932-4688-9101-86CCA55C3E08}"/>
    <dgm:cxn modelId="{4786FEDE-542B-4181-A467-FB8CB3FB48AD}" type="presOf" srcId="{EB124C9D-D1C1-492D-812D-A51DEEBFD8C4}" destId="{AA125BD2-2BB3-4191-9D04-361B0D278DE7}" srcOrd="0" destOrd="0" presId="urn:microsoft.com/office/officeart/2005/8/layout/orgChart1"/>
    <dgm:cxn modelId="{9DECF5E1-1AD4-4CBC-B382-2A927EA6E4F2}" type="presOf" srcId="{D6733D30-EE15-4F04-A012-7D40C4C10660}" destId="{F5024FB0-7684-48B3-BB89-33F80EFC0033}" srcOrd="0" destOrd="0" presId="urn:microsoft.com/office/officeart/2005/8/layout/orgChart1"/>
    <dgm:cxn modelId="{14A842E7-DEBA-4AA4-B2B2-072A8205864D}" type="presOf" srcId="{C8924D8F-B610-4DEB-9CD3-58A2BF8C5A79}" destId="{2365197D-A0E7-4DB9-9B1A-447B74575928}" srcOrd="0" destOrd="0" presId="urn:microsoft.com/office/officeart/2005/8/layout/orgChart1"/>
    <dgm:cxn modelId="{F2BB5EF2-5D40-4891-88DD-C1BA433EC5A6}" srcId="{88BFB156-A5B1-4CD8-A73B-C6C44E83E634}" destId="{EB124C9D-D1C1-492D-812D-A51DEEBFD8C4}" srcOrd="1" destOrd="0" parTransId="{F5BB66A9-E279-4EF3-8E7D-78B4F0E97B5F}" sibTransId="{FD30CFBF-E117-4015-AB57-C0109BE43995}"/>
    <dgm:cxn modelId="{FB330FF3-C786-49D2-B8E8-79D2EE26C1E3}" srcId="{EB124C9D-D1C1-492D-812D-A51DEEBFD8C4}" destId="{56C83513-D5AA-43D8-8E03-8C4A7B1F10AA}" srcOrd="0" destOrd="0" parTransId="{C7BBD15C-AD4E-4F12-B745-CD3EA031F8F2}" sibTransId="{A3F0DA7C-4B5C-4F78-8595-FCA0B6AFEE4B}"/>
    <dgm:cxn modelId="{19BE47F8-0788-42F3-8483-9EEEDA7B0523}" type="presOf" srcId="{AF70EF4E-D733-438C-89F8-E71AB42C46E7}" destId="{B06D0BCB-6C18-47E0-A2C2-E84E1DD57FE4}" srcOrd="0" destOrd="0" presId="urn:microsoft.com/office/officeart/2005/8/layout/orgChart1"/>
    <dgm:cxn modelId="{14164590-3ACC-4F62-855D-18EEF7F2D588}" type="presParOf" srcId="{622F76E1-FEC7-4905-88DD-E2AC08E52EAB}" destId="{73D68B75-FA15-4A53-8FC7-B0D1E299404D}" srcOrd="0" destOrd="0" presId="urn:microsoft.com/office/officeart/2005/8/layout/orgChart1"/>
    <dgm:cxn modelId="{FF635888-AFFE-4FE3-9EA0-358633F195A4}" type="presParOf" srcId="{73D68B75-FA15-4A53-8FC7-B0D1E299404D}" destId="{541737BC-B99C-4CBE-9D5A-84A953A126C3}" srcOrd="0" destOrd="0" presId="urn:microsoft.com/office/officeart/2005/8/layout/orgChart1"/>
    <dgm:cxn modelId="{45507058-223C-4077-A529-7228BACADF77}" type="presParOf" srcId="{541737BC-B99C-4CBE-9D5A-84A953A126C3}" destId="{34F21542-58EB-4E6C-AEDE-B436EF29DA17}" srcOrd="0" destOrd="0" presId="urn:microsoft.com/office/officeart/2005/8/layout/orgChart1"/>
    <dgm:cxn modelId="{AA20F8C9-09A8-46C2-9A74-9630B1529328}" type="presParOf" srcId="{541737BC-B99C-4CBE-9D5A-84A953A126C3}" destId="{A102F8C2-A6A1-4E9A-950E-C1694716E5BB}" srcOrd="1" destOrd="0" presId="urn:microsoft.com/office/officeart/2005/8/layout/orgChart1"/>
    <dgm:cxn modelId="{E946CD5B-F5F5-4B5E-B606-0C92E39D3250}" type="presParOf" srcId="{73D68B75-FA15-4A53-8FC7-B0D1E299404D}" destId="{BD36DFAC-C8F4-45D4-AE4F-F6F230CA5E86}" srcOrd="1" destOrd="0" presId="urn:microsoft.com/office/officeart/2005/8/layout/orgChart1"/>
    <dgm:cxn modelId="{6B6E21ED-4B27-43E2-AB17-5250287452C8}" type="presParOf" srcId="{BD36DFAC-C8F4-45D4-AE4F-F6F230CA5E86}" destId="{7698BB81-3DA4-4233-9AFB-AAC6EA94EFA1}" srcOrd="0" destOrd="0" presId="urn:microsoft.com/office/officeart/2005/8/layout/orgChart1"/>
    <dgm:cxn modelId="{11612CE7-4621-44A1-AEC5-13B3916C4294}" type="presParOf" srcId="{BD36DFAC-C8F4-45D4-AE4F-F6F230CA5E86}" destId="{9230F429-39EE-4021-A993-50FA7E18F44C}" srcOrd="1" destOrd="0" presId="urn:microsoft.com/office/officeart/2005/8/layout/orgChart1"/>
    <dgm:cxn modelId="{BFD0D7EE-9082-49EF-A9EC-9FFAE8FDE86B}" type="presParOf" srcId="{9230F429-39EE-4021-A993-50FA7E18F44C}" destId="{EE2807C6-F5FE-4D78-8823-D25D188BAF58}" srcOrd="0" destOrd="0" presId="urn:microsoft.com/office/officeart/2005/8/layout/orgChart1"/>
    <dgm:cxn modelId="{C63FDAF8-B1CA-422B-A4EA-977A91C27373}" type="presParOf" srcId="{EE2807C6-F5FE-4D78-8823-D25D188BAF58}" destId="{16E04A66-A31F-40C2-91DE-7E87009525F4}" srcOrd="0" destOrd="0" presId="urn:microsoft.com/office/officeart/2005/8/layout/orgChart1"/>
    <dgm:cxn modelId="{DEBA8C6E-6B1C-4963-A3B3-BEB384053EAF}" type="presParOf" srcId="{EE2807C6-F5FE-4D78-8823-D25D188BAF58}" destId="{75E7AFCD-AE42-4494-9691-13346F3C8711}" srcOrd="1" destOrd="0" presId="urn:microsoft.com/office/officeart/2005/8/layout/orgChart1"/>
    <dgm:cxn modelId="{F7B43DFA-1F62-4E0F-8F7B-6BF7500D610F}" type="presParOf" srcId="{9230F429-39EE-4021-A993-50FA7E18F44C}" destId="{463948BA-CB7C-4E03-BE36-D9A13E3A9C1C}" srcOrd="1" destOrd="0" presId="urn:microsoft.com/office/officeart/2005/8/layout/orgChart1"/>
    <dgm:cxn modelId="{5B1BE0C7-6933-4D74-813F-D066BF0CFADB}" type="presParOf" srcId="{463948BA-CB7C-4E03-BE36-D9A13E3A9C1C}" destId="{2365197D-A0E7-4DB9-9B1A-447B74575928}" srcOrd="0" destOrd="0" presId="urn:microsoft.com/office/officeart/2005/8/layout/orgChart1"/>
    <dgm:cxn modelId="{F620E4B0-0D31-49F9-B340-A9A06C7944E5}" type="presParOf" srcId="{463948BA-CB7C-4E03-BE36-D9A13E3A9C1C}" destId="{DE2A9E19-4009-49B8-A220-916A8B5D1D43}" srcOrd="1" destOrd="0" presId="urn:microsoft.com/office/officeart/2005/8/layout/orgChart1"/>
    <dgm:cxn modelId="{3771BF94-D391-4AB5-94B1-83993C7ED0F3}" type="presParOf" srcId="{DE2A9E19-4009-49B8-A220-916A8B5D1D43}" destId="{08B87C0E-DF75-4ADA-8760-C1F18CCE1BC2}" srcOrd="0" destOrd="0" presId="urn:microsoft.com/office/officeart/2005/8/layout/orgChart1"/>
    <dgm:cxn modelId="{FEF86CA9-3122-425D-9BAE-956E8D171DA2}" type="presParOf" srcId="{08B87C0E-DF75-4ADA-8760-C1F18CCE1BC2}" destId="{6ABDF283-E2DE-4233-9B5B-61B8B7EE8A60}" srcOrd="0" destOrd="0" presId="urn:microsoft.com/office/officeart/2005/8/layout/orgChart1"/>
    <dgm:cxn modelId="{0E7CA9DB-2547-4047-83EE-502A2C558944}" type="presParOf" srcId="{08B87C0E-DF75-4ADA-8760-C1F18CCE1BC2}" destId="{E44EF2DC-5E13-4253-B180-DAA777628AA5}" srcOrd="1" destOrd="0" presId="urn:microsoft.com/office/officeart/2005/8/layout/orgChart1"/>
    <dgm:cxn modelId="{29CCEAE4-579B-4AAD-90BE-6C2A2B9543ED}" type="presParOf" srcId="{DE2A9E19-4009-49B8-A220-916A8B5D1D43}" destId="{40421983-86C6-4A95-9F12-75208E87547D}" srcOrd="1" destOrd="0" presId="urn:microsoft.com/office/officeart/2005/8/layout/orgChart1"/>
    <dgm:cxn modelId="{A5FBCC5C-568C-4CFE-A850-8DEC924BCCFE}" type="presParOf" srcId="{DE2A9E19-4009-49B8-A220-916A8B5D1D43}" destId="{106EE3DD-00FB-4F51-8DFF-0805D968A270}" srcOrd="2" destOrd="0" presId="urn:microsoft.com/office/officeart/2005/8/layout/orgChart1"/>
    <dgm:cxn modelId="{34D9C335-BD25-4388-A263-F0974A10BD7F}" type="presParOf" srcId="{9230F429-39EE-4021-A993-50FA7E18F44C}" destId="{B6122FB2-96E2-416D-90F4-150BF972E02E}" srcOrd="2" destOrd="0" presId="urn:microsoft.com/office/officeart/2005/8/layout/orgChart1"/>
    <dgm:cxn modelId="{7932AF0C-A1C7-4C6C-A4DD-80F13D71C373}" type="presParOf" srcId="{BD36DFAC-C8F4-45D4-AE4F-F6F230CA5E86}" destId="{188A5183-A9AC-485C-B42E-2B118955336C}" srcOrd="2" destOrd="0" presId="urn:microsoft.com/office/officeart/2005/8/layout/orgChart1"/>
    <dgm:cxn modelId="{5E40C942-C188-4E29-8331-09E87F843DDE}" type="presParOf" srcId="{BD36DFAC-C8F4-45D4-AE4F-F6F230CA5E86}" destId="{F9AFA32E-4B91-47EC-8BE4-BFC0C752558A}" srcOrd="3" destOrd="0" presId="urn:microsoft.com/office/officeart/2005/8/layout/orgChart1"/>
    <dgm:cxn modelId="{D4353534-9854-4CF6-BD54-7D663E8DA952}" type="presParOf" srcId="{F9AFA32E-4B91-47EC-8BE4-BFC0C752558A}" destId="{ABB25B30-45CC-4814-AE4B-2575002F560E}" srcOrd="0" destOrd="0" presId="urn:microsoft.com/office/officeart/2005/8/layout/orgChart1"/>
    <dgm:cxn modelId="{B4088F8C-FD98-4B7A-896E-AF108A1A2611}" type="presParOf" srcId="{ABB25B30-45CC-4814-AE4B-2575002F560E}" destId="{AA125BD2-2BB3-4191-9D04-361B0D278DE7}" srcOrd="0" destOrd="0" presId="urn:microsoft.com/office/officeart/2005/8/layout/orgChart1"/>
    <dgm:cxn modelId="{4ECBFC9E-BA46-422F-B59F-FB0A3B2BC321}" type="presParOf" srcId="{ABB25B30-45CC-4814-AE4B-2575002F560E}" destId="{E04EEB31-F6D2-4053-8FD4-DC3DD420E23A}" srcOrd="1" destOrd="0" presId="urn:microsoft.com/office/officeart/2005/8/layout/orgChart1"/>
    <dgm:cxn modelId="{E6424E81-C227-49CF-92DC-8489F2AE331B}" type="presParOf" srcId="{F9AFA32E-4B91-47EC-8BE4-BFC0C752558A}" destId="{EDCEF39D-D750-4AB1-AC47-5CA6CB06D230}" srcOrd="1" destOrd="0" presId="urn:microsoft.com/office/officeart/2005/8/layout/orgChart1"/>
    <dgm:cxn modelId="{01F25FA1-5704-481F-BA34-8D96272CC4DF}" type="presParOf" srcId="{EDCEF39D-D750-4AB1-AC47-5CA6CB06D230}" destId="{14052EA9-4C6B-465A-AB39-39446EFBF2D6}" srcOrd="0" destOrd="0" presId="urn:microsoft.com/office/officeart/2005/8/layout/orgChart1"/>
    <dgm:cxn modelId="{4FFF0A89-99E3-4445-9C16-A01C2A921BD3}" type="presParOf" srcId="{EDCEF39D-D750-4AB1-AC47-5CA6CB06D230}" destId="{4D0851B7-CDC5-4615-98B1-171245E799F9}" srcOrd="1" destOrd="0" presId="urn:microsoft.com/office/officeart/2005/8/layout/orgChart1"/>
    <dgm:cxn modelId="{9DF01CE5-74C9-4084-876E-143FCDF33F06}" type="presParOf" srcId="{4D0851B7-CDC5-4615-98B1-171245E799F9}" destId="{2486870F-5FBD-4720-B522-9921B1226080}" srcOrd="0" destOrd="0" presId="urn:microsoft.com/office/officeart/2005/8/layout/orgChart1"/>
    <dgm:cxn modelId="{82788746-144D-48B8-9DCA-85F42EBD8813}" type="presParOf" srcId="{2486870F-5FBD-4720-B522-9921B1226080}" destId="{3418BEE3-747D-4098-867F-583854BD2C7A}" srcOrd="0" destOrd="0" presId="urn:microsoft.com/office/officeart/2005/8/layout/orgChart1"/>
    <dgm:cxn modelId="{A51798B0-9C74-46C8-9C2A-D9BAD819D22A}" type="presParOf" srcId="{2486870F-5FBD-4720-B522-9921B1226080}" destId="{B96171CA-E6CA-40D5-AA93-6299AA8000D5}" srcOrd="1" destOrd="0" presId="urn:microsoft.com/office/officeart/2005/8/layout/orgChart1"/>
    <dgm:cxn modelId="{0D5B57C7-AF3D-410D-9AF0-AEDF7795366B}" type="presParOf" srcId="{4D0851B7-CDC5-4615-98B1-171245E799F9}" destId="{37519406-42DC-4D8E-A362-19863AC6119B}" srcOrd="1" destOrd="0" presId="urn:microsoft.com/office/officeart/2005/8/layout/orgChart1"/>
    <dgm:cxn modelId="{A8169763-90B4-4563-A35C-277C69B2078A}" type="presParOf" srcId="{4D0851B7-CDC5-4615-98B1-171245E799F9}" destId="{2550249D-1669-4C58-9341-30FEE48B9509}" srcOrd="2" destOrd="0" presId="urn:microsoft.com/office/officeart/2005/8/layout/orgChart1"/>
    <dgm:cxn modelId="{2E5225B6-E5C1-45C7-9C35-69B1773D8872}" type="presParOf" srcId="{F9AFA32E-4B91-47EC-8BE4-BFC0C752558A}" destId="{DA7F2E77-9498-42AB-B0D9-2FA0B4A57DE6}" srcOrd="2" destOrd="0" presId="urn:microsoft.com/office/officeart/2005/8/layout/orgChart1"/>
    <dgm:cxn modelId="{78BF45FE-36A2-4B82-A1CA-86C833CB0E4A}" type="presParOf" srcId="{BD36DFAC-C8F4-45D4-AE4F-F6F230CA5E86}" destId="{9C6F630F-1C3F-43B7-977B-05DBF672F7C1}" srcOrd="4" destOrd="0" presId="urn:microsoft.com/office/officeart/2005/8/layout/orgChart1"/>
    <dgm:cxn modelId="{9C0D858F-DE4E-4768-B28E-F85AC7A41E88}" type="presParOf" srcId="{BD36DFAC-C8F4-45D4-AE4F-F6F230CA5E86}" destId="{B429303E-6A7D-4491-AA23-4E6D89CFD5AD}" srcOrd="5" destOrd="0" presId="urn:microsoft.com/office/officeart/2005/8/layout/orgChart1"/>
    <dgm:cxn modelId="{ABC63129-8D2A-49D2-96B7-D7B5372AF9FE}" type="presParOf" srcId="{B429303E-6A7D-4491-AA23-4E6D89CFD5AD}" destId="{E76B648E-E2D9-4A57-AA37-EBF0219BE489}" srcOrd="0" destOrd="0" presId="urn:microsoft.com/office/officeart/2005/8/layout/orgChart1"/>
    <dgm:cxn modelId="{78AE0EEB-DF63-4D89-950A-451216ADC0FD}" type="presParOf" srcId="{E76B648E-E2D9-4A57-AA37-EBF0219BE489}" destId="{B06D0BCB-6C18-47E0-A2C2-E84E1DD57FE4}" srcOrd="0" destOrd="0" presId="urn:microsoft.com/office/officeart/2005/8/layout/orgChart1"/>
    <dgm:cxn modelId="{1FBA6926-4405-49C3-B03A-7F85E73B5A6B}" type="presParOf" srcId="{E76B648E-E2D9-4A57-AA37-EBF0219BE489}" destId="{13C32539-388F-4C2D-87AB-0D7E4EC9B1CE}" srcOrd="1" destOrd="0" presId="urn:microsoft.com/office/officeart/2005/8/layout/orgChart1"/>
    <dgm:cxn modelId="{40D17566-C449-43A0-B8DD-466BFD7E6C44}" type="presParOf" srcId="{B429303E-6A7D-4491-AA23-4E6D89CFD5AD}" destId="{6BBFBA10-DDA2-4BE1-8B2F-8C714EEC0E9E}" srcOrd="1" destOrd="0" presId="urn:microsoft.com/office/officeart/2005/8/layout/orgChart1"/>
    <dgm:cxn modelId="{B914DFB7-90A1-4E63-9A64-37CE37C30BE1}" type="presParOf" srcId="{6BBFBA10-DDA2-4BE1-8B2F-8C714EEC0E9E}" destId="{5D3925B1-11D8-4240-B7B7-4D1C0F5BB55C}" srcOrd="0" destOrd="0" presId="urn:microsoft.com/office/officeart/2005/8/layout/orgChart1"/>
    <dgm:cxn modelId="{015CC5CD-0E26-4A84-8558-BDC591743293}" type="presParOf" srcId="{6BBFBA10-DDA2-4BE1-8B2F-8C714EEC0E9E}" destId="{B3FB7C7F-1C13-416C-9612-6313936CE70A}" srcOrd="1" destOrd="0" presId="urn:microsoft.com/office/officeart/2005/8/layout/orgChart1"/>
    <dgm:cxn modelId="{9CC7690F-5ADE-4B41-BCE0-5AF847005A10}" type="presParOf" srcId="{B3FB7C7F-1C13-416C-9612-6313936CE70A}" destId="{B984774B-BA88-4433-A8A8-5AB6966E5587}" srcOrd="0" destOrd="0" presId="urn:microsoft.com/office/officeart/2005/8/layout/orgChart1"/>
    <dgm:cxn modelId="{D66C287C-414A-4692-B786-BD315457D109}" type="presParOf" srcId="{B984774B-BA88-4433-A8A8-5AB6966E5587}" destId="{FA0E3934-BC14-4A20-BF3E-3F299A33A499}" srcOrd="0" destOrd="0" presId="urn:microsoft.com/office/officeart/2005/8/layout/orgChart1"/>
    <dgm:cxn modelId="{3A6E9B38-36E8-46FF-ABAA-EDAC698D008C}" type="presParOf" srcId="{B984774B-BA88-4433-A8A8-5AB6966E5587}" destId="{844DB52D-36AB-43C2-B443-5FE74002262D}" srcOrd="1" destOrd="0" presId="urn:microsoft.com/office/officeart/2005/8/layout/orgChart1"/>
    <dgm:cxn modelId="{4CCF3667-0E96-4367-B8F3-67B2ADECEACD}" type="presParOf" srcId="{B3FB7C7F-1C13-416C-9612-6313936CE70A}" destId="{B67DC002-BB14-4287-89C2-04BA6D26F1CA}" srcOrd="1" destOrd="0" presId="urn:microsoft.com/office/officeart/2005/8/layout/orgChart1"/>
    <dgm:cxn modelId="{C6F84992-386D-4791-ACFA-1D5AD802E599}" type="presParOf" srcId="{B3FB7C7F-1C13-416C-9612-6313936CE70A}" destId="{AE1E69D3-4C60-4A03-8ECF-7BD72FF61965}" srcOrd="2" destOrd="0" presId="urn:microsoft.com/office/officeart/2005/8/layout/orgChart1"/>
    <dgm:cxn modelId="{8F99D7A3-7F17-42FB-9BFF-E36BA41A44BA}" type="presParOf" srcId="{B429303E-6A7D-4491-AA23-4E6D89CFD5AD}" destId="{7400D897-F1B4-4367-9481-6A62FD57656D}" srcOrd="2" destOrd="0" presId="urn:microsoft.com/office/officeart/2005/8/layout/orgChart1"/>
    <dgm:cxn modelId="{7C5FAC26-A14A-42DE-A948-816BBDD670A4}" type="presParOf" srcId="{BD36DFAC-C8F4-45D4-AE4F-F6F230CA5E86}" destId="{E73FE8AD-9EC8-4EDD-8491-60B91E256C94}" srcOrd="6" destOrd="0" presId="urn:microsoft.com/office/officeart/2005/8/layout/orgChart1"/>
    <dgm:cxn modelId="{3BA7247D-B707-4CEB-BB58-CD5CA77A735E}" type="presParOf" srcId="{BD36DFAC-C8F4-45D4-AE4F-F6F230CA5E86}" destId="{F1CBBBC3-E5BB-45D5-9B48-006E251509DC}" srcOrd="7" destOrd="0" presId="urn:microsoft.com/office/officeart/2005/8/layout/orgChart1"/>
    <dgm:cxn modelId="{837CB061-BA2E-42EB-94FC-900ED8527CA3}" type="presParOf" srcId="{F1CBBBC3-E5BB-45D5-9B48-006E251509DC}" destId="{E240136F-74F3-4964-981B-1524F139C516}" srcOrd="0" destOrd="0" presId="urn:microsoft.com/office/officeart/2005/8/layout/orgChart1"/>
    <dgm:cxn modelId="{9886AD43-7F5C-4BF4-A327-7B135C730D85}" type="presParOf" srcId="{E240136F-74F3-4964-981B-1524F139C516}" destId="{C2020E71-D893-42DF-AF4B-1EA5CC630A9C}" srcOrd="0" destOrd="0" presId="urn:microsoft.com/office/officeart/2005/8/layout/orgChart1"/>
    <dgm:cxn modelId="{880EEA80-9AFD-43C5-A9C8-F2A06AAB3AA6}" type="presParOf" srcId="{E240136F-74F3-4964-981B-1524F139C516}" destId="{751982F4-3543-483A-8FB8-0D182E47E45A}" srcOrd="1" destOrd="0" presId="urn:microsoft.com/office/officeart/2005/8/layout/orgChart1"/>
    <dgm:cxn modelId="{635E841F-8D3E-45F8-8D91-B2329064139F}" type="presParOf" srcId="{F1CBBBC3-E5BB-45D5-9B48-006E251509DC}" destId="{5BAFB7BF-8DA2-4E76-984F-9DC5BAD4E654}" srcOrd="1" destOrd="0" presId="urn:microsoft.com/office/officeart/2005/8/layout/orgChart1"/>
    <dgm:cxn modelId="{8838C80B-D25C-4BB5-8F69-29991B8E84CB}" type="presParOf" srcId="{5BAFB7BF-8DA2-4E76-984F-9DC5BAD4E654}" destId="{F5024FB0-7684-48B3-BB89-33F80EFC0033}" srcOrd="0" destOrd="0" presId="urn:microsoft.com/office/officeart/2005/8/layout/orgChart1"/>
    <dgm:cxn modelId="{B9DBAA13-0572-4731-B2DD-B6E7D874FB70}" type="presParOf" srcId="{5BAFB7BF-8DA2-4E76-984F-9DC5BAD4E654}" destId="{9244CCE4-9D79-4088-BA0A-9BAA764CBC9E}" srcOrd="1" destOrd="0" presId="urn:microsoft.com/office/officeart/2005/8/layout/orgChart1"/>
    <dgm:cxn modelId="{5BF8799E-CED3-4D8F-8DE1-E4614E7E2983}" type="presParOf" srcId="{9244CCE4-9D79-4088-BA0A-9BAA764CBC9E}" destId="{14F0793C-4B07-489E-B4BC-0F7956524ADF}" srcOrd="0" destOrd="0" presId="urn:microsoft.com/office/officeart/2005/8/layout/orgChart1"/>
    <dgm:cxn modelId="{8693877C-822A-403B-8610-1FCAC8166B43}" type="presParOf" srcId="{14F0793C-4B07-489E-B4BC-0F7956524ADF}" destId="{78FF6ACB-1573-4AE0-91A7-B0BBAFB00A76}" srcOrd="0" destOrd="0" presId="urn:microsoft.com/office/officeart/2005/8/layout/orgChart1"/>
    <dgm:cxn modelId="{69C66E08-C656-4FE2-A6BF-CB6FC7A0E7BD}" type="presParOf" srcId="{14F0793C-4B07-489E-B4BC-0F7956524ADF}" destId="{590BFB09-6443-4335-B966-F922DF821FFE}" srcOrd="1" destOrd="0" presId="urn:microsoft.com/office/officeart/2005/8/layout/orgChart1"/>
    <dgm:cxn modelId="{0D0771EE-C416-4B9F-8F10-BE0CAACC6888}" type="presParOf" srcId="{9244CCE4-9D79-4088-BA0A-9BAA764CBC9E}" destId="{AE399C7C-05CD-4574-8B93-D142A9AB006D}" srcOrd="1" destOrd="0" presId="urn:microsoft.com/office/officeart/2005/8/layout/orgChart1"/>
    <dgm:cxn modelId="{6E1AC1AD-32E5-4DFF-AEC3-B814F3F15EE8}" type="presParOf" srcId="{9244CCE4-9D79-4088-BA0A-9BAA764CBC9E}" destId="{27DF4127-A985-49DD-B73F-31CC8354C1D0}" srcOrd="2" destOrd="0" presId="urn:microsoft.com/office/officeart/2005/8/layout/orgChart1"/>
    <dgm:cxn modelId="{E6A9D906-95FF-40AC-83E5-9498AF0E61A8}" type="presParOf" srcId="{F1CBBBC3-E5BB-45D5-9B48-006E251509DC}" destId="{CB452400-A632-4977-B476-C04A0F80F7BC}" srcOrd="2" destOrd="0" presId="urn:microsoft.com/office/officeart/2005/8/layout/orgChart1"/>
    <dgm:cxn modelId="{D0A12B71-A687-4752-962B-FCBEC4B79C67}" type="presParOf" srcId="{73D68B75-FA15-4A53-8FC7-B0D1E299404D}" destId="{4F4E31D2-F3DF-46AC-BAA4-C31D959926F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6F630F-1C3F-43B7-977B-05DBF672F7C1}">
      <dsp:nvSpPr>
        <dsp:cNvPr id="0" name=""/>
        <dsp:cNvSpPr/>
      </dsp:nvSpPr>
      <dsp:spPr>
        <a:xfrm>
          <a:off x="2005965" y="490949"/>
          <a:ext cx="1418222" cy="246056"/>
        </a:xfrm>
        <a:custGeom>
          <a:avLst/>
          <a:gdLst/>
          <a:ahLst/>
          <a:cxnLst/>
          <a:rect l="0" t="0" r="0" b="0"/>
          <a:pathLst>
            <a:path>
              <a:moveTo>
                <a:pt x="0" y="0"/>
              </a:moveTo>
              <a:lnTo>
                <a:pt x="0" y="123028"/>
              </a:lnTo>
              <a:lnTo>
                <a:pt x="1418222" y="123028"/>
              </a:lnTo>
              <a:lnTo>
                <a:pt x="1418222" y="246056"/>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A5183-A9AC-485C-B42E-2B118955336C}">
      <dsp:nvSpPr>
        <dsp:cNvPr id="0" name=""/>
        <dsp:cNvSpPr/>
      </dsp:nvSpPr>
      <dsp:spPr>
        <a:xfrm>
          <a:off x="1958499" y="490949"/>
          <a:ext cx="91440" cy="261007"/>
        </a:xfrm>
        <a:custGeom>
          <a:avLst/>
          <a:gdLst/>
          <a:ahLst/>
          <a:cxnLst/>
          <a:rect l="0" t="0" r="0" b="0"/>
          <a:pathLst>
            <a:path>
              <a:moveTo>
                <a:pt x="47465" y="0"/>
              </a:moveTo>
              <a:lnTo>
                <a:pt x="47465" y="137979"/>
              </a:lnTo>
              <a:lnTo>
                <a:pt x="45720" y="137979"/>
              </a:lnTo>
              <a:lnTo>
                <a:pt x="45720" y="261007"/>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3AF919-4479-4FCB-9313-E9D22E67213D}">
      <dsp:nvSpPr>
        <dsp:cNvPr id="0" name=""/>
        <dsp:cNvSpPr/>
      </dsp:nvSpPr>
      <dsp:spPr>
        <a:xfrm>
          <a:off x="587274" y="490949"/>
          <a:ext cx="1418690" cy="246056"/>
        </a:xfrm>
        <a:custGeom>
          <a:avLst/>
          <a:gdLst/>
          <a:ahLst/>
          <a:cxnLst/>
          <a:rect l="0" t="0" r="0" b="0"/>
          <a:pathLst>
            <a:path>
              <a:moveTo>
                <a:pt x="1418690" y="0"/>
              </a:moveTo>
              <a:lnTo>
                <a:pt x="1418690" y="123028"/>
              </a:lnTo>
              <a:lnTo>
                <a:pt x="0" y="123028"/>
              </a:lnTo>
              <a:lnTo>
                <a:pt x="0" y="246056"/>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21542-58EB-4E6C-AEDE-B436EF29DA17}">
      <dsp:nvSpPr>
        <dsp:cNvPr id="0" name=""/>
        <dsp:cNvSpPr/>
      </dsp:nvSpPr>
      <dsp:spPr>
        <a:xfrm>
          <a:off x="1471653" y="101430"/>
          <a:ext cx="1068622" cy="389518"/>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 </a:t>
          </a:r>
          <a:r>
            <a:rPr lang="en-CH" sz="1400" kern="1200">
              <a:latin typeface="Times New Roman" panose="02020603050405020304" pitchFamily="18" charset="0"/>
              <a:cs typeface="Times New Roman" panose="02020603050405020304" pitchFamily="18" charset="0"/>
            </a:rPr>
            <a:t>Subsistence</a:t>
          </a:r>
          <a:r>
            <a:rPr lang="en-US" sz="1400" kern="1200">
              <a:latin typeface="Times New Roman" panose="02020603050405020304" pitchFamily="18" charset="0"/>
              <a:cs typeface="Times New Roman" panose="02020603050405020304" pitchFamily="18" charset="0"/>
            </a:rPr>
            <a:t> skills </a:t>
          </a:r>
        </a:p>
      </dsp:txBody>
      <dsp:txXfrm>
        <a:off x="1471653" y="101430"/>
        <a:ext cx="1068622" cy="389518"/>
      </dsp:txXfrm>
    </dsp:sp>
    <dsp:sp modelId="{FE3B7F75-00C1-4CE1-A09B-9045EB630A5E}">
      <dsp:nvSpPr>
        <dsp:cNvPr id="0" name=""/>
        <dsp:cNvSpPr/>
      </dsp:nvSpPr>
      <dsp:spPr>
        <a:xfrm>
          <a:off x="1425" y="737006"/>
          <a:ext cx="1171697" cy="34266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eeding techniques</a:t>
          </a:r>
        </a:p>
      </dsp:txBody>
      <dsp:txXfrm>
        <a:off x="1425" y="737006"/>
        <a:ext cx="1171697" cy="342662"/>
      </dsp:txXfrm>
    </dsp:sp>
    <dsp:sp modelId="{AA125BD2-2BB3-4191-9D04-361B0D278DE7}">
      <dsp:nvSpPr>
        <dsp:cNvPr id="0" name=""/>
        <dsp:cNvSpPr/>
      </dsp:nvSpPr>
      <dsp:spPr>
        <a:xfrm>
          <a:off x="1417901" y="751957"/>
          <a:ext cx="1172634" cy="29694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est building</a:t>
          </a:r>
        </a:p>
      </dsp:txBody>
      <dsp:txXfrm>
        <a:off x="1417901" y="751957"/>
        <a:ext cx="1172634" cy="296943"/>
      </dsp:txXfrm>
    </dsp:sp>
    <dsp:sp modelId="{B06D0BCB-6C18-47E0-A2C2-E84E1DD57FE4}">
      <dsp:nvSpPr>
        <dsp:cNvPr id="0" name=""/>
        <dsp:cNvSpPr/>
      </dsp:nvSpPr>
      <dsp:spPr>
        <a:xfrm>
          <a:off x="2837869" y="737006"/>
          <a:ext cx="1172634" cy="29693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locomotion </a:t>
          </a:r>
        </a:p>
      </dsp:txBody>
      <dsp:txXfrm>
        <a:off x="2837869" y="737006"/>
        <a:ext cx="1172634" cy="2969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024FB0-7684-48B3-BB89-33F80EFC0033}">
      <dsp:nvSpPr>
        <dsp:cNvPr id="0" name=""/>
        <dsp:cNvSpPr/>
      </dsp:nvSpPr>
      <dsp:spPr>
        <a:xfrm>
          <a:off x="4082681" y="1003454"/>
          <a:ext cx="124298" cy="381183"/>
        </a:xfrm>
        <a:custGeom>
          <a:avLst/>
          <a:gdLst/>
          <a:ahLst/>
          <a:cxnLst/>
          <a:rect l="0" t="0" r="0" b="0"/>
          <a:pathLst>
            <a:path>
              <a:moveTo>
                <a:pt x="0" y="0"/>
              </a:moveTo>
              <a:lnTo>
                <a:pt x="0" y="381183"/>
              </a:lnTo>
              <a:lnTo>
                <a:pt x="124298" y="38118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3FE8AD-9EC8-4EDD-8491-60B91E256C94}">
      <dsp:nvSpPr>
        <dsp:cNvPr id="0" name=""/>
        <dsp:cNvSpPr/>
      </dsp:nvSpPr>
      <dsp:spPr>
        <a:xfrm>
          <a:off x="2910127" y="415106"/>
          <a:ext cx="1504017" cy="174018"/>
        </a:xfrm>
        <a:custGeom>
          <a:avLst/>
          <a:gdLst/>
          <a:ahLst/>
          <a:cxnLst/>
          <a:rect l="0" t="0" r="0" b="0"/>
          <a:pathLst>
            <a:path>
              <a:moveTo>
                <a:pt x="0" y="0"/>
              </a:moveTo>
              <a:lnTo>
                <a:pt x="0" y="87009"/>
              </a:lnTo>
              <a:lnTo>
                <a:pt x="1504017" y="87009"/>
              </a:lnTo>
              <a:lnTo>
                <a:pt x="1504017" y="174018"/>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3925B1-11D8-4240-B7B7-4D1C0F5BB55C}">
      <dsp:nvSpPr>
        <dsp:cNvPr id="0" name=""/>
        <dsp:cNvSpPr/>
      </dsp:nvSpPr>
      <dsp:spPr>
        <a:xfrm>
          <a:off x="3080002" y="1003454"/>
          <a:ext cx="124298" cy="381183"/>
        </a:xfrm>
        <a:custGeom>
          <a:avLst/>
          <a:gdLst/>
          <a:ahLst/>
          <a:cxnLst/>
          <a:rect l="0" t="0" r="0" b="0"/>
          <a:pathLst>
            <a:path>
              <a:moveTo>
                <a:pt x="0" y="0"/>
              </a:moveTo>
              <a:lnTo>
                <a:pt x="0" y="381183"/>
              </a:lnTo>
              <a:lnTo>
                <a:pt x="124298" y="38118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6F630F-1C3F-43B7-977B-05DBF672F7C1}">
      <dsp:nvSpPr>
        <dsp:cNvPr id="0" name=""/>
        <dsp:cNvSpPr/>
      </dsp:nvSpPr>
      <dsp:spPr>
        <a:xfrm>
          <a:off x="2910127" y="415106"/>
          <a:ext cx="501339" cy="174018"/>
        </a:xfrm>
        <a:custGeom>
          <a:avLst/>
          <a:gdLst/>
          <a:ahLst/>
          <a:cxnLst/>
          <a:rect l="0" t="0" r="0" b="0"/>
          <a:pathLst>
            <a:path>
              <a:moveTo>
                <a:pt x="0" y="0"/>
              </a:moveTo>
              <a:lnTo>
                <a:pt x="0" y="87009"/>
              </a:lnTo>
              <a:lnTo>
                <a:pt x="501339" y="87009"/>
              </a:lnTo>
              <a:lnTo>
                <a:pt x="501339" y="174018"/>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052EA9-4C6B-465A-AB39-39446EFBF2D6}">
      <dsp:nvSpPr>
        <dsp:cNvPr id="0" name=""/>
        <dsp:cNvSpPr/>
      </dsp:nvSpPr>
      <dsp:spPr>
        <a:xfrm>
          <a:off x="2077324" y="1003454"/>
          <a:ext cx="124298" cy="381183"/>
        </a:xfrm>
        <a:custGeom>
          <a:avLst/>
          <a:gdLst/>
          <a:ahLst/>
          <a:cxnLst/>
          <a:rect l="0" t="0" r="0" b="0"/>
          <a:pathLst>
            <a:path>
              <a:moveTo>
                <a:pt x="0" y="0"/>
              </a:moveTo>
              <a:lnTo>
                <a:pt x="0" y="381183"/>
              </a:lnTo>
              <a:lnTo>
                <a:pt x="124298" y="38118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A5183-A9AC-485C-B42E-2B118955336C}">
      <dsp:nvSpPr>
        <dsp:cNvPr id="0" name=""/>
        <dsp:cNvSpPr/>
      </dsp:nvSpPr>
      <dsp:spPr>
        <a:xfrm>
          <a:off x="2408788" y="415106"/>
          <a:ext cx="501339" cy="174018"/>
        </a:xfrm>
        <a:custGeom>
          <a:avLst/>
          <a:gdLst/>
          <a:ahLst/>
          <a:cxnLst/>
          <a:rect l="0" t="0" r="0" b="0"/>
          <a:pathLst>
            <a:path>
              <a:moveTo>
                <a:pt x="501339" y="0"/>
              </a:moveTo>
              <a:lnTo>
                <a:pt x="501339" y="87009"/>
              </a:lnTo>
              <a:lnTo>
                <a:pt x="0" y="87009"/>
              </a:lnTo>
              <a:lnTo>
                <a:pt x="0" y="174018"/>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65197D-A0E7-4DB9-9B1A-447B74575928}">
      <dsp:nvSpPr>
        <dsp:cNvPr id="0" name=""/>
        <dsp:cNvSpPr/>
      </dsp:nvSpPr>
      <dsp:spPr>
        <a:xfrm>
          <a:off x="1074645" y="1003454"/>
          <a:ext cx="124298" cy="381183"/>
        </a:xfrm>
        <a:custGeom>
          <a:avLst/>
          <a:gdLst/>
          <a:ahLst/>
          <a:cxnLst/>
          <a:rect l="0" t="0" r="0" b="0"/>
          <a:pathLst>
            <a:path>
              <a:moveTo>
                <a:pt x="0" y="0"/>
              </a:moveTo>
              <a:lnTo>
                <a:pt x="0" y="381183"/>
              </a:lnTo>
              <a:lnTo>
                <a:pt x="124298" y="381183"/>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8BB81-3DA4-4233-9AFB-AAC6EA94EFA1}">
      <dsp:nvSpPr>
        <dsp:cNvPr id="0" name=""/>
        <dsp:cNvSpPr/>
      </dsp:nvSpPr>
      <dsp:spPr>
        <a:xfrm>
          <a:off x="1406109" y="415106"/>
          <a:ext cx="1504017" cy="174018"/>
        </a:xfrm>
        <a:custGeom>
          <a:avLst/>
          <a:gdLst/>
          <a:ahLst/>
          <a:cxnLst/>
          <a:rect l="0" t="0" r="0" b="0"/>
          <a:pathLst>
            <a:path>
              <a:moveTo>
                <a:pt x="1504017" y="0"/>
              </a:moveTo>
              <a:lnTo>
                <a:pt x="1504017" y="87009"/>
              </a:lnTo>
              <a:lnTo>
                <a:pt x="0" y="87009"/>
              </a:lnTo>
              <a:lnTo>
                <a:pt x="0" y="174018"/>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21542-58EB-4E6C-AEDE-B436EF29DA17}">
      <dsp:nvSpPr>
        <dsp:cNvPr id="0" name=""/>
        <dsp:cNvSpPr/>
      </dsp:nvSpPr>
      <dsp:spPr>
        <a:xfrm>
          <a:off x="1981796" y="776"/>
          <a:ext cx="1856662"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feeding skills </a:t>
          </a:r>
        </a:p>
      </dsp:txBody>
      <dsp:txXfrm>
        <a:off x="1981796" y="776"/>
        <a:ext cx="1856662" cy="414329"/>
      </dsp:txXfrm>
    </dsp:sp>
    <dsp:sp modelId="{16E04A66-A31F-40C2-91DE-7E87009525F4}">
      <dsp:nvSpPr>
        <dsp:cNvPr id="0" name=""/>
        <dsp:cNvSpPr/>
      </dsp:nvSpPr>
      <dsp:spPr>
        <a:xfrm>
          <a:off x="991779" y="589125"/>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what</a:t>
          </a:r>
        </a:p>
      </dsp:txBody>
      <dsp:txXfrm>
        <a:off x="991779" y="589125"/>
        <a:ext cx="828659" cy="414329"/>
      </dsp:txXfrm>
    </dsp:sp>
    <dsp:sp modelId="{6ABDF283-E2DE-4233-9B5B-61B8B7EE8A60}">
      <dsp:nvSpPr>
        <dsp:cNvPr id="0" name=""/>
        <dsp:cNvSpPr/>
      </dsp:nvSpPr>
      <dsp:spPr>
        <a:xfrm>
          <a:off x="1198944" y="1177473"/>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edibility </a:t>
          </a:r>
        </a:p>
      </dsp:txBody>
      <dsp:txXfrm>
        <a:off x="1198944" y="1177473"/>
        <a:ext cx="828659" cy="414329"/>
      </dsp:txXfrm>
    </dsp:sp>
    <dsp:sp modelId="{AA125BD2-2BB3-4191-9D04-361B0D278DE7}">
      <dsp:nvSpPr>
        <dsp:cNvPr id="0" name=""/>
        <dsp:cNvSpPr/>
      </dsp:nvSpPr>
      <dsp:spPr>
        <a:xfrm>
          <a:off x="1994458" y="589125"/>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when</a:t>
          </a:r>
        </a:p>
      </dsp:txBody>
      <dsp:txXfrm>
        <a:off x="1994458" y="589125"/>
        <a:ext cx="828659" cy="414329"/>
      </dsp:txXfrm>
    </dsp:sp>
    <dsp:sp modelId="{3418BEE3-747D-4098-867F-583854BD2C7A}">
      <dsp:nvSpPr>
        <dsp:cNvPr id="0" name=""/>
        <dsp:cNvSpPr/>
      </dsp:nvSpPr>
      <dsp:spPr>
        <a:xfrm>
          <a:off x="2201623" y="1177473"/>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seasonal avalibility </a:t>
          </a:r>
        </a:p>
      </dsp:txBody>
      <dsp:txXfrm>
        <a:off x="2201623" y="1177473"/>
        <a:ext cx="828659" cy="414329"/>
      </dsp:txXfrm>
    </dsp:sp>
    <dsp:sp modelId="{B06D0BCB-6C18-47E0-A2C2-E84E1DD57FE4}">
      <dsp:nvSpPr>
        <dsp:cNvPr id="0" name=""/>
        <dsp:cNvSpPr/>
      </dsp:nvSpPr>
      <dsp:spPr>
        <a:xfrm>
          <a:off x="2997136" y="589125"/>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where </a:t>
          </a:r>
        </a:p>
      </dsp:txBody>
      <dsp:txXfrm>
        <a:off x="2997136" y="589125"/>
        <a:ext cx="828659" cy="414329"/>
      </dsp:txXfrm>
    </dsp:sp>
    <dsp:sp modelId="{FA0E3934-BC14-4A20-BF3E-3F299A33A499}">
      <dsp:nvSpPr>
        <dsp:cNvPr id="0" name=""/>
        <dsp:cNvSpPr/>
      </dsp:nvSpPr>
      <dsp:spPr>
        <a:xfrm>
          <a:off x="3204301" y="1177473"/>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locational avalibility </a:t>
          </a:r>
        </a:p>
      </dsp:txBody>
      <dsp:txXfrm>
        <a:off x="3204301" y="1177473"/>
        <a:ext cx="828659" cy="414329"/>
      </dsp:txXfrm>
    </dsp:sp>
    <dsp:sp modelId="{C2020E71-D893-42DF-AF4B-1EA5CC630A9C}">
      <dsp:nvSpPr>
        <dsp:cNvPr id="0" name=""/>
        <dsp:cNvSpPr/>
      </dsp:nvSpPr>
      <dsp:spPr>
        <a:xfrm>
          <a:off x="3999815" y="589125"/>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how</a:t>
          </a:r>
        </a:p>
      </dsp:txBody>
      <dsp:txXfrm>
        <a:off x="3999815" y="589125"/>
        <a:ext cx="828659" cy="414329"/>
      </dsp:txXfrm>
    </dsp:sp>
    <dsp:sp modelId="{78FF6ACB-1573-4AE0-91A7-B0BBAFB00A76}">
      <dsp:nvSpPr>
        <dsp:cNvPr id="0" name=""/>
        <dsp:cNvSpPr/>
      </dsp:nvSpPr>
      <dsp:spPr>
        <a:xfrm>
          <a:off x="4206980" y="1177473"/>
          <a:ext cx="828659" cy="414329"/>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rocessing techniques</a:t>
          </a:r>
        </a:p>
      </dsp:txBody>
      <dsp:txXfrm>
        <a:off x="4206980" y="1177473"/>
        <a:ext cx="828659" cy="41432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9C9FF1-ED30-4491-96E7-4DDED217B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1</Pages>
  <Words>19892</Words>
  <Characters>113388</Characters>
  <Application>Microsoft Office Word</Application>
  <DocSecurity>0</DocSecurity>
  <Lines>944</Lines>
  <Paragraphs>2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 This is my thesis, bitch</vt:lpstr>
      <vt:lpstr/>
    </vt:vector>
  </TitlesOfParts>
  <Company/>
  <LinksUpToDate>false</LinksUpToDate>
  <CharactersWithSpaces>13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 This is my thesis, bitch</dc:title>
  <dc:subject>Miki M</dc:subject>
  <dc:creator>ms286217</dc:creator>
  <cp:keywords/>
  <dc:description/>
  <cp:lastModifiedBy>ms286217</cp:lastModifiedBy>
  <cp:revision>29</cp:revision>
  <dcterms:created xsi:type="dcterms:W3CDTF">2020-06-22T18:47:00Z</dcterms:created>
  <dcterms:modified xsi:type="dcterms:W3CDTF">2020-06-22T19:15:00Z</dcterms:modified>
</cp:coreProperties>
</file>